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w:t>
      </w:r>
      <w:r>
        <w:t xml:space="preserve"> </w:t>
      </w:r>
      <w:r>
        <w:t xml:space="preserve">Đạo</w:t>
      </w:r>
      <w:r>
        <w:t xml:space="preserve"> </w:t>
      </w:r>
      <w:r>
        <w:t xml:space="preserve">Chi</w:t>
      </w:r>
      <w:r>
        <w:t xml:space="preserve"> </w:t>
      </w:r>
      <w:r>
        <w:t xml:space="preserve">Sắc</w:t>
      </w:r>
      <w:r>
        <w:t xml:space="preserve"> </w:t>
      </w:r>
      <w:r>
        <w:t xml:space="preserve">Giớ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quan-đạo-chi-sắc-giới"/>
      <w:bookmarkEnd w:id="21"/>
      <w:r>
        <w:t xml:space="preserve">Quan Đạo Chi Sắc Giớ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7/quan-dao-chi-sac-gi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Ài, thích một vị mỹ nữ, nhưng khổ nỗi nàng đã là vợ người ta rồi. Tệ hơn nữa là chồng nàng lại chỉ thích hái hoa ngắt cỏ ở bên ngoài, khiến cho nàng phải lạnh lẽo.</w:t>
            </w:r>
            <w:r>
              <w:br w:type="textWrapping"/>
            </w:r>
          </w:p>
        </w:tc>
      </w:tr>
    </w:tbl>
    <w:p>
      <w:pPr>
        <w:pStyle w:val="Compact"/>
      </w:pPr>
      <w:r>
        <w:br w:type="textWrapping"/>
      </w:r>
      <w:r>
        <w:br w:type="textWrapping"/>
      </w:r>
      <w:r>
        <w:rPr>
          <w:i/>
        </w:rPr>
        <w:t xml:space="preserve">Đọc và tải ebook truyện tại: http://truyenclub.com/quan-dao-chi-sac-gioi</w:t>
      </w:r>
      <w:r>
        <w:br w:type="textWrapping"/>
      </w:r>
    </w:p>
    <w:p>
      <w:pPr>
        <w:pStyle w:val="BodyText"/>
      </w:pPr>
      <w:r>
        <w:br w:type="textWrapping"/>
      </w:r>
      <w:r>
        <w:br w:type="textWrapping"/>
      </w:r>
    </w:p>
    <w:p>
      <w:pPr>
        <w:pStyle w:val="Heading2"/>
      </w:pPr>
      <w:bookmarkStart w:id="23" w:name="chương-1-anh-hùng-cứu-mỹ-nhân."/>
      <w:bookmarkEnd w:id="23"/>
      <w:r>
        <w:t xml:space="preserve">1. Chương 1 : Anh Hùng Cứu Mỹ Nhân.</w:t>
      </w:r>
    </w:p>
    <w:p>
      <w:pPr>
        <w:pStyle w:val="Compact"/>
      </w:pPr>
      <w:r>
        <w:br w:type="textWrapping"/>
      </w:r>
      <w:r>
        <w:br w:type="textWrapping"/>
      </w:r>
    </w:p>
    <w:p>
      <w:pPr>
        <w:pStyle w:val="BodyText"/>
      </w:pPr>
      <w:r>
        <w:t xml:space="preserve">Quyển I: Tiểu thanh niên ủy ban</w:t>
      </w:r>
    </w:p>
    <w:p>
      <w:pPr>
        <w:pStyle w:val="BodyText"/>
      </w:pPr>
      <w:r>
        <w:t xml:space="preserve">Chương 1: Anh hùng cứu mỹ nhân.</w:t>
      </w:r>
    </w:p>
    <w:p>
      <w:pPr>
        <w:pStyle w:val="BodyText"/>
      </w:pPr>
      <w:r>
        <w:t xml:space="preserve">Nguồn: Sưu tầm</w:t>
      </w:r>
    </w:p>
    <w:p>
      <w:pPr>
        <w:pStyle w:val="BodyText"/>
      </w:pPr>
      <w:r>
        <w:t xml:space="preserve">Trời ây trắng nước trong xanh</w:t>
      </w:r>
    </w:p>
    <w:p>
      <w:pPr>
        <w:pStyle w:val="BodyText"/>
      </w:pPr>
      <w:r>
        <w:t xml:space="preserve">Tung tăng đàn cá lội từng dòng</w:t>
      </w:r>
    </w:p>
    <w:p>
      <w:pPr>
        <w:pStyle w:val="BodyText"/>
      </w:pPr>
      <w:r>
        <w:t xml:space="preserve">Hoa thơm cỏ lạ khoe sắc thắm</w:t>
      </w:r>
    </w:p>
    <w:p>
      <w:pPr>
        <w:pStyle w:val="BodyText"/>
      </w:pPr>
      <w:r>
        <w:t xml:space="preserve">Xao xuyến tình em lẫn tình anh</w:t>
      </w:r>
    </w:p>
    <w:p>
      <w:pPr>
        <w:pStyle w:val="BodyText"/>
      </w:pPr>
      <w:r>
        <w:t xml:space="preserve">Đó chính là khung cảnh trong bức tranh nên thơ hữu tình hồ Vụ Ẩn, hồ Vụ Ẩn lại có danh xưng khác là Ẩn hồ, nằm ở phía tây nam thành phố tỉnh lỵ Ngọc Châu (1) thuộc tỉnh Hoa Tây, được xưng tụng là “Hòn ngọc Hoa Tây”, mỗi năm vào mùa thu đều thu hút hàng ngàn hàng vạn khách du lịch đổ về đây thăm thú, đóng góp thu nhập đáng kể cho ngành du lịch của toàn thành phố Ngọc Châu thậm chí là cả tỉnh Hoa Tây.</w:t>
      </w:r>
    </w:p>
    <w:p>
      <w:pPr>
        <w:pStyle w:val="BodyText"/>
      </w:pPr>
      <w:r>
        <w:t xml:space="preserve">Khi ánh hoàng hôn buông xuống, dòng người thưa thớt hẳn, hồ Vụ Ẩn mênh mông lại trở về với nét đẹp tĩnh lặng huyền ảo vốn có của nó.</w:t>
      </w:r>
    </w:p>
    <w:p>
      <w:pPr>
        <w:pStyle w:val="BodyText"/>
      </w:pPr>
      <w:r>
        <w:t xml:space="preserve">Vương Tư Vũ ngồi trên một tảng đá bên bờ cát, tay trái giữ chặt tập giấy vẽ kê lên gối, tay phải cầm một cây bút chì, đang múa bút điêu luyện trên mặt giấy, điều kỳ lạ là dưới nét vẽ siêu việt của chàng trai trẻ, bức tranh hiện ra không phải là cảnh sắc hồ Vụ Ẩn làm say đắm lòng người, mà là một thiếu phụ kiều diễm sở hữu vẻ đẹp mặn mà.</w:t>
      </w:r>
    </w:p>
    <w:p>
      <w:pPr>
        <w:pStyle w:val="BodyText"/>
      </w:pPr>
      <w:r>
        <w:t xml:space="preserve">Thiếu phụ đứng trên bờ cát cách đó bảy tám mét, cô ta chắc vào khoảng hai mươi bảy hai tám tuổi, dáng người cao cao, mặc một chiếc váy dài trắng như tuyết, làn da trước ngực nõn nà lồ lộ, thứ làm Vương Tư Vũ si mê chính là khuôn mặt thiên thần ấy, cộng thêm nụ cười thánh thiện nở trên môi, cô ấy thuần khiết, trong trắng y như nàng tiên trên trời, cảnh sắc thiên nhiên tươi đẹp xung quanh so ra vẫn thua kém mỹ nhân một bậc.</w:t>
      </w:r>
    </w:p>
    <w:p>
      <w:pPr>
        <w:pStyle w:val="BodyText"/>
      </w:pPr>
      <w:r>
        <w:t xml:space="preserve">Thiếu phụ đi chân trần thong thả trên bờ cát, đôi giày cao gót màu đỏ được cô xách trên tay, hình như cô không chú ý đến sự tồn tại của Vương Tư Vũ, chốc chốc cô lại cúi đầu trầm ngâm nghĩ ngợi, ánh mắt dõi xa xăm về phía trước. Phía xa xa, có bảy tám cô gái đang mặc đồ bơi nô đùa dưới dòng nước mát lạnh, giữa lòng hồ là hai chiếc thuyền con đang thả lưới, ánh nắng chiều tà rọi bóng xuống làn nước, khung cảnh nơi đây thật đẹp!</w:t>
      </w:r>
    </w:p>
    <w:p>
      <w:pPr>
        <w:pStyle w:val="BodyText"/>
      </w:pPr>
      <w:r>
        <w:t xml:space="preserve">Vương Tư Vũ năm nay mới 25 tuổi, hắn không phải là sinh viên trường mỹ thuật, cũng không phải là họa sĩ trẻ tài năng, hội họa chỉ là một thú vui của hắn mà thôi, nghề nghiệp chính của hắn là cán bộ văn phòng thành ủy Thanh Châu, lần này theo đoàn công tác đến đây giao lưu.</w:t>
      </w:r>
    </w:p>
    <w:p>
      <w:pPr>
        <w:pStyle w:val="BodyText"/>
      </w:pPr>
      <w:r>
        <w:t xml:space="preserve">Thành phố Thanh Châu chỉ là một thành phố nhỏ cấp huyện nằm ở đông bắc tỉnh Hoa Tây, dân số không quá bảy trăm ngàn người, cách thành phố Ngọc Châu hơn 500 km, đi xe tốc hành phải hơn 4 tiếng đồng hồ mới tới.</w:t>
      </w:r>
    </w:p>
    <w:p>
      <w:pPr>
        <w:pStyle w:val="BodyText"/>
      </w:pPr>
      <w:r>
        <w:t xml:space="preserve">Hôm qua Vương Tư Vũ đã hẹn với mấy người bạn định đi câu cá vào hôm nay, nhưng đêm qua sau khi tan sở lại đột nhiên nhận được cuộc gọi của Trịnh phó chủ nhiệm, bảo hắn nhất định phải có mặt ở sở làm trước 8h30 sáng mai, nói là có nhiệm vụ quan trọng cần hắn hoàn thành.</w:t>
      </w:r>
    </w:p>
    <w:p>
      <w:pPr>
        <w:pStyle w:val="BodyText"/>
      </w:pPr>
      <w:r>
        <w:t xml:space="preserve">Vương Tư Vũ cứ tưởng công việc sẽ giống như thường lệ, chỉnh lý vài tờ văn bản, gọi vài cuộc điện thoại hay cùng lắm là chạy đôn chạy đáo, suốt cả năm qua công việc của hắn chỉ có vậy, tầm thường đến buồn chán, thế là lần này hắn không mấy để tâm, xách theo cả tập giấy vẽ đến sở làm, nhưng khi bước vào mới phát hiện bên ngoài trụ sở thành ủy đang có một chiếc xe du lịch đậu ngay đó, Chu thư ký trưởng thường trực, Lưu phó ban của ban tuyên truyền, Hoàng chủ nhiệm của phòng khiếu nại và mấy nhân vật đứng đầu các ban ngành đang đứng cạnh xe nói chuyện sôi nổi với nhau.</w:t>
      </w:r>
    </w:p>
    <w:p>
      <w:pPr>
        <w:pStyle w:val="BodyText"/>
      </w:pPr>
      <w:r>
        <w:t xml:space="preserve">Vừa nhìn thấy Vương Tư Vũ dám xách theo tập giấy vẽ bước đến, sắc mặt của Trịnh phó chủ nhiệm lập tức tối sầm lại, chỉ có điều các vị lãnh đạo đang ở kế bên nên ông không thể nổi nóng, chỉ hậm hực trừng mắt với Vương Tư Vũ một cái rồi dẫn hắn vào nhà kho khiêng ra vài thùng đặc sản địa phương đặt lên chiếc xe du lịch, sau đó Chu thư ký trưởng ném điếu thuốc trên tay đi, phất tay một cái thông báo: “Thời gian cấp bách, khởi hành thôi!”</w:t>
      </w:r>
    </w:p>
    <w:p>
      <w:pPr>
        <w:pStyle w:val="BodyText"/>
      </w:pPr>
      <w:r>
        <w:t xml:space="preserve">Vương Tư Vũ ngồi trên xe nghe các vị lãnh đạo nói chuyện với nhau mới biết lần này Chu thư ký trưởng dẫn đoàn công tác lên tỉnh là vì mục đích cứu vãn tình hình, thì ra vào chiều qua, hai phóng viên của đài truyền hình tỉnh Hoa Tây bị bảo vệ đánh ngay ngoài cửa phòng khiếu nại thành phố, đối phương đã quay được toàn bộ diễn biến sự việc, còn hăm dọa sẽ đưa lên phát sóng trên bản tin thời sự buổi tối.</w:t>
      </w:r>
    </w:p>
    <w:p>
      <w:pPr>
        <w:pStyle w:val="BodyText"/>
      </w:pPr>
      <w:r>
        <w:t xml:space="preserve">Lúc đó đã vào giờ sắp tan sở, Hoàng chủ nhiệm của phòng khiếu nại đang đi khảo sát thực tế ở mấy ngôi làng dưới huyện, sau khi nhận được tin báo, biết tính nghiêm trọng của vụ việc nên lập tức gọi điện cho Vu thư ký thành ủy báo cáo giản lược tình hình vụ việc, Vu thư ký không dám chậm trễ, vội thông báo đến bí thư thành ủy Trương Dương.</w:t>
      </w:r>
    </w:p>
    <w:p>
      <w:pPr>
        <w:pStyle w:val="BodyText"/>
      </w:pPr>
      <w:r>
        <w:t xml:space="preserve">Trương Dương bí thư triệu tập cuộc họp thành ủy khẩn cấp ngay trong đêm, chỉ đạo ban tuyên truyền, thành ủy mau chóng thành lập tổ công tác giải quyết ngay vấn đề nghiêm trọng này, họ sẽ lợi dụng thời gian ngày nghỉ cuối tuần đi lên tỉnh tiếp xúc với ban giám đốc đài truyền hình, nhiệm vụ là xử lý êm xuôi vụ việc, tuyệt đối không thể để ảnh hưởng đến hình ảnh của chính quyền thành phố Thanh Hải, do Vương trưởng ban của ban tuyên truyền đang bận học tập ở trường Đảng trung ương nên mọi người thống nhất bầu Chu thư ký trưởng làm trưởng đoàn, Lưu phó ban của ban tuyên truyền tham mưu hỗ trợ, tổ chức một đội ngũ phù hợp hoàn thành nhiệm vụ khó khăn này.</w:t>
      </w:r>
    </w:p>
    <w:p>
      <w:pPr>
        <w:pStyle w:val="BodyText"/>
      </w:pPr>
      <w:r>
        <w:t xml:space="preserve">Chu thư ký trưởng không dám chậm trễ, kết thúc buổi họp khẩn cấp xong liền cùng với Lưu phó ban của ban tuyên truyền sắp xếp danh sách công việc cho tổ công tác, mọi người chia nhau ra hành động, cụ thể là Chu thư ký trưởng sẽ dẫn người liên lạc với ban giám đốc đài truyền hình, thương thảo với họ xóa bỏ tin tức thời sự nhạy cảm này, còn Lưu phó ban sẽ dẫn người đi thuyết phục các cấp lãnh đạo trên tỉnh, nhờ các vị lãnh đạo tai to mặt bự gia tăng thêm áp lực lên đài truyền hình, còn Hoàng chủ nhiệm sẽ đích thân đến thăm hai vị phóng viên bị hành hung, xin lỗi thành khẩn và thỏa hiệp với họ chỉ cần chịu giao ra cuộn băng ghi hình, mọi yêu cầu đều dễ dàng thương lượng tiếp.</w:t>
      </w:r>
    </w:p>
    <w:p>
      <w:pPr>
        <w:pStyle w:val="BodyText"/>
      </w:pPr>
      <w:r>
        <w:t xml:space="preserve">Lần đầu tiên đi theo nhiều vị lãnh đạo các cấp như thế, Vương Tư Vũ cảm thấy không được tự nhiên cho lắm, đúng lúc này tiếng chuông điện thoại bỗng réo vang, ngồi trong xe kín mít thế này hiển nhiên vô cùng chói tai, hắn vội thò tay vào túi ấn nút tắt máy, liếc mắt xung quanh thấy mọi người không ai phàn nàn mới thở phào một hơi nhẹ nhõm.</w:t>
      </w:r>
    </w:p>
    <w:p>
      <w:pPr>
        <w:pStyle w:val="BodyText"/>
      </w:pPr>
      <w:r>
        <w:t xml:space="preserve">Sau khi ra đến thành phố tỉnh Ngọc Châu, Chu thư ký trưởng dẫn người chia nhau ra hành động, Trịnh phó chủ nhiệm trước khi rời khỏi đã kéo Vương Tư Vũ qua một bên lén dặn dò vài câu, Vương Tư Vũ thế mới biết thì ra lần này mình được dịp theo tổ công tác đến đây hoàn toàn vì Trịnh phó chủ nhiệm muốn nhờ hắn làm giúp ông vài công việc riêng.</w:t>
      </w:r>
    </w:p>
    <w:p>
      <w:pPr>
        <w:pStyle w:val="BodyText"/>
      </w:pPr>
      <w:r>
        <w:t xml:space="preserve">Vương Tư Vũ chỉ dùng một buổi sáng đã giải quyết xong việc riêng của Trịnh phó chủ nhiệm, buổi chiều ở lì trong phòng trọ cảm thấy chán nản, thế là đón xe đi đến thắng cảnh du lịch nổi tiếng hồ Vụ Ẩn thăm thú, may mắn gặp được vị thiếu phụ áo trắng xinh đẹp như tiên nữ giáng trần kia tại đây.</w:t>
      </w:r>
    </w:p>
    <w:p>
      <w:pPr>
        <w:pStyle w:val="BodyText"/>
      </w:pPr>
      <w:r>
        <w:t xml:space="preserve">Vương Tư Vũ hoàn toàn bị cuốn hút bởi vẻ đẹp mặn mà ấy, trong mắt hắn giờ đây, mỗi bước đi mỗi động tác của thiếu phụ kia đều mang một nét đẹp nho nhã cao sang làm say đắm con tim, hắn đang tập trung tất cả trí lực để nắm bắt vẻ đẹp ấy vào cọ vẽ, cố gắng thể hiện lại trên bức tranh.</w:t>
      </w:r>
    </w:p>
    <w:p>
      <w:pPr>
        <w:pStyle w:val="BodyText"/>
      </w:pPr>
      <w:r>
        <w:t xml:space="preserve">Cuối cùng bức tranh đã hoàn thành, ngắm nghía bức vẽ sinh động như thật, Vương Tư Vũ gật gù hài lòng, đang lúc hắn do dự không biết có nên đi tới bắt chuyện với thiếu phụ kia không, đột nhiên bắt gặp ngay nụ cười ngọt ngào của thiếu phụ hướng về phía hắn, tiếp đến cô ấy quay lưng đi nhanh về phía bờ hồ vẫy tay lia lịa, đôi guốc đỏ va vào nhau phát ra tiếng lốc cốc vui tai, giọng nói thánh thót như tiếng đàn của thiếu phụ vang lên: “Tiểu Tinh, Tiểu Tinh, chúng ta phải về rồi!”</w:t>
      </w:r>
    </w:p>
    <w:p>
      <w:pPr>
        <w:pStyle w:val="BodyText"/>
      </w:pPr>
      <w:r>
        <w:t xml:space="preserve">Một thiếu nữ mặc đồ bơi đang nô đùa dưới làn nước mát dịu tỏ vẻ lưu luyến không muốn rời xa cảnh đẹp nơi đây: “Dì Tuyết Oanh, cháu muốn chơi thêm một lúc nữa!” Dứt lời, thiếu nữ tách khỏi nhóm bạn kế bên bơi về phía lòng hồ.</w:t>
      </w:r>
    </w:p>
    <w:p>
      <w:pPr>
        <w:pStyle w:val="BodyText"/>
      </w:pPr>
      <w:r>
        <w:t xml:space="preserve">“Đừng bơi xa quá đấy! Nhớ cẩn thận!” Thiếu phụ ném đôi guốc xuống đất, hai tay tạo thành chiếc loa nơi miệng hét to, giọng điệu tuy nghiêm khắc nhưng lại mang theo hơi thở dịu dàng, ngọt như đã được pha trộn mật ong.</w:t>
      </w:r>
    </w:p>
    <w:p>
      <w:pPr>
        <w:pStyle w:val="BodyText"/>
      </w:pPr>
      <w:r>
        <w:t xml:space="preserve">“Tên là Tuyết Oanh à? Cái tên đẹp thật!” Vương Tư Vũ mỉm cười tự nói một mình, ánh mắt xao xuyến nhìn theo bóng lưng thiếu phụ, trong đầu đang suy nghĩ mông lung chỉ vì nụ cười bâng quơ vừa được người đẹp ban tặng, hắn đang ngơ ngác cuồng si, rút gói thuốc trong túi áo ra lấy một điếu, châm lửa đưa lên môi, rít một hơi sâu.</w:t>
      </w:r>
    </w:p>
    <w:p>
      <w:pPr>
        <w:pStyle w:val="BodyText"/>
      </w:pPr>
      <w:r>
        <w:t xml:space="preserve">Vương Tư Vũ do dự hồi lâu, cuối cùng từ bỏ ý định chạy tới bắt chuyện làm quen với người đẹp, dù gì thì hắn đã không còn là thằng nhóc khờ dại mài đũng quần trên ghế giảng đường nữa rồi, hắn biết trong cuộc sống thật ra sẽ xuất hiện rất nhiều kí ức đẹp như thế, bắt đầu và kết thúc chỉ trong khoảnh khắc ngắn ngủi, yếu tố khiếm khuyết để tạo nên một mối tình chính là duyên phận, mà duyên phận đành phải phó mặc cho ông trời sắp đặt thôi!</w:t>
      </w:r>
    </w:p>
    <w:p>
      <w:pPr>
        <w:pStyle w:val="BodyText"/>
      </w:pPr>
      <w:r>
        <w:t xml:space="preserve">Vương Tư Vũ lắc đầu chán ngán, nghĩ thầm tại sao mình lại đa sầu đa cảm như thế rồi? Chẳng lẽ sống trong môi trường cơ quan hành chính nhà nước suốt một năm qua đã xói mòn đi tính lạc quan của mình? Xem ra đây không phải là điều tốt chút nào!</w:t>
      </w:r>
    </w:p>
    <w:p>
      <w:pPr>
        <w:pStyle w:val="BodyText"/>
      </w:pPr>
      <w:r>
        <w:t xml:space="preserve">Đang lúc trầm ngâm nghĩ ngợi, đột nhiên có tiếng kêu cứu gấp rút vọng vào tai Vương Tư Vũ.</w:t>
      </w:r>
    </w:p>
    <w:p>
      <w:pPr>
        <w:pStyle w:val="BodyText"/>
      </w:pPr>
      <w:r>
        <w:t xml:space="preserve">“Xảy ra chuyện rồi!” Vương Tư Vũ ngẩng đầu lên, chỉ thấy giữa lòng hồ cách bờ hơn 30m, cô gái tên Tiểu Tinh đang vùng vẫy trong làn nước, cố hết sức hét to tiếng kêu cứu, còn những người bạn của cô cách đó không xa đã sợ đến nỗi xanh xao mặt mày, cả bọn hoảng hốt bỏ chạy lên bờ, tất cả đều cùng la hét thất thanh nhưng không ai dám quay lại cứu Tiểu Tinh.</w:t>
      </w:r>
    </w:p>
    <w:p>
      <w:pPr>
        <w:pStyle w:val="BodyText"/>
      </w:pPr>
      <w:r>
        <w:t xml:space="preserve">“Tiểu Tinh đừng sợ! Dì Tuyết Oanh đến đây!” Thiếu phụ áo trắng lập tức nhảy vào hồ bơi nhanh về phía Tiểu Tinh, có thể nhận ra tài bơi lội của cô rất khá, hai cánh tay thon dài trắng nõn khua nhịp nhàng trồi sụp trong nước, đôi chân càng y như đuôi cá đập phành phạch tung bọt trắng xóa, động tác thanh thoát mà mỹ miều.</w:t>
      </w:r>
    </w:p>
    <w:p>
      <w:pPr>
        <w:pStyle w:val="BodyText"/>
      </w:pPr>
      <w:r>
        <w:t xml:space="preserve">Vương Tư Vũ ném điếu thuốc xuống đất, cởi phăng áo quần, chỉ còn sót lại chiếc quần lót trên người, nhảy từ tảng đá xuống bờ cát lao như bay về phía xảy ra tai nạn.</w:t>
      </w:r>
    </w:p>
    <w:p>
      <w:pPr>
        <w:pStyle w:val="BodyText"/>
      </w:pPr>
      <w:r>
        <w:t xml:space="preserve">Lúc này Tiểu Tinh đang thở hổn hển khó nhọc, hoảng loạn hét to: “Dì Tuyết Oanh mau cứu cháu! Chân cháu bị chuột rút rồi…”</w:t>
      </w:r>
    </w:p>
    <w:p>
      <w:pPr>
        <w:pStyle w:val="BodyText"/>
      </w:pPr>
      <w:r>
        <w:t xml:space="preserve">Tiểu Tinh tuy đang sợ hãi nhưng thần trí vẫn tỉnh táo, cô tự biết mình không cách nào bơi vào bờ, đành cố gắng bơi về phía hai chiếc thuyền đánh cá cách đó không xa, hy vọng có thể leo lên thuyền thoát nạn, nhưng chân phải của cô càng lúc càng mất đi cảm giác, khi sắp đến gần được chiếc thuyền đã kiệt sức trước, cơ thể trồi lên sụp xuống trên mặt hồ phẳng lặng, tình thế vô cùng nguy ngập.</w:t>
      </w:r>
    </w:p>
    <w:p>
      <w:pPr>
        <w:pStyle w:val="BodyText"/>
      </w:pPr>
      <w:r>
        <w:t xml:space="preserve">Thiếu phụ áo trắng bơi với tốc độ nhanh nhất có thể đến gần Tiểu Tinh, nâng đầu cô bé ra khỏi mặt nước để thở, suy nghĩ của cô lúc này y hệt Tiểu Tinh, vì sợ mình không đủ thể lực bơi vào bờ nên bơi về phía chiếc thuyền đánh cá, đợi khi Tiểu Tinh hồi phục mới nghĩ cách trở về, nhưng khi cô kéo Tiểu Tinh bơi gần hai chiếc thuyền đánh cá, chân trái đột nhiên bị vướng vào một thứ gì đó, cô càng vùng vẫy vật đó càng siết chặt, lúc này ngay cả thiếu phụ áo trắng cũng trở nên hoảng loạn, thì ra bên dưới là tấm lưới đánh cá khổng lồ được giăng ra, bây giờ cô đã tự chui đầu nộp mạng mất rồi.</w:t>
      </w:r>
    </w:p>
    <w:p>
      <w:pPr>
        <w:pStyle w:val="BodyText"/>
      </w:pPr>
      <w:r>
        <w:t xml:space="preserve">Trong giây phút nguy ngập nhất, Vương Tư Vũ bơi như cá đuối đến bên hai cô gái, thiếu phụ áo trắng vội hét to cảnh báo: “Cẩn thận lưới đánh cá, anh mau giúp tôi đưa Tiểu Tinh lên bờ trước đi! Chân tôi bị mắc kẹt vào tấm lưới rồi!”</w:t>
      </w:r>
    </w:p>
    <w:p>
      <w:pPr>
        <w:pStyle w:val="BodyText"/>
      </w:pPr>
      <w:r>
        <w:t xml:space="preserve">truyện cập nhật nhanh nhất tại chấm</w:t>
      </w:r>
    </w:p>
    <w:p>
      <w:pPr>
        <w:pStyle w:val="BodyText"/>
      </w:pPr>
      <w:r>
        <w:t xml:space="preserve">Vương Tư Vũ biết một khi bị tấm lưới dính vào người là cực kì nguy hiểm, nhưng trước thái độ kiên quyết của thiếu phụ áo trắng, hắn đành kéo lấy Tiểu Tinh cố sức bơi vào bờ.</w:t>
      </w:r>
    </w:p>
    <w:p>
      <w:pPr>
        <w:pStyle w:val="BodyText"/>
      </w:pPr>
      <w:r>
        <w:t xml:space="preserve">Vừa đưa được Tiểu Tinh lên bờ, đám bạn của cô bé lập tức bu lại léo nhéo hỏi thăm: “Tiểu Tinh, cậu không sao chứ?”</w:t>
      </w:r>
    </w:p>
    <w:p>
      <w:pPr>
        <w:pStyle w:val="BodyText"/>
      </w:pPr>
      <w:r>
        <w:t xml:space="preserve">Tiểu Tinh vẫn chưa hết sợ, dùng đôi môi run cầm cập xin xỏ: “Chú ơi, chú mau đi cứu dì Tuyết Oanh với! Cháu đã hại dì ấy!”</w:t>
      </w:r>
    </w:p>
    <w:p>
      <w:pPr>
        <w:pStyle w:val="BodyText"/>
      </w:pPr>
      <w:r>
        <w:t xml:space="preserve">Vương Tư Vũ thấy cô bé đã an toàn, vội chạy tới nhặt lấy một chai nước ngọt được du khách bỏ lại trên bãi cát, đập vào tảng đá vỡ tan, cầm một miếng thủy tinh trên tay, hắn lại nhảy vào hồ bơi về phía thiếu phụ áo trắng, lúc này thiếu phụ áo trắng đã sắp gắng gượng không nổi, nhưng cô vẫn bình tĩnh quạt nước bằng chân còn lại và đôi tay để giữ thăng bằng, cơ thể vẫn chưa bị dòng nước nuốt chửng.</w:t>
      </w:r>
    </w:p>
    <w:p>
      <w:pPr>
        <w:pStyle w:val="BodyText"/>
      </w:pPr>
      <w:r>
        <w:t xml:space="preserve">Vương Tư Vũ bơi tới bên cạnh, hít một hơi sâu rồi lặn xuống dưới nước, tay trái nhẹ nhàng nâng đôi chân thon dài của thiếu phụ lên, tay phải cầm miếng thủy tinh ra sức cắt mạnh vào tấm lưới, đợi khi hắn thành công cắt tấm lưới rách toạc trồi lên mặt nước, chỉ thấy sắc mặt thiếu phụ áo trắng chuyển sang trắng bệch, hiển nhiên cô đã tiêu hao quá nhiều thể lực, cơ thể đang từ từ chìm xuống, Vương Tư Vũ không kịp suy nghĩ đã đưa tay vòng qua chiếc eo thon nâng cô gái lên, đôi vai khỏe khoắn rẽ nước bơi vào bờ.</w:t>
      </w:r>
    </w:p>
    <w:p>
      <w:pPr>
        <w:pStyle w:val="BodyText"/>
      </w:pPr>
      <w:r>
        <w:t xml:space="preserve">nguồn (.)</w:t>
      </w:r>
    </w:p>
    <w:p>
      <w:pPr>
        <w:pStyle w:val="BodyText"/>
      </w:pPr>
      <w:r>
        <w:t xml:space="preserve">Hai cơ thể quấn chặt vào nhau, chiếc áo váy trắng phau như tuyết của thiếu phụ bị thấm nước dính sát vào người, da thịt lồ lộ đập vào mắt Vương Tư Vũ, hắn cố gắng gạt bỏ tà niệm trong tim, chỉ có điều cánh tay vòng qua eo cô gái đang dần dần mất kiểm soát di chuyển lên phía trên, cho đến khi đụng vào bầu ngực căng đầy mới chịu dừng lại.</w:t>
      </w:r>
    </w:p>
    <w:p>
      <w:pPr>
        <w:pStyle w:val="BodyText"/>
      </w:pPr>
      <w:r>
        <w:t xml:space="preserve">Thiếu phụ cũng phát giác được tình huống éo le kia, cắn mạnh vào môi một cái, chiếc eo thon khẽ động đậy định giằng ra khỏi tay Vương Tư Vũ, ngặt nỗi toàn thân không còn chút sức lực nào, chỉ đành phó mặc cho cánh tay kia chạm vào chỗ nhạy cảm vậy.</w:t>
      </w:r>
    </w:p>
    <w:p>
      <w:pPr>
        <w:pStyle w:val="BodyText"/>
      </w:pPr>
      <w:r>
        <w:t xml:space="preserve">Cảm nhận được chút mềm mại nơi tay, hơi thở của Vương Tư Vũ bỗng trở nên gấp gáp, cộng thêm cơ thể hai người khó tránh khỏi va chạm ở dưới nước, phần thân dưới của Vương Tư Vũ đã bắt đầu manh động, từ từ nóng bừng bừng và căng cứng.</w:t>
      </w:r>
    </w:p>
    <w:p>
      <w:pPr>
        <w:pStyle w:val="BodyText"/>
      </w:pPr>
      <w:r>
        <w:t xml:space="preserve">“Không được như thế!” Trong đầu Vương Tư Vũ lóe lên tia ý thức yếu ớt, mặt khác hắn lại mong muốn cứ tiếp tục bơi như thế suốt đời, mãi mãi không tấp vào bờ thì tốt biết bao!</w:t>
      </w:r>
    </w:p>
    <w:p>
      <w:pPr>
        <w:pStyle w:val="BodyText"/>
      </w:pPr>
      <w:r>
        <w:t xml:space="preserve">Đang suy nghỉ vẩn vơ, thiếu phụ đột nhiên đẩy mạnh hắn ra đứng thẳng trên mặt nước, thì ra hai người đã bơi tới chỗ nước nông gần bờ, Vương Tư Vũ không dám nhìn thẳng vào mắt thiếu phụ, hắn cúi gầm mặt chạy nhanh về phía tảng đá mặc lại quần áo, sau đó phân vân có nên nói vài lời với người ta rồi mới đi về không?</w:t>
      </w:r>
    </w:p>
    <w:p>
      <w:pPr>
        <w:pStyle w:val="BodyText"/>
      </w:pPr>
      <w:r>
        <w:t xml:space="preserve">Mấy cô gái đi cùng Tiểu Tinh vây lấy thiếu phụ, một người khoác vội thêm chiếc áo ngoài cho cô để che đi hai chấm hồng hồng đang nhô cao ngạo nghễ dưới lớp vải trắng ướt nhẹp.</w:t>
      </w:r>
    </w:p>
    <w:p>
      <w:pPr>
        <w:pStyle w:val="BodyText"/>
      </w:pPr>
      <w:r>
        <w:t xml:space="preserve">Vương Tư Vũ cảm thấy hai bên mặt nóng rang, vội cầm lấy tập giấy vẽ định quay lưng bỏ đi, Tiểu Tinh hối hả chạy tới, cung kính nói: “Thưa ông, xin ông vui lòng để lại cách liên lạc ạ, hôm khác chúng tôi sẽ đến đáp tạ ơn cứu mạng!”</w:t>
      </w:r>
    </w:p>
    <w:p>
      <w:pPr>
        <w:pStyle w:val="BodyText"/>
      </w:pPr>
      <w:r>
        <w:t xml:space="preserve">Vương Tư Vũ trong lòng mừng rơn, hắn không quan tâm chuyện đối phương đáp tạ bằng quà cáp gì đó, chỉ cần có dịp gặp lại thiếu phụ xinh đẹp kia là đủ, thế là vội lấy ra tấm danh thiếp đưa qua, nhưng ngoài miệng cũng phải giả đò lịch sự từ chối: “Không cần khách sáo đâu! Tôi không phải người ở đây, nói không chừng ngày mai xong việc sẽ đi rồi!”</w:t>
      </w:r>
    </w:p>
    <w:p>
      <w:pPr>
        <w:pStyle w:val="BodyText"/>
      </w:pPr>
      <w:r>
        <w:t xml:space="preserve">Tiểu Tinh dùng đuôi mắt liếc nhanh vào tấm danh thiếp, mỉm cười nhẹ nhàng với Vương Tư Vũ một cái rồi quay lưng chạy về chỗ cũ, không bao lâu sau, đám người kia cùng với thiếu phụ áo trắng kéo nhau ra về.</w:t>
      </w:r>
    </w:p>
    <w:p>
      <w:pPr>
        <w:pStyle w:val="BodyText"/>
      </w:pPr>
      <w:r>
        <w:t xml:space="preserve">Vương Tư Vũ lẽo đẽo bước theo sau lưng họ, nhìn thấy đối phương bước lên một chiếc Audi, dõi mắt trông theo đến khi chiếc xe chạy khuất bóng.</w:t>
      </w:r>
    </w:p>
    <w:p>
      <w:pPr>
        <w:pStyle w:val="BodyText"/>
      </w:pPr>
      <w:r>
        <w:t xml:space="preserve">“Sau này mình còn cơ hội gặp lại nàng không nhỉ?” Vương Tư Vũ ngây ngây dại dại đứng chôn chân tại chỗ, tự lẩm bẩm một mình.</w:t>
      </w:r>
    </w:p>
    <w:p>
      <w:pPr>
        <w:pStyle w:val="BodyText"/>
      </w:pPr>
      <w:r>
        <w:t xml:space="preserve">Chú thích:</w:t>
      </w:r>
    </w:p>
    <w:p>
      <w:pPr>
        <w:pStyle w:val="Compact"/>
      </w:pPr>
      <w:r>
        <w:t xml:space="preserve">(1) Thành phố tỉnh lỵ: Thành phố nơi đặt bộ máy hành chính của tỉnh.</w:t>
      </w:r>
      <w:r>
        <w:br w:type="textWrapping"/>
      </w:r>
      <w:r>
        <w:br w:type="textWrapping"/>
      </w:r>
    </w:p>
    <w:p>
      <w:pPr>
        <w:pStyle w:val="Heading2"/>
      </w:pPr>
      <w:bookmarkStart w:id="24" w:name="chương-2-dàn-xếp-thất-bại."/>
      <w:bookmarkEnd w:id="24"/>
      <w:r>
        <w:t xml:space="preserve">2. Chương 2 : Dàn Xếp Thất Bại.</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2 : Dàn xếp thất bại.</w:t>
      </w:r>
    </w:p>
    <w:p>
      <w:pPr>
        <w:pStyle w:val="BodyText"/>
      </w:pPr>
      <w:r>
        <w:t xml:space="preserve">Nguồn: Sưu tầm</w:t>
      </w:r>
    </w:p>
    <w:p>
      <w:pPr>
        <w:pStyle w:val="BodyText"/>
      </w:pPr>
      <w:r>
        <w:t xml:space="preserve">Vương Tư Vũ quay về phòng trọ ở khách sạn Ngân Thái, lại đợi thêm gần một tiếng đồng hồ, các vị lãnh đạo của tổ công tác mới kéo nhau về đến nơi, người nào người nấy vác bộ mặt âm u, nhìn là biết ngay mọi việc diễn biến không thuận lợi rồi, Hoàng chủ nhiệm còn thê thảm hơn, da mặt trắng mịn của ông giờ xuất hiện vài vết xước đỏ lòm.</w:t>
      </w:r>
    </w:p>
    <w:p>
      <w:pPr>
        <w:pStyle w:val="BodyText"/>
      </w:pPr>
      <w:r>
        <w:t xml:space="preserve">Bữa tối thịnh soạn được nhân viên phục vụ của khách sạn bày ra, chỉ là ai cũng không có tâm trạng nào ăn uống vào lúc này, mọi người lùa vội bát cơm cho no bụng xong là buông đũa, Chu thư ký trưởng nhìn hết một lượt những người ngồi chung bàn, ngao ngán thông báo: “Nửa tiếng sau chúng ta họp tổng kết tiến độ công việc của ngày hôm nay.”</w:t>
      </w:r>
    </w:p>
    <w:p>
      <w:pPr>
        <w:pStyle w:val="BodyText"/>
      </w:pPr>
      <w:r>
        <w:t xml:space="preserve">Trong một căn phòng hội nghị đa chức năng hạng sang nằm trên tầng 13 của khách sạn Ngân Thái, các thành viên của tổ công tác đều có mặt đông đủ trước giờ hẹn, Vương Tư Vũ ngồi ở chiếc ghế sau cùng, chuẩn bị sẵn giấy bút ghi chép nội dung buổi họp. 10 phút sau, Lưu phó ban và Chu thư ký trưởng là hai người cuối cùng bước vào.</w:t>
      </w:r>
    </w:p>
    <w:p>
      <w:pPr>
        <w:pStyle w:val="BodyText"/>
      </w:pPr>
      <w:r>
        <w:t xml:space="preserve">Hoàng chủ nhiệm rưng rưng nước mắt báo cáo trước, thì ra ông đã đến nhà một vị phóng viên bị đánh để xin lỗi, nhưng người ta trước tiên là không thèm mở cửa cho ông vào, năn nỉ khô cả họng mới được vào nhà, lại thêm một hồi thuyết phục thành khẩn, người ta không nghe là không nghe, còn nói cứng chuyện này sẽ không cho qua dễ dàng được, nhất định sẽ phát sóng vụ việc lên tin thời sự để dân chúng toàn tỉnh biết chính quyền thành phố Thanh Châu lộng quyền cỡ nào, ngay cả phóng viên đài truyền hình tỉnh xuống tác nghiệp mà cũng dám hành hung.</w:t>
      </w:r>
    </w:p>
    <w:p>
      <w:pPr>
        <w:pStyle w:val="BodyText"/>
      </w:pPr>
      <w:r>
        <w:t xml:space="preserve">Hoàng chủ nhiệm vội thanh minh thủ phạm đánh người sẽ bị nghiêm trị, những ai liên đới đều bị cách chức, hơn nữa còn nói xa nói gần cấp lãnh đạo thành phố quyết định bồi thường một khoản chi phí điều trị không nhỏ cho hai vị phóng viên, chỉ cần đừng làm to chuyện, có yêu cầu gì cứ việc đưa ra, đôi bên có thể thỏa thuận ngầm với nhau. Ai ngờ vị phóng viên kia vẫn không hề mềm lòng, khẳng định ngay không phải vấn đề tiền bạc, mà là danh dự bị xúc phạm nên nhất định phải đòi lại lẽ công bằng.</w:t>
      </w:r>
    </w:p>
    <w:p>
      <w:pPr>
        <w:pStyle w:val="BodyText"/>
      </w:pPr>
      <w:r>
        <w:t xml:space="preserve">Thất bại ở nhà vị phóng viên này, Hoàng chủ nhiệm đành đến nhà người thứ hai thuyết phục tiếp, hy vọng người này dễ tính hơn, xui cho ông là gia đình của vị phóng viên thứ hai quá lợi hại, mụ vợ hung dữ trong nhà không những ném hết quà cáp Hoàng chủ nhiệm mang đến ra ngoài cửa, còn cào móng vuốt vào mặt ông vài đường. Hoàng chủ nhiệm vốn định nhỏ nhẹ cầu xin thêm, nhưng khi thấy mụ vợ quay lưng chạy vào nhà bếp, sau đó hùng hổ xách dao xông ra, ông sợ đến nỗi ba chân bốn cẳng chuồn ngay.</w:t>
      </w:r>
    </w:p>
    <w:p>
      <w:pPr>
        <w:pStyle w:val="BodyText"/>
      </w:pPr>
      <w:r>
        <w:t xml:space="preserve">Suốt cả ngày hôm nay Hoàng chủ nhiệm tức giận điên người, nên trong lúc báo cáo ông không ngừng chửi rủa, nói là xã hội hiện nay chất lượng của phóng viên quá kém, chỉ biết bới lông tìm vết khắp nơi đưa lên mặt báo, làm như sợ thế giới này yên bình lắm vậy? Chắc họ muốn uy hiếp kiếm chác thêm lợi lộc chứ gì, hành động hèn hạ ấy làm mất mặt cả giới truyền thông!</w:t>
      </w:r>
    </w:p>
    <w:p>
      <w:pPr>
        <w:pStyle w:val="BodyText"/>
      </w:pPr>
      <w:r>
        <w:t xml:space="preserve">Nghe xong Hoàng chủ nhiệm báo cáo, Chu thư ký trưởng nhíu chặt mày sầu não, rủa thầm chính phòng khiếu nại của mấy người gây ra họa lớn, báo hại chúng tôi kéo cả đàn lên đây chạy đôn chạy đáo giải quyết, thế mà hôm nay ông không hoàn thành nhiệm vụ còn ở đó trách móc nguyền rủa này nọ, muốn kể khổ cũng đâu đến lượt ông. Tuy nghĩ như thế nhưng Chu thư ký trưởng không chấp nhặt với Hoàng chủ nhiệm, chỉ gật đầu an ủi: “Vất vả cho anh rồi!” Tiếp đến, Chu thư ký trưởng quay sang Lưu phó ban, hỏi: “Lão Lưu, tình hình bên anh thế nào?”</w:t>
      </w:r>
    </w:p>
    <w:p>
      <w:pPr>
        <w:pStyle w:val="BodyText"/>
      </w:pPr>
      <w:r>
        <w:t xml:space="preserve">Lưu phó ban vẻ mặt căng thẳng, châm một điếu thuốc hít một hơi sâu, sau khi phà ra vài vòng khói điệu nghệ mới chậm rãi lắc đầu ngán ngẫm, nói: “Tôi đã liên lạc với vài cán bộ ban tuyên truyền của tỉnh, họ đều không muốn nhúng tay vào vụ này, khó khăn lắm mới thuyết phục được một người chịu nói giúp, nào ngờ phó giám đốc đài truyền hình từ chối thẳng thừng, nói là tổng giám đốc Phương của đài truyền hình sau khi biết chuyện phóng viên bị đánh đã nổi giận lôi đình, quyết tâm dạy cho các vị đại lão gia thành phố Thanh Châu một bài học.”</w:t>
      </w:r>
    </w:p>
    <w:p>
      <w:pPr>
        <w:pStyle w:val="BodyText"/>
      </w:pPr>
      <w:r>
        <w:t xml:space="preserve">Báo cáo xong Lưu phó ban cúi đầu dùng tay xoay xoay tách trà không lên tiếng nữa, lâu lâu lại thở dài một hơi sầu thảm, ông biết rõ nếu vụ việc này không xử lý êm xuôi, chắc chắn mình sẽ mất điểm trong mắt Trương bí thư ở thành ủy, nhưng đúng là hết cách thật rồi, Lưu phó ban mới được điều chuyển công tác từ trên tỉnh xuống thành phố Thanh Châu chưa được nửa năm, vốn ra ông đã không quen thuộc với nghiệp vụ tuyên truyền khẩu hiệp, cộng thêm thời gian nhậm chức quá ngắn, đám thuộc hạ trong ban tuyên truyền đều bằng mặt không bằng lòng với ông, nhất là Vương trưởng ban trong thời gian đi học tập trên trường Đảng trung ương, tuy cách xa ngàn dặm vẫn không chịu tạm buông tay khỏi quyền lực, cứ thường xuyên gọi điện về chỉ huy từ xa công việc ở ban tuyên truyền, làm vậy không những can thiệp thô bạo vào quyền lực của Lưu phó ban, càng làm ông thêm mất mặt trước đám thuộc hạ, nghĩ có tức không cơ chứ?</w:t>
      </w:r>
    </w:p>
    <w:p>
      <w:pPr>
        <w:pStyle w:val="BodyText"/>
      </w:pPr>
      <w:r>
        <w:t xml:space="preserve">Vụ việc hành hung phóng viên chính là ví dụ cụ thể, mấy vị chủ nhiệm, trưởng ban có mối quan hệ tốt với đài truyền hình tỉnh hình như đã thông đồng trước với nhau, người thì tắt máy điện thoại không liên lạc được, người thì lấy cớ đang ở xa không thể về kịp, rõ ràng là họ không muốn giúp Lưu phó ban chung tay giải quyết vụ rắc rối này rồi, ngặt nỗi vụ việc xảy ra đúng vào giờ tan sở chiều thứ sáu, người ta thoái thác nói rằng ngày nghỉ cuối tuần dẫn vợ con về quê thăm ông bà cha mẹ, đố ông tìm ra lý do để trách phạt.</w:t>
      </w:r>
    </w:p>
    <w:p>
      <w:pPr>
        <w:pStyle w:val="BodyText"/>
      </w:pPr>
      <w:r>
        <w:t xml:space="preserve">Hết cách, Lưu phó ban đành dẫn theo hai cán bộ cấp phó chủ nhiệm đi du thuyết, hiệu quả ra sao tất nhiên không cần nói ra cũng tự hiểu, nhưng dù là thế cũng phải ngậm đắng nuốt cay, chẳng lẽ đi kể lể với người ta mình có chức mà không có quyền à? Mà dù có nói ra thì người ta cũng chỉ cười vào mặt chứ có giúp được gì đâu, thế nên trong lòng Lưu phó ban nôn nóng thật đấy, nhưng ngoài mặt ông vẫn cố làm ra vẻ bình thản, ráng hết sức đè nén cơn lửa giận không cho nó bùng cháy.</w:t>
      </w:r>
    </w:p>
    <w:p>
      <w:pPr>
        <w:pStyle w:val="BodyText"/>
      </w:pPr>
      <w:r>
        <w:t xml:space="preserve">Thật ra Chu thư ký trưởng cũng hiểu rõ điều này, chuyện đấu đá nhau ở ban tuyên truyền thì ai mà chả biết, Vương trưởng ban cứ ôm chặt lấy quyền lực không chịu buông, làm cho ban tuyên truyền y như vương quốc thu nhỏ của mình vậy, thực tế đã phạm vào điều tối kỵ trong quan trường, nửa năm trước thành ủy đề xuất với cấp tỉnh điều một phó phòng về đây thật ra là muốn gióng một hồi chuông cảnh báo với Vương trưởng ban, tiếc rằng ông ta không nắm bắt được tín hiệu, người đang ở xa nhưng vẫn giữ khư khư quyền lực, khiến gần đây Trương bí thư đã bất mãn về ban tuyên truyền lắm rồi.</w:t>
      </w:r>
    </w:p>
    <w:p>
      <w:pPr>
        <w:pStyle w:val="BodyText"/>
      </w:pPr>
      <w:r>
        <w:t xml:space="preserve">Tất nhiên Chu thư ký trưởng cũng hiểu rõ, nguyên nhân chủ yếu mà Trương bí thư bất mãn với ban tuyên truyền chính là khoảng thời gian trước Vương trưởng ban qua lại quá thân thiết với Trình thị trưởng và Liễu phó bí thư.</w:t>
      </w:r>
    </w:p>
    <w:p>
      <w:pPr>
        <w:pStyle w:val="BodyText"/>
      </w:pPr>
      <w:r>
        <w:t xml:space="preserve">Câu trả lời của Lưu phó ban đã sớm nằm trong dự liệu của Chu thư ký trưởng nên sau khi nghe xong ông chỉ khẽ gật đầu, cười chua chát nói: “Lão Lưu, mọi việc tiến triển quả thật không mấy thuận lợi, tôi cũng bị đối xử lạnh nhạt ở đài truyền hình tỉnh đây, nghe nói tên Phương tổng giám đốc gì đó đã chỉ đạo cấp dưới không những phải phát sóng vụ việc lần này lên sóng thời sự, còn phải sắp xếp mọi chứng cứ liên quan trình lên lãnh đạo cấp trên, tình hình nguy ngập lắm rồi các đồng chí ạ!”</w:t>
      </w:r>
    </w:p>
    <w:p>
      <w:pPr>
        <w:pStyle w:val="BodyText"/>
      </w:pPr>
      <w:r>
        <w:t xml:space="preserve">Sắc mặt của Hoàng chủ nhiệm chuyển sang trắng bệch, mồ hôi vã ra như tắm, ông biết trước kia cũng từng xảy ra vụ việc tương tự, có cán bộ chính quyền hành hung phóng viên, kết quả sau khi bị giới truyền thông phanh phui, các vị lãnh đạo cấp cao ở địa phương đều bị kỉ luật nặng. Lần này vận xui rơi đúng đầu mình hay sao ấy? Vé số mua hoài không trúng mà chuyện nghiêm trọng hiếm có kia lại phát sinh ngay vào bộ phận của ông, nếu như cấp trên tiện thể điều tra luôn tình hình kinh tế của Hoàng chủ nhiệm thì nguy to, nạn kiếp ngồi sau song sắt gỡ vài cuốn lịch là khó tránh khỏi rồi.</w:t>
      </w:r>
    </w:p>
    <w:p>
      <w:pPr>
        <w:pStyle w:val="BodyText"/>
      </w:pPr>
      <w:r>
        <w:t xml:space="preserve">Sau khi Chu thư ký trưởng ca thán xong, không còn người nào lên tiếng bổ sung thêm gì nữa, Vương Tư Vũ cảm giác hơi lạnh đang lan tỏa trong phòng họp, bèn chủ động đứng dậy đi một vòng rót thêm trà nóng cho các vị lãnh đạo, sau đó mới ngồi trở vào ghế.</w:t>
      </w:r>
    </w:p>
    <w:p>
      <w:pPr>
        <w:pStyle w:val="BodyText"/>
      </w:pPr>
      <w:r>
        <w:t xml:space="preserve">Vương Tư Vũ biết cuộc họp hôm nay mình được tham dự đã là may mắn lắm rồi, vì thế chỉ nên đặt tai nghe chứ không nên nhiều chuyện chõ mồm vào cho ý kiến, chỉ là tay chân phải biết lanh lẹ, nói trắng ra thì cán bộ văn phòng ủy ban và bồi bàn phục vụ trong quán ăn chẳng có gì khác biệt, công việc đều là bưng trà rót nước, thế nhưng người bình thường có đánh nhau bể đầu cũng muốn vào làm cán bộ, đơn giản vì nơi đây tràn đầy cơ hội tiến thân, chỉ cần một ngày đẹp trời nào đó được vị lãnh đạo nào để mắt tới, vậy vận mệnh cả đời liền được thay đổi, tương lai rộng mở phía trước.</w:t>
      </w:r>
    </w:p>
    <w:p>
      <w:pPr>
        <w:pStyle w:val="BodyText"/>
      </w:pPr>
      <w:r>
        <w:t xml:space="preserve">Vương Tư Vũ quay về chỗ ngồi xuống yên lặng quan sát, hắn cảm thấy Chu thư ký trưởng không hổ thẹn là người giữ chức vụ cao nhất ở đây, dù là thế ngồi hay thần thái cử chỉ đều thể hiện đúng chất một nhân vật cao cao tại thượng, chắc đây là quan uy mà người ta hay kháo nhau đó chăng? Còn sắc mặt Lưu phó ban tĩnh lặng như mặt nước hồ thu cũng tạo cho người ta một cảm giác cao thâm khó dò, dù rằng ông không lên tiếng nhưng người ta vẫn không dám làm ngơ trước sự có mặt của ông, Lưu phó ban ngồi ở đó y như một con rồng đang ẩn náu.</w:t>
      </w:r>
    </w:p>
    <w:p>
      <w:pPr>
        <w:pStyle w:val="BodyText"/>
      </w:pPr>
      <w:r>
        <w:t xml:space="preserve">So ra thì Hoàng chủ nhiệm thua kém quá nhiều, mọi sắc thái biểu cảm của ông đều để lộ vẻ bất an, lo lắng, thậm chí sợ hãi, nhất là đôi tay không ngừng nắn bóp vào nhau, ngồi cứ thấp tha thấp thỏm. Vương Tư Vũ lại nhìn sang Trịnh phó chủ nhiệm, hắn nhận ra người này quả xứng danh là tắc kè đổi màu, khi ánh mắt của Chu thư ký trưởng quét tới thì sắc mặt ông ta liền trở nên nghiêm túc, còn khi cấp trên dời mắt đi là khóe miệng Trịnh phó chủ nhiệm khẽ nhếch lên cười khinh miệt, đặc biệt là đuôi mắt ông ta liếc xéo về phía Hoàng chủ nhiệm đủ để Vương Tư Vũ khẳng định phán đoán của mình là đúng, Trịnh phó chủ nhiệm đang chờ xem Hoàng chủ nhiệm xui xẻo.</w:t>
      </w:r>
    </w:p>
    <w:p>
      <w:pPr>
        <w:pStyle w:val="BodyText"/>
      </w:pPr>
      <w:r>
        <w:t xml:space="preserve">Chu thư ký trưởng thấy không ai góp thêm ý kiến liền không vui, tay trái gõ nhẹ mấy cái lên mặt bàn, âm thanh khô khốc vang lên, mọi người như nghe thấy hiệu lệnh tập kết, cơ thể lập tức dựng lên, ngay cả lỗ tai cũng dõng lên cao, giọng nói của Chu thư ký trưởng hối hả nhưng nghiêm nghị cất lên: “Mọi người mau nghĩ cách gì đi! Đây là lúc phát huy trí tuệ tập thể, mọi người thấy nên giải quyết vụ này thế nào mới tốt đây? Tiểu Vương, cậu tên Vương Tư Vũ đúng không? Cậu cũng nói ra ý kiến của mình thử xem!”</w:t>
      </w:r>
    </w:p>
    <w:p>
      <w:pPr>
        <w:pStyle w:val="BodyText"/>
      </w:pPr>
      <w:r>
        <w:t xml:space="preserve">Vương Tư Vũ há hốc miệng ngạc nhiên, hắn không ngờ Chu thư ký trưởng lại gọi đúng tên của mình, càng không ngờ ông ta lại ình phát biểu ý kiến, nên nhớ văn phòng ủy ban có đến 13 phòng ban lớn nhỏ, hơn 60 cán bộ công tác trong đó, dù Chu thư ký trưởng có trí nhớ tốt đến đâu cũng không thể nào nhớ được họ tên của từng người, vì công vụ mỗi ngày ông phải xử lý quả thật có quá nhiều.</w:t>
      </w:r>
    </w:p>
    <w:p>
      <w:pPr>
        <w:pStyle w:val="BodyText"/>
      </w:pPr>
      <w:r>
        <w:t xml:space="preserve">Vương Tư Vũ lén liếc mắt qua phía Trịnh phó chủ nhiệm, sau khi nhận được ánh mắt cho phép mình nói, hắn vội trấn tỉnh lại đầu óc, sắp xếp câu cú, từ tốn phát biểu: “Tôi thấy phải bắt tay vào tổng giám đốc Phương của đài truyền hình, ông ta là đầu sỏ trong vụ này, chỉ cần ông ta thay đổi thái độ, việc này mới có cơ may giải quyết êm thắm.”</w:t>
      </w:r>
    </w:p>
    <w:p>
      <w:pPr>
        <w:pStyle w:val="BodyText"/>
      </w:pPr>
      <w:r>
        <w:t xml:space="preserve">Mấy vị lãnh đạo vừa nâng tách trà lên môi hớp một ngụm, nghe Vương Tư Vũ nói xong sém chút phun ngược nước trà ra ngoài, người ta là tổng giám đốc đài truyền hình tỉnh, thế mà anh lại dùng hai chữ “đầu sỏ” để so sánh, nghe giống như phường thảo khấu vậy, nhưng hôm nay không ít người có mặt ở đây đều chịu nhiều ấm ức của phía đài truyền hình nên nghe Vương Tư Vũ nói thế kể cũng hả giận phần nào.</w:t>
      </w:r>
    </w:p>
    <w:p>
      <w:pPr>
        <w:pStyle w:val="BodyText"/>
      </w:pPr>
      <w:r>
        <w:t xml:space="preserve">Chu thư ký trưởng cười toe toét tán thưởng: “Tiểu Vương nói đúng lắm! Chúng ta phải giải quyết mâu thuẫn từ người đứng đầu thôi, tổng giám đốc Phương chẳng phải tức giận đó sao? Tôi nghĩ chúng ta nên tìm đến nơi cho ông ấy trút giận, có câu này rất chính xác, đánh kẻ chạy đi chứ ai đánh người chạy lại!”</w:t>
      </w:r>
    </w:p>
    <w:p>
      <w:pPr>
        <w:pStyle w:val="BodyText"/>
      </w:pPr>
      <w:r>
        <w:t xml:space="preserve">Nghe câu danh ngôn của Chu thư ký trưởng, Hoàng chủ nhiệm bất chợt đưa tay lên xoa xoa vài vết xước đỏ lòm trên mặt, bí xị than thở: “Đánh kẻ chạy đi chứ ai đánh người chạy lại. Tôi thấy chưa chắc đúng trong mọi trường hợp đâu!”</w:t>
      </w:r>
    </w:p>
    <w:p>
      <w:pPr>
        <w:pStyle w:val="BodyText"/>
      </w:pPr>
      <w:r>
        <w:t xml:space="preserve">Vốn dĩ bộ mặt đầy thương tích của Hoàng chủ nhiệm đã rất tức cười rồi, bây giờ ông lại lầu bầu vẻ sầu não, mọi người nghe xong cảm thấy tếu tếu, thế là ai nấy cũng ôm bụng cười ha hả, không khí phòng họp bỗng chốc trở nên dễ chịu hơn.</w:t>
      </w:r>
    </w:p>
    <w:p>
      <w:pPr>
        <w:pStyle w:val="BodyText"/>
      </w:pPr>
      <w:r>
        <w:t xml:space="preserve">Trịnh phó chủ nhiệm nuốt ngụm trà vào bụng cái ực, ho khụ khụ vài tiếng, dõng dạc nói: “Vị giám đốc Phương này trước kia tôi đi công tác ở tỉnh đã nghe người ta đồn nhiều rồi, ông ta có biệt danh là Phương mập, nghe nói ô dù sau lưng mạnh lắm, thế nên tác phong làm việc của ông ta cũng rất cứng rắn, tính cách thì ngang tàng không mấy ai chịu nổi, việc này tôi e rằng rất khó làm ông ta đổi ý!”</w:t>
      </w:r>
    </w:p>
    <w:p>
      <w:pPr>
        <w:pStyle w:val="BodyText"/>
      </w:pPr>
      <w:r>
        <w:t xml:space="preserve">Lưu phó ban ghé tai Chu thư ký trưởng nói nhỏ: “Anh trai của tổng giám đốc Phương đang giữ chức phó ban tổ chức tỉnh ủy, chúng ta có cần nhờ Trương Dương bí thư gọi điện nhờ nói giúp vài lời không? Như thế chắc hiệu quả sẽ tốt hơn.”</w:t>
      </w:r>
    </w:p>
    <w:p>
      <w:pPr>
        <w:pStyle w:val="BodyText"/>
      </w:pPr>
      <w:r>
        <w:t xml:space="preserve">Chu thư ký trưởng khẽ lắc đầu, nghĩ thầm cái ông Lưu phó ban này sao mà mù tịt thông tin thế nhỉ? Năm xưa Phương phó ban và Trương bí thư là đối thủ cạnh tranh chức thị trưởng thành phố Xuân Giang, hai người đâm chọt sau lưng lẫn nhau nên đã sớm có thù riêng, mấy năm gần đây thành phố Thanh Châu luôn bị đài truyền hình tỉnh soi mói nói không chừng là vì Phương phó ban cay cú Trương bí thư nên mới thông qua cậu em trai làm tổng giám đốc đài truyền hình tiến hành đả kích.</w:t>
      </w:r>
    </w:p>
    <w:p>
      <w:pPr>
        <w:pStyle w:val="BodyText"/>
      </w:pPr>
      <w:r>
        <w:t xml:space="preserve">Trương bí thư không gọi điện nhờ vả còn đỡ, nếu gọi đi e sẽ tệ hơn nữa ấy chứ! Nhưng câu này không thể nói thẳng ra với Lưu phó ban nên đành đánh trống lảng, ân oán giữa cấp trên với nhau mà không nắm thì dễ giẫm phải mìn lắm, còn nắm rõ rồi cũng tuyệt đối không được rêu rao khắp nơi, hành vi ấy được coi là biểu hiện không chín chắn về mặt chính trị.</w:t>
      </w:r>
    </w:p>
    <w:p>
      <w:pPr>
        <w:pStyle w:val="BodyText"/>
      </w:pPr>
      <w:r>
        <w:t xml:space="preserve">Những người có mặt đều nhao nhao bàn luận với nhau, nhưng tất cả chỉ là những lời vô bổ, không ai đưa ra được cách thuyết phục được tổng giám đốc Phương hữu hiệu, sắc mặt Hoàng chủ nhiệm sầu thảm như mới đưa tang, xem ra mình lại là đối tượng tìm đến tận nơi cho người ta trút giận rồi.</w:t>
      </w:r>
    </w:p>
    <w:p>
      <w:pPr>
        <w:pStyle w:val="BodyText"/>
      </w:pPr>
      <w:r>
        <w:t xml:space="preserve">May mà Hoàng chủ nhiệm trước khi lên đường đã có chuẩn bị sẵn, ông rút từ tài khoản ngân hàng ra 10 vạn tiền mặt giấu trong hai cây thuốc lá, thật ra đấy là cách cuối cùng của ông, chỉ cần phía đài truyền hình không làm to chuyện, mấy năm nay ông ngồi vào chiếc ghế chủ nhiệm kể cũng kết giao được với vài thuộc hạ thân tín của Trương bí thư, đến lúc đó quà cáp nhờ họ nói giúp vài câu, muốn không mất chức chắc không thành vấn đề. Nghĩ như vậy nên yên lòng hơn nhiều, khuôn mặt căng thẳng của Hoàng chủ nhiệm liền giãn ra đôi chút.</w:t>
      </w:r>
    </w:p>
    <w:p>
      <w:pPr>
        <w:pStyle w:val="BodyText"/>
      </w:pPr>
      <w:r>
        <w:t xml:space="preserve">Cuộc họp kéo dài hơn một tiếng đồng hồ, đến khi kết thúc vẫn chưa ai nghĩ ra cách gì hữu hiệu, Chu thư ký trưởng hiểu rõ trận phong ba bão táp này tuyệt đối không dễ gì hóa giải, thực tế là ông đã nhờ người quen ở tỉnh gọi điện cho tổng giám đốc Phương rồi, câu trả lời nhận được là: “Tổng giám đốc Phương nói thẳng dù có cầu xin ai cũng vô ích, việc này không thể thương lượng thỏa hiệp được đâu!”</w:t>
      </w:r>
    </w:p>
    <w:p>
      <w:pPr>
        <w:pStyle w:val="BodyText"/>
      </w:pPr>
      <w:r>
        <w:t xml:space="preserve">Chu thư ký trưởng xưa nay sở hữu khứu giác chính trị nhạy cảm đã bắt đầu đánh hơi được điều gì bất ổn, ông nghi ngờ vụ này không đơn giản là một vụ hành hung phóng viên ngẫu nhiên, e rằng có ai đó cố tình sắp đặt, tất nhiên dù biết chắc như thế vẫn phải cố thử mọi cách thôi.</w:t>
      </w:r>
    </w:p>
    <w:p>
      <w:pPr>
        <w:pStyle w:val="BodyText"/>
      </w:pPr>
      <w:r>
        <w:t xml:space="preserve">Tan họp, Vương Tư Vũ là người cuối cùng rời khỏi, hắn quay về phòng tắm nước nóng thư giãn, bước ra nhìn lên đồng hồ treo trên tường, lúc này đã hơn 7h tối, định mở ti vi xem phim truyện một lúc, nhưng nội tâm cứ rạo rực không yên, đầu óc liên tục nghĩ về những va chạm nhạy cảm xảy ra chiều nay, thân hình mỹ miều của thiếu phụ áo trắng hiện ra trước mắt, cô đang vẫy tay mỉm cười với hắn.</w:t>
      </w:r>
    </w:p>
    <w:p>
      <w:pPr>
        <w:pStyle w:val="BodyText"/>
      </w:pPr>
      <w:r>
        <w:t xml:space="preserve">nguồn</w:t>
      </w:r>
    </w:p>
    <w:p>
      <w:pPr>
        <w:pStyle w:val="BodyText"/>
      </w:pPr>
      <w:r>
        <w:t xml:space="preserve">Không biết trôi qua bao lâu, tiếng chuông điện thoại réo vang, Vương Tư Vũ cầm máy lên xem, màn hình hiển thị một số lạ gọi đến, sau khi bắt máy, một giọng nói trong trẻo của cô bé vọng sang: “Chú Vương đúng không ạ? Cháu chính là cô bé được chú cứu mạng ở hồ Vụ Ẩn chiều nay đây, xin hỏi 9h tối nay chú có rảnh không? Ba cháu muốn mời chú ra dùng bữa tại phòng số 518 khách sạn Tân Đô.”</w:t>
      </w:r>
    </w:p>
    <w:p>
      <w:pPr>
        <w:pStyle w:val="Compact"/>
      </w:pPr>
      <w:r>
        <w:t xml:space="preserve">Vương Tư Vũ biết mình lại có cơ hội gặp lại thiếu phụ áo trắng xinh đẹp rồi, hắn mừng thầm trong bụng, nhưng vẫn phải giả vờ khách sáo từ chối vài câu, cuối cùng mới đồng ý đến điểm hẹn. Kết thúc cuộc gọi, Vương Tư Vũ phát hiện cách 9h tối vẫn còn đến một tiếng đồng hồ, khoảng thời gian một tiếng dài dằng dặc như một năm.</w:t>
      </w:r>
      <w:r>
        <w:br w:type="textWrapping"/>
      </w:r>
      <w:r>
        <w:br w:type="textWrapping"/>
      </w:r>
    </w:p>
    <w:p>
      <w:pPr>
        <w:pStyle w:val="Heading2"/>
      </w:pPr>
      <w:bookmarkStart w:id="25" w:name="chương-3-vô-tình-lập-công."/>
      <w:bookmarkEnd w:id="25"/>
      <w:r>
        <w:t xml:space="preserve">3. Chương 3 : Vô Tình Lập Công.</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3: Vô tình lập công.</w:t>
      </w:r>
    </w:p>
    <w:p>
      <w:pPr>
        <w:pStyle w:val="BodyText"/>
      </w:pPr>
      <w:r>
        <w:t xml:space="preserve">Nguồn: Sưu tầm</w:t>
      </w:r>
    </w:p>
    <w:p>
      <w:pPr>
        <w:pStyle w:val="BodyText"/>
      </w:pPr>
      <w:r>
        <w:t xml:space="preserve">8h30 tối, Vương Tư Vũ đi vào thang máy xuống dưới, hắn là cử nhân của trường đại học Hoa Tây, từng sinh sống và học tập ở thành phố Ngọc Châu 4 năm nên rất quen thuộc đường xá nơi đây, biết khách sạn Tân Đô chỉ cách nơi này hai con đường nhỏ nên không đón xe mà đi bộ đến điểm hẹn.</w:t>
      </w:r>
    </w:p>
    <w:p>
      <w:pPr>
        <w:pStyle w:val="BodyText"/>
      </w:pPr>
      <w:r>
        <w:t xml:space="preserve">Gió đêm mang theo hơi lạnh cắt da cắt thịt thoảng qua, Vương Tư Vũ kéo cổ áo lên cao hơn, nơi đây là khu vực sầm uất nhất của thành phố Ngọc Châu, kế bên hàng cây sum suê hai bên đường đều là những tòa cao ốc văn phòng sang trọng mang phong cách kiến trúc hiện đại, vô số ánh đèn xanh đỏ chói lòa mê hoặc, đưa người ta vào giấc mơ không có thực, tạo cảm giác lâng lâng như lạc vào thế giới hư ảo.</w:t>
      </w:r>
    </w:p>
    <w:p>
      <w:pPr>
        <w:pStyle w:val="BodyText"/>
      </w:pPr>
      <w:r>
        <w:t xml:space="preserve">Bước vào cánh cửa lớn của khách sạn Tân Đô, mọi thứ đều tạo cho người ta cảm giác nguy nga tráng lệ, đẳng cấp nơi đây cao gấp mấy bậc so với khách sạn Ngân Thái mà Vương Tư Vũ đang ở, dọc hai bên chiếc thảm đỏ là mười mấy cô tiếp viên trẻ đẹp đứng ngay hàng thẳng lối, cung kính cúi chào khi có khách đi vào: “Kính chào quý khách!”</w:t>
      </w:r>
    </w:p>
    <w:p>
      <w:pPr>
        <w:pStyle w:val="BodyText"/>
      </w:pPr>
      <w:r>
        <w:t xml:space="preserve">Đi theo một nhân viên khách sạn dẫn đường, Vương Tư Vũ đến được phòng số 518, chỉ thấy trên bàn đã bày la liệt một bữa ăn thịnh soạn, còn trên chiếc ghế sofa sang trọng phía cửa sổ, một người đàn ông trung niên béo phệ đang ngồi đó, kế bên là thiếu phụ kiềm diễm từng gặp ở hồ Vụ Ẩn chiều nay, cô ta mặc chiếc áo màu xám bó sát, bầu ngực vút cao ngạo nghễ như muốn được giải phóng ra ngoài, ánh mắt Vương Tư Vũ lại lướt nhanh xuống bên dưới, chiếc váy đen ngắn cũn tôn vinh vẻ đẹp của đôi chân thon dài thật hoàn hảo biết bao!</w:t>
      </w:r>
    </w:p>
    <w:p>
      <w:pPr>
        <w:pStyle w:val="BodyText"/>
      </w:pPr>
      <w:r>
        <w:t xml:space="preserve">Lúc này thiếu phụ đang cúi đầu nói chuyện với cô bé tên Tiểu Tinh, hình như cô không chú ý đến Vương Tư Vũ đang đứng ngoài cửa.</w:t>
      </w:r>
    </w:p>
    <w:p>
      <w:pPr>
        <w:pStyle w:val="BodyText"/>
      </w:pPr>
      <w:r>
        <w:t xml:space="preserve">Đêm nay Tiểu Tinh mặc một bộ đồ thể thao, tỏ ra nhí nhảnh hoạt bát, cô ngẩng đầu lên phát hiện Vương Tư Vũ, vội reo lên thông báo: “Ba ơi, dì Tuyết Oanh, chú Vương đến rồi nè!”</w:t>
      </w:r>
    </w:p>
    <w:p>
      <w:pPr>
        <w:pStyle w:val="BodyText"/>
      </w:pPr>
      <w:r>
        <w:t xml:space="preserve">Người đàn ông béo phệ mở mắt ra, thấy Vương Tư Vũ đi vào, vội đứng dậy từ ghế sofa, bước nhanh lên phía trước, đôi tay siết chặt bàn tay phải của Vương Tư Vũ, cảm kích nói: “Tiểu Vương à, thật cám ơn cậu quá! Nếu không phải có cậu, vợ và con gái tôi e rằng lành ít dữ nhiều rồi, lần này cậu đã cứu cả nhà tôi đấy!”</w:t>
      </w:r>
    </w:p>
    <w:p>
      <w:pPr>
        <w:pStyle w:val="BodyText"/>
      </w:pPr>
      <w:r>
        <w:t xml:space="preserve">Vương Tư Vũ giật thót tim một cái, thì ra thiếu phụ xinh đẹp kia là mẹ kế của Tiểu Tinh đó ư? Một giai nhân tuyệt sắc như thế mà chịu lấy một người đàn ông trung niên béo phệ, giây phút đó hắn cảm thấy thật khó chấp nhận sự thật phũ phàng ấy.</w:t>
      </w:r>
    </w:p>
    <w:p>
      <w:pPr>
        <w:pStyle w:val="BodyText"/>
      </w:pPr>
      <w:r>
        <w:t xml:space="preserve">Nhưng nghĩ kĩ lại điều đó chẳng có gì đáng ngạc nhiên, xã hội hiện đại các cô gái xinh đẹp đều chọn người đàn ông bản lĩnh làm chồng cả, về tuổi tác tướng mạo của người đàn ông không còn là tiêu chuẩn lựa chọn hàng đầu nữa, chỉ cần có tiền có quyền thế, mọi khoảng cách đều được xóa bỏ. Thật đúng với câu ví von: Cỏ non mơn mởn đã bị lũ trâu già gặm hết rồi!</w:t>
      </w:r>
    </w:p>
    <w:p>
      <w:pPr>
        <w:pStyle w:val="BodyText"/>
      </w:pPr>
      <w:r>
        <w:t xml:space="preserve">Vừa nhìn là Vương Tư Vũ biết ngay người đàn ông béo phệ kia không phải nhân vật tầm thường, liền tươi cười hớn hở đáp lời: “Chỉ là tình cờ thôi mà! Thật ra mọi người không cần khách sáo bày tiệc đáp tạ như thế đâu!”</w:t>
      </w:r>
    </w:p>
    <w:p>
      <w:pPr>
        <w:pStyle w:val="BodyText"/>
      </w:pPr>
      <w:r>
        <w:t xml:space="preserve">Người đàn ông béo phệ siết chặt tay Vương Tư Vũ hơn, cười ha hả nói: “Đâu có! Tiểu Vương này, cậu không cần khách sáo đâu! Người xưa có dạy Nhận ơn phải trả mới là bậc trượng phu, hơn nữa lần này là ơn cứu mạng gia đình tôi, tôi không đáp tạ tử tế với cậu sao coi được chứ!”</w:t>
      </w:r>
    </w:p>
    <w:p>
      <w:pPr>
        <w:pStyle w:val="BodyText"/>
      </w:pPr>
      <w:r>
        <w:t xml:space="preserve">Lúc này thiếu phụ xinh đẹp kia cũng thướt tha bước lại gần, đưa bàn tay ngà ngọc ra bắt tay một cái với Vương Tư Vũ, mỉm cười nói: “Tiểu Vương, tôi tên là Trần Tuyết Oanh, hôm nay may nhờ có cậu!”</w:t>
      </w:r>
    </w:p>
    <w:p>
      <w:pPr>
        <w:pStyle w:val="BodyText"/>
      </w:pPr>
      <w:r>
        <w:t xml:space="preserve">Trong tích tắc nắm lấy bàn tay thiếu phụ, Vương Tư Vũ chỉ cảm thấy như nắm vào một nùi bông, hơn nữa còn có một hương thơm thoang thoảng tỏa ra trên người cô gái khiến hắn mê mẩn đầu óc, toàn thân lâng lâng muốn bay bổng lên chín tầng mây, Vương Tư Vũ phấn chấn tinh thần, liền tỏ ra lịch sự: “Mọi người quá khách sáo rồi! Tôi thật không dám nhận!”</w:t>
      </w:r>
    </w:p>
    <w:p>
      <w:pPr>
        <w:pStyle w:val="BodyText"/>
      </w:pPr>
      <w:r>
        <w:t xml:space="preserve">Sau khi khiêm nhường vài câu, trước thịnh tình của gia đình thiếu phụ, Vương Tư Vũ không thể từ chối thêm, đành ngồi vào ghế dành cho khách quý, Trần Tuyết Oanh khui một chai rượu Mao Đài, rót đầy vào ly Vương Tư Vũ và ông chồng béo phệ, còn cô và Tiểu Tinh thì uống nước ép trái cây.</w:t>
      </w:r>
    </w:p>
    <w:p>
      <w:pPr>
        <w:pStyle w:val="BodyText"/>
      </w:pPr>
      <w:r>
        <w:t xml:space="preserve">Người đàn ông béo phệ đưa qua danh thiếp, Vương Tư Vũ đón lấy nhìn vào, thì ra người này tên Phương Như Hải, khi xem đến chức vụ ghi bên dưới liền trố mắt ngạc nhiên, đây chẳng phải là giám đốc Phương của đài truyền hình đó ư? Trên đời lại có chuyện trùng hợp đến thế, quả thật khiến người khác khó tin.</w:t>
      </w:r>
    </w:p>
    <w:p>
      <w:pPr>
        <w:pStyle w:val="BodyText"/>
      </w:pPr>
      <w:r>
        <w:t xml:space="preserve">Phương Như Hải sau khi cầm lấy tấm danh thiếp của Vương Tư Vũ đưa qua cũng ngơ ngác một hồi, liền sau đó cười phá lên khoái chí, ồn ã hỏi: “Cậu mới đến Ngọc Châu vào hôm qua đúng không?”</w:t>
      </w:r>
    </w:p>
    <w:p>
      <w:pPr>
        <w:pStyle w:val="BodyText"/>
      </w:pPr>
      <w:r>
        <w:t xml:space="preserve">Vương Tư Vũ vội cung kính trả lời: “Dạ phải, đại danh của giám đốc Phương như sấm giật bên tai, không chỉ là tôi, ngay cả các vị lãnh đạo nơi tôi công tác cũng rất muốn có dịp làm quen đó ạ!”</w:t>
      </w:r>
    </w:p>
    <w:p>
      <w:pPr>
        <w:pStyle w:val="BodyText"/>
      </w:pPr>
      <w:r>
        <w:t xml:space="preserve">Phương Như Hải gật gù hí hửng: “Tiểu Vương nè, chú lính cứu hỏa như cậu quả nhiên thần thông quảng đại, dẫn luôn cả nước hồ Vụ Ẩn ra luôn rồi!”</w:t>
      </w:r>
    </w:p>
    <w:p>
      <w:pPr>
        <w:pStyle w:val="BodyText"/>
      </w:pPr>
      <w:r>
        <w:t xml:space="preserve">Vương Tư Vũ hiểu ý, vội tiến thêm một bước, mau mắn nói: “Nếu như giám đốc Phương không nể tình thì dù có mời cả Long Vương cũng không cứu được ngọn lửa dữ dội này đâu ạ!”</w:t>
      </w:r>
    </w:p>
    <w:p>
      <w:pPr>
        <w:pStyle w:val="BodyText"/>
      </w:pPr>
      <w:r>
        <w:t xml:space="preserve">Đôi mắt Phương Như Hải chợt lóe sáng, nhìn chăm chú vào Vương Tư Vũ một hồi mới lên tiếng: “Nước hồ Vụ Ẩn quý lắm đấy! Dùng vào việc này cậu không thấy đáng tiếc hay sao?”</w:t>
      </w:r>
    </w:p>
    <w:p>
      <w:pPr>
        <w:pStyle w:val="BodyText"/>
      </w:pPr>
      <w:r>
        <w:t xml:space="preserve">Vương Tư Vũ biết đối phương có ý nhắc nhở mình, nếu dùng ơn cứu mạng vợ con đổi lại chuyện bỏ qua vụ phóng viên bị đánh rõ ràng là quá đáng tiếc, hắn có thể nhờ vả chuyện khác lớn lao hơn. Vương Tư Vũ không hề suy nghĩ nhiều đã cầm ly rượu đứng phắt dậy, kiên định nói: “Chỉ cần giám đốc Phương chịu nể tình giơ cao đánh khẽ, tôi xin uống cạn 3 ly!”</w:t>
      </w:r>
    </w:p>
    <w:p>
      <w:pPr>
        <w:pStyle w:val="BodyText"/>
      </w:pPr>
      <w:r>
        <w:t xml:space="preserve">Ngồi nghe hai người đối đáp nãy giờ, Phương Tinh trợn tròn mắt không hiểu, ngơ ngác nói xen vào: “Ba ơi, chú Vương, mọi người đang nói chuyện gì vậy? Con không hiểu gì cả!”</w:t>
      </w:r>
    </w:p>
    <w:p>
      <w:pPr>
        <w:pStyle w:val="BodyText"/>
      </w:pPr>
      <w:r>
        <w:t xml:space="preserve">Phương Như Hải cười ha hả khoái trá, đưa tay vỗ vỗ vào vai con gái, cũng cầm ly rượu đứng dậy, dõng dạc nói: “Tính cách hào sảng của cậu tôi rất khâm phục! Cậu là ân nhân của nhà họ Phương chúng tôi, cậu đã nói vậy thì tôi không còn giận gì nữa, bỏ qua thì bỏ qua, nhưng 3 ly này thì không trốn được đâu đấy!”</w:t>
      </w:r>
    </w:p>
    <w:p>
      <w:pPr>
        <w:pStyle w:val="BodyText"/>
      </w:pPr>
      <w:r>
        <w:t xml:space="preserve">“Hay quá! Cám ơn giám đốc Phương!”</w:t>
      </w:r>
    </w:p>
    <w:p>
      <w:pPr>
        <w:pStyle w:val="BodyText"/>
      </w:pPr>
      <w:r>
        <w:t xml:space="preserve">Hai người cụng ly uống cạn, Trần Tuyết Oanh lại rót đầy vào ly cho hai người, cô kéo nhẹ tay áo chồng, nhỏ tiếng nhắc nhở: “Đừng quá chén nha anh!”</w:t>
      </w:r>
    </w:p>
    <w:p>
      <w:pPr>
        <w:pStyle w:val="BodyText"/>
      </w:pPr>
      <w:r>
        <w:t xml:space="preserve">nguồn (.)</w:t>
      </w:r>
    </w:p>
    <w:p>
      <w:pPr>
        <w:pStyle w:val="BodyText"/>
      </w:pPr>
      <w:r>
        <w:t xml:space="preserve">Uống cạn 3 ly rượu vào bụng, Vương Tư Vũ chỉ cảm thấy hơi ấm từ trong dạ dày lan tỏa khắp toàn thân, còn bờ môi vẫn lưu lại hơi rượu thơm nồng, hắn buột miệng khen ngợi: “Rượu Mao Đài quả nhiên là cực phẩm!”</w:t>
      </w:r>
    </w:p>
    <w:p>
      <w:pPr>
        <w:pStyle w:val="BodyText"/>
      </w:pPr>
      <w:r>
        <w:t xml:space="preserve">Trần Tuyết Oanh không muốn chỉ nói về đề tài rượu chè trên bàn tiệc, bèn hỏi sang vấn đề khác: “Tiểu Vương, cậu tốt nghiệp ở trường đại học nào vậy?”</w:t>
      </w:r>
    </w:p>
    <w:p>
      <w:pPr>
        <w:pStyle w:val="BodyText"/>
      </w:pPr>
      <w:r>
        <w:t xml:space="preserve">“Tôi tốt nghiệp ở trường đại học Hoa Tây.”</w:t>
      </w:r>
    </w:p>
    <w:p>
      <w:pPr>
        <w:pStyle w:val="BodyText"/>
      </w:pPr>
      <w:r>
        <w:t xml:space="preserve">Phương Như Hải đập bàn cái rầm, hí hửng reo lên: “Thật là trùng hợp, trước kia tôi từng giảng dạy ở đó 6 năm, tính ra cậu phải gọi tôi một tiếng thầy giáo đấy nhé!”</w:t>
      </w:r>
    </w:p>
    <w:p>
      <w:pPr>
        <w:pStyle w:val="BodyText"/>
      </w:pPr>
      <w:r>
        <w:t xml:space="preserve">Vương Tư Vũ vội đặt đũa xuống, cung kính cầm ly rượu đứng dậy, cúi rạp người hành lễ: “Đệ tử xin kính dâng sư phụ sư mẫu một ly!”</w:t>
      </w:r>
    </w:p>
    <w:p>
      <w:pPr>
        <w:pStyle w:val="BodyText"/>
      </w:pPr>
      <w:r>
        <w:t xml:space="preserve">Phương Như Hải cười toe toét, xua tay lia lịa: “Đồ đệ ngoan, không cần đa lễ!”</w:t>
      </w:r>
    </w:p>
    <w:p>
      <w:pPr>
        <w:pStyle w:val="BodyText"/>
      </w:pPr>
      <w:r>
        <w:t xml:space="preserve">Ăn uống no say, mọi người bắt đầu nói chuyện vui vẻ, không khí bàn tiệc trở nên đầm ấm, Trần Tuyết Oanh chốc chốc lại rót rượu gắp thức ăn cho chồng và Vương Tư Vũ, còn Tiểu Tinh ngồi im lặng cười tủm tỉm, chăm chú nghe mọi người trò chuyện.</w:t>
      </w:r>
    </w:p>
    <w:p>
      <w:pPr>
        <w:pStyle w:val="BodyText"/>
      </w:pPr>
      <w:r>
        <w:t xml:space="preserve">Phương Như Hải hớp một ngụm trà để giải rượu, chợt hỏi: “Tiểu Vương, thật ra dù cậu không yêu cầu tôi cũng không định truy cứu vụ việc, cậu có biết tại sao không?”</w:t>
      </w:r>
    </w:p>
    <w:p>
      <w:pPr>
        <w:pStyle w:val="BodyText"/>
      </w:pPr>
      <w:r>
        <w:t xml:space="preserve">Vương Tư Vũ lắc đầu nguầy nguậy, nói: “Không biết! Chỉ là nghe nói giám đốc Phương nổi giận lôi đình, nhất định phải đưa vụ việc ra công chúng, dù sao thì ra tay đánh phóng viên là hành động không thể chấp nhận được, may mà cấp lãnh đạo thành phố đã ra quyết định kỉ luật những kẻ sai phạm rồi, chắc hình thức kỉ luật sẽ là cách chức!”</w:t>
      </w:r>
    </w:p>
    <w:p>
      <w:pPr>
        <w:pStyle w:val="BodyText"/>
      </w:pPr>
      <w:r>
        <w:t xml:space="preserve">Phương Như Hải từ tốn giải thích: “Những gì cậu mắt thấy tai nghe chỉ là bề nổi thôi, vừa rồi cậu gọi tôi một tiếng sư phụ, vậy thì tôi sẽ chỉ bảo cậu một chút, thật ra vụ việc lần này không phải tình cờ xảy ra đâu, có người sắp đặt cả đấy! Hai phóng viên đài truyền hình chỗ tôi có quan hệ thân thiết với hai vị chủ nhiệm ban tuyên truyền thành phố Thanh Châu của cậu, ngày thường họ đưa tin tức về Thanh Châu đều rất mềm mỏng, thiếu điều không đánh trống khua chiêng ca ngợi thôi đó! Thế mà bây giờ thái độ đột nhiên quay ngoắt 180 độ, cậu không cảm thấy có gì bất thường à?”</w:t>
      </w:r>
    </w:p>
    <w:p>
      <w:pPr>
        <w:pStyle w:val="BodyText"/>
      </w:pPr>
      <w:r>
        <w:t xml:space="preserve">Vương Tư Vũ không hề nghĩ tới vụ việc lại phức tạp như thế, nghe Phương Như Hải phân tích liền nảy sinh ngờ vực, nhưng ngoài mặt hắn vẫn tỏ ra bình thản, cố tình thăm dò: “Chắc có lẽ là trùng hợp!”</w:t>
      </w:r>
    </w:p>
    <w:p>
      <w:pPr>
        <w:pStyle w:val="BodyText"/>
      </w:pPr>
      <w:r>
        <w:t xml:space="preserve">Phương Như Hải lắc đầu phản bác: “Tiểu Vương à, khứu giác chính trị của cậu còn kém lắm! Sống trong quan trường mà như thế là rất nguy hiểm. Theo như tôi biết, ủy ban kỉ luật thành phố Thanh Châu của cậu đã bắt đầu điều tra Vương Thu Sinh từ nửa năm trước, đưa ông ta đi trường Đảng học tập cũng vì mục đích tạo thuận lợi cho công tác điều tra, bây giờ chắc nắm được chút tội chứng gì của ông ta rồi nên Vương Thu Sinh mới sắp đặt vụ việc đánh phóng viên lần này để phản kích, dù sao vụ này mà gây ồn ào thì những vị đứng đầu thành ủy Thanh Châu đều sẽ bị ảnh hưởng, lúc trước ở tỉnh khác đã có trường hợp tương tự, hình thức kỉ luật nặng nhất mà cấp trên từng áp dụng là giáng cấp người đứng đầu chính quyền địa phương và điều chuyển công tác đi nơi khác đó!”</w:t>
      </w:r>
    </w:p>
    <w:p>
      <w:pPr>
        <w:pStyle w:val="BodyText"/>
      </w:pPr>
      <w:r>
        <w:t xml:space="preserve">Vương Tư Vũ biết Vương Thu Sinh mà Phương Như Hải nói chính là ủy viên thường trực thành phố Thanh Châu, Vương trưởng ban của ban tuyên truyền, nhớ lại khi xưa Vương trưởng ban vừa đi học tập ở trường Đảng, khắp nơi đều nở rộ tin đồn, có người nói là ông ta bỏ trốn, lại có người nói là bị lên trung ương chấp hành hình thức kỷ luật, cuối cùng Trương bí thư phải đích thân đứng ra dẹp trừ mọi tin đồn quái ác, nhưng hiện nay theo như suy luận của Phương Như Hải có thể thấy những lời suy đoán trước kia không phải là tự dưng mà có.</w:t>
      </w:r>
    </w:p>
    <w:p>
      <w:pPr>
        <w:pStyle w:val="BodyText"/>
      </w:pPr>
      <w:r>
        <w:t xml:space="preserve">Phương Như Hải lại hớp một ngụm trà thấm giọng, nói tiếp: “Vương Thu Sinh kể cũng thông minh, ông ta biết nhà họ Phương chúng tôi có chút mâu thuẫn với Trương Dương bí thư của thành ủy Thanh Châu nên muốn mượn đao giết người đây mà. Hừ! Định đem anh em tôi ra làm công cụ phục vụ mục đích riêng à? Chưa đủ tư cách đâu!”</w:t>
      </w:r>
    </w:p>
    <w:p>
      <w:pPr>
        <w:pStyle w:val="BodyText"/>
      </w:pPr>
      <w:r>
        <w:t xml:space="preserve">Vương Tư Vũ không hề nghĩ tới một vụ việc nhìn đơn giản như thế lại chứa đựng âm mưu khủng khiếp phía sau, hắn cảm phục khen ngợi: “Giám đốc Phương quả xứng danh bậc tiền bối, ánh mắt sáng như gương soi!”</w:t>
      </w:r>
    </w:p>
    <w:p>
      <w:pPr>
        <w:pStyle w:val="BodyText"/>
      </w:pPr>
      <w:r>
        <w:t xml:space="preserve">Chỉ có điều Vương Tư Vũ nghĩ hoài không hiểu, nếu Phương Như Hải đã nhìn thấu nội tình, vậy tại sao ông còn nổi giận đòi làm to chuyện?</w:t>
      </w:r>
    </w:p>
    <w:p>
      <w:pPr>
        <w:pStyle w:val="BodyText"/>
      </w:pPr>
      <w:r>
        <w:t xml:space="preserve">Trần Tuyết Oanh vốn ngồi im lặng cười tủm tỉm nghe chồng phân tích, lúc này bỗng nói xen vào: “Như Hải, anh trao đổi qua điện thoại với Như Kính rồi đúng không?”</w:t>
      </w:r>
    </w:p>
    <w:p>
      <w:pPr>
        <w:pStyle w:val="BodyText"/>
      </w:pPr>
      <w:r>
        <w:t xml:space="preserve">Phương Như Hải thoáng đỏ mặt, bối rối nhìn cô vợ trẻ, vội lái sang chuyện khác: “Gắp thức ăn đi! Tiểu Vương, cậu ăn nhiều vào, không cần khách sáo đâu nhé!”</w:t>
      </w:r>
    </w:p>
    <w:p>
      <w:pPr>
        <w:pStyle w:val="BodyText"/>
      </w:pPr>
      <w:r>
        <w:t xml:space="preserve">Phương Tinh cũng nhận ra sơ hở của Phương Như Hải, cô bé liền vạch mặt ba: “Ba à, ba bê nguyên xi những lời của chú hai ra nói lại, xấu hổ chưa kìa!”</w:t>
      </w:r>
    </w:p>
    <w:p>
      <w:pPr>
        <w:pStyle w:val="BodyText"/>
      </w:pPr>
      <w:r>
        <w:t xml:space="preserve">Phương Như Hải cầm đũa lên ăn vài miếng, sau đó cười ha hả lấp liếm: “Chú hai của con lăn lộn chốn quan trường nhiều năm, tầm nhìn tất nhiên thấu đáo hơn ba rồi, trong cơn tức giận nên ba mới bị trò bịp bợm của chúng che mắt, chứ đổi lại lúc khác mấy trò trẻ con ấy sao mà lừa được người cha anh minh thần võ của con nào?”</w:t>
      </w:r>
    </w:p>
    <w:p>
      <w:pPr>
        <w:pStyle w:val="BodyText"/>
      </w:pPr>
      <w:r>
        <w:t xml:space="preserve">Phương Tinh bĩu môi mỉa mai: “Ba lại bốc phét nữa rồi! Theo con thấy thì ngoài tài huênh hoang ra ba chẳng có gì giỏi hơn chú hai cả.”</w:t>
      </w:r>
    </w:p>
    <w:p>
      <w:pPr>
        <w:pStyle w:val="BodyText"/>
      </w:pPr>
      <w:r>
        <w:t xml:space="preserve">Phương Như Hải trừng mắt lườm con gái, gân cổ lên cự cãi: “Ai nói ba không có gì hơn chú hai của con hả? Dì Tuyết Oanh chẳng phải xinh đẹp hơn mợ hai của con đó ư?”</w:t>
      </w:r>
    </w:p>
    <w:p>
      <w:pPr>
        <w:pStyle w:val="BodyText"/>
      </w:pPr>
      <w:r>
        <w:t xml:space="preserve">Phương Tinh ngơ ngác giây lát rồi ôm bụng cười sặc sụa, vỗ vai Phương Như Hải trêu chọc: “Ba không biết xấu hổ, đem cả vợ ra để so sánh cơ à?”</w:t>
      </w:r>
    </w:p>
    <w:p>
      <w:pPr>
        <w:pStyle w:val="BodyText"/>
      </w:pPr>
      <w:r>
        <w:t xml:space="preserve">Trần Tuyết Oanh cũng bật cười khanh khách, Vương Tư Vũ đành đứng dậy giải vây: “Giám đốc Phương bận trăm công ngàn việc, đâu có thời gian đi suy nghĩ về những chuyện đấu đá kia chứ!”</w:t>
      </w:r>
    </w:p>
    <w:p>
      <w:pPr>
        <w:pStyle w:val="BodyText"/>
      </w:pPr>
      <w:r>
        <w:t xml:space="preserve">Phương Như Hải gật đầu tán đồng: “Tiểu Vương nói đúng lắm! Gần đây đài truyền hình có rất nhiều công việc cần tôi giải quyết, vốn dĩ tuần trước tôi có hứa đi chơi với Tiểu Tinh, thế mà vẫn không nhính chút thời gian đi với nó được, sém chút là xảy ra chuyện, may nhờ có cậu. Tiểu Vương, sau này cậu có đến Ngọc Châu thì nhớ ghé nhà tôi chơi nhé, đừng nên khách sáo làm gì!”</w:t>
      </w:r>
    </w:p>
    <w:p>
      <w:pPr>
        <w:pStyle w:val="BodyText"/>
      </w:pPr>
      <w:r>
        <w:t xml:space="preserve">Vương Tư Vũ khiêm tốn nói: “Nói không chừng sau này còn phải thường xuyên đến nhờ cậy giám đốc Phương, chỉ mong sư phụ đừng chê trách là được!”</w:t>
      </w:r>
    </w:p>
    <w:p>
      <w:pPr>
        <w:pStyle w:val="BodyText"/>
      </w:pPr>
      <w:r>
        <w:t xml:space="preserve">Phương Như Hải cười ha hả khoái trá: “Hoan nghênh! Cậu đừng gọi tôi là giám đốc Phương nữa, hãy gọi một tiếng thầy đi, như thế thân thiết hơn. Sư mẫu của cậu nấu ăn ngon lắm đấy, có dịp cậu nếm thử sẽ thích ngay!”</w:t>
      </w:r>
    </w:p>
    <w:p>
      <w:pPr>
        <w:pStyle w:val="BodyText"/>
      </w:pPr>
      <w:r>
        <w:t xml:space="preserve">Trần Tuyết Oanh nghe chồng khen mình, mỉm cười e thẹn: “Tiểu Vương đừng nghe ông ấy nói bừa, tài bếp núc của tôi chỉ tầm thường thôi, nhưng tôi và Như Hải luôn hoan nghênh cậu đến nhà chơi!”</w:t>
      </w:r>
    </w:p>
    <w:p>
      <w:pPr>
        <w:pStyle w:val="BodyText"/>
      </w:pPr>
      <w:r>
        <w:t xml:space="preserve">Phương Tinh nhí nhảnh lên tiếng: “Chú Vương, nếu ba đã trở thành thầy của anh rồi thì sau này em sẽ xưng hô anh là anh Tư Vũ luôn được không?”</w:t>
      </w:r>
    </w:p>
    <w:p>
      <w:pPr>
        <w:pStyle w:val="BodyText"/>
      </w:pPr>
      <w:r>
        <w:t xml:space="preserve">Vương Tư Vũ tán thành ngay: “Vậy thì tốt quá! Anh sợ nhất là người ta cứ gọi mình là chú, làm như anh già lắm rồi!”</w:t>
      </w:r>
    </w:p>
    <w:p>
      <w:pPr>
        <w:pStyle w:val="BodyText"/>
      </w:pPr>
      <w:r>
        <w:t xml:space="preserve">Trần Tuyết Oanh cũng góp lời: “Vậy Tiểu Vương cũng đừng gọi tôi là sư mẫu nữa, nghe giống đang đóng phim cổ trang quá!”</w:t>
      </w:r>
    </w:p>
    <w:p>
      <w:pPr>
        <w:pStyle w:val="BodyText"/>
      </w:pPr>
      <w:r>
        <w:t xml:space="preserve">Bốn người cười ha hả vui vẻ, Vương Tư Vũ không quên khen Trần Tuyết Oanh là tiên nữ giáng trần, khác xa với các cô gái phàm tục, gọi sư mẫu sẽ ngày càng trẻ đẹp ra. Phương Như Hải nở mày nở mặt, luôn miệng nói Tiểu Vương thật giỏi tài ăn nói, hệt như phong cách của ông năm xưa.</w:t>
      </w:r>
    </w:p>
    <w:p>
      <w:pPr>
        <w:pStyle w:val="BodyText"/>
      </w:pPr>
      <w:r>
        <w:t xml:space="preserve">Phương Tinh lè lưỡi tinh nghịch, tài ăn nói của ba chẳng qua chỉ là tài nói phét thôi, thế mà còn đem ra khoe khoang, thật không biết xấu hổ gì cả. Phương Như Hải đùa rằng tài nói phét của ông còn kém xa Hầu phó tỉnh trưởng, ông ta dám báo cáo là GDP toàn tỉnh tăng trưởng đạt 300% cơ đấy.</w:t>
      </w:r>
    </w:p>
    <w:p>
      <w:pPr>
        <w:pStyle w:val="Compact"/>
      </w:pPr>
      <w:r>
        <w:t xml:space="preserve">Vương Tư Vũ không ngừng kính rượu Phương Như Hải, chốc chốc lại liếc trộm về phía Trần Tuyết Oanh, bắt gặp nụ cười quyến rũ của người đẹp, trong lòng hắn nóng như lửa đốt, nhủ thầm vị sư mẫu xinh đẹp này thật khiến người ta khó kiềm chế ham muốn, tiếc rằng hoa lài cắm bãi phân trâu mất rồi còn đâu! Trần Tuyết Oanh không những xinh đẹp tuyệt trần, giọng nói y như tiếng chim sẻ hót líu lo, mỗi lần cô mở miệng nói chuyện, âm thanh rót vào tai làm Vương Tư Vũ xao xuyến tâm hồn, mong sao giọng nói dịu ngọt kia đừng bao giờ dừng lại. Trái tim Vương Tư Vũ hình như được mọc thêm đôi cánh, đang bám đuổi theo nàng tiên Trần Tuyết Oanh bay vút lên trời cao.</w:t>
      </w:r>
      <w:r>
        <w:br w:type="textWrapping"/>
      </w:r>
      <w:r>
        <w:br w:type="textWrapping"/>
      </w:r>
    </w:p>
    <w:p>
      <w:pPr>
        <w:pStyle w:val="Heading2"/>
      </w:pPr>
      <w:bookmarkStart w:id="26" w:name="chương-4-khôn-ngoan-vốn-sẵn-tính-trời."/>
      <w:bookmarkEnd w:id="26"/>
      <w:r>
        <w:t xml:space="preserve">4. Chương 4 : Khôn Ngoan Vốn Sẵn Tính Trời.</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4: Khôn ngoan vốn sẵn tính trời.</w:t>
      </w:r>
    </w:p>
    <w:p>
      <w:pPr>
        <w:pStyle w:val="BodyText"/>
      </w:pPr>
      <w:r>
        <w:t xml:space="preserve">Nguồn: Sưu tầm</w:t>
      </w:r>
    </w:p>
    <w:p>
      <w:pPr>
        <w:pStyle w:val="BodyText"/>
      </w:pPr>
      <w:r>
        <w:t xml:space="preserve">Bữa cơm rộn rã tiếng cười, Vương Tư Vũ và Phương Như Hải cùng uống cạn một chai Mao Đài đắt tiền, lúc cáo từ ra về Vương Tư Vũ đã cảm thấy có hơi chóng mặt, còn Phương Như Hải thậm chí đứng không vững nữa, xiêu xiêu vẹo vẹo tiễn ra tận cổng nắm lấy tay Vương Tư Vũ không chịu buông, trong miệng cứ lặp đi lặp lại câu nói: “Tiểu Vũ… cậu… là đại ân nhân của Phương gia nhà tôi… Phương Như Hải này… mãi mãi biết ơn cậu.”</w:t>
      </w:r>
    </w:p>
    <w:p>
      <w:pPr>
        <w:pStyle w:val="BodyText"/>
      </w:pPr>
      <w:r>
        <w:t xml:space="preserve">Vương Tư Vũ tuy đầu óc hơi choáng nhưng tinh thần vẫn còn tỉnh táo, biết hôm nay vì quá vui vẻ nên Phương Như Hải mới uống say đến thế, do gia đình tài xế nhà họ Phương vừa gặp phải chuyện gấp nên đêm nay nghỉ phép, trong lúc hai người từ biệt, Phương Tinh nhanh nhảu chạy ra ven đường vẫy một chiếc taxi.</w:t>
      </w:r>
    </w:p>
    <w:p>
      <w:pPr>
        <w:pStyle w:val="BodyText"/>
      </w:pPr>
      <w:r>
        <w:t xml:space="preserve">Trần Tuyết Oanh khó khăn lắm mới đỡ được tấm thân phì nộn của ông chồng lên xe, cộng thêm Vương Tư Vũ và Phương Tinh ra sức đứng đẩy bên ngoài mới nhồi nhét được Phương Như Hải vào taxi.</w:t>
      </w:r>
    </w:p>
    <w:p>
      <w:pPr>
        <w:pStyle w:val="BodyText"/>
      </w:pPr>
      <w:r>
        <w:t xml:space="preserve">Tài xế taxi nhăn nhó lái xe phóng đi, Vương Tư Vũ đứng tại chỗ vẫy tay theo, Phương Tinh đột nhiên thò đầu ra khỏi cửa sổ ngoái nhìn lại, Trần Tuyết Oanh hốt hoảng can ngăn: “Tiểu Tinh, đừng làm vậy, chú ý an toàn chứ!”</w:t>
      </w:r>
    </w:p>
    <w:p>
      <w:pPr>
        <w:pStyle w:val="BodyText"/>
      </w:pPr>
      <w:r>
        <w:t xml:space="preserve">Phương Tinh bỉu môi chui trở vào, mỉm cười thỏ thẻ: “Dì Tuyết Oanh, dì thấy anh Tiểu Vũ có đẹp trai không?”</w:t>
      </w:r>
    </w:p>
    <w:p>
      <w:pPr>
        <w:pStyle w:val="BodyText"/>
      </w:pPr>
      <w:r>
        <w:t xml:space="preserve">Trần Tuyết Oanh khẽ nhăn mặt, nhẹ nhàng trách móc: “Tiểu Tinh, con đừng tơ tưởng chuyện yêu đương nhăng nhít! Chuyên tâm học hành mới là việc con nên làm, nếu sau này không thi đậu vào trường đại học danh tiếng, lúc đó ba con trách phạt thì dì không nói giúp đâu!”</w:t>
      </w:r>
    </w:p>
    <w:p>
      <w:pPr>
        <w:pStyle w:val="BodyText"/>
      </w:pPr>
      <w:r>
        <w:t xml:space="preserve">Phương Tinh dùng cả hai tay ôm lấy đầu, nói vẻ sầu não: “Dì đừng nhắc tới hai chữ học hành trước mặt con nữa được không? Hễ nghe tới việc học là đầu con muốn nổ tung rồi đây này!”</w:t>
      </w:r>
    </w:p>
    <w:p>
      <w:pPr>
        <w:pStyle w:val="BodyText"/>
      </w:pPr>
      <w:r>
        <w:t xml:space="preserve">Phương Như Hải say mèm gối đầu lên người vợ, khóe miệng rỉ nước miếng ròng ròng, không ngừng lẩm bẩm: “Phạt con! Phạt nặng đó!”</w:t>
      </w:r>
    </w:p>
    <w:p>
      <w:pPr>
        <w:pStyle w:val="BodyText"/>
      </w:pPr>
      <w:r>
        <w:t xml:space="preserve">Phương Tinh nhìn bộ dạng say rượu của ba liền cười toe toét, khoái trá trêu chọc: “Ba uống say rồi cứ y như con gấu trúc béo ú nằm ngủ vậy! Thật là dễ thương quá đi!”</w:t>
      </w:r>
    </w:p>
    <w:p>
      <w:pPr>
        <w:pStyle w:val="BodyText"/>
      </w:pPr>
      <w:r>
        <w:t xml:space="preserve">Tài xế taxi thở dài một tiếng, tự nhủ gấu trúc đâu có được trọng lượng như ông ta, phải so sánh với gấu bắc cực mới tương xứng ấy. Tài xế giơ tay điều chỉnh góc nhìn của kính chiếu hậu, đôi mắt không ngừng ngắm nghía Trần Tuyết Oanh thông qua đó, hắn làm nghề tài xế taxi đã mười mấy năm rồi, lần đầu tiên chở một vị tiên nữ xinh đẹp như thế, đó là lý do hắn chịu chở gia đình họ Phương, bằng không có trả thêm tiền hắn cũng sẽ từ chối cho Phương Như Hải lên xe, với thể trọng của ông ta e rằng chiếc xe phải vào xưởng làm phẫu thuật mất. Thật không hiểu cô vợ liễu yếu đào tơ kia làm sao chịu nổi sức nặng của chồng lúc trên giường nhỉ?</w:t>
      </w:r>
    </w:p>
    <w:p>
      <w:pPr>
        <w:pStyle w:val="BodyText"/>
      </w:pPr>
      <w:r>
        <w:t xml:space="preserve">Trần Tuyết Oanh hình như đã phát hiện bị tài xế ngắm trộm, cô vội quay mặt đi nhìn ra bên ngoài, một cơn gió thoảng qua làm tóc cô phất phơ như dòng suối mượt mà, tài xế loạng choạng tay lái trước vẻ đẹp mê hồn ấy.</w:t>
      </w:r>
    </w:p>
    <w:p>
      <w:pPr>
        <w:pStyle w:val="BodyText"/>
      </w:pPr>
      <w:r>
        <w:t xml:space="preserve">Đứng trông theo chiếc taxi từ từ đi xa, Vương Tư Vũ mới sải bước thong dong đi về chỗ trọ, suốt dọc đường hắn không ngừng suy ngẫm về chuyện đời éo le, vụ việc nghiêm trọng mà các vị lãnh đạo trầy vi tróc vẩy cũng không giải quyết được lại bị hắn hóa giải dễ dàng, đó chính là vận số của mình đó chăng? Nhưng nghĩ kĩ hơn, đây không phải công lao của mình, chẳng qua anh em họ Phương nhìn thấu thủ đoạn chính trị đê hèn trong vụ này thôi, họ không muốn làm công cụ bị người khác lợi dụng, mình chẳng qua may mắn biết được tin này trước tiên thông qua cơ duyên trùng hợp.</w:t>
      </w:r>
    </w:p>
    <w:p>
      <w:pPr>
        <w:pStyle w:val="BodyText"/>
      </w:pPr>
      <w:r>
        <w:t xml:space="preserve">Vương Tư Vũ hí hửng về đến trước dãy phòng khách sạn, đang lúc tập trung suy nghĩ, vô tình đâm sầm vào Trịnh phó chủ nhiệm đang đi tới, hắn vội rối rít nói câu xin lỗi, vừa định báo tin vui với Trịnh phó chủ nhiệm, ai ngờ lão già Trịnh Đại Quân không hề cho hắn cơ hội mở miệng đã mắng té tát một trận: “Tại sao cậu lại uống say mèm thế hả? Càng lúc càng quá đáng rồi! Tôi dẫn cậu theo đến Ngọc Châu để du lịch đó à?”</w:t>
      </w:r>
    </w:p>
    <w:p>
      <w:pPr>
        <w:pStyle w:val="BodyText"/>
      </w:pPr>
      <w:r>
        <w:t xml:space="preserve">Nếu đổi lại là lúc khác, dù trong lòng tức tối Vương Tư Vũ cũng phải trưng ra bộ mặt hối lỗi tiếp nhận lời phê bình, ai bảo người ta là cấp trên chứ, một cán bộ tép riu như Vương Tư Vũ bị mắng chửi vài câu là chuyện bình thường thôi mà!</w:t>
      </w:r>
    </w:p>
    <w:p>
      <w:pPr>
        <w:pStyle w:val="BodyText"/>
      </w:pPr>
      <w:r>
        <w:t xml:space="preserve">Nhưng hôm nay rượu vào lời ra, bao nhiêu bực bội chất chứa bao lâu nay trong lòng chợt bùng nổ, Vương Tư Vũ trợn mắt trả treo ngay: “Tôi không phải đến đây du lịch, mà là đến làm việc riêng giùm Trịnh phó chủ nhiệm.”</w:t>
      </w:r>
    </w:p>
    <w:p>
      <w:pPr>
        <w:pStyle w:val="BodyText"/>
      </w:pPr>
      <w:r>
        <w:t xml:space="preserve">Trịnh phó chủ nhiệm thấy Vương Tư Vũ dám hỗn xược cự cãi, lửa giận bốc lên ngùn ngụt, nhưng ông không muốn làm rùm beng lên kinh động những người khác, đành hậm hực rít qua kẽ răng hăm dọa một câu: “Sau này nhớ cẩn thận giữ mình đấy!”</w:t>
      </w:r>
    </w:p>
    <w:p>
      <w:pPr>
        <w:pStyle w:val="BodyText"/>
      </w:pPr>
      <w:r>
        <w:t xml:space="preserve">Nói xong, Trịnh phó chủ nhiệm phất tay một cái, mặt hầm hầm bước trở về phòng đóng cửa cái rầm.</w:t>
      </w:r>
    </w:p>
    <w:p>
      <w:pPr>
        <w:pStyle w:val="BodyText"/>
      </w:pPr>
      <w:r>
        <w:t xml:space="preserve">Lúc này Vương Tư Vũ mới biết mình lỡ lời, có câu Thà đắc tội quân tử, chớ đắc tội tiểu nhân, hắn biết Trịnh Đại Quân nổi tiếng tâm địa hiểm ác, lại hay thù dai, tin chắc sau khi về Thanh Châu lão ta sẽ tìm cách hãm hại mình, nhưng bây giờ đã lỡ trở mặt với lão ta rồi thì chỉ còn cách làm tới cùng luôn. Vương Tư Vũ nghiến răng một cái, hí hửng nhìn theo bóng lưng Trịnh phó chủ nhiệm, nói: “Trịnh Đại Quân, tôi sẽ cho ông biết tay!”</w:t>
      </w:r>
    </w:p>
    <w:p>
      <w:pPr>
        <w:pStyle w:val="BodyText"/>
      </w:pPr>
      <w:r>
        <w:t xml:space="preserve">Trịnh phó chủ nhiệm thò đầu ra khỏi cửa phòng, hậm hực gào to: “Hừ! Thằng nhóc con không biết trời cao đất dày, chỉ cần có Trịnh Đại Quân này một ngày thì mày đừng hòng ngốc đầu lên, tao sẽ giẫm chết mày!”</w:t>
      </w:r>
    </w:p>
    <w:p>
      <w:pPr>
        <w:pStyle w:val="BodyText"/>
      </w:pPr>
      <w:r>
        <w:t xml:space="preserve">Quay trở vào phòng, Vương Tư Vũ bắt đầu lo lắng, bây giờ phải tính sau đây? Xem ra lão Trịnh Đại Quân đó không dọa suông thôi đâu.</w:t>
      </w:r>
    </w:p>
    <w:p>
      <w:pPr>
        <w:pStyle w:val="BodyText"/>
      </w:pPr>
      <w:r>
        <w:t xml:space="preserve">Đầu hắn rối như tơ vò, thôi thì không nghĩ nhiều nữa, tắm một cái cho sảng khoái, pha một ấm trà nhâm nhi, đầu óc trở nên sáng suốt hẳn, Vương Tư Vũ nảy ra một ý, hiện nay vụ rắc rối kia đã được giải quyết, nhưng chỉ có mình biết được tin ấy, chỉ cần biết cách lợi dụng, nói không chừng đây là một cơ hội tốt để tiến thân, thậm chí còn trả đòn được tên tiểu nhân Trịnh Đại Quân ấy chứ!</w:t>
      </w:r>
    </w:p>
    <w:p>
      <w:pPr>
        <w:pStyle w:val="BodyText"/>
      </w:pPr>
      <w:r>
        <w:t xml:space="preserve">Vương Tư Vũ vội mặc lại y phục chỉnh tề, châm một điếu thuốc, sắp xếp lại kế hoạch trong đầu, cuối cùng đẩy cửa phòng bước ra ngoài, nhẹ chân đi đến trước cửa phòng Chu thư ký trưởng, thấy cánh cửa chỉ khép hờ, bên trong có tiếng nói chuyện vọng ra, thì ra Lưu phó ban đang ở trong đó, hắn đành quay về phòng chờ đợi.</w:t>
      </w:r>
    </w:p>
    <w:p>
      <w:pPr>
        <w:pStyle w:val="BodyText"/>
      </w:pPr>
      <w:r>
        <w:t xml:space="preserve">Mười mấy phút trôi qua, Vương Tư Vũ một lần nữa đi đến trước cửa phòng Chu thư ký trưởng, bên trong im phăng phắc, chỉ là vẫn sáng đèn như cũ, hắn yên tâm gõ nhẹ vài cái vào cánh cửa.</w:t>
      </w:r>
    </w:p>
    <w:p>
      <w:pPr>
        <w:pStyle w:val="BodyText"/>
      </w:pPr>
      <w:r>
        <w:t xml:space="preserve">“Vào đi!” Chu thư ký trưởng tằng hắng một tiếng, giọng nói oai vệ cất lên.</w:t>
      </w:r>
    </w:p>
    <w:p>
      <w:pPr>
        <w:pStyle w:val="BodyText"/>
      </w:pPr>
      <w:r>
        <w:t xml:space="preserve">Vương Tư Vũ vuốt lại vai áo, đẩy cửa bước vào, chỉ thấy Chu thư ký trưởng mặc một bộ áo ngủ sọc carô xanh lam, đang ngồi vào bàn hí hoáy viết gì đó, ông ngẩng đầu lên khi thấy Vương Tư Vũ bước vào, chỉ tay về hướng ghế sofa ra dấu cho hắn ngồi chờ, sau đó lại cắm cúi viết tiếp.</w:t>
      </w:r>
    </w:p>
    <w:p>
      <w:pPr>
        <w:pStyle w:val="BodyText"/>
      </w:pPr>
      <w:r>
        <w:t xml:space="preserve">Vương Tư Vũ quan sát thấy chiếc gạt tàn thuốc đặt chỗ bàn Chu thư ký trưởng chứa đầy đầu lọc thuốc lá, còn tách trà đã uống cạn từ lúc nào, hắn mau mắn lại gần rót thêm trà nóng vào tách, lại đem gạt tàn thuốc đổ sạch để lại chỗ cũ, sau đó mới ngồi vào ghế kiên nhẫn chờ Chu thư ký trưởng làm xong việc.</w:t>
      </w:r>
    </w:p>
    <w:p>
      <w:pPr>
        <w:pStyle w:val="BodyText"/>
      </w:pPr>
      <w:r>
        <w:t xml:space="preserve">Nửa tiếng hơn trôi qua Chu thư ký trưởng mới dừng bút, ông cầm xấp giấy lên nhét vào một túi hồ sơ, tiện tay ném cây bút vào một góc, nắn nắn tay cho bớt mỏi, bưng tách trà lên hớp một ngụm, cuối cùng mới chịu ngẩng đầu lên, từ tốn hỏi: “Tiểu Vương, tìm tôi có việc gì à?”</w:t>
      </w:r>
    </w:p>
    <w:p>
      <w:pPr>
        <w:pStyle w:val="BodyText"/>
      </w:pPr>
      <w:r>
        <w:t xml:space="preserve">Vương Tư Vũ mỉm cười trả lời: “Thưa thư ký trưởng, tôi có một việc quan trọng cần báo cáo với ngài, giám đốc Phương của đài truyền hình vừa mới gọi điện thông báo vụ việc đánh phóng viên coi như bỏ qua, ông ấy không định truy cứu nữa, thư ký trưởng có thể yên tâm được rồi!”</w:t>
      </w:r>
    </w:p>
    <w:p>
      <w:pPr>
        <w:pStyle w:val="BodyText"/>
      </w:pPr>
      <w:r>
        <w:t xml:space="preserve">Chu thư ký trưởng há hốc miệng kinh ngạc, hồi lâu không nói nên lời, nhưng ông nhanh chóng nhận ra bộ dạng khó coi của mình, liền nâng tách trà lên uống cái ực, sau đó nhíu chặt mày nhìn chăm chú vào Vương Tư Vũ, sắc mặt trở nên nghiêm nghị, gằn giọng hỏi: “Tiểu Vương, có phải cậu đã uống rượu không?”</w:t>
      </w:r>
    </w:p>
    <w:p>
      <w:pPr>
        <w:pStyle w:val="BodyText"/>
      </w:pPr>
      <w:r>
        <w:t xml:space="preserve">Ý của câu này phải hiểu là: Có phải cậu đã uống nhiều quá mụ mẫm đầu óc nên đến đây nói nhăng nói cuội không?</w:t>
      </w:r>
    </w:p>
    <w:p>
      <w:pPr>
        <w:pStyle w:val="BodyText"/>
      </w:pPr>
      <w:r>
        <w:t xml:space="preserve">Vương Tư Vũ vẫn giữ vẻ mặt bình thản, không hề tỏ ra khiếp sợ trước bộ mặt uy nghi của Chu thư ký trưởng, ngược lại hắn còn nở một nụ cười tự tin, ung dung trả lời: “Dạ đúng ạ thưa bí thư trưởng, lúc 9h tối tôi đã dùng bữa với gia đình giám đốc Phương, chính giám đốc Phương đã hứa với tôi là ông ấy quyết định không truy cứu vụ việc nữa, còn về hai vị phóng viên bị đánh, vào thứ hai tuần tới ông sẽ đích thân nói với họ bỏ qua chuyện này.”</w:t>
      </w:r>
    </w:p>
    <w:p>
      <w:pPr>
        <w:pStyle w:val="BodyText"/>
      </w:pPr>
      <w:r>
        <w:t xml:space="preserve">Vương Tư Vũ biết Chu thư ký trưởng sẽ không dễ dàng chịu tin, nhằm chứng minh cho phát biểu của mình, hắn lại lấy từ túi áo ra một tấm danh thiếp, cẩn thận đặt lên mặt bàn.</w:t>
      </w:r>
    </w:p>
    <w:p>
      <w:pPr>
        <w:pStyle w:val="BodyText"/>
      </w:pPr>
      <w:r>
        <w:t xml:space="preserve">Chu thư ký trưởng bán tín bán nghi cầm tấm danh thiếp lên, vừa liếc mắt vào đó liền hoảng hốt thốt lên: “Sao cậu lại liên lạc được với giám đốc Phương thế?”</w:t>
      </w:r>
    </w:p>
    <w:p>
      <w:pPr>
        <w:pStyle w:val="BodyText"/>
      </w:pPr>
      <w:r>
        <w:t xml:space="preserve">Vương Tư Vũ chớp cơ hội giải thích ngay: “Trước kia tôi đã có chút giao tình với gia đình giám đốc Phương, nhưng vì tôi không dám chắc có thuyết phục được giám đốc Phương giơ cao đánh khẽ hay không nên không dám báo cáo với các cấp lãnh đạo, đêm nay sau khi họp xong thấy mọi người không đưa ra cách giải quyết gì hữu hiệu nên tôi mới tự ý hẹn cả nhà giám đốc Phương ra dùng bữa, nhân lúc ăn uống vui vẻ đã cầu xin giám đốc Phương rộng lượng bỏ qua, thật may mắn là giám đốc Phương chịu gật đầu, ngay cả bản thân tôi cũng cảm thấy bất ngờ lắm!”</w:t>
      </w:r>
    </w:p>
    <w:p>
      <w:pPr>
        <w:pStyle w:val="BodyText"/>
      </w:pPr>
      <w:r>
        <w:t xml:space="preserve">Chu thư ký trưởng nghe xong liền chuyển từ sắc mặt nghiêm nghị sang bộ mặt hiền từ, còn đích thân rót cho Vương Tư Vũ một tách trà thơm phức, đưa tận tay cho hắn, tươi cười hớn hở nói: “Tiểu Vương, không cần vội, uống tách trà đã rồi từ từ kể lại đầu đuôi câu chuyện tôi nghe nào!” đọc truyện mới nhất tại .</w:t>
      </w:r>
    </w:p>
    <w:p>
      <w:pPr>
        <w:pStyle w:val="BodyText"/>
      </w:pPr>
      <w:r>
        <w:t xml:space="preserve">Vương Tư Vũ hớp một ngụm trà thấm giọng rồi bắt đầu kể, tất nhiên hắn không nói ra việc tình cờ cứu mạng Trần Tuyết Oanh và Phương Tinh, chỉ lặp lại những gì trao đổi với Phương Như Hải trên bàn tiệc, thậm chí vài chỗ nhạy cảm còn được hắn xử lý khéo léo. Chu thư ký trưởng lăn lộn quan trường lâu năm, khi nghe đến đoạn giám đốc Phương cho rằng vụ việc có liên quan đến Vương trưởng ban của ban tuyên truyền, ông đã không còn nghi ngờ gì nữa, xem ra mọi việc trùng khớp với suy đoán của ông trước đây, vụ này có kẻ ngấm ngầm sắp đặt phía sau.</w:t>
      </w:r>
    </w:p>
    <w:p>
      <w:pPr>
        <w:pStyle w:val="BodyText"/>
      </w:pPr>
      <w:r>
        <w:t xml:space="preserve">Chu thư ký trưởng liếc vội về phía cửa, sau đó hạ thấp giọng nói thăm dò: “Tiểu Vương, lần này cậu đã lập đại công rồi, tôi thay mặt thành ủy Thanh Châu biểu dương cậu!”</w:t>
      </w:r>
    </w:p>
    <w:p>
      <w:pPr>
        <w:pStyle w:val="BodyText"/>
      </w:pPr>
      <w:r>
        <w:t xml:space="preserve">Vương Tư Vũ mau mắn nói ngay: “Tôi đâu có làm việc gì to tát, chỉ là cố gắng hoàn thành nhiệm vụ dưới sự chỉ đạo của thư ký trưởng thôi ạ!”</w:t>
      </w:r>
    </w:p>
    <w:p>
      <w:pPr>
        <w:pStyle w:val="BodyText"/>
      </w:pPr>
      <w:r>
        <w:t xml:space="preserve">Đôi mắt Chu thư ký trưởng lóe lên một tia sáng, nụ cười trên khuôn mặt đầy nết nhăn càng lúc càng trở nên rực rỡ, nhủ thầm thằng nhóc này không tham lam lập công, biết nhường vinh dự cho lãnh đạo, đúng là một nhân tài có thể đào tạo.</w:t>
      </w:r>
    </w:p>
    <w:p>
      <w:pPr>
        <w:pStyle w:val="BodyText"/>
      </w:pPr>
      <w:r>
        <w:t xml:space="preserve">Thật ra Vương Tư Vũ đã suy nghĩ kĩ càng trước khi đến đây báo cáo vụ việc, một cán bộ tép riu như hắn dù có lập được công lớn thì có ích gì chứ? Chẳng thà nhường công lao đó cho lãnh đạo, đổi lại được lãnh đạo để mắt tới, đó mới là thu hoạch đáng kể. Đạo lý đơn giản như thế nhưng chả có mấy ai làm được, có bỏ ra mới có thu vào, làm người phải biết nhìn xa trông rộng, không nên chỉ chăm chú vào món lợi trước mắt mà quên mất lợi ích lâu dài được.</w:t>
      </w:r>
    </w:p>
    <w:p>
      <w:pPr>
        <w:pStyle w:val="BodyText"/>
      </w:pPr>
      <w:r>
        <w:t xml:space="preserve">“Việc này cậu đã nói với ai khác chưa?” Chu thư ký trưởng cầm tách trà lên suy ngẫm một hồi, cuối cùng quăng ra một câu thăm dò.</w:t>
      </w:r>
    </w:p>
    <w:p>
      <w:pPr>
        <w:pStyle w:val="BodyText"/>
      </w:pPr>
      <w:r>
        <w:t xml:space="preserve">“Dạ chưa, tôi vừa về đây là tìm gặp thư ký trưởng báo cáo ngay!” Vương Tư Vũ cố tình nhấn mạnh câu trả lời.</w:t>
      </w:r>
    </w:p>
    <w:p>
      <w:pPr>
        <w:pStyle w:val="BodyText"/>
      </w:pPr>
      <w:r>
        <w:t xml:space="preserve">Chu thư ký trưởng tất nhiên nghe ra ý của Vương Tư Vũ, ông mỉm cười đặt tách trà xuống, lấy bao thuốc ngoại nhập đắt tiền ra rút 2 điếu, đưa qua cho Vương Tư Vũ một điếu, sau đó dùng hai ngón tay kẹp lấy điếu còn lại, châm lửa đưa lên môi hít một hơi sâu, rồi trưng ra bộ mặt nghiêm túc nói với Vương Tư Vũ: “Cậu làm vậy là đúng lắm! Việc này liên quan đến các quan chức lãnh đạo cấp cao của thành phố, không nên nói lung tung ra ngoài, còn về phía giám đốc Phương, tôi nghĩ vẫn nên tiếp tục theo sát, đề phòng ông ta lại thay đổi ý định.”</w:t>
      </w:r>
    </w:p>
    <w:p>
      <w:pPr>
        <w:pStyle w:val="BodyText"/>
      </w:pPr>
      <w:r>
        <w:t xml:space="preserve">Vương Tư Vũ gật đầu lia lịa, hắn tự biết Chu thư ký trưởng nói vậy là thầm nhắc nhở mình giữ mồm giữ miệng, xem ra Chu thư ký trưởng muốn mượn việc này để vẽ vời đây nhỉ? Tiếp đó, Chu thư ký trưởng hỏi thăm vài câu đơn giản về cuộc sống của Vương Tư Vũ, thì ra Vương Tư Vũ từ nhỏ đã mất cha, mẹ hắn vừa qua đời vào năm ngoái, Chu thư ký trưởng an ủi vài câu, huyên thuyên thêm vài phút thì dựa lưng vào ghế sofa ngáp một hơi dài.</w:t>
      </w:r>
    </w:p>
    <w:p>
      <w:pPr>
        <w:pStyle w:val="BodyText"/>
      </w:pPr>
      <w:r>
        <w:t xml:space="preserve">Vương Tư Vũ biết điều đứng dậy xin phép cáo từ ngay tức khắc, Chu thư ký trưởng đích thân tiễn ra tận cửa phòng, đưa bàn tay to bè ra bắt tay thân thiết với hắn, nói nhỏ: “Tiểu Vương, cậu khá lắm! Tương lai sáng lạng đó!”</w:t>
      </w:r>
    </w:p>
    <w:p>
      <w:pPr>
        <w:pStyle w:val="BodyText"/>
      </w:pPr>
      <w:r>
        <w:t xml:space="preserve">Vương Tư Vũ thót tim một cái, hắn hiểu câu nói này tương đương với một lời hứa, mang theo tâm trạng phấn khởi, Vương Tư Vũ quay về phòng.</w:t>
      </w:r>
    </w:p>
    <w:p>
      <w:pPr>
        <w:pStyle w:val="BodyText"/>
      </w:pPr>
      <w:r>
        <w:t xml:space="preserve">Cách hành xử đêm nay của Vương Tư Vũ rõ ràng đã đạt điểm 10 trong mắt Chu thư ký trưởng, xưa nay ông không thích những chàng trai trẻ hiếu thắng ngông cuồng, việc gì cũng cho rằng ta đây là số một, phải như Vương Tư Vũ biết kính trọng lãnh đạo, không tham công tiếc việc mới đáng khen ngợi chứ!</w:t>
      </w:r>
    </w:p>
    <w:p>
      <w:pPr>
        <w:pStyle w:val="BodyText"/>
      </w:pPr>
      <w:r>
        <w:t xml:space="preserve">Đóng nhẹ cửa phòng, Chu thư ký trưởng tự nói một mình: “Không ngờ con bé Viên Viên thật biết nhìn người nhỉ! Tiếc là hồi đó mình nhất thời không sáng suốt, làm cho cô con gái yêu nhìn cha như kẻ thù vậy, thật đáng tiếc…”</w:t>
      </w:r>
    </w:p>
    <w:p>
      <w:pPr>
        <w:pStyle w:val="BodyText"/>
      </w:pPr>
      <w:r>
        <w:t xml:space="preserve">Vương Tư Vũ trằn trọc mãi trên giường vẫn không ngủ được, cuối cùng hắn đành bật dậy, cẩn thận cầm bức vẽ chân dung Trần Tuyết Oanh ôm vào lòng nằm xuống, cùng người đẹp đi vào giấc mơ phiêu diêu chốn tiên cảnh.</w:t>
      </w:r>
    </w:p>
    <w:p>
      <w:pPr>
        <w:pStyle w:val="BodyText"/>
      </w:pPr>
      <w:r>
        <w:t xml:space="preserve">Tuyết Oanh! Đêm nay nàng đi vào giấc mộng của ta, còn giấc mộng của nàng sẽ xuất hiện ai?</w:t>
      </w:r>
    </w:p>
    <w:p>
      <w:pPr>
        <w:pStyle w:val="Compact"/>
      </w:pPr>
      <w:r>
        <w:t xml:space="preserve">Trong một căn phòng nguy nga tráng lệ, Trần Tuyết Oanh khoác trên người chiếc váy ngủ mỏng tang, đang đứng bên cửa sổ thả hồn theo ánh trăng sáng vành vạnh trên cao, sau lưng cô vang lên tiếng ngáy như sấm, Phương Như Hải đã ngủ say…</w:t>
      </w:r>
      <w:r>
        <w:br w:type="textWrapping"/>
      </w:r>
      <w:r>
        <w:br w:type="textWrapping"/>
      </w:r>
    </w:p>
    <w:p>
      <w:pPr>
        <w:pStyle w:val="Heading2"/>
      </w:pPr>
      <w:bookmarkStart w:id="27" w:name="chương-5-mượn-hoa-kính-phật."/>
      <w:bookmarkEnd w:id="27"/>
      <w:r>
        <w:t xml:space="preserve">5. Chương 5 : Mượn Hoa Kính Phật.</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5: Mượn hoa kính phật.</w:t>
      </w:r>
    </w:p>
    <w:p>
      <w:pPr>
        <w:pStyle w:val="BodyText"/>
      </w:pPr>
      <w:r>
        <w:t xml:space="preserve">Nguồn: Sưu tầm</w:t>
      </w:r>
    </w:p>
    <w:p>
      <w:pPr>
        <w:pStyle w:val="BodyText"/>
      </w:pPr>
      <w:r>
        <w:t xml:space="preserve">Sáng sớm hôm sau, trong lúc ngồi ăn sáng, gần như tất cả thành viên trong tổ công tác chữa cháy đều phát hiện ra Chu thư ký trưởng trở nên vui vẻ khác thường, ông nói cười vui vẻ trên bàn ăn, vẻ âu sầu của ngày hôm qua tan biến đâu mất dạng, ai nấy đều ngấm ngầm khâm phục, thư ký trưởng không hổ danh là ủy viên thường trực của thành ủy, dù có gặp phải sóng to gió lớn nào vẫn giữ được trạng thái bình tĩnh ứng phó mọi việc, chỉ riêng tài năng bình chân như vại ấy là không phải ai cũng bắt chước được rồi.</w:t>
      </w:r>
    </w:p>
    <w:p>
      <w:pPr>
        <w:pStyle w:val="BodyText"/>
      </w:pPr>
      <w:r>
        <w:t xml:space="preserve">Sau khi ăn sáng xong, Chu thư ký trưởng triệu tập mọi người lại, dõng dạc tuyên bố rằng đêm qua ông đã suốt đêm không ngủ suy nghĩ kĩ lưỡng, cuối cùng quyết định hôm nay đích thân ông sẽ đến thăm giám đốc Phương của đài truyền hình, bằng bất cứ giá nào cũng phải thuyết phục được người ta bỏ qua vụ việc, đừng làm to chuyện gây ảnh hưởng đến hình ảnh của chính quyền thành phố Thanh Châu trong mắt nhân dân, vì vậy đông người ở lại thành ra vướng chân bận cẳng, ông đề nghị toàn bộ tổ công tác sẽ do Lưu phó ban quản lý quay về trước, chỉ để lại một mình Tiểu Vương đi với ông là đủ.</w:t>
      </w:r>
    </w:p>
    <w:p>
      <w:pPr>
        <w:pStyle w:val="BodyText"/>
      </w:pPr>
      <w:r>
        <w:t xml:space="preserve">Lưu phó ban vuốt cằm đăm chiêu suy nghĩ, mới đêm qua Chu thư ký trưởng còn hùng hổ nói với ông làm thế nào để phát huy tinh thần tập thể, toàn tổ công tác cùng tiến cùng lui, quyết tâm dập tắt đám cháy tai hại kia, tại sao mới trải qua một đêm thôi liền thay đổi đột ngột rồi? Nếu không nắm chắc phần thắng, với tính cách của Chu thư ký trưởng không ngu dại gì tự ôm lấy trách nhiệm vào mình, xem ra vụ việc đã có diễn biến mới, chỉ là Lưu phó ban muốn sớm quăng hòn than nóng trên tay cho người khác lắm rồi, với tình cảnh hiện giờ của ông ta, giữ mình mới là việc đáng quan tâm hàng đầu, còn lập công thì không dám nghĩ tới nữa.</w:t>
      </w:r>
    </w:p>
    <w:p>
      <w:pPr>
        <w:pStyle w:val="BodyText"/>
      </w:pPr>
      <w:r>
        <w:t xml:space="preserve">Thấy Chu thư ký trưởng mỉm cười nhìn về phía mình trưng cầu ý kiến, Lưu phó ban gật đầu lia lịa, mau mắn nói: “Vậy thì nhờ cậy hết vào thư ký trưởng rồi! Chúc thư ký trưởng mã đáo thành công, chúng tôi sẽ về Thanh Châu trước ngóng chờ tin tốt lành!”</w:t>
      </w:r>
    </w:p>
    <w:p>
      <w:pPr>
        <w:pStyle w:val="BodyText"/>
      </w:pPr>
      <w:r>
        <w:t xml:space="preserve">Trịnh phó chủ nhiệm hấp tấp tiến lại gần Chu thư ký trưởng, tỏ ra sốt sắng hỏi: “Thư ký trưởng, Tiểu Vương hãy còn non nớt, kinh nghiệm không đủ, tôi có phần không yên tâm, hay là để tôi ở lại đi với ngài vậy!”</w:t>
      </w:r>
    </w:p>
    <w:p>
      <w:pPr>
        <w:pStyle w:val="BodyText"/>
      </w:pPr>
      <w:r>
        <w:t xml:space="preserve">Chu thư ký trưởng nhăn mặt ngay, rủa thầm Trịnh phó chủ nhiệm không biết điều, giữ ông lại có ích gì chứ? Tôi còn phải nhờ Tiểu Vương mới được vào nhà giám đốc Phương đây. Thế là ông không thèm nhiều lời với Trịnh Đại Quân, chỉ nói nếu Lưu phó ban không phản đối thì cứ theo đó mà làm đi, sau đó “Hừ!” một tiếng rõ to cho tất cả mọi người đều nghe thấy, quay lưng đi ra khỏi phòng ăn.</w:t>
      </w:r>
    </w:p>
    <w:p>
      <w:pPr>
        <w:pStyle w:val="BodyText"/>
      </w:pPr>
      <w:r>
        <w:t xml:space="preserve">Trịnh Đại Quân đứng chôn chân tại chỗ, mọi cặp mắt đều đổ dồn về phía ông, mặt ông nóng bừng bừng như bị lửa đốt, thật muốn kiếm cái lỗ chui vào trốn, mất mặt quá! Giả đò ho khan vài tiếng che lấp cơn xấu hổ, Trịnh phó chủ nhiệm cố ý lớn tiếng dạy bảo Vương Tư Vũ: “Tiểu Vương, nhớ theo hầu Chu thư ký trưởng cho chu đáo, tuyệt đối không được để xảy ra sơ suất gì biết chưa? Đây là một nhiệm vụ vô cùng gian khó…”</w:t>
      </w:r>
    </w:p>
    <w:p>
      <w:pPr>
        <w:pStyle w:val="BodyText"/>
      </w:pPr>
      <w:r>
        <w:t xml:space="preserve">Trịnh Đại Quân còn chưa nói hết câu, Vương Tư Vũ đã quay phắt người ung dung bước ra xa. Những người khác từ đầu đến giờ không nói tiếng nào, nhưng ai cũng cười thầm mỉa mai trong bụng, tên Trịnh Đại Quân này bày đặt chơi nổi không đúng lúc rồi, người ta là thư ký trưởng chỉ định Tiểu Vương đi theo, ông chỉ giữ chức phó chủ nhiệm đứng ra ý kiến ý cò làm gì? Không biết phân biệt thứ tự lớn bé gì hết, đáng đời lắm!</w:t>
      </w:r>
    </w:p>
    <w:p>
      <w:pPr>
        <w:pStyle w:val="BodyText"/>
      </w:pPr>
      <w:r>
        <w:t xml:space="preserve">Trong vòng một phút mà bị quê độ đến 2 lần, Trịnh Đại Quân tối sầm mặt, cơ mặt co giật liên hồi, ông nhận ra mọi cặp mắt đều tỏ ra hí hửng soi vào mình, vội móc điện thoại ra, bấm số gọi đi, sau đó hét lớn tiếng vào đó: “Lão Ngô phải không? Hôm nay có một nhiệm vụ cấp bách giao cho ông đây, ông hãy lái xe đến khách sạn Ngân Thái ngoài tỉnh, chờ Chu thư ký trưởng làm xong việc thì đưa ngài về Thanh Châu an toàn, tuyệt đối không được để xảy ra sơ suất gì nghe chưa! Đây là một nhiệm vụ hết sức gian nan và vất vả…”</w:t>
      </w:r>
    </w:p>
    <w:p>
      <w:pPr>
        <w:pStyle w:val="BodyText"/>
      </w:pPr>
      <w:r>
        <w:t xml:space="preserve">Trịnh Đại Quân cứ thế vừa làm ra vẻ ta đây kẻ cả vừa sải bước chuồn khỏi đám đông, trong lòng nghi ngờ, thư ký trưởng ngày thường luôn biết hòa nhã với hết thảy mọi người, thế mà hôm nay lại vì tên Tiểu Vương đó làm mình bẽ mặt, rốt cuộc đã xảy ra chuyện gì nhỉ?</w:t>
      </w:r>
    </w:p>
    <w:p>
      <w:pPr>
        <w:pStyle w:val="BodyText"/>
      </w:pPr>
      <w:r>
        <w:t xml:space="preserve">Trong lúc những người khác thu dọn hành lý chuẩn bị lên xe ra về, Hoàng chủ nhiệm len lén chạy tới phòng Chu thư ký trưởng, gõ cửa nhè nhẹ rồi lách người vào trong, sau khi nói vài câu khách sáo liền lôi ra hai cây thuốc lá hảo hạng, nói: “Tất cả đều là rắc rối do tổ làm việc của tôi gây ra, tôi xin nhận trách nhiệm về mình, hai cây thuốc này xin nhờ thư ký trưởng chuyển giúp cho giám đốc Phương, ngày khác tôi nhất định đến tận nơi thỉnh tội.”</w:t>
      </w:r>
    </w:p>
    <w:p>
      <w:pPr>
        <w:pStyle w:val="BodyText"/>
      </w:pPr>
      <w:r>
        <w:t xml:space="preserve">Chu thư ký trưởng tất nhiên không biết trong 2 cây thuốc có nhét 10 vạn tiền mặt, mỉm cười nhận lời ngay, còn nhẹ nhàng an ủi vài câu: “Tiểu Hoàng, con người chứ nào phải bậc thánh hiền đâu, trong lúc làm việc để xảy ra chút sai sót cũng là lẽ thường tình, mấy năm gần đây tổ làm việc của cậu đạt thành tích cũng khá lắm, việc này không thể đổ hết trách nhiệm lên một mình cậu được, chính những người hành hung phóng viên mới đáng tội, lúc đó cậu không có mặt ở hiện trường cơ mà. Sau này cố gắng lên, tôi ủng hộ cậu!”</w:t>
      </w:r>
    </w:p>
    <w:p>
      <w:pPr>
        <w:pStyle w:val="BodyText"/>
      </w:pPr>
      <w:r>
        <w:t xml:space="preserve">Mấy ngày nay Hoàng chủ nhiệm lo lắng như ngồi trên đống lửa, nay nghe những lời an ủi ấm áp của thư ký trưởng liền cảm động vô cùng, thậm chí còn nức nở thành tiếng, Chu thư ký trưởng vội vỗ nhẹ vào vai ông, nhỏ nhẹ nói: “Tiểu Hoàng, cậu hãy yên tâm! Nếu cần thiết thì tôi sẽ ra mặt nói tốt giúp cậu!”</w:t>
      </w:r>
    </w:p>
    <w:p>
      <w:pPr>
        <w:pStyle w:val="BodyText"/>
      </w:pPr>
      <w:r>
        <w:t xml:space="preserve">Hoàng chủ nhiệm cám ơn rối rít rồi mới lui ra khỏi phòng, 10 phút nữa trôi qua, chiếc xe du lịch chở tổ công tác lăn bánh quay về thành phố Thanh Châu.</w:t>
      </w:r>
    </w:p>
    <w:p>
      <w:pPr>
        <w:pStyle w:val="BodyText"/>
      </w:pPr>
      <w:r>
        <w:t xml:space="preserve">Vương Tư Vũ quay số gọi vào điện thoại của Phương Như Hải, chuông reo hồi lâu mới có người bắt máy, bên kia vọng sang một giọng nói ngái ngủ: “Ai đó?”</w:t>
      </w:r>
    </w:p>
    <w:p>
      <w:pPr>
        <w:pStyle w:val="BodyText"/>
      </w:pPr>
      <w:r>
        <w:t xml:space="preserve">“Giám đốc Phương, là tôi đây! Vương Tư Vũ.”</w:t>
      </w:r>
    </w:p>
    <w:p>
      <w:pPr>
        <w:pStyle w:val="BodyText"/>
      </w:pPr>
      <w:r>
        <w:t xml:space="preserve">Phương Như Hải lập tức trở nên tỉnh táo hẳn, thân thiết nói: “Tiểu Vũ, cậu hại tôi khổ quá đấy, đêm qua tôi nôn ọe hết 3 lần, bây giờ đầu óc vẫn còn hơi choáng nè!”</w:t>
      </w:r>
    </w:p>
    <w:p>
      <w:pPr>
        <w:pStyle w:val="BodyText"/>
      </w:pPr>
      <w:r>
        <w:t xml:space="preserve">Vương Tư Vũ cười hi hí nhận lỗi, sau đó đi vào vấn đề chính: “Giám đốc Phương, vừa nãy Chu thư ký trưởng ngỏ ý muốn đích thân đến thăm ngài, ngài xem khi nào thì có thời gian ạ?”</w:t>
      </w:r>
    </w:p>
    <w:p>
      <w:pPr>
        <w:pStyle w:val="BodyText"/>
      </w:pPr>
      <w:r>
        <w:t xml:space="preserve">Phương Như Hải tằng hắng một tiếng, vạch mặt Chu thư ký trưởng: “Ông ta không phải tới thăm tôi, mục đích thật sự là tới thăm người anh trai giữ chức phó ban tổ chức tỉnh ủy của tôi. Lão Chu Tùng Lâm này không phải hạng tầm thường đâu, buổi trưa cậu dẫn ông ta đến nhà tôi đi! Mọi người ăn với nhau một bữa cơm.”</w:t>
      </w:r>
    </w:p>
    <w:p>
      <w:pPr>
        <w:pStyle w:val="BodyText"/>
      </w:pPr>
      <w:r>
        <w:t xml:space="preserve">Vương Tư Vũ gọi điện xong, cẩn thận ghi lại địa chỉ, vội vàng chạy đi báo cáo với Chu thư ký trưởng, vừa đến ngoài cửa, hắn nghe trong phòng hình như đang có người nói chuyện điện thoại, Chu thư ký trưởng cố gắng hạ thấp giọng nói nên không nghe rõ ông nói gì, chỉ là giọng điệu có vẻ như đang cầu xin đối phương, Vương Tư Vũ biết điều quay lưng rời khỏi.</w:t>
      </w:r>
    </w:p>
    <w:p>
      <w:pPr>
        <w:pStyle w:val="BodyText"/>
      </w:pPr>
      <w:r>
        <w:t xml:space="preserve">Hơn 10 phút sau, Vương Tư Vũ lại đến gõ cửa phòng Chu thư ký trưởng, hắn thấy sắc mặt ông nhăn nhó khó coi, đang ngồi sầu não hút thuốc trên ghế sofa, khi thấy Vương Tư Vũ bước vào, sắc mặt mới trở lại bình thường. Vương Tư Vũ khôn khéo nói giám đốc Phương định mời Chu thư ký trưởng đến nhà dùng bữa cơm trưa, xin Chu thư ký trưởng nể mặt nhận lời.</w:t>
      </w:r>
    </w:p>
    <w:p>
      <w:pPr>
        <w:pStyle w:val="BodyText"/>
      </w:pPr>
      <w:r>
        <w:t xml:space="preserve">Chu thư ký trưởng cười ha hả khoái chí, to tiếng trách móc đám người không hiểu chuyện cứ tung tin đồn tầm bậy, ông béo họ Phương kia đâu có khó tính, ông ta dễ gần đấy chứ! Người bạn này đáng kết giao lắm!</w:t>
      </w:r>
    </w:p>
    <w:p>
      <w:pPr>
        <w:pStyle w:val="BodyText"/>
      </w:pPr>
      <w:r>
        <w:t xml:space="preserve">Vương Tư Vũ liếc nhìn đồng hồ thấy thời gian hãy còn sớm, bèn hỏi Chu thư ký trưởng có cần nghỉ ngơi thêm lát nữa không, Chu thư ký trưởng xua tay nói: “Đến nhà người ta làm khách không thể đi tay không được, lão Phương chịu bỏ qua vụ việc thì chúng ta cũng phải biết điều, lần này Trương bí thư có cấp cho tổ công tác số tiền 5 vạn tệ dùng làm chi phí bôi trơn, chúng ta đến trung tâm thương mại dạo một vòng xem thử nào!”</w:t>
      </w:r>
    </w:p>
    <w:p>
      <w:pPr>
        <w:pStyle w:val="BodyText"/>
      </w:pPr>
      <w:r>
        <w:t xml:space="preserve">Vương Tư Vũ mau mắn đỡ lấy chiếc túi xách từ tay Chu thư ký trưởng, hai người thong dong bước ra ngoài khách sạn.</w:t>
      </w:r>
    </w:p>
    <w:p>
      <w:pPr>
        <w:pStyle w:val="BodyText"/>
      </w:pPr>
      <w:r>
        <w:t xml:space="preserve">Chu thư ký trưởng dẫn theo Vương Tư Vũ đi khắp trung tâm thương mại hết nửa ngày trời, cuối cùng dừng chân ở trước quầy bán trang sức, hình như ông để ý một sợi dây chuyền bạch kim chế tác tinh xảo, cầm trên tay xem xét tỉ mỉ hồi lâu rồi móc ví trả tiền, nhét hộp đựng dây chuyền vào túi xách, Chu thư ký trưởng ngáp một hơi rõ to, nói: “Tiểu Vương, tôi cảm thấy hơi mệt, muốn đến tiệm café dưới lầu ngồi nghỉ chân, cậu hiểu rõ về gia đình giám đốc Phương, nên mua gì làm quà cứ tự quyết định đi nhé! Cầm lấy 5 vạn này mà mua, tiêu hết số tiền cũng không sao, đừng để chính quyền thành phố Thanh Châu chúng ta mất mặt là được!”</w:t>
      </w:r>
    </w:p>
    <w:p>
      <w:pPr>
        <w:pStyle w:val="BodyText"/>
      </w:pPr>
      <w:r>
        <w:t xml:space="preserve">Dứt lời, Chu thư ký trưởng nhét một tấm chi phiếu vào tay Vương Tư Vũ.</w:t>
      </w:r>
    </w:p>
    <w:p>
      <w:pPr>
        <w:pStyle w:val="BodyText"/>
      </w:pPr>
      <w:r>
        <w:t xml:space="preserve">Vương Tư Vũ lại đi khắp trung tâm thương mại một lần nữa vẫn chưa biết nên mua gì, dù sao thì người ta là giám đốc Phương giàu có, trong nhà chắc chắn không thiếu món gì, suy nghĩ hồi lâu, Vương Tư Vũ quyết định chuyển qua mua quà tặng cho vợ con Phương Như Hải, hắn có thể nhận ra Phương Như Hải rất thương yêu vợ và con gái, chỉ cần món quà làm Trần Tuyết Oanh và Phương Tinh hài lòng, tin chắc Phương Như Hải càng thêm vui vẻ, nghĩ đến đây, Vương Tư Vũ tiến thẳng về khu bán trang phục dành cho phái nữ.</w:t>
      </w:r>
    </w:p>
    <w:p>
      <w:pPr>
        <w:pStyle w:val="BodyText"/>
      </w:pPr>
      <w:r>
        <w:t xml:space="preserve">Rất nhanh, hắn bị hai chiếc áo khoác da chồn thu hút, hai chiếc áo một trắng một đen trông rất thời trang, lại tôn vinh vẻ quý phái của nữ giới, vừa không làm mất đi nét đẹp trang nhã hiền thục, sau khi trả giá khô cả cổ họng, cuối cùng Vương Tư Vũ cũng mua được hai chiếc áo, bèn hí hửng đi tìm Chu thư ký trưởng. nguồn (.)</w:t>
      </w:r>
    </w:p>
    <w:p>
      <w:pPr>
        <w:pStyle w:val="BodyText"/>
      </w:pPr>
      <w:r>
        <w:t xml:space="preserve">Thông qua tấm cửa kính trong suốt của tiệm café dưới tầng trệt, Vương Tư Vũ phát hiện Chu thư ký trưởng đang ngồi ủ rũ trên ghế, đối diện ông là bóng dáng của một cô gái trẻ, hai người hình như đang cự cãi nhau, cuối cùng Chu thư ký trưởng là người chịu nhường nhịn, ông im lặng không nói thêm câu nào, hai người cứ thế ngồi im phăng phắc hồi lâu.</w:t>
      </w:r>
    </w:p>
    <w:p>
      <w:pPr>
        <w:pStyle w:val="BodyText"/>
      </w:pPr>
      <w:r>
        <w:t xml:space="preserve">Vương Tư Vũ nhận ra vẻ thương cảm từ đôi mắt của Chu thư ký trưởng, đó là chuyện trước giờ chưa từng xảy ra, hắn lại quan sát tỉ mỉ cô gái, hình như có cảm giác quen thuộc, nhất là mái tóc cột cao cao, đã từng gặp ở sân trường đại học thuở nào.</w:t>
      </w:r>
    </w:p>
    <w:p>
      <w:pPr>
        <w:pStyle w:val="BodyText"/>
      </w:pPr>
      <w:r>
        <w:t xml:space="preserve">“Không trùng hợp như thế chứ?” Trái tim Vương Tư Vũ khua rộn ràng, vốn tưởng sau khi tốt nghiệp một năm rồi trái tim xao động kia đã sớm trở về bình thường, thế mà giờ đây nhìn thấy bóng dáng cô ấy từ xa, nhịp đập của hắn lại đập liên hồi mãnh liệt đến thế! Vương Tư Vũ đứng đó chờ đợi rất lâu, thấy hai người không hề có ý định rời khỏi, đành hít thở sâu lấy lại bình tĩnh, cố nặn ra một nụ cười bình thản, tiến thẳng về phía Chu thư ký trưởng, nói khẽ: “Thư ký trưởng, mọi việc đã xong xuôi rồi!”</w:t>
      </w:r>
    </w:p>
    <w:p>
      <w:pPr>
        <w:pStyle w:val="BodyText"/>
      </w:pPr>
      <w:r>
        <w:t xml:space="preserve">Chu thư ký trưởng gật đầu một cái, chỉ vào chiếc ghế kế bên bảo Vương Tư Vũ ngồi xuống, sau đó nhanh chóng hồi phục vẻ mặt ung dung thường thấy, tươi cười lên tiếng: “Người quen của cậu đấy, con gái của tôi, Chu Viên.”</w:t>
      </w:r>
    </w:p>
    <w:p>
      <w:pPr>
        <w:pStyle w:val="BodyText"/>
      </w:pPr>
      <w:r>
        <w:t xml:space="preserve">Chu Viên từng nổi tiếng là người đẹp băng giá của trường đại học Hoa Tây, người tình trong mộng một thời của Vương Tư Vũ, lúc này tuy lòng hắn ngập tràn cảm xúc ùa về, nhưng ngoài mặt vẫn cố không tỏ ra vẻ bất thường, đứng dậy cúi chào một cái, cung kính nói: “Chào cô Chu, thật không ngờ lại gặp được cô ở đây.”</w:t>
      </w:r>
    </w:p>
    <w:p>
      <w:pPr>
        <w:pStyle w:val="BodyText"/>
      </w:pPr>
      <w:r>
        <w:t xml:space="preserve">Chu Viên lớn hơn Vương Tư Vũ 2 tuổi, là hoa khôi học trên hắn 2 khóa, sau khi tốt nghiệp ở lại trường làm trợ giảng, từng dạy môn Kinh tế chính trị cho Vương Tư Vũ, cô là đối tượng thèm khát của rất nhiều nam sinh trong trường, mỗi đêm kí túc xá tắt đèn là cô trở thành đề tài bàn tán của chúng nam sinh, dù là dung mạo thân hình cho đến trang phục, tư thế đi đứng… tất cả đều bị đem ra bàn luận, nhưng cuối cùng vẫn không ai chinh phục được trái tim người đẹp.</w:t>
      </w:r>
    </w:p>
    <w:p>
      <w:pPr>
        <w:pStyle w:val="BodyText"/>
      </w:pPr>
      <w:r>
        <w:t xml:space="preserve">truyện cập nhật nhanh nhất tại chấm</w:t>
      </w:r>
    </w:p>
    <w:p>
      <w:pPr>
        <w:pStyle w:val="BodyText"/>
      </w:pPr>
      <w:r>
        <w:t xml:space="preserve">Từng có một nam sinh si tình Chu Viên đến mức độ ăn không ngon ngủ không yên, ngày đêm tơ tưởng mỹ nhân đến nỗi sắp phát điên, mỗi ngày đều kiên trì viết cho cô 3 bức thư tình đẫm lệ, nghe đồn gã si tình kia còn thề rằng quyết viết đủ con số 1000 lá thư, sau đó xếp thành hạc trắng giao cho cô, dùng ngọn lửa tình mãnh liệt đó nung chảy tảng băng vạn năm bao bọc quanh trái tim Chu Viên.</w:t>
      </w:r>
    </w:p>
    <w:p>
      <w:pPr>
        <w:pStyle w:val="BodyText"/>
      </w:pPr>
      <w:r>
        <w:t xml:space="preserve">Đáng tiếc vị tài tử đa tình ấy chưa hoàn thành tâm nguyện đã phải rời bỏ cuộc chinh phục bất đắc dĩ, khi hắn viết tới bức thư tình thứ 500 đã bị nhà trường đuổi học vì nợ môn quá nhiều.</w:t>
      </w:r>
    </w:p>
    <w:p>
      <w:pPr>
        <w:pStyle w:val="BodyText"/>
      </w:pPr>
      <w:r>
        <w:t xml:space="preserve">Tài vẽ tranh của Vương Tư Vũ chính là được rèn luyện từ việc vẽ Chu Viên, nghĩ lại có hơi giống Leonardo da Vinci bị ông thầy bắt vẽ trứng gà nhiều đến nỗi trở thành một tài năng của nhân loại ấy nhỉ?</w:t>
      </w:r>
    </w:p>
    <w:p>
      <w:pPr>
        <w:pStyle w:val="BodyText"/>
      </w:pPr>
      <w:r>
        <w:t xml:space="preserve">Chu Viên vẫn lạnh lùng như xưa, chỉ gật đầu một cái đáp lại câu chào của Vương Tư Vũ.</w:t>
      </w:r>
    </w:p>
    <w:p>
      <w:pPr>
        <w:pStyle w:val="BodyText"/>
      </w:pPr>
      <w:r>
        <w:t xml:space="preserve">Chu thư ký trưởng mở túi xách lấy ra hộp đựng trang sức, đẩy nhẹ về phía Chu Viên, nhẹ nhàng nói: “Viên Viên, ba chọn cho con đấy, con mở ra xem đi! Ba nghĩ nhất định con sẽ thích.” Vẻ uy nghi của một vị quan lớn biến đâu mất sạch, Chu thư ký trưởng bây giờ cũng giống như tất cả những ông bố hiền từ trên thế gian.</w:t>
      </w:r>
    </w:p>
    <w:p>
      <w:pPr>
        <w:pStyle w:val="BodyText"/>
      </w:pPr>
      <w:r>
        <w:t xml:space="preserve">Chu Viên không hề mở hộp trang sức ra xem đã đẩy ngược về phía Chu thư ký trưởng, thản nhiên trả treo: “Từ lúc nào ngài biết dùng tiền để thay thế tình cha rồi thế? Thư ký trưởng đại nhân.”</w:t>
      </w:r>
    </w:p>
    <w:p>
      <w:pPr>
        <w:pStyle w:val="BodyText"/>
      </w:pPr>
      <w:r>
        <w:t xml:space="preserve">“Hỗn xược!” Chu thư ký trưởng tức giận hét to, đập mạnh vào mặt bàn cái rầm, mọi cặp mắt hiếu kỳ xung quanh đều tập trung nhìn vào ông, trong tiệm café sang trọng có không gian yên tĩnh, gào thét to tiếng như thế rất dễ gây chú ý.</w:t>
      </w:r>
    </w:p>
    <w:p>
      <w:pPr>
        <w:pStyle w:val="BodyText"/>
      </w:pPr>
      <w:r>
        <w:t xml:space="preserve">Chu Viên đứng phắt dậy, ném một tờ 100 tệ xuống bàn, dửng dưng nói: “Trả tiền cafe!”</w:t>
      </w:r>
    </w:p>
    <w:p>
      <w:pPr>
        <w:pStyle w:val="BodyText"/>
      </w:pPr>
      <w:r>
        <w:t xml:space="preserve">Bước đi được vài mét, Chu Viên đột nhiên dừng lại, ngoảnh mặt nhìn thẳng vào mắt Vương Tư Vũ, dặn dò: “Sau này cậu nhớ làm một vị quan tốt, làm nhiều việc có ích phục vụ nhân dân, đừng học theo ông ấy!”</w:t>
      </w:r>
    </w:p>
    <w:p>
      <w:pPr>
        <w:pStyle w:val="BodyText"/>
      </w:pPr>
      <w:r>
        <w:t xml:space="preserve">Dứt lời, Chu Viên đi một mạch ra khỏi quán café, bóng dáng mảnh mai nhanh chóng hòa vào dòng người đông đúc trên phố biến mất dạng.</w:t>
      </w:r>
    </w:p>
    <w:p>
      <w:pPr>
        <w:pStyle w:val="BodyText"/>
      </w:pPr>
      <w:r>
        <w:t xml:space="preserve">Chu thư ký trưởng hình như già đi rất nhiều, ông thở dài ngao ngán, lắc đầu than thở: “Tôi thiệt hết cách với cô con gái cưng này rồi đấy! Tiểu Vương, để cậu cười chê rồi!”</w:t>
      </w:r>
    </w:p>
    <w:p>
      <w:pPr>
        <w:pStyle w:val="BodyText"/>
      </w:pPr>
      <w:r>
        <w:t xml:space="preserve">Vương Tư Vũ không biết giữa hai cha con họ có mâu thuẫn gì nên dù muốn khuyên giải cũng không biết nên bắt đầu từ đâu, đành lựa lời an ủi: “Thư ký trưởng, cho cô ấy thêm thời gian vậy! Hai cha con rồi sẽ làm lành mà!”</w:t>
      </w:r>
    </w:p>
    <w:p>
      <w:pPr>
        <w:pStyle w:val="Compact"/>
      </w:pPr>
      <w:r>
        <w:t xml:space="preserve">Chu thư ký trưởng nhét hộp trang sức vào lại túi xách, ngước nhìn đồng hồ treo trên tường, nói: “Mong là thế! Sắp đến giờ hẹn với giám đốc Phương rồi, chúng ta đi thôi!”</w:t>
      </w:r>
      <w:r>
        <w:br w:type="textWrapping"/>
      </w:r>
      <w:r>
        <w:br w:type="textWrapping"/>
      </w:r>
    </w:p>
    <w:p>
      <w:pPr>
        <w:pStyle w:val="Heading2"/>
      </w:pPr>
      <w:bookmarkStart w:id="28" w:name="chương-6-lợi-đơn-lợi-kép."/>
      <w:bookmarkEnd w:id="28"/>
      <w:r>
        <w:t xml:space="preserve">6. Chương 6 : Lợi Đơn Lợi Kép.</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6 : Lợi đơn lợi kép.</w:t>
      </w:r>
    </w:p>
    <w:p>
      <w:pPr>
        <w:pStyle w:val="BodyText"/>
      </w:pPr>
      <w:r>
        <w:t xml:space="preserve">Nguồn: Sưu tầm</w:t>
      </w:r>
    </w:p>
    <w:p>
      <w:pPr>
        <w:pStyle w:val="BodyText"/>
      </w:pPr>
      <w:r>
        <w:t xml:space="preserve">Gia đình Phương Như Hải không sống trong khu nhà tập thể của đài truyền hình mà nằm ở khu căn hộ Châu Âu cao cấp, xung quanh phủ đầy mảng xanh, khắp nơi không khí trong lành. Chu thư ký trưởng sau khi đặt chân vào khu nhà liền thốt lên khen ngợi không ngớt, còn cảm thán nếu như ở Thanh Châu cũng có những khu nhà cao cấp như thế thì tốt quá, nhưng khi bước vào thang máy ông không nói thêm câu nào nữa, Vương Tư Vũ biết trong lòng ông đang nghĩ gì, căn hộ sang trọng kiểu này nếu đặt tại thành phố tỉnh lẻ Thanh Châu e rằng không có ai mua nổi.</w:t>
      </w:r>
    </w:p>
    <w:p>
      <w:pPr>
        <w:pStyle w:val="BodyText"/>
      </w:pPr>
      <w:r>
        <w:t xml:space="preserve">Cánh cửa nhà Phương Như Hải bật mở, ông từ trên ghế sofa nhanh chóng bật dậy bước nhanh tới nắm chặt tay Chu thư ký trưởng tỏ vẻ thân thiết, luôn miệng nói: “Khách quý đến nhà, không kịp nghênh đón, Chu thư ký trưởng đại nhân xin đừng trách cứ!”</w:t>
      </w:r>
    </w:p>
    <w:p>
      <w:pPr>
        <w:pStyle w:val="BodyText"/>
      </w:pPr>
      <w:r>
        <w:t xml:space="preserve">Chu thư ký trưởng vội trả lời khách sáo: “Khách quý thì không dám nhận, tôi chỉ là vị khách không mời mà tới đây xin thỉnh tội thôi, mong giám đốc Phương thương tình giơ cao đánh khẽ!”</w:t>
      </w:r>
    </w:p>
    <w:p>
      <w:pPr>
        <w:pStyle w:val="BodyText"/>
      </w:pPr>
      <w:r>
        <w:t xml:space="preserve">Phương Như Hải cười ha hả: “Thư ký trưởng đã quá lời! Chỉ cần dân chúng Thanh Châu mỗi người phun một bãi nước bọt cũng đủ dìm chết tôi rồi!”</w:t>
      </w:r>
    </w:p>
    <w:p>
      <w:pPr>
        <w:pStyle w:val="BodyText"/>
      </w:pPr>
      <w:r>
        <w:t xml:space="preserve">Vương Tư Vũ mau mắn đặt gói quà xuống, Chu thư ký trưởng tiếp lời ngay: “Một chút lòng thành, có tí quà mọn tặng cho chị nhà và cháu gái.”</w:t>
      </w:r>
    </w:p>
    <w:p>
      <w:pPr>
        <w:pStyle w:val="BodyText"/>
      </w:pPr>
      <w:r>
        <w:t xml:space="preserve">Phương Như Hải rối rít cám ơn: “Thư ký trưởng khách sáo quá! Tiểu Vũ cũng thật là không phải, tại sao lại để thư ký trưởng tốn kém thế hả?”</w:t>
      </w:r>
    </w:p>
    <w:p>
      <w:pPr>
        <w:pStyle w:val="BodyText"/>
      </w:pPr>
      <w:r>
        <w:t xml:space="preserve">Hai người cứ y như bạn cũ lâu năm gặp lại, ngồi trên ghế sofa ngoài phòng khách huyên thuyên không ngớt, Vương Tư Vũ pha một ấm trà cho hai người, đảo mắt xung quanh quan sát căn hộ, thấy diện tích nhà vào khoảng 160 m2, bố cục 3 phòng ngủ một phòng khách, căn hộ được trang trí xa hoa lộng lẫy, màu sắc ấm cúng, đứng bên chiếc cửa sổ rộng nhìn xuống dưới có thể thu hết toàn cảnh thành phố vào tầm mắt.</w:t>
      </w:r>
    </w:p>
    <w:p>
      <w:pPr>
        <w:pStyle w:val="BodyText"/>
      </w:pPr>
      <w:r>
        <w:t xml:space="preserve">Chính lúc này, Phương Tinh đẩy cửa phòng bước ra, vừa nhìn thấy Vương Tư Vũ liền vui mừng reo lên: “A, anh Tiểu Vũ, anh đến thì hay quá! Em có mấy bài tập khó quá không biết cách giải, anh mau giúp em đi!”</w:t>
      </w:r>
    </w:p>
    <w:p>
      <w:pPr>
        <w:pStyle w:val="BodyText"/>
      </w:pPr>
      <w:r>
        <w:t xml:space="preserve">Phương Như Hải lên tiếng oán trách: “Tiểu Tinh, sao không đến chào chú Chu hả? Không biết phép tắc gì cả!”</w:t>
      </w:r>
    </w:p>
    <w:p>
      <w:pPr>
        <w:pStyle w:val="BodyText"/>
      </w:pPr>
      <w:r>
        <w:t xml:space="preserve">Phương Tinh le lưỡi tinh nghịch, quay sang Chu thư ký trưởng chào: “Cháu chào chú!”</w:t>
      </w:r>
    </w:p>
    <w:p>
      <w:pPr>
        <w:pStyle w:val="BodyText"/>
      </w:pPr>
      <w:r>
        <w:t xml:space="preserve">Chu thư ký trưởng mỉm cười vui vẻ nói: “Cháu gái, xem chú đem quà gì cho cháu nè!”</w:t>
      </w:r>
    </w:p>
    <w:p>
      <w:pPr>
        <w:pStyle w:val="BodyText"/>
      </w:pPr>
      <w:r>
        <w:t xml:space="preserve">Vừa nói Chu thư ký trưởng vừa thò tay vào túi xách lôi ra cái hộp trang sức đưa qua cho Phương Tinh, Phương Tinh tò mò nhận lấy, mở hộp ra xem, lập tức ồ lên kinh ngạc, cô bé hí hửng đeo sợi dây chuyền bạch kim vào cổ, đứng trước gương ngúng nguẩy tỏ ra thích thú lắm. truyện cập nhật nhanh nhất tại chấm</w:t>
      </w:r>
    </w:p>
    <w:p>
      <w:pPr>
        <w:pStyle w:val="BodyText"/>
      </w:pPr>
      <w:r>
        <w:t xml:space="preserve">Phương Như Hải đưa cho Chu thư ký trưởng một điếu thuốc, quay qua nhắc nhở con gái: “Món quà này giá trị quá! Con mau châm điếu thuốc mời chú Chu nào!”</w:t>
      </w:r>
    </w:p>
    <w:p>
      <w:pPr>
        <w:pStyle w:val="BodyText"/>
      </w:pPr>
      <w:r>
        <w:t xml:space="preserve">Phương Tinh cầm bật lửa lên, tách một tiếng châm thuốc cho Chu thư ký trưởng, còn thẹn thùng lí nhí: “Cám ơn chú!”</w:t>
      </w:r>
    </w:p>
    <w:p>
      <w:pPr>
        <w:pStyle w:val="BodyText"/>
      </w:pPr>
      <w:r>
        <w:t xml:space="preserve">Chu thư ký trưởng cười ha hả: “Lão Phương, ông có phước lắm nhé! Con gái vừa xinh đẹp vừa biết vâng lời, thật khiến người ta ganh tị.”</w:t>
      </w:r>
    </w:p>
    <w:p>
      <w:pPr>
        <w:pStyle w:val="BodyText"/>
      </w:pPr>
      <w:r>
        <w:t xml:space="preserve">Phương Như Hải lắc đầu nguầy nguậy: “Đã sắp tốt nghiệp trung học rồi, thế mà suốt ngày chỉ lo chơi không lo học, tôi đang đau đầu với nó đây! Con bé này cái gì cũng tốt, chỉ là không có tâm trí học hành!”</w:t>
      </w:r>
    </w:p>
    <w:p>
      <w:pPr>
        <w:pStyle w:val="BodyText"/>
      </w:pPr>
      <w:r>
        <w:t xml:space="preserve">Phương Tinh không muốn ở lại nghe ông bố lải nhải, vội kiếm cớ chuồn êm: “Chú Chu, cháu vào làm bài tập đây!” Nói xong kéo tay Vương Tư Vũ chạy nhanh vào phòng.</w:t>
      </w:r>
    </w:p>
    <w:p>
      <w:pPr>
        <w:pStyle w:val="BodyText"/>
      </w:pPr>
      <w:r>
        <w:t xml:space="preserve">Căn phòng của Phương Tinh không rộng lắm nhưng cách bài trí rất thoải mái, trên chiếc tủ sách nhỏ chất đầy sách tham khảo, chiếc kệ đầu giường có đặt một chậu hoa kiểng và 2 chú gấu bông xinh xinh, Vương Tư Vũ bị một đôi liểng treo trên tường thu hút, trên đó viết: “Trăng sáng vành vạnh cao vạn trượng; Miệt mài đèn sách suốt năm canh”</w:t>
      </w:r>
    </w:p>
    <w:p>
      <w:pPr>
        <w:pStyle w:val="BodyText"/>
      </w:pPr>
      <w:r>
        <w:t xml:space="preserve">Vương Tư Vũ quan sát tỉ mỉ đôi liểng, ý câu rất hay, nhưng nét bút thư pháp có hơi ngang tàng, hoàn toàn phá hỏng nét thanh tao của khung cảnh muốn diễn đạt, Vương Tư Vũ thấy người viết có ký tên bên dưới, chính là Phương Như Kính, đành dối lòng khen một câu: “Viết hay lắm!”</w:t>
      </w:r>
    </w:p>
    <w:p>
      <w:pPr>
        <w:pStyle w:val="BodyText"/>
      </w:pPr>
      <w:r>
        <w:t xml:space="preserve">Phương Tinh đắc ý khoe: “Là chú hai của em viết đấy! Chú ấy là quan lớn của tỉnh, đi đến đâu cũng kẻ trước người sau theo hầu, oai phong lắm nhé!”</w:t>
      </w:r>
    </w:p>
    <w:p>
      <w:pPr>
        <w:pStyle w:val="BodyText"/>
      </w:pPr>
      <w:r>
        <w:t xml:space="preserve">Vương Tư Vũ mỉm cười nói: “Chú hai của em có làm quan lớn cỡ nào cũng không oai bằng ba em đâu!”</w:t>
      </w:r>
    </w:p>
    <w:p>
      <w:pPr>
        <w:pStyle w:val="BodyText"/>
      </w:pPr>
      <w:r>
        <w:t xml:space="preserve">Phương Tinh ngơ ngác hỏi: “Ba em làm gì có quyền lực lớn cỡ ấy?”</w:t>
      </w:r>
    </w:p>
    <w:p>
      <w:pPr>
        <w:pStyle w:val="BodyText"/>
      </w:pPr>
      <w:r>
        <w:t xml:space="preserve">Vương Tư Vũ chỉ tay vào ti vi, giải thích: “Ba em quản lý đài truyền hình tỉnh, dân chúng toàn tỉnh xem gì, nghe gì, bàn luận gì, xu hướng chọn lựa giao tiếp đều chịu ảnh hưởng của ba em, trong 5 giác quan chỉ có vị giác là ba em chừa ra thôi, những cái còn lại đều bị ba em chi phối hết, em nói thử quyền lực như thế có lớn không nào?”</w:t>
      </w:r>
    </w:p>
    <w:p>
      <w:pPr>
        <w:pStyle w:val="BodyText"/>
      </w:pPr>
      <w:r>
        <w:t xml:space="preserve">Phương Tinh nghe xong cười toe toét thích thú, đấm thùn thụt vào ngực Vương Tư Vũ, hăm dọa: “Anh Tiểu Vũ dám nói xỏ ba em nhé! Anh cẩn thận em mách với ba, bảo ba trừng phạt anh!”</w:t>
      </w:r>
    </w:p>
    <w:p>
      <w:pPr>
        <w:pStyle w:val="BodyText"/>
      </w:pPr>
      <w:r>
        <w:t xml:space="preserve">Vương Tư Vũ trưng ra bộ mặt oan ức, phân bua: “Tất cả những gì anh nói đều là sự thật mà!”</w:t>
      </w:r>
    </w:p>
    <w:p>
      <w:pPr>
        <w:pStyle w:val="BodyText"/>
      </w:pPr>
      <w:r>
        <w:t xml:space="preserve">Phương Tinh cười no bụng xong quơ tay cầm lấy một cuốn tập trên bàn đưa cho Vương Tư Vũ xem, trong đó có mấy bài toán vẫn còn chưa giải, Vương Tư Vũ không cần suy nghĩ lâu, cầm thước kẻ và bút chì lên vừa giải toán vừa giải thích cặn kẽ, chưa tới 5 phút sau đã giúp Phương Tinh hoàn thành bài tập, ánh mắt Phương Tinh lộ vẻ ngưỡng mộ, reo lên: “Anh Tiểu Vũ, anh giỏi quá! Thưởng cho anh một cây kẹo bòn bon.”</w:t>
      </w:r>
    </w:p>
    <w:p>
      <w:pPr>
        <w:pStyle w:val="BodyText"/>
      </w:pPr>
      <w:r>
        <w:t xml:space="preserve">Vương Tư Vũ không kịp né tránh, bị Phương Tinh nhét cây kẹo vào miệng, cô bé cười hi hí trêu chọc: “Nhìn mặt anh tức cười ghê! Nhưng cũng rất đẹp trai.”</w:t>
      </w:r>
    </w:p>
    <w:p>
      <w:pPr>
        <w:pStyle w:val="BodyText"/>
      </w:pPr>
      <w:r>
        <w:t xml:space="preserve">“Cái gì đẹp trai?” Vương Tư Vũ ngẩn ngơ không hiểu, Phương Tinh thoáng đỏ mặt, vội nói sang chuyện khác: “Ý của em là muốn nói… anh giỏi toán nhanh và chuẩn đó mà!”</w:t>
      </w:r>
    </w:p>
    <w:p>
      <w:pPr>
        <w:pStyle w:val="BodyText"/>
      </w:pPr>
      <w:r>
        <w:t xml:space="preserve">Vương Tư Vũ vỗ ngực khoe: “Tất nhiên, trước kia anh đậu vào trường đại học với số điểm tuyệt đối đó, tuy anh theo học khoa văn, nhưng anh giỏi toán lắm.”</w:t>
      </w:r>
    </w:p>
    <w:p>
      <w:pPr>
        <w:pStyle w:val="BodyText"/>
      </w:pPr>
      <w:r>
        <w:t xml:space="preserve">Phương Tinh liếc xéo hắn một cái, bỉu môi: “Khoác lác! Nếu thế sao anh không thi vào đại học Bắc Kinh mà lại ở đây học trường địa phương?”</w:t>
      </w:r>
    </w:p>
    <w:p>
      <w:pPr>
        <w:pStyle w:val="BodyText"/>
      </w:pPr>
      <w:r>
        <w:t xml:space="preserve">Vương Tư Vũ thở dài một tiếng, nói: “Anh cũng muốn lắm! Nhưng mẹ anh không cho, ngày anh điền đơn dự thi, mẹ anh dùng pa vẽ một vòng tròn quanh Bắc Kinh trên tấm bản đồ, nói là những trường đại học trong phạm vi cách Bắc Kinh 500 dặm đều không cho phép anh vào học, thế là anh đành thi vào trường Hoa Tây.”</w:t>
      </w:r>
    </w:p>
    <w:p>
      <w:pPr>
        <w:pStyle w:val="BodyText"/>
      </w:pPr>
      <w:r>
        <w:t xml:space="preserve">Phương Tinh chớp chớp đôi mắt đen láy, ngạc nhiên hỏi: “Kỳ lạ nhỉ! Anh nói thật à?”</w:t>
      </w:r>
    </w:p>
    <w:p>
      <w:pPr>
        <w:pStyle w:val="BodyText"/>
      </w:pPr>
      <w:r>
        <w:t xml:space="preserve">“Tất nhiên là thật rồi!”</w:t>
      </w:r>
    </w:p>
    <w:p>
      <w:pPr>
        <w:pStyle w:val="BodyText"/>
      </w:pPr>
      <w:r>
        <w:t xml:space="preserve">“Mẹ anh đúng là bậc thánh hiền!” Phương Tinh đột nhiên quăng ra một câu khó tin, tiếp theo lại sụ mặt xuống, buồn bã nói: “Nếu ba em cũng làm vậy thì tốt quá! Ba chỉ biết ép em học hành, còn ra tối hậu thư nếu không thi vào trường đại học danh tiếng ở Bắc Kinh thì sẽ phạt nặng em.”</w:t>
      </w:r>
    </w:p>
    <w:p>
      <w:pPr>
        <w:pStyle w:val="BodyText"/>
      </w:pPr>
      <w:r>
        <w:t xml:space="preserve">Vương Tư Vũ nhớ tới người mẹ quá cố, hắn không muốn để Phương Tinh tiếp tục hỏi nhiều về chuyện thương tâm năm xưa, bèn chuyển đề tài câu chuyện, hỏi nhỏ: “Tại sao sư mẫu không có nhà vậy?”</w:t>
      </w:r>
    </w:p>
    <w:p>
      <w:pPr>
        <w:pStyle w:val="BodyText"/>
      </w:pPr>
      <w:r>
        <w:t xml:space="preserve">Phương Tinh hí hửng trả lời: “Biết anh sẽ đến nên dì Tuyết Oanh ra ngoài mua thức ăn rồi, chắc cũng sắp về đến rồi đó!”</w:t>
      </w:r>
    </w:p>
    <w:p>
      <w:pPr>
        <w:pStyle w:val="BodyText"/>
      </w:pPr>
      <w:r>
        <w:t xml:space="preserve">Đang lúc nói chuyện, ngoài kia có tiếng mở cửa, Vương Tư Vũ rất muốn chạy nhanh ra khỏi phòng để ngắm Trần Tuyết Oanh, nhưng hắn nghĩ tới con bé Phương Tinh ranh ma này, nhỡ bị nó phát hiện ra điều gì bất thường thì nguy, thế là hắn cố gắng kiềm nén ham muốn trong lòng, giả đò lôi ra một cuốn sách trong tủ ra lật xem, còn trái tim đã sớm bay ra bên ngoài mất rồi.</w:t>
      </w:r>
    </w:p>
    <w:p>
      <w:pPr>
        <w:pStyle w:val="BodyText"/>
      </w:pPr>
      <w:r>
        <w:t xml:space="preserve">Trần Tuyết Oanh nói qua loa với Chu thư ký trưởng vài câu, vào phòng thay áo rồi vào bếp bắt đầu nấu nướng, Vương Tư Vũ đợi mấy phút trôi qua mới bước ra khỏi phòng Phương Tinh, chỉ thấy ngoài phòng khách Phương Như Hải và Chu thư ký trưởng đang chơi cờ với nhau, hai người đang cao hứng nên không ai chú ý đến hắn.</w:t>
      </w:r>
    </w:p>
    <w:p>
      <w:pPr>
        <w:pStyle w:val="BodyText"/>
      </w:pPr>
      <w:r>
        <w:t xml:space="preserve">Vương Tư Vũ đi tới đi lui mấy vòng rồi lẻn vào nhà bếp, ngất ngây ngắm nghía người đẹp từ phía sau. Trần Tuyết Oanh đang bận nấu nướng, bất ngờ quay lại bắt gặt Vương Tư Vũ nhìn trộm, cô giật mình một cái, chiếc đĩa đang cầm tuột khỏi tay, Vương Tư Vũ nhanh mắt lẹ tay vội lao tới chụp chiếc đĩa, chỉ là tay trái hắn chụp trúng chiếc đĩa, còn tay phải thì không biết vô tình hay cố ý tóm vào ngực Trần Tuyết Oanh.</w:t>
      </w:r>
    </w:p>
    <w:p>
      <w:pPr>
        <w:pStyle w:val="BodyText"/>
      </w:pPr>
      <w:r>
        <w:t xml:space="preserve">Nhanh như điện xẹt, Vương Tư Vũ rụt tay lại, thản nhiên như không có gì xảy ra, nói: “Tôi vào đây coi có giúp được gì không?”</w:t>
      </w:r>
    </w:p>
    <w:p>
      <w:pPr>
        <w:pStyle w:val="BodyText"/>
      </w:pPr>
      <w:r>
        <w:t xml:space="preserve">Trần Tuyết Oanh cũng nhanh chóng lấy lại bình tĩnh, lắc đầu nói: “Tiểu Vũ đó à? Ở đây tôi lo được rồi, cậu ra ngoài ngồi chơi đi!”</w:t>
      </w:r>
    </w:p>
    <w:p>
      <w:pPr>
        <w:pStyle w:val="BodyText"/>
      </w:pPr>
      <w:r>
        <w:t xml:space="preserve">Vương Tư Vũ đành quyến luyến rời khỏi nhà bếp, trở ra ngoài phòng khách đứng phía sau Chu thư ký trưởng xem hai người đánh cờ, lúc này Phương Như Hải đang dốc toàn lực cố thủ, còn Chu thư ký trưởng thì tấn công liên tục như vũ bão, sau một hồi đối đầu căng thẳng, quân tốt của Chu thư ký trưởng xộc thẳng vào vùng cấm chiếu tướng, buộc Phương Như Hải chịu thua. (.</w:t>
      </w:r>
    </w:p>
    <w:p>
      <w:pPr>
        <w:pStyle w:val="BodyText"/>
      </w:pPr>
      <w:r>
        <w:t xml:space="preserve">“Quân tốt của ông khá lắm đấy!” Phương Như Hải chỉ tay vào quân cờ, mắt lại liếc vào Vương Tư Vũ.</w:t>
      </w:r>
    </w:p>
    <w:p>
      <w:pPr>
        <w:pStyle w:val="BodyText"/>
      </w:pPr>
      <w:r>
        <w:t xml:space="preserve">Chu thư ký trưởng cười ha hả, ông lăn lộn quan trường nhiều năm đương nhiên hiểu ý, nói: “Tất nhiên, quân tốt sang bờ bên kia rồi có khi còn mạnh hơn quân xe đó.”</w:t>
      </w:r>
    </w:p>
    <w:p>
      <w:pPr>
        <w:pStyle w:val="BodyText"/>
      </w:pPr>
      <w:r>
        <w:t xml:space="preserve">“Tiểu Vũ là học trò cưng của tôi, sau này mong Chu huynh để mắt giúp đỡ giùm!” Phương Như Hải cảm thấy câu nói vừa rồi chưa đủ rõ ràng, bèn thẳng thắn ngỏ lời luôn.</w:t>
      </w:r>
    </w:p>
    <w:p>
      <w:pPr>
        <w:pStyle w:val="BodyText"/>
      </w:pPr>
      <w:r>
        <w:t xml:space="preserve">“Phương huynh hãy yên tâm!” Chu thư ký trưởng gật gù nhận lời, ông thấy Phương Như Hải xem trọng Vương Tư Vũ như vậy cũng ngấm ngầm kinh ngạc, nghĩ thầm chắc Tiểu Vương và gia đình họ Phương có mối quan hệ thân thiết nào đó, trước đó Phương Như Hải cố tình làm mình làm mảy, chắc là nhằm mục đích tung hỏa mù, tạo cơ hội giúp Tiểu Vương tiến thân đây mà.</w:t>
      </w:r>
    </w:p>
    <w:p>
      <w:pPr>
        <w:pStyle w:val="BodyText"/>
      </w:pPr>
      <w:r>
        <w:t xml:space="preserve">Hàn huyên thêm một lúc, Trần Tuyết Oanh bước ra mời mọi người ngồi vào bàn ăn, tài bếp núc của cô quả nhiên cừ khôi, Chu thư ký trưởng khen ngợi liên tục, nào là chị dâu vừa xinh đẹp vừa đảm đang, nào là mẫu hiền thê hiếm có nhất trên đời, làm cho Phương Như Hải cười tít mắt hãnh diện.</w:t>
      </w:r>
    </w:p>
    <w:p>
      <w:pPr>
        <w:pStyle w:val="BodyText"/>
      </w:pPr>
      <w:r>
        <w:t xml:space="preserve">Trần Tuyết Oanh ngồi im lặng nghe Chu thư ký trưởng khen mình, cô chỉ mỉm cười dịu dàng lo gắp thức ăn cho chồng và Phương Tinh. Vương Tư Vũ chốc chốc lại liếc trộm người đẹp, trái tim hắn khua loạn xạ, đồng thời cũng cảm thấy hơi chua xót khi nhìn thấy cảnh Trần Tuyết Oanh ngoan ngoãn hầu hạ Phương Như Hải.</w:t>
      </w:r>
    </w:p>
    <w:p>
      <w:pPr>
        <w:pStyle w:val="BodyText"/>
      </w:pPr>
      <w:r>
        <w:t xml:space="preserve">Lúc ra về, Chu thư ký trưởng và Phương Như Hải lại khách sáo thêm vài câu, Phương Như Hải tiện tay cầm lấy hai cây thuốc lá trên bàn, vỗ vỗ vào vai Vương Tư Vũ, nói: “Khi nào có thời gian nhớ ghé nhà tôi chơi, ở đây lúc nào cũng hoan nghênh cậu. Hai cây thuốc này cậu đem về hút đi!”</w:t>
      </w:r>
    </w:p>
    <w:p>
      <w:pPr>
        <w:pStyle w:val="Compact"/>
      </w:pPr>
      <w:r>
        <w:t xml:space="preserve">Nói xong, Phương Như Hải không đợi Vương Tư Vũ lên tiếng từ chối, nhét luôn hai cây thuốc vào tay hắn.</w:t>
      </w:r>
      <w:r>
        <w:br w:type="textWrapping"/>
      </w:r>
      <w:r>
        <w:br w:type="textWrapping"/>
      </w:r>
    </w:p>
    <w:p>
      <w:pPr>
        <w:pStyle w:val="Heading2"/>
      </w:pPr>
      <w:bookmarkStart w:id="29" w:name="chương-7-trên-đường-về."/>
      <w:bookmarkEnd w:id="29"/>
      <w:r>
        <w:t xml:space="preserve">7. Chương 7 : Trên Đường Về.</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7: Trên đường về.</w:t>
      </w:r>
    </w:p>
    <w:p>
      <w:pPr>
        <w:pStyle w:val="BodyText"/>
      </w:pPr>
      <w:r>
        <w:t xml:space="preserve">Nguồn: Sưu tầm</w:t>
      </w:r>
    </w:p>
    <w:p>
      <w:pPr>
        <w:pStyle w:val="BodyText"/>
      </w:pPr>
      <w:r>
        <w:t xml:space="preserve">đọc truyện mới nhất tại .</w:t>
      </w:r>
    </w:p>
    <w:p>
      <w:pPr>
        <w:pStyle w:val="BodyText"/>
      </w:pPr>
      <w:r>
        <w:t xml:space="preserve">Rời khỏi nhà Phương Như Hải, Chu thư ký trưởng tâm trạng vui mừng thấy rõ, sau khi về đến khách sạn còn cố kéo lấy Vương Tư Vũ bắt hắn đánh với ông vài ván cờ, trước tài nghệ chơi cờ siêu việt của Chu thư ký trưởng, Vương Tư Vũ luôn rối loạn chỉ sau mười mấy nước, tiếp đến là bị Chu Tùng Lâm truy sát tan tác.</w:t>
      </w:r>
    </w:p>
    <w:p>
      <w:pPr>
        <w:pStyle w:val="BodyText"/>
      </w:pPr>
      <w:r>
        <w:t xml:space="preserve">“Tiểu Vũ, chơi cờ cũng như đạo làm quan vậy, phải hoàn toàn lĩnh hội được 2 chữ An Toàn, lúc bắt đầu phải lấy phòng thủ làm việc ưu tiên, tiến từng bước chắc chắn, không nên có tư tưởng liều mạng đi sâu vào vùng đất địch, trước khi có ưu thế tuyệt đối không được tấn công manh động.”</w:t>
      </w:r>
    </w:p>
    <w:p>
      <w:pPr>
        <w:pStyle w:val="BodyText"/>
      </w:pPr>
      <w:r>
        <w:t xml:space="preserve">Vương Tư Vũ vuốt cằm nói: “Hồi trưa tôi thấy giám đốc Phương chỉ lo phòng thủ nên bị ngài đánh cho thua xiểng liểng nên bây giờ muốn tấn công phủ đầu thử vận may xem sao.”</w:t>
      </w:r>
    </w:p>
    <w:p>
      <w:pPr>
        <w:pStyle w:val="BodyText"/>
      </w:pPr>
      <w:r>
        <w:t xml:space="preserve">Chu thư ký trưởng mỉm cười đầy ẩn ý, chậm rãi rót đầy tách trà, đưa lên môi hớp một ngụm, thong dong giải thích: “Phương mập khi chơi cờ dùng chiến thuật rất bẩn, chỉ là con người ông ta kể cũng quang minh lỗi lạc, hồi trước ông ta ngay thẳng lắm, gặp chuyện bất bình chẳng tha nên đã không biết đắc tội với bao nhiêu người, nếu không vì ông già có gốc rễ cứng cựa ở Hoa Tây thì e rằng đã sớm bị đá văng đít rồi.”</w:t>
      </w:r>
    </w:p>
    <w:p>
      <w:pPr>
        <w:pStyle w:val="BodyText"/>
      </w:pPr>
      <w:r>
        <w:t xml:space="preserve">Vương Tư Vũ ngồi im lặng lắng nghe, hắn không cảm thấy Phương Như Hải hung tợn như lời đồn, ngược lại khi tiếp xúc hắn còn cảm thấy vẻ thân thiết ở ông nữa kìa, tất nhiên có lẽ vì mình từng cứu mạng vợ con người ta nên Phương Như Hải bày tỏ thái độ khác với kẻ khác trước mặt hắn chăng?</w:t>
      </w:r>
    </w:p>
    <w:p>
      <w:pPr>
        <w:pStyle w:val="BodyText"/>
      </w:pPr>
      <w:r>
        <w:t xml:space="preserve">“Cơn địa chấn chính trị ở Hoa Tây năm xưa chính là do Phương Như Hải phát động đó, bây giờ nghĩ lại, kí ức vẫn mới mẻ như ngày hôm qua.”</w:t>
      </w:r>
    </w:p>
    <w:p>
      <w:pPr>
        <w:pStyle w:val="BodyText"/>
      </w:pPr>
      <w:r>
        <w:t xml:space="preserve">“Cơn địa chấn chính trị?” Vương Tư Vũ ngơ ngác, lè lưỡi hỏi: “Có thật là nghiêm trọng đến thế không?”</w:t>
      </w:r>
    </w:p>
    <w:p>
      <w:pPr>
        <w:pStyle w:val="BodyText"/>
      </w:pPr>
      <w:r>
        <w:t xml:space="preserve">“Một vị tỉnh trưởng cộng thêm 6 cán bộ cấp sở bị dính líu ra trong vụ đó, một số kẻ phải ra pháp trường dựa cột, theo cậu thì có nghiêm trọng không?” Chu thư ký trưởng rút một điếu thuốc ra châm lửa, hít một hơi sâu, phà khói điệu nghệ, hình như ông đang nhớ lại chuyện xưa, Vương Tư Vũ không dám lên tiếng quấy rầy ông suy nghĩ, hắn thu dọn bàn cờ, ngồi ngay ngắn trên ghế sofa đợi nghe Chu Tùng Lâm kể tiếp, với địa vị trước kia của hắn, muốn gặp riêng thư ký trưởng quá thời gian 3 phút là tuyệt đối không thể nào, thế mà bây giờ hai người lại ngồi chơi cờ với nhau hơn cả tiếng đồng hồ rồi, chuyện này nói ra ngoài e không ai tin.</w:t>
      </w:r>
    </w:p>
    <w:p>
      <w:pPr>
        <w:pStyle w:val="BodyText"/>
      </w:pPr>
      <w:r>
        <w:t xml:space="preserve">Chu Tùng Lâm không kể tiếp câu chuyện năm xưa nữa, ông chỉ nghĩ thầm trong đầu: “Cô vợ trẻ đẹp của Phương mập hiện giờ chắc là người bị hại của vụ việc năm xưa, xem ra ông ta cũng không phải là người hoàn toàn chính trực nhỉ! Có vẻ như ra tay nghĩa hiệp vì muốn lấy lòng mỹ nhân.”</w:t>
      </w:r>
    </w:p>
    <w:p>
      <w:pPr>
        <w:pStyle w:val="BodyText"/>
      </w:pPr>
      <w:r>
        <w:t xml:space="preserve">Vương Tư Vũ cảm thấy đây là cơ hội tốt để nói chuyện thêm với thư ký trưởng, liền mau mắn gợi chuyện: “Thật không ngờ ngài lại là bậc sinh thành của cô Chu Viên, trước kia khi tôi còn học ở trường sao chưa từng nghe nói nhỉ?”</w:t>
      </w:r>
    </w:p>
    <w:p>
      <w:pPr>
        <w:pStyle w:val="BodyText"/>
      </w:pPr>
      <w:r>
        <w:t xml:space="preserve">Chu Tùng Lâm thoáng cười buồn, xua tay nói: “Đứa con gái đó không cảm thấy hãnh diện về người cha này.” Trầm ngâm một hồi, âu sầu nói tiếp: “Năm xưa tôi đã làm một chuyện sai trái làm cho nó phản cảm, đến bây giờ nó vẫn không chịu tha thứ cho tôi.”</w:t>
      </w:r>
    </w:p>
    <w:p>
      <w:pPr>
        <w:pStyle w:val="BodyText"/>
      </w:pPr>
      <w:r>
        <w:t xml:space="preserve">Vương Tư Vũ vừa định hỏi rõ đầu đuôi câu chuyện, nhưng nghĩ lại thấy soi mói vào chuyện cha con của người ta không tốt lắm, dù sao thì quan hệ giữa hắn và Chu thư ký trưởng chỉ mới bắt đầu xây dựng, sốt sắng quá khéo lại bị cho là tọc mạch, nghĩ vậy nên hắn chỉ nhẹ nhàng an ủi: “Dù sao thì cô ấy vẫn là con gái của ngài, hai cha con không thể giận nhau suốt đời được, ngài đừng nên canh cánh trong lòng, sẽ có ngày cô ấy sẽ tha thứ thôi!”</w:t>
      </w:r>
    </w:p>
    <w:p>
      <w:pPr>
        <w:pStyle w:val="BodyText"/>
      </w:pPr>
      <w:r>
        <w:t xml:space="preserve">Chu Tùng Lâm thở dài một tiếng, ngẩng đầu lên nhìn vào mắt Vương Tư Vũ, yêu cầu: “Tiểu Vũ, cậu hãy kể tôi nghe những việc của con gái tôi ở trường đại học Hoa Tây đi! Biết bao nhiêu thì kể bấy nhiêu, mấy năm nay tôi quá bận nên không tìm hiểu về cuộc sống và công việc của nó ở trên này, tôi đúng là không làm tròn trách nhiệm của người cha!”</w:t>
      </w:r>
    </w:p>
    <w:p>
      <w:pPr>
        <w:pStyle w:val="BodyText"/>
      </w:pPr>
      <w:r>
        <w:t xml:space="preserve">Vương Tư Vũ dời ánh mắt đi nơi khác, hắn bắt đầu nhớ lại những chuyện liên quan đến Chu Viên khi còn mài đũng quần trên ghế giảng đường đại học, sau đó kể lại tỉ mỉ từng câu chuyện một, Chu Tùng Lâm chăm chú lắng nghe, lúc thì nhíu mày tỏ vẻ không đồng tình, lúc thì cười ha hả khoái trá. Thời gian lặng lẽ trôi đi, sắp đến giờ ăn cơm tối, cho đến khi tiếng gõ cửa vang lên, Ngô tài xế cung kính bước vào thì cuộc nói chuyện mới chấm dứt.</w:t>
      </w:r>
    </w:p>
    <w:p>
      <w:pPr>
        <w:pStyle w:val="BodyText"/>
      </w:pPr>
      <w:r>
        <w:t xml:space="preserve">Chu Tùng Lâm liếc nhìn đồng hồ, mỉm cười vươn vai đứng dậy, nói: “Đi! Hôm nay chúng ta hãy đến trước cổng trường đại học Hoa Tây ăn mì hoành thánh, đến tiệm mì mà Tiểu Vũ vừa kể.”</w:t>
      </w:r>
    </w:p>
    <w:p>
      <w:pPr>
        <w:pStyle w:val="BodyText"/>
      </w:pPr>
      <w:r>
        <w:t xml:space="preserve">Vương Tư Vũ vừa rồi có nhắc Chu Viên thích nhất đến một tiệm mì nằm ở cổng bắc trường đại học Hoa Tây ăn mì hoành thánh, kết quả là giúp cho tiệm mì kia đông khách đến nỗi làm không kịp nghỉ, rất nhiều nam sinh quanh năm suốt tháng chỉ ghé tiệm mì kia để ăn nhằm mục đích tận dụng cơ hội chiêm ngưỡng người đẹp.</w:t>
      </w:r>
    </w:p>
    <w:p>
      <w:pPr>
        <w:pStyle w:val="BodyText"/>
      </w:pPr>
      <w:r>
        <w:t xml:space="preserve">Chiếc xe dừng lại trước tiệm mì, Vương Tư Vũ tươi cười hớn hở đi cùng Chu thư ký trưởng vào trong, bà chủ vừa nhìn thấy Vương Tư Vũ đã nói ngay: “Đó chẳng phải là Tiểu Vũ ư? Cậu không đến đây cả năm rồi đấy, bây giờ công tác ở đâu vậy?”</w:t>
      </w:r>
    </w:p>
    <w:p>
      <w:pPr>
        <w:pStyle w:val="BodyText"/>
      </w:pPr>
      <w:r>
        <w:t xml:space="preserve">Vương Tư Vũ tỏ vẻ bối rối, lén liếc mắt qua phía Chu Tùng Lâm, bà chủ cũng là người thấu hiểu sự đời, lập tức im miệng không hỏi thêm gì nữa, chạy đi lau sạch một chiếc bàn, quay vào trong bếp hét lớn: “Ông ơi, Tiểu Vũ đến này, mau nấu cho 3 tô mì hoành thánh.”</w:t>
      </w:r>
    </w:p>
    <w:p>
      <w:pPr>
        <w:pStyle w:val="BodyText"/>
      </w:pPr>
      <w:r>
        <w:t xml:space="preserve">Chỉ lát sau, một người đàn ông phúc hậu bưng cái khay đựng 3 tô mì hoành thánh nghi ngút khói bước ra, đặt tô mì lên bàn cho khách, ông nhìn Vương Tư Vũ cười cười, nói huỵch toẹt ra: “Tiểu Vũ, trước kia ngày nào cậu cũng đến đây ăn mì, đến mức chúng tôi cho cậu trả tiền một lần vào cuối tháng cho gọn, thế mà tốt nghiệp rồi cậu bỏ đi gấp quá, còn 50 tệ tiền thừa chúng tôi còn chưa kịp trả lại cho cậu.”</w:t>
      </w:r>
    </w:p>
    <w:p>
      <w:pPr>
        <w:pStyle w:val="BodyText"/>
      </w:pPr>
      <w:r>
        <w:t xml:space="preserve">Chu thư ký trưởng không nhịn được nữa, ngửa cổ cười ha hả, Vương Tư Vũ đỏ mặt đến tận mang tai, lườm một chủ tiệm mì oán trách, sau đó quay sang lão Ngô tài xế đang ngơ ngác không biết tại sao thư ký trưởng đột nhiên cười to, mở miệng nói chuyện để che đi cơn xấu hổ: “Ngô tài xế, mau ăn đi cho nóng, mì hoành thánh nguội rồi sẽ không ngon đâu!”</w:t>
      </w:r>
    </w:p>
    <w:p>
      <w:pPr>
        <w:pStyle w:val="BodyText"/>
      </w:pPr>
      <w:r>
        <w:t xml:space="preserve">Thời gian tiếp theo, Vương Tư Vũ chỉ cúi mặt xuống gắp mì tọng vào mồm lia lịa, mặc kệ có bị phỏng lưỡi hay không, trong lòng thầm trách mình quá sơ ý, phen này tự khuân đá đập vào chân rồi, sớm biết như vậy thì hồi chiều không kể vụ các nam sinh trở thành khách hàng thân thiết của tiệm mì cốt để ngắm Chu Viên rồi, bây giờ bị lộ tẩy trước mặt thư ký trưởng, chết chưa!</w:t>
      </w:r>
    </w:p>
    <w:p>
      <w:pPr>
        <w:pStyle w:val="BodyText"/>
      </w:pPr>
      <w:r>
        <w:t xml:space="preserve">Ăn xong trời đã nhá nhem tối, Vương Tư Vũ cầm khăn giấy lau miệng xong, ghé tai Chu thư ký trưởng đang cúi đầu suy tư nói nhỏ: “Hay là chúng ta qua đó ngồi chơi một chút!”</w:t>
      </w:r>
    </w:p>
    <w:p>
      <w:pPr>
        <w:pStyle w:val="BodyText"/>
      </w:pPr>
      <w:r>
        <w:t xml:space="preserve">Chu thư ký trưởng lắc đầu, thở dài từ chối: “Làm vậy không tốt lắm đâu! Thôi, không làm phiền nó nữa.”</w:t>
      </w:r>
    </w:p>
    <w:p>
      <w:pPr>
        <w:pStyle w:val="BodyText"/>
      </w:pPr>
      <w:r>
        <w:t xml:space="preserve">Chu Tùng Lâm bước ra ngoài, đứng bên lề đường hút hết mấy điếu thuốc, đôi mắt chỉ hướng về khu kí túc xá dành cho giảng viên vẫn còn sáng đèn nằm trong khuôn viên trường đại học, hồi lâu sau mới vẫy Ngô tài xế, chán ngán nói ngắn gọn: “Về thôi!”</w:t>
      </w:r>
    </w:p>
    <w:p>
      <w:pPr>
        <w:pStyle w:val="BodyText"/>
      </w:pPr>
      <w:r>
        <w:t xml:space="preserve">Sáng sớm hôm sau, Chu thư ký trưởng lại ghé thăm vài vị quan chức lão làng ngoài tỉnh, buổi trưa dùng cơm xong mới cùng với Vương Tư Vũ leo lên xe khởi hành về Thanh Châu. Chiếc xe Audi đen lăn bánh bon bon trên đường cao tốc, Chu Tùng Lâm tỏ ra rất vui, chốc chốc lại cao hứng kể với Vương Tư Vũ chuyện hồi nhỏ của Chu Viên, Vương Tư Vũ chăm chú lắng nghe, đến những đoạn thú vị thì mỉm cười hưởng ứng, hắn không ngờ người đẹp băng giá cũng có lắm chuyện vui vào thời thơ ấu đến thế.</w:t>
      </w:r>
    </w:p>
    <w:p>
      <w:pPr>
        <w:pStyle w:val="BodyText"/>
      </w:pPr>
      <w:r>
        <w:t xml:space="preserve">Chiếc xe lao nhanh về phía trạm thu phí đường bộ đặt ngay cửa ngỏ vào thành phố Thanh Châu, dòng xe phía trước ách tắc hơn 20 phút vẫn chưa tiến thêm chút nào, Vương Tư Vũ thấy Chu thư ký trưởng bắt đầu bực bội, vội xuống xe chạy nhanh đi xem thử chuyện gì đã xảy ra, khi đến gần trạm thu phí, hắn thấy mấy tên uống rượu say mèm ngồi trên xe đang đôi co với cô nhân viên trạm thu phí, cô nhân viên giận tím tái mặt mày, hét thẳng vào mặt mấy tên kia: “Người của tòa án thành phố thì sao chứ? Miễn là đi qua trạm thì phải bị thu phí.”</w:t>
      </w:r>
    </w:p>
    <w:p>
      <w:pPr>
        <w:pStyle w:val="BodyText"/>
      </w:pPr>
      <w:r>
        <w:t xml:space="preserve">“Thế tại sao xe của phòng giao thông công chánh đi trước chúng tôi lại được miễn!” Người ngồi trong xe vẫn ngoan cố cự cãi, một tên vạm vỡ đột nhiên đá tung cửa xe nhảy ra ngoài, lớn tiếng quát mắng: “Con nhỏ này không nể mặt anh mày, có tin tao tháo dỡ luôn cái trạm thu phí này không hả?”</w:t>
      </w:r>
    </w:p>
    <w:p>
      <w:pPr>
        <w:pStyle w:val="BodyText"/>
      </w:pPr>
      <w:r>
        <w:t xml:space="preserve">Nói xong, hắn ta quả thật hùng hổ lao tới định ra tay, Vương Tư Vũ lấy ra cuốn sổ tay và cây viết, cẩn thận ghi lại biển số của chiếc xe, sau đó đưa ra thẻ công tác của mình, cảnh cáo: “Lãnh đạo thành ủy đang đợi ở phía sau, các anh định phá rối đến khi nào hả?”</w:t>
      </w:r>
    </w:p>
    <w:p>
      <w:pPr>
        <w:pStyle w:val="BodyText"/>
      </w:pPr>
      <w:r>
        <w:t xml:space="preserve">Tên kia vừa nhìn thấy thẻ công tác của Vương Tư Vũ liền thót tim sợ hãi, hối hả móc tiền ra nhét vào tay cô nhân viên trạm thu phí, không thèm đợi trả lại tiền thừa, nhanh chân chạy về xe mở cửa chui vào, chiếc xe lao nhanh mất dạng. Cô nhân viên vội cám ơn Vương Tư Vũ: “Anh là cán bộ làm ở thành ủy à? Vừa rồi cám ơn anh giải vây cho tôi.”</w:t>
      </w:r>
    </w:p>
    <w:p>
      <w:pPr>
        <w:pStyle w:val="BodyText"/>
      </w:pPr>
      <w:r>
        <w:t xml:space="preserve">Vương Tư Vũ lắc đầu nguầy nguậy: “Cô đừng cám ơn tôi sớm quá! Mã số nhân viên của cô tôi cũng ghi lại rồi, xe của phòng giao thông công chánh tại sao được miễn thu phí? Cô có thể giải thích hợp lý không?”</w:t>
      </w:r>
    </w:p>
    <w:p>
      <w:pPr>
        <w:pStyle w:val="BodyText"/>
      </w:pPr>
      <w:r>
        <w:t xml:space="preserve">Cô nhân viên sợ đến nỗi sắc mặt trắng bệch, lí nhí cầu xin: “Đây là chỉ đạo của cấp trên đưa xuống, tôi chỉ làm theo mệnh lệnh!”</w:t>
      </w:r>
    </w:p>
    <w:p>
      <w:pPr>
        <w:pStyle w:val="BodyText"/>
      </w:pPr>
      <w:r>
        <w:t xml:space="preserve">Vương Tư Vũ quay vào trong xe, báo cáo lại tường tận vụ việc với Chu thư ký trưởng, Chu Tùng Lâm chỉ gật gù nói có một số cơ quan luôn lấy việc công làm việc tư, tự tạo ra một số đặc quyền đặc lợi ình, tư tưởng chính trị của họ chưa vững vàng, phải tăng cường giáo dục về tư tưởng mới được.</w:t>
      </w:r>
    </w:p>
    <w:p>
      <w:pPr>
        <w:pStyle w:val="BodyText"/>
      </w:pPr>
      <w:r>
        <w:t xml:space="preserve">Vương Tư Vũ nghe thư ký trưởng nói vậy là biết ngay những chuyện đắc tội với người khác này ông không định nhún tay vào rồi, trong lòng hắn có hơi thất vọng.</w:t>
      </w:r>
    </w:p>
    <w:p>
      <w:pPr>
        <w:pStyle w:val="BodyText"/>
      </w:pPr>
      <w:r>
        <w:t xml:space="preserve">Chiếc xe nhanh chóng về đến trung tâm thành phố Thanh Châu, Ngô tài xế đưa Chu thư ký trưởng về khu nhà dành cho các cấp lãnh đạo thành phố trước, sau đó mới chở Vương Tư Vũ về nơi ở. Ngô tài xế vốn định đưa Vương Tư Vũ về tận cửa nhà, nhưng khi tới đầu đường Vương Tư Vũ liền ra hiệu cho ông dừng xe, Ngô tài xế đạp thắng cái két, chiếc xe đỗ xịch bên vệ đường.</w:t>
      </w:r>
    </w:p>
    <w:p>
      <w:pPr>
        <w:pStyle w:val="BodyText"/>
      </w:pPr>
      <w:r>
        <w:t xml:space="preserve">Vương Tư Vũ đẩy cửa bước ra ngoài, một cơn gió lạnh rít qua, hắn rùng mình một cái, nhớ ra bây giờ đã bước vào tháng 11, thời tiết trở lạnh là lẽ đương nhiên, hình như mình còn chưa mua cái áo ấm nào.</w:t>
      </w:r>
    </w:p>
    <w:p>
      <w:pPr>
        <w:pStyle w:val="BodyText"/>
      </w:pPr>
      <w:r>
        <w:t xml:space="preserve">Lão Ngô không vội lái xe đi mà hạ cửa kính xuống, tươi cười bắt chuyện với Vương Tư Vũ: “Tiểu Vương, cậu thì sướng nhé! Sau này chắc tôi có nhiều cơ hội chở cậu về nhà rồi!”</w:t>
      </w:r>
    </w:p>
    <w:p>
      <w:pPr>
        <w:pStyle w:val="BodyText"/>
      </w:pPr>
      <w:r>
        <w:t xml:space="preserve">“Ngô tài xế đừng nói đùa thế chứ!” Vương Tư Vũ rút ra bao thuốc lá, nhét một điếu cho lão Ngô, châm lửa cho ông ta, nhẹ nhàng nói: “Không có chuyện ấy đâu! Ông đừng nói lung tung mà chết tôi đó! Nếu cấp trên nghe thấy tưởng tôi tung tin đồn, tự cao tự đại thì tôi gặp phiền phức to.”</w:t>
      </w:r>
    </w:p>
    <w:p>
      <w:pPr>
        <w:pStyle w:val="BodyText"/>
      </w:pPr>
      <w:r>
        <w:t xml:space="preserve">Ngô tài xế nhả vài vòng khói điệu nghệ, cười hi hí tự tin: “Yên tâm đi! Lão Ngô này xưa nay nói linh lắm! Sớm biết cậu không đơn giản mà, so với lão Trịnh Đại Quân tốt hơn nhiều, con chó đó suốt ngày chỉ biết ra vẻ ta đây, thật ra chả có tí bản lĩnh nào.” nguồn (.)</w:t>
      </w:r>
    </w:p>
    <w:p>
      <w:pPr>
        <w:pStyle w:val="BodyText"/>
      </w:pPr>
      <w:r>
        <w:t xml:space="preserve">Vương Tư Vũ hốt hoảng xua tay, nhắc nhở: “Ngô tài xế đừng nói bậy! Người ta là phó chủ nhiệm, tôi chỉ là một cán bộ tép riu, làm sao dám so sánh như vậy!”</w:t>
      </w:r>
    </w:p>
    <w:p>
      <w:pPr>
        <w:pStyle w:val="Compact"/>
      </w:pPr>
      <w:r>
        <w:t xml:space="preserve">Ngô tài xế rít mạnh một hơi, ném điếu thuốc đi, hậm hực nói: “Cái gì mà phó chủ nhiệm, nên nhớ còn có 4 vị phó kèn cựa với lão ta đó! Tôi dám nói mạnh miệng một câu, trừ khi trong vòng 2 năm lão ta biết cách đi cửa sau để được điều lên tỉnh công tác, bằng không lão ta chả là cái đinh gì cả!” Nói xong, Ngô tài xế đạp mạnh chân ga, chiếc xe Audi lao vọt đi, chỉ thoáng chốc đã mất hút ngay góc đường.</w:t>
      </w:r>
      <w:r>
        <w:br w:type="textWrapping"/>
      </w:r>
      <w:r>
        <w:br w:type="textWrapping"/>
      </w:r>
    </w:p>
    <w:p>
      <w:pPr>
        <w:pStyle w:val="Heading2"/>
      </w:pPr>
      <w:bookmarkStart w:id="30" w:name="chương-8-hàng-xóm."/>
      <w:bookmarkEnd w:id="30"/>
      <w:r>
        <w:t xml:space="preserve">8. Chương 8 : Hàng Xóm.</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8 : Hàng xóm.</w:t>
      </w:r>
    </w:p>
    <w:p>
      <w:pPr>
        <w:pStyle w:val="BodyText"/>
      </w:pPr>
      <w:r>
        <w:t xml:space="preserve">Nguồn: Sưu tầm</w:t>
      </w:r>
    </w:p>
    <w:p>
      <w:pPr>
        <w:pStyle w:val="BodyText"/>
      </w:pPr>
      <w:r>
        <w:t xml:space="preserve">Vương Tư Vũ nghe xong những lời nhận xét của Ngô tài xế, thầm nghĩ lại thái độ thường ngày của Trịnh Đại Quân, cảm thấy tên này đúng là xứng danh người hai mặt, khi đứng trước lãnh đạo thì cúi mình khom lưng, ân cần chào đón, nhìn từ nét mặt ông ta tưởng lầm ngay là một người hiền lành đôn hậu, nhưng vừa mới quay lưng lại nhìn cấp dưới liền lộ ra bộ mặt quỷ dữ, thích bới lông tìm vết để tôn mình lên chính là bản chất của Trịnh Đại Quân.</w:t>
      </w:r>
    </w:p>
    <w:p>
      <w:pPr>
        <w:pStyle w:val="BodyText"/>
      </w:pPr>
      <w:r>
        <w:t xml:space="preserve">Đám cán bộ làm việc chung với Trịnh Đại Quân mỗi lần nhắc tới lão ta đều nghiến răng keng kéc, chỉ có điều hạng tiểu nhân như thế hiện nay nhan nhản, đâu đâu cũng gặp nên ai cũng quen rồi. Mấy năm nay xã hội còn lưu truyền một cách nói, chốn quan trường y như con khỉ trên cây, nhìn từ trên xuống là khuôn mặt tươi cười hớn hở, nhìn từ dưới lên là cái mông thô bỉ.</w:t>
      </w:r>
    </w:p>
    <w:p>
      <w:pPr>
        <w:pStyle w:val="BodyText"/>
      </w:pPr>
      <w:r>
        <w:t xml:space="preserve">Vương Tư Vũ đột nhiên nhớ ra điều gì, vỗ mạnh vào trán một cái, thì ra do ra đi quá vội vàng nên hắn bỏ quên xấp giấy vẽ ở khách sạn rồi, may mà bức vẽ Trần Tuyết Oanh đã được hắn cất cẩn thận trong túi hành lý trước đó, bằng không thì tổn thất nặng đây! Trong tâm trí của Vương Tư Vũ bây giờ, bức vẽ ấy có giá trị hơn cả tất cả những bức tranh hắn từng vẽ trước đây cộng lại.</w:t>
      </w:r>
    </w:p>
    <w:p>
      <w:pPr>
        <w:pStyle w:val="BodyText"/>
      </w:pPr>
      <w:r>
        <w:t xml:space="preserve">Liếc nhìn đồng hồ đeo tay, đã hơn 5h30 rồi, Vương Tư Vũ uể oải không muốn đi mua đồ ăn về nấu nướng, bèn xách hành lý đứng ngay cổng vào khu nhà, móc điện thoại ra gọi đi: “A lô, anh Triệu đó à? Em về rồi nè, nhà anh nấu sẵn cơm chưa, nếu được thì em qua chỗ anh xin ăn ké một bữa.”</w:t>
      </w:r>
    </w:p>
    <w:p>
      <w:pPr>
        <w:pStyle w:val="BodyText"/>
      </w:pPr>
      <w:r>
        <w:t xml:space="preserve">Anh Triệu mà Vương Tư Vũ vừa gọi điện thật ra là người hàng xóm Triệu Phàm, Triệu Phàm lớn hơn Vương Tư Vũ 3 tuổi, hai người ở đối diện nhau, căn hộ cùng nằm trên lầu 5, gia đình Triệu Phàm sống ở đây đã lâu rồi, bố mẹ đều là công nhân xưởng may, sau khi xưởng may vỡ nợ đóng cửa, hai ông bà bày bán hàng tạp hóa ngoài chợ, vất vả kiếm tiền cho Triệu Phàm lấy vợ.</w:t>
      </w:r>
    </w:p>
    <w:p>
      <w:pPr>
        <w:pStyle w:val="BodyText"/>
      </w:pPr>
      <w:r>
        <w:t xml:space="preserve">Triệu Phàm sau khi tốt nghiệp đại học xin được vào làm phóng viên tờ nhật báo Thanh Châu, mới đi làm chưa được một tháng, trong lúc ngồi ăn điểm tâm hắn đã gặp cô vợ hiện nay Trương Thiện Ảnh. Trương Thiện Ảnh tốt nghiệp học viện múa, dáng người thon thả, cao 1m75, xinh đẹp cực kỳ, dù cô đi đến đâu thì số cặp mắt ngoáy đầu lại nhìn cũng đạt tỉ lệ hơn 90%.</w:t>
      </w:r>
    </w:p>
    <w:p>
      <w:pPr>
        <w:pStyle w:val="BodyText"/>
      </w:pPr>
      <w:r>
        <w:t xml:space="preserve">Lo xong hôn sự cho con trai, ba mẹ già của Triệu Phàm dọn về quê vui thú điền viên, đào ao nuôi cá, trồng rau sống qua ngày, an hưởng tuổi già. Vương Tư Vũ dọn về khu này ở vào năm 12 tuổi, trong 2 năm đầu hai người chả có tí giao tình gì, tuy ngày nào cũng chạm mặt nhưng hai cậu thiếu niên đều tỏ ra ngạo mạn, ai cũng không chịu lên tiếng chào hỏi đối phương trước.</w:t>
      </w:r>
    </w:p>
    <w:p>
      <w:pPr>
        <w:pStyle w:val="BodyText"/>
      </w:pPr>
      <w:r>
        <w:t xml:space="preserve">Quan hệ giữa hai người được cải thiện bắt đầu vào năm Vương Tư Vũ học trung học cơ sở năm hai, năm đó Triệu Phàm học trung học phổ thông năm hai, hắn ngoài việc học ra còn dành thời gian rảnh sau giờ đến lớp cưa cẩm vài cô bé xinh xắn của các bạn cùng lớp, kết quả bị bọn kia chặn đầu trên đường về nhà đập ột trận nên thân, vừa đúng lúc Vương Tư Vũ đi ngang qua, hắn không suy nghĩ nhiều đã tóm lấy một cành cây ven đường lao vào quất túi bụi, bọn kia bị hắn đánh lui, từ sau vụ đó, hai người trở thành bạn chí cốt không có gì là không nói được.</w:t>
      </w:r>
    </w:p>
    <w:p>
      <w:pPr>
        <w:pStyle w:val="BodyText"/>
      </w:pPr>
      <w:r>
        <w:t xml:space="preserve">Tốt thì tốt đấy! Nhưng Triệu Phàm lớn hơn Vương Tư Vũ vài tuổi, tính tình lại tinh ranh, không ngờ nghệch như Vương Tư Vũ, hai người chơi chung với nhau luôn là Vương Tư Vũ nhận phần thiệt thòi về mình.</w:t>
      </w:r>
    </w:p>
    <w:p>
      <w:pPr>
        <w:pStyle w:val="BodyText"/>
      </w:pPr>
      <w:r>
        <w:t xml:space="preserve">Ví dụ như năm Vương Tư Vũ học năm nhất trung học phổ thông, hai người cùng bỏ tiền ra mua kính viễn vọng, ban đêm lén núp ngoài ban công nhìn trộm một cô gái ở tòa nhà đối diện tắm. Vương Tư Vũ bỏ tiền nhiều hơn, nhưng khi mua được kính viễn vọng về thì bị Triệu Phàm giành lấy xem trước, đợi khi tên láo cá này chịu nhường vị trí cho hắn thì cô gái kia đã mặc lại áo rồi.</w:t>
      </w:r>
    </w:p>
    <w:p>
      <w:pPr>
        <w:pStyle w:val="BodyText"/>
      </w:pPr>
      <w:r>
        <w:t xml:space="preserve">Mỗi lần Vương Tư Vũ tìm Triệu Phàm nói lý lẽ đều bị hắn hứa hẹn nói ngày mai cho cậu xem trước, nhưng đến ngày hôm sau lại vẫn là Triệu Phàm được ưu tiên, hắn còn ra vẻ chính nghĩa phân bua: “Em còn nhỏ, không biết tự kiềm chế, xem xong rất dễ xảy ra sai lầm đáng tiếc, anh Triệu làm vậy là vì tốt cho em đấy!”</w:t>
      </w:r>
    </w:p>
    <w:p>
      <w:pPr>
        <w:pStyle w:val="BodyText"/>
      </w:pPr>
      <w:r>
        <w:t xml:space="preserve">Lúc ấy Vương Tư Vũ tức tối lắm, nhủ thầm tại sao khi mua kính viễn vọng thì anh không đem mớ đạo lý kia ra nói đi, ngược lại còn khoa tay múa chân cố thuyết phục mình: “Ngực cô ta vừa to vừa tròn như thế này này, eo thì thon thả như thế như thế…”</w:t>
      </w:r>
    </w:p>
    <w:p>
      <w:pPr>
        <w:pStyle w:val="BodyText"/>
      </w:pPr>
      <w:r>
        <w:t xml:space="preserve">Đáng giận hơn là vụ việc cuối cùng bị bại lộ, Triệu Phàm đẩy toàn bộ tội lỗi lên đầu Vương Tư Vũ, báo hại hắn bị mẹ đánh ột trận nên thân, mọi việc chưa dừng lại ở đó, cô gái kia giờ đây da mặt đã nhăn nheo, eo thì to như thùng nước lèo, thế mà mỗi lần chạm mặt Vương Tư Vũ đều phun xuống đất khinh miệt, kèm theo một câu mắng nhiếc: Đồ háo sắc!</w:t>
      </w:r>
    </w:p>
    <w:p>
      <w:pPr>
        <w:pStyle w:val="BodyText"/>
      </w:pPr>
      <w:r>
        <w:t xml:space="preserve">Tuy ấm ức trong lòng lắm nhưng Vương Tư Vũ đành ngậm bồ hòn làm ngọt, chấp nhận gánh hết mọi tội lỗi vào mình, hắn chưa từng oán trách nửa lời, vì lúc đó Triệu Phàm đã thuyết phục hắn như thế này: “Em chưa thành niên, nhận tội cùng lắm chỉ bị đánh mắng một trận, còn anh mà nhận tội thì nói không chừng bị người ta tống vào tù đó!”</w:t>
      </w:r>
    </w:p>
    <w:p>
      <w:pPr>
        <w:pStyle w:val="BodyText"/>
      </w:pPr>
      <w:r>
        <w:t xml:space="preserve">Nhưng từ khi Triệu Phàm và Trương Thiện Ảnh kết hôn với nhau thì hắn như trở thành một người hoàn toàn khác, làm việc gì cũng thấu tình đạt lý hơn, nhất là sau khi mẹ Vương Tư Vũ qua đời thì càng chăm lo cho Vương Tư Vũ y như người nhà, mỗi lần trong nhà có nấu món gì ngon đều bưng một phần qua cho Vương Tư Vũ, từ đó mỗi khi Vương Tư Vũ lười biếng không muốn nấu cơm thì chạy sang nhà Triệu Phàm ăn ké luôn cho tiện.</w:t>
      </w:r>
    </w:p>
    <w:p>
      <w:pPr>
        <w:pStyle w:val="BodyText"/>
      </w:pPr>
      <w:r>
        <w:t xml:space="preserve">Tất nhiên Vương Tư Vũ không ăn chùa của nhà Triệu Phàm, quà cáp mà phía thành ủy phát cho trong vòng một năm nay đều được hắn đem qua tặng lại Triệu Phàm, hơn nữa hắn còn thường xuyên mua này mua nọ cho gia đình nhỏ của người ta, dù sao thì Trương Thiện Ảnh muốn dành tiền chuyển sang khu căn hộ cao cấp có thang máy nên ngoại trừ thỉnh thoảng mua vài cái áo mới ra không chịu tiêu tiền phung phí, hai vợ chồng chi tiêu dè sẻn, thậm chí thiếu trước hụt sau, Trương Thiện Ảnh vì muốn nhanh chóng dành đủ tiền nên dạo trước còn bắt chồng cai thuốc lá luôn.</w:t>
      </w:r>
    </w:p>
    <w:p>
      <w:pPr>
        <w:pStyle w:val="BodyText"/>
      </w:pPr>
      <w:r>
        <w:t xml:space="preserve">3 người cộng thêm cô bạn thân của Trương Thiện Ảnh tên Hoàng Nhã Lệ hợp thành một nhóm chơi chung, lâu ngày dần thân thiết như người trong một nhà, cuối tuần vừa rồi cả bọn vốn định đi dã ngoại câu cá, không ngờ Vương Tư Vũ bị Trịnh Đại Quân kéo ra ngoài tỉnh làm cu li nên cuộc vui đành hủy bỏ.</w:t>
      </w:r>
    </w:p>
    <w:p>
      <w:pPr>
        <w:pStyle w:val="BodyText"/>
      </w:pPr>
      <w:r>
        <w:t xml:space="preserve">Đầu dây bên kia rất ồn, Vương Tư Vũ không nghe rõ Triệu Phàm đang nói gì, hắn hét lớn tiếng vào điện thoại, sém chút bị nửa quả táo bay từ trên không xuống đập trúng đầu, khi nửa quả táo rơi ngay sát bên chân hắn nát vụn, Vương Tư Vũ giật thót tim sợ hãi, “Nếu bị nó đập trúng đầu e sẽ u một cục chứ chẳng chơi!”</w:t>
      </w:r>
    </w:p>
    <w:p>
      <w:pPr>
        <w:pStyle w:val="BodyText"/>
      </w:pPr>
      <w:r>
        <w:t xml:space="preserve">Ngẩng đầu nhìn lên, Vương Tư Vũ phát hiện một khuôn mặt xinh xắn thò ra ngoài dáo dác nhìn xung quanh từ trên cửa sổ tầng 3, khi nhìn thấy Vương Tư Vũ liền giơ cánh tay trắng nõn thon dài ra cười tủm tỉm vẫy tay với hắn, cô gái này chính là cô vợ nhỏ của Triệu Phàm, Trương Thiện Ảnh.</w:t>
      </w:r>
    </w:p>
    <w:p>
      <w:pPr>
        <w:pStyle w:val="BodyText"/>
      </w:pPr>
      <w:r>
        <w:t xml:space="preserve">Trương Thiện Ảnh ngày thường tỏ ra đoan trang hiền thục, nhưng có lúc lại táo tợn dạn dĩ, đôi khi Vương Tư Vũ và Triệu Phàm nói chuyện phiếm với nhau nhắc tới những đoạn nhạy cảm, cô cũng dám xen vào góp ý kiến, hoàn toàn không tức giận hay e thẹn. Trương Thiện Ảnh rất quan tâm đến đời sống của Vương Tư Vũ, thường hay giúp hắn giặt áo ủi đồ, quan hệ giữa hai người kể cũng khắng khít lắm.</w:t>
      </w:r>
    </w:p>
    <w:p>
      <w:pPr>
        <w:pStyle w:val="BodyText"/>
      </w:pPr>
      <w:r>
        <w:t xml:space="preserve">Vương Tư Vũ biết ngay nửa trái táo kia chắc chắn không phải do cô ta ném xuống, một cô gái không có sức mạnh như thế, vậy thì chắc là do tên Triệu Phàm rồi. Quả nhiên chỉ vài giây sau, đến lượt Triệu Phàm thò khuôn mặt hớn hở ra cửa sổ, mồm hắn vẫn đang ngoặm chặt nửa trái táo còn lại, hất hàm tỏ vẻ thách thức, Vương Tư Vũ giả đò tức giận, dứ dứ nắm đấm về phía Triệu Phàm, sau đó chạy như bay phóng lên cầu thang.</w:t>
      </w:r>
    </w:p>
    <w:p>
      <w:pPr>
        <w:pStyle w:val="BodyText"/>
      </w:pPr>
      <w:r>
        <w:t xml:space="preserve">Trên tầng 3 là một tiệm ăn nhỏ, Vương Tư Vũ vốn muốn đến đó ăn cơm, tiệm ăn này tuy không lớn nhưng bên trong lại rất sạch sẻ, bà chủ tiệm siêng năng luôn lau chùi bàn ghế bóng loáng hết chỗ chê, không giống như những tiệm ăn khác ngoài đường, bàn ghế dính đầy dầu mỡ, chén đũa không rửa sạch vì tiết kiệm nước, khách nhìn thấy là muốn nôn ọe, dù có đói bụng sắp chết cũng nuốt không vô.</w:t>
      </w:r>
    </w:p>
    <w:p>
      <w:pPr>
        <w:pStyle w:val="BodyText"/>
      </w:pPr>
      <w:r>
        <w:t xml:space="preserve">Đầu bếp của tiệm ăn này nấu ăn rất ngon, không ít hộ dân sống quanh đây đều thích dùng cơm ở tiệm này, Vương Tư Vũ thích nhất ăn món cá chép chua ngọt, vừa nghĩ tới món này là hắn thèm chảy nước miếng, bụng réo liên tục biểu tình.</w:t>
      </w:r>
    </w:p>
    <w:p>
      <w:pPr>
        <w:pStyle w:val="BodyText"/>
      </w:pPr>
      <w:r>
        <w:t xml:space="preserve">Chạy nhanh lên lầu 3, đẩy cánh cửa kiếng của tiệm ăn nhỏ bước vào, Vương Tư Vũ phát hiện hôm nay khách đến ăn đông hơn thường ngày, nhân viên phục vụ chạy tới chạy lui, bận đến nỗi làm không ngơi tay, mười mấy chiếc bàn được ngồi kín mít.</w:t>
      </w:r>
    </w:p>
    <w:p>
      <w:pPr>
        <w:pStyle w:val="BodyText"/>
      </w:pPr>
      <w:r>
        <w:t xml:space="preserve">Vương Tư Vũ đi thẳng tới chiếc bàn đặt sát bên cửa sổ, Trương Thiện Ảnh và Hoàng Nhã Lệ đang ngồi bụm miệng cười sặc sụa, Triệu Phàm đã biến đâu mất dạng, đang lúc nghi hoặc, Vương Tư Vũ bị một người nhào tới ôm choàng lấy từ phía sau, vừa quay đầu lại, Triệu Phàm phà một hơi rượu nồng nặc vào mặt hắn, cười ha hả thích thú, hình như tên này đã ngà ngà say. đọc truyện mới nhất tại .</w:t>
      </w:r>
    </w:p>
    <w:p>
      <w:pPr>
        <w:pStyle w:val="BodyText"/>
      </w:pPr>
      <w:r>
        <w:t xml:space="preserve">Vương Tư Vũ đẩy Triệu Phàm ra, ngồi cái phịch xuống, ném túi hành lý lên bàn, quay sang một nhân viên phục vụ hét lớn: “Cho tô mì thập cẩm đi!”</w:t>
      </w:r>
    </w:p>
    <w:p>
      <w:pPr>
        <w:pStyle w:val="BodyText"/>
      </w:pPr>
      <w:r>
        <w:t xml:space="preserve">“Thế nào? Anh nói đúng chưa, lúc tính tiền là thằng nhóc này chắc chắn về đến nơi, số mạng của nó là trả tiền bữa ăn mà!” Triệu Phàm ngồi trở vào ghế, cầm tăm xỉa răng chọc ngoáy vào mồm, Hoàng Nhã Lệ mỉm cười không lên tiếng, tay trái chống cằm, ánh mắt nhìn bâng quơ vào chậu xương rồng đặt bên cửa sổ.</w:t>
      </w:r>
    </w:p>
    <w:p>
      <w:pPr>
        <w:pStyle w:val="BodyText"/>
      </w:pPr>
      <w:r>
        <w:t xml:space="preserve">Trương Thiện Ảnh tóm lấy túi hành lý của Vương Tư Vũ, tươi cười hớn hở mở ra, thò tay vào lục lọi, “Tiểu Vũ, có đem món gì tốt về cho chị dâu không?” nguồn</w:t>
      </w:r>
    </w:p>
    <w:p>
      <w:pPr>
        <w:pStyle w:val="BodyText"/>
      </w:pPr>
      <w:r>
        <w:t xml:space="preserve">Vương Tư Vũ đang đói bụng cồn cào, quơ lấy cái bánh bao còn sót lại trên bàn cắn phập một miếng, rót một ly trà uống cái ực, đưa tay áo lên quệt miệng xong mới nói: “Chị à, xin lỗi, lần này em quên mua quà rồi!”</w:t>
      </w:r>
    </w:p>
    <w:p>
      <w:pPr>
        <w:pStyle w:val="BodyText"/>
      </w:pPr>
      <w:r>
        <w:t xml:space="preserve">Trương Thiện Ảnh lục lọi một hồi không tìm thấy quà cáp gì tỏ ra hơi thất vọng, liền sụ mặt oán trách: “Lên tỉnh trở về mà không đem theo quà, cậu thật quá đáng!”</w:t>
      </w:r>
    </w:p>
    <w:p>
      <w:pPr>
        <w:pStyle w:val="BodyText"/>
      </w:pPr>
      <w:r>
        <w:t xml:space="preserve">Vương Tư Vũ cười hi hí khoái chí, thò tay vào túi áo lấy ra một mặt dây chuyền bằng bạch ngọc, đặt nhẹ lên bàn.</w:t>
      </w:r>
    </w:p>
    <w:p>
      <w:pPr>
        <w:pStyle w:val="BodyText"/>
      </w:pPr>
      <w:r>
        <w:t xml:space="preserve">Trương Thiện Ảnh mừng rỡ reo lên, vội chồm tới tóm lấy đeo vào cổ, khen lấy khen để: “Mặt dây chuyền đẹp quá! Tôi biết Tiểu Vũ sẽ không thể không có lương tâm mà!”</w:t>
      </w:r>
    </w:p>
    <w:p>
      <w:pPr>
        <w:pStyle w:val="BodyText"/>
      </w:pPr>
      <w:r>
        <w:t xml:space="preserve">Quay sang Triệu Phàm, Trương Thiện Ảnh hí hửng khoe: “Ông xã, em đeo mặt dây chuyền này có đẹp không?”</w:t>
      </w:r>
    </w:p>
    <w:p>
      <w:pPr>
        <w:pStyle w:val="BodyText"/>
      </w:pPr>
      <w:r>
        <w:t xml:space="preserve">Triệu Phàm tất nhiên khen đẹp, còn lẻo mép nói bà xã của anh đeo gì cũng đẹp, mặc gì cũng đẹp, nhưng không đeo gì không mặc gì thì càng đẹp hơn. Trương Thiện Ảnh lườm chồng một cái, thò tay xuống dưới véo vào đùi Triệu Phàm làm hắn thét lên đau đớn.</w:t>
      </w:r>
    </w:p>
    <w:p>
      <w:pPr>
        <w:pStyle w:val="BodyText"/>
      </w:pPr>
      <w:r>
        <w:t xml:space="preserve">Triệu Phàm thở dài trách cứ Vương Tư Vũ: “Mỗi lần đều chỉ biết mua quà cho chị dâu, còn đứa anh này thì bỏ xó, em đúng là trọng sắc khinh bạn.”</w:t>
      </w:r>
    </w:p>
    <w:p>
      <w:pPr>
        <w:pStyle w:val="Compact"/>
      </w:pPr>
      <w:r>
        <w:t xml:space="preserve">“Nếu anh chịu giặt đồ một năm cho em thì ngày nào em cũng mua quà cho anh, chịu không?” Vương Tư Vũ đáp trả ngay tức khắc. Đúng lúc này, nhân viên phục vụ bưng tô mì thập cẩm đi tới, Vương Tư Vũ đón lấy tô mì, mặc kệ 3 người còn lại, cúi xuống nhai nuốt ngấu nghiến như ma đói.</w:t>
      </w:r>
      <w:r>
        <w:br w:type="textWrapping"/>
      </w:r>
      <w:r>
        <w:br w:type="textWrapping"/>
      </w:r>
    </w:p>
    <w:p>
      <w:pPr>
        <w:pStyle w:val="Heading2"/>
      </w:pPr>
      <w:bookmarkStart w:id="31" w:name="chương-9-kim-đồng-ngọc-nữ."/>
      <w:bookmarkEnd w:id="31"/>
      <w:r>
        <w:t xml:space="preserve">9. Chương 9 : Kim Đồng Ngọc Nữ.</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9: Kim đồng ngọc nữ.</w:t>
      </w:r>
    </w:p>
    <w:p>
      <w:pPr>
        <w:pStyle w:val="BodyText"/>
      </w:pPr>
      <w:r>
        <w:t xml:space="preserve">Nguồn: Sưu tầm</w:t>
      </w:r>
    </w:p>
    <w:p>
      <w:pPr>
        <w:pStyle w:val="BodyText"/>
      </w:pPr>
      <w:r>
        <w:t xml:space="preserve">“Sao thế? Anh ghen à?” Hoàng Nhã Lệ từ đầu đến giờ ngồi im lặng bỗng nổi hứng nói xen vào, liếc xéo về phía Triệu Phàm, hí hửng hỏi.</w:t>
      </w:r>
    </w:p>
    <w:p>
      <w:pPr>
        <w:pStyle w:val="BodyText"/>
      </w:pPr>
      <w:r>
        <w:t xml:space="preserve">Hoàng Nhã Lệ là bạn học từ thời trung học phổ thông của Trương Thiện Ảnh, ngoại hình tuy không bắt mắt bằng cô bạn nhưng cũng có khuôn mặt thanh tú dễ thương, cách ăn mặc hợp thời trang, lúc này cô đang mặc áo bó sát màu xám, thân dưới là chiếc váy ngắn cùng màu, chỉ là chiều cao của cô hơi thiếu, thuộc dạng nhỏ nhắn xinh xinh, ngược lại tài ăn nói của cô cực giỏi, trong công việc luôn nhờ tài năng ấy chiếm được cảm tình của mọi người, tính tình cương trực và mạnh mẽ.</w:t>
      </w:r>
    </w:p>
    <w:p>
      <w:pPr>
        <w:pStyle w:val="BodyText"/>
      </w:pPr>
      <w:r>
        <w:t xml:space="preserve">“Nói bậy không à! Anh mà ghen á?” Triệu Phàm cười hi hí, nâng ly nốc một hơi cạn, lắc đầu nói tiếp: “Nếu muốn ghen thì cũng không đến lượt ghen với Tiểu Vũ, em quay lại nhìn bọn đàn ông ngồi sau lưng xem, có tên nào không phải đang nhìn chằm chằm vào Thiện Ảnh chảy nước miếng ròng ròng chứ!”</w:t>
      </w:r>
    </w:p>
    <w:p>
      <w:pPr>
        <w:pStyle w:val="BodyText"/>
      </w:pPr>
      <w:r>
        <w:t xml:space="preserve">Hoàng Nhã Lệ nghe vậy à một tiếng rồi không nói thêm gì nữa, móc ra một bao thuốc dành cho phái nữ, búng bật lửa cái tách điệu nghệ châm một điếu thuốc, hít một hơi xong nhả vài vòng khói trắng, cứ thế ngồi im lặng chờ nghe mọi người nói chuyện.</w:t>
      </w:r>
    </w:p>
    <w:p>
      <w:pPr>
        <w:pStyle w:val="BodyText"/>
      </w:pPr>
      <w:r>
        <w:t xml:space="preserve">Trương Thiện Ảnh vừa ăn vừa cười tủm tỉm hãnh diện, hôm nay cô cố tình mặc kín mít, từ đầu đến chân là chiếc váy dài màu hồng, mái tóc dài đen tuyền óng mượt buông xõa trên vai, gió nhẹ thoảng qua, vài sợi tóc phất phơ theo gió cuốn theo những tâm hồn xao động.</w:t>
      </w:r>
    </w:p>
    <w:p>
      <w:pPr>
        <w:pStyle w:val="BodyText"/>
      </w:pPr>
      <w:r>
        <w:t xml:space="preserve">Từ giây phút đầu tiên khi cô bước vào tiệm ăn, những cặp mặt háu đói của đám đàn ông ở đây đều chưa từng rời khỏi cơ thể cô, một số thậm chí còn không thèm kiêng nể gì cả, nhìn chằm chằm từ đôi chân thon dài trở ngược lên eo, lướt lên ngực rồi tới bờ môi cong cong, mỗi một cm trên cơ thể cũng không bỏ sót, chỉ tội cho ông chồng ngồi kế bên, đỉnh đầu bốc khói ngùn ngụt.</w:t>
      </w:r>
    </w:p>
    <w:p>
      <w:pPr>
        <w:pStyle w:val="BodyText"/>
      </w:pPr>
      <w:r>
        <w:t xml:space="preserve">Triệu Phàm có vẻ ngoài tuấn tú lực lưỡng, cao 1m8, mặc một bộ vest thẳng thớm, áo sơ mi trắng bên trong thắt cà vạt lịch lãm, đôi giầy da đen bóng dưới chân, toát lên vẻ chững chạc thành đạt của người đàn ông, đương nhiên qua mặt bọn đàn ông kém cỏi kia rồi.</w:t>
      </w:r>
    </w:p>
    <w:p>
      <w:pPr>
        <w:pStyle w:val="BodyText"/>
      </w:pPr>
      <w:r>
        <w:t xml:space="preserve">Triệu Phàm và Trương Thiện Ảnh có thể nói là một đôi kim đồng ngọc nữ, dù có dùng đôi mắt soi mói khuyết điểm nhìn đủ góc độ cũng buộc phải công nhận họ là một cặp trời sinh.</w:t>
      </w:r>
    </w:p>
    <w:p>
      <w:pPr>
        <w:pStyle w:val="BodyText"/>
      </w:pPr>
      <w:r>
        <w:t xml:space="preserve">Vương Tư Vũ ăn hết tô mì thập cẩm, cầm khăn giấy chùi miệng, mỉm cười nói: “Sao hôm nay lại ra ngoài ăn tiệm vậy? Có việc gì đặc biệt à?”</w:t>
      </w:r>
    </w:p>
    <w:p>
      <w:pPr>
        <w:pStyle w:val="BodyText"/>
      </w:pPr>
      <w:r>
        <w:t xml:space="preserve">Triệu Phàm chưa mở miệng trả lời, Trương Thiện Ảnh đã mau mắn nói trước: “Có chuyện tốt gì đâu chứ! Chị dâu của cậu lại sắp phải giường đơn gối chiếc rồi nè!”</w:t>
      </w:r>
    </w:p>
    <w:p>
      <w:pPr>
        <w:pStyle w:val="BodyText"/>
      </w:pPr>
      <w:r>
        <w:t xml:space="preserve">“Anh Triệu, có phải anh đã đắc tội với cấp trên không? Tại sao cứ phái anh chạy lăng xăng bên ngoài vậy?” Vương Tư Vũ nghe xong nhíu mày, hắn cảm thấy thời gian gần đây Triệu Phàm đi công tác hơi nhiều.</w:t>
      </w:r>
    </w:p>
    <w:p>
      <w:pPr>
        <w:pStyle w:val="BodyText"/>
      </w:pPr>
      <w:r>
        <w:t xml:space="preserve">“Lần này anh được cử đi tập huấn, là chuyện tốt, nửa tháng sau thì về, người khác muốn đi cũng không có cơ hội nữa kìa!” Triệu Phàm không nói sự thật, thật ra lần này tòa soạn phái hắn xuống làng quê thu thập thông tin viết bài, đây là một nhiệm vụ gian khổ, nhưng Triệu Phàm không muốn mất mặt trước vợ và bạn thân nên bịa ra một lý do khác. Trong lòng hắn đang nhủ thầm có muốn đắc tội với cấp trên cũng không được, vì trong mắt cấp trên hắn chỉ là hạt cát chả đáng quan tâm.</w:t>
      </w:r>
    </w:p>
    <w:p>
      <w:pPr>
        <w:pStyle w:val="BodyText"/>
      </w:pPr>
      <w:r>
        <w:t xml:space="preserve">“Hai người suy nghĩ về đề nghị của tôi đi! Xem cuộc sống hiện giờ của hai người thật khiến người ta xót xa!” Hoàng Nhã Lệ vứt điếu thuốc đi, uống một ngụm nước ép trái cây, nhẹ nhàng lên tiếng.</w:t>
      </w:r>
    </w:p>
    <w:p>
      <w:pPr>
        <w:pStyle w:val="BodyText"/>
      </w:pPr>
      <w:r>
        <w:t xml:space="preserve">Hoàng Nhã Lệ và Trương Thiện Ảnh là hai cô bạn thân có gì cũng kể cho nhau nghe, sau khi tốt nghiệp Hoàng Nhã Lệ vào làm giám đốc kinh doanh ở một công ty tư nhân, rất được ông chủ trọng dụng, lương bổng phúc lợi đều cao ngất ngưởng, cô thường xuyên rủ Trương Thiện Ảnh cùng vào công ty đó làm chung, nhưng Trương Thiện Ảnh một lòng muốn kiếm một vị trí trong cơ quan nhà nước nên đã từ chối.</w:t>
      </w:r>
    </w:p>
    <w:p>
      <w:pPr>
        <w:pStyle w:val="BodyText"/>
      </w:pPr>
      <w:r>
        <w:t xml:space="preserve">Trương Thiện Ảnh trước kia là diễn viên múa tạm thời của đoàn văn nghệ thành phố, cô vốn tốt nghiệp học viện múa nên về chuyên môn không có vấn đề gì phải bàn, hơi nữa xét ngoại hình nhan sắc cô đều là lựa chọn số một, đáng lý ra phải nhận được vị trí chính thức từ lâu rồi, chỉ là không biết tại sao cô làm ở đoàn văn nghệ suốt 2 năm vẫn chưa được vào biên chế.</w:t>
      </w:r>
    </w:p>
    <w:p>
      <w:pPr>
        <w:pStyle w:val="BodyText"/>
      </w:pPr>
      <w:r>
        <w:t xml:space="preserve">Một vị sếp trong đoàn thường xuyên gọi cô vào phòng riêng, tìm cơ hội táy máy tay chân, Trương Thiện Ảnh sợ hãi bỏ luôn công việc, hiện nay đang làm giáo viên dạy múa ba lê, thu nhập không cao, công việc cũng không mấy ổn định, nhưng xem như thoát khỏi sự đeo bám của lão già háo sắc kia.</w:t>
      </w:r>
    </w:p>
    <w:p>
      <w:pPr>
        <w:pStyle w:val="BodyText"/>
      </w:pPr>
      <w:r>
        <w:t xml:space="preserve">“Đợi thêm một thời gian nữa hãy tính vậy!” Trương Thiện Ảnh lắc đầu từ chối, cô cảm thấy đề tài công việc làm không khí trở nên hơi nặng nề, liền quay sang Vương Tư Vũ đề nghị: “Tiểu Vũ, hay là hôm nay cậu mời cả bọn đi hát Karaoke đi! Hôm trước cậu lỡ hẹn đi dã ngoại câu cá, làm Nhã Lệ tiểu thư của chúng ta mất hứng, nên nãy giờ người ta không thèm nói chuyện với cậu đó! Cậu mau đem chút thành ý ra xin lỗi đi!” nguồn đọc truyện mới nhất tại .</w:t>
      </w:r>
    </w:p>
    <w:p>
      <w:pPr>
        <w:pStyle w:val="BodyText"/>
      </w:pPr>
      <w:r>
        <w:t xml:space="preserve">Vốn dĩ hai vợ chồng Triệu Phàm thấy Vương Tư Vũ lẻ loi một mình nên từng có ý tác hợp hắn với Hoàng Nhã Lệ, đáng tiếc hai người tiếp xúc riêng với nhau là trở thành 2 bức tượng đá, đủ thấy trong lòng không hề có tình cảm nam nữ với đối phương, hai vợ chồng Triệu Phàm nhận ra điều đó nên không miễn cưỡng nữa, chỉ thỉnh thoảng trêu ghẹo vài câu cho vui rồi thôi.</w:t>
      </w:r>
    </w:p>
    <w:p>
      <w:pPr>
        <w:pStyle w:val="BodyText"/>
      </w:pPr>
      <w:r>
        <w:t xml:space="preserve">Vương Tư Vũ chả để tâm khi bị trêu chọc, từ lần đầu tiên hắn gặp Hoàng Nhã Lệ liền cảm thấy cô ta chỉ thích hợp làm tình nhân, không thích hợp lấy về làm vợ, sau này tiếp xúc với nhau nhiều hơn thì hắn cho rằng ngay cả làm tình nhân cũng không thích hợp, nhìn vẻ ngoài Hoàng Nhã Lệ tuy yếu ớt nhưng bên trong lại cứng cỏi hung hăng, nếu dính vào cô nàng rồi e rằng khó mà cắt đuôi được, lúc đó khổ suốt đời luôn.</w:t>
      </w:r>
    </w:p>
    <w:p>
      <w:pPr>
        <w:pStyle w:val="BodyText"/>
      </w:pPr>
      <w:r>
        <w:t xml:space="preserve">Triệu Phàm nghe vợ đề nghị vội tán thành ngay, hắn thích nhất là hát hò, hễ nghĩ tới sắp phải chui xuống chỗ khỉ ho cò gáy nửa tháng là cảm thấy ngán ngẩm, rất muốn chơi cho đã một phen trước lúc lên đường.</w:t>
      </w:r>
    </w:p>
    <w:p>
      <w:pPr>
        <w:pStyle w:val="BodyText"/>
      </w:pPr>
      <w:r>
        <w:t xml:space="preserve">Triệu Phàm hét to một tiếng gọi nhân viên phục vụ đến tính tiền, Vương Tư Vũ và Hoàng Nhã Lệ đều tranh nhau trả, cuối cùng Vương Tư Vũ nhanh tay hơn nhét tiền cho nhân viên trước, Hoàng Nhã Lệ đành nói lát nữa để tôi trả tiền hát Karaoke, dù sao thì cô là người có thu nhập cao nhất trong bọn hiện nay.</w:t>
      </w:r>
    </w:p>
    <w:p>
      <w:pPr>
        <w:pStyle w:val="BodyText"/>
      </w:pPr>
      <w:r>
        <w:t xml:space="preserve">Bốn người đón một chiếc taxi, kéo tới một tiệm Karaoke, gọi vài *** bia, vừa hát hò vừa uống thỏa thích, Triệu Phàm khi còn đi học nổi tiếng là giọng ca vàng, giỏi nhất là những bài quân hành ca, hát ra khí thế oai hùng của người lính. Hoàng Nhã Lệ và Trương Thiện Ảnh cũng hát vài bài góp vui, hai cô gái còn song ca với Triệu Phàm vài ca khúc yêu đương đẫm lệ, chỉ có Vương Tư Vũ là ngồi im ắng một góc uống bia nghe hát, ai lôi kéo cũng không chịu cầm lấy micro, luôn miệng nói là mình mà hát thì chuột gián khắp căn nhà bò hết ra.</w:t>
      </w:r>
    </w:p>
    <w:p>
      <w:pPr>
        <w:pStyle w:val="BodyText"/>
      </w:pPr>
      <w:r>
        <w:t xml:space="preserve">Triệu Phàm trách cứ Vương Tư Vũ làm mất vui, cưỡng chế bắt hắn hát một bài “Đóa hoa xuân sắc”, Vương Tư Vũ từ chối không đặng, đành chiều ý mọi người, quả nhiên hắn hát dở tệ, 3 người còn lại ôm bụng cười sặc sụa, Trương Thiện Ảnh thậm chí còn trêu chọc: “Tiểu Vũ, cậu khiêm tốn quá! Chuột gián nghe cậu hát đã lăn ra xỉu hết rồi đâu còn bò ra được nữa.”</w:t>
      </w:r>
    </w:p>
    <w:p>
      <w:pPr>
        <w:pStyle w:val="BodyText"/>
      </w:pPr>
      <w:r>
        <w:t xml:space="preserve">Cả bọn hát hò vui vẻ hơn 2 tiếng đồng hồ, cuối cùng vợ chồng Triệu Phàm kết thúc cuộc vui bằng một bài “Chuyện cổ tích tươi đẹp”, mọi người chia tay nhau ngoài quán Karaoke, Vương Tư Vũ và vợ chồng Triệu Phàm đón chung một chiếc taxi quay về. Khi ngồi trên xe, Triệu Phàm nói: “Người anh em, lát nữa qua nhà anh, có việc này bàn bạc nè!”</w:t>
      </w:r>
    </w:p>
    <w:p>
      <w:pPr>
        <w:pStyle w:val="BodyText"/>
      </w:pPr>
      <w:r>
        <w:t xml:space="preserve">Trương Thiện Ảnh pha ấm trà xong ngồi im lặng vào ghế sofa, Triệu Phàm lấy một xấp giấy quảng cáo đặt ngay trước mặt Vương Tư Vũ, nói: “Công ty của Hoàng Nhã Lệ có một dự án lớn, cô ấy đề nghị hai vợ chồng anh đầu tư, nhưng anh chị không có nhiều tiền, định kêu em góp vào đầu tư chung, 3 chúng ta cùng làm cổ đông nhé!”</w:t>
      </w:r>
    </w:p>
    <w:p>
      <w:pPr>
        <w:pStyle w:val="BodyText"/>
      </w:pPr>
      <w:r>
        <w:t xml:space="preserve">“Anh Triệu, bây giờ em nghèo kiết xác, có tí tiền dành dụm đều mua cổ phiếu hết rồi, giờ mà đem bán tống bán tháo là chịu lỗ sặc máu.” Vương Tư Vũ cười ha hả cầm lấy xấp giấy quảng cáo lật xem, dù có gan to bằng trời hắn cũng không dám bỏ tiền đầu tư chung với Triệu Phàm, làm vậy có khác nào dùng bánh bao thịt ném vào con chó, một đi không trở lại chứ!</w:t>
      </w:r>
    </w:p>
    <w:p>
      <w:pPr>
        <w:pStyle w:val="BodyText"/>
      </w:pPr>
      <w:r>
        <w:t xml:space="preserve">“Cổ phiếu Máy móc Vân Hải của em hiện giờ thế nào rồi? Còn chưa bán nó đi à?” Triệu Phàm vừa uống trà vừa hỏi.</w:t>
      </w:r>
    </w:p>
    <w:p>
      <w:pPr>
        <w:pStyle w:val="BodyText"/>
      </w:pPr>
      <w:r>
        <w:t xml:space="preserve">Triệu Phàm biết mẹ của Vương Tư Vũ trước kia từng lỗ không ít tiền vào cổ phiếu này, tiền dành dụm cả đời đều ném vào trong đó, cho đến trước kia nhắm mắt vẫn canh cánh trong lòng.</w:t>
      </w:r>
    </w:p>
    <w:p>
      <w:pPr>
        <w:pStyle w:val="BodyText"/>
      </w:pPr>
      <w:r>
        <w:t xml:space="preserve">“Vẫn chưa!” Hễ nhắc đến cổ phiếu là Vương Tư Vũ đau đầu, Máy móc Vân Hải đã rớt giá liên tục trong 3 năm qua, nhất là năm nay càng thê thảm hơn, trên thị trường cổ phiếu đồn đại nó đã không còn hy vọng phục hồi, sắp bị ngưng giao dịch rồi, trước kia mẹ của Vương Tư Vũ dùng 15 tệ mua vào, lại bù lỗ thêm 10 tệ vào mỗi cổ phiếu, nào ngờ nó vẫn cứ rớt không phanh, đến nay đã rơi sát giá phát hành còn 1 tệ.</w:t>
      </w:r>
    </w:p>
    <w:p>
      <w:pPr>
        <w:pStyle w:val="BodyText"/>
      </w:pPr>
      <w:r>
        <w:t xml:space="preserve">Vương Tư Vũ không quan trọng lời hay lỗ, hắn chỉ không muốn nó ngưng giao dịch, dù sao thì Máy móc Vân Hải có ý nghĩa đặc thù với hắn, nó là vật kỉ niệm mẹ hắn để lại, tuyệt đối không thể dùng tiền bạc để so sánh thiệt hơn được.</w:t>
      </w:r>
    </w:p>
    <w:p>
      <w:pPr>
        <w:pStyle w:val="BodyText"/>
      </w:pPr>
      <w:r>
        <w:t xml:space="preserve">Vương Tư Vũ vốn định dùng số tiền 30 vạn mà mẹ hắn để lại để sau này hắn lấy vợ liều một phen, nhưng sau cùng không dám chơi ngông, thị trường cổ phiếu không có tin nội bộ ai dám đặt cược kiểu đó chứ, số kẻ tán gia bại sản phải nhảy lầu tự tử chính là tấm gương cảnh báo, Vương Tư Vũ không muốn có kết cục giống như vậy.</w:t>
      </w:r>
    </w:p>
    <w:p>
      <w:pPr>
        <w:pStyle w:val="BodyText"/>
      </w:pPr>
      <w:r>
        <w:t xml:space="preserve">Xem xong xấp giấy quảng cáo, Vương Tư Vũ phát hiện mấy vị lãnh đạo cấp cao của chính quyền thành phố đều có hiện diện trong hình chụp thân mật với Nhạc Phong, chủ tịch công ty cổ phần lâm nghiệp Vĩnh Phát, trong đó người xuất hiện nhiều nhất là ủy viên thường trực thành ủy, trưởng ban tuyên truyền Vương Thu Sinh, kế đến là Lý phó thị trưởng chuyên trách về lâm nghiệp, công ty này ba hoa dự án của họ là đầu tư siêu lợi nhuận, lợi nhuận thu vào đạt trên 30%, chả trách vợ chồng Triệu Phàm lại hồ hởi tham gia như thế.</w:t>
      </w:r>
    </w:p>
    <w:p>
      <w:pPr>
        <w:pStyle w:val="BodyText"/>
      </w:pPr>
      <w:r>
        <w:t xml:space="preserve">Xem qua một lượt những thông tin liên quan ghi trong đó, Vương Tư Vũ lắc đầu nguầy nguậy: “Em không tin tưởng vào dự án này, có vẻ như đây là kiểu bán hàng đa cấp biến tướng và huy động vốn trái phép.”</w:t>
      </w:r>
    </w:p>
    <w:p>
      <w:pPr>
        <w:pStyle w:val="BodyText"/>
      </w:pPr>
      <w:r>
        <w:t xml:space="preserve">Trương Thiện Ảnh ngồi nghe tỏ ra không vui, phản bác ngay: “Nhã Lệ là quản lý cấp cao trong công ty này, nếu có vấn đề tại sao cô ấy còn lôi kéo chị tham gia vào? Chúng ta là bạn thân lâu năm, Nhã Lệ sẽ không hại chị đâu!”</w:t>
      </w:r>
    </w:p>
    <w:p>
      <w:pPr>
        <w:pStyle w:val="BodyText"/>
      </w:pPr>
      <w:r>
        <w:t xml:space="preserve">Vương Tư Vũ nhẹ nhàng giải thích: “Hiện nay các công ty đa cấp chuyên lừa đảo người thân bạn bè xung quanh, số công ty này nhiều như ruồi nhặng, cẩn thận vẫn tốt hơn. Hai anh chị đều sống dựa vào đồng lương ba cọc ba đồng, không có nhiều tiền tiết kiệm, không nên hấp tấp đầu tư mà tổn thất số tiền mồ hôi nước mắt của mình. Em không hề có thành kiến với Hoàng Nhã Lệ, em chỉ cảm thấy lợi nhuận cao như thế có vẻ không thực tế, công ty họ phát triển lâm nghiệp chứ đâu phải đào vàng.”</w:t>
      </w:r>
    </w:p>
    <w:p>
      <w:pPr>
        <w:pStyle w:val="BodyText"/>
      </w:pPr>
      <w:r>
        <w:t xml:space="preserve">Triệu Phàm uống một ngụm trà, nói: “Mới bắt đầu anh cũng không tin, nhưng sau khi tham gia buổi thuyết trình của họ xong thì có hơi động lòng, hơn nữa nếu không đáng tin cậy thì các vị lãnh đạo chính quyền thành phố sao dám đứng ra tuyên truyền giúp họ? Nghe nói Vương trưởng ban của ban tuyên truyền mấy hôm trước còn gọi điện từ Bắc Kinh về cho tổng biên tập tờ báo anh đang công tác, nhờ ông ta giúp công ty Vĩnh Phát đẩy mạnh thêm tuyên truyền quảng cáo.”</w:t>
      </w:r>
    </w:p>
    <w:p>
      <w:pPr>
        <w:pStyle w:val="BodyText"/>
      </w:pPr>
      <w:r>
        <w:t xml:space="preserve">Vương Tư Vũ thấy thái độ của hai vợ chồng Triệu Phàm kiên quyết, bèn nói: “Hiện nay có rất nhiều công ty lừa đảo mới người nổi tiếng đứng ra phát ngôn lắm, có vài tấm ảnh chụp chung với lãnh đạo không chứng minh được gì, phải xem chi tiết nội dung phát triển dự án của họ mới đáng tin cậy, giả như xảy ra chuyện thì có vị lãnh đạo nào chịu nhận trách nhiệm bồi thường thiệt hại cho người dân không nào? Ý kiến của em là như thế, có đầu tư hay không thì anh và chị dâu bàn bạc với nhau rồi quyết định vậy!”</w:t>
      </w:r>
    </w:p>
    <w:p>
      <w:pPr>
        <w:pStyle w:val="BodyText"/>
      </w:pPr>
      <w:r>
        <w:t xml:space="preserve">Triệu Phàm đưa mắt nhìn vợ, Trương Thiện Ảnh mấy hôm trước mới bị Hoàng Nhã Lệ thuyết phục, thêm vào tham dự buổi thuyết trình bị lợi nhuận đầy hứa hẹn mê hoặc nên nhất thời mờ mắt, nghe Vương Tư Vũ không ngừng bêu xấu dự án đã không vui từ nãy giờ, ngồi im lặng hồi lâu mới lên tiếng: “Tiểu Vũ, cậu xưa nay luôn có thành kiến với Nhã Lệ, dù nói thế nào thì chị cũng không tin Nhã Lệ sẽ hại cô bạn thân này.”</w:t>
      </w:r>
    </w:p>
    <w:p>
      <w:pPr>
        <w:pStyle w:val="BodyText"/>
      </w:pPr>
      <w:r>
        <w:t xml:space="preserve">Vương Tư Vũ góp ý: “Hay là thế này, chị dâu hãy đầu tư một ít trước, nếu dự án tốt như quảng cáo thì tiếp tục bỏ tiền vào, dù sao thì phát triển lâm nghiệp là dự án lâu dài, không cần đánh nhanh rút gọn như kiểu lướt sóng đâu!”</w:t>
      </w:r>
    </w:p>
    <w:p>
      <w:pPr>
        <w:pStyle w:val="BodyText"/>
      </w:pPr>
      <w:r>
        <w:t xml:space="preserve">Triệu Phàm cảm thấy Vương Tư Vũ nói rất có lý, hắn làm phóng viên nên thường tiếp xúc với các vụ lừa đảo, thủ đoạn chúng ưa thích nhất chính là đánh vào lòng tham của người bị hại, trước đó Triệu Phàm bị vợ kéo đi nghe thuyết trình, sém bị tẩy não mất, nghe Vương Tư Vũ phân tích liền tỉnh ngộ, vội nói với vợ: “Anh thấy Tiểu Vũ nói đúng đấy! Chúng ta hãy chờ xem sao, coi tình hình có khả quan không mới bỏ tiền vào.”</w:t>
      </w:r>
    </w:p>
    <w:p>
      <w:pPr>
        <w:pStyle w:val="BodyText"/>
      </w:pPr>
      <w:r>
        <w:t xml:space="preserve">Trương Thiện Ảnh thấy chồng đổi ý cũng hết cách, đành gật đầu nhượng bộ: “Thôi thì làm theo lời Tiểu Vũ vậy! Chúng ta sẽ đầu tư một ít tiền vào đó, bây giờ lớp học múa có ít học viên lắm, e sắp trụ không nổi rồi, chắc em phải tìm công việc khác ổn định hơn.”</w:t>
      </w:r>
    </w:p>
    <w:p>
      <w:pPr>
        <w:pStyle w:val="BodyText"/>
      </w:pPr>
      <w:r>
        <w:t xml:space="preserve">Triệu Phàm chua xót trong lòng, dù sao thì cô vợ của mình trẻ đẹp mê hồn, nếu phải vào làm ở doanh nghiệp tư nhân thì hắn không yên tâm chút nào, nhưng các mối quan hệ quen biết của hắn đều không ai giới thiệu được một công việc thích hợp cho Trương Thiện Ảnh. Triệu Phàm thở dài ngao ngán, nói: “Tiểu Vũ công tác ở thành ủy chắc quen biết rộng, em hãy để ý giúp chị dâu coi có công việc nào phù hợp không, chỉ cần được vào biên chế, tốn chút tiền bôi trơn anh chịu.”</w:t>
      </w:r>
    </w:p>
    <w:p>
      <w:pPr>
        <w:pStyle w:val="BodyText"/>
      </w:pPr>
      <w:r>
        <w:t xml:space="preserve">Trương Thiện Ảnh hùa theo chồng: “Tiểu Vũ, cậu cũng nên tìm một chức vụ ngon lành nào đó ình đi! Đến lúc đó nâng đỡ chị dâu phải tốt hơn không nào!”</w:t>
      </w:r>
    </w:p>
    <w:p>
      <w:pPr>
        <w:pStyle w:val="Compact"/>
      </w:pPr>
      <w:r>
        <w:t xml:space="preserve">Vương Tư Vũ cười hi hí gật đầu lia lịa, 3 người nói chuyện thêm một lúc, vợ chồng Triệu Phàm đứng dậy tiễn Vương Tư Vũ ra cửa.</w:t>
      </w:r>
      <w:r>
        <w:br w:type="textWrapping"/>
      </w:r>
      <w:r>
        <w:br w:type="textWrapping"/>
      </w:r>
    </w:p>
    <w:p>
      <w:pPr>
        <w:pStyle w:val="Heading2"/>
      </w:pPr>
      <w:bookmarkStart w:id="32" w:name="chương-1-0-thừa-nước-đục-thả-câu."/>
      <w:bookmarkEnd w:id="32"/>
      <w:r>
        <w:t xml:space="preserve">10. Chương 1 0 : Thừa Nước Đục Thả Câu.</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10 : Thừa nước đục thả câu.</w:t>
      </w:r>
    </w:p>
    <w:p>
      <w:pPr>
        <w:pStyle w:val="BodyText"/>
      </w:pPr>
      <w:r>
        <w:t xml:space="preserve">Nguồn: Sưu tầm</w:t>
      </w:r>
    </w:p>
    <w:p>
      <w:pPr>
        <w:pStyle w:val="BodyText"/>
      </w:pPr>
      <w:r>
        <w:t xml:space="preserve">Sáng thứ hai đầu tuần, như thường lệ Vương Tư Vũ là người đầu tiên bước vào cơ quan, dọn dẹp vệ sinh sạch sẻ, rót nước nóng vào tách trà đặt lên tất cả bàn làm việc, hắn ngồi vào bàn bắt đầu viết bài tổng kết công tác trong tuần, tuy công việc của hắn từ trước đến giờ chưa hề thay đổi, nhưng bài tổng kết thì tuần nào cũng phải viết, hắn không muốn bị Trịnh Đại Quân vin vào đó để kỉ luật hắn, tin chắc tên tiểu nhân kia đã nghĩ sẵn kế hoạch trừng trị tội hỗn láo của Vương Tư Vũ rồi.</w:t>
      </w:r>
    </w:p>
    <w:p>
      <w:pPr>
        <w:pStyle w:val="BodyText"/>
      </w:pPr>
      <w:r>
        <w:t xml:space="preserve">Trên bàn làm việc của Vương Tư Vũ có một xấp hồ sơ cần phê duyệt sơ bộ, hắn đã phân loại từ trước, số hồ sơ này cần đưa đến chỗ bí thư thành ủy thuộc loại A, phải giải quyết nhanh lẹ, còn những hồ sơ báo cáo công tác từ các huyện gửi về thuộc loại B, loại này cũng không thể chậm trễ, vì để quá lâu các cấp bên dưới sẽ gọi lên hối thúc, thậm chí sẽ có cớ nói mình làm việc chậm trễ gây ảnh hưởng công tác của họ, cuối cùng là những thông báo vặt vảnh đến các cơ quan ban ngành đoàn thể, loại này được xếp vào loại C, có thể vứt sang một bên đợi khi nào rảnh thì gọi điện cho người ta tự đến nhận về. Làm xong mọi việc, các đồng nghiệp của Vương Tư Vũ lục đục kéo nhau vào, căn phòng trở nên huyên náo hẳn lên.</w:t>
      </w:r>
    </w:p>
    <w:p>
      <w:pPr>
        <w:pStyle w:val="BodyText"/>
      </w:pPr>
      <w:r>
        <w:t xml:space="preserve">Biên chế của Vương Tư Vũ ở thành ủy vốn thuộc ban thư ký, nhưng Trịnh Đại Quân lấy lý do văn phòng làm việc của ban thư ký không có chỗ trống nên nhét hắn vào ban tổng hợp, điều này làm tăng khối lượng công việc của Vương Tư Vũ, phía ban thư ký lúc bận quá cũng bắt hắn đi sắp xếp hồ sơ, còn ban tổng hợp thì thường xuyên gọi hắn về làm thêm giờ, nói tóm lại tuy trong ủy ban cũng có vài cán bộ kinh nghiệm non kém như hắn nhưng chỉ có một mình Vương Tư Vũ là làm việc vất vả hơn người khác.</w:t>
      </w:r>
    </w:p>
    <w:p>
      <w:pPr>
        <w:pStyle w:val="BodyText"/>
      </w:pPr>
      <w:r>
        <w:t xml:space="preserve">Dành hết thời gian cắm cúi làm việc nên không để ý giờ tan sở lại đến, Vương Tư Vũ cầm lấy tách trà uống một ngụm, thở phào nhẹ nhõm, ít ra hôm nay Trịnh Đại Quân không gây sự với mình, nói không chừng mấy ngày nữa là lão ta quên mất vụ việc kia, dù sao đó chỉ là vài câu nói lúc say rượu thôi mà.</w:t>
      </w:r>
    </w:p>
    <w:p>
      <w:pPr>
        <w:pStyle w:val="BodyText"/>
      </w:pPr>
      <w:r>
        <w:t xml:space="preserve">Về tới nhà, Vương Tư Vũ vào bếp chiên cơm, nấu thêm món canh bằng gói bột nêm chua cay, ăn xong nằm dài lên giường xem ti vi, bình thường hắn chỉ thích xem chương trình do Liêu Cảnh Khanh dẫn chương trình, đó là thói quen từ thời đại học đên giờ của Vương Tư Vũ, hắn là fan ruột của Liêu Cảnh Khanh, tiếc rằng cô hoa đán nổi tiếng một thời của đài truyền hình tỉnh Hoa Tây bây giờ tuy vẫn xinh đẹp đoan trang nhưng đã không còn vẻ vang như trước nữa, cô chỉ được xếp dẫn chương trình một số show tạp nham nhàm chán.</w:t>
      </w:r>
    </w:p>
    <w:p>
      <w:pPr>
        <w:pStyle w:val="BodyText"/>
      </w:pPr>
      <w:r>
        <w:t xml:space="preserve">Vương Tư Vũ không thích la cà ngoài đường, xem ti vi lướt, thỉnh thoảng họp mặt với vợ chồng Triệu Phàm và Hoàng Nhã Lệ, tất cả thói quen sinh hoạt sau giờ làm của hắn chỉ có bấy nhiêu.</w:t>
      </w:r>
    </w:p>
    <w:p>
      <w:pPr>
        <w:pStyle w:val="BodyText"/>
      </w:pPr>
      <w:r>
        <w:t xml:space="preserve">“Cộc, cộc, cộc! Cốc cốc cốc!” Đang tập trung xem ti vi, tiếng gõ cửa vang lên, nghe tiếng gõ cửa là biết ngay là Trương Thiện Ảnh, cô luôn gõ cửa 6 cái, 3 nặng 3 nhẹ, Vương Tư Vũ thường trêu chọc cô chắc xem phim gián điệp tình báo nhiều quá đến nỗi bị ảnh hưởng, ngay cả gõ cửa cũng phải làm giống như ám hiệu.</w:t>
      </w:r>
    </w:p>
    <w:p>
      <w:pPr>
        <w:pStyle w:val="BodyText"/>
      </w:pPr>
      <w:r>
        <w:t xml:space="preserve">Vừa mới mở cửa, Vương Tư Vũ liền giật thót mình, chỉ thấy Trương Thiện Ảnh ăn mặc xinh như mộng bước vào, chiếc áo bó đen tuyền, khoác thêm chiếc áo ngoài xám tro, phối hợp với chiếc quần jeans bên dưới tôn vinh từng đường cong quyến rũ.</w:t>
      </w:r>
    </w:p>
    <w:p>
      <w:pPr>
        <w:pStyle w:val="BodyText"/>
      </w:pPr>
      <w:r>
        <w:t xml:space="preserve">“Chị dâu, mặc đẹp như thế có phải định đi dạo đêm khuya không?” Đôi mắt của Vương Tư Vũ hình như mất kiểm soát, cứ liếc thẳng vào hai quả đồi vút cao ngạo nghễ phía trước của Trương Thiện Ảnh, điều này làm hắn bối rối vô cùng.</w:t>
      </w:r>
    </w:p>
    <w:p>
      <w:pPr>
        <w:pStyle w:val="BodyText"/>
      </w:pPr>
      <w:r>
        <w:t xml:space="preserve">Trương Thiện Ảnh không hề chú ý đến thái độ khác lạ của Vương Tư Vũ, cô sải bước đi lại gần Vương Tư Vũ, hí hửng quơ quơ một tờ quảng cáo trên tay, nói: “Tiểu Vũ xem nè! Tiệm gạo Thiên Hồng nhân dịp khai trương giảm giá đặc biệt, bán 9 hào một cân gạo, rẻ hơn những nơi khác 3, 4 hào lận đó!”</w:t>
      </w:r>
    </w:p>
    <w:p>
      <w:pPr>
        <w:pStyle w:val="BodyText"/>
      </w:pPr>
      <w:r>
        <w:t xml:space="preserve">“Vậy thì sao ạ?” Vương Tư Vũ không hứng thú với chuyện gạo củi mắm muối, hắn hơi bất ngờ trước vẻ vui mừng quá lố của Trương Thiện Ảnh, chị dâu xinh đẹp này xưa nay chưa từng lăn vào bếp bao giờ, chuyện bếp núc luôn do một tay Triệu Phàm lo liệu, tại sao hôm nay Trương Thiện Ảnh lại vui mừng trước thông tin giá gạo rẻ thế nhỉ?</w:t>
      </w:r>
    </w:p>
    <w:p>
      <w:pPr>
        <w:pStyle w:val="BodyText"/>
      </w:pPr>
      <w:r>
        <w:t xml:space="preserve">“Còn phải hỏi á, tất nhiên là gom về dự trữ rồi, chị quyết định mua 10 bao cất ở nhà ăn dần, gạo để cả năm cũng không hư, phen này lời to!” Trương Thiện Ảnh vừa nói vừa liếc mắt cười tủm tỉm về phía Vương Tư Vũ.</w:t>
      </w:r>
    </w:p>
    <w:p>
      <w:pPr>
        <w:pStyle w:val="BodyText"/>
      </w:pPr>
      <w:r>
        <w:t xml:space="preserve">Vương Tư Vũ ngao ngán thở dài: “Lại kéo em đi làm cu li chứ gì?”</w:t>
      </w:r>
    </w:p>
    <w:p>
      <w:pPr>
        <w:pStyle w:val="BodyText"/>
      </w:pPr>
      <w:r>
        <w:t xml:space="preserve">“Trúng phóc!” Trương Thiện Ảnh búng tay cái tách, hét to hiệu lệnh: “Go! Go! Go!”</w:t>
      </w:r>
    </w:p>
    <w:p>
      <w:pPr>
        <w:pStyle w:val="BodyText"/>
      </w:pPr>
      <w:r>
        <w:t xml:space="preserve">Vương Tư Vũ vội khoác lấy chiếc áo, theo Trương Thiện Ảnh đi xuống lầu, nhìn thân hình chuẩn như siêu mẫu của Trương Thiện Ảnh từ phía sau, Vương Tư Vũ thầm ngưỡng mộ diễm phúc của Triệu Phàm, cô vợ xinh thế mà cũng rơi vào tay hắn, Trương Thiện Ảnh chắc là cô gái đẹp nhất Thanh Châu rồi.</w:t>
      </w:r>
    </w:p>
    <w:p>
      <w:pPr>
        <w:pStyle w:val="BodyText"/>
      </w:pPr>
      <w:r>
        <w:t xml:space="preserve">Không chịu thua kém anh em, Vương Tư Vũ khi chọn bạn gái tự nhiên khắt khe hơn nhiều, cứ gặp cô nào là hắn đem so sánh với Trương Thiện Ảnh ngay, vì thế suốt một năm qua tuy Vương Tư Vũ tiếp xúc với không ít cô gái, nhưng hắn vẫn lẻ loi một mình.</w:t>
      </w:r>
    </w:p>
    <w:p>
      <w:pPr>
        <w:pStyle w:val="BodyText"/>
      </w:pPr>
      <w:r>
        <w:t xml:space="preserve">Có lẽ chỉ có Trần Tuyết Oanh, Chu Viên, Liêu Cảnh Khanh mới xứng đáng xếp chung hàng với Trương Thiện Ảnh.</w:t>
      </w:r>
    </w:p>
    <w:p>
      <w:pPr>
        <w:pStyle w:val="BodyText"/>
      </w:pPr>
      <w:r>
        <w:t xml:space="preserve">“Ngơ ngác gì đó? Còn không mau lên!” Trương Thiện Ảnh quay đầu lại thấy Vương Tư Vũ đăm chiêu suy nghĩ, liền chỉ vào đồng hồ trên tay hối thúc hắn: “Trễ chuyến xe bây giờ! Cửa hàng gạo đó ở khu phía bắc, cách chúng ta khá xa, đi xe mất đến 15 phút, chúng ta đón tuyến xe buýt số 29 đến đó, lúc về mới đi taxi.”</w:t>
      </w:r>
    </w:p>
    <w:p>
      <w:pPr>
        <w:pStyle w:val="BodyText"/>
      </w:pPr>
      <w:r>
        <w:t xml:space="preserve">Vương Tư Vũ bước nhanh hơn, trong bụng cảm thấy tức cười, nhiều khi phụ nữ là vậy, thích tính toán chi ly vài xu lẻ mà không nghĩ tới vấn đề khác lớn hơn, đón taxi về có tài xế nào chịu để hành khách nhét 10 bao gạo to đùng lên xe hả? Dù có chịu thì chiếc xe cũng nhét không lọt, còn nhét lọt cũng thu tiền xe gấp đôi rồi.</w:t>
      </w:r>
    </w:p>
    <w:p>
      <w:pPr>
        <w:pStyle w:val="BodyText"/>
      </w:pPr>
      <w:r>
        <w:t xml:space="preserve">Đứng ngay trạm xe buýt đợi 5 phút không thấy xe đến, Vương Tư Vũ sốt ruột đề nghị: “Chị dâu, chúng ta kêu taxi đi! Cùng lắm em trả tiền xe.”</w:t>
      </w:r>
    </w:p>
    <w:p>
      <w:pPr>
        <w:pStyle w:val="BodyText"/>
      </w:pPr>
      <w:r>
        <w:t xml:space="preserve">Trương Thiện Ảnh lườm hắn, oán trách: “Tiểu Vũ, cậu tiêu xài phung phí như thế không dành được tiền đâu, sau này tiền cưới vợ biết tìm đâu ra?”</w:t>
      </w:r>
    </w:p>
    <w:p>
      <w:pPr>
        <w:pStyle w:val="BodyText"/>
      </w:pPr>
      <w:r>
        <w:t xml:space="preserve">Vương Tư Vũ đành đứng đợi tiếp, cuối cùng chiếc xe buýt số 29 cũng thong dong trờ tới.</w:t>
      </w:r>
    </w:p>
    <w:p>
      <w:pPr>
        <w:pStyle w:val="BodyText"/>
      </w:pPr>
      <w:r>
        <w:t xml:space="preserve">“Xe này chạy chậm như rùa, khi đến nơi chắc đã khuya lắc khuya lơ, chúng ta đi taxi nha!” Vương Tư Vũ lại khuyên nhủ.</w:t>
      </w:r>
    </w:p>
    <w:p>
      <w:pPr>
        <w:pStyle w:val="BodyText"/>
      </w:pPr>
      <w:r>
        <w:t xml:space="preserve">“Đừng nhiều lời, leo lên đi!” Trương Thiện Ảnh mau mắn nhảy lên xe trước, Vương Tư Vũ hết cách, đành chậm rãi chen chúc vào đám đông chật ních trên xe bám theo sau.</w:t>
      </w:r>
    </w:p>
    <w:p>
      <w:pPr>
        <w:pStyle w:val="BodyText"/>
      </w:pPr>
      <w:r>
        <w:t xml:space="preserve">Chiếc xe buýt không còn ghế ngồi, sau khi Trương Thiện Ảnh mua hai tấm vé, phát hiện những cặp mắt thèm thuồng của bọn đàn ông trên xe bắn tới tấp vào mình, cô kéo tay Vương Tư Vũ bước về phía đuôi xe đứng, ở đó rộng rãi, chỉ là lung lắc dữ dội, con đường đi đến khu phía bắc toàn ổ gà ổ voi, chiếc xe buýt cà tàng chạy trên đường y như lắc xí ngầu, cơ thể hai người cứ liên tục đung đưa trái phải trước sau.</w:t>
      </w:r>
    </w:p>
    <w:p>
      <w:pPr>
        <w:pStyle w:val="BodyText"/>
      </w:pPr>
      <w:r>
        <w:t xml:space="preserve">Trương Thiện Ảnh dùng hai tay nắm chặt thanh vịn, tấm thân mảnh dẻ lắc lư như cành mai trước gió, đẹp mê ly xao xuyến, có mấy lần chiếc xe lắc dữ quá, Vương Tư Vũ thừa cơ đưa tay đỡ nhẹ chiếc eo thon của Trương Thiện Ảnh, tuy cách lớp áo nhưng cũng cảm nhận được da thịt mềm mại, Vương Tư Vũ bối rối ngoảnh mặt đi, dáo dác nhìn xung quanh xem có tìm được chiếc ghế trống nào không.</w:t>
      </w:r>
    </w:p>
    <w:p>
      <w:pPr>
        <w:pStyle w:val="BodyText"/>
      </w:pPr>
      <w:r>
        <w:t xml:space="preserve">Đang lúc Vương Tư Vũ tìm ghế, chiếc xe thắng cái két lê bánh trên mặt đường dừng lại, hắn cảm thấy kỳ lạ, rõ ràng chưa tới trạm dừng mà, tại sao lại dừng đột ngột như thế? Cửa xe bật mở, một đám người ùa nhanh lên xe, thì ra chiếc xe buýt chạy trước xảy ra tai nạn, va quẹt với một chiếc taxi, tài xế hai bên đang đôi co với nhau, hành khách thấy thế xuống xe hết, vừa đúng lúc chuyến xe sau chạy tới nên ùa hết cả lên, vì thế chiếc xe vốn đã đông nghẹt lại càng nhồi nhét đến thảm hại.</w:t>
      </w:r>
    </w:p>
    <w:p>
      <w:pPr>
        <w:pStyle w:val="BodyText"/>
      </w:pPr>
      <w:r>
        <w:t xml:space="preserve">Chiếc xe buýt lại tiếp tục lăn bánh, trong xe không ngừng vang lên tiếng cãi nhau, người thì la oai oái vì bị giẫm vào chân, cô thì bị ai đó đặt tay vào mông sờ mó thét lên kinh hãi.</w:t>
      </w:r>
    </w:p>
    <w:p>
      <w:pPr>
        <w:pStyle w:val="BodyText"/>
      </w:pPr>
      <w:r>
        <w:t xml:space="preserve">Trương Thiện Ảnh đến giờ mới biết hối hận, sớm biết thế này nghe lời Tiểu Vũ đi taxi rồi, cô lo lắng có ai đó không cẩn thận cào rách cái áo của cô, áo này là hàng hiệu trị giá 500 tệ, tháng trước cô đi dạo phố với Hoàng Nhã Lệ bị cô bạn xúi mua, bình thường không nỡ đem ra mặc đâu.</w:t>
      </w:r>
    </w:p>
    <w:p>
      <w:pPr>
        <w:pStyle w:val="BodyText"/>
      </w:pPr>
      <w:r>
        <w:t xml:space="preserve">Đột nhiên có một bàn tay thò vào đùi cô véo một cái, Trương Thiện Ảnh toàn thân nổi da gà, cô không biết tên đó là yêu râu xanh hay là tên móc túi, vội siết chặt túi xách, ghé tai Vương Tư Vũ, hốt hoảng yêu cầu: “Tiểu Vũ, mau ra đứng sau lưng chị!”</w:t>
      </w:r>
    </w:p>
    <w:p>
      <w:pPr>
        <w:pStyle w:val="BodyText"/>
      </w:pPr>
      <w:r>
        <w:t xml:space="preserve">Vương Tư Vũ biết chắc có chuyện xảy ra, liền ủi thẳng về phía sau, Trương Thiện Ảnh lách người sang một bên chừa khe hở cho hắn chui qua, Vương Tư Vũ vừa chen lọt, Trương Thiện Ảnh không cẩn thận đạp vào chân hắn làm hắn đau chảy nước mắt.</w:t>
      </w:r>
    </w:p>
    <w:p>
      <w:pPr>
        <w:pStyle w:val="BodyText"/>
      </w:pPr>
      <w:r>
        <w:t xml:space="preserve">Lúc này bên ngoài tối mịt, trong xe không chịu bật đèn, tấm thân mềm nhũn của Trương Thiện Ảnh áp sát vào Vương Tư Vũ, chiếc xe vẫn lắc lư không ngừng, cơ thể hai người cứ thế va chạm vào nhau liên tục.</w:t>
      </w:r>
    </w:p>
    <w:p>
      <w:pPr>
        <w:pStyle w:val="BodyText"/>
      </w:pPr>
      <w:r>
        <w:t xml:space="preserve">Lúc đầu Vương Tư Vũ còn cố gắng đè nén, dần dần hắn không kiểm soát được nữa, thân dưới rạo rực như hòn than, chiếc xe lắc mạnh một cái, Vương Tư Vũ mất đà chòm tới chọt thẳng vào mông Trương Thiện Ảnh. Khoảnh khắc ấy, đầu óc Vương Tư Vũ trở nên trống rỗng, máu nóng toàn thân chảy ngược lên não, khoái cảm dâng trào che lấp tất cả lý chí, chỉ còn lại cảm giác sảng khoái và tiếng thở hổn hển nặng nề.</w:t>
      </w:r>
    </w:p>
    <w:p>
      <w:pPr>
        <w:pStyle w:val="BodyText"/>
      </w:pPr>
      <w:r>
        <w:t xml:space="preserve">Mặc cho cơ thể hòa cùng nhịp lắc lư của chiếc xe một hồi, Vương Tư Vũ không còn kiểm soát được nữa, lấy hết can đảm áp sát vào Trương Thiện Ảnh, cậu bé của hắn ngóc đầu dậy hùng dũng, chà xát nhè nhẹ vào đùi Trương Thiện Ảnh, từng đợt sóng sung sướng tác động vào tim, cuối cùng Vương Tư Vũ phát ra một tiếng rên khe khẽ mãn nguyện.</w:t>
      </w:r>
    </w:p>
    <w:p>
      <w:pPr>
        <w:pStyle w:val="BodyText"/>
      </w:pPr>
      <w:r>
        <w:t xml:space="preserve">Không biết đã trôi qua bao lâu, Trương Thiện Ảnh đột nhiên ây da một tiếng, tiếng kêu y như câu thần chú thôi miên, điều khiển hai cơ thể nóng rang nhấp nhô từng chập nhịp nhàng.</w:t>
      </w:r>
    </w:p>
    <w:p>
      <w:pPr>
        <w:pStyle w:val="BodyText"/>
      </w:pPr>
      <w:r>
        <w:t xml:space="preserve">…………………………..</w:t>
      </w:r>
    </w:p>
    <w:p>
      <w:pPr>
        <w:pStyle w:val="BodyText"/>
      </w:pPr>
      <w:r>
        <w:t xml:space="preserve">Cuối cùng chiếc xe mới chịu dừng lại tại một trạm xe buýt, vài hành khách bước xuống, trong xe không còn chen chúc nữa, Vương Tư Vũ giật mình bừng tỉnh, lòng hắn tràn ngập cảm giác tội lỗi, bước lùi lại một bước, hắn nói nhỏ: “Chị dâu, hay là chúng ta xuống xe thôi! Ở đây chật chội quá!”</w:t>
      </w:r>
    </w:p>
    <w:p>
      <w:pPr>
        <w:pStyle w:val="BodyText"/>
      </w:pPr>
      <w:r>
        <w:t xml:space="preserve">Hồi lâu sau Trương Thiện Ảnh vẫn không lên tiếng trả lời, cũng không hề động đậy, Vương Tư Vũ thót tim sợ hãi, “Chẳng lẽ chị ấy giận rồi! Có khi nào về nhà mách với Triệu Phàm không?”</w:t>
      </w:r>
    </w:p>
    <w:p>
      <w:pPr>
        <w:pStyle w:val="BodyText"/>
      </w:pPr>
      <w:r>
        <w:t xml:space="preserve">Cánh cửa xe buýt từ từ đóng lại, chiếc xe lại chạy bon bon trên đường, Trương Thiện Ảnh mới thở một hơi dài, nói: “Ráng thêm một lát đi! Sắp tới nơi rồi!”</w:t>
      </w:r>
    </w:p>
    <w:p>
      <w:pPr>
        <w:pStyle w:val="Compact"/>
      </w:pPr>
      <w:r>
        <w:t xml:space="preserve">Nói xong, cô nắm chặt tay vịn, nhìn xa xăm ra ngoài cửa sổ, không nói thêm câu nào nữa.</w:t>
      </w:r>
      <w:r>
        <w:br w:type="textWrapping"/>
      </w:r>
      <w:r>
        <w:br w:type="textWrapping"/>
      </w:r>
    </w:p>
    <w:p>
      <w:pPr>
        <w:pStyle w:val="Heading2"/>
      </w:pPr>
      <w:bookmarkStart w:id="33" w:name="chương-11-bắt-gian-tại-giường."/>
      <w:bookmarkEnd w:id="33"/>
      <w:r>
        <w:t xml:space="preserve">11. Chương 11 : Bắt Gian Tại Giường.</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11: Bắt gian tại giường.</w:t>
      </w:r>
    </w:p>
    <w:p>
      <w:pPr>
        <w:pStyle w:val="BodyText"/>
      </w:pPr>
      <w:r>
        <w:t xml:space="preserve">Nguồn: Sưu tầm</w:t>
      </w:r>
    </w:p>
    <w:p>
      <w:pPr>
        <w:pStyle w:val="BodyText"/>
      </w:pPr>
      <w:r>
        <w:t xml:space="preserve">Khi hai người tới một khu chợ nhỏ ở thành Bắc, thì phát hiện ra cửa hàng gạo Thiên Hồng sớm đã đóng cửa, trên tường còn dán thông báo: "Hàng trong kho đã hết, hoan nghênh lần sau tiếp tục lui tới."</w:t>
      </w:r>
    </w:p>
    <w:p>
      <w:pPr>
        <w:pStyle w:val="BodyText"/>
      </w:pPr>
      <w:r>
        <w:t xml:space="preserve">Hóa ra từ chiều họ đã bán hết sạch hàng rồi, bọn họ dùng mánh lới chỉ lấy một số lượng nhỏ gạo để giảm giá, sao mà có thể giảm giá gạo nhiều đến như vậy được.</w:t>
      </w:r>
    </w:p>
    <w:p>
      <w:pPr>
        <w:pStyle w:val="BodyText"/>
      </w:pPr>
      <w:r>
        <w:t xml:space="preserve">Khi trở về hai người đều thống nhất cao độ, ngồi xe taxi. Vương Tư Vũ ngồi ở vị trí phó lái, hút một điếu thuốc, ánh mắt thỉnh thoảng lại nhìn về kính chiếu hậu, chỉ thấy Trương Thiện Ảnh đang ngồi tựa lưng vào ghế, mái tóc che bớt khuôn mặt, không biết là cô đang nghĩ gì.</w:t>
      </w:r>
    </w:p>
    <w:p>
      <w:pPr>
        <w:pStyle w:val="BodyText"/>
      </w:pPr>
      <w:r>
        <w:t xml:space="preserve">Sau khi xuống xe, Vương Tư Vũ lặng lẽ đi đằng sau Trương Thiện Ảnh, trong lòng đang cân nhắc có nên giải thích hay không. Hắn cũng không muốn vì chuyện này mà làm ảnh hưởng đến tình cảm vợ chồng Triệu Phàm, nhưng lời này phải nói sao mới được đây, mọi người thân thì có thân, nhưng mà loại chuyện này quả thực là rất khó giải thích, luôn cảm thấy không thể mở miệng nổi.</w:t>
      </w:r>
    </w:p>
    <w:p>
      <w:pPr>
        <w:pStyle w:val="BodyText"/>
      </w:pPr>
      <w:r>
        <w:t xml:space="preserve">Do dự một hồi, Vương Tư Vũ vẫn quyết định mở miệng, bây giờ mà không nói, về sau chỉ sợ sẽ trở thành mầm bệnh, làm không tốt có khi hai nhà còn trở mặt thành thù, vì thế hắn ho khan một tiếng, lấy gan nói: "Chị dâu à, vừa rồi ở trên xe, em..."</w:t>
      </w:r>
    </w:p>
    <w:p>
      <w:pPr>
        <w:pStyle w:val="BodyText"/>
      </w:pPr>
      <w:r>
        <w:t xml:space="preserve">Chưa đợi hắn lắp bắp xong, Trương Thiện Ảnh đã chợt dừng bước, chậm rãi quay mặt lại, chặn lời hắn nói: "Vừa rồi đúng là đông thật Tiểu Vũ nhỉ, sớm nghe lời em có phải là tốt không, thật sự là xin lỗi nha, khiến cho em phải đi một chuyến mất công, có điều em cũng là anh em với Triệu Phàm, chị sẽ không khách khí với em đâu."</w:t>
      </w:r>
    </w:p>
    <w:p>
      <w:pPr>
        <w:pStyle w:val="BodyText"/>
      </w:pPr>
      <w:r>
        <w:t xml:space="preserve">Nói xong cô 'huỳnh huỵch' bước lên tầng năm, lấy chìa khóa mở cửa rồi nhanh chóng đi vào.</w:t>
      </w:r>
    </w:p>
    <w:p>
      <w:pPr>
        <w:pStyle w:val="BodyText"/>
      </w:pPr>
      <w:r>
        <w:t xml:space="preserve">Vương Tư Vũ nghe thấy thế thì giật mình, sao chị lại nói giọng xa lạ như vậy? Lại còn cố tình nói đến tình anh em giữa mình và Triệu Phàm, quan hệ giữa mình và chị cũng đâu có kém đâu! Dừng bước, đốt một điếu thuốc dựa vào lan can hút, yên lặng suy nghĩ ý tứ trong lời của cô, cuối cùng cũng dần hiểu được.</w:t>
      </w:r>
    </w:p>
    <w:p>
      <w:pPr>
        <w:pStyle w:val="BodyText"/>
      </w:pPr>
      <w:r>
        <w:t xml:space="preserve">Ý của nửa câu đầu là lỗi cũng không hoàn toàn là do mình, nửa câu sau ý là cảnh cáo mình, cậu với Triệu Phàm là anh em, đừng có mà vượt ranh giới, cả câu có thể hiểu là, cậu đừng có mà nói lại chuyện đó, để cho nó qua đi. Nghĩ như vậy, nỗi lo của hắn cũng mất đi, thầm nghĩ chị dâu quả là thấu tình đạt lý, biết rằng người đàn ông nào cũng có một vài tình huống khó kiềm chế được nhu cầu sinh lý tự nhiên của mình, nghĩ vậy, hắn lại cảm thấy cảm kích Trương Thiện Ảnh từ tận đáy lòng.</w:t>
      </w:r>
    </w:p>
    <w:p>
      <w:pPr>
        <w:pStyle w:val="BodyText"/>
      </w:pPr>
      <w:r>
        <w:t xml:space="preserve">Mấy ngày sau, Vương Tư Vũ đều không gặp được Trương Thiện Ảnh, trong lòng hơi hốt hoảng, sợ cô muốn xa lánh mình, cho nên hắn phải tìm cách để làm dịu đi bầu không khí này.</w:t>
      </w:r>
    </w:p>
    <w:p>
      <w:pPr>
        <w:pStyle w:val="BodyText"/>
      </w:pPr>
      <w:r>
        <w:t xml:space="preserve">Nhưng hai ngày này ở ủy ban quá bận, càng tới cuối năm, các cơ quan đơn vị lại càng bận, ủy ban cần phải gửi không ít văn kiện tới các cơ quan thuộc thành phố, nhưng người ở bên dưới lại chậm chạp tới lấy, khiến cho đường dây điện thoại luôn nóng rực, hắn luôn phải trả lời là: "Bận lắm rồi!"</w:t>
      </w:r>
    </w:p>
    <w:p>
      <w:pPr>
        <w:pStyle w:val="BodyText"/>
      </w:pPr>
      <w:r>
        <w:t xml:space="preserve">Trưởng phòng Vương Đại Vĩ của phòng số 3 đang bị Trịnh phó chủ nhiệm quát lớn: "Bọn họ không rảnh tay, thì cậu không biết phái thêm người à, phòng số 3 của các cậu người đông như vậy, để dồn ứ nhiều văn kiện như thế, bên trên trách tội xuống thì cậu có chịu nổi trách nhiệm hay không?"</w:t>
      </w:r>
    </w:p>
    <w:p>
      <w:pPr>
        <w:pStyle w:val="BodyText"/>
      </w:pPr>
      <w:r>
        <w:t xml:space="preserve">Vương Đại Vĩ bị cấp trên trách mắng, lúc trở về phòng số 3 sắc mặt liền không hòa nhã, ném một đống văn kiện lên bàn Vương Tư Vũ, "Mấy ngày này cậu không cần đi làm, đi phát đống văn kiện này đi, phát xong rồi trở về làm tiếp."</w:t>
      </w:r>
    </w:p>
    <w:p>
      <w:pPr>
        <w:pStyle w:val="BodyText"/>
      </w:pPr>
      <w:r>
        <w:t xml:space="preserve">Vương Tư Vũ hai ngày này phải chạy lung tung khắp thành phố, mãi cho tới tối thứ 6 mới phát xong hết văn kiện, đến mức bắp đùi chuột rút, ở bên ngoài ăn qua loa một chút, liền vội vàng chạy về nhà lăn lên giường, ngủ tít thò lò.</w:t>
      </w:r>
    </w:p>
    <w:p>
      <w:pPr>
        <w:pStyle w:val="BodyText"/>
      </w:pPr>
      <w:r>
        <w:t xml:space="preserve">Ngủ được ước chừng bốn năm tiếng, khi tỉnh lại cảm thấy toàn thân đổ mồ hôi đầm đìa, dính dính vào người vô cùng khó chịu, vì thế hắn cởi hết sạch ra, nhắm mắt lại tưởng tượng cảnh tượng trên xe buýt hôm đó, bỗng nhiên thấy hưng phấn, đưa tay xuống phía dưới, tính giải tỏa hết căng thẳng.</w:t>
      </w:r>
    </w:p>
    <w:p>
      <w:pPr>
        <w:pStyle w:val="BodyText"/>
      </w:pPr>
      <w:r>
        <w:t xml:space="preserve">Nhưng hắn vừa múa may được một hồi, hình ảnh của Triệu Phàm lại hiện ra trong đầu, vì thế rùng mình một cái, nghĩ rằng làm như vậy thật sự là có lỗi với bạn bè, liền vội vàng nghĩ sang Trần Tuyết Oanh. Nhưng mà hình ảnh của Trần Tuyết Oanh luôn rất mơ hồ, luôn cách một tầng sương khói, tiếng nói của Phương mập và Chu Tùng Lâm lại vang lên bên tai, lại cảm giác được sự chăm sóc của Phương mập dành ình, nên không thể nghĩ về sư mẫu được. Về phần Chu Viên, hắn chưa bao giờ dám nghĩ, hắn đối với cô giáo Chu chỉ có tình yêu, không có chút chim chuột nào, nếu mà nghĩ tới cô, nói không chừng bên dưới còn mềm đi vài phần.</w:t>
      </w:r>
    </w:p>
    <w:p>
      <w:pPr>
        <w:pStyle w:val="BodyText"/>
      </w:pPr>
      <w:r>
        <w:t xml:space="preserve">truyện copy từ</w:t>
      </w:r>
    </w:p>
    <w:p>
      <w:pPr>
        <w:pStyle w:val="BodyText"/>
      </w:pPr>
      <w:r>
        <w:t xml:space="preserve">Cho nên Vương Tư Vũ phải nén giận với Triệu Phàm, vốn trong nhà còn có mấy tấm tranh người lớn, nhưng mà khi Triệu Phàm đi công tác đã vơ vét hết đi rồi, nói đó là cái chỗ mà thỏ còn chả buồn ỉa, không có mấy thứ này kích phát cảm xúc thì tài liệu gì cũng không viết nổi.</w:t>
      </w:r>
    </w:p>
    <w:p>
      <w:pPr>
        <w:pStyle w:val="BodyText"/>
      </w:pPr>
      <w:r>
        <w:t xml:space="preserve">Trong máy tính vốn cũng có nhiều, nhưng từ khi nó bị dính cái virus gì gì đó, Vương Tư Vũ cũng ngại làm khổ nó, dù sao bên trong đó còn có cả tài khoản cổ phiếu cùng với vài tư liệu quan trọng nữa.</w:t>
      </w:r>
    </w:p>
    <w:p>
      <w:pPr>
        <w:pStyle w:val="BodyText"/>
      </w:pPr>
      <w:r>
        <w:t xml:space="preserve">Đang lúc dày vò khó lòng xoay xở, cái tên Liêu Cảnh Khanh đột nhiên hiện ra trong đầu hắn. Hắn vội vàng nhảy xuống giường, tìm điều khiển từ xa, mở TV chỉnh kênh một hồi, rốt cuộc cũng thấy Liêu Cảnh Khanh đang dẫn chương trình dự báo thời tiết, Vương Tư Vũ lúc này mới tỉnh táo tinh thần, hở mông chui vào chăn, vừa nhìn chằm chằm vào khuôn mặt thanh tú kia, vừa nện ầm ầm, ngay lúc sắp chuẩn bị đại công cáo thành, ngoài cửa lại vang lên tiếng gõ.</w:t>
      </w:r>
    </w:p>
    <w:p>
      <w:pPr>
        <w:pStyle w:val="BodyText"/>
      </w:pPr>
      <w:r>
        <w:t xml:space="preserve">“Cộc, cộc, cộc! Cốc cốc cốc!”</w:t>
      </w:r>
    </w:p>
    <w:p>
      <w:pPr>
        <w:pStyle w:val="BodyText"/>
      </w:pPr>
      <w:r>
        <w:t xml:space="preserve">"..."</w:t>
      </w:r>
    </w:p>
    <w:p>
      <w:pPr>
        <w:pStyle w:val="BodyText"/>
      </w:pPr>
      <w:r>
        <w:t xml:space="preserve">Vương Tư Vũ cảm thấy mình sắp không chịu nổi rồi, chị dâu à, chị không cần phải tính toán thời gian chuẩn vậy chứ? Hoặc là đến sớm, hoặc là đến muộn hẳn đi, đến lúc này không phải là làm khó em sao!</w:t>
      </w:r>
    </w:p>
    <w:p>
      <w:pPr>
        <w:pStyle w:val="BodyText"/>
      </w:pPr>
      <w:r>
        <w:t xml:space="preserve">“Cộc, cộc, cộc! Cốc cốc cốc!”</w:t>
      </w:r>
    </w:p>
    <w:p>
      <w:pPr>
        <w:pStyle w:val="BodyText"/>
      </w:pPr>
      <w:r>
        <w:t xml:space="preserve">Vương Tư Vũ không còn lòng dạ nào mà chiến đấu nữa, đành phải khẩn cấp tìm quần lót, mặc tạm cái quần đùi, rồi khoác tạm cái áo sơ mi, đi dép lê ra mở cửa.</w:t>
      </w:r>
    </w:p>
    <w:p>
      <w:pPr>
        <w:pStyle w:val="BodyText"/>
      </w:pPr>
      <w:r>
        <w:t xml:space="preserve">Mở cửa, chỉ thấy Trương Thiện Ảnh đang cười hết cỡ, dùng loại giọng ra lệnh nói: "Nhanh xuống lầu giúp chị bê gạo lên,"</w:t>
      </w:r>
    </w:p>
    <w:p>
      <w:pPr>
        <w:pStyle w:val="BodyText"/>
      </w:pPr>
      <w:r>
        <w:t xml:space="preserve">Khi nói tay phải còn búng cái tách, "go! go! go!"</w:t>
      </w:r>
    </w:p>
    <w:p>
      <w:pPr>
        <w:pStyle w:val="BodyText"/>
      </w:pPr>
      <w:r>
        <w:t xml:space="preserve">Cô chạy huỳnh huỵch xuống lầu trước.</w:t>
      </w:r>
    </w:p>
    <w:p>
      <w:pPr>
        <w:pStyle w:val="BodyText"/>
      </w:pPr>
      <w:r>
        <w:t xml:space="preserve">Vương Tư Vũ thấy buồn cười, làm sao mà con gái đi giày cao gót lại có thể chạy nhanh như vậy, còn chưa bao giờ trượt chân, đi xuống lầu, nhìn thấy hơn mười bao gạo ở đó, liền giật mình nói: "Chị, chị định mở cửa hàng bán sỉ gạo đó hả?"</w:t>
      </w:r>
    </w:p>
    <w:p>
      <w:pPr>
        <w:pStyle w:val="BodyText"/>
      </w:pPr>
      <w:r>
        <w:t xml:space="preserve">"Nghe nói tháng sau sắp tăng giá rồi, đương nhiên phải mua nhiều chút." Trương Thiện Ảnh cười he he, lộ ra hàng răng trắng chỉnh tề, mềm mại nói: "Nam nữ phối hợp, làm việc sẽ không mệt mỏi, chị dâu đây sẽ đứng dưới trông đồ, em chạy nhanh lên đi, go! go! go!"</w:t>
      </w:r>
    </w:p>
    <w:p>
      <w:pPr>
        <w:pStyle w:val="BodyText"/>
      </w:pPr>
      <w:r>
        <w:t xml:space="preserve">Vương Tư Vũ vội vàng khiêng một bao gạo, loẹt quẹt chạy lên lầu, được mấy bao thì hắn đã thở hồng hộc, ngồi xổm xuống mà thở, tay thì không ngừng bóp vai, nơi đó vừa đau vừa mỏi.</w:t>
      </w:r>
    </w:p>
    <w:p>
      <w:pPr>
        <w:pStyle w:val="BodyText"/>
      </w:pPr>
      <w:r>
        <w:t xml:space="preserve">Trương Thiện Ảnh vội vàng đi tới, ngồi xổm xuống nói: "Nghỉ chút đi, để chị dâu xoa bóp cho em."</w:t>
      </w:r>
    </w:p>
    <w:p>
      <w:pPr>
        <w:pStyle w:val="BodyText"/>
      </w:pPr>
      <w:r>
        <w:t xml:space="preserve">Lập tức một đôi tay trắng nõn mịn màng đã xoa bóp trên vai, động tác nhẹ nhàng thư thái, thoải mái khiến cho Vương Tư Vũ thiếu chút nữa thì rên ra tiếng. Vương Tư Vũ liếc mắt nhìn ngón tay màu xanh biếc, liền cảm thấy trong lòng ngứa ngáy, giống như có trăm ngàn con sâu đang bò lổm ngổm trong lòng vậy.</w:t>
      </w:r>
    </w:p>
    <w:p>
      <w:pPr>
        <w:pStyle w:val="BodyText"/>
      </w:pPr>
      <w:r>
        <w:t xml:space="preserve">Đang lúc hắn nhắm mắt lại thoải mái như lên trời, mông lại bị một cái giày cao gót đá vào, "go! go! go!"</w:t>
      </w:r>
    </w:p>
    <w:p>
      <w:pPr>
        <w:pStyle w:val="BodyText"/>
      </w:pPr>
      <w:r>
        <w:t xml:space="preserve">Vương Tư Vũ lại đành phải bi tráng mà khiêng một túi gạo, bắt đầu cuộc xung phong mới.</w:t>
      </w:r>
    </w:p>
    <w:p>
      <w:pPr>
        <w:pStyle w:val="BodyText"/>
      </w:pPr>
      <w:r>
        <w:t xml:space="preserve">Sau khi gạo đã được đưa hết lên phòng, Vương Tư Vũ lại phải vất vả một phen, bởi vì cái chạn của Trương Thiện Ảnh không thể chứa được chừng đó gạo, cho nên Vương Tư Vũ đã tự chủ trương đặt hết ra ban công, nhưng khi Trương Thiện Ảnh lên lầu thì lại làm náo loạn lên là máy giặt cũng đặt ở ban công, không khí quá ẩm, dễ khiến cho gạo hỏng. Chuyển đi chuyển lại, chẳng những mệt đến mức co rút gân cốt, hơn nữa cả người còn giống như đi từ trong lò vôi đi ra, vô cùng nhếch nhác.</w:t>
      </w:r>
    </w:p>
    <w:p>
      <w:pPr>
        <w:pStyle w:val="BodyText"/>
      </w:pPr>
      <w:r>
        <w:t xml:space="preserve">Trương Thiện Ảnh chống eo cười hề hề cả buổi, mới đẩy hắn vào trong buồng tắm, còn nói: "Ném quần áo ra đây, chị giặt cho em."</w:t>
      </w:r>
    </w:p>
    <w:p>
      <w:pPr>
        <w:pStyle w:val="BodyText"/>
      </w:pPr>
      <w:r>
        <w:t xml:space="preserve">Vương Tư Vũ cởi sạch hết, giữ cửa phòng ném y phục ra ngoài. Trương Thiện Ảnh ở bên ngoài cười hì hì: "Thằng nhóc, còn chưa mọc đủ lông mà đã biết thẹn thùng."</w:t>
      </w:r>
    </w:p>
    <w:p>
      <w:pPr>
        <w:pStyle w:val="BodyText"/>
      </w:pPr>
      <w:r>
        <w:t xml:space="preserve">Vương Tư Vũ mệt muốn chết rồi, không còn sức mà phản bác nữa, liền mở nước nóng ngâm mình. Nghe thấy Trương Thiện Ảnh kêu lên ở ngoài phòng: "Tiểu Vũ, chị sắp chết đói rồi, xuống lầu mua bát mỳ đây, em cứ tắm đi nhé."</w:t>
      </w:r>
    </w:p>
    <w:p>
      <w:pPr>
        <w:pStyle w:val="BodyText"/>
      </w:pPr>
      <w:r>
        <w:t xml:space="preserve">Vương Tư Vũ 'ừ' một tiếng, sau đó nghe thấy tiếng Trương Thiện Ảnh mở cửa đi ra ngoài. Ngâm nước xong xuôi, thân mình cũng đã tương đương với cái bàn là, mới lấy khăn tắm chà xát kỹ người, lại còn dùng loại sữa tắm nước hoa, khiến cho cả cơ thể thơm ngào ngạt, lúc này chợt nghe thấy từ ngoài hiên truyền tới tiếng của Trương Thiện Ảnh, giọng cao bất ngờ: "Ba, mẹ, hai người từ quê tới sao lại không gọi điện trước, để con đi tới nhà ga tiếp đón chứ!"</w:t>
      </w:r>
    </w:p>
    <w:p>
      <w:pPr>
        <w:pStyle w:val="BodyText"/>
      </w:pPr>
      <w:r>
        <w:t xml:space="preserve">Sau đó lại nghe thấy tiếng cười sang sảng của ba Triệu Phàm: "Ba mẹ vội đi xem bệnh ẹ con, bệnh đục tinh thể của bả càng lúc càng nghiêm trọng, trời tối một chút là không nhìn thấy cái gì nữa, sắp thành mù mắt rồi."</w:t>
      </w:r>
    </w:p>
    <w:p>
      <w:pPr>
        <w:pStyle w:val="BodyText"/>
      </w:pPr>
      <w:r>
        <w:t xml:space="preserve">Vương Tư Vũ giật mình, biết là ba mẹ Triệu Phàm về rồi, nếu để bọn họ gặp được mình ở đây, cô nam quả nữ thực không nói rõ ràng cho được, liền vội vàng tắt vòi sen, cuống quít cầm khăn tắm lau khô thân mình, nhất là đôi chân to đùng, hắn biết nhỡ mà không lau khô rồi đi ra ngoài, cho dù có trốn ở nơi nào cũng sẽ bị người nhà theo dấu chân mà tìm được. Cho nên vào thời khắc chỉ mành treo chuông này, vẫn không chậm không nhanh mà lau cho khô cả người trên dưới!</w:t>
      </w:r>
    </w:p>
    <w:p>
      <w:pPr>
        <w:pStyle w:val="BodyText"/>
      </w:pPr>
      <w:r>
        <w:t xml:space="preserve">Trong nháy mắt tiếng nói chuyện đã tới cửa, sau đó là tiếng mở cửa của Trương Thiện Ảnh, "Ủa, sao lại không mở được nhỉ, hả, hóa ra không phải là chìa này... À, hẳn là chìa này rồi!"</w:t>
      </w:r>
    </w:p>
    <w:p>
      <w:pPr>
        <w:pStyle w:val="BodyText"/>
      </w:pPr>
      <w:r>
        <w:t xml:space="preserve">Vương Tư Vũ biết là cô đang câu giờ ình, liền cúi lưng trần truồng nhón chân ra khỏi phòng tắm, bước nhẹ vào trong buồng ngủ, trần truồng chui xuống dưới gầm giường, vừa mới ẩn náu kỹ càng, cửa bên ngoài đã đẩy ra, ba người nói nói cười cười đi vào.</w:t>
      </w:r>
    </w:p>
    <w:p>
      <w:pPr>
        <w:pStyle w:val="BodyText"/>
      </w:pPr>
      <w:r>
        <w:t xml:space="preserve">Đây là cái chuyện gì vậy, Vương Tư Vũ nghẹn uất ở dưới giường. Rõ ràng là muốn làm người tốt, giờ lại phải trốn ở dưới gầm giường, nếu mà bị bắt gian ở tận giường thì đúng là hết đường chối cãi rồi.</w:t>
      </w:r>
    </w:p>
    <w:p>
      <w:pPr>
        <w:pStyle w:val="BodyText"/>
      </w:pPr>
      <w:r>
        <w:t xml:space="preserve">"Mình đến để khiêng gạo cơ mà." Vương Tư Vũ bỗng nhiên cảm thấy chính mình cũng không tin vào điều này, đã hở mông trốn xuống dưới giường người ta rồi, còn giải thích cái rắm gì nữa. Hắn hiện giờ cảm thấy rằng mình giống như Tây Môn Khánh vụng trộm vợ người ta, có điều lần này ông xã của Phan Kim Liên lại đổi thành Tống Ngọc, hệ số khó khăn tăng lên gấp bội.</w:t>
      </w:r>
    </w:p>
    <w:p>
      <w:pPr>
        <w:pStyle w:val="BodyText"/>
      </w:pPr>
      <w:r>
        <w:t xml:space="preserve">"Ta thật là oan uổng, hu hu hu hu!"</w:t>
      </w:r>
    </w:p>
    <w:p>
      <w:pPr>
        <w:pStyle w:val="Compact"/>
      </w:pPr>
      <w:r>
        <w:t xml:space="preserve">Có điều Vương Tư Vũ suy nghĩ lại cẩn thận, dạo gần đây ác giả ác báo, thiện giả thiện lai, không phải là không báo, mà là không tới ngay lúc đó mà thôi. Mấy ngày hôm trước vừa mới làm sắc lang trên xe buýt, hôm nay lại bị bắt gian ở tận giường, thật cmn đúng là báo ứng mà...</w:t>
      </w:r>
      <w:r>
        <w:br w:type="textWrapping"/>
      </w:r>
      <w:r>
        <w:br w:type="textWrapping"/>
      </w:r>
    </w:p>
    <w:p>
      <w:pPr>
        <w:pStyle w:val="Heading2"/>
      </w:pPr>
      <w:bookmarkStart w:id="34" w:name="chương-12-trên-giường-dưới-giường."/>
      <w:bookmarkEnd w:id="34"/>
      <w:r>
        <w:t xml:space="preserve">12. Chương 12 : Trên Giường Dưới Giường.</w:t>
      </w:r>
    </w:p>
    <w:p>
      <w:pPr>
        <w:pStyle w:val="Compact"/>
      </w:pPr>
      <w:r>
        <w:br w:type="textWrapping"/>
      </w:r>
      <w:r>
        <w:br w:type="textWrapping"/>
      </w:r>
    </w:p>
    <w:p>
      <w:pPr>
        <w:pStyle w:val="BodyText"/>
      </w:pPr>
      <w:r>
        <w:t xml:space="preserve">Quan Đạo Chi Sắc Giới đọc truyện mới nhất tại .</w:t>
      </w:r>
    </w:p>
    <w:p>
      <w:pPr>
        <w:pStyle w:val="BodyText"/>
      </w:pPr>
      <w:r>
        <w:t xml:space="preserve">Tác Giả: Đê Thủ Tịch Mịch</w:t>
      </w:r>
    </w:p>
    <w:p>
      <w:pPr>
        <w:pStyle w:val="BodyText"/>
      </w:pPr>
      <w:r>
        <w:t xml:space="preserve">Quyển I: Tiểu thanh niên ủy ban</w:t>
      </w:r>
    </w:p>
    <w:p>
      <w:pPr>
        <w:pStyle w:val="BodyText"/>
      </w:pPr>
      <w:r>
        <w:t xml:space="preserve">Chương 12 : Trên giường dưới giường.</w:t>
      </w:r>
    </w:p>
    <w:p>
      <w:pPr>
        <w:pStyle w:val="BodyText"/>
      </w:pPr>
      <w:r>
        <w:t xml:space="preserve">Nguồn: Sưu tầm</w:t>
      </w:r>
    </w:p>
    <w:p>
      <w:pPr>
        <w:pStyle w:val="BodyText"/>
      </w:pPr>
      <w:r>
        <w:t xml:space="preserve">Đang nghĩ ngợi lung tung, chợt nghe thấy Trương Thiện Ảnh ở ngoài phòng khách lúng ta lúng túng nói: "Mẹ, để con treo áo giúp mẹ cho, mắt của mẹ không được tốt lắm, cứ để con treo đi!"</w:t>
      </w:r>
    </w:p>
    <w:p>
      <w:pPr>
        <w:pStyle w:val="BodyText"/>
      </w:pPr>
      <w:r>
        <w:t xml:space="preserve">Sau đó lại nghe thấy giọng nói hơi lãnh đạm của mẹ Triệu Phàm, "Tiểu Ảnh, để tự mẹ đi, lúc này vẫn còn thấy rõ, chốc nữa tối thì không được nữa. Con đi ra cửa giúp ba con mang giỏ cá vào đi, ba mẹ mang tới cho con rất nhiều đồ ăn, đều không có thuốc sâu đâu, toàn là những thực phẩm xanh đó, ở chợ không mua được thế đâu..."</w:t>
      </w:r>
    </w:p>
    <w:p>
      <w:pPr>
        <w:pStyle w:val="BodyText"/>
      </w:pPr>
      <w:r>
        <w:t xml:space="preserve">Tuy rằng không nhìn được tình huống bên ngoài, nhưng nghe thấy giọng nói, Vương Tư Vũ có thể đoán được, Trương Thiện Ảnh sợ mình trốn ở trong tủ quần áo, cho nên mới lo lắng là mình bị lộ, hai người bọn họ cho dù có nhảy xuống sông Hoàng Hà cũng không rửa sạch được. Cho dù Triệu Phàm có chấp nhận lời giải thích của bọn họ, chỉ sợ cũng không tin tưởng là bọn họ trong sạch.</w:t>
      </w:r>
    </w:p>
    <w:p>
      <w:pPr>
        <w:pStyle w:val="BodyText"/>
      </w:pPr>
      <w:r>
        <w:t xml:space="preserve">Lúc này ba Triệu Phàm đã đi vào trong phòng khách, lớn giọng hỏi: "Tiểu Ảnh, ba mang đồ ăn ra ban công nhé?"</w:t>
      </w:r>
    </w:p>
    <w:p>
      <w:pPr>
        <w:pStyle w:val="BodyText"/>
      </w:pPr>
      <w:r>
        <w:t xml:space="preserve">Trương Thiện Ảnh lại nói: "Ba, ba đợi chút đã, để con tới ban công cho..."</w:t>
      </w:r>
    </w:p>
    <w:p>
      <w:pPr>
        <w:pStyle w:val="BodyText"/>
      </w:pPr>
      <w:r>
        <w:t xml:space="preserve">Dứt lời cô vội vàng xách giỏ cá chạy một mạch ra ban công, sau khi phát hiện ra không có ai mới thở phào nhẹ nhõm. Theo suy nghĩ của cô, nếu trong tủ quần áo đã không có, vậy thì Vương Tư Vũ chỉ có thể trốn ở trong phòng ngủ hoặc là ban công, bởi vì cửa phòng tắm đã mở rồi. Hiện giờ ở ban công đã không có, vậy thì chắc chắn là ở trong phòng ngủ rồi.</w:t>
      </w:r>
    </w:p>
    <w:p>
      <w:pPr>
        <w:pStyle w:val="BodyText"/>
      </w:pPr>
      <w:r>
        <w:t xml:space="preserve">Sau đó là tiếng của mẹ Triệu Phàm: "Tiểu Ảnh, con sao vậy, mất hồn mất vía như thế, có chuyện gì à?"</w:t>
      </w:r>
    </w:p>
    <w:p>
      <w:pPr>
        <w:pStyle w:val="BodyText"/>
      </w:pPr>
      <w:r>
        <w:t xml:space="preserve">Trương Thiện Ảnh giải thích: "Không có việc gì, chỉ là ban công hơi loạn, con lại chưa dọn dẹp được, cho nên mới phải nhón chân đi."</w:t>
      </w:r>
    </w:p>
    <w:p>
      <w:pPr>
        <w:pStyle w:val="BodyText"/>
      </w:pPr>
      <w:r>
        <w:t xml:space="preserve">Mẹ Triệu Phàm liền la lên: "Lão già, ông đi giúp dọn dẹp đi, đừng để cho Tiểu Ảnh phải làm nữa."</w:t>
      </w:r>
    </w:p>
    <w:p>
      <w:pPr>
        <w:pStyle w:val="BodyText"/>
      </w:pPr>
      <w:r>
        <w:t xml:space="preserve">..........</w:t>
      </w:r>
    </w:p>
    <w:p>
      <w:pPr>
        <w:pStyle w:val="BodyText"/>
      </w:pPr>
      <w:r>
        <w:t xml:space="preserve">nguồn</w:t>
      </w:r>
    </w:p>
    <w:p>
      <w:pPr>
        <w:pStyle w:val="BodyText"/>
      </w:pPr>
      <w:r>
        <w:t xml:space="preserve">Vương Tư Vũ nằm sấp dưới gầm giường cả buổi, sắp đau ngực muốn chết, liền nhẹ nhàng nghiêng thân mình, hướng ánh mắt ra ngoài cửa, thấy ba của Triệu Phàm đang cầm gói rau đi qua cửa. Hắn vội thừa dịp không có ai, liền lấy tay kéo cái màn giường xuống che thêm, tới khi ba Triệu Phàm quay lại hắn mới vội rút tay về.</w:t>
      </w:r>
    </w:p>
    <w:p>
      <w:pPr>
        <w:pStyle w:val="BodyText"/>
      </w:pPr>
      <w:r>
        <w:t xml:space="preserve">Lúc này mọi người đều đã ngồi yên vị, ba mẹ Triệu Phàm đang ngồi ở sô pha, mà Trương Thiện Ảnh thì sau khi pha nước trà, liền ngồi xếp bằng trên sàn nhà. Từ vị trí của Vương Tư Vũ có thể thấy được khuôn mặt của Trương Thiện Ảnh, đôi mắt thỉnh thoảng lại liếc về phía phòng ngủ, hình như cô đã đoán ra được chỗ ẩn thân của mình rồi.</w:t>
      </w:r>
    </w:p>
    <w:p>
      <w:pPr>
        <w:pStyle w:val="BodyText"/>
      </w:pPr>
      <w:r>
        <w:t xml:space="preserve">Sau khi biết Triệu Phàm không có ở nhà, mẹ của Triệu Phàm lại than phiền, nói là vất vả lắm mới tới được một chuyến, mà Triệu Phàm đứa nhỏ này thật tệ, thật sự không chọn chuẩn ngày. Ba Triệu Phàm liền khuyên bảo: "Chữa khỏi mắt đi cái đã, chuyện khác tính sau đi, về sau để bọn trẻ về thăm mình cũng được mà."</w:t>
      </w:r>
    </w:p>
    <w:p>
      <w:pPr>
        <w:pStyle w:val="BodyText"/>
      </w:pPr>
      <w:r>
        <w:t xml:space="preserve">Mẹ của Triệu Phàm thì lại ngại để cho bọn trẻ phải đi qua đi lại, không nỡ, sợ hai đứa nó đi đường vất vả.</w:t>
      </w:r>
    </w:p>
    <w:p>
      <w:pPr>
        <w:pStyle w:val="BodyText"/>
      </w:pPr>
      <w:r>
        <w:t xml:space="preserve">Ba người lại lao đầu vào làm việc nhà, Trương Thiện Ảnh liền mời hai người ra ngoài ăn cơm, nói: "Ba mẹ phải vất vả rồi, con mời ba mẹ ra ngoài ăn nhé, nếu không Triệu Phàm về sẽ mắng con đó."</w:t>
      </w:r>
    </w:p>
    <w:p>
      <w:pPr>
        <w:pStyle w:val="BodyText"/>
      </w:pPr>
      <w:r>
        <w:t xml:space="preserve">Vương Tư Vũ thầm kêu thông minh, chỉ cần ba người ra ngoài ăn cơm, vậy là mình có thể thong dong rời đi rồi.</w:t>
      </w:r>
    </w:p>
    <w:p>
      <w:pPr>
        <w:pStyle w:val="BodyText"/>
      </w:pPr>
      <w:r>
        <w:t xml:space="preserve">Nhưng tiếc nuối chính là, ba mẹ Triệu Phàm lại sống chết không chịu ra ngoài ăn, nói ở nhà làm chút đồ ăn là được rồi. Thấy Trương Thiện Ảnh cứ nhất định không chịu ở nhà ăn cơm, mẹ Triệu Phàm liền không vui đứng lên, nghiêm khắc nói: "Tiểu Ảnh, còn nhớ lúc trước khi con vừa về nhà này mẹ đã nói gì không? Sống tuyệt đối không thể tiêu tiền phung phí, phải tính toán tỉ mỉ, muốn ra ngoài ăn thì con đi đi, mẹ thì ngại tốn tiền lắm, hơn nữa, miệng mẹ cũng không ăn được nhiều nữa rồi."</w:t>
      </w:r>
    </w:p>
    <w:p>
      <w:pPr>
        <w:pStyle w:val="BodyText"/>
      </w:pPr>
      <w:r>
        <w:t xml:space="preserve">Trương Thiện Ảnh đỏ mặt nói: "Mẹ, con không biết nấu cơm, Triệu Phàm đi rồi, gần như ngày nào con cũng phải ăn mì gói mà."</w:t>
      </w:r>
    </w:p>
    <w:p>
      <w:pPr>
        <w:pStyle w:val="BodyText"/>
      </w:pPr>
      <w:r>
        <w:t xml:space="preserve">Ba Triệu Phàm nghe thấy vậy thì nhanh nhẹn nói: "Tiểu Ảnh con đừng lo, để ba đi làm vài món ăn. Nhà họ Triệu chúng ta, đều là đàn ông nấu cơm, phụ nữ quản tiền, truyền thống này không thể thay đổi được."</w:t>
      </w:r>
    </w:p>
    <w:p>
      <w:pPr>
        <w:pStyle w:val="BodyText"/>
      </w:pPr>
      <w:r>
        <w:t xml:space="preserve">Vương Tư Vũ nằm ở dưới sàn đến khó chịu, còn không dám tùy ý xoay người, chỉ có thể cẩn thận đổi qua đổi lại hai ba cái tư thế. Hắn lớn đến vậy rồi mà còn chưa bao giờ phiền não như vậy, cái gọi là một ngày dài bằng một năm, hắn hiện giờ đã được trải nghiệm.</w:t>
      </w:r>
    </w:p>
    <w:p>
      <w:pPr>
        <w:pStyle w:val="BodyText"/>
      </w:pPr>
      <w:r>
        <w:t xml:space="preserve">Chờ ba người ăn cơm xong, Trương Thiện Ảnh đã lanh lẹ dọn dẹp bàn ăn, rồi mở TV trong phòng khách, để cho hai lão an vị ở sô pha xem TV, Trương Thiện Ảnh lại vào trong phòng bếp làm mì gói, bưng bát vào trong phòng ngủ.</w:t>
      </w:r>
    </w:p>
    <w:p>
      <w:pPr>
        <w:pStyle w:val="BodyText"/>
      </w:pPr>
      <w:r>
        <w:t xml:space="preserve">Mẹ Triệu Phàm lấy làm kỳ quái, liền đi theo, hỏi: "Tiểu Ảnh, vừa rồi con chưa ăn no sao, sao còn phải làm mì gói? Ăn cái này nghe nói không đủ dinh dưỡng đâu, ăn ít thôi."</w:t>
      </w:r>
    </w:p>
    <w:p>
      <w:pPr>
        <w:pStyle w:val="BodyText"/>
      </w:pPr>
      <w:r>
        <w:t xml:space="preserve">Trương Thiện Ảnh vội nói mấy ngày nay không hiểu làm sao, cực kỳ thích ăn.</w:t>
      </w:r>
    </w:p>
    <w:p>
      <w:pPr>
        <w:pStyle w:val="BodyText"/>
      </w:pPr>
      <w:r>
        <w:t xml:space="preserve">Mẹ Triệu Phàm nghe thấy như vậy liền mừng rỡ, thầm nghĩ không phải là có tin vui đó chứ, ngay lập tức, ánh mắt nhìn Trương Thiện Ảnh liền thay đổi rất lớn so với lúc trước, lộ ra vẻ gần gũi, bà vội vàng cười nói: "Tiểu Ảnh, con cứ ăn đi, phải ăn nhiều nhiều một chút, ngàn vạn lần đừng để bị đói."</w:t>
      </w:r>
    </w:p>
    <w:p>
      <w:pPr>
        <w:pStyle w:val="BodyText"/>
      </w:pPr>
      <w:r>
        <w:t xml:space="preserve">Liền xoay người quay trở về, ghé vào tai ba Triệu Phàm nói cái gì đó. Trương Thiện Ảnh dùng gót chân nhẹ nhàng mở cửa vào, sau đó dùng khuỷu tay 'tách' một cái mở đèn phòng ngủ. Không dám nhìn, chỉ dám đưa bát xuống dưới gầm giường. Vương Tư Vũ đã sớm đói bụng đến mức kêu òng ọc, nhanh chóng nhận lấy bát, lại không dám và mạnh, chỉ có thể hút từng sợi một, lại còn không dám nhai, sợ tiếng răng phát ra, cho nên chỉ dùng đầu lưỡi đảo đảo, sau đó nuốt thẳng xuống. Đây đúng là bữa ăn vất vả nhất trên đời, cũng là bữa ăn kém mùi vị nhất.</w:t>
      </w:r>
    </w:p>
    <w:p>
      <w:pPr>
        <w:pStyle w:val="BodyText"/>
      </w:pPr>
      <w:r>
        <w:t xml:space="preserve">Có điều tuy rằng miệng thì khó chịu, nhưng mà mắt thì chưa mỏi. Vương Tư Vũ vừa im lặng nuốt, vừa nhìn đôi chân thon dài trắng nõn của Trương Thiện Ảnh. Trước kia hắn thực không chú ý tới, Trương Thiện Ảnh vóc dáng cao như vậy, mà chân lại cũng đẹp đến vậy, quả thực khiến cho người ta phải xúc động. Có điều xúc động thì xúc động, đều đã nói ăn no thì ấm bụng, trước khi ăn no bụng, cái gì cũng không muốn làm.</w:t>
      </w:r>
    </w:p>
    <w:p>
      <w:pPr>
        <w:pStyle w:val="BodyText"/>
      </w:pPr>
      <w:r>
        <w:t xml:space="preserve">Trương Thiện Ảnh vẫn đứng ở cạnh cửa canh chừng, tâm tình hồi hộp đến cực điểm, mãi cho tới khi Vương Tư Vũ ăn xong mỳ mới thở phào nhẹ nhõm. Cô không dám ở lâu trong phòng, liền vội vàng bưng bát không ra ngoài, tiện tay đóng cửa phòng lại.</w:t>
      </w:r>
    </w:p>
    <w:p>
      <w:pPr>
        <w:pStyle w:val="BodyText"/>
      </w:pPr>
      <w:r>
        <w:t xml:space="preserve">Vương Tư Vũ chỉ mới ăn lửng dạ, trong bụng vẫn còn hơi trống. Đang khó chịu, Trương Thiện Ảnh lại đã từ ngoài đi vào, sau khi đóng cửa, liền đưa vài nắm cơm xuống phía dưới màn giường. Vương Tư Vũ vui mừng quá đỗi, nhận lấy nắm cơm liền tặc lưỡi, thầm nghĩ bà chị dâu này thật là biết chăm sóc nha.</w:t>
      </w:r>
    </w:p>
    <w:p>
      <w:pPr>
        <w:pStyle w:val="BodyText"/>
      </w:pPr>
      <w:r>
        <w:t xml:space="preserve">Đang lúc ăn ngon trớn, mẹ Triệu Phàm lại đột nhiên mở cửa đi vào, cầm một bức tranh, nói: "Tiểu Ảnh, con treo bức tranh này lên tường đi, đây là bức "Quan Âm tống tử đồ", treo lên một năm là sẽ sinh được một đứa con trai béo mập đó."</w:t>
      </w:r>
    </w:p>
    <w:p>
      <w:pPr>
        <w:pStyle w:val="BodyText"/>
      </w:pPr>
      <w:r>
        <w:t xml:space="preserve">Trương Thiện Ảnh vội vàng nhận lấy bức tranh, rồi đặt đại bức tranh ở tủ đầu giường, xấu hổ nói: "Chờ Triệu Phàm về rồi bọn con sẽ cùng treo, như vậy thành tâm hơn, Quan Âm càng vui thì hiệu quả càng tốt mà."</w:t>
      </w:r>
    </w:p>
    <w:p>
      <w:pPr>
        <w:pStyle w:val="BodyText"/>
      </w:pPr>
      <w:r>
        <w:t xml:space="preserve">Mẹ Triệu Phàm nghĩ thấy cũng phải, lại nói: "Tiểu Ảnh, phòng của con bừa bộn quá, để mẹ giúp con dọn dẹp một chút." Liền ngồi xổm xuống lấy khăn lau xung quanh, khiến cho Vương Tư Vũ sợ đến nổi da gà, sợ bà nhìn thấy mình, càng sợ bà xốc màn lên, như vậy thật không biết trốn ở đâu nữa.</w:t>
      </w:r>
    </w:p>
    <w:p>
      <w:pPr>
        <w:pStyle w:val="BodyText"/>
      </w:pPr>
      <w:r>
        <w:t xml:space="preserve">Trương Thiện Ảnh vội vàng giằng lấy khăn lau, nói: "Mẹ, sao lại để ẹ phải làm việc chứ, mẹ cứ đi xem TV đi, chút việc vặt này con làm được."</w:t>
      </w:r>
    </w:p>
    <w:p>
      <w:pPr>
        <w:pStyle w:val="BodyText"/>
      </w:pPr>
      <w:r>
        <w:t xml:space="preserve">Ai ngờ bà lại vô cùng quật cường, mấy lần đều đẩy tay của Trương Thiện Ảnh, bảo con hiện giờ không được làm việc, con phải nghỉ ngơi cho tốt vào, mẹ sắp chuẩn bị được ôm cháu rồi, con còn đang mang thai nữa đó. Trương Thiện Ảnh nghe mà không hiểu gì cả, nhưng lại không thể chậm trễ, cô liền ngồi luôn dưới sàn, dùng thân thể che đi một nửa thân mình của Vương Tư Vũ, mà tay và chân luôn cử động. Khi khăn của mẹ Triệu Phàm lau tới đâu, cô liền khua tay múa chân loạn xị tới đó. Vương Tư Vũ cũng theo phương hướng của cô, lúc thì duỗi chân, lúc thì dang tay. Mẹ Triệu Phàm thấy khó hiểu, nghi hoặc hỏi: "Tiểu Ảnh, con đang làm gì vậy?"</w:t>
      </w:r>
    </w:p>
    <w:p>
      <w:pPr>
        <w:pStyle w:val="BodyText"/>
      </w:pPr>
      <w:r>
        <w:t xml:space="preserve">Trương Thiện Ảnh vội nói con đang tập yoga, khiến cho ba của Triệu Phàm đang ở đại sảnh cũng nói chêm vào: "Tập Yoga là tốt, tập Yoga là tốt."</w:t>
      </w:r>
    </w:p>
    <w:p>
      <w:pPr>
        <w:pStyle w:val="BodyText"/>
      </w:pPr>
      <w:r>
        <w:t xml:space="preserve">Mẹ Triệu Phàm sắp chuẩn bị lau tới chỗ màn giường, Trương Thiện Ảnh cùng Vương Tư Vũ đều hoảng sợ tới cực điểm, lúc này đột nhiên Trương Thiện Ảnh phát ra một tiếng hét "A" chói tai, khiến ẹ Triệu Phàm giật mình, vội đứng lên nói: "Tiểu Ảnh, sao đột nhiên lại hét to lên vậy?"</w:t>
      </w:r>
    </w:p>
    <w:p>
      <w:pPr>
        <w:pStyle w:val="BodyText"/>
      </w:pPr>
      <w:r>
        <w:t xml:space="preserve">Trương Thiện Ảnh vội vàng đoạt lấy khăn lau, nói: "Mẹ, mẹ hiểu lầm rồi, mấy hôm trước con vừa đi kiểm tra, bác sĩ bảo là con không mang thai đâu."</w:t>
      </w:r>
    </w:p>
    <w:p>
      <w:pPr>
        <w:pStyle w:val="BodyText"/>
      </w:pPr>
      <w:r>
        <w:t xml:space="preserve">Mẹ Triệu Phàm vừa nghe thấy vậy liền trầm mặt, 'Hừ' một tiếng bước ra ngoài.</w:t>
      </w:r>
    </w:p>
    <w:p>
      <w:pPr>
        <w:pStyle w:val="BodyText"/>
      </w:pPr>
      <w:r>
        <w:t xml:space="preserve">Vương Tư Vũ tới lúc này tim vẫn còn đập 'bình bịch', vừa rồi mẹ của Triệu Phàm chỉ cách hắn có một tấc, nếu như bà xốc màn giường lên, vậy thì Vương Tư Vũ chỉ có thể ngoan ngoãn giơ tay đầu hàng mà thôi.</w:t>
      </w:r>
    </w:p>
    <w:p>
      <w:pPr>
        <w:pStyle w:val="BodyText"/>
      </w:pPr>
      <w:r>
        <w:t xml:space="preserve">Trương Thiến Ảnh không dám ở trong phòng ngủ quá lâu, liền vội vàng tắt đèn đi, sau đó lại hơi lo lắng, liền nhón chân lên giường gỡ luôn cả hai cái bóng đèn xuống, đề phòng mẹ Triệu Phàm lại vào quấy rối. Chỉ cần bên trong phòng tối om om thì bà chắc chắn là không nhìn thấy gì rồi, mà bố chồng thì thường không vào phòng con dâu, nghĩ vậy, cô hơi thả lỏng, liền đẩy cửa ra ngoài. Để tránh cho hai lão hoài nghi, cô còn mở rộng cửa luôn.</w:t>
      </w:r>
    </w:p>
    <w:p>
      <w:pPr>
        <w:pStyle w:val="BodyText"/>
      </w:pPr>
      <w:r>
        <w:t xml:space="preserve">Ba của Triệu Phàm cực kỳ nghiện xem TV, chỉ ngồi một chỗ xem, Trương Thiện Ảnh thì ngồi một góc, mà mẹ Triệu Phàm cũng chỉ ngồi trên sô pha không hé răng, sắc mặt cực kỳ khó coi. Trương Thiện Ảnh có nói chuyện bà cũng không phản ứng, Trương Thiện Ảnh cảm thấy chán, liền lấy quần áo đi vào phòng tắm.</w:t>
      </w:r>
    </w:p>
    <w:p>
      <w:pPr>
        <w:pStyle w:val="BodyText"/>
      </w:pPr>
      <w:r>
        <w:t xml:space="preserve">Cô trải qua nhiều lần kinh hãi, trên người chảy rất nhiều mồ hồi, liền cởi y phục tắm rửa, cũng không dám tắm lâu, chỉ sợ bên ngoài xảy ra tình huống gì bất thường, chỉ hơn mười phút đã lau khô thân mình, mặc áo ngủ rồi đi ra ngoài.</w:t>
      </w:r>
    </w:p>
    <w:p>
      <w:pPr>
        <w:pStyle w:val="BodyText"/>
      </w:pPr>
      <w:r>
        <w:t xml:space="preserve">Ngồi đến mười một giờ đêm, Trương Thiện Ảnh bất giác ngáp một cái, ba Triệu Phàm lúc này mới lưu luyến cùng bạn già đi vào buồng ngủ khác. Trương Thiện Ảnh thấy đèn phòng đã tắt, lúc này mới yên lòng, lén lút tắt điện phòng khách, lần mò quay về phòng ngủ của mình.</w:t>
      </w:r>
    </w:p>
    <w:p>
      <w:pPr>
        <w:pStyle w:val="BodyText"/>
      </w:pPr>
      <w:r>
        <w:t xml:space="preserve">Trở về phòng, Trương Thiện Ảnh vội vàng mở tủ quần áo, từ bên trong lấy ra một bộ áo ngủ của Triệu Phàm, đặt chìa khóa nhà Vương Tư Vũ cẩn thận vào trong túi áo, rồi nhét xuống dưới giường. Vương Tư Vũ nhanh chóng mặc quần áo vào, nhưng vẫn chưa dám ra, đợi thêm nửa giờ nữa, lúc này mới cẩn thận từ mặt đất chui lên, xương sống thắt lưng đau nhức, toàn thân trên dưới không có chỗ nào thoải mái nữa.</w:t>
      </w:r>
    </w:p>
    <w:p>
      <w:pPr>
        <w:pStyle w:val="BodyText"/>
      </w:pPr>
      <w:r>
        <w:t xml:space="preserve">Hai người lặng lẽ tới cửa, nhẹ nhàng lắng nghe, Trương Thiện Ảnh liền gật đầu với Vương Tư Vũ, Vương Tư Vũ vừa mới đẩy cửa ra, chợt nghe thấy phòng bên kia truyền tới tiếng ho khan, sau đó là 'cạch' một tiếng, mẹ Triệu Phàm giống như là mộng du quờ quờ hai tay đi sang phía này. Hắn sợ tới mức vội vàng lui về, lần này có đánh chết hắn cũng không chui xuống dưới sàn, liền lấy gan chui thẳng lên giường. Trương Thiện Ảnh cũng chỉ đành ngồi lại lên giường, Vương Tư Vũ liền dán vào phía sau, hay tay ôm chặt lấy bụng cô, hai chân cũng kẹp lấy đùi cô, hai người liền nằm với nhau giống như vợ chồng vậy. Trương Thiện Ảnh nhẹ nhàng kéo chân ra phía sau, che kín Vương Tư Vũ ở trong chăn, tối đen kín mít.</w:t>
      </w:r>
    </w:p>
    <w:p>
      <w:pPr>
        <w:pStyle w:val="BodyText"/>
      </w:pPr>
      <w:r>
        <w:t xml:space="preserve">Ngửi mùi hương cơ thể mê người, ôm giai nhân mềm mại, Vương Tư Vũ cảm thấy mọi đau khổ phải trải qua cả tối đều đáng giá, còn vượt quá giá trị!</w:t>
      </w:r>
    </w:p>
    <w:p>
      <w:pPr>
        <w:pStyle w:val="BodyText"/>
      </w:pPr>
      <w:r>
        <w:t xml:space="preserve">Cửa phòng ngủ nhẹ nhàng đẩy ra, mẹ Triệu Phàm bước vào, tiện tay đóng kín cửa, thấp giọng nói: "Tiểu Ảnh à, mẹ không ngủ được, con và mẹ nói chuyện một chút nhé."</w:t>
      </w:r>
    </w:p>
    <w:p>
      <w:pPr>
        <w:pStyle w:val="Compact"/>
      </w:pPr>
      <w:r>
        <w:t xml:space="preserve">Vương Tư Vũ tức muốn chết, nói trong lòng bà lão đừng có quấy rối nữa, nếu không cho tôi ra ngoài, hôm nay tôi sẽ không thèm đi luôn, trực tiếp *** luôn đứa con dâu đáng yêu này của bà.</w:t>
      </w:r>
      <w:r>
        <w:br w:type="textWrapping"/>
      </w:r>
      <w:r>
        <w:br w:type="textWrapping"/>
      </w:r>
    </w:p>
    <w:p>
      <w:pPr>
        <w:pStyle w:val="Heading2"/>
      </w:pPr>
      <w:bookmarkStart w:id="35" w:name="chương-13-thanh-sa-trướng-lý-nhất-tỳ-bà."/>
      <w:bookmarkEnd w:id="35"/>
      <w:r>
        <w:t xml:space="preserve">13. Chương 13 : Thanh Sa Trướng Lý Nhất Tỳ Bà.</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13: Thanh sa trướng lý nhất tỳ bà.</w:t>
      </w:r>
    </w:p>
    <w:p>
      <w:pPr>
        <w:pStyle w:val="BodyText"/>
      </w:pPr>
      <w:r>
        <w:t xml:space="preserve">Nguồn: Sưu tầm</w:t>
      </w:r>
    </w:p>
    <w:p>
      <w:pPr>
        <w:pStyle w:val="BodyText"/>
      </w:pPr>
      <w:r>
        <w:t xml:space="preserve">Nghĩ thì nghĩ thế thôi, nhưng mà hắn vẫn rất quy củ, lần trước đã vượt qua ranh giới rồi, lần này hắn sẽ không giẫm lên vết xe đổ nữa, cho dù con gái có dịu hiền đến đâu cũng không thể tha thứ cho người cứ quấy rầy mình mãi, cho nên tuy rằng trong lòng ôm một thân hình nõn nà mềm mại, nhưng đầu óc hắn vẫn rất tỉnh táo. Để áp chế ý niệm trong lòng, Vương Tư Vũ liền cố ý nghĩ tới những đạo lý ở trong đạo Phật, sắc tức là không, không tức là sắc, sau trăm năm, giai nhân phấn hồng cũng thành bộ xương khô, nghiêng nước nghiêng thành hóa thành bụi phấn.</w:t>
      </w:r>
    </w:p>
    <w:p>
      <w:pPr>
        <w:pStyle w:val="BodyText"/>
      </w:pPr>
      <w:r>
        <w:t xml:space="preserve">Nhưng mà dáng người của Trương Thiện Ảnh thật sự là quá duyên dáng, trước chưa nói tới những đường cong mê người, dáng người tuyệt mỹ, chỉ riêng vòng eo thon nhỏ đang ở dưới tay hắn cũng đã đủ để khiến cho người ta mất hồn rồi. Chỉ hơi nhẹ nhàng cử động tay, Vương Tư Vũ liền cảm thấy như là hồn mình đã phiêu diêu ở trên bầu trời rồi.</w:t>
      </w:r>
    </w:p>
    <w:p>
      <w:pPr>
        <w:pStyle w:val="BodyText"/>
      </w:pPr>
      <w:r>
        <w:t xml:space="preserve">Vương Tư Vũ không khỏi cảm thấy bội phục người xưa có thể ôm trong lòng mà không động, không hiểu là bọn họ làm thế nào nữa.</w:t>
      </w:r>
    </w:p>
    <w:p>
      <w:pPr>
        <w:pStyle w:val="BodyText"/>
      </w:pPr>
      <w:r>
        <w:t xml:space="preserve">Trương Thiện Ảnh uể oải, không nghĩ rằng sẽ lại phiền toái như vậy, nhưng không thể nổi nóng, liền nhẹ giọng nói: "Mẹ, có việc gì thì mẹ cứ nói thẳng đi."</w:t>
      </w:r>
    </w:p>
    <w:p>
      <w:pPr>
        <w:pStyle w:val="BodyText"/>
      </w:pPr>
      <w:r>
        <w:t xml:space="preserve">Mẹ Triệu Phàm hiển nhiên là không phát giác ra điều gì khác thường, liền ngồi xuống bên giường, thở dài, nói: "Tiểu Ảnh à, con kết hôn với Triệu Phàm đã ba năm rồi, sao còn chưa có con nữa vậy?"</w:t>
      </w:r>
    </w:p>
    <w:p>
      <w:pPr>
        <w:pStyle w:val="BodyText"/>
      </w:pPr>
      <w:r>
        <w:t xml:space="preserve">Trương Thiện Ảnh vội điều chỉnh thân mình, sợ mẹ Triệu Phàm vô ý phát hiện ra Vương Tư Vũ, sau đó nhỏ giọng trả lời: "Con thực ra rất muốn rồi, nhưng Triệu Phàm lại nhất định không chịu, anh ấy cứ nói là chờ thêm một thời gian nữa."</w:t>
      </w:r>
    </w:p>
    <w:p>
      <w:pPr>
        <w:pStyle w:val="BodyText"/>
      </w:pPr>
      <w:r>
        <w:t xml:space="preserve">Mẹ Triệu Phàm rất tức giận, nói: "Không thể chuyện gì cũng nghe theo lời đàn ông được, đôi khi con cũng phải có chủ kiến, nếu con cứ mang thai, thì sợ gì nó bắt con nạo thai chứ?"</w:t>
      </w:r>
    </w:p>
    <w:p>
      <w:pPr>
        <w:pStyle w:val="BodyText"/>
      </w:pPr>
      <w:r>
        <w:t xml:space="preserve">Trương Thiện Ảnh nghe thấy vậy thì im lặng, mẹ Triệu Phàm lại nhẹ giọng hỏi: "Các con một tháng mấy lần vậy?"</w:t>
      </w:r>
    </w:p>
    <w:p>
      <w:pPr>
        <w:pStyle w:val="BodyText"/>
      </w:pPr>
      <w:r>
        <w:t xml:space="preserve">Trương Thiện Ảnh hoảng sợ, đỏ mặt cúi đầu nói: "Mẹ, mẹ hỏi cái này làm chi, xấu hổ lắm."</w:t>
      </w:r>
    </w:p>
    <w:p>
      <w:pPr>
        <w:pStyle w:val="BodyText"/>
      </w:pPr>
      <w:r>
        <w:t xml:space="preserve">Mẹ Triệu Phàm cười cười, "Trong phòng cũng không có người ngoài, nói đi, nhất định phải nói thật đó, không được lừa dối mẹ."</w:t>
      </w:r>
    </w:p>
    <w:p>
      <w:pPr>
        <w:pStyle w:val="BodyText"/>
      </w:pPr>
      <w:r>
        <w:t xml:space="preserve">Vương Tư Vũ lập tức dựng đứng lỗ tai lên, thầm nghĩ Triệu Phàm kia tố chất thân thể coi như cũng tốt, hơn nữa Trương Thiện Ảnh lại xinh đẹp như vậy, một tháng 15 lần chắc không thành vấn đề, ít cũng phải 10 lần.</w:t>
      </w:r>
    </w:p>
    <w:p>
      <w:pPr>
        <w:pStyle w:val="BodyText"/>
      </w:pPr>
      <w:r>
        <w:t xml:space="preserve">Trương Thiện Ảnh lại ngây ra cả buổi, rồi mới vô cùng thẹn thùng nói: "Chắc là... khoảng bốn... lần."</w:t>
      </w:r>
    </w:p>
    <w:p>
      <w:pPr>
        <w:pStyle w:val="BodyText"/>
      </w:pPr>
      <w:r>
        <w:t xml:space="preserve">"What?" Vương Tư Vũ suýt nữa thì kêu lên, may mắn vừa tới cổ họng thì dừng lại ngay, mà mẹ Triệu Phàm cũng giật mình kêu một tiếng.</w:t>
      </w:r>
    </w:p>
    <w:p>
      <w:pPr>
        <w:pStyle w:val="BodyText"/>
      </w:pPr>
      <w:r>
        <w:t xml:space="preserve">"Bốn lần? Con không gạt mẹ đó chứ?" Mẹ Triệu Phàm hiển nhiên là hơi nóng nảy, nhẹ giọng hỏi.</w:t>
      </w:r>
    </w:p>
    <w:p>
      <w:pPr>
        <w:pStyle w:val="BodyText"/>
      </w:pPr>
      <w:r>
        <w:t xml:space="preserve">Trương Thiện Ảnh gật gật đầu, hơi do dự, rồi mới bổ sung thêm một câu, "Hai tháng."</w:t>
      </w:r>
    </w:p>
    <w:p>
      <w:pPr>
        <w:pStyle w:val="BodyText"/>
      </w:pPr>
      <w:r>
        <w:t xml:space="preserve">"Là do Triệu Phàm không được hay là do con?" Mẹ Triệu Phàm lập tức lạnh giọng, mặc dù không rõ thần thái, nhưng trong giọng nói đã có ý muốn gây sự.</w:t>
      </w:r>
    </w:p>
    <w:p>
      <w:pPr>
        <w:pStyle w:val="BodyText"/>
      </w:pPr>
      <w:r>
        <w:t xml:space="preserve">"Anh ấy thích... tự mình xem tranh ảnh... giải quyết, không quá... thích chạm... vào người con..."</w:t>
      </w:r>
    </w:p>
    <w:p>
      <w:pPr>
        <w:pStyle w:val="BodyText"/>
      </w:pPr>
      <w:r>
        <w:t xml:space="preserve">Trương Thiện Ảnh lắp bắp mãi mới nói xong đoạn này, đã xấu hổ đến mức mặt đỏ tai hồng, mẹ Triệu Phàm biết chuyện này cũng không sao cả, nhưng vấn đề là Vương Tư Vũ còn đang ở phía sau mình nữa. Triệu Phàm thích ở bên ngoài hát hoa ngắt cỏ, điều này cô cũng biết chút chút, nhưng mà tóm lại không thể tố cáo ở trước mặt mẹ chồng được, dù sao việc này Trương Thiện Ảnh cũng định đóng cửa giải quyết trong nhà thôi, không muốn kinh động đến người khác.</w:t>
      </w:r>
    </w:p>
    <w:p>
      <w:pPr>
        <w:pStyle w:val="BodyText"/>
      </w:pPr>
      <w:r>
        <w:t xml:space="preserve">Mẹ Triệu Phàm sửng sốt cả buổi, mới nghiến răng nghiến lợi nói: "Mẹ biết rồi, chắc chắn là do cái thằng nhãi ranh Vương Tư Vũ ở phòng bên kia, nhất định là do nó làm hư hỏng Tiểu Phàm rồi."</w:t>
      </w:r>
    </w:p>
    <w:p>
      <w:pPr>
        <w:pStyle w:val="BodyText"/>
      </w:pPr>
      <w:r>
        <w:t xml:space="preserve">"WHAT?" Vương Tư Vũ lại thiếu chút nữa hô lên, sao cái này cũng ném tới đầu tôi? Nhưng lần này đổi lại thành Trương Thiện Ảnh giật mình kêu lên.</w:t>
      </w:r>
    </w:p>
    <w:p>
      <w:pPr>
        <w:pStyle w:val="BodyText"/>
      </w:pPr>
      <w:r>
        <w:t xml:space="preserve">"Ôi chao, đều là do Tiểu Phàm kết giao nhầm bạn cả mà, trước kia thằng nhóc đó dụ dỗ Tiểu Phàm dùng kính viễn vọng nhìn lén con gái nhà người ta tắm rửa ở nhà bên, mẹ đã biết là nó làm hỏng Tiểu Phàm mất rồi. Sau đó Tiểu Phàm lại thích xem tranh ảnh, cũng đều là lấy từ bên nó cả chứ đâu. Con trai đang tốt lại bị nó làm hư hỏng mất, cái tên hạ lưu bại hoại đó, tao nguyền ày kiếp này kiếp sau đều không được báo ứng tốt." Mẹ Triệu Phàm càng nói càng tức, chửi ầm lên.</w:t>
      </w:r>
    </w:p>
    <w:p>
      <w:pPr>
        <w:pStyle w:val="BodyText"/>
      </w:pPr>
      <w:r>
        <w:t xml:space="preserve">Vương Tư Vũ tức thật sự rồi, Triệu Phàm à Triệu Phàm, rốt cuộc là anh ném bao nhiêu phân lên đầu tôi rồi, anh lấy tiền của tôi mua mấy cái thứ đó, lại còn nói xấu tôi với mẹ anh, rõ ràng là anh làm tôi hư hỏng, sao lần nào cũng nói ngược lại vậy. Thấy mẹ Triệu Phàm chửi càng lúc càng hiểm, hắn lại càng tức giận, thầm nghĩ không phải bà già mắng tôi hạ lưu sao? Tôi hôm nay sẽ hạ lưu trước mặt bà à xem, tôi sẽ hạ lưu cho bà biết mặt.</w:t>
      </w:r>
    </w:p>
    <w:p>
      <w:pPr>
        <w:pStyle w:val="BodyText"/>
      </w:pPr>
      <w:r>
        <w:t xml:space="preserve">Nghĩ vậy, tay hắn liền không thành thật, lặng lẽ lần xuống phía dưới áo ngủ của Trương Thiện Ảnh, như rắn nước tiến vào, dán lên cái bụng bằng phẳng nhẵn mịn, rồi trực tiếp sờ lên trên.</w:t>
      </w:r>
    </w:p>
    <w:p>
      <w:pPr>
        <w:pStyle w:val="BodyText"/>
      </w:pPr>
      <w:r>
        <w:t xml:space="preserve">Trương Thiện Ảnh kỳ thực là cũng biết chuyện này, đó đều là do Triệu Phàm sau khi uống say mà khoác lác ra hết. Có lần Trương Thiện Ảnh dỗi, bảo Tiểu Vũ người ta vừa mới tốt nghiệp đã vào ủy ban làm, mà anh tốt nghiệp ba năm rồi vẫn còn ngồi chồm hỗm ở tòa soạn báo, không để ý công tác, cả ngày toàn lo nghĩ chuyện cưa gái, em thấy anh sống cả đời cũng không ngóc đầu lên nổi, lúc trước đúng là mắt bị mù.</w:t>
      </w:r>
    </w:p>
    <w:p>
      <w:pPr>
        <w:pStyle w:val="BodyText"/>
      </w:pPr>
      <w:r>
        <w:t xml:space="preserve">Triệu Phàm nương theo hơi rượu liền nói, cái tên Vương Tư Vũ đó hả, anh có thể đùa chết hắn, vì thế liền khoe ra mấy cái chuyện kia. Có điều Trương Thiện Ảnh lại nói người ta chơi với anh như vậy, anh về sau cũng phải đối xử tốt với người ta, nhỡ đâu người ta có ngày phát đạt, cũng có thể kéo anh lên cùng, từ đó Triệu Phàm mới thật lòng hơn với Vương Tư Vũ.</w:t>
      </w:r>
    </w:p>
    <w:p>
      <w:pPr>
        <w:pStyle w:val="BodyText"/>
      </w:pPr>
      <w:r>
        <w:t xml:space="preserve">Cô thấy Vương Tư Vũ đột nhiên làm ra động tác, liền biết là lời nói của mẹ Triệu Phàm đã làm hắn kích động, hai tay cô đang giữ chăn, không dám buông ra, liền vội vàng dùng khuỷu tay để chặn, cũng gấp gáp nói: "Mẹ, Tiểu Vũ tuyệt đối không phải là loại người như vậy đâu."</w:t>
      </w:r>
    </w:p>
    <w:p>
      <w:pPr>
        <w:pStyle w:val="BodyText"/>
      </w:pPr>
      <w:r>
        <w:t xml:space="preserve">Vương Tư Vũ nghe thấy như vậy, tay lại không động nữa, chỉ lẳng lặng dán lên bụng cô. Trương Thiện Ảnh hô hấp trở nên khó khăn, thầm nghĩ bà lão này thật là biết kiếm chuyện, chọc giận Tiểu Vũ thì chịu thiệt lại là con dâu của bà đó.</w:t>
      </w:r>
    </w:p>
    <w:p>
      <w:pPr>
        <w:pStyle w:val="BodyText"/>
      </w:pPr>
      <w:r>
        <w:t xml:space="preserve">Mẹ Triệu Phàm thấy Trương Thiện Ảnh lại đi nói tốt cho nhà bên, liền càng nổi giận, phun phì phì nói: "Nó vốn chẳng phải là cái giống gì tốt, mẹ nó là cái đồ hồ ly tinh, cả ngày chỉ biết quyến rũ đàn ông, ba con năm đó còn bị mê hoặc đến mất hồn ra đó, mẹ còn phải tới tận cửa mắng mẹ nó vài lần rồi."</w:t>
      </w:r>
    </w:p>
    <w:p>
      <w:pPr>
        <w:pStyle w:val="BodyText"/>
      </w:pPr>
      <w:r>
        <w:t xml:space="preserve">Vương Tư Vũ không biết có xảy ra chuyện này, lúc này lại nghe thấy người ta nói xấu mẹ của mình, liền tức giận đến mất lí trí, không quản gì khác, hai tay liền hướng mạnh lên trên, hai con thỏ trắng nở nang săn chắc đầy lực đàn hồi đã nằm ở trong tay hắn, hắn vẫn còn chưa hết tức, liền lại xoa xoa nắn nắn vài cái.</w:t>
      </w:r>
    </w:p>
    <w:p>
      <w:pPr>
        <w:pStyle w:val="BodyText"/>
      </w:pPr>
      <w:r>
        <w:t xml:space="preserve">nguồn</w:t>
      </w:r>
    </w:p>
    <w:p>
      <w:pPr>
        <w:pStyle w:val="BodyText"/>
      </w:pPr>
      <w:r>
        <w:t xml:space="preserve">"A!" Trương Thiện Ảnh cả người run rẩy, hô lên một tiếng, Vương Tư Vũ như bừng tỉnh, hắn không dám làm ra động tác nữa, nhưng vẫn không rời tay ra.</w:t>
      </w:r>
    </w:p>
    <w:p>
      <w:pPr>
        <w:pStyle w:val="BodyText"/>
      </w:pPr>
      <w:r>
        <w:t xml:space="preserve">" Tiểu Ảnh, con làm sao vậy?" Nghe thấy thanh âm ám muội của con dâu, mẹ Triệu Phàm liền vội vàng nghiêng người tới, Trương Thiện Ảnh vội vã chỉnh lại chăn, nhẹ giọng nói: "Mẹ, con đang luyện Yoga."</w:t>
      </w:r>
    </w:p>
    <w:p>
      <w:pPr>
        <w:pStyle w:val="BodyText"/>
      </w:pPr>
      <w:r>
        <w:t xml:space="preserve">Vương Tư Vũ thầm nghĩ trong lòng: "Bà nếu còn nói vô lễ với tôi, tôi sẽ cho con dâu của bà lâm vào thế thập diện mai phục cho bà xem."</w:t>
      </w:r>
    </w:p>
    <w:p>
      <w:pPr>
        <w:pStyle w:val="BodyText"/>
      </w:pPr>
      <w:r>
        <w:t xml:space="preserve">"Ừ, mà thứ con luyện sao lạ vậy, sao mà âm thanh lại hơi... À, trách không được ba con lại bảo là luyện Yoga là tốt, phì, lão ta thật là không đứng đắn." Mẹ Triệu Phàm tức giận trong lòng, ngay cả người bạn già cũng bị mắng lây.</w:t>
      </w:r>
    </w:p>
    <w:p>
      <w:pPr>
        <w:pStyle w:val="BodyText"/>
      </w:pPr>
      <w:r>
        <w:t xml:space="preserve">"Mẹ, không thể nói xấu sau lưng người khác được, sẽ bị báo ứng đó." Tuy rằng hai tay của Vương Tư Vũ ở trước ngực mình đã không còn động, nhưng mà Trương Thiện Ảnh đã như chim sợ cành cong, chỉ sợ bà lão lại nói ra thêm vài câu hay ho nữa, khiến cho Vương Tư Vũ lên cơn điên, tình huống như thế này, thực sự khiến cho cô thấy khó khăn quá.</w:t>
      </w:r>
    </w:p>
    <w:p>
      <w:pPr>
        <w:pStyle w:val="BodyText"/>
      </w:pPr>
      <w:r>
        <w:t xml:space="preserve">"Hừ, cái gì mà báo ứng với cả không báo ứng, mẹ cứ nói đó, có làm sao đâu!" Mẹ Triệu Phàm vô cùng cố chấp, người khác khuyên bà đi hướng Đông, bà lại càng phải đi hướng Tây. Trương Thiện Ảnh rất ít khi ở bên cạnh bà, căn bản là không biết được cái tính này, cuối cùng khéo quá lại hóa vụng.</w:t>
      </w:r>
    </w:p>
    <w:p>
      <w:pPr>
        <w:pStyle w:val="BodyText"/>
      </w:pPr>
      <w:r>
        <w:t xml:space="preserve">"Uhm... uhm!" Trương Thiện Ảnh lại phải làm bộ vung vẩy hai tay, mẹ Triệu Phàm thấy thế thì nhíu mày: "Tiểu Ảnh, về sau con đừng luyện Yoga nữa, nghe tiếng thật không hay lắm."</w:t>
      </w:r>
    </w:p>
    <w:p>
      <w:pPr>
        <w:pStyle w:val="BodyText"/>
      </w:pPr>
      <w:r>
        <w:t xml:space="preserve">"Vâng... mẹ... mẹ... mẹ, con sẽ nghe... nghe lời... mẹ... uhm uhm..."</w:t>
      </w:r>
    </w:p>
    <w:p>
      <w:pPr>
        <w:pStyle w:val="BodyText"/>
      </w:pPr>
      <w:r>
        <w:t xml:space="preserve">Mẹ Triệu Phàm nghe thấy vậy thì cũng luống cuống, trong lòng tự hỏi không biết Yoga là cái thứ gì, sao mà thanh âm của con dâu lại nghe giống như là đang kêu lúc... trên giường, liền vội vàng lúng ta lúng túng rời đi, trước khi đi còn đóng chặt cửa lại.</w:t>
      </w:r>
    </w:p>
    <w:p>
      <w:pPr>
        <w:pStyle w:val="BodyText"/>
      </w:pPr>
      <w:r>
        <w:t xml:space="preserve">Mày mò cả buổi mới về được phòng mình, sau khi nằm xuống giường rồi còn lầm bà lầm bầm. Ba Triệu Phàm bị làm tỉnh, liền hỏi bà kêu cái gì đó, mẹ Triệu Phàm liền thấp giọng nói tôi đang luyện Yoga, sau đó lại 'uhm' một tiếng, đẩy hai tay lên trên, ba Triệu Phàm liền thấp giọng chửi: "Bà thì biết luyện cái rắm." Sau đó xoay người, lại ngủ tiếp.</w:t>
      </w:r>
    </w:p>
    <w:p>
      <w:pPr>
        <w:pStyle w:val="BodyText"/>
      </w:pPr>
      <w:r>
        <w:t xml:space="preserve">Mẹ Triệu Phàm không chịu nổi tiếng ngáy của ông, liền trùm chăn vào người, ra nằm ở sô pha.</w:t>
      </w:r>
    </w:p>
    <w:p>
      <w:pPr>
        <w:pStyle w:val="BodyText"/>
      </w:pPr>
      <w:r>
        <w:t xml:space="preserve">Trương Thiện Ảnh thấy mẹ Triệu Phàm đã đi ra ngoài, vội lấy tay đẩy tay của Vương Tư Vũ ra, nhưng mà kéo thế nào cũng không được, đôi bàn tay kia vẫn sống chết mà bấu lấy, thỉnh thoảng còn cực kỳ đáng ghét vuốt ve một chút. Cô thật không ngờ Vương Tư Vũ lại cợt nhả như vậy, lại càng không biết tiếp theo Vương Tư Vũ sẽ còn làm cái gì nữa, vì thế cũng không dám động, sợ làm nổi lên thú tính của hắn, hai người cứ như vậy mà thở hổn hển.</w:t>
      </w:r>
    </w:p>
    <w:p>
      <w:pPr>
        <w:pStyle w:val="BodyText"/>
      </w:pPr>
      <w:r>
        <w:t xml:space="preserve">Vương Tư Vũ hiện giờ cũng đã không còn giận nữa, chỉ cảm thấy bà chị dâu trước mặt này đúng là mê người, giống như một quả nho chín mọng, chỉ cần nhẹ nhàng cắn một miếng sẽ chảy ra nước ngọt lịm. Vật ở hai tay, lại khiến cho người ta như được gột rửa tâm tình, huyết mạch bành trướng ra.</w:t>
      </w:r>
    </w:p>
    <w:p>
      <w:pPr>
        <w:pStyle w:val="BodyText"/>
      </w:pPr>
      <w:r>
        <w:t xml:space="preserve">Tuy rằng hắn cũng không dám động nữa, sợ Trương Thiện Ảnh kêu lớn tiếng, khiến cho sự tình không thể vãn hồi lại được. Nhưng muốn hắn dừng tay, buông hai cái bảo bối đó ra, đó là chuyện tuyệt đối không thể, đánh chết cũng không được.</w:t>
      </w:r>
    </w:p>
    <w:p>
      <w:pPr>
        <w:pStyle w:val="BodyText"/>
      </w:pPr>
      <w:r>
        <w:t xml:space="preserve">Cứ như vậy khoảng chừng 10 phút, Vương Tư Vũ nằm ở phía sau lưng cô, nhẹ nhàng thổi vào cổ của cô, Trương Thiện Ảnh toàn thân ngứa ngáy, run rẩy, liền run giọng cầu xin Vương Tư Vũ: "Tiểu Vũ, van xin em, buông tha cho chị dâu đi."</w:t>
      </w:r>
    </w:p>
    <w:p>
      <w:pPr>
        <w:pStyle w:val="BodyText"/>
      </w:pPr>
      <w:r>
        <w:t xml:space="preserve">Vương Tư Vũ chỉ cảm thấy hơi thở của cô như hoa lan, một hương thơm tiến vào trong mũi, khiến cho người ta như mê như say, lại nhìn khuôn mặt ửng hồng của cô, đôi mắt lúng liếng, có một loại quyến rũ khôn tả. Vương Tư Vũ thấy cô cũng không có ý muốn lớn tiếng cầu cứu, đầu nóng lên, liền ôm lấy cô, nghiêng người đè lên.</w:t>
      </w:r>
    </w:p>
    <w:p>
      <w:pPr>
        <w:pStyle w:val="BodyText"/>
      </w:pPr>
      <w:r>
        <w:t xml:space="preserve">Trương Thiện Ảnh luống cuống tay chân, không biết lấy sức từ đâu, tay đẩy mạnh Vương Tư Vũ ra, giãy dụa muốn ngồi dậy.</w:t>
      </w:r>
    </w:p>
    <w:p>
      <w:pPr>
        <w:pStyle w:val="BodyText"/>
      </w:pPr>
      <w:r>
        <w:t xml:space="preserve">Vương Tư Vũ không đợi cô ngồi thẳng lưng, liền lại đẩy cô nằm xuống, hai tay giữ chặt khuôn mặt kiều diễm của cô, cúi đầu xuống hôn. Trương Thiện Ảnh liều mạng lắc đầu, không cho hắn thực hiện được, hai chân đạp lung tung. Chân cô quá dài, dùng sức lại mạnh, không cẩn thận đạp vào thành giường, phát ra 'bịch bịch' hai tiếng, ở trong đêm yên tĩnh có vẻ vang dội khác thường. Thân thể hai người lập tức liền cứng lại, bốn lỗ tai đều không tự chủ được dựng thẳng lên.</w:t>
      </w:r>
    </w:p>
    <w:p>
      <w:pPr>
        <w:pStyle w:val="BodyText"/>
      </w:pPr>
      <w:r>
        <w:t xml:space="preserve">"Ầm vậy? Tiểu Ảnh, sao lại có âm thanh lớn thế?" Mẹ Triệu Phàm vừa mới ngủ trên ghế sa lông đã bị đánh thức, giọng nói có vẻ bất mãn.</w:t>
      </w:r>
    </w:p>
    <w:p>
      <w:pPr>
        <w:pStyle w:val="BodyText"/>
      </w:pPr>
      <w:r>
        <w:t xml:space="preserve">"Con ngủ luôn không nằm yên được, xin lỗi mẹ." Trương Thiện Ảnh thật vất vả mới hít được một hơi, ổn định hô hấp từ từ nói.</w:t>
      </w:r>
    </w:p>
    <w:p>
      <w:pPr>
        <w:pStyle w:val="BodyText"/>
      </w:pPr>
      <w:r>
        <w:t xml:space="preserve">"Ừ, ngủ nhanh lên đi, không còn sớm nữa đâu." Mẹ Triệu Phàm nói một câu, liền xoay người bịt tai, ngủ tiếp.</w:t>
      </w:r>
    </w:p>
    <w:p>
      <w:pPr>
        <w:pStyle w:val="BodyText"/>
      </w:pPr>
      <w:r>
        <w:t xml:space="preserve">Một lát sau, thấy không còn động tĩnh, hai người lại bắt đầu xô đẩy nhau, có điều động tác tuy rằng vẫn kịch liệt, nhưng lại cũng rất ăn ý, vừa chừng mực lại thêm cẩn thận. Trương Thiện Ảnh không dám đá chân nữa, chỉ dùng hai tay đẩy bả vai của Vương Tư Vũ, không cho hắn tiếp cận với mình, lại móc chân lên đá vào đầu Vương Tư Vũ. Cô dù sao cũng là vũ công chuyên nghiệp, khắp nơi trên cơ thể đều linh hoạt, hai chân mềm giống như là sợi bún vậy, không biết làm sao lại có thể quấn lên trước ngực Vương Tư Vũ, dùng sức đạp xuống.</w:t>
      </w:r>
    </w:p>
    <w:p>
      <w:pPr>
        <w:pStyle w:val="BodyText"/>
      </w:pPr>
      <w:r>
        <w:t xml:space="preserve">Vương Tư Vũ bất ngờ không kịp phòng, bị cô đạp cho lảo đảo, đặt phịch mông lên giường, phát ra một tiếng 'bộp' âm vang.</w:t>
      </w:r>
    </w:p>
    <w:p>
      <w:pPr>
        <w:pStyle w:val="BodyText"/>
      </w:pPr>
      <w:r>
        <w:t xml:space="preserve">Hai người lại hồi hộp, không ai dám lộn xộn nữa, có điều lần này lại không bị hỏi. Hồi lâu sau, Vương Tư Vũ nương theo ánh sáng từ ngoài cửa sổ vào, phát hiện ra Trương Thiện Ảnh đang che miệng cười, bộ dáng rất là đắc ý, liền nổi giận, lại bắt đầu động tác.</w:t>
      </w:r>
    </w:p>
    <w:p>
      <w:pPr>
        <w:pStyle w:val="BodyText"/>
      </w:pPr>
      <w:r>
        <w:t xml:space="preserve">Lần này hắn không lực chọn cách tấn công bằng sức nữa, mà dùng trí, tay nắm lấy mắt cá chân của cô trước, rồi nhẹ nhàng xoa bóp lên trên, thân mình của Trương Thiện Ảnh phập phồng giống như sóng cuộn, cô sợ nhỡ lại kêu lên, đành phải lấy tay che lấy miệng.</w:t>
      </w:r>
    </w:p>
    <w:p>
      <w:pPr>
        <w:pStyle w:val="BodyText"/>
      </w:pPr>
      <w:r>
        <w:t xml:space="preserve">Vương Tư Vũ thấy gian kế đã thành công, liền giữ chặt hai chân, thuận thế ép thân mình lên, chỉ cảm thấy thân thể phía dưới cũng đã nóng bỏng, liền càng trở nên hưng phấn. Trương Thiện Ảnh thấy hắn lại tiếp tục, chỉ có thể lấy hai tay ra dấu "STOP", Vương Tư Vũ thấy thế thì buồn cười, thầm nghĩ đã đến lúc nào rồi mà cô còn làm thế, chẳng lẽ vấn đề trên giường mà cũng có thể giải quyết bằng hiệp thương hay sao?</w:t>
      </w:r>
    </w:p>
    <w:p>
      <w:pPr>
        <w:pStyle w:val="BodyText"/>
      </w:pPr>
      <w:r>
        <w:t xml:space="preserve">Đang lúc kinh ngạc, chỉ thấy Trương Thiện Ảnh dùng ngón giữa chỉ ra ngoài cửa sổ, lại dùng ngón cái chỉ vào mình, sau đó tay kia làm ra một động tác như vật rơi tự do, rồi đầu ngoẹo sang một bên, hai mắt trợn ngược, đầu lưỡi lè ra.</w:t>
      </w:r>
    </w:p>
    <w:p>
      <w:pPr>
        <w:pStyle w:val="BodyText"/>
      </w:pPr>
      <w:r>
        <w:t xml:space="preserve">Vương Tư Vũ lập tức luống cuống, biết ý của cô là nếu còn dám tiếp tục, cô sẽ nhảy lầu tự sát, đầu óc lập tức tỉnh táo lại, mình đang làm cái gì vậy, rõ ràng chỉ là đến khiêng gạo thôi mà, sao lại làm cái việc giả diễn thành thực thế này. Cho dù cô có không tự sát, thì về sau cũng phải làm sao bây giờ, nghĩ đến đây liền vì sự lỗ mãng của mình mà không ngừng hối hận, hung hăng vỗ một cái mạnh lên đùi mình.</w:t>
      </w:r>
    </w:p>
    <w:p>
      <w:pPr>
        <w:pStyle w:val="BodyText"/>
      </w:pPr>
      <w:r>
        <w:t xml:space="preserve">"Ầm ỹ quá!" Lần này mẹ Triệu Phàm ở ngoài phòng khách giật mình ngồi dậy, lớn tiếng hét lên.</w:t>
      </w:r>
    </w:p>
    <w:p>
      <w:pPr>
        <w:pStyle w:val="BodyText"/>
      </w:pPr>
      <w:r>
        <w:t xml:space="preserve">"Mẹ, có muỗi!" Trương Thiện Ảnh cuống quít ngồi dậy, giữ chặt tay Vương Tư Vũ, hô ra bên ngoài.</w:t>
      </w:r>
    </w:p>
    <w:p>
      <w:pPr>
        <w:pStyle w:val="BodyText"/>
      </w:pPr>
      <w:r>
        <w:t xml:space="preserve">"Lúc nào rồi cơ chứ, còn muỗi nữa, tôi thấy hai người các người rõ ràng là không muốn cho người khác ngủ mà, một kẻ thì ngáy như ống bô xe máy, một kẻ thì ầm ỹ trên giường." Mẹ Triệu Phàm ôm chân lớn tiếng oán giận ở trên sô pha.</w:t>
      </w:r>
    </w:p>
    <w:p>
      <w:pPr>
        <w:pStyle w:val="BodyText"/>
      </w:pPr>
      <w:r>
        <w:t xml:space="preserve">"Bà ồn ào cái rắm ấy, mau quay về đây cho ông, đừng có quấy rối Tiểu Ảnh nữa." Ba Triệu Phàm cũng bị bà làm thức, rống lớn.</w:t>
      </w:r>
    </w:p>
    <w:p>
      <w:pPr>
        <w:pStyle w:val="BodyText"/>
      </w:pPr>
      <w:r>
        <w:t xml:space="preserve">Mẹ Triệu Phàm đành phải ôm chăn quay về phòng, đóng mạnh cửa.</w:t>
      </w:r>
    </w:p>
    <w:p>
      <w:pPr>
        <w:pStyle w:val="BodyText"/>
      </w:pPr>
      <w:r>
        <w:t xml:space="preserve">Nghe thấy tiếng đóng cửa của mẹ Triệu Phàm, Trương Thiện Ảnh cuối cùng cũng thở phào, với tay lấy cái gối nện vào đầu Vương Tư Vũ, sau đó đẩy vai hắn ra, nhỏ giọng nói: "Đừng có làm bừa, về sau chị dâu sẽ tìm cho em một bà xã xinh đẹp, có được không?"</w:t>
      </w:r>
    </w:p>
    <w:p>
      <w:pPr>
        <w:pStyle w:val="BodyText"/>
      </w:pPr>
      <w:r>
        <w:t xml:space="preserve">Vương Tư Vũ chính đang không biết phải làm thế nào, thấy Trương Thiện Ảnh đã cho cái thang, liền vội gật đầu đồng ý, liên mồm nói: "Chị dâu em sai rồi, lần sau không dám thế nữa."</w:t>
      </w:r>
    </w:p>
    <w:p>
      <w:pPr>
        <w:pStyle w:val="BodyText"/>
      </w:pPr>
      <w:r>
        <w:t xml:space="preserve">Sau đó cô bắt đầu đếm ngón tay, nói: "Phải mua cho chị quần áo đẹp, còn phải mời chị đi ăn mỳ, còn nữa, phải tặng chị nhiều quà vào, cho đến khi chị vừa lòng mới được thôi, nếu không, hừ hừ." Cô nắm chặt tay nhỏ bé, nhẹ nhàng quơ quơ trước mặt Vương Tư Vũ.</w:t>
      </w:r>
    </w:p>
    <w:p>
      <w:pPr>
        <w:pStyle w:val="BodyText"/>
      </w:pPr>
      <w:r>
        <w:t xml:space="preserve">Vương Tư Vũ vội vàng gật đầu như giã gạo, "Đồng ý, em đồng ý tuyệt đối, cứ như vậy đi."</w:t>
      </w:r>
    </w:p>
    <w:p>
      <w:pPr>
        <w:pStyle w:val="BodyText"/>
      </w:pPr>
      <w:r>
        <w:t xml:space="preserve">Hai người cứ ngồi yên tại chỗ, chờ thêm khoảng mười phút, mới lặng lẽ nơm nớp đẩy cửa phòng ngủ ra, rón ra rón rén đi tới cửa chính, cửa vừa mở ra, Vương Tư Vũ liền chân trần chuồn thẳng.</w:t>
      </w:r>
    </w:p>
    <w:p>
      <w:pPr>
        <w:pStyle w:val="Compact"/>
      </w:pPr>
      <w:r>
        <w:t xml:space="preserve">Trương Thiện Ảnh nhẹ nhàng đóng cửa, liền ôm gối dựa vào cạnh cửa, mồm thở hổn hển, toàn thân xụi lơ ngồi xuống.</w:t>
      </w:r>
      <w:r>
        <w:br w:type="textWrapping"/>
      </w:r>
      <w:r>
        <w:br w:type="textWrapping"/>
      </w:r>
    </w:p>
    <w:p>
      <w:pPr>
        <w:pStyle w:val="Heading2"/>
      </w:pPr>
      <w:bookmarkStart w:id="36" w:name="chương-14-giả-vợ-chồng."/>
      <w:bookmarkEnd w:id="36"/>
      <w:r>
        <w:t xml:space="preserve">14. Chương 14 : Giả Vợ Chồng.</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14 : Giả vợ chồng.</w:t>
      </w:r>
    </w:p>
    <w:p>
      <w:pPr>
        <w:pStyle w:val="BodyText"/>
      </w:pPr>
      <w:r>
        <w:t xml:space="preserve">Nguồn: Sưu tầm</w:t>
      </w:r>
    </w:p>
    <w:p>
      <w:pPr>
        <w:pStyle w:val="BodyText"/>
      </w:pPr>
      <w:r>
        <w:t xml:space="preserve">Chiều chủ nhật, bên ngoài trời đẹp hiếm thấy, nắng dịu nhẹ, Vương Tư Vũ đứng ở bên cửa sổ nhìn ra ngoài, chỉ thấy xa xa trên bầu trời có hai cánh diều bướm, bay càng lúc càng cao. Đột nhiên một cái bị đứt dây, bị gió thổi đi, khiến cho cô bé chơi diều liền ngồi xuống đất khóc lóc, tới khi một cậu bé cầm cái diều trong tay đưa cho cô bé, cô mới ngừng khóc mỉm cười, cao hứng chạy tung tăng.</w:t>
      </w:r>
    </w:p>
    <w:p>
      <w:pPr>
        <w:pStyle w:val="BodyText"/>
      </w:pPr>
      <w:r>
        <w:t xml:space="preserve">Lúc này cách cửa sổ không xa lại nghe thấy tiếng pháo bùm bùm, trên đường có một hàng xe dán chữ hỉ màu đỏ từ từ đi qua, mỗi tuần vào thứ bảy chủ nhật là người kết hôn lại đặc biệt nhiều. Vương Tư Vũ bỗng nhiên nhớ tới hôn lễ ngày trước của Triệu Phàm, ngày đó Trương Thiện Ảnh khiến cho nhà họ Triệu rất có mặt mũi. Trương Thiện Ảnh mặc áo cưới xinh đẹp động lòng người, khiến cho vô số khách khứa và bạn bè đều khen ngợi, ngay cả nhân viên phục vụ khách sạn cũng phải nhón chân để ngắm cô dâu chú rể, đều nói chưa thấy cặp đôi nào xứng như thế.</w:t>
      </w:r>
    </w:p>
    <w:p>
      <w:pPr>
        <w:pStyle w:val="BodyText"/>
      </w:pPr>
      <w:r>
        <w:t xml:space="preserve">Vương Tư Vũ đang suy tư, di động đột nhiên vang lên, vừa cầm lấy xem, là Triệu Phàm gọi tới, hắn vội vàng bấm nghe: "A lô, anh Triệu..."</w:t>
      </w:r>
    </w:p>
    <w:p>
      <w:pPr>
        <w:pStyle w:val="BodyText"/>
      </w:pPr>
      <w:r>
        <w:t xml:space="preserve">Triệu Phàm ở bên kia nói cực gấp gáp, "Người anh em, mau gửi cho anh Triệu năm ngàn đồng đi."</w:t>
      </w:r>
    </w:p>
    <w:p>
      <w:pPr>
        <w:pStyle w:val="BodyText"/>
      </w:pPr>
      <w:r>
        <w:t xml:space="preserve">"Xảy ra chuyện gì vậy, từ từ rồi nói." Vương Tư Vũ nhíu mày, tiền lương của Triệu Phàm đều bị Trương Thiện Ảnh cầm, cũng không dư dả tiền, cho nên thường xuyên mượn của Vương Tư Vũ một chút. Đương nhiên, chỗ tiền đó thường là có đi mà không có về, nhưng trước kia thường chỉ khoảng ba trăm năm trăm thôi, lần này lại công phu sư tử ngoạm như vậy, Vương Tư Vũ liền cảm thấy kỳ quái, ở nông thôn thì làm sao mà cần nhiều tiền đến vậy, khẳng định là xảy ra chuyện gì, hắn phải hỏi cho rõ sự tình.</w:t>
      </w:r>
    </w:p>
    <w:p>
      <w:pPr>
        <w:pStyle w:val="BodyText"/>
      </w:pPr>
      <w:r>
        <w:t xml:space="preserve">"Khụ khụ, buổi sáng bị người ta chặn phòng không cho ra, ba mẹ cô gái đó nói, không đưa ra một vạn đồng thì đừng hòng đi, anh mới phải mặc cả với bọn họ, MK, cũng không phải là xử nữ, nhiều nhất là năm nghìn thôi, bọn họ đồng ý rồi. Em nhanh gửi lại đây cho anh đi, chậm thì người ta làm ầm đến cả tòa soạn, anh Triệu của cậu sẽ bị hỏng hết thanh danh, không biết chừng còn bị khai trừ công chức nữa. Cậu em Tiểu Vũ đại từ đại bi cứu khổ cứu nạn à, lần này toàn bộ dựa vào em đó, anh không thể nào lấy từ chỗ chị dâu em được, không thể nói cho rõ được."</w:t>
      </w:r>
    </w:p>
    <w:p>
      <w:pPr>
        <w:pStyle w:val="BodyText"/>
      </w:pPr>
      <w:r>
        <w:t xml:space="preserve">Vương Tư Vũ thở dài, cũng hơi thông cảm cho hắn, bị người ta bắt tận phòng đúng thật là khổ sở, việc này hắn đã trải nghiệm đầy đủ rồi, liền vội vàng hỏi: "Vẫn số tài khoản lúc trước hả?"</w:t>
      </w:r>
    </w:p>
    <w:p>
      <w:pPr>
        <w:pStyle w:val="BodyText"/>
      </w:pPr>
      <w:r>
        <w:t xml:space="preserve">Triệu Phàm nói ừ, Vương Tư Vũ liền vội vàng chạy xuống lầu, vào ngân hàng rút một vạn đồng, gửi cho hắn năm ngàn, năm ngàn còn lại cho vào túi, nghĩ chốc nữa mua món quà gì đó quí quí tặng cho Trương Thiện Ảnh, dù sao cũng đã đồng ý rồi. Nhưng vừa đi về vừa cảm thấy uất ức, sao Triệu Phàm làm chuyện xấu như vậy mà chỉ mất có năm ngàn, mà mình chỉ mới sờ mó một chút, đã phải mất tới một vạn?</w:t>
      </w:r>
    </w:p>
    <w:p>
      <w:pPr>
        <w:pStyle w:val="BodyText"/>
      </w:pPr>
      <w:r>
        <w:t xml:space="preserve">Về đến nhà, Vương Tư Vũ ngã lên giường rồi lại nghĩ ngợi lung tung, liền cân nhắc nếu chỉ cần tiêu tiền là có thể giải quyết được, thì cho dù có phải tốn tới năm sáu vạn mà được *** với Trương Thiện Ảnh thì cũng đáng giá.</w:t>
      </w:r>
    </w:p>
    <w:p>
      <w:pPr>
        <w:pStyle w:val="BodyText"/>
      </w:pPr>
      <w:r>
        <w:t xml:space="preserve">Đang lúc hắn trằn trọc, thì tiếng gõ cửa lại vang lên.</w:t>
      </w:r>
    </w:p>
    <w:p>
      <w:pPr>
        <w:pStyle w:val="BodyText"/>
      </w:pPr>
      <w:r>
        <w:t xml:space="preserve">"Cộc, cộc, cộc, cốc cốc cốc" vẫn như cũ ba nặng ba nhẹ.</w:t>
      </w:r>
    </w:p>
    <w:p>
      <w:pPr>
        <w:pStyle w:val="BodyText"/>
      </w:pPr>
      <w:r>
        <w:t xml:space="preserve">Vương Tư Vũ vội vàng bò dậy từ trên giường, mở cửa phòng ra, chỉ thấy Trương Thiện Ảnh ăn mặc vô cùng gợi cảm, chẳng những trang điểm tỉ mỉ lông mi, môi tô son, mặc một chiếc áo bó sát, trước ngực lộ ra một vùng lớn da thịt tuyết trắng, còn đeo chiếc vòng ngọc mà Vương Tư Vũ đã tặng cô. Bên dưới mặc một chiếc váy đen và quần tất lưới, cặp đùi ngọc ẩn hiện dưới lớp lưới đen, tràn ngập vẻ hấp dẫn thần bí.</w:t>
      </w:r>
    </w:p>
    <w:p>
      <w:pPr>
        <w:pStyle w:val="BodyText"/>
      </w:pPr>
      <w:r>
        <w:t xml:space="preserve">Vương Tư Vũ nuốt nước bọt ừng ực, thầm nghĩ chị ăn mặc cái kiểu này, em làm chính nhân quân tử thế nào được? Kính nhờ, cho người ta một cơ hội để cải tà quy chánh có được không? nguồn</w:t>
      </w:r>
    </w:p>
    <w:p>
      <w:pPr>
        <w:pStyle w:val="BodyText"/>
      </w:pPr>
      <w:r>
        <w:t xml:space="preserve">Trương Thiện Ảnh cũng mặc kệ trong lòng hắn đang kêu gào cái gì, sắc mặt tựa cười lại như không cười hỏi: "Tiểu Vũ, chuẩn bị xong chưa?"</w:t>
      </w:r>
    </w:p>
    <w:p>
      <w:pPr>
        <w:pStyle w:val="BodyText"/>
      </w:pPr>
      <w:r>
        <w:t xml:space="preserve">Vương Tư Vũ vỗ vỗ túi áo, "Chị dâu, đã chuẩn bị xong."</w:t>
      </w:r>
    </w:p>
    <w:p>
      <w:pPr>
        <w:pStyle w:val="BodyText"/>
      </w:pPr>
      <w:r>
        <w:t xml:space="preserve">Trương Thiện Ảnh liền hoan hô một tiếng, búng tay cái tách, "go! go! go!"</w:t>
      </w:r>
    </w:p>
    <w:p>
      <w:pPr>
        <w:pStyle w:val="BodyText"/>
      </w:pPr>
      <w:r>
        <w:t xml:space="preserve">Bắt xe đi thẳng tới tòa cao ốc bách hóa, vừa xuống xe đã thấy toàn người với người, cuối tuần khu mua sắm cực kỳ đông người. Hai người đi thang máy lên thẳng tầng 4, Trương Thiện Ảnh bắt đầu đi từng hàng một, xem cái này một chút, thử cái kia một tẹo, cái nào cũng thích không nỡ buông tay, nhưng mà lại ngại mua, kỳ thật những y phục ở đây đều chỉ có giá khoảng một trăm hai trăm, trên tầng năm mới là khu hàng xịn. Vương Tư Vũ đi chậm phía sau, biết cô đang tiết kiệm tiền ình, hơi cảm động, nhịn không được liền lôi Trương Thiện Ảnh đang cò kè mặc cả vào thang máy, lên thẳng tầng năm.</w:t>
      </w:r>
    </w:p>
    <w:p>
      <w:pPr>
        <w:pStyle w:val="BodyText"/>
      </w:pPr>
      <w:r>
        <w:t xml:space="preserve">"Làm gì vậy, buông tay ra." Trương Thiện Ảnh đỏ mặt, dùng sức rút tay ra, sau đó hung hăng đập hai cái sau lưng Vương Tư Vũ, "Tiểu Vũ thối, dám động tay động chân hả, chị mà nói cho anh Triệu thì em biết tay."</w:t>
      </w:r>
    </w:p>
    <w:p>
      <w:pPr>
        <w:pStyle w:val="BodyText"/>
      </w:pPr>
      <w:r>
        <w:t xml:space="preserve">Vương Tư Vũ không nói gì, chỉ cười, dẫn cô lên tầng năm, Trương Thiện Ảnh liền đứng bất động một chỗ, "Y phục ở nơi này đắt tiền lắm, toàn là hơn một ngàn, Tiểu Vũ, hay là chúng ta xuống dưới lầu mua đi, uhm, kỳ thực quần áo của chị cũng rất nhiều rồi, hôm nay không mua nữa vậy, chúng ta đi về."</w:t>
      </w:r>
    </w:p>
    <w:p>
      <w:pPr>
        <w:pStyle w:val="BodyText"/>
      </w:pPr>
      <w:r>
        <w:t xml:space="preserve">Vương Tư Vũ không để ý tới cô, lập tức đi lên, xoa xoa cằm chọn một cửa hàng để đi vào. Trương Thiện Ảnh đứng ở một chỗ cọ chân hồi lâu, thấy Vương Tư Vũ vẫn cố tình muốn mua ở đây, đành phải không tình nguyện đi theo, nhưng vừa nhìn thấy quần áo đẹp lung linh là mặt mày đã hớn hở, không ngừng mặc thử. Vương Tư Vũ đứng ở bên cạnh cười, nhìn bộ dáng hân hoan nhảy nhót của Trương Thiện Ảnh, chỉ sợ lúc này có đuổi cô đi cũng chẳng được.</w:t>
      </w:r>
    </w:p>
    <w:p>
      <w:pPr>
        <w:pStyle w:val="BodyText"/>
      </w:pPr>
      <w:r>
        <w:t xml:space="preserve">Cuối cùng hai người cũng chọn được một chiếc áo măng tô lông cừu của TartanCoat, Trương Thiện Ảnh vốn dáng người cao, mặc chiếc áo này vào đôi chân càng có vẻ thon dài, khiến cho những người mua sắm xung quanh đều vây quanh 'chậc chậc' tán thưởng. Người bán hàng rất có kinh nghiệm, liên mồm nói bên cạnh Vương Tư Vũ: "Tiên sinh, nhìn bà nhà mặc bộ này thật là đẹp nha, quả thực là làm ra theo dáng người của cô ấy rồi."</w:t>
      </w:r>
    </w:p>
    <w:p>
      <w:pPr>
        <w:pStyle w:val="BodyText"/>
      </w:pPr>
      <w:r>
        <w:t xml:space="preserve">Vương Tư Vũ liền vụng trộm hỏi, giá cả thế nào, người bán hàng vội nói: "Giá gốc là sáu ngàn tám trăm, chiết khấu xong thì còn sáu ngàn ba."</w:t>
      </w:r>
    </w:p>
    <w:p>
      <w:pPr>
        <w:pStyle w:val="BodyText"/>
      </w:pPr>
      <w:r>
        <w:t xml:space="preserve">Vương Tư Vũ gật đầu, bảo cô viết hóa đơn. Trừ bỏ năm ngàn đồng lấy ở ngân hàng, trong ví của hắn còn có hơn một ngàn nữa, xem ra hôm nay nên mua cái này rồi, vì thế liền kêu người bán hàng vụng trộm viết hóa đơn, thừa dịp Trương Thiện Ảnh đang đứng ở trước gương xoay đi xoay lại mà thanh toán tiền.</w:t>
      </w:r>
    </w:p>
    <w:p>
      <w:pPr>
        <w:pStyle w:val="BodyText"/>
      </w:pPr>
      <w:r>
        <w:t xml:space="preserve">Tới khi hắn quay ra, Trương Thiện Ảnh mới lưu luyến cởi chiếc áo, nói với người bán hàng: "Cái này không hợp với tôi, chúng tôi đi chỗ khác xem vậy."</w:t>
      </w:r>
    </w:p>
    <w:p>
      <w:pPr>
        <w:pStyle w:val="BodyText"/>
      </w:pPr>
      <w:r>
        <w:t xml:space="preserve">Người bán hàng liền cười nói: "Thưa bà, bà đừng lo chuyện tiền, ông nhà rất hào phóng, đã thanh toán xong rồi."</w:t>
      </w:r>
    </w:p>
    <w:p>
      <w:pPr>
        <w:pStyle w:val="BodyText"/>
      </w:pPr>
      <w:r>
        <w:t xml:space="preserve">Trương Thiện Ảnh nghe thấy vậy thì liền quay sang nhìn Vương Tư Vũ, thấy hắn gật đầu mỉm cười, liền tức giận mà đặt y phục ở trên bàn, nói: "Tiểu Vũ, sao em lại tiêu tiền lung tung như vậy, tôi muốn trả lại."</w:t>
      </w:r>
    </w:p>
    <w:p>
      <w:pPr>
        <w:pStyle w:val="BodyText"/>
      </w:pPr>
      <w:r>
        <w:t xml:space="preserve">Vương Tư Vũ đành phải cười khổ chạy đi chỗ khác không để ý đến cô, qua một hồi lâu, người bán hàng kia mới đối phó được với cô. Cô đi vào trong thay đồ luôn, sau đó cười hớn hở ra ngoài.</w:t>
      </w:r>
    </w:p>
    <w:p>
      <w:pPr>
        <w:pStyle w:val="BodyText"/>
      </w:pPr>
      <w:r>
        <w:t xml:space="preserve">Hai người ra khỏi cao ốc bách hóa, liền đi dạo không mục đích. Trương Thiện Ảnh lấy tay chọc chọc Vương Tư Vũ, nói: "Cái áo đó coi như là chị tự mua đấy nhé."</w:t>
      </w:r>
    </w:p>
    <w:p>
      <w:pPr>
        <w:pStyle w:val="BodyText"/>
      </w:pPr>
      <w:r>
        <w:t xml:space="preserve">Vương Tư Vũ lắc đầu, cười nói: "Không có việc gì, cũng có gì đâu mà, chỉ cần chị có thể tha thứ cho em thì tiêu bao nhiêu tiền cũng đáng."</w:t>
      </w:r>
    </w:p>
    <w:p>
      <w:pPr>
        <w:pStyle w:val="BodyText"/>
      </w:pPr>
      <w:r>
        <w:t xml:space="preserve">Trương Thiện Ảnh cắn ngón tay, nói: "Không được, đắt tiền quá, hay là hai ta mỗi người một nửa?"</w:t>
      </w:r>
    </w:p>
    <w:p>
      <w:pPr>
        <w:pStyle w:val="BodyText"/>
      </w:pPr>
      <w:r>
        <w:t xml:space="preserve">"Chị dâu, đã bảo em trả là em trả, em một mình ăn cũng chẳng bao nhiêu, không giống như anh chị, về sau còn phải có con nữa, rất gánh nặng đó, cái áo này coi như là phí dịch vụ dự chi để chị giặt quần áo hộ em ba năm đi." Vương Tư Vũ dừng bước, cười nói.</w:t>
      </w:r>
    </w:p>
    <w:p>
      <w:pPr>
        <w:pStyle w:val="BodyText"/>
      </w:pPr>
      <w:r>
        <w:t xml:space="preserve">" Không được, vẫn cảm thấy là em chịu thiệt, như vậy đi, em xem có chuyện gì chị có thể giúp được không, nói ra, chị cũng không muốn nợ em một món quà lớn vậy đâu." Trương Thiện Ảnh quệt miệng, nhẹ giọng nói.</w:t>
      </w:r>
    </w:p>
    <w:p>
      <w:pPr>
        <w:pStyle w:val="BodyText"/>
      </w:pPr>
      <w:r>
        <w:t xml:space="preserve">Vương Tư Vũ thấy cô bộ dáng nghiêm túc, thấy hơi buồn cười, nói: "Em thực ra có một tâm nguyện muốn nhờ chị giúp đỡ."</w:t>
      </w:r>
    </w:p>
    <w:p>
      <w:pPr>
        <w:pStyle w:val="BodyText"/>
      </w:pPr>
      <w:r>
        <w:t xml:space="preserve">"Nói đi xem nào!" Trương Thiện Ảnh chớp chớp mắt nói.</w:t>
      </w:r>
    </w:p>
    <w:p>
      <w:pPr>
        <w:pStyle w:val="BodyText"/>
      </w:pPr>
      <w:r>
        <w:t xml:space="preserve">"Làm bà xã của em một buổi chiều đi."</w:t>
      </w:r>
    </w:p>
    <w:p>
      <w:pPr>
        <w:pStyle w:val="BodyText"/>
      </w:pPr>
      <w:r>
        <w:t xml:space="preserve">"Em đi chết đi!"</w:t>
      </w:r>
    </w:p>
    <w:p>
      <w:pPr>
        <w:pStyle w:val="BodyText"/>
      </w:pPr>
      <w:r>
        <w:t xml:space="preserve">Trương Thiện Ảnh nhấc chân đá một cái lên mông Vương Tư Vũ, suy nghĩ một chút, sắc mặt liền trầm xuống: "Tiểu Vũ, cái áo này chị không cần nữa, em trả lại hay là tặng cho ai chị không quan tâm, tóm lại là chị không cần."</w:t>
      </w:r>
    </w:p>
    <w:p>
      <w:pPr>
        <w:pStyle w:val="BodyText"/>
      </w:pPr>
      <w:r>
        <w:t xml:space="preserve">Vương Tư Vũ thấy cô đưa tay lên cởi áo, vội không ngừng nói: "Chị dâu, em chỉ nói giỡn thôi, chị đừng giận thật mà, hai ngày nay em luôn cảnh tỉnh chính mình, quyết tâm về sau không làm loạn nữa, chị đừng như vậy mà."</w:t>
      </w:r>
    </w:p>
    <w:p>
      <w:pPr>
        <w:pStyle w:val="BodyText"/>
      </w:pPr>
      <w:r>
        <w:t xml:space="preserve">Trương Thiện Ảnh vốn đã mở hai cái cúc, nghe thấy hắn nói như vậy, liền do dự. Nói thật, trong lòng cô đã thích cái áo này rồi, nếu bảo cô cởi nó ra, quả thực còn khó chịu hơn cả lột da nữa, vì thế ngẫm lại, lại cài vào, Vương Tư Vũ lúc này mới thở phào nhẹ nhõm, không dám nói lung tung, không nhanh không chậm đi ở phía trước.</w:t>
      </w:r>
    </w:p>
    <w:p>
      <w:pPr>
        <w:pStyle w:val="BodyText"/>
      </w:pPr>
      <w:r>
        <w:t xml:space="preserve">Đi ngang qua một cửa hàng kính râm nhỏ, Trương Thiện Ảnh liền đứng lại, lấy mười đồng mua một cái kính râm cực lớn, đeo lên mặt. Vương Tư Vũ hơi kỳ quái hỏi: "Chị dâu, sắp mùa đông rồi, chị mua thứ này mà làm gì? Hơn nữa chị hẳn là phải mua thứ tinh xảo hơn chứ, cái này khó coi quá, lớn như vậy, sắp che hết cả mặt rồi kìa."</w:t>
      </w:r>
    </w:p>
    <w:p>
      <w:pPr>
        <w:pStyle w:val="BodyText"/>
      </w:pPr>
      <w:r>
        <w:t xml:space="preserve">Trương Thiến Ảnh không nói gì, chỉ đi về phía trước. Một hồi lâu sau mới dừng lại, giống như là đã hạ quyết tâm, quay lại nói: "Tiểu Vũ, một buổi chiều thì lâu quá, chị sẽ làm bà xã của em 30 phút đi. Nhưng em phải đáp ứng với chị, đây là trò đùa cuối cùng giữa chị và em, em cũng biết là, chị không thể làm gì có lỗi với anh Triệu của em. Không có chỗ cho người khác, trước kia không có, về sau càng không có."</w:t>
      </w:r>
    </w:p>
    <w:p>
      <w:pPr>
        <w:pStyle w:val="BodyText"/>
      </w:pPr>
      <w:r>
        <w:t xml:space="preserve">Vương Tư Vũ vốn chỉ tùy ý nói mà thôi, không ngờ rằng cô lại đáp ứng thật, liền không biết phải làm sao, cứ đứng đực ra đó, Trương Thiện Ảnh lại nói thêm: "Nhưng mà 30 phút này cũng phải có điều kiện, không cho em được chạm vào chị, không được ăn nói hạ lưu, không được... tóm lại là không được làm cái gì hết."</w:t>
      </w:r>
    </w:p>
    <w:p>
      <w:pPr>
        <w:pStyle w:val="BodyText"/>
      </w:pPr>
      <w:r>
        <w:t xml:space="preserve">Vương Tư Vũ lúc này mới "Ồ" một tiếng, nghĩ trong lòng thế này với cả không đồng ý thì có khác gì nhau, liền cười nói: "Vậy nên tiết kiệm thời gian, chúng ta nhanh đi thôi."</w:t>
      </w:r>
    </w:p>
    <w:p>
      <w:pPr>
        <w:pStyle w:val="BodyText"/>
      </w:pPr>
      <w:r>
        <w:t xml:space="preserve">"Đi đâu?" Trương Thiện Ảnh hơi tò mò hỏi.</w:t>
      </w:r>
    </w:p>
    <w:p>
      <w:pPr>
        <w:pStyle w:val="BodyText"/>
      </w:pPr>
      <w:r>
        <w:t xml:space="preserve">"Đương nhiên là đi thuê phòng, chẳng lẽ cứ thế ở ngoài đường luôn?" Vương Tư Vũ nói xong thì cười ha hả, chạy như điên về phía trước.</w:t>
      </w:r>
    </w:p>
    <w:p>
      <w:pPr>
        <w:pStyle w:val="BodyText"/>
      </w:pPr>
      <w:r>
        <w:t xml:space="preserve">"Em đi chết đi!" Trương Thiện Ảnh tức không chịu nổi, truy đuổi quyết liệt phía sau, hai người một trước một sau đi tới một cửa hàng giải khát, thở hồng hộc ngồi xuống, gọi hai cốc trà sữa trân châu. Trương Thiện Ảnh vẫn không chịu từ bỏ ý đồ, ở dưới bàn ra sức dẫm lên chân Vương Tư Vũ, Vương Tư Vũ đau tới mức nhe răng há miệng, lại không dám kêu ra tiếng, khiến cho ông chủ quầy giải khát thấy thế phải nhíu mày: "Thực sự khó uống đến vậy sao?"</w:t>
      </w:r>
    </w:p>
    <w:p>
      <w:pPr>
        <w:pStyle w:val="BodyText"/>
      </w:pPr>
      <w:r>
        <w:t xml:space="preserve">Vương Tư Vũ thật vất vả mới chờ được Trương Thiện Ảnh thu chân, liền sáp đến hỏi: "Gọi bà xã thì có tính là hạ lưu không?"</w:t>
      </w:r>
    </w:p>
    <w:p>
      <w:pPr>
        <w:pStyle w:val="BodyText"/>
      </w:pPr>
      <w:r>
        <w:t xml:space="preserve">Trương Thiện Ảnh trừng mắt nói: "Đương nhiên là tính!"</w:t>
      </w:r>
    </w:p>
    <w:p>
      <w:pPr>
        <w:pStyle w:val="BodyText"/>
      </w:pPr>
      <w:r>
        <w:t xml:space="preserve">Vương Tư Vũ liền 'uhm' một tiếng, cúi đầu không nói gì nữa.</w:t>
      </w:r>
    </w:p>
    <w:p>
      <w:pPr>
        <w:pStyle w:val="BodyText"/>
      </w:pPr>
      <w:r>
        <w:t xml:space="preserve">Trương Thiện Ảnh nhìn bộ dáng đăm chiêu ủ dột của hắn, liền phì cười, uống nốt ngụm cuối cùng, dịu dàng nói: "Ông xã, thanh toán đi!"</w:t>
      </w:r>
    </w:p>
    <w:p>
      <w:pPr>
        <w:pStyle w:val="BodyText"/>
      </w:pPr>
      <w:r>
        <w:t xml:space="preserve">Xương cốt của Vương Tư Vũ thiếu chút nữa thì nhũn ra, sau khi ra khỏi cửa hàng giải khát rồi mới thấp giọng nói: "Chị dâu, hình như là chị phạm quy."</w:t>
      </w:r>
    </w:p>
    <w:p>
      <w:pPr>
        <w:pStyle w:val="BodyText"/>
      </w:pPr>
      <w:r>
        <w:t xml:space="preserve">Trương Thiện Ảnh đỏ mặt nói: "Chị gọi thì không tính." truyện copy từ</w:t>
      </w:r>
    </w:p>
    <w:p>
      <w:pPr>
        <w:pStyle w:val="BodyText"/>
      </w:pPr>
      <w:r>
        <w:t xml:space="preserve">Vương Tư Vũ cảm thấy không khí này có hơi ám muội, liền không dám nói gì nữa, chỉ dùng khóe mắt để thưởng thức giai nhân bên cạnh. Trương Thiện Ảnh bị hắn nhìn đến mức tâm lý hơi hoảng loạn, liền vội vàng nâng tay xem đồng hồ nói, "Game over!"</w:t>
      </w:r>
    </w:p>
    <w:p>
      <w:pPr>
        <w:pStyle w:val="BodyText"/>
      </w:pPr>
      <w:r>
        <w:t xml:space="preserve">Vương Tư Vũ ngạc nhiên: "Nào có nhanh như vậy, còn chưa tới mười phút mà?"</w:t>
      </w:r>
    </w:p>
    <w:p>
      <w:pPr>
        <w:pStyle w:val="BodyText"/>
      </w:pPr>
      <w:r>
        <w:t xml:space="preserve">Trương Thiện Ảnh không thèm để ý tới hắn, búng tay cái tách nói: "Dẹp đường hồi phủ, go! go! go!"</w:t>
      </w:r>
    </w:p>
    <w:p>
      <w:pPr>
        <w:pStyle w:val="BodyText"/>
      </w:pPr>
      <w:r>
        <w:t xml:space="preserve">Tới lúc đợi xe buýt, Trương Thiện Ảnh vẫn còn hơi lo lắng: "Tiểu Vũ, nhanh chóng tìm bạn gái đi, có bạn gái rồi sẽ không nghĩ ngợi lung tung nữa."</w:t>
      </w:r>
    </w:p>
    <w:p>
      <w:pPr>
        <w:pStyle w:val="BodyText"/>
      </w:pPr>
      <w:r>
        <w:t xml:space="preserve">Vương Tư Vũ gật đầu, nói: "Chị dâu, chị cứ yên tâm đi, sau này em sẽ không mắc sai lầm nữa đâu."</w:t>
      </w:r>
    </w:p>
    <w:p>
      <w:pPr>
        <w:pStyle w:val="BodyText"/>
      </w:pPr>
      <w:r>
        <w:t xml:space="preserve">Sau khi ăn xong cơm chiều, Vương Tư Vũ lại nằm lên giường xem TV, chỉ cần thời gian cho phép, tiết mục của Liêu Cảnh Khanh hắn nhất định phải xem cho kỳ được. Đang lúc xem nhập thần, Trương Thiện Ảnh lại gõ cửa tiến vào, trong ngực ôm một đống lớn y phục, nói: "Tiểu Vũ, máy giặt nhà chị bị hỏng rồi, em nhanh đi sửa đi, chị giặt tạm ở nhà em vậy." Rồi tiến vào phòng tắm.</w:t>
      </w:r>
    </w:p>
    <w:p>
      <w:pPr>
        <w:pStyle w:val="BodyText"/>
      </w:pPr>
      <w:r>
        <w:t xml:space="preserve">Vương Tư Vũ đành phải tắt TV, chạy sang nhà đối diện, chân trần ngồi xổm trên ban công, lấy cái tuốc nơ vít mở máy giặt ra, quả nhiên là có một chỗ tiếp xúc bị đứt. Hắn lột vỏ dây điện, nối hai đầu dây đồng lại, sau đó lại cuốn thêm vài vòng băng dính đen, rồi cắm điện vào thử lại, quả nhiên lại tốt như thường, trước sau không đến ba phút đồng hồ.</w:t>
      </w:r>
    </w:p>
    <w:p>
      <w:pPr>
        <w:pStyle w:val="BodyText"/>
      </w:pPr>
      <w:r>
        <w:t xml:space="preserve">Hắn liền trở về phòng, nói với chị dâu sửa xong rồi. Trương Thiện Ảnh lúc này không giặt quần áo mà đang nhìn chằm chằm vào một bức họa ở trên tường phòng ngủ, nói: "Tiểu Vũ, cô gái này là ai thế, sao lại có thể xinh đẹp đến vậy được nhỉ."</w:t>
      </w:r>
    </w:p>
    <w:p>
      <w:pPr>
        <w:pStyle w:val="BodyText"/>
      </w:pPr>
      <w:r>
        <w:t xml:space="preserve">Vương Tư Vũ thấy đó là bức họa của Trần Tuyết Oanh, vội vàng nói chị đừng hỏi, liền đẩy cô ra ngoài cửa. Trương Thiện Ảnh cười cười chạy đến phòng tắm ôm đống quần áo về, vừa đi còn vừa nói: "Tiểu tử này hóa ra là đã có mục tiêu rồi, trách không được, tầm mắt cao đến vậy cơ mà! Nhanh nhanh lên nha, chị dâu chờ ăn kẹo của em đó."</w:t>
      </w:r>
    </w:p>
    <w:p>
      <w:pPr>
        <w:pStyle w:val="BodyText"/>
      </w:pPr>
      <w:r>
        <w:t xml:space="preserve">Vương Tư Vũ vội vàng đẩy đẩy sau lưng cô, đuổi ra ngoài cửa, sau khi đóng cửa lại, vẫn cảm thấy trên đầu ngón tay còn dư hương của cô.</w:t>
      </w:r>
    </w:p>
    <w:p>
      <w:pPr>
        <w:pStyle w:val="BodyText"/>
      </w:pPr>
      <w:r>
        <w:t xml:space="preserve">Đúng lúc này thì hắn buồn tiểu, nhanh chóng chạy vào WC, nhưng khổ nỗi đứng ở bồn cầu mãi mà không đi được, lại lé mắt nhìn xuống đất thấy một cái quần lót tơ tằm màu phấn hồng, hắn lập tức hết buồn đi tiểu, vội vàng xoay người nhặt lên, biết đây là đồ lót của Trương Thiện Ảnh. Hắn cầm lấy nó, cảm giác thấy mịn màng trơn nhẵn, không khỏi có ý nghĩ kỳ quái, liền giống như điên 'ma xát' bên dưới, bên dưới đã ngay lập tức hưởng ứng theo.</w:t>
      </w:r>
    </w:p>
    <w:p>
      <w:pPr>
        <w:pStyle w:val="BodyText"/>
      </w:pPr>
      <w:r>
        <w:t xml:space="preserve">"Cộc, cộc, cộc, cốc cốc cốc!" tiếng đập cửa vang lên, Vương Tư Vũ cuống quít kéo quần, giấu quần lót xuống dưới nệm giường, lúc này mới ra ngoài mở cửa, sau khi mở cửa thấy Trương Thiện Ảnh cứ cúi đầu tìm tìm khắp nơi, Vương Tư Vũ liền giả vờ hỏi: "Rơi cái gì à? Em tìm giúp chị nhé?"</w:t>
      </w:r>
    </w:p>
    <w:p>
      <w:pPr>
        <w:pStyle w:val="BodyText"/>
      </w:pPr>
      <w:r>
        <w:t xml:space="preserve">Trương Thiện Ảnh đỏ hết cả mặt, nói không có việc gì, lại đi khắp một vòng không thấy, liền lẩm bẩm: "Sao lại không thấy được nhỉ?"</w:t>
      </w:r>
    </w:p>
    <w:p>
      <w:pPr>
        <w:pStyle w:val="BodyText"/>
      </w:pPr>
      <w:r>
        <w:t xml:space="preserve">Xoay người vừa định ra khỏi cửa, liền vỗ vỗ đầu, nói: "Trí nhớ thật là, Tiểu Vũ, quần áo của em cũng đã một đống rồi nhỉ, để chị thuận tiện giặt giúp em luôn."</w:t>
      </w:r>
    </w:p>
    <w:p>
      <w:pPr>
        <w:pStyle w:val="BodyText"/>
      </w:pPr>
      <w:r>
        <w:t xml:space="preserve">Dứt lời lấy từ tủ quần áo ra một đống quần áo bẩn, lại xoay người đi tới chỗ giường, "Em về sau đừng có nhét tất thối xuống dưới đệm nữa, coi cái phòng của em có cái mùi gì đi, thối muốn chết."</w:t>
      </w:r>
    </w:p>
    <w:p>
      <w:pPr>
        <w:pStyle w:val="BodyText"/>
      </w:pPr>
      <w:r>
        <w:t xml:space="preserve">Vương Tư Vũ cuống quít giữ tay cô, "Chị dâu, tất tự em giặt là được rồi."</w:t>
      </w:r>
    </w:p>
    <w:p>
      <w:pPr>
        <w:pStyle w:val="BodyText"/>
      </w:pPr>
      <w:r>
        <w:t xml:space="preserve">"Khách khí với chị dâu làm gì!" Trương Thiện Ảnh cười nhấc đệm lên, Vương Tư Vũ liền vội vàng nhảy vào trong phòng vệ sinh, khóa trái cửa lại, ngay sau đó, chỉ nghe thấy phía bên ngoài có tiếng 'rầm rầm', sau đó cánh cửa bị đạp mấy cái, "Vương Tư Vũ, em là đồ hư hỏng!"</w:t>
      </w:r>
    </w:p>
    <w:p>
      <w:pPr>
        <w:pStyle w:val="BodyText"/>
      </w:pPr>
      <w:r>
        <w:t xml:space="preserve">"Em chỉ muốn tưởng tượng mà thôi." Vương Tư Vũ thấp giọng giãi bày.</w:t>
      </w:r>
    </w:p>
    <w:p>
      <w:pPr>
        <w:pStyle w:val="BodyText"/>
      </w:pPr>
      <w:r>
        <w:t xml:space="preserve">Tiếng giãi bày của hắn lại đưa tới một trận đập cửa mãnh liệt, "Tưởng tượng cũng không được, em chờ đó, chị sẽ gọi cho Triệu Phàm!"</w:t>
      </w:r>
    </w:p>
    <w:p>
      <w:pPr>
        <w:pStyle w:val="BodyText"/>
      </w:pPr>
      <w:r>
        <w:t xml:space="preserve">Vương Tư Vũ hoảng sợ, nhưng ngẫm lại cảm thấy rằng cô không thể nói được, chẳng qua là chỉ hù dọa mình thôi.</w:t>
      </w:r>
    </w:p>
    <w:p>
      <w:pPr>
        <w:pStyle w:val="Compact"/>
      </w:pPr>
      <w:r>
        <w:t xml:space="preserve">Đợi một hồi lâu, nghe thấy Trương Thiện Ảnh đạp cửa ra ngoài, Vương Tư Vũ mới dám ló ra, thấy trong phòng đã loạn xì ngậu, quần áo bị vất lung tung, bên trên còn có vô số vết chân, liền ngồi xổm xuống thu dọn từng thứ một, dọn xong, mới nằm lên giường, vuốt cằm cười khổ: "Một vạn đồng, đáng giá!"</w:t>
      </w:r>
      <w:r>
        <w:br w:type="textWrapping"/>
      </w:r>
      <w:r>
        <w:br w:type="textWrapping"/>
      </w:r>
    </w:p>
    <w:p>
      <w:pPr>
        <w:pStyle w:val="Heading2"/>
      </w:pPr>
      <w:bookmarkStart w:id="37" w:name="chương-15-đi-đày-ở-biên-ải."/>
      <w:bookmarkEnd w:id="37"/>
      <w:r>
        <w:t xml:space="preserve">15. Chương 15 : Đi Đày Ở Biên Ải.</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15: Đi đày ở biên ải.</w:t>
      </w:r>
    </w:p>
    <w:p>
      <w:pPr>
        <w:pStyle w:val="BodyText"/>
      </w:pPr>
      <w:r>
        <w:t xml:space="preserve">Nguồn: Sưu tầm</w:t>
      </w:r>
    </w:p>
    <w:p>
      <w:pPr>
        <w:pStyle w:val="BodyText"/>
      </w:pPr>
      <w:r>
        <w:t xml:space="preserve">Thành ủy của thành phố Thanh Châu hiện giờ là một tòa nhà văn phòng cũ, đó là một khối kiến trúc cao chín tầng mang phong cách cổ, trụ cột chắc chắn, kết cấu đơn giản vững chắc, đặc biệt là loại gạch lát màu đen nhìn giống như đồng đen, hiện giờ đã không còn ở đâu có nữa, khiến cho cả tòa nhà từ trong ra ngoài đều lộ ra vẻ vững chãi. Nhìn kỹ hơn vào, dường như trên mỗi viên gạch đều có dấu vết bị mưa gió ăn mòn, những dấu vết này giống như là ký hiệu ma pháp khắc vào đồ vật vậy, khiến cho cả tòa nhà to lớn có một loại ma lực không tên, khiến cho tất cả những ai đi ngang qua đều phải ngửa mặt lên, đó là một loại quỳ bái với quyền lực.</w:t>
      </w:r>
    </w:p>
    <w:p>
      <w:pPr>
        <w:pStyle w:val="BodyText"/>
      </w:pPr>
      <w:r>
        <w:t xml:space="preserve">Tòa nhà văn phòng mới từ năm trước đã bắt đầu xây rồi, hiện giờ công trình đã hoàn thành được khoảng tám phần mười, chỉ còn lại một chút công tác kết thúc, nghe nói rất nhanh là sẽ xong. Các thanh niên ở trong cơ quan đều mong mỏi được sớm dọn sang đó, chỉ có điều Trương bí thư thành ủy lại có vẻ rất lưu luyến với nơi này, thường xuyên nói với thư ký là không nỡ rời đi, ở đây vài năm thật còn nhiều hơn là ở nhà, Vu thư ký liền cười nói trái tim của bí thư đều giao hết vào việc công tác, hiện giờ những công dân giống như ngài thật sự là càng ngày càng ít.</w:t>
      </w:r>
    </w:p>
    <w:p>
      <w:pPr>
        <w:pStyle w:val="BodyText"/>
      </w:pPr>
      <w:r>
        <w:t xml:space="preserve">Buổi sáng thứ hai, Chu thư ký trưởng lúc này đang ngồi trong văn phòng bí thư thành ủy, cẩn thận hội báo thành quả mấy ngày hôm trước lên tỉnh lỵ. Tuần trước bởi vì Trương bí thư phải đi theo phó bí thư tỉnh ủy tới một địa khu phát triển ở phía nam để khảo sát, cho nên Chu Tùng Lâm vẫn chưa có cơ hội để báo cáo công tác. Trương Dương bí thư vừa đến, ông đã vội vàng đứng chờ ở trước cửa văn phòng, chờ ở bên ngoài chừng gần nửa giờ, Vu thư ký rốt cuộc cũng đi từ bên trong ra, khách khí gật đầu với Chu Tùng Lâm: "Thư ký trưởng, Trương bí thư ời."</w:t>
      </w:r>
    </w:p>
    <w:p>
      <w:pPr>
        <w:pStyle w:val="BodyText"/>
      </w:pPr>
      <w:r>
        <w:t xml:space="preserve">Trong văn phòng, bí thư thành ủy Trương Dương cầm một điếu thuốc trong tay, cười tủm tỉm lắng nghe. Vóc dáng của ông không cao, nhưng lại mười phần kiểu cách, ngửa thân mình dựa vào ghế xoay, hai chân đương nhiên là vắt chéo, chân phải thình thoảng còn nâng lên hạ xuống.</w:t>
      </w:r>
    </w:p>
    <w:p>
      <w:pPr>
        <w:pStyle w:val="BodyText"/>
      </w:pPr>
      <w:r>
        <w:t xml:space="preserve">Mà Chu Tùng Lâm dáng người cao hơn ông rất nhiều lúc này lại có vẻ rất cung kính, ngồi hơi nghiêng về phía trước, hai tay đặt trên đầu gối, âm thanh rõ ràng và hơi trầm.</w:t>
      </w:r>
    </w:p>
    <w:p>
      <w:pPr>
        <w:pStyle w:val="BodyText"/>
      </w:pPr>
      <w:r>
        <w:t xml:space="preserve">" Tùng Lâm, vất vả rồi." Nghe xong Chu thư ký trưởng hội báo, Trương Dương hơi nghiêng người về phía trước, giống như là tỏ vẻ khách khí với Chu Tùng Lâm, lại giống như chỉ tiện tay gạt tàn thuốc mà thôi, động tác nhẹ nhàng mà thoải mái. đọc truyện mới nhất tại .</w:t>
      </w:r>
    </w:p>
    <w:p>
      <w:pPr>
        <w:pStyle w:val="BodyText"/>
      </w:pPr>
      <w:r>
        <w:t xml:space="preserve">Nghe thấy Trương Dương gọi ông là Tùng Lâm chứ không phải là thư ký trưởng, hay là Tùng Lâm đồng chí, Chu thư ký trưởng biết là bí thư cực kỳ vừa lòng với công tác hiện giờ của mình, liền mỉm cười nói: "Vương trưởng ban không có ở đây, tôi hẳn cũng nên vất vả một chút."</w:t>
      </w:r>
    </w:p>
    <w:p>
      <w:pPr>
        <w:pStyle w:val="BodyText"/>
      </w:pPr>
      <w:r>
        <w:t xml:space="preserve">Những lời này bên trong có ẩn ý, vốn những loại chuyện giống như thế này đều chỉ cần ban tuyên truyền ra mặt, không cần làm phiền đến ủy ban, nhưng Chu Tùng Lâm đã biết rằng sự kiện lần này ban tuyên truyền cũng đóng một vai trong đó, cho nên mới cố ý nói ra cái tên Vương trưởng ban.</w:t>
      </w:r>
    </w:p>
    <w:p>
      <w:pPr>
        <w:pStyle w:val="BodyText"/>
      </w:pPr>
      <w:r>
        <w:t xml:space="preserve">Quả nhiên, khi nghe thấy ba chữ Vương trưởng ban, Trương Dương hơi hơi nhíu mày, vẻ mặt trở nên nghiêm túc, mở miệng hỏi: "Tùng Lâm, ông thấy thế nào?"</w:t>
      </w:r>
    </w:p>
    <w:p>
      <w:pPr>
        <w:pStyle w:val="BodyText"/>
      </w:pPr>
      <w:r>
        <w:t xml:space="preserve">Chu thư ký trưởng nắm được những biến hóa rất nhỏ trên khuôn mặt Trương Dương, lại càng xác định được lời của Vương Tư Vũ nói, ủy ban kỷ luật chỉ sợ là vẫn luôn điều tra Vương trưởng ban, vì thế ông quyết định hạ quyết tâm, nhìn thẳng vào Trương Dương bí thư, trầm giọng nói: "Trong ban tuyên truyền có quỷ!"</w:t>
      </w:r>
    </w:p>
    <w:p>
      <w:pPr>
        <w:pStyle w:val="BodyText"/>
      </w:pPr>
      <w:r>
        <w:t xml:space="preserve">"Bộp!" Trương Dương vỗ mạnh một cái xuống bàn, cả người ngồi bật dậy từ ghế, chậm rãi đi tới bàn làm việc, xoay người đứng ở trước cửa sổ, lưu lại cho Chu Tùng Lâm một bóng dáng cao lớn.</w:t>
      </w:r>
    </w:p>
    <w:p>
      <w:pPr>
        <w:pStyle w:val="BodyText"/>
      </w:pPr>
      <w:r>
        <w:t xml:space="preserve">Lòng bàn tay Chu thư ký trưởng đã đổ đầy mồ hôi, không biết vừa rồi mình tỏ thái độ có phải là đi hơi quá hay không, khiến cho Trương Dương bí thư bất mãn.</w:t>
      </w:r>
    </w:p>
    <w:p>
      <w:pPr>
        <w:pStyle w:val="BodyText"/>
      </w:pPr>
      <w:r>
        <w:t xml:space="preserve">" Tùng Lâm, ông nói quá đúng, trong ban tuyên truyền chẳng những có quỷ, lại còn là một con quỷ cực lớn." Trương Dương xoay người, ánh mắt dừng ở trên mặt Chu Tùng Lâm, lẳng lặng quan sát phản ứng của ông.</w:t>
      </w:r>
    </w:p>
    <w:p>
      <w:pPr>
        <w:pStyle w:val="BodyText"/>
      </w:pPr>
      <w:r>
        <w:t xml:space="preserve">Chu Tùng Lâm thở phào nhẹ nhõm, không thể nghi ngờ, lần này ông đã đoán đúng. Ông ngồi thẳng dậy, mặt mang ý cười, thần sắc thản nhiên nhìn chăm chú vào Trương Dương.</w:t>
      </w:r>
    </w:p>
    <w:p>
      <w:pPr>
        <w:pStyle w:val="BodyText"/>
      </w:pPr>
      <w:r>
        <w:t xml:space="preserve">Trương Dương hơi gật đầu, ngồi xuống sô pha bên cạnh Chu Tùng Lâm, nói tiếp: "Tùng Lâm đồng chí, hắn ta đang chơi một chiêu gõ núi dọa hổ đây, đó chính là ngang nhiên thị uy với chúng ta rồi."</w:t>
      </w:r>
    </w:p>
    <w:p>
      <w:pPr>
        <w:pStyle w:val="BodyText"/>
      </w:pPr>
      <w:r>
        <w:t xml:space="preserve">Chu Tùng Lâm biết 'hắn' ở trong miệng Trương Dương là ai, tuy rằng trước khi có kết quả điều tra thì Trương bí thư vẫn còn phải tuân thủ bí mật tuyệt đối, nhưng mà những lời này không hề nghi ngờ đã giống như lời đồn đại ở bên ngoài.</w:t>
      </w:r>
    </w:p>
    <w:p>
      <w:pPr>
        <w:pStyle w:val="BodyText"/>
      </w:pPr>
      <w:r>
        <w:t xml:space="preserve">"Bí thư, bên phía ủy ban kỷ luật...?"</w:t>
      </w:r>
    </w:p>
    <w:p>
      <w:pPr>
        <w:pStyle w:val="BodyText"/>
      </w:pPr>
      <w:r>
        <w:t xml:space="preserve">Chu Tùng Lâm còn chưa nói hết, Trương Dương đã vỗ vai ông, đứng lên, trở lại bàn làm việc, nâng lên một chén trà, thổi thổi cho bớt nóng, mới nhấp một ngụm, nhíu mày nói: "Đồng chí Ngụy Minh Luân này, không giỏi đánh hạ lô cốt."</w:t>
      </w:r>
    </w:p>
    <w:p>
      <w:pPr>
        <w:pStyle w:val="BodyText"/>
      </w:pPr>
      <w:r>
        <w:t xml:space="preserve">Chu Tùng Lâm biết tình hình tiến triển chậm chạp, Trương bí thư đang khéo léo phê bình Ngụy bí thư của ủy ban kỷ luật, liền thở dài nói: "Thời gian gấp gáp lắm rồi."</w:t>
      </w:r>
    </w:p>
    <w:p>
      <w:pPr>
        <w:pStyle w:val="BodyText"/>
      </w:pPr>
      <w:r>
        <w:t xml:space="preserve">Trương Dương biết ý tứ những lời này của Chu Tùng Lâm, Vương Thu Sinh học tập ở trường Đảng trung ương đã được hơn nửa năm, nhiều nhất là thêm nửa năm nữa sẽ trở về, lúc này nếu không nắm bắt lấy cơ hội, đến lúc đó chỉ sợ sẽ càng khó khăn nhiều hơn.</w:t>
      </w:r>
    </w:p>
    <w:p>
      <w:pPr>
        <w:pStyle w:val="BodyText"/>
      </w:pPr>
      <w:r>
        <w:t xml:space="preserve">" Tùng Lâm, ông có ý gì, nói ra nghe một chút đi." Trương Dương mỉm cười nheo mắt ngồi lên ghế, dường như đang nhắm mắt dưỡng thần, lại giống như là đang nghiêng tai lắng nghe.</w:t>
      </w:r>
    </w:p>
    <w:p>
      <w:pPr>
        <w:pStyle w:val="BodyText"/>
      </w:pPr>
      <w:r>
        <w:t xml:space="preserve">Chu Tùng Lâm sớm đã có chuẩn bị, ông tin tưởng rằng phương án của mình là tương đối ổn thỏa, có thể tiến, có thể lui, Trương bí thư nghe thấy nhất định sẽ hài lòng.</w:t>
      </w:r>
    </w:p>
    <w:p>
      <w:pPr>
        <w:pStyle w:val="BodyText"/>
      </w:pPr>
      <w:r>
        <w:t xml:space="preserve">Chu Tùng Lâm ngồi thẳng người lên: "Tình hình đang nóng bỏng, như vậy không tốt, nếu hắn không từ thủ đoạn mà làm loạn, như vậy sẽ ảnh hưởng đến sự yên ổn trong thành phố ta. Đề nghị của tôi là, ngoài lỏng trong chặt, tổ điều tra ở bên ngoài nên giải tán trước đã."</w:t>
      </w:r>
    </w:p>
    <w:p>
      <w:pPr>
        <w:pStyle w:val="BodyText"/>
      </w:pPr>
      <w:r>
        <w:t xml:space="preserve">Nói xong ông tạm ngưng lại, Trương Dương khẽ nhíu mày, nhẹ giọng nói: "Tiếp tục nói đi!"</w:t>
      </w:r>
    </w:p>
    <w:p>
      <w:pPr>
        <w:pStyle w:val="BodyText"/>
      </w:pPr>
      <w:r>
        <w:t xml:space="preserve">xem tại</w:t>
      </w:r>
    </w:p>
    <w:p>
      <w:pPr>
        <w:pStyle w:val="BodyText"/>
      </w:pPr>
      <w:r>
        <w:t xml:space="preserve">Chu Tùng Lâm vội nói: "Chúng ta có thể lập ra một tổ điều tra liên hợp, người không cần nhiều, cần phải tinh, phải có thể tin cậy, hai ba người là được rồi, điều một cán bộ từ ủy ban kỷ luật tới đây trực tiếp quản lý, nơi làm việc sẽ ở ngay trong phòng tổng hợp số 3. Lúc trước trưởng phòng số 3 bị bệnh phải thôi việc, phòng số 2 và phòng số 3 tạm thời sát nhập lại, bây giờ có thể lại tách ra, chờ tới khi kết quả điều tra có tiến triển lớn, thì lại chuyển vụ án về phòng giám sát của ủy ban kỷ luật."</w:t>
      </w:r>
    </w:p>
    <w:p>
      <w:pPr>
        <w:pStyle w:val="BodyText"/>
      </w:pPr>
      <w:r>
        <w:t xml:space="preserve">Trương Dương nghe xong thì hơi do dự, liền lắc đầu nói: "Tổ điều tra không thể giải tán được, bên trong có đồng chí của ủy ban kỷ luật tỉnh, nếu giải tán sẽ không dễ ăn nói với bên trên, hơn nữa cũng ảnh hưởng đến tiến độ. Đề nghị của ông rất tốt, chúng ta có thể đi cả hai con đường, tách phòng số 3 ra, giúp đánh trong vây ngoài, nhưng cần phải chú ý giữ bí mật công tác, chuyện này ông cần phải đích thân can thiệp, phải làm nhanh vào."</w:t>
      </w:r>
    </w:p>
    <w:p>
      <w:pPr>
        <w:pStyle w:val="BodyText"/>
      </w:pPr>
      <w:r>
        <w:t xml:space="preserve">Sau đó Trương Dương lại gọi Vu thư ký vào, phân phó hắn đưa Chu thư ký trưởng tới ủy ban kỷ luật tìm những tài liệu có liên quan.</w:t>
      </w:r>
    </w:p>
    <w:p>
      <w:pPr>
        <w:pStyle w:val="BodyText"/>
      </w:pPr>
      <w:r>
        <w:t xml:space="preserve">....</w:t>
      </w:r>
    </w:p>
    <w:p>
      <w:pPr>
        <w:pStyle w:val="BodyText"/>
      </w:pPr>
      <w:r>
        <w:t xml:space="preserve">Văn phòng của Vương Tư Vũ chính là phòng tổng hợp số 2, ở trên tầng 3, là căn phòng lớn nhất, tới hơn 80 mét vuông, nhưng bởi vì bên trong văn phòng có rất nhiều người cho nên vẫn có vẻ hơi chật chội. Hai mươi mấy cái bàn làm việc chiếm gần một nửa căn phòng, còn có rất nhiều thiết bị khác, máy vi tính máy in các loại đều loạn xì ngậu ở một góc, có vẻ rất là hỗn loạn.</w:t>
      </w:r>
    </w:p>
    <w:p>
      <w:pPr>
        <w:pStyle w:val="BodyText"/>
      </w:pPr>
      <w:r>
        <w:t xml:space="preserve">Vốn phòng số 2 cũng không có nhiều người đến vậy, nhưng mà từ sau khi trưởng phòng số 3 bị bệnh phải nghỉ làm, hai phòng liền được sát nhập lại. Người đưa ra đề nghị là Trịnh Đại Quân, nói là trước kia phòng 2 phòng 3 cứ hay cãi nhau vì mấy cái chuyện lông gà vỏ tỏi, để cho dễ quản lí, liền sát nhập vào luôn, làm hết ở một chỗ, về sau nếu cần lại tách ra sau. Chu thư ký trưởng thấy hắn nói cũng có đạo lý, cho nên liền gật đầu đồng ý.</w:t>
      </w:r>
    </w:p>
    <w:p>
      <w:pPr>
        <w:pStyle w:val="BodyText"/>
      </w:pPr>
      <w:r>
        <w:t xml:space="preserve">Vương Tư Vũ đang vùi đầu vào sửa chữa một văn kiện do ủy ban xây dựng đưa tới, văn kiện này rõ ràng là do nhân viên mới làm, chẳng những hành văn chẳng ra cái kiểu gì, mà ngay cả trình tự của lãnh đạo thành ủy cũng bừa bãi, lãnh đạo không thường trực lại đặt lên trước lãnh đạo thường trực, không phải là loạn à, loại sai lầm cơ bản này chỉ có thể là nhân viên mới công tác mới có thể vi phạm. Hắn đang cúi đầu bận rộn, Trịnh Đại Quân cất bước đi đến, cố ý đứng trước mặt hắn một hồi, sau đó 'khụ khụ' ho hai tiếng, Vương Tư Vũ nghĩ rằng hắn đang muốn phát tín hiệu hòa giải với mình, liền vội vàng đứng lên, nhẹ giọng nói: "Chào Trịnh chủ nhiệm."</w:t>
      </w:r>
    </w:p>
    <w:p>
      <w:pPr>
        <w:pStyle w:val="BodyText"/>
      </w:pPr>
      <w:r>
        <w:t xml:space="preserve">Ai ngờ Trịnh Đại Quân lại không thèm để ý, chỉ 'hừ' một tiếng, diễu võ dương oai xoay lưng đi ra ngoài.</w:t>
      </w:r>
    </w:p>
    <w:p>
      <w:pPr>
        <w:pStyle w:val="BodyText"/>
      </w:pPr>
      <w:r>
        <w:t xml:space="preserve">Đúng lúc Vương Tư Vũ đang buồn bực, cửa phòng làm việc lại nhẹ nhàng đẩy ra, trưởng phòng tổng hợp số 2 Vương Đại Vĩ cất bước đi đến.</w:t>
      </w:r>
    </w:p>
    <w:p>
      <w:pPr>
        <w:pStyle w:val="BodyText"/>
      </w:pPr>
      <w:r>
        <w:t xml:space="preserve">Vương Đại Vĩ lập tức đi tới trước mặt Vương Tư Vũ, đặt một túi hồ sơ lên bàn, sau đó nhẹ nhàng gõ bàn, thấp giọng nói: "Tiểu Vương à, cậu làm gì mà đắc tội với Trịnh chủ nhiệm vậy? Sao lại bị đi đày? Tới trạm lâm nghiệp huyện Thanh Sơn để điều tra nghiên cứu lâm trường Đồi Cát ba tháng, ha! Cừ thật, bị đi đày biên ải đó."</w:t>
      </w:r>
    </w:p>
    <w:p>
      <w:pPr>
        <w:pStyle w:val="BodyText"/>
      </w:pPr>
      <w:r>
        <w:t xml:space="preserve">Nghe thấy Vương Đại Vĩ nói như vậy, Vương Tư Vũ không khỏi sửng sốt, tuần trước cứ tưởng bình an vô sự rồi, hắn vốn tưởng mọi chuyện đã trôi qua, không nghĩ tới lúc này Trịnh Đại Quân mới trả thù, chỉ có điều là chậm hơn vài ngày mà thôi.</w:t>
      </w:r>
    </w:p>
    <w:p>
      <w:pPr>
        <w:pStyle w:val="BodyText"/>
      </w:pPr>
      <w:r>
        <w:t xml:space="preserve">"Cũng không có gì cả, chỉ là mấy ngày trước ở tỉnh lỵ ầm ỹ đôi câu, tôi cũng nhanh quên rồi, không ngờ rằng ông ta còn nhớ." Nói xong câu này, Vương Tư Vũ không khỏi hơi buồn cười, khó trách Trịnh Đại Quân khả năng vỗ mông ngựa thì rung trời, lại vẫn không được cấp trên coi trọng, chỉ sợ là bên trên cũng biết rằng Trịnh Đại Quân rất không biết khoan dung, không rộng lượng với người khác, rất khó làm nên đại sự. Nhưng mà nghĩ lại, người ta đường đường là cán bộ cấp phó, lại bị một nhân viên quèn như mình chống đối, đương nhiên là cũng thấy ức chế rồi.</w:t>
      </w:r>
    </w:p>
    <w:p>
      <w:pPr>
        <w:pStyle w:val="BodyText"/>
      </w:pPr>
      <w:r>
        <w:t xml:space="preserve">Vương Đại Vĩ nghe thấy thế thì cười he he, dựng thẳng ngón tay cái, quơ quơ trước mặt Vương Tư Vũ, thấp giọng cười nói: "Tiểu tử cậu trâu bò nha, rất có khí phách, dám chọc vào ông ta cơ đấy."</w:t>
      </w:r>
    </w:p>
    <w:p>
      <w:pPr>
        <w:pStyle w:val="BodyText"/>
      </w:pPr>
      <w:r>
        <w:t xml:space="preserve">Vương Đại Vĩ tham gia công tác cùng năm với Trịnh Đại Quân, nhưng vẫn luôn bị Trịnh Đại Quân chèn ép gắt gao, hắn chỉ giận mà không dám nói gì, ở trong cơ quan chính là như vậy, chỉ cần còn muốn thăng tiến, vậy thì không được đối nghịch trực tiếp với lãnh đạo, chỉ có thể che giấu đi những sự bất mãn của mình, giấu đi lưỡi dao nhọn, rồi lẳng lặng mà đợi thôi.</w:t>
      </w:r>
    </w:p>
    <w:p>
      <w:pPr>
        <w:pStyle w:val="BodyText"/>
      </w:pPr>
      <w:r>
        <w:t xml:space="preserve">Hắn vốn thấy Trịnh Đại Quân cứ hay tìm Vương Tư Vũ nhờ việc, còn tưởng rằng Vương Tư Vũ là thân cận của Trịnh Đại Quân, cho nên bình thường cũng không được hòa nhã với Vương Tư Vũ. Nhưng lần này thấy Vương Tư Vũ bị Trịnh Đại Quân ngáng chân, liền không khỏi thấy hơi tức giận bất bình, cúi đầu tới bên tai Vương Tư Vũ, nhẹ giọng nói: "Sao có thể chịu áp bức được, sáng mai đi cũng được, vẫn còn kịp phản ánh lên cấp trên, ở ủy ban còn có thư ký trưởng nữa, cũng không phải một mình Trịnh Đại Quân hắn lấy thúng úp voi được."</w:t>
      </w:r>
    </w:p>
    <w:p>
      <w:pPr>
        <w:pStyle w:val="BodyText"/>
      </w:pPr>
      <w:r>
        <w:t xml:space="preserve">Nói xong, Vương Đại Vĩ lại giống như Trịnh Đại Quân, chắp tay sau lưng đi dạo một vòng trong văn phòng, nói chuyện phiếm với một vài nhân viên, rồi xoay người rời đi.</w:t>
      </w:r>
    </w:p>
    <w:p>
      <w:pPr>
        <w:pStyle w:val="BodyText"/>
      </w:pPr>
      <w:r>
        <w:t xml:space="preserve">Vương Tư Vũ biết hắn đang xúi giục mình gây phiền toái cho Trịnh Đại Quân, cảm thấy xem thường hắn, hắn muốn mượn tay mình làm súng hả, Vương Tư Vũ đương nhiên là sẽ không làm cái loại chuyện ngốc nghếch này. Làm như vậy ngoại trừ lưu lại cho lãnh đạo thượng cấp một ấn tượng cực kỳ xấu, còn lại chẳng có cái ích lợi gì, đi đày thì đi đày, ba tháng thôi mà, dù sao có ở lại đây cũng bị gây khó dễ, đi ra ngoài càng yên tĩnh.</w:t>
      </w:r>
    </w:p>
    <w:p>
      <w:pPr>
        <w:pStyle w:val="BodyText"/>
      </w:pPr>
      <w:r>
        <w:t xml:space="preserve">Càng huống chi, hiện giờ hắn cũng đang cần tìm một nơi yên tĩnh để suy nghĩ, về sau nên đối mặt với Trương Thiện Ảnh như thế nào, lại nên đối mặt với Triệu Phàm thế nào, đó là những chuyện quan trọng số một với hắn hiện nay, nếu quan hệ giữa ba người xử lý không tốt, thì thực sự có thể xuất hiện tình huống mà Vương Tư Vũ không muốn phải đối mặt. Nhưng Vương Tư Vũ cũng phát hiện ra, cho dù lúc trước mình có hạ quyết tâm đến thế nào, chỉ cần ở một mình với Trương Thiện Ảnh, tất cả suy nghĩ của hắn sẽ mất đi khống chế, sẽ có cái cảm giác mãnh liệt muốn vượt qua ranh giới, mà hết thảy mọi chuyện, dường như đều bắt đầu từ cái lần đi xe buýt đó.</w:t>
      </w:r>
    </w:p>
    <w:p>
      <w:pPr>
        <w:pStyle w:val="BodyText"/>
      </w:pPr>
      <w:r>
        <w:t xml:space="preserve">Tối hôm qua Vương Tư Vũ vẫn luôn tự suy nghĩ vấn đề này, vì sao trước kia vợ chồng Triệu Phàm giới thiệu bạn gái ình, mình vẫn luôn thấy không ưng, như là Hoàng Nhã Lỵ cũng là một cô gái có mỵ lực, nhưng vì sao mình nhìn cô ta mãi vẫn không thấy hợp?</w:t>
      </w:r>
    </w:p>
    <w:p>
      <w:pPr>
        <w:pStyle w:val="BodyText"/>
      </w:pPr>
      <w:r>
        <w:t xml:space="preserve">Tối hôm qua Vương Tư Vũ nhắm mắt suy nghĩ cả đêm, nhớ lại tất cả những chuyện có liên quan đến Triệu Phàm cùng Trương Thiện Ảnh những năm gần đây, mãi cho tới hai ba giờ sáng hắn mới nghĩ thông, kỳ thật trong lòng hắn đã sớm có bóng dáng của Trương Thiện Ảnh rồi, cho nên hắn mới dễ dàng tha thứ cho Triệu Phàm như vậy. Thực ra, từ lúc lên đại học, Vương Tư Vũ vẫn luôn thường xuyên bất hòa với Triệu Phàm, vì người bạn này đã làm hắn thất vọng rất nhiều.</w:t>
      </w:r>
    </w:p>
    <w:p>
      <w:pPr>
        <w:pStyle w:val="BodyText"/>
      </w:pPr>
      <w:r>
        <w:t xml:space="preserve">Nhưng dường như từ lần đầu tiên nhìn thấy Trương Thiện Ảnh, chính vì mình đã sinh hảo cảm với cô, cho nên mới cố gắng hàn gắn tình cảm với Triệu Phàm, mới lại thường xuyên tìm cơ hội đến nhà Triệu Phàm ăn cơm, mới hay nói giỡn nhờ chị dâu giặt hộ quần áo, cũng thường xuyên mua một ít quà cho Trương Thiện Ảnh, mới có thể so sánh mọi cô gái khác với Trương Thiện Ảnh, hết thảy những chuyện này đều có vẻ rất tự nhiên, như là đương nhiên phải như vậy.</w:t>
      </w:r>
    </w:p>
    <w:p>
      <w:pPr>
        <w:pStyle w:val="BodyText"/>
      </w:pPr>
      <w:r>
        <w:t xml:space="preserve">Cái mầm mống ban đầu đó, vẫn chưa có được độ ẩm và chất dinh dưỡng thích hợp, cho nên mới duy trì ở trạng thái hôn mê một thời gian dài. Nhưng mà, mấy ngày này đột nhiên phát sinh ra những chuyện trùng hợp liên tiếp, khiến cho hạt giống này chợt thức tỉnh, bắt đầu mọc rễ nảy mầm, như cỏ dại điên cuồng phát triển.</w:t>
      </w:r>
    </w:p>
    <w:p>
      <w:pPr>
        <w:pStyle w:val="Compact"/>
      </w:pPr>
      <w:r>
        <w:t xml:space="preserve">Vương Tư Vũ hiện giờ không thể không thừa nhận một sự thực, hắn đã thích Trương Thiện Ảnh mất rồi, hơn nữa còn giống như tuyệt đại đa số những người đàn ông khác, luôn có những suy nghĩ không an phận với báu vật như vậy, luôn mơ một ngày có thể tiếp cận được cô, chinh phục cô, có được cô.</w:t>
      </w:r>
      <w:r>
        <w:br w:type="textWrapping"/>
      </w:r>
      <w:r>
        <w:br w:type="textWrapping"/>
      </w:r>
    </w:p>
    <w:p>
      <w:pPr>
        <w:pStyle w:val="Heading2"/>
      </w:pPr>
      <w:bookmarkStart w:id="38" w:name="chương-16-điều-tra-nghiên-cứu."/>
      <w:bookmarkEnd w:id="38"/>
      <w:r>
        <w:t xml:space="preserve">16. Chương 16 : Điều Tra Nghiên Cứu.</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16: Điều tra nghiên cứu.</w:t>
      </w:r>
    </w:p>
    <w:p>
      <w:pPr>
        <w:pStyle w:val="BodyText"/>
      </w:pPr>
      <w:r>
        <w:t xml:space="preserve">Nguồn: Sưu tầm</w:t>
      </w:r>
    </w:p>
    <w:p>
      <w:pPr>
        <w:pStyle w:val="BodyText"/>
      </w:pPr>
      <w:r>
        <w:t xml:space="preserve">Có đôi khi quan hệ giữa nam và nữ lại vi diệu như vậy, tình bạn thuần túy rất khó nắm chắc, chỉ cần một bước đạp qua phòng tuyến, có lẽ sẽ không bao giờ lui lại được nữa. Vương Tư Vũ biết mình đã đứng ở trên cái phòng tuyến này, nhưng hắn không biết là nên bước qua, hay nên lui lại, kế tiếp sẽ phát sinh điều gì, có lẽ không nằm trong lòng bàn tay của mình.</w:t>
      </w:r>
    </w:p>
    <w:p>
      <w:pPr>
        <w:pStyle w:val="BodyText"/>
      </w:pPr>
      <w:r>
        <w:t xml:space="preserve">Nâng chén trà suy nghĩ một hồi lâu, vẫn không thể nghĩ ra được, Vương Tư Vũ lắc đầu, liền đơn giản là không suy nghĩ tới vấn đề hao tổn tâm trí này nữa, xoay người lại, bắt đầu bàn giao công tác cho đồng sự ngồi ở sau bàn.</w:t>
      </w:r>
    </w:p>
    <w:p>
      <w:pPr>
        <w:pStyle w:val="BodyText"/>
      </w:pPr>
      <w:r>
        <w:t xml:space="preserve">Sau khi rời khỏi tòa nhà thành ủy, Vương Tư Vũ liền trở về nhà sắp xếp đồ đạc, lục lọi trong phòng cả buổi, cuối cùng cũng xếp ra một cái máy ảnh, cái thước đo, đèn pin cùng vài món y phục để thay, sau đó lại dán một tờ giấy lên cửa, nói phải tới công tác lâu ngày ở nơi khác, có việc mời gọi điện thoại, hắn làm thế này là cố ý tránh né Trương Thiện Ảnh, nếu định lực của mình đã kém như vậy, vậy thì phải tận lực mà bảo trì khoảng cách thôi.</w:t>
      </w:r>
    </w:p>
    <w:p>
      <w:pPr>
        <w:pStyle w:val="BodyText"/>
      </w:pPr>
      <w:r>
        <w:t xml:space="preserve">đọc truyện mới nhất tại .</w:t>
      </w:r>
    </w:p>
    <w:p>
      <w:pPr>
        <w:pStyle w:val="BodyText"/>
      </w:pPr>
      <w:r>
        <w:t xml:space="preserve">Sau đó hắn đi tới nhà sách Tân Hoa, chi hơn 40 đồng mua một quyển sách tranh về lâm nghiệp cho vào trong túi, lại vào một cửa hàng vỉa hè mua mấy quyển tiểu thuyết ***. Dù sao thì cũng sắp phải đi, đột nhiên cảm thấy trong lòng trống trải, ba tháng tới sẽ không được gặp Trương Thiện Ảnh, vì thế hắn muốn đi nhìn lén cô một chút. Xem thời gian, lúc này hẳn là Trương Thiện Ảnh đang dạy múa cho bọn trẻ, vì thế hắn liền gọi xe đi thẳng tới học viện khiêu vũ thiếu nhi.</w:t>
      </w:r>
    </w:p>
    <w:p>
      <w:pPr>
        <w:pStyle w:val="BodyText"/>
      </w:pPr>
      <w:r>
        <w:t xml:space="preserve">Xe đi được hơn mười phút thì tới, Vương Tư Vũ sau khi xuống xe thì đi vào một căn nhà màu hồng treo đầy biển hiệu. Tầng một nơi này là dạy tiếng Anh cho trẻ em, tầng hai dạy văn toán, hiện giờ còn chưa vào năm học cho nên mọi căn phòng của giáo viên đều khóa trái. Vương Tư Vũ trực tiếp đi lên tầng năm, chỉ thấy trong hành lang có mấy cái ghế dài, bảy tám phụ huynh đang ngồi nói chuyện phiếm, hoặc là nằm ngủ gật, đều không để ý đến hắn.</w:t>
      </w:r>
    </w:p>
    <w:p>
      <w:pPr>
        <w:pStyle w:val="BodyText"/>
      </w:pPr>
      <w:r>
        <w:t xml:space="preserve">Trong phòng dạy học truyền tới tiếng nhạc Latin sôi động, Vương Tư Vũ yên lặng đi tới cạnh cửa, nhìn xuyên qua cửa sổ thủy tinh, vụng trộm nhìn ngó xung quanh, chỉ thấy Trương Thiện Ảnh mặc một bồ đồ khiêu vũ màu vàng nhạt, trên thân là bộ ngực trắng mịn, khe ngực lúc ẩn lúc hiện, Vương Tư Vũ bỗng nhiên cảm thấy hồi hộp, ánh mắt cũng giống như tâm tình không thể rời đi được. Trang phục biểu diễn vừa bó lại vừa ngắn, bên dưới bộ ngực của Trương Thiện Ảnh là vòng eo yểu điệu mê người, không được che mà bày toàn bộ ra ngoài, có thể nhìn thấy rõ cả rốn. Ánh mắt chỉ hơi dừng lại, rồi lại chuyển xuống chiếc váy múa có tua bên dưới, khi eo hơi lắc, cặp đùi ngọc cực kỳ hấp dẫn lộ ra, ánh mắt của Vương Tư Vũ liền đình trệ ở chỗ đó, khó có thể kiềm chế nổi.</w:t>
      </w:r>
    </w:p>
    <w:p>
      <w:pPr>
        <w:pStyle w:val="BodyText"/>
      </w:pPr>
      <w:r>
        <w:t xml:space="preserve">Lúc này cô đang cùng với một cô giáo trung niên mặc áo măng tô hướng dẫn mười mấy đứa nhỏ tập khiêu vũ, Vương Tư Vũ biết người đó chính là viện trưởng của học viện, nghe nói khi còn trẻ đã từng giành được giải thưởng khiêu vũ lớn cấp tỉnh, khả năng vũ đạo rất thâm hậu, kỹ thuật của bọn nhỏ cũng rất sôi nổi, thoạt nhìn cũng có chút bộ dáng, nhưng Trương Thiện Ảnh thỉnh thoảng vẫn phải tắt nhạc, sửa lại cho bọn chúng.</w:t>
      </w:r>
    </w:p>
    <w:p>
      <w:pPr>
        <w:pStyle w:val="BodyText"/>
      </w:pPr>
      <w:r>
        <w:t xml:space="preserve">"Phân tích lại động tác này nhé, mọi người cùng làm nào, kịch - chát - kịch kịch chát - đá chân, xoay đầu..."</w:t>
      </w:r>
    </w:p>
    <w:p>
      <w:pPr>
        <w:pStyle w:val="BodyText"/>
      </w:pPr>
      <w:r>
        <w:t xml:space="preserve">Sau khi giảng giải, nữ viện trưởng lại cùng Trương Thiện Ảnh biểu diễn lại một lần, Trương Thiện Ảnh bộ dáng rất cường điệu, mỗi ánh mắt cử chỉ đều tràn ngập sự khiêu khích, mà môi hơi mở ra, lại tràn ngập mị lực hoang dã. Bước nhảy của cô gọn gàng lưu loát, sôi nổi dâng trào, từng cái lắc mông đều tràn ngập phong tình vô hạn và đầy cá tính, mười phần gợi cảm, khác hoàn toàn với cô mà ngày thường Vương Tư Vũ hay thấy.</w:t>
      </w:r>
    </w:p>
    <w:p>
      <w:pPr>
        <w:pStyle w:val="BodyText"/>
      </w:pPr>
      <w:r>
        <w:t xml:space="preserve">Đúng lúc đang xem mê mẩn, phía sau lưng đột nhiên bị ai đó vỗ vỗ, Vương Tư Vũ ngạc nhiên xoay người lại, chỉ thấy một bác gái béo lùn đang đứng sau lưng, nhẹ giọng nói: "Chú em, nơi này không cho đàn ông vào đâu, mau ra đi, viện trưởng phát hiện ra sẽ mắng đó."</w:t>
      </w:r>
    </w:p>
    <w:p>
      <w:pPr>
        <w:pStyle w:val="BodyText"/>
      </w:pPr>
      <w:r>
        <w:t xml:space="preserve">Vương Tư Vũ vội vàng khom lưng ra ngoài, khi ra tới cửa, chợt phát hiện ra ở dưới mặt đất có một cái biển, nhặt lên nhìn, quả nhiên bên trên có viết bốn chữ "Nam giới không vào". Hắn vội vàng dựng thẳng tấm biển, do dự một hồi, lại vẫn cảm thấy lo lắng, liền chạy xuống lầu mua mấy cái đinh, "cộp cộp" vài cái, đóng tấm biển lên tường, lúc này mới phủi phủi tay, xoay người rời đi.</w:t>
      </w:r>
    </w:p>
    <w:p>
      <w:pPr>
        <w:pStyle w:val="BodyText"/>
      </w:pPr>
      <w:r>
        <w:t xml:space="preserve">Vương Tư Vũ đeo túi ra khỏi cửa, liền vội vã chạy tới bến xe khách, bởi vì lần này Trịnh Đại Quân cố tình làm qua quýt, không thèm bố trí xe để đưa hắn đi. Vương Tư Vũ đang chạy hộc tốc, đột nhiên ở bên đường một chiếc xe con dừng lại, lái xe bấm còi 'tin tin', sau đó cửa xe chợt mở, Hoàng chủ nhiệm của phòng khiếu nại bước ra.</w:t>
      </w:r>
    </w:p>
    <w:p>
      <w:pPr>
        <w:pStyle w:val="BodyText"/>
      </w:pPr>
      <w:r>
        <w:t xml:space="preserve">" Tiểu Vương, sao lại không đi làm thế?" Ánh mắt Hoàng chủ nhiệm lộ ra vẻ thân thiết, nắm lấy tay Vương Tư Vũ lắc lắc.</w:t>
      </w:r>
    </w:p>
    <w:p>
      <w:pPr>
        <w:pStyle w:val="BodyText"/>
      </w:pPr>
      <w:r>
        <w:t xml:space="preserve">Vương Tư Vũ vội nói: "Hoàng chủ nhiệm, tôi phải tới lâm trường Đồi Cát để điều tra nghiên cứu."</w:t>
      </w:r>
    </w:p>
    <w:p>
      <w:pPr>
        <w:pStyle w:val="BodyText"/>
      </w:pPr>
      <w:r>
        <w:t xml:space="preserve">Hoàng chủ nhiệm cười ha hả, nói thật là trùng hợp, tôi cũng đang cần tới thôn Đồi Cát để làm công tác hòa giải, chúng ta vừa lúc tiện đường, lên xe đi.</w:t>
      </w:r>
    </w:p>
    <w:p>
      <w:pPr>
        <w:pStyle w:val="BodyText"/>
      </w:pPr>
      <w:r>
        <w:t xml:space="preserve">Xe đi chậm rãi ở trong nội thành, ra khỏi Thanh Châu tốc độ mới dần tăng nhanh. Hoàng chủ nhiệm nhìn ra ngoài cửa sổ khẽ thở dài, sau đó mới quay đầu lại nói với Vương Tư Vũ: "Tiểu Vương, nghe nói chuyện ở đài truyền hình tỉnh đã xong xuôi?"</w:t>
      </w:r>
    </w:p>
    <w:p>
      <w:pPr>
        <w:pStyle w:val="BodyText"/>
      </w:pPr>
      <w:r>
        <w:t xml:space="preserve">Vương Tư Vũ gật đầu, nói giám đốc Phương đã đồng ý không truy cứu nữa, Hoàng chủ nhiệm liền cười nói: "Chu thư ký trưởng đúng là có trình độ, lão tướng xuất mã, không gì là không thể."</w:t>
      </w:r>
    </w:p>
    <w:p>
      <w:pPr>
        <w:pStyle w:val="BodyText"/>
      </w:pPr>
      <w:r>
        <w:t xml:space="preserve">Sau đó lại làm như không để ý hỏi: "Tôi có gửi cho Chu thư ký trưởng đưa giám đốc Phương hộp điếu thuốc Ngọc Khê, cậu có thấy không?"</w:t>
      </w:r>
    </w:p>
    <w:p>
      <w:pPr>
        <w:pStyle w:val="BodyText"/>
      </w:pPr>
      <w:r>
        <w:t xml:space="preserve">Vương Tư Vũ thầm nghĩ rằng Hoàng chủ nhiệm này thật là thú vị, nghe khẩu khí dường như là sợ người ta đường đường là thư ký trưởng lại định nuốt mấy điếu thuốc của mình không bằng, đương nhiên, hắn cũng không thể nói là hai hộp thuốc đó đã nằm yên vị ở trong ngăn kéo của mình rồi, có điều mình vẫn chưa có thời gian hút, liền nói có lệ: "Thuốc đã mang tới rồi, giám đốc Phương rất vui vẻ."</w:t>
      </w:r>
    </w:p>
    <w:p>
      <w:pPr>
        <w:pStyle w:val="BodyText"/>
      </w:pPr>
      <w:r>
        <w:t xml:space="preserve">Hoàng chủ nhiệm liền 'Ừ' một tiếng, rồi không nói nữa, Vương Tư Vũ không muốn làm cho không khí trở nên nặng nề, liền tìm chủ đề tán gẫu với ông.</w:t>
      </w:r>
    </w:p>
    <w:p>
      <w:pPr>
        <w:pStyle w:val="BodyText"/>
      </w:pPr>
      <w:r>
        <w:t xml:space="preserve">Thông qua cuộc nói chuyện phiếm, Vương Tư Vũ mới biết được, hóa ra lần trước tới đại náo phòng khiếu nại chính là những thôn dân của thôn Đồi Cát mà Hoàng chủ nhiệm muốn đi tới lần này. Nguyên nhân của sự tình là từ nửa năm trước, khi trưởng thôn mới nhậm chức của thôn Đồi Cát ở trong sổ sách cũ phát hiện ra một tấm biên lai một triệu năm trăm ngàn đồng, nhưng khoản tiền này lai lịch từ đâu không rõ, về sau đi đâu cũng không biết, cho nên mới khiến ông ta hoài nghi. Khi đối chất với trưởng thôn cũ thì phát sinh ẩu đả, kết quả là bị hai con trai của trưởng thôn cũ đánh cho gãy hai chân, khi thôn dân báo án thì đồn công an cũng chỉ kêu hai đứa con của trưởng thôn cũ tới ghi chép cái gì đó, rồi lại thả người ra. Trưởng thôn mới cáo trạng khắp nơi mà không ai thèm quản, cho nên mới mang theo một đám thôn dân tới phòng khiếu nại thành phố làm loạn.</w:t>
      </w:r>
    </w:p>
    <w:p>
      <w:pPr>
        <w:pStyle w:val="BodyText"/>
      </w:pPr>
      <w:r>
        <w:t xml:space="preserve">Vương Tư Vũ nghe thấy thế liền lắc đầu, nói: "Chuyện này cũng đâu có khó tra, sao lại không có ai quản?"</w:t>
      </w:r>
    </w:p>
    <w:p>
      <w:pPr>
        <w:pStyle w:val="BodyText"/>
      </w:pPr>
      <w:r>
        <w:t xml:space="preserve">Hoàng chủ nhiệm hừ một tiếng, nói: "Là trực hệ của Vương trưởng ban tuyên truyền thành ủy, trừ phi là ông ta bay từ kinh thành về để tự xử không quản người thân, bằng không ở bên dưới nào có ai dám quản?"</w:t>
      </w:r>
    </w:p>
    <w:p>
      <w:pPr>
        <w:pStyle w:val="BodyText"/>
      </w:pPr>
      <w:r>
        <w:t xml:space="preserve">Vương Tư Vũ không khỏi nhíu mày, nói: "Tôi nghĩ việc này chắc là nên báo cho bí thư thành ủy đi, nói không chừng bên trên sẽ coi trọng đó."</w:t>
      </w:r>
    </w:p>
    <w:p>
      <w:pPr>
        <w:pStyle w:val="BodyText"/>
      </w:pPr>
      <w:r>
        <w:t xml:space="preserve">Hoàng chủ nhiệm nghe thấy vậy thì cười khổ, tự nhủ loại chuyện này muốn giấu còn sợ giấu không được, ai dám đánh động tới cấp trên chứ, đó không phải là cái gai chọc vào mắt của các vị lãnh đạo sao. Có điều ông ta lại không biết, các lãnh đạo bên trên hiện giờ đúng là đang thiếu cái gai này.</w:t>
      </w:r>
    </w:p>
    <w:p>
      <w:pPr>
        <w:pStyle w:val="BodyText"/>
      </w:pPr>
      <w:r>
        <w:t xml:space="preserve">Xe con đi tốc độ cao lại trên đường đất, cho nên dọc đường xóc nảy liên hồi, chạy được khoảng bốn năm tiếng mới tới lâm trường Đồi Cát, mà Hoàng chủ nhiệm còn phải đi 2km nữa mới tới được thôn Đồi Cát, Vương Tư Vũ trước khi xuống xe liền than thở: "Cán bộ phòng khiếu nại đúng là không dễ làm thật."</w:t>
      </w:r>
    </w:p>
    <w:p>
      <w:pPr>
        <w:pStyle w:val="BodyText"/>
      </w:pPr>
      <w:r>
        <w:t xml:space="preserve">Hoàng chủ nhiệm lắc đầu nói: "Cũng quen rồi." Hai người vẫy tay cáo biệt.</w:t>
      </w:r>
    </w:p>
    <w:p>
      <w:pPr>
        <w:pStyle w:val="BodyText"/>
      </w:pPr>
      <w:r>
        <w:t xml:space="preserve">Tới cửa lâm trường, phát hiện ra đã khóa cửa, bên trong có một con chó vàng bị xích, không ngừng sủa to về phía Vương Tư Vũ. Hắn gõ cửa cả buổi, bên trong mới có một ông lão giữ cửa đi ra, thiếu kiên nhẫn hỏi: "Cậu tìm ai?"</w:t>
      </w:r>
    </w:p>
    <w:p>
      <w:pPr>
        <w:pStyle w:val="BodyText"/>
      </w:pPr>
      <w:r>
        <w:t xml:space="preserve">Vương Tư Vũ vội nói: "Ông à, cháu muốn tìm lãnh đạo của ông."</w:t>
      </w:r>
    </w:p>
    <w:p>
      <w:pPr>
        <w:pStyle w:val="BodyText"/>
      </w:pPr>
      <w:r>
        <w:t xml:space="preserve">Ông lão nghe thấy vậy thì cười ha hả, nói: "Trừ phi là có đơn vị bên trên đến kiểm tra, còn không thì nơi này chỉ có một mình tôi thôi. Tôi chính là lãnh đạo, lúc tôi không ở đây thì con Vàng chính là lãnh đạo, cậu muốn tìm tôi hay là tìm con Vàng?"</w:t>
      </w:r>
    </w:p>
    <w:p>
      <w:pPr>
        <w:pStyle w:val="BodyText"/>
      </w:pPr>
      <w:r>
        <w:t xml:space="preserve">Vương Tư Vũ vội đưa cho ông lão một điếu thuốc, nói ông à, cháu tới nơi này để nghiên cứu, ông xem có thể cho cháu vào trước được không.</w:t>
      </w:r>
    </w:p>
    <w:p>
      <w:pPr>
        <w:pStyle w:val="BodyText"/>
      </w:pPr>
      <w:r>
        <w:t xml:space="preserve">Ông lão mở cửa ra, dẫn hắn vào nhà, ngồi ở trên giường đất nhìn Vương Tư Vũ cười ha hả, nói cái nơi khỉ ho cò gáy này có cái gì mà nghiên cứu, cậu là sinh viên tới nơi này thực tập hả?</w:t>
      </w:r>
    </w:p>
    <w:p>
      <w:pPr>
        <w:pStyle w:val="BodyText"/>
      </w:pPr>
      <w:r>
        <w:t xml:space="preserve">Vương Tư Vũ có nói với ông chuyện thành ủy cũng chẳng để làm gì, cho nên liền gật đầu. Ông lão nở nụ cười, nói năm trước cũng có vài sinh viên nói muốn tới đây để nghiên cứu, kết quả là không tới bảy ngày đã bỏ chạy, tôi thấy cậu cũng nhịn được không quá bảy ngày đâu.</w:t>
      </w:r>
    </w:p>
    <w:p>
      <w:pPr>
        <w:pStyle w:val="BodyText"/>
      </w:pPr>
      <w:r>
        <w:t xml:space="preserve">Vương Tư Vũ ném túi vào một chỗ trống, liền châm thuốc hỏi ông chuyện ở lâm trường, ông lão lắc đầu nói lãnh đạo đã dặn không được nói lung tung với người lạ, cậu có gì nghi vấn thì cứ đi lên núi mà xem. nguồn</w:t>
      </w:r>
    </w:p>
    <w:p>
      <w:pPr>
        <w:pStyle w:val="BodyText"/>
      </w:pPr>
      <w:r>
        <w:t xml:space="preserve">Vương Tư Vũ thấy hỏi không được gì, liền ngồi ở trên giường xem tài liệu, xem kỹ mới biết, hóa ra lâm trường Đồi Cát này chính là điển hình của ban tuyên truyền hai năm nay, năm nào cũng được bầu là đơn vị mô phạm, còn từng được sở lâm nghiệp tỉnh khen ngợi, nhìn những con số bên trong khiến cho Vương Tư Vũ hơi hoài nghi, cảm thấy hơi bị nhiều sương mù.</w:t>
      </w:r>
    </w:p>
    <w:p>
      <w:pPr>
        <w:pStyle w:val="BodyText"/>
      </w:pPr>
      <w:r>
        <w:t xml:space="preserve">Lần này tuy là hắn bị Trịnh Đại Quân đày ải tới đây, nhưng dù sao đây cũng là lần đi điều tra nghiên cứu đầu tiên của hắn từ lúc bắt đầu công tác, cho nên Vương Tư Vũ vẫn rất coi trọng. Hắn coi trọng cơ hội rèn luyện lần này, vì thế liền căn cứ theo những tài liệu sẵn có mà lập ra một kế hoạch nghiên cứu hoàn chỉnh. Lại căn cứ theo kế hoạch đó mà tìm trọng điểm để đọc nghiên cứu trong những cuốn sách tranh về lâm nghiệp mà hắn đã mua từ trước, đọc cẩn thận đến tận đêm khuya, khiến cho ông lão giữ cửa mặc dù không nói gì, nhưng trong lòng cũng đã hơi bội phục vị sinh viên trẻ tuổi này. Đương nhiên là ông không biết rằng, cái mà Vương Tư Vũ đọc vào ban ngày và buổi tối có nội dung hoàn toàn khác nhau.</w:t>
      </w:r>
    </w:p>
    <w:p>
      <w:pPr>
        <w:pStyle w:val="BodyText"/>
      </w:pPr>
      <w:r>
        <w:t xml:space="preserve">Tờ mờ sáng hôm sau, Vương Tư Vũ liền cầm theo lương khô một mình lên núi, ông lão trông cửa còn đưa cho hắn một cái gậy, nói là trên núi có nhiều rắn phải cẩn thận, đặc biệt rắn có thể ở trên cành cây, bất thình lình cắn cậu một cái. Vương Tư Vũ nghe thấy vậy thì hơi lạnh sống lưng, có điều hắn vẫn chống gậy mà đi lên núi.</w:t>
      </w:r>
    </w:p>
    <w:p>
      <w:pPr>
        <w:pStyle w:val="BodyText"/>
      </w:pPr>
      <w:r>
        <w:t xml:space="preserve">Lần này Vương Tư Vũ dùng khá nhiều công sức, vừa đi vừa nhìn ngắm, đói thì gặm lương khô, khát thì uống nước suối, gặp chỗ nào khó hiểu thì giở sách tra tại chỗ. Tuy rằng có lúc lạc đường suýt nữa thì không xuống được núi, nhưng mà chỉ sau hai ba ngày ngắn ngủi khảo sát thực địa, hắn đã phát hiện ra ở trong tài liệu do ban tuyên truyền in ấn, có một số lượng lớn số liệu là giả.</w:t>
      </w:r>
    </w:p>
    <w:p>
      <w:pPr>
        <w:pStyle w:val="BodyText"/>
      </w:pPr>
      <w:r>
        <w:t xml:space="preserve">Như ở trong tài liệu nói "Giống cây dương một năm có thể cao lên được 5cm", trên thực tế, dựa theo hoàn cảnh sinh thái ở gần lâm trường Đồi Cát, cây dương một năm cùng lắm chỉ có thể cao lên được 2-3 cm, nếu mà trồng với mật độ dày thì tốc độ tăng trưởng thậm chí còn giảm đi. Trong tài liệu còn nói, một mẫu đất rừng một năm có thể tăng trưởng được 3 đến 5 mét khối gỗ, ở lâm trường Đồi Cát này không thể đạt được như vậy. Ngoài ra, lợi nhuận cũng bị khai vống lên, trong tài liệu nói một mẫu đất rừng một năm cho ra 2000 đồng, cái đó đúng là nằm mơ, cho dù là trồng cây lớn nhanh, một năm cũng chỉ có thể cho ra nhiều nhất là 500 đồng.</w:t>
      </w:r>
    </w:p>
    <w:p>
      <w:pPr>
        <w:pStyle w:val="BodyText"/>
      </w:pPr>
      <w:r>
        <w:t xml:space="preserve">Vương Tư Vũ ở trên núi không gặp được rắn, nhưng lại tìm được một bảo bối, hắn tìm được ở bên dưới một thân cây khô một đoạn rễ cây có hình người, nhìn giống như một cung nữ cổ trang. Hắn cẩn thận đào rễ cây lên, bỏ vào trong túi, sau đó trở về mượn ông lão dụng cụ, lúc chiều muộn có thời gian thì bào sạch, mài, rồi dùng dao con tỉ mỉ tạo hình, một bức tượng thị nữ chạm khắc gỗ rất sống động liền xuất hiện trong tay hắn. Ông lão trông cửa ở bên cạnh nhìn, không khỏi chậc chậc kỳ quái, cậu sinh viên này tay nghề thật là tinh xảo. Ông vội vàng lấy ở dưới giường một cái đánh véc-ni, giúp Vương Tư Vũ tô lên, rồi để ở trên cửa sổ au khô.</w:t>
      </w:r>
    </w:p>
    <w:p>
      <w:pPr>
        <w:pStyle w:val="BodyText"/>
      </w:pPr>
      <w:r>
        <w:t xml:space="preserve">Ban đêm, Vương Tư Vũ nằm ở trên chiếc giường ẩm thấp, hồi lâu vẫn không thể ngủ được, dáng người khi múa của Trương Thiện Ảnh vẫn luôn ở trong đầu không thể lái đi được. Hắn liền đứng dậy lặng lẽ ra phòng ngoài, ngồi ở trên một cái thềm đá cũ nát hút thuốc, từng điếu từng điếu, lúc này từ trong phòng truyền tới tiếc lục cục lục cục, ông lão trông cửa cũng khoác áo dạ đi ra, cầm một chai rượu trắng ngồi ở bên cạnh hắn.</w:t>
      </w:r>
    </w:p>
    <w:p>
      <w:pPr>
        <w:pStyle w:val="BodyText"/>
      </w:pPr>
      <w:r>
        <w:t xml:space="preserve">"Sao, nhớ đàn bà?" Ông lão nâng cốc đưa qua, Vương Tư Vũ nhận lấy hớp hai ngụm, buông ra liền nói: "Sao ông lại biết được?"</w:t>
      </w:r>
    </w:p>
    <w:p>
      <w:pPr>
        <w:pStyle w:val="BodyText"/>
      </w:pPr>
      <w:r>
        <w:t xml:space="preserve">"Ánh mắt của con Vàng lúc động dục giống hệt với ánh mắt của cậu đó." Ông lão vỗ vỗ vai Vương Tư Vũ, châm một điếu thuốc, chậm rãi nói.</w:t>
      </w:r>
    </w:p>
    <w:p>
      <w:pPr>
        <w:pStyle w:val="BodyText"/>
      </w:pPr>
      <w:r>
        <w:t xml:space="preserve">"Ông à, ông nghiêm túc chút đi, đừng nói giỡn với cháu mà." Vương Tư Vũ cảm thấy bó tay với ông lão này, ông lão gõ gõ điếu thuốc lên thềm đá, hỏi: "Đàn bà kiểu gì?"</w:t>
      </w:r>
    </w:p>
    <w:p>
      <w:pPr>
        <w:pStyle w:val="BodyText"/>
      </w:pPr>
      <w:r>
        <w:t xml:space="preserve">"Rất được, có điều đã có chồng." Vương Tư Vũ nhặt chai rượu lên, òng ọc uống một ngụm to, không cẩn thận bị nghẹn mà ho khan 'khụ khụ'.</w:t>
      </w:r>
    </w:p>
    <w:p>
      <w:pPr>
        <w:pStyle w:val="BodyText"/>
      </w:pPr>
      <w:r>
        <w:t xml:space="preserve">"Cũng chả sao cả, mấu chốt là trong lòng cô ta có cậu hay không thôi. Nếu trong lòng cô ta thực sự có cậu, thì cho dù có là đàn bà của thiên vương lão tử cũng đều phải cướp lấy, nếu trong lòng không có cậu, vậy thì sớm chặt đứt ý muốn đi thôi. Chó có ngu mới đuổi theo chim bay, không có kết quả đâu." Ông lão nói xong liền khoác áo mở cửa đi vào, không lâu sau, từ trong phòng đã vang lên tiếng ngáy.</w:t>
      </w:r>
    </w:p>
    <w:p>
      <w:pPr>
        <w:pStyle w:val="BodyText"/>
      </w:pPr>
      <w:r>
        <w:t xml:space="preserve">Vương Tư Vũ nghe thấy ông lão nói như vậy, không nói gì tiếp, chỉ lẳng lặng nhìn những vì sao trên bầu trời. Những người con gái hắn thích, như Trương Thiện Ảnh, Trần Tuyết Oanh, Chu Viên, thậm chí cả Liêu Cảnh Khanh, không ai không xinh đẹp động lòng người, đều là loài phượng hoàng trong phái nữ, mà theo tình cảnh hiện giờ của mình, đương nhiên là không khác gì một con chó ngu độn.</w:t>
      </w:r>
    </w:p>
    <w:p>
      <w:pPr>
        <w:pStyle w:val="BodyText"/>
      </w:pPr>
      <w:r>
        <w:t xml:space="preserve">Nghĩ vậy, Vương Tư Vũ thấy hơi nhụt chí, nhìn con Vàng đang chui ở góc tường thấp giọng hỏi: "Này Vàng, mày nói tao có thể đuổi theo được chim bay trên trời hay không?"</w:t>
      </w:r>
    </w:p>
    <w:p>
      <w:pPr>
        <w:pStyle w:val="Compact"/>
      </w:pPr>
      <w:r>
        <w:t xml:space="preserve">Con Vàng giống như là hiểu được ý hắn, đột nhiên đứng lên ở góc tường, ngửa cổ lên trời tru lên hai tiếng, thanh âm cực kỳ vang dội, khiến cho cả chó ở trong thôn cũng nghe thấy mà đáp lại, nhất thời tiếng chó kêu liên thanh, rất là có thanh thế. Vương Tư Vũ không khỏi mừng rỡ như điên, lại hung hăng nói: "Chính mày nói đó nhá, nếu mà đuổi không kịp, cẩn thận bố mày lột da mày đi nấu rựa mận." Con chó Vàng lập tức ư ử, cúi đầu ảo nảo phục xuống đất, Vương Tư Vũ cười ha hả mở cửa đi vào, ngủ vô cùng ngọt ngào.</w:t>
      </w:r>
      <w:r>
        <w:br w:type="textWrapping"/>
      </w:r>
      <w:r>
        <w:br w:type="textWrapping"/>
      </w:r>
    </w:p>
    <w:p>
      <w:pPr>
        <w:pStyle w:val="Heading2"/>
      </w:pPr>
      <w:bookmarkStart w:id="39" w:name="chương-17-thăng-chức-trưởng-phòng."/>
      <w:bookmarkEnd w:id="39"/>
      <w:r>
        <w:t xml:space="preserve">17. Chương 17 : Thăng Chức Trưởng Phòng.</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17: Thăng chức trưởng phòng.</w:t>
      </w:r>
    </w:p>
    <w:p>
      <w:pPr>
        <w:pStyle w:val="BodyText"/>
      </w:pPr>
      <w:r>
        <w:t xml:space="preserve">Nguồn: Sưu tầm</w:t>
      </w:r>
    </w:p>
    <w:p>
      <w:pPr>
        <w:pStyle w:val="BodyText"/>
      </w:pPr>
      <w:r>
        <w:t xml:space="preserve">Buổi sáng ngày thứ sáu Vương Tư Vũ đến lâm trường Đồi Cát, Chu Tùng Lâm đã mở một cuộc họp tại văn phòng, bốn vị phó thư ký trưởng và hai vị phó chủ nhiệm phòng đều tham gia đầy đủ. Trong cuộc họp, đầu tiên ông biểu dương những công tác gần đây của Ủy Ban, rồi tiến tới việc đề xuất một số yêu cầu mới, đồng thời đề nghị để nâng cao hiệu quả công việc, phòng tổng hợp 3 vẫn phải tách ra, lời đề nghị này do chính miệng thư ký trưởng nói ra, vậy thì không còn là đề nghị nữa mà là quyết định rồi, thế là phương án đã được toàn thể thông qua một cách nhanh chóng.</w:t>
      </w:r>
    </w:p>
    <w:p>
      <w:pPr>
        <w:pStyle w:val="BodyText"/>
      </w:pPr>
      <w:r>
        <w:t xml:space="preserve">Tiếp theo Chu thư ký trưởng đặt ra vấn đề nhân tuyển cho chức vụ trưởng phòng tổng hợp 3 để mọi người triển khai thảo luận, hai vị phó thư ký trưởng chăm chăm đề xuất nhân tuyển của mình, Chu thư ký trưởng chăm chú lắng nghe, thỉnh thoảng cầm viết ghi chép gì đó trên giấy, đợi đến khi hai người họ nói xong, mới ung dung thong thả nhấp một ngụm trà, cười tít mắt nói: “Mọi người bàn thử xem, coi còn có nhân tuyển nào thích hợp hơn không.” (.</w:t>
      </w:r>
    </w:p>
    <w:p>
      <w:pPr>
        <w:pStyle w:val="BodyText"/>
      </w:pPr>
      <w:r>
        <w:t xml:space="preserve">Hai vị đó ngồi suy nghĩ lại, thì ra trong lòng thư ký trưởng đã có nhân tuyển rồi, thế là họ nhìn nhau, không nói câu nào, chờ cho thư ký trưởng hé lộ đáp án.</w:t>
      </w:r>
    </w:p>
    <w:p>
      <w:pPr>
        <w:pStyle w:val="BodyText"/>
      </w:pPr>
      <w:r>
        <w:t xml:space="preserve">Chu thư ký trưởng nhìn xung quanh, thấy không ai lên tiếng, liền ho khụ khụ, làm ra vẻ thờ ơ hỏi: “Đồng chí Vương Tư Vũ thì thế nào ? Mọi người nói xem !”</w:t>
      </w:r>
    </w:p>
    <w:p>
      <w:pPr>
        <w:pStyle w:val="BodyText"/>
      </w:pPr>
      <w:r>
        <w:t xml:space="preserve">Câu nói này của ông, nói rất mập mờ, vừa giống như đang hỏi biểu hiện thường ngày của Vương Tư Vũ thế nào, lại giống như đang hỏi Vương Tư Vũ làm trưởng phòng tổng hợp 3 thì thế nào, cái này thì phải xem mọi người lãnh hội ý đồ của lãnh đạo như thế nào đây.</w:t>
      </w:r>
    </w:p>
    <w:p>
      <w:pPr>
        <w:pStyle w:val="BodyText"/>
      </w:pPr>
      <w:r>
        <w:t xml:space="preserve">“Tốt, đồng chí này rất tốt !” La phó thư ký trưởng cứ ngủ gà ngủ gật suốt từ nãy giờ bỗng tỉnh hẳn, vỗ vào kỷ trà ngồi thẳng người lên, lớn tiếng phát biểu ý kiến, tiếng nói như tiếng chuông, to đến nỗi da đầu của mọi người trong phòng giật giật: “Mấy người vừa nãy tuy cũng rất xuất sắc, nhưng tôi vẫn cảm thấy Tiểu Vương rất năng nổ hăng hái, có chí tiến thủ !”</w:t>
      </w:r>
    </w:p>
    <w:p>
      <w:pPr>
        <w:pStyle w:val="BodyText"/>
      </w:pPr>
      <w:r>
        <w:t xml:space="preserve">Còn một vị phó thư ký trưởng chưa phát biểu cũng không cam chịu lạc hậu, đặt ly trà xuống, lớn tiếng bày tỏ thái độ: “Lần này thì suy nghĩ của tôi và thư ký trưởng rất giống nhau, con người Tiểu Vương rất thực tế, một đồng chí như vậy khi dùng cũng yên tâm, tôi quan sát cậu ta đã lâu rồi, nhất là dạo gần đây, dạo gần đây nha, Tiểu Vương tiến bộ rõ rệt, Trịnh chủ nhiệm, ông nói coi đúng không ?”</w:t>
      </w:r>
    </w:p>
    <w:p>
      <w:pPr>
        <w:pStyle w:val="BodyText"/>
      </w:pPr>
      <w:r>
        <w:t xml:space="preserve">Trịnh Đại Quân đang nhấp ngụm trà, nghe đến mấy câu này liền “Phụt” một tiếng, phun luôn ngụm nước trà xuống quần mình.</w:t>
      </w:r>
    </w:p>
    <w:p>
      <w:pPr>
        <w:pStyle w:val="BodyText"/>
      </w:pPr>
      <w:r>
        <w:t xml:space="preserve">Chu thư ký trưởng thấy vậy mặt liền đanh lại, nét mặt trở nên nghiêm túc, hỏi nhạt nhẽo: “Thế nào, Trịnh phó chủ nhiệm có ý kiến khác sao ?”</w:t>
      </w:r>
    </w:p>
    <w:p>
      <w:pPr>
        <w:pStyle w:val="BodyText"/>
      </w:pPr>
      <w:r>
        <w:t xml:space="preserve">Trịnh Đại Quân cực kỳ láu cá, biết hành động vừa nãy của mình đã khiến thư ký trưởng bất mãn, vội vàng nghiêm mặt nói: “Đối với lời đề nghị của thư ký trưởng tôi vô cùng tán thành, đồng chí Vương Tư Vũ này luôn có biểu hiện tích cực, cậu ta không chỉ cố gắng làm tốt công việc trong phòng thư ký, mà còn thường xuyên chủ động đến giúp đỡ phòng tổng hợp, qua một thời gian dài quan sát, tôi cảm thấy không chỉ năng lực nghiệp vụ của cậu ta tốt, mà còn rất có tài quản lý, đồng chí này tôi luôn cố ý đào tạo thêm, mấy ngày trước còn cho cậu ấy đi điều tra nghiên cứu cơ sở, tôi cảm thấy cậu ta nhất định có thể đảm nhận tốt chức vụ trưởng phòng này.”</w:t>
      </w:r>
    </w:p>
    <w:p>
      <w:pPr>
        <w:pStyle w:val="BodyText"/>
      </w:pPr>
      <w:r>
        <w:t xml:space="preserve">Chu thư ký trưởng nghe xong, cơ mặt kéo căng đã lỏng trở lại, nét mặt sóng yên biển lặng lại trở về, “Mọi người nói tiếp đi.”</w:t>
      </w:r>
    </w:p>
    <w:p>
      <w:pPr>
        <w:pStyle w:val="BodyText"/>
      </w:pPr>
      <w:r>
        <w:t xml:space="preserve">Mọi người vội vàng thống nhất nhận thức, đồng loạt nói vị đồng chí này năng lực công tác tốt, đủ để đảm đương chức trưởng phòng, tiếp đó lại kết hợp với biểu hiện trong công việc thường ngày của Vương Tư Vũ, mà tiến thêm một bước khám phá những ưu điểm trên người hắn. Cho đến khi mọi người đã dùng sạch sẽ những tính từ ca ngợi trong bụng, không nghĩ được gì mới nữa, Chu thư ký mới thu lại nụ cười, cầm bút khõ nhè nhẹ trên mặt bàn, vẻ mặt nghiêm túc nói: “Cái cậu Vương Tư Vũ, tuy tôi không mấy hiểu vị đồng chí này, nhưng nếu mọi người đều khen cậu ta, đề nghị cho Tiểu Vương lên chức, vậy tôi cũng thiểu số phục tùng đa số, nhưng tôi nói trước một câu xui xẻo, ai tiến cử, thì người đó chịu trách nhiệm, nhất là anh, đồng chí Trịnh Đại Quân, anh là người hiểu rõ tình hình nhất, nếu cậu ta làm không tốt, xảy ra sơ sót gì, tôi sẽ hỏi tội anh trước tiên !”</w:t>
      </w:r>
    </w:p>
    <w:p>
      <w:pPr>
        <w:pStyle w:val="BodyText"/>
      </w:pPr>
      <w:r>
        <w:t xml:space="preserve">“…”</w:t>
      </w:r>
    </w:p>
    <w:p>
      <w:pPr>
        <w:pStyle w:val="BodyText"/>
      </w:pPr>
      <w:r>
        <w:t xml:space="preserve">Nghe xong câu nói của thư ký trưởng, Trịnh Đại Quân mở to miệng hình chữ O.</w:t>
      </w:r>
    </w:p>
    <w:p>
      <w:pPr>
        <w:pStyle w:val="BodyText"/>
      </w:pPr>
      <w:r>
        <w:t xml:space="preserve">Hắn cũng không biết mình làm thế nào đi ra văn phòng của thư ký trưởng, chỉ cảm thấy miệng lưỡi khô khốc, lỗ tai tê đi, tuy Vương Tư Vũ sau khi lên chức trưởng phòng thì cấp bậc vẫn dưới hắn, nhưng Trịnh Đại Quân đã làm ở Ủy Ban nhiều năm, đương nhiên biết quan hệ lợi hại bên trong. Trong mắt hắn, phòng tổng hợp 3 đúng thật là được đo ni đóng giày để Vương Tư Vũ lên làm trưởng phòng, trọng lượng này cũng không nhẹ nha.</w:t>
      </w:r>
    </w:p>
    <w:p>
      <w:pPr>
        <w:pStyle w:val="BodyText"/>
      </w:pPr>
      <w:r>
        <w:t xml:space="preserve">Mình vừa mới cho người mà thư ký trưởng sắp trọng dụng đi đày rồi. Trịnh Đại Quân đã làm bao nhiêu năm nay, vẫn là lần đầu tiên tự dẫm vào chân mình như vậy, trong thể chế, nhất là trong cơ quan đơn vị, muốn ngày ngày tiến bộ thì phải theo chặt lãnh đạo, một bước theo không kịp thì bước bước cũng theo không kịp, đó là tâm đắc của Trịnh Đại Quân trong chốn quan trường.</w:t>
      </w:r>
    </w:p>
    <w:p>
      <w:pPr>
        <w:pStyle w:val="BodyText"/>
      </w:pPr>
      <w:r>
        <w:t xml:space="preserve">Cảm giác trong miệng đăng đắng, hắn trở về phòng làm việc của mình với tâm trạng hoảng hốt, ly trà đang cầm trên tay đã bắt đầu bị giày vò, tên Vương Tư Vũ này e là có thân thế, mới làm được một năm đã đề bạt lên trưởng phòng, đến bước quá độ là phó trưởng phòng cũng không có, đó chính là đề bạt phá cách điển hình, và phía sau lưng đề bạt phá cách là một thân thế thâm hậu và đặc quyền, đối đầu với người như thế, đúng là kém thông minh.</w:t>
      </w:r>
    </w:p>
    <w:p>
      <w:pPr>
        <w:pStyle w:val="BodyText"/>
      </w:pPr>
      <w:r>
        <w:t xml:space="preserve">Hắn cầm ly trà đi hết mấy vòng quanh phòng, càng nghĩ càng sốt ruột, cảm thấy cần phải làm dịu quan hệ với đối phương trước khi người ta thăng chức, hóa chiến tranh thành hòa bình, xem ra tên nhóc này cũng khá hiền, không có tâu lén ở sau lưng mình, bằng không thì sợ là thư ký trưởng đã kêu mình qua mắng nhiếc từ lâu, Trịnh Đại Quân suy đi nghĩ lại, cảm thấy chuyện không nên chậm trễ, càng ra tay sớm lại càng chủ động, nghĩ đến đây, ông vội rút điện thoại gọi ngay cho Vương Tư Vũ , nhưng gọi liền mấy cuộc, điện thoại vẫn báo là số điện thoại này hiện đang nằm ngoài vùng phủ sóng, xin vui lòng gọi lại sau.</w:t>
      </w:r>
    </w:p>
    <w:p>
      <w:pPr>
        <w:pStyle w:val="BodyText"/>
      </w:pPr>
      <w:r>
        <w:t xml:space="preserve">Trịnh Đại Quân vội gọi cho Ngô tài xế của tổ xe con: “Alo, lão Ngô à, mai anh lập tức đi một chuyến tới lâm trường Đồi Cát thuộc trạm lâm nghiệp ở huyện Thanh Sơn, đi đón đồng chí Tiểu Vương về đây, trên đường đi nhất định phải đảm bảo an toàn, đây là một nhiệm vụ khó khăn…”</w:t>
      </w:r>
    </w:p>
    <w:p>
      <w:pPr>
        <w:pStyle w:val="BodyText"/>
      </w:pPr>
      <w:r>
        <w:t xml:space="preserve">Gọi điện thoại xong, Trịnh Đại Quân lấy từ trong hộc tủ ra một quyển sổ bao da viết đầy những câu cách ngôn, ngồi trên ghế bắt đầu đọc.</w:t>
      </w:r>
    </w:p>
    <w:p>
      <w:pPr>
        <w:pStyle w:val="BodyText"/>
      </w:pPr>
      <w:r>
        <w:t xml:space="preserve">“Hiến pháp không to bằng khán pháp (cách nhìn), hiến pháp chỉ có thể ràng buộc một đời bạn, nhưng khán pháp (cách nhìn) của lãnh đạo có thể quyết định một đời bạn.”</w:t>
      </w:r>
    </w:p>
    <w:p>
      <w:pPr>
        <w:pStyle w:val="BodyText"/>
      </w:pPr>
      <w:r>
        <w:t xml:space="preserve">“Nịnh hót a dua khiến người tiến bộ, lời thật chói tai làm người lạc hậu, báo hỉ được hỉ, báo ưu được ưu.”</w:t>
      </w:r>
    </w:p>
    <w:p>
      <w:pPr>
        <w:pStyle w:val="BodyText"/>
      </w:pPr>
      <w:r>
        <w:t xml:space="preserve">“Làm tốt không bằng nói hay, nói hay không bằng nịnh giỏi, nịnh giỏi không bằng quà cáp.”</w:t>
      </w:r>
    </w:p>
    <w:p>
      <w:pPr>
        <w:pStyle w:val="BodyText"/>
      </w:pPr>
      <w:r>
        <w:t xml:space="preserve">“Nịnh hót là nghệ thuật cao cấp để được lãnh đạo thưởng thức.”</w:t>
      </w:r>
    </w:p>
    <w:p>
      <w:pPr>
        <w:pStyle w:val="BodyText"/>
      </w:pPr>
      <w:r>
        <w:t xml:space="preserve">“Ý đồ của lãnh đạo chính là ý đồ của bạn, cách nhìn của lãnh đạo chính là cách nhìn của bạn, những người bên cạnh lãnh đạo tương đương với bản thân lãnh đạo.”</w:t>
      </w:r>
    </w:p>
    <w:p>
      <w:pPr>
        <w:pStyle w:val="BodyText"/>
      </w:pPr>
      <w:r>
        <w:t xml:space="preserve">Đọc đến đây, ông lấy bút chì ra, viết cái tên Vương Tư Vũ ở phía sau câu, sau đó còn khoanh tròn cái tên, rồi ghi thêm một dấu hỏi, bâng khuâng cả nửa ngày rồi, cuối cùng cũng hạ quyết tâm, viết chú thích “Vương Tư Vũ !” bằng chữ nhỏ.</w:t>
      </w:r>
    </w:p>
    <w:p>
      <w:pPr>
        <w:pStyle w:val="BodyText"/>
      </w:pPr>
      <w:r>
        <w:t xml:space="preserve">……………………………</w:t>
      </w:r>
    </w:p>
    <w:p>
      <w:pPr>
        <w:pStyle w:val="BodyText"/>
      </w:pPr>
      <w:r>
        <w:t xml:space="preserve">Buổi chiều, tiết trời âm ưu lạnh lẽo, không có mặt trời, tuy xung quanh lâm trường Đồi Cát đều là rừng núi, nhưng gió tây vẫn thổi đến như thường, gió rất mạnh, mạnh đến nỗi áo của Vương Tư Vũ bay nghe phần phật, hắn mới vào một tiệm tạp hóa nhỏ ở thôn Đồi Cát để mua một bao Hồng Tháp Sơn (tên một loại thuốc lá), lại mang về một ít đậu phộng và đồ hộp, cho ông già giữ cửa nhắm rượu, mấy ngày này sống gần nhau, hai người ít nhiều cũng có chút tình cảm, đến cả con Vàng, cũng đã quen mùi hắn, thỉnh thoảng lắc đầu vẫy đuôi lè lưỡi ra, lẩn quẩn xung quanh hắn, thỉnh thoảng còn dựa sát vào người hắn, cọ cọ mấy cái thân mật.</w:t>
      </w:r>
    </w:p>
    <w:p>
      <w:pPr>
        <w:pStyle w:val="BodyText"/>
      </w:pPr>
      <w:r>
        <w:t xml:space="preserve">Đẩy cửa bước vào nhà, thấy ông già đã rót rượu xong xuôi, đang ngậm điếu thuốc mà chờ hắn về, hai người lấy chén đũa ra, phủ một tờ báo rách lên bàn, sắp đồ ăn ra, sau đó bắt đầu tôi một ly ông một ly.</w:t>
      </w:r>
    </w:p>
    <w:p>
      <w:pPr>
        <w:pStyle w:val="BodyText"/>
      </w:pPr>
      <w:r>
        <w:t xml:space="preserve">Ba ly rượu đã vào bụng, Vương Tư Vũ cảm giác trong bụng ấm áp dễ chịu, ông già giữ cửa từng nói với hắn, rượu này nhìn không bắt mắt, nhưng là rượu gạo thật, người thân của ông làm ở xưởng rượu trắng ở huyện, đã lấy trực tiếp từ trong vại ra đấy, vại rượu đó được đặc chế cho đám tai to mặt lớn ở huyện cả, uống vào tuy bá đạo, vị cũng tầm thường, nhưng sau khi say không bị đau đầu, ngủ một giấc dậy chẳng bị sao cả, còn tốt hơn cả mấy hãng lớn ở trong chợ, mấy xưởng rượu đó chỉ tiêu tốn tiền vào quảng cáo, đa số rượu đều là pha chế từ cồn mà ra.</w:t>
      </w:r>
    </w:p>
    <w:p>
      <w:pPr>
        <w:pStyle w:val="BodyText"/>
      </w:pPr>
      <w:r>
        <w:t xml:space="preserve">Vương Tư Vũ buông đũa, khoanh tay hỏi: “Ông ơi, cái thôn Đồi Cát này nghèo rớt mồng tơi, đâu đâu cũng thấy nhà lá, có đứa trẻ còn mặc quần vá chằng vá chịt, sao cháu thấy còn có hai căn nhà tây, xây cũng khá sang trọng nữa.”</w:t>
      </w:r>
    </w:p>
    <w:p>
      <w:pPr>
        <w:pStyle w:val="BodyText"/>
      </w:pPr>
      <w:r>
        <w:t xml:space="preserve">Ông già giữ cửa gắp vài hột đậu phộng, quăng vào trong mồm, nhai lạo xạo, rồi lại nếm thêm một miếng thịt cá hộp, lúc đó mới buông đũa, nâng ly rượu lên nói: “Hộ đó người ta có thế lực, xưng bá ở chỗ này, trong huyện cũng đã bảo kê, chẳng ai dám đụng cả, mày đừng có mà dây vào họ, nhà đó tâm ác mà tay càng ác hơn.”</w:t>
      </w:r>
    </w:p>
    <w:p>
      <w:pPr>
        <w:pStyle w:val="BodyText"/>
      </w:pPr>
      <w:r>
        <w:t xml:space="preserve">“Đó là nhà của trưởng thôn tiền nhiệm à ?” Vương Tư Vũ nhớ lại những lời mà Hoàng chủ nhiệm đã nói trên xe, như chợt tỉnh ngộ, nhà đó chắc là của người thân của cái vị Vương trưởng ban tuyên truyền thành ủy, vẫn còn đang học ở trong trường Đảng kia.</w:t>
      </w:r>
    </w:p>
    <w:p>
      <w:pPr>
        <w:pStyle w:val="BodyText"/>
      </w:pPr>
      <w:r>
        <w:t xml:space="preserve">“Uhm, trời cao Hoàng Đế xa, nhà lão Sử tuy đã hết thời, nhưng vẫn còn một chút thế lực ở thôn, chủ yếu vẫn là trên huyện có người chống lưng cho, nghe nói có thân thích làm quan lớn trên sở, có lần về thăm ông ta, ghê gớm lắm, xe con xếp thành hàng dài, lãnh đạo trên huyện đều xuống cùng, trước khi tới còn phát tiền cho từng hộ, mỗi hộ được 200 đồng, nói là đến lúc đó mặc kệ lãnh đạo có nói gì, chỉ cần ổng nói xong một đoạn, thì tụi này cứ lớn tiếng khen hay, sau đó đồng loạt vỗ tay là xong.”</w:t>
      </w:r>
    </w:p>
    <w:p>
      <w:pPr>
        <w:pStyle w:val="BodyText"/>
      </w:pPr>
      <w:r>
        <w:t xml:space="preserve">Vương Tư Vũ nghe xong cười hí hí, thầm nghĩ cán bộ bên dưới quá tài, giải quyết vấn đề đơn giản và trực tiếp, chỉ cần có tiền, bà con mặc kệ anh nói gì, hơn nữa, anh có nói nhăng nói cuội người ta cũng chả tin, sợ thổi phồng quá mức mà.</w:t>
      </w:r>
    </w:p>
    <w:p>
      <w:pPr>
        <w:pStyle w:val="BodyText"/>
      </w:pPr>
      <w:r>
        <w:t xml:space="preserve">Hai người đang nói đến hăng say, ngoài cửa bỗng vang lên hai tiếng “Cốc, cốc”, ông già giữ cửa vội vàng giấu rượu đi, nói: “Cậu sinh viên dọn dẹp cái bàn trước đi, tôi ra mở cửa, tối rồi dễ bị lãnh đạo chửi lắm.”</w:t>
      </w:r>
    </w:p>
    <w:p>
      <w:pPr>
        <w:pStyle w:val="BodyText"/>
      </w:pPr>
      <w:r>
        <w:t xml:space="preserve">Vương Tư Vũ dùng túi nhựa bọc đồ ăn trên bàn lại, buột chặt rồi để trên bậu cửa sổ, cũng đẩy cửa bước ra, xem coi là vị lãnh đạo nào xuống đây, để hắn còn tìm hiểu tình hình chứ.</w:t>
      </w:r>
    </w:p>
    <w:p>
      <w:pPr>
        <w:pStyle w:val="BodyText"/>
      </w:pPr>
      <w:r>
        <w:t xml:space="preserve">Vừa bước ra sân, lão Ngô tài xế đã cười khà khà bước tới, “Vương trưởng phòng, tôi đến đón cậu về đây.”</w:t>
      </w:r>
    </w:p>
    <w:p>
      <w:pPr>
        <w:pStyle w:val="BodyText"/>
      </w:pPr>
      <w:r>
        <w:t xml:space="preserve">Ông già giữ cửa lập tức ngây người ra, Vương Tư Vũ càng bị cái cách xưng hô của lão Ngô làm ơ hồ, vội vàng nói: “Lão Ngô đừng nói bậy, tôi làm trưởng phòng hồi nào, ông phong cho tôi chắc.”</w:t>
      </w:r>
    </w:p>
    <w:p>
      <w:pPr>
        <w:pStyle w:val="BodyText"/>
      </w:pPr>
      <w:r>
        <w:t xml:space="preserve">Lão Ngô rút từ trong túi áo ra một điếu thuốc đưa cho Vương Tư Vũ, rồi lại lanh lẹ châm thuốc cho hắn, mới áp sát hắn to nhỏ nói: “Buổi họp sáng hôm nay, đã quyết định rồi, chỉ chờ công văn thôi, người trong ủy ban đều biết hết cả, chắc bây giờ chỉ còn mình cậu là chưa biết gì, hồi trưa, La phó thư ký trưởng gọi Vương Đại Vĩ vào văn phòng, hỏi ai tên là Vương Tư Vũ, sao trước giờ tôi chưa nghe nói tới, Vương Đại Vĩ nói là năm ngoái mới điều tới, La phó thư ký trưởng mới “À” lên một tiếng, rồi không nói thêm, sau đó hắn nhìn thấy tập tài liệu báo cáo lên trên ở trên bàn Trịnh Đại Quân, cậu là nhân tuyển duy nhất cho chức trưởng phòng tổng hợp 3, Vương Đại Vĩ nhìn thấy liền ganh tỵ đến chịu không nổi, đi nói khắp nơi, nói là hắn phải cày 15, 16 năm mới lên chức trưởng phòng, còn thằng Vương Tư Vũ, mới làm một năm đã lên chức, không đầy nửa tiếng sau, chuyện này đã truyền ra ngoài, tôi lái xe đến nửa đường, lão Lưu ở tổ tài xế mới gọi điện báo tôi biết.”</w:t>
      </w:r>
    </w:p>
    <w:p>
      <w:pPr>
        <w:pStyle w:val="BodyText"/>
      </w:pPr>
      <w:r>
        <w:t xml:space="preserve">Vương Tư Vũ lúc này mới tỉnh ngộ, liền quay người lại chào tạm biệt ông già giữ cửa, nói với ông là cháu phải về đây, ông phải giữ gìn sức khỏe, bớt uống rượu lại, mỗi lần uống khoảng hai xị là vừa rồi, sau đó còn móc ra 200 đồng nhét vào tay ông già, nói: “Chỗ này là cho ông mua đồ nhắm rượu, nhưng cháu có một yêu cầu, chút nữa cháu đi rồi ông đừng có la lên hay, cũng đừng vỗ tay nha.” đọc truyện mới nhất tại .</w:t>
      </w:r>
    </w:p>
    <w:p>
      <w:pPr>
        <w:pStyle w:val="BodyText"/>
      </w:pPr>
      <w:r>
        <w:t xml:space="preserve">Lão Ngô nhanh nhẹn giúp Vương Tư Vũ chất hết đồ đạc lên xe, Vương Tư Vũ lại chơi đùa với con Vàng một lúc, rồi mới vẫy vẫy tay với ông già giữ cửa, mở cửa xe ra, ngồi vào vị trí của phó lái, lúc khởi động xe, ông già giữ cửa vẫy tay với hắn suốt, đợi khi chiếc xe đi xa rồi, ông già mới ngồi xổm xuống nói với con Vàng: “Mày coi, tao nói nó cũng chẳng ở được quá 7 ngày mà ? Nhưng nhìn không ra, thằng chó ghẻ đó lại là lãnh đạo.”</w:t>
      </w:r>
    </w:p>
    <w:p>
      <w:pPr>
        <w:pStyle w:val="BodyText"/>
      </w:pPr>
      <w:r>
        <w:t xml:space="preserve">Vương Tư Vũ ngồi trên xe, nghe lão Ngô kể những chuyện thú vị xảy ra trong cơ quan mấy ngày gần đây, có vẻ không được tập trung cho lắm, thầm nghĩ lúc này chắc Triệu Phàm cũng đã về đến nhà, sau này sợ là khó có cơ hội được tiếp xúc riêng với Trương Thiện Ảnh nữa, nghĩ đến đây, tâm trạng có chút ảm đạm, nhưng khi xe đi ngang qua một trấn nhỏ, ánh mắt hắn ngẫu nhiên nhìn ra cửa sổ, thì bị một câu biểu ngữ treo trên bức tường đỏ bên ngoài chính quyền thị trấn làm cho cười đau ruột, câu biểu ngữ đó lúc đến đây hắn nhìn thấy là: Đảng là mẹ của tôi*, nhưng bây giờ, lúc đi về ngược đường, thì phải đọc ngược lại chứ.</w:t>
      </w:r>
    </w:p>
    <w:p>
      <w:pPr>
        <w:pStyle w:val="Compact"/>
      </w:pPr>
      <w:r>
        <w:t xml:space="preserve">(* 党是我的妈: Đảng là mẹ của tôi, đọc ngược lại là 妈的我是党: mẹ nó, tao là Đảng)</w:t>
      </w:r>
      <w:r>
        <w:br w:type="textWrapping"/>
      </w:r>
      <w:r>
        <w:br w:type="textWrapping"/>
      </w:r>
    </w:p>
    <w:p>
      <w:pPr>
        <w:pStyle w:val="Heading2"/>
      </w:pPr>
      <w:bookmarkStart w:id="40" w:name="chương-18-công-tử-bột."/>
      <w:bookmarkEnd w:id="40"/>
      <w:r>
        <w:t xml:space="preserve">18. Chương 18 : Công Tử Bột.</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18: Công tử bột.</w:t>
      </w:r>
    </w:p>
    <w:p>
      <w:pPr>
        <w:pStyle w:val="BodyText"/>
      </w:pPr>
      <w:r>
        <w:t xml:space="preserve">Nguồn: Sưu tầm</w:t>
      </w:r>
    </w:p>
    <w:p>
      <w:pPr>
        <w:pStyle w:val="BodyText"/>
      </w:pPr>
      <w:r>
        <w:t xml:space="preserve">Hơn ba giờ chiều, Vương Tư Vũ vừa xách hành lý đi lên lầu 3, thì thấy Triệu Phàm đang đi tới, thấy hắn về, liền ôm chầm lấy hắn, nói: “Lão đệ về rồi, làm anh nhớ muốn chết.”</w:t>
      </w:r>
    </w:p>
    <w:p>
      <w:pPr>
        <w:pStyle w:val="BodyText"/>
      </w:pPr>
      <w:r>
        <w:t xml:space="preserve">Vương Tư Vũ cười hì hì nói: “Đừng có giả tình giả nghĩa nữa, giúp em xách hành lý nè.”</w:t>
      </w:r>
    </w:p>
    <w:p>
      <w:pPr>
        <w:pStyle w:val="BodyText"/>
      </w:pPr>
      <w:r>
        <w:t xml:space="preserve">Triệu Phàm vội vàng đón lấy hành lý, đi theo hắn lên lầu 5, Vương Tư Vũ mở cửa phòng ra, hai người bước vào, Vương Tư Vũ nhảy ngay lên giường nằm, vỗ vào vào cái nệm Simmons nói: “Chẳng đâu thoải mái bằng ở nhà.”</w:t>
      </w:r>
    </w:p>
    <w:p>
      <w:pPr>
        <w:pStyle w:val="BodyText"/>
      </w:pPr>
      <w:r>
        <w:t xml:space="preserve">Triệu Phàm cũng nằm xuống bên cạnh, nói: “Lão đệ nói đúng đó, anh vừa về tới thì nghe chị dâu em nói em cũng bị đày đi xuống dưới, chúng ta đúng là huynh đệ hoạn nạn có nhau nha, đều là quả phụ tối ngủ, trên không có ai (ý nói không có quan hệ gì với cấp trên), chuyện khổ sai thì tới lượt mình làm.”</w:t>
      </w:r>
    </w:p>
    <w:p>
      <w:pPr>
        <w:pStyle w:val="BodyText"/>
      </w:pPr>
      <w:r>
        <w:t xml:space="preserve">Vương Tư Vũ châm điếu thuốc, ném cho Triệu Phàm một điếu, Triệu Phàm cầm điếu thuốc để dưới mũi hít một hồi lâu, vẫn là để sang một bên, “Đừng có dụ dỗ anh phạm sai lầm, chị dâu em không cho anh hút nữa rồi.”</w:t>
      </w:r>
    </w:p>
    <w:p>
      <w:pPr>
        <w:pStyle w:val="BodyText"/>
      </w:pPr>
      <w:r>
        <w:t xml:space="preserve">Vương Tư Vũ nghe xong liền “Hứ” một tiếng, “Vậy chị dâu kêu anh đi chơi gái, thì anh làm theo luôn à !”</w:t>
      </w:r>
    </w:p>
    <w:p>
      <w:pPr>
        <w:pStyle w:val="BodyText"/>
      </w:pPr>
      <w:r>
        <w:t xml:space="preserve">Triệu Phàm nghe xong “phì” một tiếng, vội vàng đứng dậy đóng cửa ngoài lại, mới ngồi phịch xuống, lắc đầu nói: “Khác chứ, thuốc dễ cai, gái đẹp khó cai à.”</w:t>
      </w:r>
    </w:p>
    <w:p>
      <w:pPr>
        <w:pStyle w:val="BodyText"/>
      </w:pPr>
      <w:r>
        <w:t xml:space="preserve">Vương Tư Vũ liếc một cái, “Gái thôn quê có gì mà đẹp, đen xì xì, có đẹp được hơn chị dâu sao ?”</w:t>
      </w:r>
    </w:p>
    <w:p>
      <w:pPr>
        <w:pStyle w:val="BodyText"/>
      </w:pPr>
      <w:r>
        <w:t xml:space="preserve">Triệu Phàm cười hí hí, quay quay điếu thuốc trên tay, rồi cũng châm lửa, dùng sức rít một hơi, hai mắt nhắm lại, vẻ mặt như đang hưởng thụ, hồi lâu sau mới phà khói ra, lắc đầu nói: “Em còn non nớt, biết gì chứ, kết hôn lâu rồi, tiên nữ cũng biến thành heo nái thôi, cũng là tay trái mò tay phải, đã hết cảm giác lâu rồi.”</w:t>
      </w:r>
    </w:p>
    <w:p>
      <w:pPr>
        <w:pStyle w:val="BodyText"/>
      </w:pPr>
      <w:r>
        <w:t xml:space="preserve">Vương Tư Vũ nghiêng người qua, liếc hắn một cái, cau mày nói: “Anh chị mới lấy nhau 3 năm, sao nói chuyện giống như đã lấy nhau 30 năm vậy, người ta thường nói bảy năm mới chán, anh mới ba năm thì đã hết cảm giác sao ?”</w:t>
      </w:r>
    </w:p>
    <w:p>
      <w:pPr>
        <w:pStyle w:val="BodyText"/>
      </w:pPr>
      <w:r>
        <w:t xml:space="preserve">Triệu Phàm rít mạnh mấy hơi, rồi gạt tàn thuốc xuống sàn, cười nói: “Hôn nhân là nấm mồ của tình yêu, câu này chẳng sai, lúc chưa cưới thì không gặp một ngày như cách 3 thu, còn cưới rồi thì một ngày dài như một năm, tổ yến, tai gấu có ngon hơn nữa, mà ngày nào cũng ăn thì cũng thành ngán, hơn nữa chị dâu em quả bảo thủ, lúc ở trên giường chẳng khác gì một khúc gỗ, không cảm giác.”</w:t>
      </w:r>
    </w:p>
    <w:p>
      <w:pPr>
        <w:pStyle w:val="BodyText"/>
      </w:pPr>
      <w:r>
        <w:t xml:space="preserve">Vương Tư Vũ nhìn lên trần nhà đến dại cả người ra, một lúc sau mới thở dài, tiện tay vơ lấy gạt tàn để ở cái tủ đầu giường, dụi tắt điếu thuốc, rồi ném vào trong đó, “Một đại mỹ nhân hoa nhường nguyệt thẹn như chị dâu, lại lãng phí trong tay anh, đúng là không có thiên lý mà.”</w:t>
      </w:r>
    </w:p>
    <w:p>
      <w:pPr>
        <w:pStyle w:val="BodyText"/>
      </w:pPr>
      <w:r>
        <w:t xml:space="preserve">Triệu Phàm cầm điếu thuốc ráng rít thêm vài hơi, tiện tay quăng luôn xuống sàn nhà, dùng chân dí dí mấy cái, quay người lại, nửa đùa nửa thật nói: “Sao Tiểu Vũ, lớn rồi nha, biết thương chị dâu nha ? Hay là vậy đi, em mau đi cua một cô đẹp về, sau này anh em mình đổi nhau chơi.”</w:t>
      </w:r>
    </w:p>
    <w:p>
      <w:pPr>
        <w:pStyle w:val="BodyText"/>
      </w:pPr>
      <w:r>
        <w:t xml:space="preserve">Vương Tư Vũ vớ lấy một cái gối đập thẳng vào đầu hắn, “Anh nói vậy mà cũng được à, nói bậy nói bạ.”</w:t>
      </w:r>
    </w:p>
    <w:p>
      <w:pPr>
        <w:pStyle w:val="BodyText"/>
      </w:pPr>
      <w:r>
        <w:t xml:space="preserve">“Đừng cổ hủ thế, 2 năm trước ở phía nam rất thịnh hành mấy chuyện này, trò mới đó nha, cũ người mới ta, cũng chính là ý này đây.”</w:t>
      </w:r>
    </w:p>
    <w:p>
      <w:pPr>
        <w:pStyle w:val="BodyText"/>
      </w:pPr>
      <w:r>
        <w:t xml:space="preserve">Vương Tư Vũ nghe xong cũng không nói không rằng, một hồi lâu mới hỏi tiếp: “Hồi nãy anh vội vội vàng vàng xuống lầu, tính đi đâu vậy ?”</w:t>
      </w:r>
    </w:p>
    <w:p>
      <w:pPr>
        <w:pStyle w:val="BodyText"/>
      </w:pPr>
      <w:r>
        <w:t xml:space="preserve">Triệu Phàm cởi hai cái nút áo sơ mi ra, ung dung nói: “Tiệm massage Hoa Long có hai cô gái đẹp mới tuyển, dạo trước anh mới liên lạc được, lần này đi hơi bị lâu, nên có chút lạnh lẽo, anh phải mau đi hâm nóng lại thôi.”</w:t>
      </w:r>
    </w:p>
    <w:p>
      <w:pPr>
        <w:pStyle w:val="BodyText"/>
      </w:pPr>
      <w:r>
        <w:t xml:space="preserve">“Ngày nào anh cũng than hết tiền, vậy tiền đi massage là từ đâu ra ?” Vương Tư Vũ thắc mắc, đưa tay thò vào túi áo của Triệu Phàm, Triệu Phàm chống cự đến cùng, nhưng sức không mạnh bằng Vương Tư Vũ, chẳng mấy chốc đã bị hắn móc được một tập tiền từ trong túi ra, Vương Tư Vũ đếm, được tới 1.700 đồng lận, liền tức giận nói: “Anh Triệu, anh gian lắm, nói với em là cần tiền cứu mạng, quay lưng lại đã cầm tiền đi chơi gái, như vậy thật không có nghĩa khí.”</w:t>
      </w:r>
    </w:p>
    <w:p>
      <w:pPr>
        <w:pStyle w:val="BodyText"/>
      </w:pPr>
      <w:r>
        <w:t xml:space="preserve">Triệu Phàm liền ngồi bật dậy trên giường, mở to mắt nói: “Tiểu Vũ, anh Triệu của em giống loại người này sao, anh nói em nghe nhá, cô gái quê đó cũng khá si tình, nhân lúc anh quay lại, cô ta lấy sổ tiết kiệm trong tủ áo của mẹ cô ta, rồi lén rút ra 3.000 đồng để trả cho anh, khóc lóc ỉ ôi nói, vòi tiền là ý của ba cổ, còn cổ thì thật lòng thích anh đấy.”</w:t>
      </w:r>
    </w:p>
    <w:p>
      <w:pPr>
        <w:pStyle w:val="BodyText"/>
      </w:pPr>
      <w:r>
        <w:t xml:space="preserve">Vương Tư Vũ hứ một tiếng nói: “Anh là nhà báo, tới chỗ em vẽ chuyện đi, ai tin chứ, mới có mấy ngày, mà cô ta đã chết mê chết mệt anh sao ?”</w:t>
      </w:r>
    </w:p>
    <w:p>
      <w:pPr>
        <w:pStyle w:val="BodyText"/>
      </w:pPr>
      <w:r>
        <w:t xml:space="preserve">Triệu Phàm cười hi hi, vỗ vỗ vào vai Vương Tư Vũ, “Vậy là em không biết rồi, anh Triệu của em cái gì không giỏi, chứ cua gái thì là chuyên gia, gái quê thôi mà, anh đây chỉ kể hai câu chuyện đồi trụy, cô ta đã rạo rực tới không chịu nổi, anh đã kéo ngay lên giường, còn tưởng là gái tơ, kết quả mẹ nó là hàng xài rồi, hây, tốn hết 2.000 đồng, nhưng ba của cổ cũng tệ, đập luôn cái cuốc vào đầu anh, nếu không phải cô ta che cho, anh Triệu của em đã ngủm ở đó luôn rồi.”</w:t>
      </w:r>
    </w:p>
    <w:p>
      <w:pPr>
        <w:pStyle w:val="BodyText"/>
      </w:pPr>
      <w:r>
        <w:t xml:space="preserve">Vương Tư Vũ nhét tiền vào túi, lắc đầu nói: “Tiền này không đưa anh được, sau này cũng chẳng cho anh mượn tiền nữa, giờ em biết hết rồi, làm vậy chỉ tổ hại anh.”</w:t>
      </w:r>
    </w:p>
    <w:p>
      <w:pPr>
        <w:pStyle w:val="BodyText"/>
      </w:pPr>
      <w:r>
        <w:t xml:space="preserve">“Đừng mà, Tiểu Vũ, em làm vậy thì hơi quá, bên kia chị dâu em thì cầm chắc cái thẻ của anh, bên này em lại cắt viện trợ, vậy anh Triệu của em đúng thật là hết cách rồi, để lại cho anh chút đi.” Triệu Phàm vừa nói vừa chấp tay, Vương Tư Vũ chẳng biết làm sao, chỉ đành lại ném lại cho hắn 800, lắc đầu nói: “Anh Triệu, anh cứ vậy sớm muộn cũng xảy ra chuyện.”</w:t>
      </w:r>
    </w:p>
    <w:p>
      <w:pPr>
        <w:pStyle w:val="BodyText"/>
      </w:pPr>
      <w:r>
        <w:t xml:space="preserve">Triệu Phàm cất lại tiền, lại móc một điếu thuốc trong túi Vương Tư Vũ, xoay xoay ngón tay nói: “Lá gan là phải luyện mà thành, lúc mới đầu anh cũng sợ, có máu dê mà không có gan làm, nhưng năm ngoái thôi, hình như là chuyện hồi năm ngoái, lần đó tòa soạn mở tiệc, có ông chủ biên uống quá chén, say đến đi còn không nổi, anh đưa ổng về nhà, phát hiện vợ ổng cũng khá chuẩn đấy, anh mới nhân lúc dìu ông chủ biên lên giường, véo luôn một cái vào mông ả, kết quả em đoán coi, ả đó chẳng hé môi, giả vờ như không biết, thế là anh cứ ngồi lì trong phòng khách, ả không những không đuổi anh, mà còn pha cho anh ly trà nóng, anh lại tìm cơ hội rờ vào eo của ả, ả cũng chả lên tiếng, kết quả anh nhất thời rạo rực, ôm ả vào phòng sách xử luôn, tiếng ả la lớn quá, nên anh nhét luôn đôi vớ thối vào mồm, giữa chừng ông chủ biên còn dậy đi vệ sinh nữa, nhưng vẫn không phát hiện, từ đó về sau, lá gan của anh to ra rồi, nói em biết nha, chỉ cần em dám ra tay, thì đám đàn bà đó cũng dễ tới tay lắm.”</w:t>
      </w:r>
    </w:p>
    <w:p>
      <w:pPr>
        <w:pStyle w:val="BodyText"/>
      </w:pPr>
      <w:r>
        <w:t xml:space="preserve">Vương Tư Vũ “phì” một tiếng, đứng dậy cởi áo ngoài ra, treo trên móc áo, xắn tay áo lên đi vào phòng tắm, vừa đánh răng vừa nói: “Anh cứ đến chỗ em mà vẽ chuyện đi, anh nói chuyện trước giờ chả câu nào thật, ai tin chứ ?”</w:t>
      </w:r>
    </w:p>
    <w:p>
      <w:pPr>
        <w:pStyle w:val="BodyText"/>
      </w:pPr>
      <w:r>
        <w:t xml:space="preserve">Triệu Phàm vội đi theo, đứng tựa vào bên cửa: “Tin hay không kệ em, nhưng Tiểu Vũ này, em thấy Hoàng Nhã Lệ thế nào ?”</w:t>
      </w:r>
    </w:p>
    <w:p>
      <w:pPr>
        <w:pStyle w:val="BodyText"/>
      </w:pPr>
      <w:r>
        <w:t xml:space="preserve">Vương Tư Vũ ngậm một ngụm nước, ngẩng đầu lên ọc ọc mấy cái, rồi mới phun ra, quay đầu lại nói: “Chim khôn chọn cành mà đậu, người khôn chọn chỗ mà quậy, sao người nào anh cũng dám vơ hết vậy, Hoàng Nhã Lệ mà anh cũng không tha ? Anh không sợ chị dâu lột da anh à ?”</w:t>
      </w:r>
    </w:p>
    <w:p>
      <w:pPr>
        <w:pStyle w:val="BodyText"/>
      </w:pPr>
      <w:r>
        <w:t xml:space="preserve">“Sợ, dĩ nhiên sợ, nếu không sợ anh đã xử cô ta từ lâu rồi, nhìn dáng đi của cô ta đã biết là gái tơ rồi, em coi cái mông cô ta chắc chưa, cái eo nhỏ õng ẹo nữa.” Triệu Phàm nháy theo cách đi của Hoàng Nhã Lệ, õng a õng ẹo xoay hai vòng trong nhà.</w:t>
      </w:r>
    </w:p>
    <w:p>
      <w:pPr>
        <w:pStyle w:val="BodyText"/>
      </w:pPr>
      <w:r>
        <w:t xml:space="preserve">“Anh Triệu, anh thất đức quá.” Vương Tư Vũ thu dọn xong nhanh nhẹn bước ra khỏi phòng tắm, nhìn điệu bộ khôi hài của Triệu Phàm cũng phì cười, lắc đầu nói: “Nếu để Hoàng Nhã Lệ biết anh có ý với cô ta, còn không đốt luôn nhà anh à.”</w:t>
      </w:r>
    </w:p>
    <w:p>
      <w:pPr>
        <w:pStyle w:val="BodyText"/>
      </w:pPr>
      <w:r>
        <w:t xml:space="preserve">Triệu Phàm xoa cằm lắc đầu nói: “Cũng chưa chắc, anh thấy Hoàng Nhã Lệ hình như cũng có ý với anh, chỉ là cô ấy không dám bày tỏ thôi.”</w:t>
      </w:r>
    </w:p>
    <w:p>
      <w:pPr>
        <w:pStyle w:val="BodyText"/>
      </w:pPr>
      <w:r>
        <w:t xml:space="preserve">“Đừng có tự tác đa tình, anh tưởng anh là tình thánh chắc, coi chừng sự việc bại lộ chị dâu sẽ xử đẹp anh.” Vương Tư Vũ nói xong ngồi xuống mép giường, lấy đồ bấm móng tay cắt móng chân mình.</w:t>
      </w:r>
    </w:p>
    <w:p>
      <w:pPr>
        <w:pStyle w:val="BodyText"/>
      </w:pPr>
      <w:r>
        <w:t xml:space="preserve">Triệu Phàm quàng tay lên vai hắn, vỗ vỗ, mới nói: “Chuyện này chỉ cần đàn bà không nói toạc ra, thì chả ai biết, nhưng đàn bà cũng có thể diện, có ai đi nói với cả thế giới đâu, nhưng Tiểu Vũ này, anh tin cậu nên mới nói với cậu, cậu đừng có mà bán đứng anh nhá, huynh đệ như thủ túc, đàn bà như quần áo, em phải phân rõ nặng nhẹ.”</w:t>
      </w:r>
    </w:p>
    <w:p>
      <w:pPr>
        <w:pStyle w:val="BodyText"/>
      </w:pPr>
      <w:r>
        <w:t xml:space="preserve">Vương Tư Vũ gật đầu, thở dài nói: “Em không bán đứng anh, nhưng anh cũng nên kiềm chế đi, chị dâu là cô gái tốt, em không mong anh sẽ tổn thương chị ấy.”</w:t>
      </w:r>
    </w:p>
    <w:p>
      <w:pPr>
        <w:pStyle w:val="BodyText"/>
      </w:pPr>
      <w:r>
        <w:t xml:space="preserve">Triệu Phàm đứng trước gương chỉnh sửa lại đầu tóc, cười nói: “Cái này anh biết, anh ra ngoài chơi thì chơi, thẻ lãnh lương vẫn giao cho Tiểu Ảnh, cái này gọi là cờ đỏ trong nhà không ngã, cờ màu bên ngoài cứ phất, không thấy chị dâu em đối xửa rất tốt với anh à, cái này gọi là bản lãnh, học theo đi.”</w:t>
      </w:r>
    </w:p>
    <w:p>
      <w:pPr>
        <w:pStyle w:val="BodyText"/>
      </w:pPr>
      <w:r>
        <w:t xml:space="preserve">Vương Tư Vũ thấy vẻ mặt đắc ý của hắn, thấy hơi tức, “Anh Triệu, sau này anh nên tự đi mà kiếm tiền lấy, chỗ em đâu phải giàu có gì, anh cứ tới đây làm tiền cũng không phải cách, nhà địa chủ cũng đâu có dư gạo, bây giờ đến cả tiền để em trang trải cũng hết luôn.”</w:t>
      </w:r>
    </w:p>
    <w:p>
      <w:pPr>
        <w:pStyle w:val="BodyText"/>
      </w:pPr>
      <w:r>
        <w:t xml:space="preserve">Triệu Phàm nghe Vương Tư Vũ than nghèo xong, liền vội vàng buông cây lược xuống, ngồi lại bên cạnh Vương Tư Vũ, “Anh em, chúng ta là bạn từ nhỏ, tiền của cậu anh nhất định trả, chỉ là chị dâu em giữ tiền kỹ quá, bây giờ cách moi tiền duy nhất của anh là lúc đi chợ trả nhiều hơn tí, nhưng là moi từng xu từng xu một, kể cũng lạ, em nói coi chị dâu em không biết bếp núc, nhưng giá cả ở chợ cô ấy đều biết cả, hôm nào cải trắng tăng một xu, hôm nào quả hồng xuống 5 hào, hay lắm, đều nằm trong đầu cả, anh chỉ có thể ăn gian cân lượng một tí, anh biết cậu cũng không dư dả, sau này anh không lấy tiền chỗ cậu nữa, nhưng có điều, số tiền còn nợ em cho anh trả chậm vài năm, khi nào có anh nhất định trả cậu, vậy đi, ai bảo chúng ta là anh em chứ, cậu đến chỗ anh ăn ké anh cũng đâu tính toán, còn nữa chẳng phải chị dâu cậu cũng giặt đồ miễn phí dùm cậu sao, cho dù thế nào, chuyện này em cũng phải giấu dùm anh, lỡ như chuyện anh vay tiền bị bại lộ, chị dâu em chẳng phải cũng đau lòng sao, đúng không nào, Tiểu Vũ.”</w:t>
      </w:r>
    </w:p>
    <w:p>
      <w:pPr>
        <w:pStyle w:val="BodyText"/>
      </w:pPr>
      <w:r>
        <w:t xml:space="preserve">Vương Tư Vũ đúng thật hết cách với hắn, chỉ đành lắc đầu nói: “Thôi, thôi, số tiền đó em không lấy nữa, cứ coi đó là tiền cơm trả trước đi.”</w:t>
      </w:r>
    </w:p>
    <w:p>
      <w:pPr>
        <w:pStyle w:val="BodyText"/>
      </w:pPr>
      <w:r>
        <w:t xml:space="preserve">Triệu Phàm nghe xong lập tức phấn chấn lại, ôm lấy Vương Tư Vũ, miệng nói luôn: “Anh em tốt của tôi, cậu đúng là biết điều, hết chỗ chê, cậu yên tâm, sau này anh Triệu nhất định giúp cậu tìm một em dâu xinh đẹp.”</w:t>
      </w:r>
    </w:p>
    <w:p>
      <w:pPr>
        <w:pStyle w:val="BodyText"/>
      </w:pPr>
      <w:r>
        <w:t xml:space="preserve">Vương Tư Vũ vội vàng ngăn lại ngay, dở khóc dở cười nói: “Thôi cho em xin, người anh giới thiệu em dám đụng sao ? Anh tưởng em ngốc chắc.”</w:t>
      </w:r>
    </w:p>
    <w:p>
      <w:pPr>
        <w:pStyle w:val="BodyText"/>
      </w:pPr>
      <w:r>
        <w:t xml:space="preserve">Triệu Phàm cười to ha ha nói: “Được rồi, anh đây xuống dưới đi chợ, buổi tối lên nhà anh ăn cơm, gọi cả Hoàng Nhã Lệ tới, bốn đứa mình cũng lâu không họp mặt rồi.”</w:t>
      </w:r>
    </w:p>
    <w:p>
      <w:pPr>
        <w:pStyle w:val="BodyText"/>
      </w:pPr>
      <w:r>
        <w:t xml:space="preserve">Hắn vừa định đi, Vương Tư Vũ vội gọi lại, hỏi: “Anh Triệu, hỏi anh một chuyện, thí dụ trong lòng một cô gái không có anh, vậy có nên bỏ cuộc không ?”</w:t>
      </w:r>
    </w:p>
    <w:p>
      <w:pPr>
        <w:pStyle w:val="BodyText"/>
      </w:pPr>
      <w:r>
        <w:t xml:space="preserve">Triệu Phàm cười hí hí, vỗ luôn vào đùi Vương Tư Vũ, rờ vào sống mũi nói: “Bỏ cuộc gì, đẹp trai không bằng chai mặt, cua gái là phải kiên nhẫn, không phải cô nào cũng dễ tới tay đâu, càng tới tay chậm càng thú vị, nếu lửa lớn không được, thì lửa nhỏ từ từ hầm, hầm đến nhừ ra ăn mới ngon, anh Triệu nói cậu này, không có đàn bà không cua được, chỉ có đàn ông không cua được đàn bà thôi, nếu em có quyền có thế có thời gian, vậy thì người đẹp trong thiên hạ tùy em quậy, nếu em không có hai điều trước, vậy thì em phải tốn thời gian, trên mạng cũng nói đó, cua gái giống như treo mặt trời vậy, mỗi ngày bỏ ra 2 tiếng đồng hồ, không mất bao lâu thì có ngày rồi.”</w:t>
      </w:r>
    </w:p>
    <w:p>
      <w:pPr>
        <w:pStyle w:val="BodyText"/>
      </w:pPr>
      <w:r>
        <w:t xml:space="preserve">Vương Tư Vũ gật đầu, nói: “Vậy em biết rồi.”</w:t>
      </w:r>
    </w:p>
    <w:p>
      <w:pPr>
        <w:pStyle w:val="BodyText"/>
      </w:pPr>
      <w:r>
        <w:t xml:space="preserve">Triệu Phàm”Xí” một tiếng, ti hí mắt nói: “Tiểu Vũ có mục tiêu à ? Nói ra đi, anh cố vấn cho em, có anh giúp, không có gái nào mà em cua không được, nói đi, ai vậy ?”</w:t>
      </w:r>
    </w:p>
    <w:p>
      <w:pPr>
        <w:pStyle w:val="BodyText"/>
      </w:pPr>
      <w:r>
        <w:t xml:space="preserve">Vương Tư Vũ gượng cười nói: “Còn chưa có, em chỉ hỏi đại thôi.”</w:t>
      </w:r>
    </w:p>
    <w:p>
      <w:pPr>
        <w:pStyle w:val="BodyText"/>
      </w:pPr>
      <w:r>
        <w:t xml:space="preserve">“Em giấu ai hả ? Mau nói là ai ?” Đôi mắt Triệu Phàm sáng lên, giục nói.</w:t>
      </w:r>
    </w:p>
    <w:p>
      <w:pPr>
        <w:pStyle w:val="BodyText"/>
      </w:pPr>
      <w:r>
        <w:t xml:space="preserve">nguồn</w:t>
      </w:r>
    </w:p>
    <w:p>
      <w:pPr>
        <w:pStyle w:val="Compact"/>
      </w:pPr>
      <w:r>
        <w:t xml:space="preserve">“Ding, ding, ding, ding…” Vương Tư Vũ còn chưa giải thích, bên ngoài đã nghe tiếng chuông cửa.</w:t>
      </w:r>
      <w:r>
        <w:br w:type="textWrapping"/>
      </w:r>
      <w:r>
        <w:br w:type="textWrapping"/>
      </w:r>
    </w:p>
    <w:p>
      <w:pPr>
        <w:pStyle w:val="Heading2"/>
      </w:pPr>
      <w:bookmarkStart w:id="41" w:name="chương-19-đeo-đuổi-và-từ-chối."/>
      <w:bookmarkEnd w:id="41"/>
      <w:r>
        <w:t xml:space="preserve">19. Chương 19 : Đeo Đuổi Và Từ Chối.</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19: Đeo đuổi và từ chối.</w:t>
      </w:r>
    </w:p>
    <w:p>
      <w:pPr>
        <w:pStyle w:val="BodyText"/>
      </w:pPr>
      <w:r>
        <w:t xml:space="preserve">Nguồn: Sưu tầm</w:t>
      </w:r>
    </w:p>
    <w:p>
      <w:pPr>
        <w:pStyle w:val="BodyText"/>
      </w:pPr>
      <w:r>
        <w:t xml:space="preserve">Sau khi Trương Thiện Ảnh vào nhà, không hề đếm xỉa đến Vương Tư Vũ và Triệu Phàm, mà đi thẳng đến chỗ túi xách, hai cánh tay nhỏ lục lọi bên trong, lôi chiếc máy ảnh, thước dây, sách và tạp chí ném hết ra ngoài, cuối cùng cũng lục được bức tượng thị nữ điêu khắc trong túi, cầm trên tay nghịch vớ vẩn một hồi, vẻ mặt như thích đến không muốn rời tay, chiếc mũi hứ một tiếng, lại liếc sang Vương Tư Vũ, rồi vui vẻ ôm đống quần áo dơ đi ra khỏi phòng, lúc ra tới cửa tiếng đóng cửa rất kêu, Vương Tư Vũ biết cơn giận của chị ấy vẫn chứ nguôi.</w:t>
      </w:r>
    </w:p>
    <w:p>
      <w:pPr>
        <w:pStyle w:val="BodyText"/>
      </w:pPr>
      <w:r>
        <w:t xml:space="preserve">Triệu Phàm ngồi bên cạnh nhìn đến không chớp mắt, giơ ngón tay cái lên khen: “Anh em, vẫn là cậu ngầu, ở cái chỗ khỉ ho cò gáy đó mà cậu cũng làm được một món đồ ra trò.”</w:t>
      </w:r>
    </w:p>
    <w:p>
      <w:pPr>
        <w:pStyle w:val="BodyText"/>
      </w:pPr>
      <w:r>
        <w:t xml:space="preserve">Vương Tư Vũ mỉm cười: “Tình cờ lụm được thôi, lần này đi xa cũng không tệ.”</w:t>
      </w:r>
    </w:p>
    <w:p>
      <w:pPr>
        <w:pStyle w:val="BodyText"/>
      </w:pPr>
      <w:r>
        <w:t xml:space="preserve">Triệu Phàm nhắm mắt lại, gật gù đắc ý nói: “Chạm khắc gỗ đòi hỏi 7 phần tự nhiên, 3 phần điêu khắc, cậu làm cái này tuy tinh tế, nhưng lại mất tự nhiên, hơi đáng tiếc.”</w:t>
      </w:r>
    </w:p>
    <w:p>
      <w:pPr>
        <w:pStyle w:val="BodyText"/>
      </w:pPr>
      <w:r>
        <w:t xml:space="preserve">Vương Tư Vũ cười, “Chỉ là nhìn thấy cũng khá giống, nên đã gia công thêm vào, lần đầu tiên bày trò này, đâu có biết lại cầu kỳ như vậy.”</w:t>
      </w:r>
    </w:p>
    <w:p>
      <w:pPr>
        <w:pStyle w:val="BodyText"/>
      </w:pPr>
      <w:r>
        <w:t xml:space="preserve">Triệu Phàm vỗ vỗ vào vai Vương Tư Vũ nói: “Sau này đừng chọc chị dâu cậu nổi giận, cô ấy kiện với anh rồi, cậu coi, đến bây giờ vẫn chưa nguôi giận, đã qua biết bao nhiêu ngày rồi.”</w:t>
      </w:r>
    </w:p>
    <w:p>
      <w:pPr>
        <w:pStyle w:val="BodyText"/>
      </w:pPr>
      <w:r>
        <w:t xml:space="preserve">Vương Tư Vũ giật nảy mình, tim đột nhiên đập mạnh, mồ hôi lạnh sau lưng suýt tý đổ ra như tắm, nhưng trên mặt vẫn giữ bình tĩnh, dò hỏi: “Chị dâu kiện thế nào vậy ?”</w:t>
      </w:r>
    </w:p>
    <w:p>
      <w:pPr>
        <w:pStyle w:val="BodyText"/>
      </w:pPr>
      <w:r>
        <w:t xml:space="preserve">“Cậu đó, lần sau chú ý dùm, đừng có làm dơ quần áo của cô ấy nữa, đó là bảo bối của cô ấy đấy.” Triệu Phàm nói xong dừng một lúc, rồi lại nói tiếp: “Cậu phải chú ý nha, anh chưa từng thấy chị dâu cậu nổi giận như thế, cô ấy bảo anh chuyển lời với cậu, nếu tái phạm lần nữa, thì hai nhà chúng ta tuyệt giao.”</w:t>
      </w:r>
    </w:p>
    <w:p>
      <w:pPr>
        <w:pStyle w:val="BodyText"/>
      </w:pPr>
      <w:r>
        <w:t xml:space="preserve">Vương Tư Vũ nghe hắn nói xong, thì đã biết chuyện này quả thật đã chạm đến giới hạn của Trương Thiệu Ảnh, và cũng đã chứng minh trong lòng cô ấy đúng thật không có mình, mục đích cô ấy làm thế chính là muốn mượn miệng của Triệu Phàm để nghiêm trọng cảnh cáo mình, ý là nếu mình còn dám đi quá giới hạn, thì cô sẽ trở mặt, nếu cô nói với Triệu Phàm mình làm thế nào làm dơ quần áo, và quần áo bị dơ là quần áo gì, vậy thì hắn và Triệu Phàm e là hôm nay đã nổ ra một trận chiến, trận chiến này, bản thân hắn không cách nào đánh trả lại nổi.</w:t>
      </w:r>
    </w:p>
    <w:p>
      <w:pPr>
        <w:pStyle w:val="BodyText"/>
      </w:pPr>
      <w:r>
        <w:t xml:space="preserve">Nhưng hôm nay cô ấy có thể đến đây lấy quà, vậy có nghĩa là cô rất trân trọng tình bạn giữa hai người, cũng đang ám thị mình đừng phá hoại dễ dàng như vậy.</w:t>
      </w:r>
    </w:p>
    <w:p>
      <w:pPr>
        <w:pStyle w:val="BodyText"/>
      </w:pPr>
      <w:r>
        <w:t xml:space="preserve">Vương Tư Vũ cảm thấy đầu đau đau, nên đã vào phòng tắm, không có nước nóng, dùng cả nước lạnh mà tắm, sau khi bước ra, bị lạnh đến nỗi miệng tím ngắt, nên chui vào trong chăn mà phát run, một lúc sau mới bắt đầu ấm lại.</w:t>
      </w:r>
    </w:p>
    <w:p>
      <w:pPr>
        <w:pStyle w:val="BodyText"/>
      </w:pPr>
      <w:r>
        <w:t xml:space="preserve">nguồn</w:t>
      </w:r>
    </w:p>
    <w:p>
      <w:pPr>
        <w:pStyle w:val="BodyText"/>
      </w:pPr>
      <w:r>
        <w:t xml:space="preserve">Một tiếng nữa trôi qua, Triệu Phàm qua gõ cửa, nói Hoàng Nhã Lệ đã đến rồi, cậu mau chóng qua đi, Vương Tư Vũ mặc lại quần áo đi vào nhà đối diện, thấy Triệu Phàm đã quấn cái tạp đề, bắt đầu vo gạo lặt rau dưới bếp, Hoàng Nhã Lệ thấy Vương Tư Vũ đến, thì không nói chuyện với Trương Thiệu Ảnh nữa, mà hô: “Triệu Phàm, cần giúp không ?”</w:t>
      </w:r>
    </w:p>
    <w:p>
      <w:pPr>
        <w:pStyle w:val="BodyText"/>
      </w:pPr>
      <w:r>
        <w:t xml:space="preserve">Triệu Phàm nói: “Không cần.” Nhưng Hoàng Nhã Lệ đã cởi áo ngoài đi vào trong bếp, chộp luôn con cá chép nặng hơn 2 cân, để lên thớt, cầm con dao đánh vẩy loạt xoạt.</w:t>
      </w:r>
    </w:p>
    <w:p>
      <w:pPr>
        <w:pStyle w:val="BodyText"/>
      </w:pPr>
      <w:r>
        <w:t xml:space="preserve">“Ồ ! Thủ pháp cũng nhanh nhẹn.” Triệu Phàm đứng bên cạnh nhìn một hồi, cảm thấy Hoàng Nhã Lệ dùng dao cũng khá, nên không kềm được lên tiếng khen một câu.</w:t>
      </w:r>
    </w:p>
    <w:p>
      <w:pPr>
        <w:pStyle w:val="BodyText"/>
      </w:pPr>
      <w:r>
        <w:t xml:space="preserve">Hoàng Nhã Lệ bỏ con cá vào nước rửa mấy bận, lại cắt vài vết cắt trên thân con cá, ướp gia vị vào, rồi mới liếc Triệu Phàm, nói nhạt: “Chuyện trong nhà bếp vốn không phải đám đàn ông các anh làm đâu.”</w:t>
      </w:r>
    </w:p>
    <w:p>
      <w:pPr>
        <w:pStyle w:val="BodyText"/>
      </w:pPr>
      <w:r>
        <w:t xml:space="preserve">“Vậy thì chưa chắc, mấy đầu bếp giỏi trong tiệm ăn đều là đàn ông đấy, hay là chúng ta thi thố chút đi ? Phân hơn thua ở trong nhà bếp ?” Triệu Phàm liếc thấy chỉ có Vương Tư Vũ trong nhà bếp, nên đã đùa cợt nói.</w:t>
      </w:r>
    </w:p>
    <w:p>
      <w:pPr>
        <w:pStyle w:val="BodyText"/>
      </w:pPr>
      <w:r>
        <w:t xml:space="preserve">“Thi thố thì thi thố, ai sợ ai nào !” Câu trảlời của Hoàng Nhã Lệ khiến hắn động lòng, nhưng Triệu Phàm đâu dám làm bậy ở nhà, nên cười hi hi đứng kế bên giúp đỡ, khóe mắt thỉnh thoảng lại liếc ngang liếc dọc trên ngực Hoàng Nhã Lệ.</w:t>
      </w:r>
    </w:p>
    <w:p>
      <w:pPr>
        <w:pStyle w:val="BodyText"/>
      </w:pPr>
      <w:r>
        <w:t xml:space="preserve">Vương Tư Vũ rất buồn bực, Trương Thiệu Ảnh bảo hắn đánh cờ, nhưng bản thân cô cứ trốn ở trong phòng ngủ không ra, nhất thời nghĩ không ra dụng ý của cô.</w:t>
      </w:r>
    </w:p>
    <w:p>
      <w:pPr>
        <w:pStyle w:val="BodyText"/>
      </w:pPr>
      <w:r>
        <w:t xml:space="preserve">Đi một vòng quanh nhà, hắn ngồi xuống bên trà kỷ, thấy bàn cờ đã sắp xếp xong, và trên trà kỷ có để một cuốn sách, hắn cầm lên xem, tên sách là “Cách từ chối khéo”, Vương Tư Vũ lúc này mới tỉnh ngộ, thì ra cái gọi là đánh cờ, chẳng qua chỉ là mượn danh thôi, Trương Thiệu Ảnh vẫn chưa yên tâm, lại kiếm cơ hội nhắc nhở mình mà.</w:t>
      </w:r>
    </w:p>
    <w:p>
      <w:pPr>
        <w:pStyle w:val="BodyText"/>
      </w:pPr>
      <w:r>
        <w:t xml:space="preserve">Hắn mở trang đầu quyển sách ra, phát hiện một hàng chữ nhỏ rất đẹp, nội dung cũng đã xem qua, là một bài thơ rất phổ biến ở trên mạng, được viết ra để từ chối tình yêu:</w:t>
      </w:r>
    </w:p>
    <w:p>
      <w:pPr>
        <w:pStyle w:val="BodyText"/>
      </w:pPr>
      <w:r>
        <w:t xml:space="preserve">“Thế giới của chúng ta, không chỉ có tình ái, dưới bóng chân dài của năm tháng, chúng ta càng quyến luyến cảnh đẹp hơn, hồng đỏ chỉ có một cành, đốt cháy tâm trạng duy nhất kiếp này, và nhiều lúc, không khí và nước đều là ân huệ, để chúng ta tận hưởng cuộc sống, chúng ta làm bạn sẽ tốt hơn.”</w:t>
      </w:r>
    </w:p>
    <w:p>
      <w:pPr>
        <w:pStyle w:val="BodyText"/>
      </w:pPr>
      <w:r>
        <w:t xml:space="preserve">Vương Tư Vũ xem xong có chút mắc cười, xem ra Trương Thiệu Ảnh vì muốn từ chối mình, lại không muốn mình bị tổn thương, nên đã tốn chút công sức, nhưng cô càng như vậy, Vương Tư Vũ lại càng cảm thấy trò này thú vị, không nhịn nổi lại muốn đùa với lửa, nghĩ rồi lại nghĩ, cầm cây bút lên, lật đến trang cuối sách, đề luôn nửa bài thơ Tống Từ trên đó.</w:t>
      </w:r>
    </w:p>
    <w:p>
      <w:pPr>
        <w:pStyle w:val="BodyText"/>
      </w:pPr>
      <w:r>
        <w:t xml:space="preserve">“Chim sánh đôi cùng hót trên hồ, mây tan trăng đến hoa chơi ảnh, mành buông nặng trĩu che mờ sáng, gió cứ thổi, người cứ lặng, minh nhật lạc hồng trải khắp đường.</w:t>
      </w:r>
    </w:p>
    <w:p>
      <w:pPr>
        <w:pStyle w:val="BodyText"/>
      </w:pPr>
      <w:r>
        <w:t xml:space="preserve">Nghĩ rồi lại nghĩ, hắn lại gạch đường gợn sóng bên dưới chữ “Chơi ảnh” và “Minh nhật lạc hồng trải khắp đường”, ở phía sau của câu sau cùng còn đề luôn tên “Tam Ảnh Lang Trung”, sau đó lật ngược cuốn sách đặt xuống.</w:t>
      </w:r>
    </w:p>
    <w:p>
      <w:pPr>
        <w:pStyle w:val="BodyText"/>
      </w:pPr>
      <w:r>
        <w:t xml:space="preserve">Làm xong việc này, Vương Tư Vũ ho khan một tiếng, sau đó quay lưng đứng ở ngay cửa bếp, quả nhiên cửa phòng ngủ đã mở, Trương Thiện Ảnh từ trong bước ra, cô ngồi cạnh bàn trà kỷ, thấy quyển sách đã đặt ngược lại, thì biết Vương Tư Vũ đã xem qua, mở luôn cuốn sách, thì nhìn thấy nửa bài thơ Tống Từ mà Vương Tư Vũ viết, khi xem đến đoạn“Chơi ảnh” và “Minh nhật lạc hồng trải khắp đường” được gạch đường gợn sóng bên dưới, mặt liền đỏ ửng, nguýt một cái nhỏ tiếng nói: “Hạ lưu !”</w:t>
      </w:r>
    </w:p>
    <w:p>
      <w:pPr>
        <w:pStyle w:val="BodyText"/>
      </w:pPr>
      <w:r>
        <w:t xml:space="preserve">Chữ “Ảnh” đương nhiên là ám chỉ cái tên Trương Thiện Ảnh của cô, còn “Chơi ảnh” không cần nói cũng đủ biết, còn về “Minh nhật lạc hồng trải khắp đường” chính là câu mà Triệu Phàm hay đề cập, Trương Thiện Ảnh cũng đã nghe nhiều đến quen tai, theo như cách giải nghĩa của Triệu Phàm, người viết bài thơ này chắc chắn có gút mắc trong tình yêu, lạc hồng chính là ám chỉ con gái không còn trong trắng, khắp đường thì lại càng không cần giải thích.</w:t>
      </w:r>
    </w:p>
    <w:p>
      <w:pPr>
        <w:pStyle w:val="BodyText"/>
      </w:pPr>
      <w:r>
        <w:t xml:space="preserve">Trương Thiệu Ảnh biết, nửa bài thơ Tống Từ đó là câu trả lời của Vương Tư Vũ dành cho cô, hắn vẫn không chịu bỏ cuộc, càng ám chỉ lộ liễu ham muốn chiếm hữu cơ thể mình mãnh liệt hơn, Trương Thiện Ảnh thở dài, vẽ đường gợn sóng dưới cả câu thơ, ngẫm nghĩ lại thấy không yên tâm, nếu Triệu Phàm thấy bài thơ này do Vương Tư Vũ đích thân viết ra, sợ là sẽ sinh nghi, nên quyết định xé luôn trang cuối, vo lại thành một cục trong tay, quăng vào thùng rác.</w:t>
      </w:r>
    </w:p>
    <w:p>
      <w:pPr>
        <w:pStyle w:val="BodyText"/>
      </w:pPr>
      <w:r>
        <w:t xml:space="preserve">Vương Tư Vũ đứng ở trước cửa nhà bếp bắt đầu thấy khâm phục Triệu Phàm, anh chàng này quả nhiên là một tình thánh, chỉ thấy hắn vừa chỉ trích động tác xào rau của Hoàng Nhã Lệ không chuyên nghiệp, vừa đứng sát sau người cô mà miệng nói tay chỉ, tay trái giúp cô đỡ cái môi, tay phải nắm lấy bàn tay cô, hai tay không ngừng chuyển động, theo chuyển động bay lên bay xuống của cái môi, Triệu Phàm đã được lợi đủ đường, mà còn không để lộ vết tích nữa chứ, Hoàng Nhã Lệ hình như cũng không hề phát hiện chút gì, còn thỉnh thoảng ngây thơ hỏi: “Làm vậy sao ?”</w:t>
      </w:r>
    </w:p>
    <w:p>
      <w:pPr>
        <w:pStyle w:val="BodyText"/>
      </w:pPr>
      <w:r>
        <w:t xml:space="preserve">Vương Tư Vũ đứng gần đó nhìn rất rõ, Triệu Phàm giống như một võ lâm cao thủ vậy, tay, đùi, vai, ngực, khuỷu đồng loạt ra trận, không ngừng tiến hành tấn công các nơi trên cơ thể Hoàng Nhã Lệ, đến cả mắt mũi cũng không rảnh, mắt thì rơi tọt xuống khe ngực cô không bò dậy nổi nữa, mũi thì ngửi qua ngửi lại ở chỗ cổ của Hoàng Nhã Lệ, nhưng trên mặt thì luôn rất nghiêm túc, ai nhìn thấy cũng cho rằng hắn là một chính nhân quân tử đang dạy học một cách nghiêm túc, CMN đúng là nhân tài mà.</w:t>
      </w:r>
    </w:p>
    <w:p>
      <w:pPr>
        <w:pStyle w:val="BodyText"/>
      </w:pPr>
      <w:r>
        <w:t xml:space="preserve">“Tiểu Vũ ! Qua đây chơi cờ nhảy.”</w:t>
      </w:r>
    </w:p>
    <w:p>
      <w:pPr>
        <w:pStyle w:val="BodyText"/>
      </w:pPr>
      <w:r>
        <w:t xml:space="preserve">Nghe Trương Thiện Ảnh gọi, Vương Tư Vũ vội quay người trở vào, ngồi xuống xong, dùng khóe mắt quan sát nét mặt của Trương Thiện Ảnh, từ nét mặt không thể nhìn ra được gì, quyển sách trên trà kỷ đã không còn, hiển nhiên là được cô mang đi rồi, nhưng không biết những gì mình viết rốt cuộc cô ấy đã xem chưa.</w:t>
      </w:r>
    </w:p>
    <w:p>
      <w:pPr>
        <w:pStyle w:val="BodyText"/>
      </w:pPr>
      <w:r>
        <w:t xml:space="preserve">“Chị đi trước nhé, ưu tiên phụ nữ.” Trương Thiện Ảnh giành quyền đi trước, nhảy ra một bước.</w:t>
      </w:r>
    </w:p>
    <w:p>
      <w:pPr>
        <w:pStyle w:val="BodyText"/>
      </w:pPr>
      <w:r>
        <w:t xml:space="preserve">“Đàn ông thì nên chủ động, em đi trước vẫn hơn.” Vương Tư Vũ cảm thấy mình nên thể hiện có tính tấn công hơn, như vậy mới có thể đánh bại phòng tuyến của cô, thế là đặt con cờ Trương Thiện Ảnh nhảy ra về lại chỗ cũ, mình thì giành quyền đi trước một con cờ.</w:t>
      </w:r>
    </w:p>
    <w:p>
      <w:pPr>
        <w:pStyle w:val="BodyText"/>
      </w:pPr>
      <w:r>
        <w:t xml:space="preserve">Trương Thiện Ảnh cau mày, không thua kém, hai tay khoanh lại nói: “Tiểu Vũ, chắc em biết đạo lý tiên chủ hậu khách không, chỗ này là nhà chị, tất cả do chị quyết định.”</w:t>
      </w:r>
    </w:p>
    <w:p>
      <w:pPr>
        <w:pStyle w:val="BodyText"/>
      </w:pPr>
      <w:r>
        <w:t xml:space="preserve">“Chủ nhân phải có phong độ, đón khách chu đáo mới là điều mà chủ nhân nên cố gắng làm.” Vương Tư Vũ quyết tâm chống cự đến cùng.</w:t>
      </w:r>
    </w:p>
    <w:p>
      <w:pPr>
        <w:pStyle w:val="BodyText"/>
      </w:pPr>
      <w:r>
        <w:t xml:space="preserve">Cuối cùng hai người đành quyết định bằng cách dao búa kéo, kết quả Trương Thiện Ảnh cao tay hơn, đắc ý cầm con cờ xoay ba vòng trên đầu Vương Tư Vũ, rồi mới nhẹ nhàng rơi xuống bàn cờ.</w:t>
      </w:r>
    </w:p>
    <w:p>
      <w:pPr>
        <w:pStyle w:val="BodyText"/>
      </w:pPr>
      <w:r>
        <w:t xml:space="preserve">Hai người chơi được một lúc, Vương Tư Vũ cảm thấy trận cờ ngày hôm nay rất kỳ lạ, ngày thường lúc này Vương Tư Vũ đã thua từ lâu, Trương Thiện Ảnh trước giờ chơi cờ nhảy rất tài, nhưng hôm nay hình như cố tình giữ lại một con cờ, đóng quân bên trong không chịu ra, Vương Tư Vũ không hiểu cô muốn làm gì, chẳng lẽ cố tình chịu thua sao ?</w:t>
      </w:r>
    </w:p>
    <w:p>
      <w:pPr>
        <w:pStyle w:val="BodyText"/>
      </w:pPr>
      <w:r>
        <w:t xml:space="preserve">“Chị dâu, nếu chị đã cố ý chịu nhường, vậy thì em vào nha !” Vương Tư Vũ cười nói: “Lần này phải xem thử chị phòng thủ thế nào.”</w:t>
      </w:r>
    </w:p>
    <w:p>
      <w:pPr>
        <w:pStyle w:val="BodyText"/>
      </w:pPr>
      <w:r>
        <w:t xml:space="preserve">Nói xong hắn liếc thấy hai đôi chân ngọc của Trương Thiện Ảnh hơi tẽ ra, nên cố tình bước chân phải lên trước, để xen vào giữa hai chân cô, đủ để xâm lược.</w:t>
      </w:r>
    </w:p>
    <w:p>
      <w:pPr>
        <w:pStyle w:val="BodyText"/>
      </w:pPr>
      <w:r>
        <w:t xml:space="preserve">“Phòng thủ của chị là tường đồng vách sắt, em đừng có lãng phí hơi sức nữa, em không vào nổi đâu.” Trương Thiện Ảnh nói xong làm như không còn chuyện gì mà nhấc chân phải lên, nhẹ nhàng gác lên chân trái, lấy tay trái giữ lại, đung đưa qua lại, vẻ mặt rất tự đắc.</w:t>
      </w:r>
    </w:p>
    <w:p>
      <w:pPr>
        <w:pStyle w:val="BodyText"/>
      </w:pPr>
      <w:r>
        <w:t xml:space="preserve">“Vậy chúng ta thử xem !” Vương Tư Vũ nói xong cũng không lên tiếng, chuyên tâm đánh ván cờ, cuối cùng đã đưa hết cờ của mình sang chỗ của Trương Thiện Ảnh, vậy con cờ của cô ở ngay giữa, không cách nào nhảy ra được.</w:t>
      </w:r>
    </w:p>
    <w:p>
      <w:pPr>
        <w:pStyle w:val="BodyText"/>
      </w:pPr>
      <w:r>
        <w:t xml:space="preserve">“Chị dâu, chị thua rồi.” Vương Tư Vũ khoanh tay nhìn cô, thấy Trương Thiện Ảnh quay đầu nhìn vào nhà bếp, rồi mới dùng tay chỉ vào con cờ bị vây nhỏ tiếng nói: “Trong tim một người đàn bà chỉ có thể chứa một người đàn ông, con cờ này chính là anh Triệu của cậu, có anh ấy ngồi trấn trong lòng chị, cậu không bao giờ vào được đâu, cho dù cuộc sống có thế nào, cho dù sau này có thay đổi gì, chị cũng không rời xa anh ấy, Tiểu Vũ, cậu hay đi tìm người khác đi, chị dâu không phải loại người mà cậu tưởng tượng.”</w:t>
      </w:r>
    </w:p>
    <w:p>
      <w:pPr>
        <w:pStyle w:val="BodyText"/>
      </w:pPr>
      <w:r>
        <w:t xml:space="preserve">Vương Tư Vũ đang nghệch mặt ra, thì thấy Trương Thiện Ảnh đã đưa tay bàn tay nhỏ nhắn làm loa ngay miệng, lớn tiếng nói: “Ông xã ! Mau qua đây !”</w:t>
      </w:r>
    </w:p>
    <w:p>
      <w:pPr>
        <w:pStyle w:val="BodyText"/>
      </w:pPr>
      <w:r>
        <w:t xml:space="preserve">Triệu Phàm vội vàng chạy từ trong nhà bếp ra, cúi đầu hỏi: “Bà xã đại nhân, có điều chi căn dặn ?”</w:t>
      </w:r>
    </w:p>
    <w:p>
      <w:pPr>
        <w:pStyle w:val="BodyText"/>
      </w:pPr>
      <w:r>
        <w:t xml:space="preserve">“Ông xã, Tiểu Vũ ức hiếp người quá đáp, anh coi đi !” Trương Thiện Ảnh nũng nịu nói, liền chỉ tay vào con cờ đang bị vây của mình, còn đôi mắt lại xảo quyệt nhìn sang Vương Tư Vũ chớp chớp, miệng khẽ hếch lên ra oai.</w:t>
      </w:r>
    </w:p>
    <w:p>
      <w:pPr>
        <w:pStyle w:val="BodyText"/>
      </w:pPr>
      <w:r>
        <w:t xml:space="preserve">Triệu Phàm thấy lắc đầu nói: “Tiểu Vũ, cậu cũng quá đáng thật, không ngờ cậu ức hiếp người như vậy, cũng không biết nhường chị dâu à.” Noi xong cầm con cờ đặt luôn vào chỗ đóng quân của Vương Tư Vũ.</w:t>
      </w:r>
    </w:p>
    <w:p>
      <w:pPr>
        <w:pStyle w:val="BodyText"/>
      </w:pPr>
      <w:r>
        <w:t xml:space="preserve">“Anh Triệu, nếu anh quăng con cờ này vào trong thùng rác, thì cuối năm nay em tặng anh một cái Note book.” Vương Tư Vũ vỗ vỗ vào túi.</w:t>
      </w:r>
    </w:p>
    <w:p>
      <w:pPr>
        <w:pStyle w:val="BodyText"/>
      </w:pPr>
      <w:r>
        <w:t xml:space="preserve">Triệu Phàm nghe xong lập tức ném con cờ xuống đất, đạp mạnh lên hai đạp, lụm lại mảnh vụn quăng vào thùng rác, Trương Thiện Ảnh nhìn đến nỗi không nói nên lời, Triệu Phàm quay lại phủi phủi tay, cười ha ha, ôm vai Trương Thiện Ảnh nói: “Bà xã, anh vào bếp đây, hai người từ từ chơi nha, tốt nhất là trước giờ cơm kiếm được chiếc Audi cho anh.”</w:t>
      </w:r>
    </w:p>
    <w:p>
      <w:pPr>
        <w:pStyle w:val="BodyText"/>
      </w:pPr>
      <w:r>
        <w:t xml:space="preserve">Trương Thiện Ảnh tức tối liếc nhìn Triệu Phàm, quay lưng đi vào phòng ngủ, đóng cửa cái rầm, Triệu Phàm ngạc nhiên: “Tiểu Vũ, chị dâu cậu sao vậy ?”</w:t>
      </w:r>
    </w:p>
    <w:p>
      <w:pPr>
        <w:pStyle w:val="BodyText"/>
      </w:pPr>
      <w:r>
        <w:t xml:space="preserve">Vương Tư Vũ nắm hai tay lại, nói: “Sao em biết.”</w:t>
      </w:r>
    </w:p>
    <w:p>
      <w:pPr>
        <w:pStyle w:val="BodyText"/>
      </w:pPr>
      <w:r>
        <w:t xml:space="preserve">Triệu Phàm lắc đầu, nói: “Đàn bà, đúng là hẹp hòi, chỉ là một ván cờ thôi, mà cứ so đo tính toán, đúng rồi Tiểu Vũ, Note book mua tốc độ thế nào…”</w:t>
      </w:r>
    </w:p>
    <w:p>
      <w:pPr>
        <w:pStyle w:val="Compact"/>
      </w:pPr>
      <w:r>
        <w:t xml:space="preserve">Trương Thiện Ảnh giận dỗi trở về phòng ngủ, trong lòng nóng như lửa, đem cái tượng thị nữ hồi sáng lục được để trên tủ đầu giường ra, giơ cao lên định đập xuống đất, nghĩ lại thấy có chút tiếc, lại nhẹ nhàng để lại chỗ cũ, Vương Tư Vũ đeo đuổi không thôi như thế, khiến cô cảm thấy lúng túng, trong lúc hoang mang, cũng cảm thấy có chút kích thích, lúc có lúc không mà đùa cợt tim cô, khiến cô vừa phấn khích lại lo lắng, ngồi trên giường, thừ người ra mà lẩn quẩn ngón tay yêu kiều của mình.</w:t>
      </w:r>
      <w:r>
        <w:br w:type="textWrapping"/>
      </w:r>
      <w:r>
        <w:br w:type="textWrapping"/>
      </w:r>
    </w:p>
    <w:p>
      <w:pPr>
        <w:pStyle w:val="Heading2"/>
      </w:pPr>
      <w:bookmarkStart w:id="42" w:name="chương-2-0-rượu-không-say-người."/>
      <w:bookmarkEnd w:id="42"/>
      <w:r>
        <w:t xml:space="preserve">20. Chương 2 0 :rượu Không Say Người.</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20 :Rượu không say người.</w:t>
      </w:r>
    </w:p>
    <w:p>
      <w:pPr>
        <w:pStyle w:val="BodyText"/>
      </w:pPr>
      <w:r>
        <w:t xml:space="preserve">Nguồn: Sưu tầm</w:t>
      </w:r>
    </w:p>
    <w:p>
      <w:pPr>
        <w:pStyle w:val="BodyText"/>
      </w:pPr>
      <w:r>
        <w:t xml:space="preserve">Cơm nước đã nấu xong, bốn người nói nói cười cười trên bàn, Triệu Phàm và Vương Tư Vũ hai người uống rượu trắng, Trương Thiện Ảnh và Hoàng Nhã Lệ chỉ uống bia, Triệu Phàm uống xong vài ly rượu vào bụng, thì lại bắt đầu kể chuyện mây mưa, Trương Thiện Ảnh bĩu môi nói: “Lần nào ăn cơm cũng kể mấy chuyện này, dung tục quá.”</w:t>
      </w:r>
    </w:p>
    <w:p>
      <w:pPr>
        <w:pStyle w:val="BodyText"/>
      </w:pPr>
      <w:r>
        <w:t xml:space="preserve">Triệu Phàm nghe xong cười ha ha, đưa tay cởi hai nút áo trên áo sơ mi ra, nói: “Vậy chúng ta nói chuyện nhã nhặn chút nha, nhưng mọi người không phân biệt nam nữ, đều phải tham gia, đừng để có mình tôi nói, ai cũng phải đọc hai câu thơ cổ có màu sắc, nếu đọc không được thì phạt rượu.”</w:t>
      </w:r>
    </w:p>
    <w:p>
      <w:pPr>
        <w:pStyle w:val="BodyText"/>
      </w:pPr>
      <w:r>
        <w:t xml:space="preserve">“Vậy chờ tí đã, em và Nhã Lệ phải chuẩn bị một chút.” Trương Thiện Ảnh nghe xong vội chạy vào phòng sách, ôm một cuốn Thơ Đường Tống Từ ra, ngồi lật với Hoàng Nhã Lệ, chỉ xem một lúc, hai người đều đỏ mặt nói nhỏ: “Văn nhân thời xưa thật là hạ lưu quá.”</w:t>
      </w:r>
    </w:p>
    <w:p>
      <w:pPr>
        <w:pStyle w:val="BodyText"/>
      </w:pPr>
      <w:r>
        <w:t xml:space="preserve">Triệu Phàm nghe xong cười nói: “Đương nhiên rồi, người xưa đâu có cấm đồi trụy.” truyện cập nhật nhanh nhất tại chấm</w:t>
      </w:r>
    </w:p>
    <w:p>
      <w:pPr>
        <w:pStyle w:val="BodyText"/>
      </w:pPr>
      <w:r>
        <w:t xml:space="preserve">Vương Tư Vũ lại không nghĩ là vậy, cãi lại: “Anh đâu phải người xưa, sao biết người ta không cấm đồi trụy chứ ? Triều nào đại nào cũng có không ít sách khiêu dâm, cấm nhưng không hết, cuối cùng có chuyện đêm tuyết lạnh đọc sách cấm, suy cho cùng chỉ là vấn đề chuẩn mực thôi.”</w:t>
      </w:r>
    </w:p>
    <w:p>
      <w:pPr>
        <w:pStyle w:val="BodyText"/>
      </w:pPr>
      <w:r>
        <w:t xml:space="preserve">Triệu Phàm cười tươi nói: “Quên mất em là người trong thể chế, được rồi, anh cũng không làm khó em, những lời lúc nãy xem như anh chưa nói.”</w:t>
      </w:r>
    </w:p>
    <w:p>
      <w:pPr>
        <w:pStyle w:val="BodyText"/>
      </w:pPr>
      <w:r>
        <w:t xml:space="preserve">Đợi khoảng 2, 3 phút sau, Trương Thiện Ảnh đã mắc cỡ nói, chuẩn bị xong rồi, bắt đầu đi.</w:t>
      </w:r>
    </w:p>
    <w:p>
      <w:pPr>
        <w:pStyle w:val="BodyText"/>
      </w:pPr>
      <w:r>
        <w:t xml:space="preserve">Triệu Phàm cười khì khì nói: “Trời sinh một động tiên nhân, hội tụ bao nhiêu gió sáng vào.”</w:t>
      </w:r>
    </w:p>
    <w:p>
      <w:pPr>
        <w:pStyle w:val="BodyText"/>
      </w:pPr>
      <w:r>
        <w:t xml:space="preserve">Trương Thiện Ảnh nghe xong lập tức đỏ mặt, nhéo một cái vào cánh tay Triệu Phàm, mím môi nói: “Muốn chết à, sao mà trắng trợn vậy.”</w:t>
      </w:r>
    </w:p>
    <w:p>
      <w:pPr>
        <w:pStyle w:val="BodyText"/>
      </w:pPr>
      <w:r>
        <w:t xml:space="preserve">Vương Tư Vũ thản nhiên cười, nhẹ nhàng nói: “Anh Triệu, anh bị phạt rượu, anh đã phá quy định mà tự anh đặt ra, bài này đâu phải thơ của người xưa viết đâu.”</w:t>
      </w:r>
    </w:p>
    <w:p>
      <w:pPr>
        <w:pStyle w:val="BodyText"/>
      </w:pPr>
      <w:r>
        <w:t xml:space="preserve">Triệu Phàm huơ tay nói: “Người gìa đã qua đời, miễn cưỡng cũng có thể tính là người xưa rồi.”</w:t>
      </w:r>
    </w:p>
    <w:p>
      <w:pPr>
        <w:pStyle w:val="BodyText"/>
      </w:pPr>
      <w:r>
        <w:t xml:space="preserve">“Đương nhiên phải tính, chồng chị bảo tính là tính.” Trương Thiện Ảnh kéo vai Triệu Phàm, làm ra vẻ hạnh phúc, Hoàng Nhã Lệ thấy liền nhíu mày, ngẩng đầu uống cạn ly bia, dùng đũa gõ vào bàn nói: “Khoan vội làm nũng đã, đến lượt cậu rồi đó Tiểu Ảnh.”</w:t>
      </w:r>
    </w:p>
    <w:p>
      <w:pPr>
        <w:pStyle w:val="BodyText"/>
      </w:pPr>
      <w:r>
        <w:t xml:space="preserve">“E hèm.” Trương Thiện Ảnh hắng giọng: “Xuân đến đâu cũng đào hoa nước, không phân tiên nguyên tìm nơi nao.”</w:t>
      </w:r>
    </w:p>
    <w:p>
      <w:pPr>
        <w:pStyle w:val="BodyText"/>
      </w:pPr>
      <w:r>
        <w:t xml:space="preserve">Triệu Phàm nghe xong cười ha ha, nói câu này của bà xã cũng không tệ, Trương Thiện Ảnh liền giơ chân dùng sức đạp hắn một cái, bĩu môi nói: “Còn chê cười người ta, em không chơi nữa.”</w:t>
      </w:r>
    </w:p>
    <w:p>
      <w:pPr>
        <w:pStyle w:val="BodyText"/>
      </w:pPr>
      <w:r>
        <w:t xml:space="preserve">Hoàng Nhã Lệ nhìn thấy liền dùng sức gõ gõ bàn, bất mãn nói: “Hai vợ chồng này muốn liếc mắt đưa tình tốt nhất là vô phòng khóa cửa lại, trên bàn này còn có người ngoài đó.”</w:t>
      </w:r>
    </w:p>
    <w:p>
      <w:pPr>
        <w:pStyle w:val="BodyText"/>
      </w:pPr>
      <w:r>
        <w:t xml:space="preserve">Trương Thiện Ảnh ngồi một bên cười khúc khích, không gây với Triệu Phàm nữa, Hoàng Nhã Lệ cúi đầu suy nghĩ, rồi nói: “Đường hoa chưa có duyên khách quét, cửa cài đêm nay mở vì chàng.”</w:t>
      </w:r>
    </w:p>
    <w:p>
      <w:pPr>
        <w:pStyle w:val="BodyText"/>
      </w:pPr>
      <w:r>
        <w:t xml:space="preserve">Triệu Phàm trong lòng phơi phới, thầm nghĩ cô Hoàng Nhã Lệ này cũng khá hiểu chuyện phong tình, nếu không phải sợ cô ấy kiện với Tiểu Ảnh, mình đã xử cô ta từ lâu rồi.</w:t>
      </w:r>
    </w:p>
    <w:p>
      <w:pPr>
        <w:pStyle w:val="BodyText"/>
      </w:pPr>
      <w:r>
        <w:t xml:space="preserve">Vương Tư Vũ vội nói: “Nhã Lệ không hổ danh là họ Hoàng (Hoàng ý ám chỉ đồi trụy), câu này rất có trình độ.” Hoàng Nhã Lệ liếc hắn một cái, “Đến cậu đấy.”</w:t>
      </w:r>
    </w:p>
    <w:p>
      <w:pPr>
        <w:pStyle w:val="BodyText"/>
      </w:pPr>
      <w:r>
        <w:t xml:space="preserve">“Ngày lên hoa sông đỏ như lửa, xuân đến nước sông xanh màu lam.” Vương Tư Vũ vội ngâm một câu.</w:t>
      </w:r>
    </w:p>
    <w:p>
      <w:pPr>
        <w:pStyle w:val="BodyText"/>
      </w:pPr>
      <w:r>
        <w:t xml:space="preserve">Triệu Phàm lúc này đang liếc mắt nhìn Hoàng Nhã Lệ, sau đó nói: “Cỏ dại hoa thơm mọc ven đường, trên có hoàng li (chim hoàng anh) hót líu lo.”</w:t>
      </w:r>
    </w:p>
    <w:p>
      <w:pPr>
        <w:pStyle w:val="BodyText"/>
      </w:pPr>
      <w:r>
        <w:t xml:space="preserve">Vương Tư Vũ nghe xong tim đập bình bịch, cảm thấy lá gan của Triệu Phàm cũng lớn quá, ở trước mặt Trương Thiện Ảnh mà dám mở to mắt trêu ghẹo Hoàng Nhã Lệ, chữ hoàng thì khỏi nói, chữ li chính là từ đồng âm với chữ Lệ, chuyện rõ ràng như vậy, sao Trương Thiện Ảnh lại nhìn không ra chứ.</w:t>
      </w:r>
    </w:p>
    <w:p>
      <w:pPr>
        <w:pStyle w:val="BodyText"/>
      </w:pPr>
      <w:r>
        <w:t xml:space="preserve">Quả nhiên Trương Thiện Ảnh giơ nắm đấm lên đấm mấy cái vào đùi của Triệu Phàm, răn đe nói: “Không được ăn hiếp Nhã Lệ.”</w:t>
      </w:r>
    </w:p>
    <w:p>
      <w:pPr>
        <w:pStyle w:val="BodyText"/>
      </w:pPr>
      <w:r>
        <w:t xml:space="preserve">Hoàng Nhã Lệ chỉ mỉm cười, có vẻ như không thèm để tâm tới, kéo tay của Trương Thiện Ảnh, nhẹ nhàng nói: “Không sao, chơi thôi mà, cậu mau đọc đi.”</w:t>
      </w:r>
    </w:p>
    <w:p>
      <w:pPr>
        <w:pStyle w:val="BodyText"/>
      </w:pPr>
      <w:r>
        <w:t xml:space="preserve">Trương Thiện Ảnh thấy Hoàng Nhã Lệ không tức giận, thế mới yên tâm,, mở quyển sách đã đánh dấu trước đó ra, bỗng phát hiện ra một câu cực hay, liền lớn tiếng đọc: “Gió xuân mạnh dạn chạm cành liễu, mưa đêm lén người đi chăm hoa.”</w:t>
      </w:r>
    </w:p>
    <w:p>
      <w:pPr>
        <w:pStyle w:val="BodyText"/>
      </w:pPr>
      <w:r>
        <w:t xml:space="preserve">Trương Thiện Ảnh đọc xong đột nhiên thấy là lạ, ngẩng mắt lên nhìn, thì thấy trên mặt Vương Tư Vũ đầy vẻ cổ vũ, trong ánh mắt lướt qua đầy ẩn ý, thì cảm thấy hình như có chỗ nào không ổn, lại đọc thầm lần nữa, mới chợt tỉnh ngộ, những gì Vương Tư Vũ làm, không phải là đang “Mưa đêm lén người đi chăm hoa.” Sao, huống chi chữ “Mưa” lại trùng âm với tên “Vũ “ của hắn, một chút bất cẩn, đã khiến hắn hiểu lầm ý, cho là mình đang trêu chọc hắn.</w:t>
      </w:r>
    </w:p>
    <w:p>
      <w:pPr>
        <w:pStyle w:val="BodyText"/>
      </w:pPr>
      <w:r>
        <w:t xml:space="preserve">Nghĩ đến đây tim Trương Thiện Ảnh đập thình thịch, toàn thân khẽ run, tay chân lúng túng, vội vàng khua tay nói: “Cái này không hay, không tính, để em làm lại.”</w:t>
      </w:r>
    </w:p>
    <w:p>
      <w:pPr>
        <w:pStyle w:val="BodyText"/>
      </w:pPr>
      <w:r>
        <w:t xml:space="preserve">“Gió xuân mạnh dạn chạm cành liễu, mưa đêm lén người đi chăm hoa.” Triệu Phàm cũng đọc lại lần nữa, rồi vỗ vỗ vào sau lưng cô, lớn tiếng cười: “Câu này cực hay, đúng là một câu hay, Tiểu Ảnh, cứ dùng câu này, đừng đổi nữa.”</w:t>
      </w:r>
    </w:p>
    <w:p>
      <w:pPr>
        <w:pStyle w:val="BodyText"/>
      </w:pPr>
      <w:r>
        <w:t xml:space="preserve">Vương Tư Vũ nhìn sắc mặt Trương Thiện Ảnh, đã biết cô suy nghĩ chưa kỹ mới nói ra câu này, chứ không phải ám chỉ mình, trong lòng có chút buồn, nhưng hai câu này quả thật tuyệt, hắn cứ lẩm nhẩm mãi trong lòng, càng cảm thấy dùng vào lúc này, lại càng chính xác hơn.</w:t>
      </w:r>
    </w:p>
    <w:p>
      <w:pPr>
        <w:pStyle w:val="BodyText"/>
      </w:pPr>
      <w:r>
        <w:t xml:space="preserve">“Đến lượt Nhã Lệ.” Triệu Phàm không để ý tới Trương Thiện Ảnh đang đỏ mặt tía tai, mà nhìn sang Hoàng Nhã Lệ một cách đầy hứng thú, xem cô sẽ trả lời như thế nào.</w:t>
      </w:r>
    </w:p>
    <w:p>
      <w:pPr>
        <w:pStyle w:val="BodyText"/>
      </w:pPr>
      <w:r>
        <w:t xml:space="preserve">Hoàng Nhã Lệ đưa tay chống cằm, nghĩ rồi nghĩ, liền cầm chiếc đũa gõ gõ trên mặt bàn nói: “Cô phàm xa ảnh bích không tận, chỉ thấy Trường Giang thiên tế lưu.”</w:t>
      </w:r>
    </w:p>
    <w:p>
      <w:pPr>
        <w:pStyle w:val="BodyText"/>
      </w:pPr>
      <w:r>
        <w:t xml:space="preserve">Cô đọc xong câu này,Triệu Phàm và Vương Tư Vũ nhìn nhau, trên mặt hai người đầy vẻ kinh ngạc, bất giác thầm hít một hơi mát lạnh, Vương Tư Vũ bắt đầu nhìn Hoàng Nhã Lệ với một cách nhìn khác, cô này cũng khá lợi hại, đem cả hai vợ chồng Triệu Phàm và Trương Thiện Ảnh vào cả thơ, có Phàm có Ảnh thì không nói, cái chữ Bích mới là đáng nói.</w:t>
      </w:r>
    </w:p>
    <w:p>
      <w:pPr>
        <w:pStyle w:val="BodyText"/>
      </w:pPr>
      <w:r>
        <w:t xml:space="preserve">Trương Thiện Ảnh nghe đến nỗi đầu vả mồ hôi, nhỏ nhẹ nói: “Nhã Lệ câu này của cậu chẳng đồi trụy tí nào.”</w:t>
      </w:r>
    </w:p>
    <w:p>
      <w:pPr>
        <w:pStyle w:val="BodyText"/>
      </w:pPr>
      <w:r>
        <w:t xml:space="preserve">Hoàng Nhã Lệ cứ ngồi đó mà vểnh môi lên cười, không hề lên tiếng.</w:t>
      </w:r>
    </w:p>
    <w:p>
      <w:pPr>
        <w:pStyle w:val="BodyText"/>
      </w:pPr>
      <w:r>
        <w:t xml:space="preserve">Triệu Phàm kéo Trương Thiện Ảnh, thỏ thẻ bên tai cô: “Đó là âm đọc của chữ Bích đó.”</w:t>
      </w:r>
    </w:p>
    <w:p>
      <w:pPr>
        <w:pStyle w:val="BodyText"/>
      </w:pPr>
      <w:r>
        <w:t xml:space="preserve">“Cô phàm xa ảnh bích không tận, chỉ thấy Trường Giang thiên tế lưu.” Trương Thiện Ảnh đọc nhẩm trong lòng mấy bận, cuối cùng đã hiểu ý trong câu thơ, liền quàng tay ôm Hoàng Nhã Lệ, không ngừng thọc lét cô, lên tiếng: “Nhã Lệ thối hư quá đi, hạ lưu quá.”</w:t>
      </w:r>
    </w:p>
    <w:p>
      <w:pPr>
        <w:pStyle w:val="BodyText"/>
      </w:pPr>
      <w:r>
        <w:t xml:space="preserve">Vương Tư Vũ thì lại cảm thấy Hoàng Nhã Lệ chẳng đơn giản chút nào, từ ý nghĩa trên mặt chữ có thể thấy, hình như cô đã biết chuyện Triệu Phàm thường hay lạnh nhạt với Trương Thiện Ảnh, nhưng như vậy cũng bình thường thôi, suy cho cùng họ cũng là bạn thân trong chốn khuê phòng, rất nhiều chuyện bí mật, cũng có thể đã kể cho đối phương nghe.</w:t>
      </w:r>
    </w:p>
    <w:p>
      <w:pPr>
        <w:pStyle w:val="BodyText"/>
      </w:pPr>
      <w:r>
        <w:t xml:space="preserve">Triệu Phàm đang hứng chơi, liền vội huých Vương Tư Vũ một cái, thúc giục: “Tiểu Vũ mau đi, tới phiên cậu đấy.”</w:t>
      </w:r>
    </w:p>
    <w:p>
      <w:pPr>
        <w:pStyle w:val="BodyText"/>
      </w:pPr>
      <w:r>
        <w:t xml:space="preserve">Vương Tư Vũ nhìn chiếc váy ngủ màu hồng phấn mà Trương Thiện Ảnh mặc, than hình mỹ miều bên trong thoát ẩn thoắt hiện, bất giác nói: “Tì bà sau bức rèm xanh, nắng xuân còn đó nên không dám đàn.”</w:t>
      </w:r>
    </w:p>
    <w:p>
      <w:pPr>
        <w:pStyle w:val="BodyText"/>
      </w:pPr>
      <w:r>
        <w:t xml:space="preserve">Hoàng Nhã Lệ nghe xong lắc đầu nói: “Vương Tư Vũ phải phạt rượu thôi, câu này chẳng đồi trụy tí nào.”</w:t>
      </w:r>
    </w:p>
    <w:p>
      <w:pPr>
        <w:pStyle w:val="BodyText"/>
      </w:pPr>
      <w:r>
        <w:t xml:space="preserve">Trương Thiện Ảnh ngồi kế bên cũng hùa theo, nói: “Câu này không được, Tiểu Vũ phải phạt rượu.”</w:t>
      </w:r>
    </w:p>
    <w:p>
      <w:pPr>
        <w:pStyle w:val="BodyText"/>
      </w:pPr>
      <w:r>
        <w:t xml:space="preserve">Triệu Phàm lại cười nói: “Đó là điển cố phủi bụi đó, câu đó mà không đồi trụy, vậy thì chẳng còn câu nào đồi trụy nữa.”</w:t>
      </w:r>
    </w:p>
    <w:p>
      <w:pPr>
        <w:pStyle w:val="BodyText"/>
      </w:pPr>
      <w:r>
        <w:t xml:space="preserve">Trương Thiện Ảnh ngây thơ hỏi: “Cái gì gọi là phủi bụi chứ, từ đó em chưa từng nghe qua.”</w:t>
      </w:r>
    </w:p>
    <w:p>
      <w:pPr>
        <w:pStyle w:val="BodyText"/>
      </w:pPr>
      <w:r>
        <w:t xml:space="preserve">Triệu Phàm xoa cằm giải thích lai lịch của câu này.</w:t>
      </w:r>
    </w:p>
    <w:p>
      <w:pPr>
        <w:pStyle w:val="BodyText"/>
      </w:pPr>
      <w:r>
        <w:t xml:space="preserve">“Tô Đông Pha tuổi trung niên đã góa vợ, không tái hôn nữa, hôm đó, con dâu ông mặc chiếc áo lụa trắng mỏng như cánh ve, bưng ly trà đến bên cạnh Tô Đông Pha, nhỏ nhẹ nói: “Mời lão gia dùng trà !”</w:t>
      </w:r>
    </w:p>
    <w:p>
      <w:pPr>
        <w:pStyle w:val="BodyText"/>
      </w:pPr>
      <w:r>
        <w:t xml:space="preserve">Tô Đông Pha nhìn khuôn mặt đỏ hồng của con dâu, thân hình thướt tha, đôi mắt hữu tình, đột nhiên ông như quên hết lễ giáo, trong người phiêu phiêu, đúng lúc ông đang nghĩ hươu nghĩ vượn, đột nhiên nhớ lại đó là con dâu liền đỏ cả mặt, cô con dâu bèn hỏi: “Lão gia tại sao đỏ mặt ?”</w:t>
      </w:r>
    </w:p>
    <w:p>
      <w:pPr>
        <w:pStyle w:val="BodyText"/>
      </w:pPr>
      <w:r>
        <w:t xml:space="preserve">(.</w:t>
      </w:r>
    </w:p>
    <w:p>
      <w:pPr>
        <w:pStyle w:val="BodyText"/>
      </w:pPr>
      <w:r>
        <w:t xml:space="preserve">Tô Đông Pha cũng không đáp lại, đón lấy ly trà, dùng ngón tay mau chóng viết hai câu thơ lên bàn: “Tì bà sau bức rèm xanh, nắng xuân còn đó nên không dám đàn.” Con người Tô Đông Pha lười biếng, đã lâu không lau bàn, cho nên trên bàn đóng một lớp bụi dày, nét chữ nhìn rất rõ.</w:t>
      </w:r>
    </w:p>
    <w:p>
      <w:pPr>
        <w:pStyle w:val="BodyText"/>
      </w:pPr>
      <w:r>
        <w:t xml:space="preserve">Cô con dâu xem xong cũng mau chóng lấy ngón tay viết tiếp hai câu: “Giả như chàng gảy một khúc nhạc, phù sa không chảy ruộng người ngoài. “ Viết xong đỏ mặt mà chạy đi.</w:t>
      </w:r>
    </w:p>
    <w:p>
      <w:pPr>
        <w:pStyle w:val="BodyText"/>
      </w:pPr>
      <w:r>
        <w:t xml:space="preserve">Tô Đông Pha đang đắc ý nhìn, con trai ông về, thấy cha xem gì mà rất vui bèn hỏi: “Cha, người xem gì đấy ?”</w:t>
      </w:r>
    </w:p>
    <w:p>
      <w:pPr>
        <w:pStyle w:val="BodyText"/>
      </w:pPr>
      <w:r>
        <w:t xml:space="preserve">Tô Đông Pha giật nảy người, vội dùng tay áo lau đi vết chữ trên bàn, nói: “Cha chẳng xem gì cả, cha đang phủi bụi.” Từ đó về sau cứ tư tình giữa ông bố chồng và con dâu, hay chị dâu với em chồng, đều dùng từ phủi bụi để ám chỉ.</w:t>
      </w:r>
    </w:p>
    <w:p>
      <w:pPr>
        <w:pStyle w:val="BodyText"/>
      </w:pPr>
      <w:r>
        <w:t xml:space="preserve">Trương Thiện Ảnh nghe xong liền đỏ mặt nói nhỏ: “Các người ai ai cũng hạ lưu hết, không chơi nữa không chơi nữa, em tuyên bố, từ nay về sau, những ai ngồi tại bàn đều không được nói những chuyện hạ lưu.”</w:t>
      </w:r>
    </w:p>
    <w:p>
      <w:pPr>
        <w:pStyle w:val="BodyText"/>
      </w:pPr>
      <w:r>
        <w:t xml:space="preserve">Vương Tư Vũ cười nói: “Thật ra dùng Tì Bà để diễn tả người đẹp thì quá chuẩn rồi, lúc trước em có ôm Tì Bà chơi một tí, tay sướng hết chỗ chê, chẳng kém gì nhạc cụ tây cả, nhất là âm thanh ngọt ngào và trong vắt, như âm thanh của đất trời vậy, đến giờ cũng có cảm giác như văng vẳng bên tai, không cách nào quên được.”</w:t>
      </w:r>
    </w:p>
    <w:p>
      <w:pPr>
        <w:pStyle w:val="BodyText"/>
      </w:pPr>
      <w:r>
        <w:t xml:space="preserve">Triệu Phàm nghe xong cũng gật đầu, nói: “Nghệ thuật là lão tổ tông để lại thật là kỳ diệu, tiếc là bây giờ lạc hậu rồi, thanh niên bây giờ ít thích nghe đàn tì bà lắm.”</w:t>
      </w:r>
    </w:p>
    <w:p>
      <w:pPr>
        <w:pStyle w:val="BodyText"/>
      </w:pPr>
      <w:r>
        <w:t xml:space="preserve">Trương Thiện Ảnh nghe ra được ẩn ý trong câu nói của Vương Tư Vũ, biết hắn đang nói đến tình cảnh cái hôm ngồi trên xe đã đùa cợt mình, bỗng vừa thẹn vừa tức, lại đang ở trên bàn ăn nên không tiện trút ra, chỉ đành cố gắng gượng cười, kéo theo Hoàng Nhã Lệ buôn chuyện uống rượu, không thèm đếm xỉa đến Vương Tư Vũ nữa.</w:t>
      </w:r>
    </w:p>
    <w:p>
      <w:pPr>
        <w:pStyle w:val="BodyText"/>
      </w:pPr>
      <w:r>
        <w:t xml:space="preserve">Lại một lúc sau, Hoàng Nhã Lệ có chút đau đầu, nên về trước, Trương Thiện Ảnh không yên tâm, vội vàng bảo Triệu Phàm đưa Hoàng Nhã Lệ về nhà, Triệu Phàm đương nhiên chỉ chờ có thế, liền đi theo Hoàng Nhã Lệ ra khỏi nhà.</w:t>
      </w:r>
    </w:p>
    <w:p>
      <w:pPr>
        <w:pStyle w:val="BodyText"/>
      </w:pPr>
      <w:r>
        <w:t xml:space="preserve">Vương Tư Vũ ngồi trên ghế sofa xem một quyển sách, đứng ngồi chết ngay đó không thèm động đậy, Trương Thiện Ảnh chống nạnh đến trước mặt hắn, giọng điệu lạnh lùng nói: “Tiểu Vũ, chị đã cho em nhiều cơ hội rồi, nhưng em cứ không biết quay đầu, chị thấy chúng ta đến cả bạn bè cũng không thể làm nữa, sau này em đừng đến nhà chị nữa, tránh để sinh chuyện rồi ai cũng ngại ngùng, chúng ta sau này ít qua lại thì tốt hơn.”</w:t>
      </w:r>
    </w:p>
    <w:p>
      <w:pPr>
        <w:pStyle w:val="BodyText"/>
      </w:pPr>
      <w:r>
        <w:t xml:space="preserve">Quả nhiên từ hôm đó trở đi, mười mấy ngày liên tiếp, Trương Thiện Ảnh không thèm quan tâm đến Vương Tư Vũ nữa, cũng không giặt đồ giúp hắn, lúc có Triệu Phàm còn miễn cưỡng qua, lúc Triệu Phàm đi rồi, Trương Thiện Ảnh mặt lạnh như tiền, chứ từng nhìn hắn với sắc mặt dễ chịu, mỗi lần gặp nhau ở cầu thang đều cúi đầu đi qua, đến một tiếng chào hỏi cũng không, Vương Tư Vũ chủ động chào hỏi, cô cũng chẳng nói đến, điều này khiến Vương Tư Vũ khá đau đầu.</w:t>
      </w:r>
    </w:p>
    <w:p>
      <w:pPr>
        <w:pStyle w:val="BodyText"/>
      </w:pPr>
      <w:r>
        <w:t xml:space="preserve">Hôm nay, Triệu Phàm nhàn đến vô vị, nên qua chỗ Vương Tư Vũ buôn chuyện, buôn một hồi lại hỏi: “Em tiến triển đến đâu rồi ? Cô gái lần trước nói đã đến tay chưa ?”</w:t>
      </w:r>
    </w:p>
    <w:p>
      <w:pPr>
        <w:pStyle w:val="BodyText"/>
      </w:pPr>
      <w:r>
        <w:t xml:space="preserve">Vương Tư Vũ lắc đầu nói: “Cô ấy đã có người thương rồi, quyết tâm không cho em cơ hội.</w:t>
      </w:r>
    </w:p>
    <w:p>
      <w:pPr>
        <w:pStyle w:val="BodyText"/>
      </w:pPr>
      <w:r>
        <w:t xml:space="preserve">Triệu Phàm nghe xong cười nói: “Chắc chắn là em đã quậy hơi quá, làm người ta sợ, em đừng học theo anh, đa số anh chơi đều là dễ dàng tới tay, đến nhanh rồi đi cũng nhanh, xem tình hình cái cô mà em muốn là liệt nữ trung trinh rồi, không dễ tới tay đâu, đàn bà loại này em phải từ từ mài, trước khi chín mùi, em không được kinh động đến, nếu để cô ấy có đề phòng rồi, thì em chả còn cơ hội nào cả, theo anh thấy, em cứ giả vờ là đã bỏ ý niệm đó, cứ cứng miệng như vậy, chỉ cần cô ấy chịu làm bạn bình thường với em, chỉ cần cô ấy vẫn giữ liên lạc với em, vậy không lo sẽ không có cơ hội ra tay.”</w:t>
      </w:r>
    </w:p>
    <w:p>
      <w:pPr>
        <w:pStyle w:val="BodyText"/>
      </w:pPr>
      <w:r>
        <w:t xml:space="preserve">Vương Tư Vũ nghe xong lại nghĩ, rồi nói: “Anh Triệu nói đúng lắm, em nghe anh.”</w:t>
      </w:r>
    </w:p>
    <w:p>
      <w:pPr>
        <w:pStyle w:val="BodyText"/>
      </w:pPr>
      <w:r>
        <w:t xml:space="preserve">“Đương nhiên, nghe anh Triệu tuyệt đối không sai.” Triệu Phàm đi một vòng quanh nhà, đột nhiên phát hiện trên tường treo bức họa của Trần Tuyết Oanh, lại nói: “Anh em, cậu đúng là sáng mắt, không ngờ ở Thanh Châu còn có cô gái đẹp như thế, cố gắng đeo đuổi đi nha, nếu có gì khó khăn cứ hỏi anh.”</w:t>
      </w:r>
    </w:p>
    <w:p>
      <w:pPr>
        <w:pStyle w:val="BodyText"/>
      </w:pPr>
      <w:r>
        <w:t xml:space="preserve">Vương Tư Vũ nói: “Được, có anh Triệu giúp đỡ, chắc em cũng còn chút hy vọng, không thì em chẳng còn chút cơ hội nào nữa.”</w:t>
      </w:r>
    </w:p>
    <w:p>
      <w:pPr>
        <w:pStyle w:val="BodyText"/>
      </w:pPr>
      <w:r>
        <w:t xml:space="preserve">Triệu Phàm nghe xong có vẻ đắc ý, lại nhân cơ hội moi được tí tiền của Vương Tư Vũ, nói là toà soạn có một nữ đồng nghiệp mới đến, cũng khá chuẩn, muốn kiếm ngày nào đó hẹn cô ấy ra uống nước.</w:t>
      </w:r>
    </w:p>
    <w:p>
      <w:pPr>
        <w:pStyle w:val="BodyText"/>
      </w:pPr>
      <w:r>
        <w:t xml:space="preserve">Vương Tư Vũ nghe lời Triệu Phàm, đã viết một lá thư xin lỗi thành khẩn, viết liền một lượt đến hơn 8.000 chữ, lá thư này viết đến xúc động lòng người, kể ra lúc trước chị dâu đã chăm sóc mình như thế nào, mọi người sống với nhau thân thiết như thế nào, nhớ lại tình cảnh lúc đó, lại thấy đau lòng vì những hành động bây giờ của mình, đã tự phản tỉnh bản thân rất sâu sắc, mong chị dâu cho thêm một cơ hội, bản thân em sẽ an phận thủ thường, không phạm sai lầm tương tự nữa.</w:t>
      </w:r>
    </w:p>
    <w:p>
      <w:pPr>
        <w:pStyle w:val="BodyText"/>
      </w:pPr>
      <w:r>
        <w:t xml:space="preserve">Đàn bà hay mềm lòng mà, Trương Thiện Ảnh xem xong thư của Vương Tư Vũ, cảm thấy câu văn cũng rất tha thiết, từng từ đều xuất phát từ tim, lại nhìn một đống quà mà Vương Tư Vũ đã tặng mình, còn có bộ quần áo giá cao ngất ngưỡng nữa, thì cảm thấy nên dừng tại đây, không nên làm quá căng, hơn nữa mình cũng sai, vì quá thân nên thay đồ trước mắt Vương Tư Vũ cũng không cẩn thận, không ngờ hắn lại là thanh niên trai tráng, có những suy nghĩ vượt giới hạn với mình cũng là chuyện dễ hiểu, suy đi nghĩ lại, cô quyết định cho Vương Tư Vũ một cơ hội, vậy là đồng ý khảo sát Vương Tư Vũ một thời gian, nếu biểu hiện tốt, thì vẫn giống như trước, biểu hiện không tốt, lập tức tuyệt giao.</w:t>
      </w:r>
    </w:p>
    <w:p>
      <w:pPr>
        <w:pStyle w:val="BodyText"/>
      </w:pPr>
      <w:r>
        <w:t xml:space="preserve">Lần này thì Vương Tư Vũ đã nguyên tắc hơn nhiều, hắn nhớ lời Triệu Phàm nói, “Muốn chiếm hữu một người đàn bà, thì phải chiếm trái tim người ta trước, trước lúc đó, cần phải ngụy trang ình khéo léo tí, không thì, con vịt đã chín mà vẫn có thể bay đi mất.”</w:t>
      </w:r>
    </w:p>
    <w:p>
      <w:pPr>
        <w:pStyle w:val="Compact"/>
      </w:pPr>
      <w:r>
        <w:t xml:space="preserve">Nhưng muốn được trái tim của Trương Thiện Ảnh, cũng đâu phải chuyện dễ, dần dần, Vương Tư Vũ cũng đã có chút nản, cứ nghĩ bản thân mình đúng là không có số đào hoa, thôi thì làm bạn cho rồi, làm căng quá, đúng là đến bạn bè cũng khỏi làm, cứ thế, biểu hiện lại càng chín chắn hơn, Trương Thiện Ảnh rất vừa ý, chẳng được bao lâu, quan hệ giữa hai người lại như ban đầu, đám mây đen luôn bao trùm trên đầu hai người đã bắt đầu tan biến hết, giống như những chuyện không vui đó, chưa từng xảy ra vậy.</w:t>
      </w:r>
      <w:r>
        <w:br w:type="textWrapping"/>
      </w:r>
      <w:r>
        <w:br w:type="textWrapping"/>
      </w:r>
    </w:p>
    <w:p>
      <w:pPr>
        <w:pStyle w:val="Heading2"/>
      </w:pPr>
      <w:bookmarkStart w:id="43" w:name="chương-21-thả-mồi-ngon-câu-cá-lớn."/>
      <w:bookmarkEnd w:id="43"/>
      <w:r>
        <w:t xml:space="preserve">21. Chương 21 :thả Mồi Ngon Câu Cá Lớn.</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21 :Thả mồi ngon câu cá lớn.</w:t>
      </w:r>
    </w:p>
    <w:p>
      <w:pPr>
        <w:pStyle w:val="BodyText"/>
      </w:pPr>
      <w:r>
        <w:t xml:space="preserve">Nguồn: Sưu tầm</w:t>
      </w:r>
    </w:p>
    <w:p>
      <w:pPr>
        <w:pStyle w:val="BodyText"/>
      </w:pPr>
      <w:r>
        <w:t xml:space="preserve">Thông báo bổ nhiệm chức vụ trưởng phòng tổng hợp 3 cuối cùng cũng được đưa xuống, Vương Tư Vũ mau chóng cảm nhận được sự thay đổi thái độ của mọi người xung quanh, những ai trước kia từng thấy Vương Tư Vũ là gọi “Tiểu Vương, giúp tôi làm chút chuyện!” Nay vừa giáp mặt hắn đều cung kính cúi chào, đổi luôn cách xưng hô: “Chào Vương trưởng phòng!”</w:t>
      </w:r>
    </w:p>
    <w:p>
      <w:pPr>
        <w:pStyle w:val="BodyText"/>
      </w:pPr>
      <w:r>
        <w:t xml:space="preserve">Bị vây quanh bởi những khuôn mặt tươi cười hớn hở khúm núm quanh mình, mới đầu Vương Tư Vũ còn chưa quen lắm, mà điều làm hắn cảm thấy hơi khó chịu chính là tên phó chủ nhiệm Trịnh Đại Quân, tốc độ thay đổi khuôn mặt của lão nhanh như điện xẹt, ngay ngày đầu tiên Vương Tư Vũ trở về thành phố, Trịnh Đại Quân đặt ngay một bàn ở nhà hàng Hoa Tinh chúc mừng, trên bàn tiệc cứ nắm lấy tay hắn rối rít xin lỗi, nào là mình có mắt như mù, mong cậu rộng lượng đừng để bụng chuyện cũ, sau này chúng ta đứng chung chiến tuyến, đều là người của thư ký trưởng, phải đồng tâm hiệp lực làm việc cho thư ký trưởng v.v...</w:t>
      </w:r>
    </w:p>
    <w:p>
      <w:pPr>
        <w:pStyle w:val="BodyText"/>
      </w:pPr>
      <w:r>
        <w:t xml:space="preserve">Cảm giác hiện giờ của Vương Tư Vũ cứ như nhìn thấy một con chó ghẻ suốt ngày cứ đi theo sau lưng mình cắn bậy đột nhiên biến thành chú cún chạy lăng xăng ve vẩy đuôi ngoan ngoãn, tất nhiên Vương Tư Vũ hiểu rõ trong lòng nếu mình không được thư ký trưởng trọng dụng, tên tiểu nhân Trịnh Đại Quân tuyệt đối không hạ mình trước một trưởng phòng nhỏ nhoi làm gì.</w:t>
      </w:r>
    </w:p>
    <w:p>
      <w:pPr>
        <w:pStyle w:val="BodyText"/>
      </w:pPr>
      <w:r>
        <w:t xml:space="preserve">Sau khi bản báo cáo điều tra của Vương Tư Vũ nộp lên, Trịnh Đại Quân trực tiếp chuyển giao cho Chu thư ký trưởng, thư ký trưởng lại đích thân ra tay chỉnh sửa nhiều chi tiết trên bản báo cáo, cố tình tránh né những vấn đề nổi cộm trong ngành lâm nghiệp, mà hướng mũi dùi về phía ban tuyên truyền thành ủy, cuối cùng trình lên cơ quan đảng ủy, lấy tiêu đề là “Làm tốt công tác khảo sát thực tế”.</w:t>
      </w:r>
    </w:p>
    <w:p>
      <w:pPr>
        <w:pStyle w:val="BodyText"/>
      </w:pPr>
      <w:r>
        <w:t xml:space="preserve">Bí thư thành ủy Trương Dương đã đặt bút phê dưới bản báo cáo, yêu cầu ban tuyên truyền thay đổi tác phong làm việc, phải làm tốt công tác khảo sát thực tế.</w:t>
      </w:r>
    </w:p>
    <w:p>
      <w:pPr>
        <w:pStyle w:val="BodyText"/>
      </w:pPr>
      <w:r>
        <w:t xml:space="preserve">Lưu phó ban của ban tuyên truyền tuy bị lãnh đạo thành ủy phê bình nhưng ông lại vui mừng hớn hở trở về phòng làm việc, có lời phê của bí thư thành ủy, Lưu phó ban đã dùng bản báo cáo làm lý do phát động phong trào tự kiểm điểm và góp ý khắc phục thiếu sót trong công tác, họp hành liên tiếp diễn ra trong 3 ngày liền, từ đó gia tăng áp lực lên đám thân tín của Vương trưởng ban, phong trào này cuối cùng kết thúc bằng việc kỉ luật khiển trách phó chủ nhiệm văn phòng và trưởng phòng tuyên truyền.</w:t>
      </w:r>
    </w:p>
    <w:p>
      <w:pPr>
        <w:pStyle w:val="BodyText"/>
      </w:pPr>
      <w:r>
        <w:t xml:space="preserve">Đây là trận thắng lớn đầu tiên của Lưu phó ban từ khi về công tác ở ban tuyên truyền đến nay, cục tức dồn nén suốt nửa năm qua cuối cùng đã có cơ hội giải tỏa, cùng lúc với hả hê vì trút được mối hận trong lòng, Lưu phó ban cũng không quên ghi nhớ cái tên Vương Tư Vũ, người đã tạo cơ hội tuyệt vời này cho ông.</w:t>
      </w:r>
    </w:p>
    <w:p>
      <w:pPr>
        <w:pStyle w:val="BodyText"/>
      </w:pPr>
      <w:r>
        <w:t xml:space="preserve">Công việc của phòng tổng hợp 3 thật sự chẳng có gì thay đổi, trước kia làm gì thì bây giờ vẫn làm thế, chỉ có điều nhân sự ở đây toàn là mấy lão già tay chân chậm chạp, Trịnh Đại Quân liền sốt sắng đưa ra vài điều chỉnh, chuyển ngay hai tên cứng đầu sang cho ban số 2, rồi đem hai cán bộ chủ chốt dưới trướng Vương Đại Vĩ điều sang ban số 3, như vậy công việc của Vương Tư Vũ trở nên thảnh thơi hơn nhiều, còn Vương Đại Vĩ thì suốt ngày nhăn nhó, mắng nhiếc tổ tông mười tám đời của Trịnh Đại Quân ở sau lưng.</w:t>
      </w:r>
    </w:p>
    <w:p>
      <w:pPr>
        <w:pStyle w:val="BodyText"/>
      </w:pPr>
      <w:r>
        <w:t xml:space="preserve">Mấy ngày nay Vương Tư Vũ đều cùng với thư ký trưởng nghiên cứu về vụ án của Vương Thu Sinh, theo ý của thư ký trưởng. Việc này không được ồn ào, phải thực hiện trong bí mật, nếu để bên ngoài biết ủy ban xen vào công việc của bên ủy ban kỉ luật thì sẽ gây ảnh hưởng không tốt. Chu Tùng Lâm muốn Vương Tư Vũ đích thân lo vụ này, tuyệt đối đừng để người ngoài nhúng tay vào, ông còn cho biết vụ này can hệ tới mâu thuẫn của các lãnh đạo ở thành ủy, thậm chí ảnh hưởng đến điều chỉnh chức vụ các vị trí cán bộ lãnh đạo toàn thành phố vào năm sau nên tuyệt đối Không được xảy ra sơ sót, bằng không hậu quả sẽ vô cùng nghiêm trọng.</w:t>
      </w:r>
    </w:p>
    <w:p>
      <w:pPr>
        <w:pStyle w:val="BodyText"/>
      </w:pPr>
      <w:r>
        <w:t xml:space="preserve">Ủy ban kỉ luật tiến hành điều tra Vương Thu Sinh chủ yếu xuất phát từ một lá thư tố cáo nặc danh, thông qua tìm hiểu, rất nhiều nội dung trong thư tố cáo đều không có chứng cứ xác thực, nhưng có một vấn đề gây sự chú ý của ủy ban kỉ luật, sau khi xác nhận chứng thực con trai của Vương Thu Sinh tên Vương Côn là con nghiện, trong thời gian Vương Thu Sinh học tập ở trường Đảng trung ương, có một lần Vương Côn say rượu xông vào ban tuyên truyền quậy phá, gào thét om sòm Vương Thu Sinh là tên tham quan, nếu không đưa tiền cho hắn mua hàng trắng thì hắn sẽ tố cáo lên cấp trên, ông không cho tôi thỏa mãn thì tôi cũng không để ông sống yên thân đâu.</w:t>
      </w:r>
    </w:p>
    <w:p>
      <w:pPr>
        <w:pStyle w:val="BodyText"/>
      </w:pPr>
      <w:r>
        <w:t xml:space="preserve">Ủy ban kỉ luật dựa vào manh mối duy nhất đó định thông qua Vương Côn điều tra tới cùng, làm rõ thực hư của thư tố cáo, ai ngờ một tháng trước Vương Côn đột nhiên mất tích, người nhà nói hắn bị mắc bệnh tâm thần nên bỏ nhà đi bụi, manh mối duy nhất bị đứt, công tác điều tra của ủy ban kỉ luật liền khựng ngay tại chỗ.</w:t>
      </w:r>
    </w:p>
    <w:p>
      <w:pPr>
        <w:pStyle w:val="BodyText"/>
      </w:pPr>
      <w:r>
        <w:t xml:space="preserve">“Thời gian cấp bách, nhiệm vụ trọng đại, cậu hãy tập trung sức lực lo vụ án này đi!” Chu thư ký truờng ném ra câu này xong lại cúi xuống chuyên tâm xem tài liệu, Vương Tư Vũ vội đứng dậy cáo từ.</w:t>
      </w:r>
    </w:p>
    <w:p>
      <w:pPr>
        <w:pStyle w:val="BodyText"/>
      </w:pPr>
      <w:r>
        <w:t xml:space="preserve">Về đến văn phòng của phòng tổng hợp 3, Vương Tư Vũ thấy Trịnh Đại Quân đang chắp tay sau lưng đi qua đi lại, bèn mỉm cười chào một tiếng.</w:t>
      </w:r>
    </w:p>
    <w:p>
      <w:pPr>
        <w:pStyle w:val="BodyText"/>
      </w:pPr>
      <w:r>
        <w:t xml:space="preserve">Ngẩng đầu nhìn lên thấy Vương Tư Vũ trở về, khuôn mặt Trịnh Đại Quân nở ngay một nụ cười rạng rỡ, không đợi Vương Tư Vũ nói tiếp, Trịnh Đại Quân đã nhanh chân chạy đến gần kéo tay hắn, nói nhỏ: “Đi nào! Qua chỗ tôi ngồi chơi chút!”</w:t>
      </w:r>
    </w:p>
    <w:p>
      <w:pPr>
        <w:pStyle w:val="BodyText"/>
      </w:pPr>
      <w:r>
        <w:t xml:space="preserve">Gần đây Trịnh Đại Quân đều chú ý đến Vươn2 Tư Vũ bước vào phòng thư ký trưởng, có khi phải hai ba tiếng đồng hồ mới trở ra, điều này càng làm Trịnh Đại Quân xác định vị trí của Vương Tư Vũ trong mắt thư ký trưởng quan trọng cỡ nào, mình phải thay đổi thái độ trước mặt hắn mới ổn, không thể cứ ra vẻ ta đây với tên tiểu tử này nữa rồi.</w:t>
      </w:r>
    </w:p>
    <w:p>
      <w:pPr>
        <w:pStyle w:val="BodyText"/>
      </w:pPr>
      <w:r>
        <w:t xml:space="preserve">Ngồi tán dóc uống xong tách trà, Trịnh Đại Quân liền đi vào vấn đề chính, nói: “Lão đệ, bên cậu còn thiếu món gì cứ việc lên tiếng, tôi sẽ thu xếp đủ cho cậu.”</w:t>
      </w:r>
    </w:p>
    <w:p>
      <w:pPr>
        <w:pStyle w:val="BodyText"/>
      </w:pPr>
      <w:r>
        <w:t xml:space="preserve">Vương Tư Vũ vội từ chối: “Chủ nhiệm, tất cả vật dụng văn phòng đều đủ cả, không cần chủ nhiệm nhọc nhẳn đâu ạ!”</w:t>
      </w:r>
    </w:p>
    <w:p>
      <w:pPr>
        <w:pStyle w:val="BodyText"/>
      </w:pPr>
      <w:r>
        <w:t xml:space="preserve">“Ờ! Không thiếu món gì thật à?” Trịnh Đại Quân tỏ ra hơi thất vọng.</w:t>
      </w:r>
    </w:p>
    <w:p>
      <w:pPr>
        <w:pStyle w:val="BodyText"/>
      </w:pPr>
      <w:r>
        <w:t xml:space="preserve">Vương Tư Vũ sật đầu khẳng định: “Dạ phải! Không thiếu món gì cả.”</w:t>
      </w:r>
    </w:p>
    <w:p>
      <w:pPr>
        <w:pStyle w:val="BodyText"/>
      </w:pPr>
      <w:r>
        <w:t xml:space="preserve">“À! Tôi nhớ ra rồi, lão đệ, tôi thấy bên cậu còn thiếu một nhân viên văn thư, vừa may cơ quan hiện có biên chế, cậu có bạn bè người thân nào cần đưa vào không? Để tôi thu xếp giúp cho.”</w:t>
      </w:r>
    </w:p>
    <w:p>
      <w:pPr>
        <w:pStyle w:val="BodyText"/>
      </w:pPr>
      <w:r>
        <w:t xml:space="preserve">Vương Tư Vũ biết Trịnh Đại Quân sợ mình thù dai nên mới sốt sắng ban cho hắn chút ân huệ, hắn chợt nghĩ tới chẳng phải Trương Thiện Ảnh hiện vẫn chưa có công việc ổn định đó ư? Nếu như có thể đưa cô vào làm thì xem như vừa giúp được người ta vừa giúp cho riêng mình rồi. Vương Tư Vũ động lòng trước đề nghị của Trịnh Đại Quân, nhưng ngoài mặt vẫn tỏ ra dửng dưng, không thể để Trịnh Đại Quân nhìn thấu suy nghĩ của mình được. Trầm ngâm một hồi, Vương Tư Vũ giả đò tỏ ra khó xử: “Chủ nhiệm à, làm vậy có phiền phức gì cho anh không?”</w:t>
      </w:r>
    </w:p>
    <w:p>
      <w:pPr>
        <w:pStyle w:val="BodyText"/>
      </w:pPr>
      <w:r>
        <w:t xml:space="preserve">“Không phiền đâu! Ai chứ cậu thì tôi sẵn lòng giúp ngay, chỉ cần cần mở miệng, trong vòng ba ngày là tôi có thê thu xếp ổn thỏa, tôi dám đem danh dự ra đảm bảo đấy!” Trịnh Đại Quân vỗ ngực tự tin, khẳng định chắc như định đóng cột.</w:t>
      </w:r>
    </w:p>
    <w:p>
      <w:pPr>
        <w:pStyle w:val="BodyText"/>
      </w:pPr>
      <w:r>
        <w:t xml:space="preserve">Vương Tư Vũ thấy thời cơ đã đến, nhíu mày đăm chiêu, nói: “Đúng là tôi có một thân thuộc đang cần việc làm, là một cô gái, hai hôm trước còn buồn rầu vì việc này. Trịnh chủ nhiệm có thể giúp tôi giải quyết không?”</w:t>
      </w:r>
    </w:p>
    <w:p>
      <w:pPr>
        <w:pStyle w:val="BodyText"/>
      </w:pPr>
      <w:r>
        <w:t xml:space="preserve">Trịnh Đại Quân cười ha hả khoái chí, vỗ vai Vương Tư Vũ ra vẻ thân thiết lắm, nheo mắt nói: “Lão đệ, giữa hai chúng ta cần gì khách sáo nào, cứ để tôi lo nhé!”</w:t>
      </w:r>
    </w:p>
    <w:p>
      <w:pPr>
        <w:pStyle w:val="BodyText"/>
      </w:pPr>
      <w:r>
        <w:t xml:space="preserve">Vừa nói, Trịnh Đại Quân vừa chạy ra phía sau bàn làm việc, cúi xuống lục tìm vài tờ đơn trong hộc tủ, xong đưa qua cho Vương Tư Vũ: “Cậu về bảo cô ấy điền vào những mẫu đơn này, thứ hai đầu tuần đi làm luôn là được.”</w:t>
      </w:r>
    </w:p>
    <w:p>
      <w:pPr>
        <w:pStyle w:val="BodyText"/>
      </w:pPr>
      <w:r>
        <w:t xml:space="preserve">Vương Tư Vũ vội móc điện thoại ra gọi cho Trương Thiện Ảnh, sau khi kết nối cuộc gọi, hắn vui vẻ thông báo: “Chị dâu, bây giờ chị có rảnh không? Mau đến văn phòng thành ủy điền đơn nè, vừa đúng lúc ở đây có biên chế tuyển nhân viên văn thư, chị có thể đi làm luôn vào thứ hai tới đó!” nguồn (.)</w:t>
      </w:r>
    </w:p>
    <w:p>
      <w:pPr>
        <w:pStyle w:val="BodyText"/>
      </w:pPr>
      <w:r>
        <w:t xml:space="preserve">Trương Thiện Ảnh ngơ ngác hồi lâu mới tin lỗ tai mình không nghe nhầm, cô nhảy cẫng lên sung sướng, suốt 3 năm qua tâm nguyện lớn nhất của cô là tìm được một công việc ổn định, vào làm việc ở văn phòng thành ủy, trước kia có nằm mơ cô cũng không dám nghĩ tới, Truơng Thiện Ảnh hạnh phúc muốn gào lên, cô nhảy lên giường chui đầu dưới gối thét lên khoái chí.</w:t>
      </w:r>
    </w:p>
    <w:p>
      <w:pPr>
        <w:pStyle w:val="BodyText"/>
      </w:pPr>
      <w:r>
        <w:t xml:space="preserve">Đến khi Vương Tư Vũ gọi điện lần hai hối thúc, Trương Thiện Ảnh mới sực nhớ phải đến văn phòng thành ủy điền đơn, cô không kịp gọi điện cho Triệu Phàm thông báo tin vui, vội thay áo trang điểm đơn gìản, lục tìm trong tủ áo lấy ra một tấm thẻ ngân hàng mang theo, sau đó chạy như bay xuống lầu, đón một chiếc taxi, bảo tài xế phóng với tốc độ nhanh nhất, chi trong vòng 10 phút đã đặt chân đến tòa nhà văn phòng thành ủy, đứng ngoài cửa gọi cho Vương Tư Vũ thông báo mình đã đến nơi.</w:t>
      </w:r>
    </w:p>
    <w:p>
      <w:pPr>
        <w:pStyle w:val="BodyText"/>
      </w:pPr>
      <w:r>
        <w:t xml:space="preserve">Trịnh Đại Quân gọi xuống nhân viên gác cửa cho Trương Thiện Ảnh vào, Vương Tư Vũ đích thân đi xuống dẫn cô vào phòng làm việc của Trịnh Đại Quân, giới thiệu: “Vị này chính là Trịnh chủ nhiệm.”</w:t>
      </w:r>
    </w:p>
    <w:p>
      <w:pPr>
        <w:pStyle w:val="BodyText"/>
      </w:pPr>
      <w:r>
        <w:t xml:space="preserve">Trương Thiện Ảnh mau mắn đưa tay ra trước, tự giới thiệu: “Chào Trịnh chủ nhiệm, tôi tên là Trương Thiện Ảnh, cám ơn chủ nhiệm đã giúp đỡ!”</w:t>
      </w:r>
    </w:p>
    <w:p>
      <w:pPr>
        <w:pStyle w:val="BodyText"/>
      </w:pPr>
      <w:r>
        <w:t xml:space="preserve">Trịnh Đại Quân nhìn không chớp mắt vào Trương Thiện Ảnh, cao 1.75m, thân hình mảnh mai, dung mạo thanh tú như tranh vẽ, cô gái này không đi làm người mẫu hoặc diễn viên thì tiếc quá, mấy cô minh tinh trong những bộ phim truyền hình dài tập chán ngắt chưa chắc xinh đẹp hơn cô nàng ấy chứ.</w:t>
      </w:r>
    </w:p>
    <w:p>
      <w:pPr>
        <w:pStyle w:val="BodyText"/>
      </w:pPr>
      <w:r>
        <w:t xml:space="preserve">Trịnh Đại Quân cũng đưa tay ra bắt nhẹ với Trương Thiện Ảnh, chốc chốc lại liếc mắt vào cổ áo Trương Thiện Ảnh, nuốt nước miếng cái ực, nhủ thầm tại sao trước kia mình không có diễm phúc gặp được mỹ nhân như thế nhỉ? Tên tiểu tử Vương Tư Vũ tốt số thật!</w:t>
      </w:r>
    </w:p>
    <w:p>
      <w:pPr>
        <w:pStyle w:val="BodyText"/>
      </w:pPr>
      <w:r>
        <w:t xml:space="preserve">Trương Thiện Ảnh điền xong vài mẫu đơn, Trịnh Đại Quân vội đóng dấu xác nhận, rồi mau mắn cầm mấy tờ đơn chạy vào phòng thư ký trưởng xin phê duyệt. Chu thư ký trưởng nghe nói là người do Vương Tư Vũ giới thiệu vào làm nên ký tên đồng ý không cần hỏi thêm câu nào. Trịnh Đại Quân hí hửng quay về, thông báo mọi việc đã thành công, hồ sơ lý lịch bổ sung sau cũng được, việc ấy để bên nhân sự họ lo, tiếp đến lại lấy trong hộc tủ ra một tấm thẻ, dặn dò: “Tiểu Trương, cô về nhà dán ảnh vào thẻ đeo này, cô vừa vào làm nên bảo vệ gác cửa chưa quen mặt, lúc làm việc đừng quên đeo thẻ.”</w:t>
      </w:r>
    </w:p>
    <w:p>
      <w:pPr>
        <w:pStyle w:val="BodyText"/>
      </w:pPr>
      <w:r>
        <w:t xml:space="preserve">Trương Thiện Ảnh không ngờ mọi chuyện lại thuận lợi như thế, vốn dĩ cô có mang theo tấm thẻ ngân hàng còn 5 vạn trong tài khoản, xem có cần dùng đến tiền bôi trơn không, bây giờ chả tốn xu nào, Trương Thiện Ảnh mừng rỡ cười tươi như hoa. Trịnh Đại Quân chiêm ngưỡng nụ cười của người đẹp, tim đập thình thịch, toàn thân nóng rang, vội rút bao thuốc ra lấy một điếu châm lửa, rít một hơi giữ bình tĩnh.</w:t>
      </w:r>
    </w:p>
    <w:p>
      <w:pPr>
        <w:pStyle w:val="BodyText"/>
      </w:pPr>
      <w:r>
        <w:t xml:space="preserve">Vương Tư Vũ theo dõi mọi cử chỉ của Trịnh Đại Quân từ đầu chí cuối, bèn nhanh chóng tiễn khách: “Chị dâu, không còn việc gì nữa, chị về trước đi!”</w:t>
      </w:r>
    </w:p>
    <w:p>
      <w:pPr>
        <w:pStyle w:val="BodyText"/>
      </w:pPr>
      <w:r>
        <w:t xml:space="preserve">Trương Thiện Ảnh hí hửng ra về, vừa ra khỏi cửa liền gọi ngay cho Triệu Phàm, bí hiểm thông báo: “ông xã, hôm nay có một tin vui động trời, anh mau về nhà ngay đi!”</w:t>
      </w:r>
    </w:p>
    <w:p>
      <w:pPr>
        <w:pStyle w:val="BodyText"/>
      </w:pPr>
      <w:r>
        <w:t xml:space="preserve">Sau khi Trương Thiện Ảnh rời khỏi phòng, Trịnh Đại Quân mới thở phào một hơi, nhịp tim trở lại bình thường, nghĩ thầm con yêu tinh xinh đẹp có sức mê hoặc kinh hồn thiệt nha! Có người đàn ông nào không si mê như điếu đổ vì cô ta chứ? Tên tiểu tử Vương Tư Vũ ghê gớm đấy! Nghĩ vậy, Trịnh Đại Quân nheo mắt nham nhở về phía Vương Tư Vũ, nói: “Lão đệ tài thiệt nha! Một cô gái xinh như tiên nữ giáng trần mà cũng bị cậu cưa đổ.”</w:t>
      </w:r>
    </w:p>
    <w:p>
      <w:pPr>
        <w:pStyle w:val="BodyText"/>
      </w:pPr>
      <w:r>
        <w:t xml:space="preserve">Vương Tư Vũ bối rối phân bua: “Chủ nhiệm đừng hiểu lầm, chị ấy là vợ của một đàn anh, tôi phải gọi là chị dâu đó!”</w:t>
      </w:r>
    </w:p>
    <w:p>
      <w:pPr>
        <w:pStyle w:val="BodyText"/>
      </w:pPr>
      <w:r>
        <w:t xml:space="preserve">Trịnh Đại Quân cười hi hí, cầm tách trà ngồi phịch xuống ghế, uống một ngụm thấm giọng, bắt chéo chân cho thoải mái, thong dong nói: “Đừng giả đò ngây thơ vô số tội nhé! Có câu món ngon không ngoài kem dâu, trò hay không ngoài chị dâu. Tôi chính là nguời từng trải, đạo lý luân thường đã lỗi thời rồi, muốn ăn gì chơi gì cứ việc tranh thủ ra tay, đừng nể nang ai cả mà gánh phần thiệt vào mình.”</w:t>
      </w:r>
    </w:p>
    <w:p>
      <w:pPr>
        <w:pStyle w:val="BodyText"/>
      </w:pPr>
      <w:r>
        <w:t xml:space="preserve">Vương Tư Vũ chua xót trong lòng, nhủ thầm tôi cũng muốn lắm chứ, nhưng làm gì có được diễm phúc ấy.</w:t>
      </w:r>
    </w:p>
    <w:p>
      <w:pPr>
        <w:pStyle w:val="BodyText"/>
      </w:pPr>
      <w:r>
        <w:t xml:space="preserve">Hàn huyên thêm một lúc, Trịnh Đại Quân lại nói sang vấn đề khác: “Lão đệ, năm sau bầu chọn lại các vị trí lãnh đạo chủ chốt của chính quyền thành phố, Liễu phó bí thư già khú đế nên rất có khả năng sẽ phải về hưu, thư ký trưởng đại nhân của chúng ta danh vọng cao lắm, lần này ông ấy là ứng cử viên sáng giá cho chức phó bí thư thường trực, bây giờ cậu được thư ký trưởng coi trọng, sau này một bước lên mây rồi đừng quên người anh này nhé! Tôi làm việc ở ủy ban lâu năm rồi, nếu có cơ hội thật muốn xuống huyện thử sức một phen.”</w:t>
      </w:r>
    </w:p>
    <w:p>
      <w:pPr>
        <w:pStyle w:val="BodyText"/>
      </w:pPr>
      <w:r>
        <w:t xml:space="preserve">Theo cấp bậc của Trịnh Đại Quân, nếu điều xuống công tác ở cấp huyện, dù là giữ chức phó huyện trưởng hay phó bí thư, muốn vào hội ủy viên thường trực tuyệt đối không có vấn đề gì lớn lao, nhưng trong đơn vị còn có 4 thư ký trưởng đè đầu cưỡi cổ, nếu muốn giành một suất thăng quan tiến chức e còn khó hơn lên trời.</w:t>
      </w:r>
    </w:p>
    <w:p>
      <w:pPr>
        <w:pStyle w:val="BodyText"/>
      </w:pPr>
      <w:r>
        <w:t xml:space="preserve">Tiến không được thì lui, đành phải xuống huyện công tác thì may ra. Nhưng làm vậy cũng không dễ dàng gì, đám phó chủ nhiệm xếp hàng dài dằng dặc tranh giành vị trí, đừng nói là Trịnh Đại Quân không đủ khả năng đánh bật tất cả trở ngại, dù là thư ký trưởng nói giúp cũng chưa chắc xuôi chèo mát mái. Thế nhưng nếu Chu thư ký trưởng trúng cử vào chức phó bí thư thường trực giữ quyền điều động nhân sự thì khác, Trịnh Đại Quân tính toán kĩ lường, lo nghĩ về tương lai nên kết thân trước với Vương Tư Vũ, chốn quan trường là thế, có những lúc không phải so sánh quyền lực của ai lớn hơn, mà là phải xem lời nói của ai có trọ ng lượng trước mặt lãnh đạo.</w:t>
      </w:r>
    </w:p>
    <w:p>
      <w:pPr>
        <w:pStyle w:val="BodyText"/>
      </w:pPr>
      <w:r>
        <w:t xml:space="preserve">Vương Tư Vũ khôn ngoan trấn an Trịnh Đại Quân ngay lập tức, còn hứa hẹn chỉ cần có cơ hội sẽ nói tốt cho anh ngay. Có câu thà đắc tội quân tử, chớ đắc tội tiểu nhân, hạng tiểu nhân như Trịnh Đại Quân, Vương Tư Vũ không định kết thân, nhưng cũng không được đắc tội, dù gì bây giờ lão ta vẫn là cấp trên của mình, nếu không làm lão vui lòng thì công việc sau này sẽ gặp khó khăn lắm, chút đạo lý sống còn này Vương Tư Vũ hiểu rõ, hơn nữa hiện giờ Trịnh Đại Quân vừa giúp hắn một việc, công ăn việc làm của Trương Thiện Ảnh đã được giải quyết, thật lòng Vương Tư Vũ cùng cảm thấy rất vui.</w:t>
      </w:r>
    </w:p>
    <w:p>
      <w:pPr>
        <w:pStyle w:val="BodyText"/>
      </w:pPr>
      <w:r>
        <w:t xml:space="preserve">Nghe những lời Trịnh Đại Quân vừa nói, Vương Tư Vũ cũng nghĩ thầm trong bụng, nếu ngay cả Trịnh Đại Quân cũng nhận ra Chu thư kỷ trưởng muốn cạnh tranh vào chiếc ghế phó bí thư thường trực, vậy bản thân ông ta không cần nói nhiều rồi, hèn chi gần đây Chu thư ký trưởng nhiệt tình với mọi việc bên ngoài như thế, những vụ xương xẩu người khác né tránh thì ông chủ động ôm lấy, xem ra thư ký trưởng muốn chứng tỏ năng lực trước mặt Trương Dương bí thư đây mà. Vương trưởng ban của ban tuyên truyền cũng là ủy viên thường trực, tin chắc cũng là đối thủ cạnh tranh của Chu thư ký trưởng, nếu hạ bệ ông ta thành công, về công về tư cũng là một việc tốt.</w:t>
      </w:r>
    </w:p>
    <w:p>
      <w:pPr>
        <w:pStyle w:val="BodyText"/>
      </w:pPr>
      <w:r>
        <w:t xml:space="preserve">Chu Tùng Lâm có ơn tri ngộ với Vương Tư Vũ, hắn cảm thấy mình không nên làm ông thất vọng, nghĩ tới đây, hắn vội đứng dậy cáo từ: “Trịnh chủ nhiệm, thư ký trưởng có giao cho tôi làm chút việc, mấy ngày này có thể tôi phải thường xuyên ra ngoài, công việc của phòng tổng hợp 3 mong chủ nhiệm chiếu cố giùm!” Truyện Quan Đạo Chi Sắc Giới Truyện Quan Đạo Chi Sắc Giới</w:t>
      </w:r>
    </w:p>
    <w:p>
      <w:pPr>
        <w:pStyle w:val="BodyText"/>
      </w:pPr>
      <w:r>
        <w:t xml:space="preserve">Trịnh Đại Quân sốt sắng nhận lời: “Cậu cứ ưu tiên lo nhiệm vụ của mình đi! Tôi sẽ thường xuyên qua phòng tổng hợp 3 gánh vác công việc giúp cậu.”</w:t>
      </w:r>
    </w:p>
    <w:p>
      <w:pPr>
        <w:pStyle w:val="BodyText"/>
      </w:pPr>
      <w:r>
        <w:t xml:space="preserve">Trịnh Đại Quân tiễn Vương Tư Vũ ra đến tận cửa, nhìn theo bóng lưng Vương Tư Vũ đi xa, ánh mắt Trịnh Đại Quân lộ vẻ đố kỵ pha lẫn ngưỡng mộ, tên tiểu tử này tốt số quá! Được thư ký trưởng xem trọng như thế, tương lai của hắn chắc chắn vừa sáng sủa vừa rộng thênh thang, mình phải xây dựng mối quan hệ tốt với hắn, xem như đầu tư dài hạn vậy.</w:t>
      </w:r>
    </w:p>
    <w:p>
      <w:pPr>
        <w:pStyle w:val="BodyText"/>
      </w:pPr>
      <w:r>
        <w:t xml:space="preserve">Triệu Phàm nhận được điện thoại của vợ chạy nhanh về nhà, vừa bước vào cửa thấy Trương Thiện Ảnh ngồi trên giường khóc lóc, vội chạy tới ôm vợ, ngơ ngác hỏi: “Sao em nói có tin vui động trời mà, rốt cuộc là tin vui hay tin buồn mà em khóc thê thảm quá vậy?”</w:t>
      </w:r>
    </w:p>
    <w:p>
      <w:pPr>
        <w:pStyle w:val="BodyText"/>
      </w:pPr>
      <w:r>
        <w:t xml:space="preserve">Trương Thiện Ảnh nấc từng tiếng kể lại đầu đuôi mọi chuyện, Triệu Phàm nhảy cẫng lên sung sướng, ôm vợ chạy ra ngoài xoay mấy vòng rồi đặt trở lại trên giường, hào hứng thét to: “Tốt quá! Tốt quá! Đúng là may mắn trời ban!”</w:t>
      </w:r>
    </w:p>
    <w:p>
      <w:pPr>
        <w:pStyle w:val="BodyText"/>
      </w:pPr>
      <w:r>
        <w:t xml:space="preserve">Hai vợ chồng reo hò phấn khích hồi lâu mới im lặng, Trương Thiện Ảnh thỏ thẻ bên tai chồng: “Ông xã, Tiểu Vũ giúp chúng ta chuyện lớn thế này, anh nói xem nên cám ơn người ta sao đây?”</w:t>
      </w:r>
    </w:p>
    <w:p>
      <w:pPr>
        <w:pStyle w:val="BodyText"/>
      </w:pPr>
      <w:r>
        <w:t xml:space="preserve">Triệu Phàm nhìn lên trần nhà, nói: “Công việc ấy nếu phải bỏ tiền ra bôi trơn để được vào làm thì phải tốn ít nhất mười mấy hai mươi vạn, dù sao thì có được vị trí trong cơ quan nhà nước, suốt đời khỏi lo cơm áo gạo tiền nữa rồi, nhưng Tiểu Vũ thân với chúng ta như thế cũng không cần khách sáo vơi nó đâu, em đưa anh một vạn, anh biết làm thế nào để đáp tạ nó, bảo đảm nó sẽ hài lòng.”</w:t>
      </w:r>
    </w:p>
    <w:p>
      <w:pPr>
        <w:pStyle w:val="BodyText"/>
      </w:pPr>
      <w:r>
        <w:t xml:space="preserve">Trương Thiện Ảnh gật đầu đồng ý, nói tiếp: “Ông xã, giờ em có công việc ổn định rồi, sau này không cần vất vả kiếm tiền nữa, chuyển nhà sang khu có thang máv gác lại mấy năm cũng được, chúng ta phải tận hưởng cuộc sống trước đã!”</w:t>
      </w:r>
    </w:p>
    <w:p>
      <w:pPr>
        <w:pStyle w:val="Compact"/>
      </w:pPr>
      <w:r>
        <w:t xml:space="preserve">“Bà xã, để anh thu xếp! Đêm nay chúng ta phải giúp Tiểu Vũ vui vẻ mới được!” Nói xong, Triệu Phàm ghé tai vợ thủ thỉ vài câu, Trương Thiện Ảnh đó mặt tía tai, hai tay ôm lấy khuôn mặt thanh tú, nằm lên giường cười khanh khách.</w:t>
      </w:r>
      <w:r>
        <w:br w:type="textWrapping"/>
      </w:r>
      <w:r>
        <w:br w:type="textWrapping"/>
      </w:r>
    </w:p>
    <w:p>
      <w:pPr>
        <w:pStyle w:val="Heading2"/>
      </w:pPr>
      <w:bookmarkStart w:id="44" w:name="chương-22-mãn-viên-xuân."/>
      <w:bookmarkEnd w:id="44"/>
      <w:r>
        <w:t xml:space="preserve">22. Chương 22 :mãn Viên Xuân.</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22 :Mãn Viên Xuân.</w:t>
      </w:r>
    </w:p>
    <w:p>
      <w:pPr>
        <w:pStyle w:val="BodyText"/>
      </w:pPr>
      <w:r>
        <w:t xml:space="preserve">Nguồn: Sưu tầm</w:t>
      </w:r>
    </w:p>
    <w:p>
      <w:pPr>
        <w:pStyle w:val="BodyText"/>
      </w:pPr>
      <w:r>
        <w:t xml:space="preserve">Vương Tư Vũ trở ra từ văn phòng của Trịnh Đại Quân liền bước xuống dưới lầu, trong đầu không ngừng phân tích từng chi tiết vụ án, hắn cũng cảm thấy con trai của Vương trưởng ban Vương Côn là mắt xích quan trọng trong vụ án này, chỉ cần tìm được hắn ta, tất nhiên sẽ có cơ hội làm sáng tỏ mọi việc, nhưng Vương Côn lại đột nhiên mất tích, rất có thể là Vương trưởng ban phát giác ra điều gì bất thường nên mới di chuyển thằng con đến một nơi an toàn nào đó để tránh tiếp xúc với nhân viên điều tra.</w:t>
      </w:r>
    </w:p>
    <w:p>
      <w:pPr>
        <w:pStyle w:val="BodyText"/>
      </w:pPr>
      <w:r>
        <w:t xml:space="preserve">Nhớ lại những lời lần trước Hoàng chủ nhiệm đã nói, Vương Tư Vũ bất chợt nghi ngờ, có khi nào Vương Côn đang trốn trong nhà ông trưởng làng thôn Đồi Cát? Dù gì thì hai gia đình họ có quan hệ thân thích, còn sự kiện kia và Vương trưởng ban có mối liên hệ gì không nhỉ? Một thôn làng nghèo đói khó khăn tại sao lại có biên nhận một triệu rưỡi? Vô số dấu chấm hỏi xuất hiện cùng lúc trong đầu Vương Tư Vũ, đầu hắn rối như tơ vò, cuối cùng hắn quyết định đi tìm hiểu tận nơi, nếu như có thể điều tra ra manh mối quan trọng, từ đó vén bức màn sự thật, vậy tên chủ mưu đứng sau lưng vụ xách động phóng viên lần trước xem như tự khuân đá đập vào chân mình rồi.</w:t>
      </w:r>
    </w:p>
    <w:p>
      <w:pPr>
        <w:pStyle w:val="BodyText"/>
      </w:pPr>
      <w:r>
        <w:t xml:space="preserve">Vừa mới đi xuống lầu, lão Ngô tài xế sốt sắng chạy tới, ân cần hỏi: “Vương trưởng phòng muốn đi đâu vậy? Để tôi đưa đi nhé!”</w:t>
      </w:r>
    </w:p>
    <w:p>
      <w:pPr>
        <w:pStyle w:val="BodyText"/>
      </w:pPr>
      <w:r>
        <w:t xml:space="preserve">Vương Tư Vũ cảm thấy làm phiền người ta không hay lắm, đành lấy lý do gần lắm, tôi đi bộ là được rồi để từ chối.</w:t>
      </w:r>
    </w:p>
    <w:p>
      <w:pPr>
        <w:pStyle w:val="BodyText"/>
      </w:pPr>
      <w:r>
        <w:t xml:space="preserve">Tài xế Ngô nghe xong cười to tiếng, nói: “Cậu giờ đã là trưởng phòng chứ đâu phải cán bộ quèn như trước nữa, đi đâu cũng phải ngồi xế hộp mới được chứ! Dù sao tôi cũng không có gì làm, muốn theo cậu ra ngoài đi một vòng cho đỡ chán!”</w:t>
      </w:r>
    </w:p>
    <w:p>
      <w:pPr>
        <w:pStyle w:val="BodyText"/>
      </w:pPr>
      <w:r>
        <w:t xml:space="preserve">Vương Tư Vũ không từ chối tiếp được nữa, đành leo lên xe cho tài xế Ngô chở đi, khi đến trước cổng vào phòng khiếu nại, thấy ngoài phòng chờ chen chúc đến mười mấy người, Vương Tư Vũ vội nói với nhân viên trực rằng tôi đến tìm Hoàng chủ nhiệm, nào ngờ mười mấy người kia cùng cười òa lên, cho biết chúng tôi cũng đến đây tìm Hoàng chủ nhiệm, anh phải xếp hàng cho đúng phép tắc chứ.</w:t>
      </w:r>
    </w:p>
    <w:p>
      <w:pPr>
        <w:pStyle w:val="BodyText"/>
      </w:pPr>
      <w:r>
        <w:t xml:space="preserve">Anh nhân viên trực tỏ ra khó chịu, hét vào đám đông đang lao nhao ờ đó: “Đã nói Hoàng chủ nhiệm lên tỉnh lỵ họp rồi mà, mọi người dù có chờ đến trời tối cũng thế thôi, để lại hồ sơ rồi giải tán hết đi!”</w:t>
      </w:r>
    </w:p>
    <w:p>
      <w:pPr>
        <w:pStyle w:val="BodyText"/>
      </w:pPr>
      <w:r>
        <w:t xml:space="preserve">Đám đông kia liền phản đối gay gắt, có người tỏ thái độ cương quyết: “Hoàng chủ nhiệm không ra gặp mặt tôi thì tôi cứ chờ ở đây!”</w:t>
      </w:r>
    </w:p>
    <w:p>
      <w:pPr>
        <w:pStyle w:val="BodyText"/>
      </w:pPr>
      <w:r>
        <w:t xml:space="preserve">Đang chả biết phải làm gì, đột nhiên có người vỗ nhẹ vào vai Vương Tư Vũ từ phía sau, hắn quay đầu lại, thấy đó là một cô bé thanh tú, cô gái nheo mắt ra hiệu với hắn, Vương Tư Vũ vội đi theo cô ta ra khỏi cổng. Cô gái hạ thấp giọng nói: “Anh là đồng chí Vương ờ thành ủy đúng không?”</w:t>
      </w:r>
    </w:p>
    <w:p>
      <w:pPr>
        <w:pStyle w:val="BodyText"/>
      </w:pPr>
      <w:r>
        <w:t xml:space="preserve">Vương Tư Vũ mau mắn gật đầu, cô gái lại nói tiếp: “Hoàng chủ nhiệm bảo tôi dẫn anh vào gặp mặt.” Nói xong, cô dẫn Vương Tư Vũ đi từ cửa sau vào trong, leo cầu thang bước lên tầng 3, đẩy cửa một căn phòng, Hoàng chủ nhiệm đang chòm ra ngoài cửa sổ dáo dác nhìn xuống.</w:t>
      </w:r>
    </w:p>
    <w:p>
      <w:pPr>
        <w:pStyle w:val="BodyText"/>
      </w:pPr>
      <w:r>
        <w:t xml:space="preserve">Vương Tư Vũ cười ha hả trêu chọc: “Hoàng chủ nhiệm đang làm gì đó? Tôi có cảm giác ông đang làm gián điệp truyền tin cho phe phản động đấy nha.”</w:t>
      </w:r>
    </w:p>
    <w:p>
      <w:pPr>
        <w:pStyle w:val="BodyText"/>
      </w:pPr>
      <w:r>
        <w:t xml:space="preserve">Hoàng chủ nhiệm tươi cười hớn hở, phân bua: “Tính chất công việc của tôi có hơi đặc thù, có những lúc giống như đang chơi trò trốn tìm vậy, thiệt hết cách!”</w:t>
      </w:r>
    </w:p>
    <w:p>
      <w:pPr>
        <w:pStyle w:val="BodyText"/>
      </w:pPr>
      <w:r>
        <w:t xml:space="preserve">Hoàng chủ nhiệm kêu cô gái kia rót trà tiếp đãi Vương Tư Vũ, nói: “Tiểu Vương, vừa rồi nhìn thấy cậu ngồi xe đến đây, tôi vội nhờ cô ta xuống dưới đưa cậu lên đây, nghe nói gần đây cậu được đề bạt lên làm trưởng phòng rồi đúng không? Cậu thật không đơn giản chút nào, tương lai tươi sáng nha!”</w:t>
      </w:r>
    </w:p>
    <w:p>
      <w:pPr>
        <w:pStyle w:val="BodyText"/>
      </w:pPr>
      <w:r>
        <w:t xml:space="preserve">Vương Tư Vũ vội khiêm tốn vài câu: “Hoàng chủ nhiệm chê cười rồi, sau này còn cần Hoàng chủ nhiệm chiếu cố!”</w:t>
      </w:r>
    </w:p>
    <w:p>
      <w:pPr>
        <w:pStyle w:val="BodyText"/>
      </w:pPr>
      <w:r>
        <w:t xml:space="preserve">“Ấy! Chưa biết ai chiếu cố ai đó! Thôi thì có việc gì chúng ta giúp đỡ lẫn nhau vậy!”</w:t>
      </w:r>
    </w:p>
    <w:p>
      <w:pPr>
        <w:pStyle w:val="BodyText"/>
      </w:pPr>
      <w:r>
        <w:t xml:space="preserve">Hai người huyên thuyên một hồi, Vương Tư Vũ nói vào đề tài vụ việc thôn Đồi Cát. hỏi xử lý đến đâu rồi?</w:t>
      </w:r>
    </w:p>
    <w:p>
      <w:pPr>
        <w:pStyle w:val="BodyText"/>
      </w:pPr>
      <w:r>
        <w:t xml:space="preserve">Hoàng chủ nhiệm thở dài chán nản, nói: “Còn thế nào được nữa, trưởng thôn cũ không chịu nhượng bộ, trưởng thôn mới không chịu nghe theo, nói nếu không ai đứng ra giải quyết thì họ sẽ đưa vụ việc lên tỉnh, tôi đang rầu về vụ này đây!”</w:t>
      </w:r>
    </w:p>
    <w:p>
      <w:pPr>
        <w:pStyle w:val="BodyText"/>
      </w:pPr>
      <w:r>
        <w:t xml:space="preserve">“Lần này tôi đến đây chính là vì việc này, hay là Hoàng chủ nhiệm đưa cho tôi một phần tư liệu, tôi đi tìm thư ký trưởng bàn bạc xem có thể giúp ông giải quyết êm xuôi không?” Vương Tư Vũ đề nghị.</w:t>
      </w:r>
    </w:p>
    <w:p>
      <w:pPr>
        <w:pStyle w:val="BodyText"/>
      </w:pPr>
      <w:r>
        <w:t xml:space="preserve">Hoàng chủ nhiệm vui mừng như bắt được vàng, vội quay sang cô trợ lý bảo đi copy một phần tư liệu về vụ khiếu nại của thôn Đồi Cát đưa cho Vương trưởng phòng mang về.</w:t>
      </w:r>
    </w:p>
    <w:p>
      <w:pPr>
        <w:pStyle w:val="BodyText"/>
      </w:pPr>
      <w:r>
        <w:t xml:space="preserve">Chính lúc này, chiếc điện thoại đặt trên bàn đột nhiên réo vang, Hoàng chủ nhiệm bắt máy lên nghe, đầu dây bên kia nói lí nhí: “Chủ nhiệm, ông mau ra đây đi! Chúng tôi sắp đối phó không nổi rồi, ông còn không ra mặt thì họ sẽ đến biểu tình trước tòa nhà chính phủ đó!”</w:t>
      </w:r>
    </w:p>
    <w:p>
      <w:pPr>
        <w:pStyle w:val="BodyText"/>
      </w:pPr>
      <w:r>
        <w:t xml:space="preserve">(.</w:t>
      </w:r>
    </w:p>
    <w:p>
      <w:pPr>
        <w:pStyle w:val="BodyText"/>
      </w:pPr>
      <w:r>
        <w:t xml:space="preserve">Hoàng chủ nhiệm hốt hoảng nhảy dựng, nói với Vương Tư Vũ: “Tiểu Vương, xin lỗi, tôi phải xuống dưới ứng phó đây!” Dứt lời, Hoàng chủ nhiệm hối hả chạy xuống dưới lầu.</w:t>
      </w:r>
    </w:p>
    <w:p>
      <w:pPr>
        <w:pStyle w:val="BodyText"/>
      </w:pPr>
      <w:r>
        <w:t xml:space="preserve">Mấy phút trôi qua, cô trợ lý xinh xắn đã copy xong tài liệu đem qua đưa cho Vương Tư Vũ, hắn nhận lấy rồi xuống lầu ngay, khi quay trở ra ngoài cổng trước ra về, nghe trong kia tiếng của Hoàng chủ nhiệm dõng dạc vang vọng: “Mọi người hãy yên tâm! Chính quyền thành phố rất quan tâm đến vụ việc này, mọi người về đợi thêm một thời gian đi! Sẽ mau có kết quả thôi.”</w:t>
      </w:r>
    </w:p>
    <w:p>
      <w:pPr>
        <w:pStyle w:val="BodyText"/>
      </w:pPr>
      <w:r>
        <w:t xml:space="preserve">Vương Tư Vũ lắc đầu cười mỉa leo lên xe, nói với Lão Ngô: “Chức vụ của Hoàng chủ nhiệm thật không dễ dàng gì, tôi thấy ông ta cứ hai ba hôm là phải chạy đôn chạy đáo, thường xuyên phải đứng mũi chịu sào nên suốt ngày cứ mặt mày bí xị, công việc kể cũng vất vả thật!”</w:t>
      </w:r>
    </w:p>
    <w:p>
      <w:pPr>
        <w:pStyle w:val="BodyText"/>
      </w:pPr>
      <w:r>
        <w:t xml:space="preserve">“Cậu đừng để ông ta tung hỏa mù mà lầm đấy! Đó là một con cáo già.” Lão Ngô vừa lái xe lăn bánh bon bon trên đường, vừa hạ thấp giọng nói: “Tên họ Hoàng này lúc nào cũng ca thán chỗ này không tốt, chỗ kia tiêu cực, làm ra vẻ là một vị quan thanh liêm chính trực, nhưng tại sao bao lâu nay lão ta cứ ôm khư khư cái ghế ấy chưa chịu biến nào? Cậu thấy ngày nào cũng có biết bao người đến tìm lão ta không, họ đều phải biết điều cả đấy, chỉ cần làm cho tên họ Hoàng vừa ý thì cùng một vấn đề có thể xử lý kín đáo hay chuyện bé xé ra to, tất cả đều phụ thuộc vào phong bì người ta đưa có đủ dày hay không. Hoàng chủ nhiệm chạy đôn chạy đáo vất vả lo toan công việc chẳng qua là nhận tiền rồi phải è cổ ra phục vụ đó mà!”</w:t>
      </w:r>
    </w:p>
    <w:p>
      <w:pPr>
        <w:pStyle w:val="BodyText"/>
      </w:pPr>
      <w:r>
        <w:t xml:space="preserve">Vương Tư Vũ nghe xong giật mình kinh ngạc, hắn biết lão Ngô làm tài xế đưa đón các vị lãnh đạo đã lâu năm, tất nhiên ông ta biết được nhiều thông tin bí mật, bèn tự cảnh tỉnh mình sau này đừng dễ tin nữa, những gì tai nghe mắt thấy chưa chắc đã là sự thật, nhất là hạng người biết ẩn mình sau lớp mặt nạ như Hoàng chủ nhiệm thì càng ít qua lại càng tốt.</w:t>
      </w:r>
    </w:p>
    <w:p>
      <w:pPr>
        <w:pStyle w:val="BodyText"/>
      </w:pPr>
      <w:r>
        <w:t xml:space="preserve">Lăo Ngô còn biết rất nhiều câu chuyện, lúc này cao hứng nên huyên thuyên kể tiếp, châm một điếu thuốc xong, vừa phà khói vừa hí hửng kể: “Tên họ Hoàng ấy không đơn giản đâu, nghe nói ngoài sáng trong tối gì lão ta cũng ăn tuốt, hơn nữa còn tự kinh doanh, nhưng cụ thể kinh doanh ngành nghề gì thì lão ta giấu kĩ lắm, vẫn chưa để lộ thông tin, tóm lại lão này là dạng người khẩu phật tâm xà, Vương trưởng phòng khi tiếp xúc nhớ cẩn thận đó!”</w:t>
      </w:r>
    </w:p>
    <w:p>
      <w:pPr>
        <w:pStyle w:val="BodyText"/>
      </w:pPr>
      <w:r>
        <w:t xml:space="preserve">Vương Tư Vũ gật gù, thắc mắc thêm: “Cái gì mà có ngoài sáng trong tối ở đây? Chẳng qua chỉ là vài tên du côn đầu đường xó chợ thôi mà, nói như thế có nghiêm trọng quá không?”</w:t>
      </w:r>
    </w:p>
    <w:p>
      <w:pPr>
        <w:pStyle w:val="BodyText"/>
      </w:pPr>
      <w:r>
        <w:t xml:space="preserve">Lăo Ngô cười hi hí, lắc đầu giải thích: “Vậy là cậu chưa hiểu tường tận vấn đề rồi, đừng xem thường đám du côn đầu đường xó chợ, khi mai này chúng thành đại ca rồi thì oai phong đấy, ví dụ như Ngụy Tam biệt danh Ngụy què, Cùng lão thái gia, còn có Tiếu Cừu Ca gần đây mới nổi, chúng đều là nhân vật cừ khôi, nghe nói rất nhiều việc ngay cả Trình thị trường không lo nổi, thế mà chúng giải quyết nhẹ nhàng, cậu thấy ghê chưa?”</w:t>
      </w:r>
    </w:p>
    <w:p>
      <w:pPr>
        <w:pStyle w:val="BodyText"/>
      </w:pPr>
      <w:r>
        <w:t xml:space="preserve">Vương Tư Vũ không nói thêm gì nữa, đề tài này quá nhạy cảm, chỉ có điều những lời cảnh tỉnh của lão Ngô vừa rồi khiến Vương Tư Vũ giác ngộ, hắn cảm thấy nhìn người không thể chỉ dựa vào vẻ ngoài. Hoàng chủ nhiệm ngụy trang quá khéo, vốn dĩ trong lòng mình đã cho rằng người này là một vị quan tốt, ít ra là một cán bộ tận tâm tận lực vì công việc, nhưng bây giờ nhìn lại chỉ đành trách đạo hạnh của mình còn non kém quá mà thôi.</w:t>
      </w:r>
    </w:p>
    <w:p>
      <w:pPr>
        <w:pStyle w:val="BodyText"/>
      </w:pPr>
      <w:r>
        <w:t xml:space="preserve">Lúc sắp đến giờ tan sở, Vương Tư Vũ nhận được cuộc gọi đến từ Triệu Phàm, hẹn hắn sau khi đi làm về đến thẳng khách sạn Mãn Viên Xuân. Vương Tư Vũ vội nói: “Anh Triệu, anh bày vẽ gì vậy? Với quan hệ thân thiết của chúng ta mà anh còn khách sáo với em à?”</w:t>
      </w:r>
    </w:p>
    <w:p>
      <w:pPr>
        <w:pStyle w:val="BodyText"/>
      </w:pPr>
      <w:r>
        <w:t xml:space="preserve">Triệu Phàm vẫn không chịu buông tha: “Em đừng nhiều lời nữa! Đêm nay chúng ta sẽ uống một trận thỏa thích, không say không về.”</w:t>
      </w:r>
    </w:p>
    <w:p>
      <w:pPr>
        <w:pStyle w:val="BodyText"/>
      </w:pPr>
      <w:r>
        <w:t xml:space="preserve">“Hôm nay em phải làm thêm giờ, chắc sẽ đến trễ một chút.”</w:t>
      </w:r>
    </w:p>
    <w:p>
      <w:pPr>
        <w:pStyle w:val="BodyText"/>
      </w:pPr>
      <w:r>
        <w:t xml:space="preserve">“Không thành vấn đề! Vậy chúng ta sẽ gặp nhau trước cửa Mãn Viên Xuân vào lúc 8h tối nay, cứ quyết định thế đi!” Dứt lời, không cho Vương Tư Vũ cơ hội từ chối, Triệu Phàm ngắt máy kết thúc cuộc gọi.</w:t>
      </w:r>
    </w:p>
    <w:p>
      <w:pPr>
        <w:pStyle w:val="BodyText"/>
      </w:pPr>
      <w:r>
        <w:t xml:space="preserve">Hiện nay Vương Tư Vũ quả thực không có tâm trạng đi ăn cơm uống rượu, với nhiệm vụ quan trọng thư ký trưởng giao phó, hắn cảm thấy áp lực nặng nề đè trên vai, tổ điều tra mất thời gian nửa năm mà vẫn chưa giải quyết được, dựa vào mình hắn đơn thương độc mã sẽ thành công sao?</w:t>
      </w:r>
    </w:p>
    <w:p>
      <w:pPr>
        <w:pStyle w:val="BodyText"/>
      </w:pPr>
      <w:r>
        <w:t xml:space="preserve">Mặc kệ Chu thư ký trưởng làm vậy là muốn thử thách năng lực làm việc của hắn hay chi đơn thuần là lấy điểm trước mặt Trương Dương bí thư, Vương Tư Vũ cảm thấy vụ này tuyệt đối không thể khinh suất, dù sao đây cũng là nhiệm vụ đầu tiên sau khi hắn thăng chức, nếu làm không xong chắc chắn sẽ ảnh hưởng đến tiền đồ phát triển trong tương lai, đây là một trận chiến hắn bắt buộc phải giành lấy phần thắng.</w:t>
      </w:r>
    </w:p>
    <w:p>
      <w:pPr>
        <w:pStyle w:val="BodyText"/>
      </w:pPr>
      <w:r>
        <w:t xml:space="preserve">Lúc này Vương Tư Vũ đang xem tài liệu tóm tắt một số manh mối quan trọng do Chu thư ký trưởng ghi lại dựa vào trí nhớ, nội dung điều tra của ủy ban kỉ luật thuộc dạng tuyệt mật, Chu thư ký trưởng dặn dò Vương Tư Vũ tuyệt đối không được tiết lộ ra ngoài nên hắn phải đợi các cán bộ khác tan sở ra về hết mới lấy ra nghiên cửu tỉ mi.</w:t>
      </w:r>
    </w:p>
    <w:p>
      <w:pPr>
        <w:pStyle w:val="BodyText"/>
      </w:pPr>
      <w:r>
        <w:t xml:space="preserve">Khi Vương Tư Vũ nhớ ra có hẹn với Triệu Phàm thì đồng hồ sắp chỉ 8h tối rồi, hắn vội tắt đèn khóa cửa, đón một chiếc taxi phóng đến Mãn Viên Xuân. Triệu Phàm đứng ở bậc thềm dáo dác nhìn xung quanh, Vương Tư Vũ vừa xuống xe là chạy ngay tới ôm chàm lấy hắn bày tỏ lòng biết ơn: “Người anh em, anh đội ơn em lắm lắm! Em đã giúp gia đình anh một việc lớn đấy!”</w:t>
      </w:r>
    </w:p>
    <w:p>
      <w:pPr>
        <w:pStyle w:val="BodyText"/>
      </w:pPr>
      <w:r>
        <w:t xml:space="preserve">Vương Tư Vũ hốt hoảng đẩy Triệu Phàm ra, mắng nhiếc: “Trời ạ! Ôm nhau ngoài đường thế này bị người khác hiểu lầm thì chết em! Mau tránh ra!”</w:t>
      </w:r>
    </w:p>
    <w:p>
      <w:pPr>
        <w:pStyle w:val="BodyText"/>
      </w:pPr>
      <w:r>
        <w:t xml:space="preserve">Triệu Phàm cười ha hả khoái chí, hai người bá vai nhau đi vào trong, bước vào thang máy đi lên một căn phòng trên tầng 4, đẩy cửa ra đã thấy Trương Thiện Ảnh và Hoàng Nhã Lệ đợi sẵn từ lâu.</w:t>
      </w:r>
    </w:p>
    <w:p>
      <w:pPr>
        <w:pStyle w:val="BodyText"/>
      </w:pPr>
      <w:r>
        <w:t xml:space="preserve">Trương Thiện Ảnh chỉ trang điểm nhẹ, khắp người tỏa ra khí tức sang trọng thoải mái, chắc do tâm trạng vui vẻ nên nụ cười thường nở trên môi, sức quyến rũ lan tỏa rộng khắp, cô mặc một bộ sườn xám đen, từng đường cong mỹ miều của cơ thể được tôn vinh hết cỡ.</w:t>
      </w:r>
    </w:p>
    <w:p>
      <w:pPr>
        <w:pStyle w:val="BodyText"/>
      </w:pPr>
      <w:r>
        <w:t xml:space="preserve">Hoàng Nhã Lệ mặc áo thun trắng, quần jeans xanh, chỉ cười mỉm, ngồi kế Trương Thiện Ảnh thua kém một trời một vực.</w:t>
      </w:r>
    </w:p>
    <w:p>
      <w:pPr>
        <w:pStyle w:val="BodyText"/>
      </w:pPr>
      <w:r>
        <w:t xml:space="preserve">Vương Tư Vũ vừa liếc thấy 4 chai XO đăt sẵn trên bàn liền thét lên kinh hãi: “Anh Triệu, đêm nay vợ chồng anh định lấy mạng em đó à?”</w:t>
      </w:r>
    </w:p>
    <w:p>
      <w:pPr>
        <w:pStyle w:val="BodyText"/>
      </w:pPr>
      <w:r>
        <w:t xml:space="preserve">Triệu Phàm hí hửng nói: “Tửu lượng của em cao hơn anh mà, anh đây còn không sợ thì em sợ gì chứ? Hơn nữa hôm nay là ngày vui hiếm có, hai quý cô cũng không phản đối, chúng ta phải thỏa thích một bữa mới được.”</w:t>
      </w:r>
    </w:p>
    <w:p>
      <w:pPr>
        <w:pStyle w:val="BodyText"/>
      </w:pPr>
      <w:r>
        <w:t xml:space="preserve">Vương Tư Vũ rùng mình một cái, lè lười: “Người ngoài nhìn vào còn tưởng anh muốn bày Hồng Môn Yến đó, uống cả 4 chai rượu mạnh đó vào thì đêm nay chúng ta khỏi ra về luôn.”</w:t>
      </w:r>
    </w:p>
    <w:p>
      <w:pPr>
        <w:pStyle w:val="BodyText"/>
      </w:pPr>
      <w:r>
        <w:t xml:space="preserve">Trương Thiện Ảnh mỉm cười nói xen vào: “Tiểu Vũ yên tâm! Đêm nay cứ việc uống cho sảng khoái, anh Triệu của cậu thu xếp sẵn rồi.” Nói xong kéo tay Hoàng Nhã Lệ lại gần, ghé tai cô bạn thù thì to nhỏ. Hoàng Nhã Lệ vừa nghe vừa cười tủm tỉm, gật đầu lia lịa.</w:t>
      </w:r>
    </w:p>
    <w:p>
      <w:pPr>
        <w:pStyle w:val="BodyText"/>
      </w:pPr>
      <w:r>
        <w:t xml:space="preserve">đọc truyện mới nhất tại .</w:t>
      </w:r>
    </w:p>
    <w:p>
      <w:pPr>
        <w:pStyle w:val="BodyText"/>
      </w:pPr>
      <w:r>
        <w:t xml:space="preserve">Thức ăn được đưa lên, Triệu Phàm nâng ly đứng dậy: “Tiểu Vũ, hai ta không cần nói nhiều lời, cạn hết ly này, suốt đời chúng ta là anh em tốt!”</w:t>
      </w:r>
    </w:p>
    <w:p>
      <w:pPr>
        <w:pStyle w:val="BodyText"/>
      </w:pPr>
      <w:r>
        <w:t xml:space="preserve">Vương Tư Vũ bị tính hào sảng của Triệu Phàm cảm nhiễm, đứng dậy cụng ly cái cốp, hai người nốc cạn ly rượu.</w:t>
      </w:r>
    </w:p>
    <w:p>
      <w:pPr>
        <w:pStyle w:val="BodyText"/>
      </w:pPr>
      <w:r>
        <w:t xml:space="preserve">Vừa mới ăn vài miếng, Trương Thiện Ảnh cũng nâng ly đứng dậy, nói: “Tiểu Vũ, kể từ ngày mai cậu chính là lãnh đạo của chị rồi, cậu phải chiếu cố chị dâu đấy nhé!” Nói xong cũng uống một hơi cạn sạch.</w:t>
      </w:r>
    </w:p>
    <w:p>
      <w:pPr>
        <w:pStyle w:val="BodyText"/>
      </w:pPr>
      <w:r>
        <w:t xml:space="preserve">Vương Tư Vũ không thể từ chối, chỉ còn cách hứa hẹn: “Chị đừng nói vậy! Chúng ta đều là người một nhà, chỉ cần có Vương Tư Vũ này một ngày, tuyệt đối không cho phép ai bắt nạt chị dâu đâu!” Dứt lời, hắn uống liền 2 ly vào bụng.</w:t>
      </w:r>
    </w:p>
    <w:p>
      <w:pPr>
        <w:pStyle w:val="BodyText"/>
      </w:pPr>
      <w:r>
        <w:t xml:space="preserve">Chưa được một lúc, đến lượt Hoàng Nhã Lệ đứng dậy, nói: “Tiểu Vũ hôm nay đã giúp đỡ cô bạn tốt của tôi, tôi cũng kính cậu một ly, chúng ta cạn nào!”</w:t>
      </w:r>
    </w:p>
    <w:p>
      <w:pPr>
        <w:pStyle w:val="BodyText"/>
      </w:pPr>
      <w:r>
        <w:t xml:space="preserve">Vương Tư Vũ hốt hoảng xua tay: “Úi! 3 người họp mưu chuốc rượu một mình tôi à? Tính chơi trò Tam Anh chiến Lữ Bố hả?”</w:t>
      </w:r>
    </w:p>
    <w:p>
      <w:pPr>
        <w:pStyle w:val="BodyText"/>
      </w:pPr>
      <w:r>
        <w:t xml:space="preserve">Triệu Phàm cười hi hí phân bua: “Cái gì mà Tam Anh chiến Lữ Bố, cậu yếu thế không biết có được không nữa? Một chọi một trước đi nhé!”</w:t>
      </w:r>
    </w:p>
    <w:p>
      <w:pPr>
        <w:pStyle w:val="BodyText"/>
      </w:pPr>
      <w:r>
        <w:t xml:space="preserve">Hoàng Nhã Lệ liếc xéo Triệu Phàm, ngửa cổ nốc cạn ly rượu của mình, Vương Tư Vũ đành uống thêm một ly, sau đó đặt ly xuống bàn, quay sang Triệu Phàm nói: “Anh Triệu, hình như chúng ta uống rượu nhiều quá rồi đó!”</w:t>
      </w:r>
    </w:p>
    <w:p>
      <w:pPr>
        <w:pStyle w:val="BodyText"/>
      </w:pPr>
      <w:r>
        <w:t xml:space="preserve">Triệu Phàm ấn vai hắn ngồi xuống, nói: “Ngày mai là cuối tuần mà, em cứ uống say sưa đi, em phải cho anh cơ hội để đáp tạ chứ!”</w:t>
      </w:r>
    </w:p>
    <w:p>
      <w:pPr>
        <w:pStyle w:val="BodyText"/>
      </w:pPr>
      <w:r>
        <w:t xml:space="preserve">Vương Tư Vũ đành yêu cầu thay ly rượu nhỏ để uống tiếp, bằng không bị chuốc thêm vài ly nữa chắc hắn gục luôn. Triệu Phàm gọi nhân viên phục vụ thay cho Vương Tư Vũ ly nhỏ. 4 người cụng ly côm cốp liên tục, vốn mỗi lần Vương Tư Vũ và Triệu Phàm đối ẩm với nhau đều khó phân thắng bại, thêm vào hai cô gái đêm nay nhờ tin vui nên thả hết phanh, 4 chai rượu trên bàn vơi đi nhanh chóng.</w:t>
      </w:r>
    </w:p>
    <w:p>
      <w:pPr>
        <w:pStyle w:val="BodyText"/>
      </w:pPr>
      <w:r>
        <w:t xml:space="preserve">Vương Tư Vũ uống nhiều nhất, cuối cùng hắn thấy trời đất quay cuồng, chén đĩa trên bàn bay tán loạn, có mấy lần loạng choạng ngồi không vững muốn lăn ra đất. Ba người còn lại cũng chả khá hơn, Hoàng Nhã Lệ gào thét om sòm, Trương Thiện Ảnh cười hi hi ha ha như điên.</w:t>
      </w:r>
    </w:p>
    <w:p>
      <w:pPr>
        <w:pStyle w:val="Compact"/>
      </w:pPr>
      <w:r>
        <w:t xml:space="preserve">Chi có Triệu Phàm là tỉnh táo nhất bọn, hắn xiêu xiêu vẹo vẹo dìu vợ vào căn phòng trên lầu 9, lại quay về ghé tai Vương Tư Vũ nói ra một con số phòng, bí hiểm dặn thêm: “Anh đã thu xếp cho chú em rồi, là một cô sinh viên đấy nhé! Bảo đảm vừa xinh vừa trong trắng, cứ thoải mái một đêm đi! Đêm nay anh Triệu cho cậu em trở thành người lớn..</w:t>
      </w:r>
      <w:r>
        <w:br w:type="textWrapping"/>
      </w:r>
      <w:r>
        <w:br w:type="textWrapping"/>
      </w:r>
    </w:p>
    <w:p>
      <w:pPr>
        <w:pStyle w:val="Heading2"/>
      </w:pPr>
      <w:bookmarkStart w:id="45" w:name="chương-23-đêm-thác-loạn"/>
      <w:bookmarkEnd w:id="45"/>
      <w:r>
        <w:t xml:space="preserve">23. Chương 23 :đêm Thác Loạn</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23 :Đêm Thác Loạn</w:t>
      </w:r>
    </w:p>
    <w:p>
      <w:pPr>
        <w:pStyle w:val="BodyText"/>
      </w:pPr>
      <w:r>
        <w:t xml:space="preserve">Nguồn: Sưu tầm</w:t>
      </w:r>
    </w:p>
    <w:p>
      <w:pPr>
        <w:pStyle w:val="BodyText"/>
      </w:pPr>
      <w:r>
        <w:t xml:space="preserve">Đáng lý ra kế hoạch của Triệu Phàm khá chu toàn, trước đó hắn đã đặt sẵn 3 phòng ở khách sạn, Vương Tư Vũ một căn, vợ chồng mình một căn, căn còn lại dành cho Hoàng Nhã Lệ. Triệu Phàm gọi sẵn một cô sinh viên trong trắng cần tiền đóng học phí phục vụ Vương Tư Vũ đêm nay, lại sợ Vương Tư Vũ ngại ngùng từ chối nên cố tình họp mưu với vợ và Hoàng Nhã Lệ chuốc rượu say, như thế kế hoạch mới tiến hành thuận lợi được.</w:t>
      </w:r>
    </w:p>
    <w:p>
      <w:pPr>
        <w:pStyle w:val="BodyText"/>
      </w:pPr>
      <w:r>
        <w:t xml:space="preserve">Ngặt nỗi ông trời thích trêu ghẹo người ta, khi Triệu Phàm dìu Hoàng Nhã Lệ vào phòng lại xảy ra rắc rối bất ngờ, Hoàng Nhã Lệ trong hơi men la hét om sòm ngoài hành lang không chịu vào phòng, còn to tiếng đòi về nhà, nhân viên phục vụ của khách sạn dùng ánh mắt nghi ngờ soi mói Triệu Phàm làm hắn nhột nhột, không tiện đẩy Hoàng Nhã Lệ vào phòng nữa, đành đưa cô ra khỏi khách sạn, lúc này Hoàng Nhã Lệ mới chịu im lặng, dựa sát toàn thân vào Triệu Phàm, miệng không ngừng ú ớ trong cơn say.</w:t>
      </w:r>
    </w:p>
    <w:p>
      <w:pPr>
        <w:pStyle w:val="BodyText"/>
      </w:pPr>
      <w:r>
        <w:t xml:space="preserve">May mà Triệu Phàm từng theo vợ đến nhà Hoàng Nhã Lệ vài lần nên biết nhà cô ta ở đâu, hắn đón một chiếc taxi ngoài cổng khách sạn, đẩy cô lên xe, đóng cửa cái rầm, nói với tài xế: “Đi Tân La Uyển!”</w:t>
      </w:r>
    </w:p>
    <w:p>
      <w:pPr>
        <w:pStyle w:val="BodyText"/>
      </w:pPr>
      <w:r>
        <w:t xml:space="preserve">Trương Thiện Ảnh một mình nằm trong phòng, đột nhiên cảm thấy đầu óc choáng váng, bên tai văng vẳng tiếng la hét ngoài hành lang, nghe kĩ hơn hình như đó là tiếng của Hoàng Nhã Lệ, cô vội leo xuống giường, xỏ chân vào đôi dép rồi đẩy cửa bước ra ngoài, đáng tiếc cơ thể lúc này không nghe theo chỉ huy từ bộ não, đôi chân rệu rã bước đi không nổi, hết ngã sang bên trái lại lật sang bên phải, sau mấy lần sém đập đầu vào tường, khi Trương Thiện Ảnh tìm được đến nơi phát ra tiếng la hét thì không còn bóng người nào ở đó, đành quay đầu mò mẫm tìm về phòng cũ, vừa đẩy cửa bước vào là lăn ngay lên giường ngủ thiếp đi.</w:t>
      </w:r>
    </w:p>
    <w:p>
      <w:pPr>
        <w:pStyle w:val="BodyText"/>
      </w:pPr>
      <w:r>
        <w:t xml:space="preserve">nguồn</w:t>
      </w:r>
    </w:p>
    <w:p>
      <w:pPr>
        <w:pStyle w:val="BodyText"/>
      </w:pPr>
      <w:r>
        <w:t xml:space="preserve">Lúc này, Triệu Phàm ngồi trên xe taxi cùng với Hoàng Nhã Lệ, men rượu bắt đầu bốc cao lên đầu làm hắn khó chịu vô cùng, cộng thêm chiếc xe chạy trên con đường dằn xóc nên làm hắn muốn nôn mửa. Triệu Phàm mở cửa sổ xe, hít thờ sâu vài hơi mới cảm thấy đỡ hơn đồi chút. Chiếc taxi đỗ xịch trước khu nhà của Hoàng Nhã Lệ, hai người lảo đảo dìu nhau bước xuống. Hoàng Nhã Lệ dựa lưng vào tường cười như điên dại, Triệu Phàm thò tay vào túi cô ta lục tìm chìa khóa, nhưng hắn hoa mắt run tay hồi lâu vẫn chưa cắm được chìa vào ổ.</w:t>
      </w:r>
    </w:p>
    <w:p>
      <w:pPr>
        <w:pStyle w:val="BodyText"/>
      </w:pPr>
      <w:r>
        <w:t xml:space="preserve">Khó khăn lắm cả hai mới mở cửa vào được nhà, trong lúc mơ mơ màng màng, Triệu Phàm và Hoàng Nhã Lệ ôm nhau lăn lên giường, nằm đó nghỉ ngơi một hồi, Triệu Phàm đứng dậy định ra về, vừa bước tới trước cửa, sau lưng đột nhiên bị người ta ôm choàng lấy. Triệu Phàm hốt hoảng quay đầu lại nhìn, chỉ thấy Hoàng Nhã Lệ đẵ tự cởi chiếc áo thun bên ngoài, cơ thể cô chỉ còn được che chắn bởi một chiếc áo nịt bó sát, đang lim dim mắt ghé sát người Triệu Phàm phà hơi vào mặt hắn.</w:t>
      </w:r>
    </w:p>
    <w:p>
      <w:pPr>
        <w:pStyle w:val="BodyText"/>
      </w:pPr>
      <w:r>
        <w:t xml:space="preserve">Triệu Phàm bị động tác khiêu khích của Hoàng Nhã Lệ làm cho toàn thân bức bối, lúc đó tự nhiên mất hết lý trí, càng nhìn càng thấy Hoàng Nhã Lệ xinh đẹp tuyệt trần, bèn cúi đầu đặt lên môi cô một nụ hôn, vừa mới chạm nhẹ vào bờ mồi ướt át, chiếc lưỡi mềm mại của Hoàng Nhã Lệ liền chủ động đưa qua, hai người điên cuồng ôm hôn, dưới sự tác động của hơi men, ham muốn trỗi dậ phục của cả hai được từ từ trút bỏ, hai cơ thể dính chặt vào nhau, một lần nữa ngã vật xuống giường.</w:t>
      </w:r>
    </w:p>
    <w:p>
      <w:pPr>
        <w:pStyle w:val="BodyText"/>
      </w:pPr>
      <w:r>
        <w:t xml:space="preserve">Chỉ còn lại một mình, Vương Tư Vũ ngồi trong phòng ăn ngáp lên ngáp xuống, không biết trôi qua bao lâu, hắn bị nhân viên phục vụ lay nhẹ đánh thức, cho biết khu nhà hàng của khách sạn đến giờ đóng cửa rồi, bây giờ họ thu dọn vệ sinh, quý khách không được ngủ ở đây.</w:t>
      </w:r>
    </w:p>
    <w:p>
      <w:pPr>
        <w:pStyle w:val="BodyText"/>
      </w:pPr>
      <w:r>
        <w:t xml:space="preserve">“Tôi biết rồi!” Vương Tư Vũ sờ tay lên trán thấy nóng bừng bừng, cổ họng khô khốc, bèn rót một tách trà tu ừng ực cho đờ khát, đợi đầu óc tỉnh táo được đôi chút, hắn lảo đảo đứng dậy mò mẫm men theo bức tường bước ra ngoài, chui vào thang máy, nhớ mang máng hình như Triệu Phàm nói vào tai mình số phòng 907 nên ấn nút đi lên lầu 9.</w:t>
      </w:r>
    </w:p>
    <w:p>
      <w:pPr>
        <w:pStyle w:val="BodyText"/>
      </w:pPr>
      <w:r>
        <w:t xml:space="preserve">Đứng ngay cửa phòng, hơi men lại bốc lên đầu, Vương Tư Vũ choáng váng đầu óc, ngã mạnh vào cánh cửa, nào ngờ cánh cửa chi khép hờ nên mở toang ngay, bước vào trong tiện tay đóng cửa lại, không thèm bật đèn, Vương Tư Vũ đi thẳng về phía chiếc giường lớn, trên giường hình như có một cô gái nằm sẵn ở đó, hắn tin chắc đây là cô sinh viên mà Triệu Phạm đã chuẩn bị cho hắn vui vẻ đêm nay.</w:t>
      </w:r>
    </w:p>
    <w:p>
      <w:pPr>
        <w:pStyle w:val="BodyText"/>
      </w:pPr>
      <w:r>
        <w:t xml:space="preserve">Nếu đổi lại là lúc khác, Vương Tư Vũ nhất định không chấp nhận món quà này, nhưng bây giờ lục phủ ngũ tạng của hắn lộn tùng phèo, toàn thân nóng rang như hòn than, hắn không cần nghĩ nhiều, tự cởi hết quần áo trên người nằm lăn lên giường, giơ tay tóm lấy cô gái sờ soạng khắp người, ngón tay chạm trúng hàng nút áo bên hông, hắn bắt đầu tháo từng nút một cách nhẹ nhàng.</w:t>
      </w:r>
    </w:p>
    <w:p>
      <w:pPr>
        <w:pStyle w:val="BodyText"/>
      </w:pPr>
      <w:r>
        <w:t xml:space="preserve">Cô gái nằm im phăng phắc không hề động đậy, hình như cô đã ngủ say. Vương Tư Vũ tháo nút hồi lâu, chỉ cảm thấy khắp người cô gái đều dính đầy nút áo, bên hông một hàng, trước ngực một dãy, tháo hoài không xong. Vương Tư Vũ không hề nôn nóng, ngược lại hắn còn cho rằng trò này thú vị lắm đa! cố gắng kiên nhẫn tiếp tục tháo nút áo trong bóng tối, cuối cùng trời không phụ lòng người, mấy chục chiếc nút đã được hắn tháo xong.</w:t>
      </w:r>
    </w:p>
    <w:p>
      <w:pPr>
        <w:pStyle w:val="BodyText"/>
      </w:pPr>
      <w:r>
        <w:t xml:space="preserve">Chinh phục xong hàng nút, chiếc áo trên người cô gái bị tuột ra dễ dàng, Vương Tư Vũ thò tay kéo nhẹ chiếc áo, cơ thể trắng nõn lập tức áp vào người hắn, cảm giác ấy y như lột vỏ nhè nhẹ ột bó hành vậy.</w:t>
      </w:r>
    </w:p>
    <w:p>
      <w:pPr>
        <w:pStyle w:val="BodyText"/>
      </w:pPr>
      <w:r>
        <w:t xml:space="preserve">Cô gái không đeo áo nịt, hai hòn non bộ ngạo nghễ chạm vào ngực Vương Tư Vũ đẩy dục vọng trong người hắn dâng cao, cơn say tan biến hoàn toàn, thứ còn sót lại chi là dục vọng tràn ngập vô bờ bến.</w:t>
      </w:r>
    </w:p>
    <w:p>
      <w:pPr>
        <w:pStyle w:val="BodyText"/>
      </w:pPr>
      <w:r>
        <w:t xml:space="preserve">Cúi xuống tuột nhẹ chiếc quần chip mỏng tang, cuối cùng cô gái đã bị hắn giải trừ toàn bộ vũ trang, Vương Tư Vũ đặt tay vuốt ve làn da nõn nà ấy hồi lâu, máu nóng trong cơ thể chảy ngược lên não, khắp người nóng hừng hực, hơi thở trở nên gấp gáp.</w:t>
      </w:r>
    </w:p>
    <w:p>
      <w:pPr>
        <w:pStyle w:val="BodyText"/>
      </w:pPr>
      <w:r>
        <w:t xml:space="preserve">Cô gái đột nhiên lật mình lại, vẫn nằm im không lên tiếng, hơi thở của cô đều đều như cũ, hình như cồ vẫn còn chìm đắm trong giấc mơ.</w:t>
      </w:r>
    </w:p>
    <w:p>
      <w:pPr>
        <w:pStyle w:val="BodyText"/>
      </w:pPr>
      <w:r>
        <w:t xml:space="preserve">Vương Tư Vũ lồm cồm bò dậy, trườn tới nằm đè lên cô gái, hai tay bấu chặt hai quả đào tiên căng tròn đùa nghịch, chốc chốc lại cúi đầu xuống hôn nhẹ, chiếc lưỡi ma quái lướt êm từ trên xuống dưới.</w:t>
      </w:r>
    </w:p>
    <w:p>
      <w:pPr>
        <w:pStyle w:val="BodyText"/>
      </w:pPr>
      <w:r>
        <w:t xml:space="preserve">“Hơ!” Cô gái phát ra tiếng kêu khe khẽ, cơ thể hơi động đậy, trước động tác kích thích của Vương Tư Vũ, hơi thở cô gái cũng trở nên gấp gáp.</w:t>
      </w:r>
    </w:p>
    <w:p>
      <w:pPr>
        <w:pStyle w:val="BodyText"/>
      </w:pPr>
      <w:r>
        <w:t xml:space="preserve">Vương Tư Vũ không còn chịu nổi nữa, hắn nâng đôi chân thon dài của cô gái lên, đặt nhẹ lên vai mình, trong bóng tối không nhìn thấy vị trí tấn công, hắn đành không ngừng xua quân thăm dò, trước kia Vương Tư Vũ chưa từng có kinh nghiệm tác chiến thực tiễn, nhưng kiến thức lý luận học từ phim ảnh thì hắn có thừa, dù rằng mới lâm trận lần đầu, Vương Tư Vũ chỉ hơi bỡ ngỡ mà thôi.</w:t>
      </w:r>
    </w:p>
    <w:p>
      <w:pPr>
        <w:pStyle w:val="BodyText"/>
      </w:pPr>
      <w:r>
        <w:t xml:space="preserve">Sau mấy lần thăm dò thất bại, cuối cùng một tiếng rên buốt óc vang lên, Vương Tư Vũ đã đạt được ý nguyện. Khoảnh khắc ấy, mọi phiền muộn trần tục đều tan biến, chỉ còn lại từng đợt sóng khoan khoái vồn vã xồ bờ.</w:t>
      </w:r>
    </w:p>
    <w:p>
      <w:pPr>
        <w:pStyle w:val="BodyText"/>
      </w:pPr>
      <w:r>
        <w:t xml:space="preserve">nguồn (.)</w:t>
      </w:r>
    </w:p>
    <w:p>
      <w:pPr>
        <w:pStyle w:val="BodyText"/>
      </w:pPr>
      <w:r>
        <w:t xml:space="preserve">Thời gian lặng lẽ trôi qua, hai cơ thể quấn chặt vào nhau thờ hổn hển. Vương Tư Vũ vẫn còn rất sung sức, hắn đang nhớ lại giây phút đầu đời ấy và cảm giác đê mê tuyệt hảo khi chọc phá được bức tường kiên cố phía trước, còn cô gái hình như đã mệt mỏi lắm rồi, cô gối đầu vào ngực Vương Tư Vũ ngủ thiếp đi, hắn ôm chặt lấy cô, nhất thời quá phấn khích nên không ngủ được.</w:t>
      </w:r>
    </w:p>
    <w:p>
      <w:pPr>
        <w:pStyle w:val="BodyText"/>
      </w:pPr>
      <w:r>
        <w:t xml:space="preserve">Trời tờ mờ sáng, trải qua một đêm dài Vương Tư Vũ đã hồi phục toàn bộ thể lực. Ôm cơ thể mềm mại vào lòng, hắn lại trỗi dậy ham muốn, có kinh nghiệm lần đầu tiên rồi nên lần này Vương Tư Vũ không phí nhiều thời gian tìm vị trí chính xác để phát động tấn công.</w:t>
      </w:r>
    </w:p>
    <w:p>
      <w:pPr>
        <w:pStyle w:val="BodyText"/>
      </w:pPr>
      <w:r>
        <w:t xml:space="preserve">Cô gái cũng vừa tỉnh giấc, cơ thể nấc lên từng chập phối họp cùng tiếng rên xiết sung sướng. Vương Tư Vũ nghe âm thanh phát ra từ miệng cô gái sao mà quen thế nhỉ? Nhưng đang lúc cao hứng nên không hề nghĩ nhiều, cô gái vòng bàn tay nhỏ nhắn mềm mại ôm chầm lấy hắn, mười móng tay nhọn bấu chặt vào da thịt sau lưng.</w:t>
      </w:r>
    </w:p>
    <w:p>
      <w:pPr>
        <w:pStyle w:val="BodyText"/>
      </w:pPr>
      <w:r>
        <w:t xml:space="preserve">“Triệu Phàm... Sao hôm nay anh... anh lợi hại quá vậy? A... A..”</w:t>
      </w:r>
    </w:p>
    <w:p>
      <w:pPr>
        <w:pStyle w:val="BodyText"/>
      </w:pPr>
      <w:r>
        <w:t xml:space="preserve">Tiếng rên của cô gái vang lên khe khẽ như tiếng muỗi vỗ cánh, lọt thỏm trong tiếng phành phạch của hai cơ thể trần như nhộng va đập dữ dội vào nhau, nhưng khi âm thanh ấy chui tọt vào tai Vương Tư Vũ lại như sấm rung chớp giật, toàn thân hắn cứng đờ ra như bị điểm huyệt.</w:t>
      </w:r>
    </w:p>
    <w:p>
      <w:pPr>
        <w:pStyle w:val="BodyText"/>
      </w:pPr>
      <w:r>
        <w:t xml:space="preserve">Đây rõ ràng là tiếng của Trương Thiện Ảnh mà. Vương Tư Vũ vội mở to mắt, chỉ thấy dưới mái tóc bù xù, khuôn mặt thanh tú ửng hồng của Trương Thiện Ảnh hiện ra, cô đang cắn chặt môi, hai mắt nhắm nghiền, làn da trắng nõn lẩm tấm mồ hôi, cơ thể cô vẫn đang nhịp nhàng lên xuống theo tiết tấu.</w:t>
      </w:r>
    </w:p>
    <w:p>
      <w:pPr>
        <w:pStyle w:val="BodyText"/>
      </w:pPr>
      <w:r>
        <w:t xml:space="preserve">Tại sao lại thế này? Như bị sét đánh, Vương Tư Vũ dừng lại mọi động tác, toàn thân không dám động đậy, còn Trương Thiện Ảnh đột nhiên nhận ra đối tác có vẻ gì bất thường nên mở mắt ra, sau giây phút ngờ ngàng ngắn ngủi, cô bất ngờ chồm tới cắn phập vào vai Vương Tư Vũ, dịu giọng yêu cầu: “Đồ khốn! Đừng dừng lại như thế, tôi đang hứng lên nè, tiếp tục giải quyết cho xong đi!”</w:t>
      </w:r>
    </w:p>
    <w:p>
      <w:pPr>
        <w:pStyle w:val="BodyText"/>
      </w:pPr>
      <w:r>
        <w:t xml:space="preserve">Ước mơ trong phút chốc trờ thành hiện thực, Vương Tư Vũ bị cảm giác hạnh phúc to lớn bao trùm, hắn như con ngựa bất kham, điên cuồng lao vào Trương Thiện Ảnh, phấn khích gào lên: “Chị dâu, em tới đây!”</w:t>
      </w:r>
    </w:p>
    <w:p>
      <w:pPr>
        <w:pStyle w:val="BodyText"/>
      </w:pPr>
      <w:r>
        <w:t xml:space="preserve">“Tới đi! Mau tới đi! A...” Trương Thiện Ảnh ré lên sung sướng.</w:t>
      </w:r>
    </w:p>
    <w:p>
      <w:pPr>
        <w:pStyle w:val="Compact"/>
      </w:pPr>
      <w:r>
        <w:t xml:space="preserve">Hai tấm thân tội lỗi lại một lần nữa quấn chặt vào nhau, cùng hòa tấu bản giao hưởng hoan lạc…</w:t>
      </w:r>
      <w:r>
        <w:br w:type="textWrapping"/>
      </w:r>
      <w:r>
        <w:br w:type="textWrapping"/>
      </w:r>
    </w:p>
    <w:p>
      <w:pPr>
        <w:pStyle w:val="Heading2"/>
      </w:pPr>
      <w:bookmarkStart w:id="46" w:name="chương-24-tội-lỗi-không-của-riêng-ai"/>
      <w:bookmarkEnd w:id="46"/>
      <w:r>
        <w:t xml:space="preserve">24. Chương 24 :tội Lỗi Không Của Riêng Ai</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24 :Tội lỗi không của riêng ai</w:t>
      </w:r>
    </w:p>
    <w:p>
      <w:pPr>
        <w:pStyle w:val="BodyText"/>
      </w:pPr>
      <w:r>
        <w:t xml:space="preserve">Nguồn: Sưu tầm</w:t>
      </w:r>
    </w:p>
    <w:p>
      <w:pPr>
        <w:pStyle w:val="BodyText"/>
      </w:pPr>
      <w:r>
        <w:t xml:space="preserve">Hai cơ thể lõa lồ giống như bạch tuột siết càng lúc càng chặt, tận hưởng dư âm ngọt ngào từ khúc ca sung sướng, không biết trôi qua bao lâu, Vương Tư Vũ mới bị đẩy nhẹ ra, Trương Thiện Ảnh thở phào một hơi nhẹ nhõm, nhắm nghiền mắt ai oán trách móc: “Bị cậu hại chết rồi! Phen này còn mặt mũi nào mà sống nữa!”</w:t>
      </w:r>
    </w:p>
    <w:p>
      <w:pPr>
        <w:pStyle w:val="BodyText"/>
      </w:pPr>
      <w:r>
        <w:t xml:space="preserve">Vương Tư Vũ không lên tiếng phản bác, hắn chỉ dùng tay vuốt ve cơ thể tuyệt tác của tạo hóa ở trước mặt, trong lòng tràn ngập yêu thương và cảm kích, đó là một làn da hồng hào trắng mịn, mới vừa nãy thôi còn uốn éo hưởng thụ khoái lạc cùng hắn, ban cho hắn một đêm vui vẻ tột độ.</w:t>
      </w:r>
    </w:p>
    <w:p>
      <w:pPr>
        <w:pStyle w:val="BodyText"/>
      </w:pPr>
      <w:r>
        <w:t xml:space="preserve">Được bồi bổ bởi cơn mưa tình ái, khuôn mặt thanh tú của Trương Thiện Ảnh càng thêm kiều diễm, bờ mi cong vút khẽ run lên từng chập, giọt nước mắt long lanh như thủy tinh tuôn rơi xuống tấm ga trài giường, cô hung hăng hất tay Vương Tư Vũ ra, giận dỗi quay lưng đi nơi khác, kéo mạnh tấm mền che lấy mặt, Trương Thiện Anh nức nở khóc lóc, Vương Tư Vũ không biết nên làm gì để an ủi cô, đành nhỏm dậy quơ tay thò vào chiếc áo vất dưới đất moi ra một điếu thuốc, châm lửa xongg ngồi xuống cạnh giường sầu não phả khói.</w:t>
      </w:r>
    </w:p>
    <w:p>
      <w:pPr>
        <w:pStyle w:val="BodyText"/>
      </w:pPr>
      <w:r>
        <w:t xml:space="preserve">Đủng lúc này, tiếng gõ cửa cộc cộc vang lên đột ngột, bên ngoài là tiếng của Triệu Phàm gọi cửa: “Tiểu Vũ, là anh Triệu nè!”</w:t>
      </w:r>
    </w:p>
    <w:p>
      <w:pPr>
        <w:pStyle w:val="BodyText"/>
      </w:pPr>
      <w:r>
        <w:t xml:space="preserve">Trương Thiện Ảnh nhảy dựng lên hốt hoảng, toàn thân co rúm sợ hãi, đấm vào lưng Vương Tư Vũ oán trách: “Trời ơi! Phải làm sao đây?”</w:t>
      </w:r>
    </w:p>
    <w:p>
      <w:pPr>
        <w:pStyle w:val="BodyText"/>
      </w:pPr>
      <w:r>
        <w:t xml:space="preserve">“Đợt một lát!” Vương Tư Vũ hét lớn lên, sau đó chỉ tay về phía phòng tắm. Trương Thiện Ảnh hiểu ý nhanh chóng lụm lại mớ quần áo vứt tứ tung, nhảy xuống giường xỏ vào đôi giầy cao gót, ù té chạy vào phòng tắm trốn, nào ngờ vừa đi được hai bước, chỉ cảm thấy bên dưới nhói đau, nhất thời đứng không vững loạng choạng vấp ngã, cô quay đầu lại trừng mắt hằn học với Vương Tư Vũ, từ từ gượng đứng dậy, vịn tay vào tường đi cà nhắc vào phòng tắm, tiện tay khóa trái cửa cẩn thận. xem tại</w:t>
      </w:r>
    </w:p>
    <w:p>
      <w:pPr>
        <w:pStyle w:val="BodyText"/>
      </w:pPr>
      <w:r>
        <w:t xml:space="preserve">Vương Tư Vũ cũng tranh thủ thời gian choàng lại cái áo, nhìn xung quanh xác nhận không còn lưu lại dấu vết gì của Trương Thiện Ảnh, mùi thơm cơ thể cô đều bị khói thuốc che lấp, thở phào tự trấn an, hắn bước tới mở cửa phòng.</w:t>
      </w:r>
    </w:p>
    <w:p>
      <w:pPr>
        <w:pStyle w:val="BodyText"/>
      </w:pPr>
      <w:r>
        <w:t xml:space="preserve">Triệu Phàm sau khi vào phòng ngồi xuống cạnh giường, hỏi nhỏ: “Có gặp chị dâu của em không? Anh vừa mới sang phòng kế bên không thấy ai cả.”</w:t>
      </w:r>
    </w:p>
    <w:p>
      <w:pPr>
        <w:pStyle w:val="BodyText"/>
      </w:pPr>
      <w:r>
        <w:t xml:space="preserve">Vương Tư Vũ ném điếu thuốc xuống sàn, dùng chân đạp lên đó, chống cằm suy tư, nói: “Chắc là về nhà trước rồi! Khoảng nửa tiếng trước chị dâu có tới gõ cửa phòng em, hình như nói là muốn đi về, nhưng lúc đó em ngủ mê man nên không trà lời.”</w:t>
      </w:r>
    </w:p>
    <w:p>
      <w:pPr>
        <w:pStyle w:val="BodyText"/>
      </w:pPr>
      <w:r>
        <w:t xml:space="preserve">Triệu Phàm nghe thế mới yên tâm, hỏi: “Nè, hôm qua chơi có vui không?”</w:t>
      </w:r>
    </w:p>
    <w:p>
      <w:pPr>
        <w:pStyle w:val="BodyText"/>
      </w:pPr>
      <w:r>
        <w:t xml:space="preserve">Vương Tư Vũ gật đầu lia lịa: “Vui lắm!”</w:t>
      </w:r>
    </w:p>
    <w:p>
      <w:pPr>
        <w:pStyle w:val="BodyText"/>
      </w:pPr>
      <w:r>
        <w:t xml:space="preserve">“Thế thì tốt!” Triệu Phàm cười hi hí nham nhở, đốt một điếu thuốc, nhả hai vòng khói điệu nghệ rồi phấn khích khoe: “Đêm qua anh đã thịt Hoàng Nhã Lệ luôn rồi.”</w:t>
      </w:r>
    </w:p>
    <w:p>
      <w:pPr>
        <w:pStyle w:val="BodyText"/>
      </w:pPr>
      <w:r>
        <w:t xml:space="preserve">“Cái gì?” Vương Tư Vũ thót tim một cái, hốt hoảng nhảy từ trên giường xuống đất.</w:t>
      </w:r>
    </w:p>
    <w:p>
      <w:pPr>
        <w:pStyle w:val="BodyText"/>
      </w:pPr>
      <w:r>
        <w:t xml:space="preserve">Trong phòng tắm đột nhiên phát ra tiếng động, hình như có gì đổ vỡ.</w:t>
      </w:r>
    </w:p>
    <w:p>
      <w:pPr>
        <w:pStyle w:val="BodyText"/>
      </w:pPr>
      <w:r>
        <w:t xml:space="preserve">Triệu Phàm ngơ ngác giây lát, cười ha hả khoái chí, nói: “Nhóc con hư đốn, còn chưa chịu kết thúc cuộc vui nữa à? Đêm qua anh định dẫn cho em một cô sinh viên trong trắng, kết quả là xảy ra chuyện ngoài ý muốn nên không thể về thu xếp, em giỏi đấy, tự biết tìm mồi ình nha! Xem ra anh đây đỡ tốn thêm 5000 tệ rồi, thế nào? Cô gái có xinh không?”</w:t>
      </w:r>
    </w:p>
    <w:p>
      <w:pPr>
        <w:pStyle w:val="BodyText"/>
      </w:pPr>
      <w:r>
        <w:t xml:space="preserve">“Làm ở hộp đêm, cũng tạm được!” Vương Tư Vũ bình thản trả lời, sau lưng lại ướt đẫm mồ hôi, vết cắn của Trương Thiện Ảnh trên vai nhói đau.</w:t>
      </w:r>
    </w:p>
    <w:p>
      <w:pPr>
        <w:pStyle w:val="BodyText"/>
      </w:pPr>
      <w:r>
        <w:t xml:space="preserve">“Bây giờ Hoàng Nhã Lệ đang nằm trên giường khóc lóc thảm thiết lắm, anh phải về dỗ ngọt cô ta, không được để cô ta làm to chuyện. Nếu chị dâu của em có gọi điện hỏi thì nói là đêm qua tòa soạn bảo anh về cơ quan có chuyện gấp, chắc hôm nay phải về nhà hơi khuya, nhớ đừng nói hớ điều gì đấy, biết chưa?”</w:t>
      </w:r>
    </w:p>
    <w:p>
      <w:pPr>
        <w:pStyle w:val="BodyText"/>
      </w:pPr>
      <w:r>
        <w:t xml:space="preserve">“Ờ, anh yên tâm, em sẽ che giấu giúp anh.” Vương Tư Vũ rầu rĩ vô cùng, Triệu Phàm đêm qua đã làm chuyện tội lỗi vói Hoàng Nhã Lệ, lần này thì tiêu rồi, 3 người thân cận nhất cùng lúc làm tổn thương Trương Thiện Ảnh, đó là đòn chí mạng giáng vào tinh thần cô, chắc giờ này Trương Thiện Ảnh đang đau khổ tột độ, Vương Tư Vũ sợ cô không gắng gượng nổi nữa.</w:t>
      </w:r>
    </w:p>
    <w:p>
      <w:pPr>
        <w:pStyle w:val="BodyText"/>
      </w:pPr>
      <w:r>
        <w:t xml:space="preserve">“Cứ vậy nha! Lần này nhờ cả vào em đó!” Triệu Phàm nói xong đi nhanh ra khói phòng, khi đi ngang phòng tắm, hắn nán lại trêu đùa vài câu: “Cô bé, em trai anh khỏe không? Đêm qua vui vẻ với em mấy lần rồi? Có thời gian anh biểu diễn tài nghệ cho em xem thử nhé, anh lợi hại hơn nó nhiều, một đêm vui mười mấy lần cũng không thành vấn đề, đảm bào làm em sướng đê mê như lạc vào tiên cảnh. Hé hé...”</w:t>
      </w:r>
    </w:p>
    <w:p>
      <w:pPr>
        <w:pStyle w:val="BodyText"/>
      </w:pPr>
      <w:r>
        <w:t xml:space="preserve">Vương Tư Vũ vội vã đẩy Triệu Phàm ra khỏi cửa, Triệu Phàm đứng bên ngoài chưa chịu đi, cố rướn cổ về hướng phòng tắm nói lớn: “Cô bé, cho anh số điện thoại liên lạc đi! Có cơ hội chúng ta làm bạn với nhau!”</w:t>
      </w:r>
    </w:p>
    <w:p>
      <w:pPr>
        <w:pStyle w:val="BodyText"/>
      </w:pPr>
      <w:r>
        <w:t xml:space="preserve">“Mau biến khỏi đây đi!” Vương Tư Vũ hối thúc Triệu Phàm rời khỏi, nhìn theo bóng lưng Triệu Phàm đi xa, hắn mới đóng cửa phòng lại, gõ nhẹ vào cửa phòng tắm, nói: “Chị dâu, chị ra được rồi, chúng ta cần nói chuyện với nhau!”</w:t>
      </w:r>
    </w:p>
    <w:p>
      <w:pPr>
        <w:pStyle w:val="BodyText"/>
      </w:pPr>
      <w:r>
        <w:t xml:space="preserve">Hồi lâu, bên trong không có tiếng trả lời, Vương Tư Vũ ghé tai sát cửa, nghe có tiếng khóc nức nở, còn có tiếng nước xối xả, hắn thở phào nhẹ nhõm, đứng ở ngoài hút thuốc chờ đợi gần một tiếng đồng hồ, Trương Thiện Ảnh mặc lại y phục chỉnh tề mới mở cửa bước ra.</w:t>
      </w:r>
    </w:p>
    <w:p>
      <w:pPr>
        <w:pStyle w:val="BodyText"/>
      </w:pPr>
      <w:r>
        <w:t xml:space="preserve">“Chị dâu...” Vương Tư Vũ vừa định nắm lấy tay cô, bị Trương Thiện Ảnh hằn học hất ra.</w:t>
      </w:r>
    </w:p>
    <w:p>
      <w:pPr>
        <w:pStyle w:val="BodyText"/>
      </w:pPr>
      <w:r>
        <w:t xml:space="preserve">“Không được đụng vào tôi, bọn đàn ông không một ai tốt cả!” Sắc mặt Trương Thiện Ảnh trắng bệch, thần sắc tiều tụy, đôi mắt chất chứa u buồn, Vương Tư Vũ lòng đau như cắt.</w:t>
      </w:r>
    </w:p>
    <w:p>
      <w:pPr>
        <w:pStyle w:val="BodyText"/>
      </w:pPr>
      <w:r>
        <w:t xml:space="preserve">“Xin lỗi! Em không cố ý làm vậy!” Vương Tư Vũ vội giải thích.</w:t>
      </w:r>
    </w:p>
    <w:p>
      <w:pPr>
        <w:pStyle w:val="BodyText"/>
      </w:pPr>
      <w:r>
        <w:t xml:space="preserve">“Ừ! Là lỗi của tôi, tại tôi vào nhầm phòng, đâu có liên quan gì đến cậu, tất cả đều là lỗi một mình tôi hết!” Trương Thiện Ảnh cắn chặt môi, nước mắt tuôn trào.</w:t>
      </w:r>
    </w:p>
    <w:p>
      <w:pPr>
        <w:pStyle w:val="BodyText"/>
      </w:pPr>
      <w:r>
        <w:t xml:space="preserve">Vương Tư Vũ ray rứt trong lòng, lao tới ôm chầm lấy tấm thân mảnh mai ấy, tự trách: “Không phải lỗi của chị, là em luôn nghĩ tới chị, ngay cả lúc nằm mơ cũng xuất hiện hình bóng chị, đó là tội lỗi do một mình em gây ra.”</w:t>
      </w:r>
    </w:p>
    <w:p>
      <w:pPr>
        <w:pStyle w:val="BodyText"/>
      </w:pPr>
      <w:r>
        <w:t xml:space="preserve">Trương Thiện Ảnh đẩy mạnh Vương Tư Vũ ra, ôm mặt chạy nhanh ra khỏi phòng. Vương Tư Vũ nhanh chóng đuổi theo, khi đến trước cổng khách sạn hắn đuổi kịp Trương Thiện Ảnh, hai người không ai nói với ai câu nào, cùng đón một chiếc taxi trở về nhà.</w:t>
      </w:r>
    </w:p>
    <w:p>
      <w:pPr>
        <w:pStyle w:val="BodyText"/>
      </w:pPr>
      <w:r>
        <w:t xml:space="preserve">Chiếc xe đỗ xịch trước khu nhà, Trương Thiện Ảnh đẩy cửa nhảy xuống, chạv rầm rập lên lầu 5, mởcửa vào nhà xong đóng mạnh cửa cái rầm, mặc cho Vương Tư Vũ đập cửa ầm ầm bên ngoài cùng không chịu cho hắn vào.</w:t>
      </w:r>
    </w:p>
    <w:p>
      <w:pPr>
        <w:pStyle w:val="BodyText"/>
      </w:pPr>
      <w:r>
        <w:t xml:space="preserve">Vương Tư Vũ đứng bên ngoài chờ đợi hồi lâu, vừa định quay về nhà mình nghi ngơi trước rồi tính sau, đột nhiên vai trái đau nhói, vết cắn sưng vù một cục, bèn xoay lưng bước xuống lầu đi xử lý vết thương đã. Trên đường leo xuống chiếc cầu thang chật hẹp, đột nhiên một tên đàn ông nhỏ thó lao mạnh vào người hắn, hai người té lăn cù.</w:t>
      </w:r>
    </w:p>
    <w:p>
      <w:pPr>
        <w:pStyle w:val="BodyText"/>
      </w:pPr>
      <w:r>
        <w:t xml:space="preserve">Tên đàn ông nhỏ thó không ngẩng đầu lên, cũng không lên tiếng nói câu xin lỗi, chi hối hả bò dậy gấp gáp chạy lên cầu thang, Vương Tư Vũ cảm thấy tên này hơi kỳ lạ nhưng hắn không quan tâm nhiều làm gì, lúc này đến một hiệu thuốc gần nhà xử lý vết cắn mới quan trọng nhất.</w:t>
      </w:r>
    </w:p>
    <w:p>
      <w:pPr>
        <w:pStyle w:val="BodyText"/>
      </w:pPr>
      <w:r>
        <w:t xml:space="preserve">Hiệu thuốc vắng tanh, mấy cô nhân viên mặc đồ trắng đang túm tụm tán gẫu với nhau, thấy Vương Tư Vũ bước vào vội hỏi quý khách muốn mua thuốc gì? Vương Tư Vũ nhún vai một cái, xấu hổ nói: “Vai tôi bị thương, đau không chịu nổi, chắc cần băng bó giúp!” Nói xong, hắn tự cởi áo ngoài ra, chi thấy vai trái sưng một cục to, máu rỉ ra từ vết cắn đã khô cứng lại, nhưng mấy vết răng vẫn hằn lên thấy rõ.</w:t>
      </w:r>
    </w:p>
    <w:p>
      <w:pPr>
        <w:pStyle w:val="BodyText"/>
      </w:pPr>
      <w:r>
        <w:t xml:space="preserve">Một bà y tá có tuổi cầm thuốc sát trùng tầy rửa vết thương giùm Vương Tư Vũ, sau đó bôi thuốc lên, quấn băng cẩn thận. Bà y tá vừa làm vừa lầu bầu nhắc nhở: “Bọn trẻ bây giờ cuồng nhiệt quá! Nếu để vết thương nhiễm khuẩn thì nguy hiểm đến tính mạng đó! Lần sau nhớ nói với vợ đừng chơi trò cắn xé nữa nhé!”</w:t>
      </w:r>
    </w:p>
    <w:p>
      <w:pPr>
        <w:pStyle w:val="BodyText"/>
      </w:pPr>
      <w:r>
        <w:t xml:space="preserve">Tất cả nhân viên nữ trong hiệu thuốc đều ôm bụng cười sặc sụa, Vương Tư Vũ đỏ mặt không dám nói tiếng nào, vội vàng mặc lại áo, trả tiền xong nhanh chân chuồn mất dạng.</w:t>
      </w:r>
    </w:p>
    <w:p>
      <w:pPr>
        <w:pStyle w:val="BodyText"/>
      </w:pPr>
      <w:r>
        <w:t xml:space="preserve">Lúc quay về Vương Tư Vũ lại đứng ngoài nhà Trương Thiện Ảnh kêu cửa một chập nữa nhưng cô vẫn không chịu mở cửa, Vương Tư Vũ sợ cô nhất thời nghĩ quẩn, vội lấy điện thoại ra gọi liên tục vào máy Trương Thiện Ảnh, đến khi đối phương bấm nút từ chối kết nối mới yên tâm phần nào, hắn biết Trương Thiện Ảnh không làm chuyện khờ dại, đành quay về nhà nằm lên giường nghĩ cách làm sao an ủi Trương Thiện Ảnh, đột nhiên đầu óc quay cuồng, đêm qua tiêu hao quá nhiều thể lực, bây giờ toàn thân rã rời, Vương Tư Vũ ngủ thiếp đi lúc nào không hay.</w:t>
      </w:r>
    </w:p>
    <w:p>
      <w:pPr>
        <w:pStyle w:val="BodyText"/>
      </w:pPr>
      <w:r>
        <w:t xml:space="preserve">Giấc ngủ trôi qua hơn 5 tiếng đồng hồ, đến khi có tiếng đập cửa ầm ầm. Vương Tư Vũ mới giật mình tỉnh giấc, hắn chạy nhanh ra ngoài, không thấy ai đứng đó, chỉ là trước cửa có đặt một túi đen to đùng. Vương Tư Vũ mở túi ra xem, trong đó chứa toàn những món quà trước kia hắn từng tặng Trương Thiện Ảnh, tất cả đều bị đập bể nát, ngav cả chiếc áo hàng hiệu trị giá 6000 tệ cũng bị cắt nát te tua, hắn thấy trên túi đen có đặt kèm một mảnh giấy, trên đó chỉ ghi vài chữ ngắn gọn “Quên tôi đi! Hãy tiếp tục sống tốt!”</w:t>
      </w:r>
    </w:p>
    <w:p>
      <w:pPr>
        <w:pStyle w:val="BodyText"/>
      </w:pPr>
      <w:r>
        <w:t xml:space="preserve">Vương Tư Vũ biết mọi thứ đã hết cách cứu vãn, quan hệ giữa hắn và Trương Thiện Ảnh xem như hết hy vọng hàn gắn rồi, thất vọng cùng cực, Vương Tư Vũ xách túi đồ quay vào trong nhà, tiện tay ném nó sang một góc, thả người nằm phịch xuống giường, hắn sầu não thốt lên: “Đó không phải kết quả mà mình muốn!”</w:t>
      </w:r>
    </w:p>
    <w:p>
      <w:pPr>
        <w:pStyle w:val="BodyText"/>
      </w:pPr>
      <w:r>
        <w:t xml:space="preserve">Tiếng chuông điện thoại réo vang, cầm máy lên xem, màn hình hiển thị số gọi đến là của Triệu Phàm, Vương Tư Vũ vội nghe máy.</w:t>
      </w:r>
    </w:p>
    <w:p>
      <w:pPr>
        <w:pStyle w:val="BodyText"/>
      </w:pPr>
      <w:r>
        <w:t xml:space="preserve">Giọng nói của Triệu Phàm như trút bỏ được sánh nặng, hí hửng thông báo: “Cuối cùng cũng giải quyết ổn thỏa rồi, làm anh sợ chết khiếp một phen!”</w:t>
      </w:r>
    </w:p>
    <w:p>
      <w:pPr>
        <w:pStyle w:val="BodyText"/>
      </w:pPr>
      <w:r>
        <w:t xml:space="preserve">Vương Tư Vũ dửng dưng nói: “Vậy thì xin chúc mừng anh!”</w:t>
      </w:r>
    </w:p>
    <w:p>
      <w:pPr>
        <w:pStyle w:val="BodyText"/>
      </w:pPr>
      <w:r>
        <w:t xml:space="preserve">Triệu Phàm tiếp lời: “3h chiều nav cùng đi ăn điểm tâm nha! Nhã Lệ đã hẹn Thiện Ảnh rồi, chỗ hẹn cũ.”</w:t>
      </w:r>
    </w:p>
    <w:p>
      <w:pPr>
        <w:pStyle w:val="BodyText"/>
      </w:pPr>
      <w:r>
        <w:t xml:space="preserve">Vương Tư Vũ từ chối ngay, lấy lý do đầu đau như búa bổ không đi được,</w:t>
      </w:r>
    </w:p>
    <w:p>
      <w:pPr>
        <w:pStyle w:val="BodyText"/>
      </w:pPr>
      <w:r>
        <w:t xml:space="preserve">Triệu Phàm quyết chí lôi cho bằng được hắn đi, mở miệng van nài thảm thiết: “Anh em tốt của tôi ơi! Em không đi thì một mình anh làm sao ứng phó nổi? Coi như anh Triệu cầu xin em, giúp người giúp cho chót, em giúp anh vượt qua ải này, sau này nhất định anh sẽ nhớ ơn em suốt đời.”</w:t>
      </w:r>
    </w:p>
    <w:p>
      <w:pPr>
        <w:pStyle w:val="BodyText"/>
      </w:pPr>
      <w:r>
        <w:t xml:space="preserve">Vương Tư Vũ hết cách, đành gật đầu đồng ý.</w:t>
      </w:r>
    </w:p>
    <w:p>
      <w:pPr>
        <w:pStyle w:val="BodyText"/>
      </w:pPr>
      <w:r>
        <w:t xml:space="preserve">Khi Vương Tư Vũ có mặt ở tiệm ăn, ba người kia đã ngồi sẵn ờ đó rồi, Trương Thiện Ảnh và Hoàng Nhã Lệ nói cười vui vẻ với nhau, hai cô gái chốc chốc lại bá vai bá cổ thủ thỉ to nhỏ, thân thiết y như hai chị em ruột, nhìn từ thái độ bên ngoài không phát hiện ra vẻ gì bất thường.</w:t>
      </w:r>
    </w:p>
    <w:p>
      <w:pPr>
        <w:pStyle w:val="BodyText"/>
      </w:pPr>
      <w:r>
        <w:t xml:space="preserve">Triệu Phàm ngồi im lặng kế bên Trương Thiện Ảnh, sốt sẳng rót trà cho vợ, thỉnh thoảng ghé tai vợ nói nhỏ vài câu, tỏ ra ân cần săn sóc, đóng vai một người chồng hoàn hảo.</w:t>
      </w:r>
    </w:p>
    <w:p>
      <w:pPr>
        <w:pStyle w:val="BodyText"/>
      </w:pPr>
      <w:r>
        <w:t xml:space="preserve">Vương Tư Vũ cảm thấy bất ngờ trước thái độ của 3 người, hiện nav quan hệ của 4 người trong nhóm đan xen phức tạp, ai nấy đều tự đeo ình một chiếc mặt nạ, nhìn vào vẫn cứ như trước kia, khung cảnh đó khiến hắn này sinh ảo giác, chẳng lẽ mọi tội lỗi xảy ra vào đêm qua đều là hư ảo chăng?</w:t>
      </w:r>
    </w:p>
    <w:p>
      <w:pPr>
        <w:pStyle w:val="BodyText"/>
      </w:pPr>
      <w:r>
        <w:t xml:space="preserve">Trương Thiện Ảnh chắc bị cảm lạnh, cô cứ ách xì liên tục, Triệu Phàm âu yếm quan tâm, nói: “Bà xã, em phải chú ý sức khỏe chứ? Để anh đi mua thuốc cho em.” Nhưng khi Triệu Phàm toan đứng dậy, hắn bị Hoàng Nhã Lệ đạp mạnh vào chân, tiếp đến Hoàng Nhã Lệ nắm lấy tay Trương Thiện Ảnh, thân thiết dặn dò: “Cậu đó! Lúc ngủ phải đắp mền cân thận chứ! Nếu không sẽ rất dễ bị lạnh đấy!”</w:t>
      </w:r>
    </w:p>
    <w:p>
      <w:pPr>
        <w:pStyle w:val="BodyText"/>
      </w:pPr>
      <w:r>
        <w:t xml:space="preserve">Trương Thiện Ảnh biết Triệu Phàm đang bị cô bạn thân đạp vào chân, nhưng cô làm bộ không nhìn thấy, mỉm cười nói: “Không sao đâu Nhã Lệ! Mình uống vài viên thuốc cảm là khói ngay ấy mà, ông xã, anh đi mua thuốc giúp em đi!”</w:t>
      </w:r>
    </w:p>
    <w:p>
      <w:pPr>
        <w:pStyle w:val="BodyText"/>
      </w:pPr>
      <w:r>
        <w:t xml:space="preserve">Hoàng Nhã Lệ không chịu nhấc chân lên, Triệu Phàm chôn chân tại chỗ không dám nhúc nhích, trong lúc nguy cấp hắn nảy ra một ý, giả đò nhăn nhó quay sang Vương Tư Vũ, nói: “Tiểu Vũ, mau đi mua giúp chị dâu vài viên thuốc cảm đi! Đừng chậm trễ nữa, đêm qua anh làm thêm giờ bị vấp té ở tòa soạn, bây giờ đột nhiên đau chân quá!”</w:t>
      </w:r>
    </w:p>
    <w:p>
      <w:pPr>
        <w:pStyle w:val="BodyText"/>
      </w:pPr>
      <w:r>
        <w:t xml:space="preserve">Trương Thiện Ảnh hốt hoảng hỏi ngay: “ông xã, đau lắm à? Nghiêm trọng lắm không? Hay là tìm bác sĩ xem thử đi!” Nói xong, cô cúi xuống xem xét chỗ đau cho chồng. Triệu Phàm toát mồ hôi lạnh toàn thân, Hoàng Nhã Lệ mau chóng nhấc chân đi chỗ khác, nâng tách trà lên uống một ngụm, hớn hở khen: “Hai vợ chồng cậu tình cảm mặn nồng quá! Mình ngưỡng mộ chết đi được!”</w:t>
      </w:r>
    </w:p>
    <w:p>
      <w:pPr>
        <w:pStyle w:val="BodyText"/>
      </w:pPr>
      <w:r>
        <w:t xml:space="preserve">Triệu Phàm im phăng phắc không dám lên tiếng, Trương Thiện Ảnh đưa tay nắn nắn bóp bóp vào bắp chân chồng, thấy không bị sưng, bèn nhỏ nhẹ trách cứ: “Anh đó, luôn đi đứng không cẩn thận, bắt em lo lắng thôi hà!” Triệu Phàm nhe răng cười bối rối.</w:t>
      </w:r>
    </w:p>
    <w:p>
      <w:pPr>
        <w:pStyle w:val="BodyText"/>
      </w:pPr>
      <w:r>
        <w:t xml:space="preserve">Vương Tư Vũ chạy đi mua thuốc quay về, rót thêm ly nước, đưa bao thuốc và ly nước qua cho Trương Thiện Ảnh. Trương Thiện Ảnh cứ ngồi yên không thèm nhận lấy, Triệu Phàm vội thay vợ cầm, ân cần đưa thuốc tận miệng vợ, lại cẩn thận kề ly cho vợ uống nước. Trương Thiện Ảnh hí hửng tỏ vẻ hạnh phúc lắm.</w:t>
      </w:r>
    </w:p>
    <w:p>
      <w:pPr>
        <w:pStyle w:val="BodyText"/>
      </w:pPr>
      <w:r>
        <w:t xml:space="preserve">Triệu Phàm cho vợ uống thuốc xong, đứng dậy vỗ mạnh vào vai trái Vương Tư Vũ, cảm kích nói: “Cám ơn người anh em! Chạy đi mua thuốc có mệt không?”</w:t>
      </w:r>
    </w:p>
    <w:p>
      <w:pPr>
        <w:pStyle w:val="BodyText"/>
      </w:pPr>
      <w:r>
        <w:t xml:space="preserve">Á! Vương Tư Vũ đau đớn nhảy dựng, thì ra cú vỗ vai của Triệu Phàm chạm trúng vết thương, Triệu Phàm quan tâm hỏi thăm: “Ủa? Vai em bị sao vậy?”</w:t>
      </w:r>
    </w:p>
    <w:p>
      <w:pPr>
        <w:pStyle w:val="BodyText"/>
      </w:pPr>
      <w:r>
        <w:t xml:space="preserve">Vương Tư Vũ nói dối vừa rồi chạy nhanh quá không cẩn thận bị đụng vào gốc cây đầu đường, Triệu Phàm tất nhiên không tin, còn tỏ ra ta đây hiểu biết, vạch mặt Vương Tư Vũ: “Xạo quá! Chắc là bị cô gái đêm qua cắn chứ gì?” Lại quay sang Trương Thiện Anh và Hoàng Nhã Lệ kể tội: “Đừng tưởng tên tiểu tử này ngày thường ngoan hiền mà lầm đấy! Thật ra nó háo sắc lắm, đêm qua còn tự mình gọi một cô em tới phòng để tìm niềm vui riêng nhé!”</w:t>
      </w:r>
    </w:p>
    <w:p>
      <w:pPr>
        <w:pStyle w:val="BodyText"/>
      </w:pPr>
      <w:r>
        <w:t xml:space="preserve">Vừa nói Triệu Phàm vừa kéo phanh cổ áo Vương Tư Vũ ra, tháo luôn lớp băng trắng bao quanh vết thương, cười ha hả khoái trá, la to: “Thiện Ảnh, Nhã Lệ, mọi người mau đến xem nè! Đây rõ ràng đâu phải vết thương do đụng vào gốc cây, dấu răng còn hiện rõ cơ mà.”</w:t>
      </w:r>
    </w:p>
    <w:p>
      <w:pPr>
        <w:pStyle w:val="BodyText"/>
      </w:pPr>
      <w:r>
        <w:t xml:space="preserve">Hoàn g Nhã Lệ cười tủm tỉm trêu chọc: “Rớt mắt kính đó nha! Tiểu Vũ, cậu thật biết đóng kịch!”</w:t>
      </w:r>
    </w:p>
    <w:p>
      <w:pPr>
        <w:pStyle w:val="BodyText"/>
      </w:pPr>
      <w:r>
        <w:t xml:space="preserve">Trương Thiện Ánh thì bĩu môi: “Đàn ông chả có tên nào tốt đẹp cả! Có mấy ai chung thủy như Triệu Phàm nhà em nè!”</w:t>
      </w:r>
    </w:p>
    <w:p>
      <w:pPr>
        <w:pStyle w:val="BodyText"/>
      </w:pPr>
      <w:r>
        <w:t xml:space="preserve">Hoàng Nhã Lệ lấy ra một gói thuốc dành cho phái nữ, rút một điếu châm lửa, hít một hơi sâu, dửng dưng nói: “Phải đó! Đàn ông tốt không còn nhiều trên thế gian này đâu, cậu nhớ canh giữ cho kỹ nha!”</w:t>
      </w:r>
    </w:p>
    <w:p>
      <w:pPr>
        <w:pStyle w:val="BodyText"/>
      </w:pPr>
      <w:r>
        <w:t xml:space="preserve">Triệu Phàm xem xét tỉ mi vết thương của Vương Tư Vũ xong, nhận xét: “Cô gái kia dữ dội thế, cắn em một phát như vậy, chắc đêm qua hai người cuồng nhiệt lắm hả?”</w:t>
      </w:r>
    </w:p>
    <w:p>
      <w:pPr>
        <w:pStyle w:val="BodyText"/>
      </w:pPr>
      <w:r>
        <w:t xml:space="preserve">Vương Tư Vũ đành thú nhận luôn: “Ừ! Đúng là hơi mất kiểm soát!”</w:t>
      </w:r>
    </w:p>
    <w:p>
      <w:pPr>
        <w:pStyle w:val="Compact"/>
      </w:pPr>
      <w:r>
        <w:t xml:space="preserve">Đột nhiên Vương Tư Vũ cảm thấy ngón chân nhói đau, thì ra Trương Thiện Ảnh đã đỏ mặt như trái ớt, dùng mũi nhọn của chiếc giầy cao gót giẫm mạnh vào chân hắn. Vương Tư Vũ rú lên đau đớn, la oai oái: “Băng vào mau! Băng vào mau! Đau quá! A...”</w:t>
      </w:r>
      <w:r>
        <w:br w:type="textWrapping"/>
      </w:r>
      <w:r>
        <w:br w:type="textWrapping"/>
      </w:r>
    </w:p>
    <w:p>
      <w:pPr>
        <w:pStyle w:val="Heading2"/>
      </w:pPr>
      <w:bookmarkStart w:id="47" w:name="chương-25-nội-tình-vụ-án"/>
      <w:bookmarkEnd w:id="47"/>
      <w:r>
        <w:t xml:space="preserve">25. Chương 25 :nội Tình Vụ Án</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25 :Nội tình vụ án</w:t>
      </w:r>
    </w:p>
    <w:p>
      <w:pPr>
        <w:pStyle w:val="BodyText"/>
      </w:pPr>
      <w:r>
        <w:t xml:space="preserve">Nguồn: Sưu tầm</w:t>
      </w:r>
    </w:p>
    <w:p>
      <w:pPr>
        <w:pStyle w:val="BodyText"/>
      </w:pPr>
      <w:r>
        <w:t xml:space="preserve">Vào lúc giữa trưa trời mới mưa như trút nước, mặt đất trờ nên sình lầy, trên con đường quanh co uốn khúc lưng chừng núi, một chiếc xe hơi màu đen lăn bánh bon bon, sau khi ra khỏi con đường tráng nhựa, chiếc xe lê lết như rùa bò trên con đường bùn sình, bánh sau văng bùn tung tóe, còn thân xe lấm lem thảm hại.</w:t>
      </w:r>
    </w:p>
    <w:p>
      <w:pPr>
        <w:pStyle w:val="BodyText"/>
      </w:pPr>
      <w:r>
        <w:t xml:space="preserve">Vương Tư Vũ ngồi ngay hàng ghế trước, tay cầm một tấm ảnh, người đàn ông trong ảnh ngoài hai mươi tuổi, mái tóc quăn queo, mắt to mày rậm, hai bên má hốc hác, người này chính là Vương Côn đă mất tích hơn một tháng qua, con trai cưng của trường ban tuyên truyền Vương Thu Sinh.</w:t>
      </w:r>
    </w:p>
    <w:p>
      <w:pPr>
        <w:pStyle w:val="BodyText"/>
      </w:pPr>
      <w:r>
        <w:t xml:space="preserve">Tài nghệ lái xe của lão Ngô quả nhiên cừ khôi, dù đi trên con nước sình lầy khó đi như thế ông cũng cố gắng giữ thăng bằng được cho chiếc xe, nhưng lão Ngô hơi bực bội trong lòng, ông không hiểu tại sao Vương Tư Vũ lại chọn ngay lúc sau cơn mưa bắt ông chở đi nơi xó xỉnh này? Suốt dọc đường lão Ngô tập trung cầm lái, chỉ nói vài câu với Vương Tư Vũ, ông thấy hắn cầm tấm ảnh trên tay đăm chiêu suy nghĩ nên cảm thấy kỳ lạ, nhưng làm nghề tài xế chở các vị cán bộ lâu năm, lão Ngô tự biết có những chuyện không được tọc mạch, đành tiện tay nhét một chiếc đĩa CD vào dàn máy hát, tiếng nhạc du dương êm dịu lập tức vang lên. đọc truyện mới nhất tại .</w:t>
      </w:r>
    </w:p>
    <w:p>
      <w:pPr>
        <w:pStyle w:val="BodyText"/>
      </w:pPr>
      <w:r>
        <w:t xml:space="preserve">Vương Tư Vũ không ngờ lão Ngô cũng thích những ca khúc trữ tình, nhếch mép mỉm cười vui vẻ, quay đằu nhìn ra ngoài cửa sổ.</w:t>
      </w:r>
    </w:p>
    <w:p>
      <w:pPr>
        <w:pStyle w:val="BodyText"/>
      </w:pPr>
      <w:r>
        <w:t xml:space="preserve">“Quên tôi đi! Hãy tiếp tục sống tốt!” Vương Tư Vũ hít một hơi sâu, nhắm nghiền đôi mắt, hình ảnh của Trương Thiện Ảnh cử vẩn vơ trong trí óc, vai trái vẫn còn hơi đau, hắn đưa tay xoa nhè nhẹ lên vai, thở dài chán ngán.</w:t>
      </w:r>
    </w:p>
    <w:p>
      <w:pPr>
        <w:pStyle w:val="BodyText"/>
      </w:pPr>
      <w:r>
        <w:t xml:space="preserve">vết thương nơi vai đã sắp lành, mấy vết răng sớm đã biến mất dạng, nhưng Vương Tư Vũ luôn cảm thấy vai trái đã được Trương Thiện Ảnh khắc dấu ấn suốt đời, mỗi khi hắn nhớ tới cô là nơi ấy lại nhói đau.</w:t>
      </w:r>
    </w:p>
    <w:p>
      <w:pPr>
        <w:pStyle w:val="BodyText"/>
      </w:pPr>
      <w:r>
        <w:t xml:space="preserve">Trước yêu cầu kiên quyết của Trương Thiện Ảnh, Vương Tư Vũ trực tiếp tìm gặp thư ký trưởng nhờ ông giúp đỡ điều Trương Thiện Ảnh sang làm ở ban tuyên truyền, như vậy hai người sẽ hạn chế gặp mặt, mấy ngày sau đó, Triệu Phàm vui mừng hớn hở chạy tới báo tin, căn nhà cùa vợ chồng họ đang ở đã được bán cho công ty môi giới nhà đất rồi, Trương Thiện Ảnh quyết định mua một căn hộ trong khu nhà có thang máy ở Tân Hà, hai ngày sau sẽ dọn đi.</w:t>
      </w:r>
    </w:p>
    <w:p>
      <w:pPr>
        <w:pStyle w:val="BodyText"/>
      </w:pPr>
      <w:r>
        <w:t xml:space="preserve">Vào buổi tối trước hôm dọn nhà, Vương Tư Vũ uống say be bét, sém chút quậy tưng lên trên bàn tiệc đưa tiễn.</w:t>
      </w:r>
    </w:p>
    <w:p>
      <w:pPr>
        <w:pStyle w:val="BodyText"/>
      </w:pPr>
      <w:r>
        <w:t xml:space="preserve">Triệu Phàm vỗ vai hắn an ủi: “Chúng ta không còn là hàng xóm thì vẫn là anh em tốt mà, em không cằn buồn như thế!”</w:t>
      </w:r>
    </w:p>
    <w:p>
      <w:pPr>
        <w:pStyle w:val="BodyText"/>
      </w:pPr>
      <w:r>
        <w:t xml:space="preserve">Vương Tư Vũ dối lòng nói: “Em mong chờ bao lâu nay, cuối cùng đã đợi được đến lúc anh dọn đi nơi khác, anh đi rồi thì em mới được yên tĩnh, không còn ai làm phiền em nữa!”</w:t>
      </w:r>
    </w:p>
    <w:p>
      <w:pPr>
        <w:pStyle w:val="BodyText"/>
      </w:pPr>
      <w:r>
        <w:t xml:space="preserve">Trương Thiện Ảnh mắt đỏ hoe, căn dặn: “Tiểu Vũ, sau này cậu phải siêng tự giặt quần áo đấy, lên chức trưởng phòng rồi phải chú ý tác phong ăn mặc mới được, bằng không cấp dưới sẽ không phục tùng đâu, còn nữa, đừng nhét vớ dưới gối làm cho khắp căn nhà hôi hám, cẩu thả quen rồi sẽ khó tìm được bạn gái đấy!”</w:t>
      </w:r>
    </w:p>
    <w:p>
      <w:pPr>
        <w:pStyle w:val="BodyText"/>
      </w:pPr>
      <w:r>
        <w:t xml:space="preserve">Vương Tư Vũ hứa hẹn đủ điều: “Chị dâu yên tâm đi! Em sẽ tìm nhiều cô bạn gái, cô phụ trách giặt đồ, cô phụ trách nấu cơm, cô ăn cơm dạo phố với em…</w:t>
      </w:r>
    </w:p>
    <w:p>
      <w:pPr>
        <w:pStyle w:val="BodyText"/>
      </w:pPr>
      <w:r>
        <w:t xml:space="preserve">Hoàng Nhã Lệ thở dài cảm thán: “Sao tôi không gặp được hàng xóm tốt như mọi người nhỉ? Con mẹ tám kế bên nhà tôi đã ở đó sắp 4 năm rồi, mỗi lần chạm mặt nhau đều muốn ói.”</w:t>
      </w:r>
    </w:p>
    <w:p>
      <w:pPr>
        <w:pStyle w:val="BodyText"/>
      </w:pPr>
      <w:r>
        <w:t xml:space="preserve">Khoảnh khắc ấy Vương Tư Vũ mới thật sự nhận ra mình không phải chiếm hữu được Trương Thiện Ảnh mà là vĩnh viễn đánh mất cô, ông trời công bằng lắm, ban cho anh một thứ thì phải lấy đi một thứ tương đương, mặc kệ anh có đồng ý hay không.</w:t>
      </w:r>
    </w:p>
    <w:p>
      <w:pPr>
        <w:pStyle w:val="BodyText"/>
      </w:pPr>
      <w:r>
        <w:t xml:space="preserve">Hôm nay là lần đầu tiên Vương Tư Vũ đến thôn Đồi Cát, mấy hôm trước Triệu Phàm đến tìm, cho biết Hoàng Nhã Lệ có một cuốn số tay bản sao ghi chép mọi giao dịch tiền bạc giữa ban giám đốc công ty với một số lãnh đạo cấp cao trong thành phố, Vương Tư Vũ chợt nhớ đến trên xấp tài liệu quảng cáo có xuất hiện nhiều tấm ảnh của Vương Thu Sinh, trực giác mách bảo hắn cuốn sổ tay đó có thế liên quan đến vụ án nhận hối lộ của Vương Thu Sinh, bèn nhờ Triệu Phàm lấy cho hắn cuốn sổ tay, nhưng mặc cho Triệu Phàm thi triển đù cách, hết cứng cỏi dọa dẫm đến nói ngon dỗ ngọt, Hoàng Nhã Lệ vẫn không chịu giao ra, cô nói nhỡ sau này công ty xảy ra chuyện gì thì cuốn sổ chính là lá bùa hộ mạng của cô.</w:t>
      </w:r>
    </w:p>
    <w:p>
      <w:pPr>
        <w:pStyle w:val="BodyText"/>
      </w:pPr>
      <w:r>
        <w:t xml:space="preserve">Vương Tư Vũ đành báo cáo với Chu thư ký trưởng, nhờ ông chỉ đạo các ban ngành liên quan tiến hành điều tra công ty cổ phần lâm nghiệp Vĩnh Phát để thu thập chứng cứ, dùng tội danh dính líu tới hoạt động bán hàng đa cấp và có dính líu tới huy động vốn trái phép, còn hắn thì đích thân đến thôn Đồi Cát truy tìm tung tích của Vương Côn.</w:t>
      </w:r>
    </w:p>
    <w:p>
      <w:pPr>
        <w:pStyle w:val="BodyText"/>
      </w:pPr>
      <w:r>
        <w:t xml:space="preserve">Chiếc xe rung mạnh một cái, bánh xe bên trái lọt vào hố bùn, mắc kẹt ở đó hồi lâu. Vương Tư Vũ đành cùng với lão Ngô bước xuống xe, hì hục đẩy hơn mười phút chiếc xe mới thoát khỏi bẫy, lão Ngô hậm hực mắng nhiếc: “Đường gì mà khó đi tệ hại! Xe Audi mà đi chậm hơn cả con lừa.”</w:t>
      </w:r>
    </w:p>
    <w:p>
      <w:pPr>
        <w:pStyle w:val="BodyText"/>
      </w:pPr>
      <w:r>
        <w:t xml:space="preserve">Khi chiếc xe đến trước cổng lâm trường Đồi Cát, Vương Tư Vũ bảo lão Ngô ấn vài kèn xe, không thấy lão già gác cổng đi ra, chỉ có con chó Vàng chạy tới sủa um sùm, lão Ngô vừa nhìn thấy con chó liền liếm mép, khen nó béo ngậy, chắc bỏ vô nồi lẩu sẽ ngon lắm nhỉ!</w:t>
      </w:r>
    </w:p>
    <w:p>
      <w:pPr>
        <w:pStyle w:val="BodyText"/>
      </w:pPr>
      <w:r>
        <w:t xml:space="preserve">Được người dân trong thôn chỉ đường, lão Ngô lái xe đến nhà trưởng thôn ở đầu làng phía đông, nhà dưới quê có khu vườn rất rộng, 4 gian nhà mái ngói, một chuồng ngựa, một phụ nữ trung niên đang cầm thau nhựa rải thóc cho gà ăn, mồ hôi lấm tấm trên trán.</w:t>
      </w:r>
    </w:p>
    <w:p>
      <w:pPr>
        <w:pStyle w:val="BodyText"/>
      </w:pPr>
      <w:r>
        <w:t xml:space="preserve">Vương Tư Vũ bước xuống xe đến gần, lịch sự hỏi: “Chị à, tôi từ thành phố xuống đây, xin hỏi Lưu trưởng thôn có nhà không?”</w:t>
      </w:r>
    </w:p>
    <w:p>
      <w:pPr>
        <w:pStyle w:val="BodyText"/>
      </w:pPr>
      <w:r>
        <w:t xml:space="preserve">Người phụ nữ trung niên lập tức tối sầm mặt, tức tối quát tháo ầm ĩ: “Các người về hết đi! Chồng tôi không kiện cáo gì nữa đâu!”</w:t>
      </w:r>
    </w:p>
    <w:p>
      <w:pPr>
        <w:pStyle w:val="BodyText"/>
      </w:pPr>
      <w:r>
        <w:t xml:space="preserve">Vương Tư Vũ nghệch mặt ra, vừa định lên tiếng hỏi cho rõ, trong nhà có tiếng quát mắng vọng ra: “Bà nói lung tung gì đó hả? Nhà này khi nào đến lượt bà làm chủ rồi?”</w:t>
      </w:r>
    </w:p>
    <w:p>
      <w:pPr>
        <w:pStyle w:val="BodyText"/>
      </w:pPr>
      <w:r>
        <w:t xml:space="preserve">Một người đàn ông trung niên đen nhèm chui ra khỏi nhà, đi cà nhắc đến gần Vương Tư Vũ, nhìn từ đầu đến chân hắn một lượt, thăm dò: “Cậu được Hoàng chủ nhiệm phái đến đây à?”</w:t>
      </w:r>
    </w:p>
    <w:p>
      <w:pPr>
        <w:pStyle w:val="BodyText"/>
      </w:pPr>
      <w:r>
        <w:t xml:space="preserve">Vương Tư Vũ lắc đầu nói không phải, bà chù nhà vừa nghe nhắc tới Hoàng chủ nhiệm liền nồi giận, kể tội oang oang tên họ Hoàng đó đã đến 2 lần, không giúp được việc gì, thế mà ăn hết 3 con gà của bà.</w:t>
      </w:r>
    </w:p>
    <w:p>
      <w:pPr>
        <w:pStyle w:val="BodyText"/>
      </w:pPr>
      <w:r>
        <w:t xml:space="preserve">Lưu trưởng thôn quay sang mắng vợ không hiểu chuyện, vội đón tiếp Vương Tư Vũ và lão Ngô vào trong nhà ngồi. Ông thấy Vương Tư Vũ còn trẻ nên vẻ mặt hơi thất vọng, hỏi thẳng Vương Tư Vũ rằng chức quan của cậu và Hoàng chủ nhiệm ai lớn hơn?</w:t>
      </w:r>
    </w:p>
    <w:p>
      <w:pPr>
        <w:pStyle w:val="BodyText"/>
      </w:pPr>
      <w:r>
        <w:t xml:space="preserve">Vương Tư Vũ thành thật trả lời Hoàng chù nhiệm lớn hơn, Lưu trưởng thôn thở dài ngao ngán: “Thế thì thôi vậy! Hoàng chủ nhiệm cũng không giải quyết được, cậu thì giúp tôi được gì chứ? Hôm qua đồn cảnh sát ngoài thị trấn có phái người tới, nói là tiếp tục làm to chuyện sẽ bắt nhốt, cậu về đi! Chúng tôi không kiện cáo nữa.”</w:t>
      </w:r>
    </w:p>
    <w:p>
      <w:pPr>
        <w:pStyle w:val="BodyText"/>
      </w:pPr>
      <w:r>
        <w:t xml:space="preserve">Lão Ngồ lúc này mới lên tiếng nói xen vào: “Vương trưởng phòng là lãnh đạo của văn phòng thành ủy, quyền lực của cậu ấy cao hơn Hoàng chủ nhiệm bên phòng khiếu nại, ông cứ yên tâm, lần này nhất định giúp ông giải quyết được vấn đề.”</w:t>
      </w:r>
    </w:p>
    <w:p>
      <w:pPr>
        <w:pStyle w:val="BodyText"/>
      </w:pPr>
      <w:r>
        <w:t xml:space="preserve">Lưu trưởng thôn tỏ vẻ không tin, Vương Tư Vũ đành vỗ ngực khẳng định: “Lão Lưu ông yên tâm! Lần này tôi có mang theo thượng phương bảo kiếm, giải quyết không xong thì tồi ở đây luôn không quay về nữa!”</w:t>
      </w:r>
    </w:p>
    <w:p>
      <w:pPr>
        <w:pStyle w:val="BodyText"/>
      </w:pPr>
      <w:r>
        <w:t xml:space="preserve">Nghe xong câu này, Lưu trưởng thôn phấn khích hẳn lên, hướng ra cửa hét lớn: “Bà ơi, làm 2 con gà, mua thêm 2 bình rượu để tôi đãi khách quý!”</w:t>
      </w:r>
    </w:p>
    <w:p>
      <w:pPr>
        <w:pStyle w:val="BodyText"/>
      </w:pPr>
      <w:r>
        <w:t xml:space="preserve">Nửa tiếng sau, Lưu trưởng thôn bày một bàn tiệc nhỏ, có bốn năm vị đại diện khiếu nại trong thôn cũng ngồi vào bàn, mọi người vừa ăn vừa nói cười vui vè, dân làng ấm ức kể từng chuyện xấu mà cả nhà Sử Phú Quý đã làm. Vương Tư Vũ ngồi im lặng lắng nghe chăm chú, nhíu mày nghĩ ngợi.</w:t>
      </w:r>
    </w:p>
    <w:p>
      <w:pPr>
        <w:pStyle w:val="BodyText"/>
      </w:pPr>
      <w:r>
        <w:t xml:space="preserve">Thì ra thôn trưởng nhiệm kỳ trước tên là Sử Phú Quý, trong nhà có 2 cậu quý tử, chúng ỷ gia đình có người thân làm quan lớn ngoài thành phố, ngày thường ngang tàng hống hách trong thôn, làm toàn việc xấu hà hiếp dân làng, chỉ vì có gốc gác quá mạnh nên không những trong thôn Đồi Cát mà ngay cả toàn huyện Thanh Sơn cũng không ai dám can thiệp.</w:t>
      </w:r>
    </w:p>
    <w:p>
      <w:pPr>
        <w:pStyle w:val="BodyText"/>
      </w:pPr>
      <w:r>
        <w:t xml:space="preserve">Uống xong ly rượu, Vương Tư Vũ lấy tấm ảnh chụp Vương Côn ra đưa cho Lưu trưởng thôn xem, hỏi ông có từng gặp người này chưa? Lưu trưởng thôn vừa liếc qua đă nhận ra đó thân thích của nhà họ Sử, lần trước còn cùng với hai thằng quý tử của Sử Phú Quý hùa vào đánh ông, sau đó thì biến mất dạng, chắc đã quay về thành phố rồi.</w:t>
      </w:r>
    </w:p>
    <w:p>
      <w:pPr>
        <w:pStyle w:val="BodyText"/>
      </w:pPr>
      <w:r>
        <w:t xml:space="preserve">Vương Tư Vũ bình thản nói: “3 tên đó đánh gãy chân Lưu trưởng thôn, phải bị bắt giữ vì tội cố ý gây thương tích, ngày mai tôi sẽ gọi điện cho lãnh đạo thị trấn, việc này không thể cho chìm xuồng được!”</w:t>
      </w:r>
    </w:p>
    <w:p>
      <w:pPr>
        <w:pStyle w:val="BodyText"/>
      </w:pPr>
      <w:r>
        <w:t xml:space="preserve">Dân làng nhao nhao bảo lão nhị nhà họ Sử không bắt được rồi, vào tháng trước Diêm Vương đã bắt tên ác ôn đi trước, nghe nói là bị nhiễm bệnh cấp tính, ngay trong đêm đã phun máu chết tươi, người nhà dùng vải trắng tẩm niệm xong chở ra huyện thiêu luôn rồi.</w:t>
      </w:r>
    </w:p>
    <w:p>
      <w:pPr>
        <w:pStyle w:val="BodyText"/>
      </w:pPr>
      <w:r>
        <w:t xml:space="preserve">Vương Tư Vũ cảm thấy kỳ lạ, bệnh chết mà tẩm niệm bằng vải trắng à? Chăng lẽ phong tục của người dân nơi đây là thế?</w:t>
      </w:r>
    </w:p>
    <w:p>
      <w:pPr>
        <w:pStyle w:val="BodyText"/>
      </w:pPr>
      <w:r>
        <w:t xml:space="preserve">Dân làng lắc đầu nguầy nguậy, cho biết khi ấy họ cũng cảm thấy kỳ lạ, chỉ có người bị chém chết mới tẩm niệm bằng vải trắng, hơn nữa người nhà họ Sử thái độ có vẻ bất thường, hoàn toàn không đau buồn giống như có người thân vừa mất, chỉ lo tang sự sơ sài, vợ của lão nhị không hề rơi một giọt nước mắt, sáng hôm sau còn tươi cười hớn hở đánh mạt chược với nhà hàng xóm.</w:t>
      </w:r>
    </w:p>
    <w:p>
      <w:pPr>
        <w:pStyle w:val="BodyText"/>
      </w:pPr>
      <w:r>
        <w:t xml:space="preserve">Vương Tư Vũ thót tim một cái, một giả thiết xuất hiện trong đầu hắn, ngoài mặt vẫn thản nhiên như không có gì xảy ra, hắn tiếp tục uống rượu trò chuyện với mọi người.</w:t>
      </w:r>
    </w:p>
    <w:p>
      <w:pPr>
        <w:pStyle w:val="BodyText"/>
      </w:pPr>
      <w:r>
        <w:t xml:space="preserve">Sau bữa cơm, Vương Tư Vũ đi ra ngoài gọi điện cho Chu thư ký trưởng, báo cáo vụ án đã có chút manh mối, nhưng rất có thể còn dính dáng đến một vụ án hình sự khác, cần sở cảnh sát thành phố hỗ trợ. Chu thư ký trưởng lập tức nhận lời liên lạc với lãnh đạo bên sở cảnh sát thành phố, còn căn dặn Vương Tư Vũ đêm nay đừng tắt điện thoại, họ sẽ trực tiếp liên lạc tiến hành phối họp điều tra.</w:t>
      </w:r>
    </w:p>
    <w:p>
      <w:pPr>
        <w:pStyle w:val="BodyText"/>
      </w:pPr>
      <w:r>
        <w:t xml:space="preserve">15 phút trôi qua, chuông điện thoại réo vang, đối phương vừa mở miệng đã nói ngay: “Xin hỏi có phải là Vương trưởng phòng không? Tôi là Đặng Hoa An của đội cảnh sát hình sự thuộc sở cảnh sát thành phố, cấp trên nói có nhiệm vụ khẩn cấp, bảo tôi liên lạc với anh.”</w:t>
      </w:r>
    </w:p>
    <w:p>
      <w:pPr>
        <w:pStyle w:val="BodyText"/>
      </w:pPr>
      <w:r>
        <w:t xml:space="preserve">Vương Tư Vũ kể lại đầu đuôi mọi việc, nói mình nghi ngờ nhà họ Sử giết người xong nhằm thoát tội đă phao tin con trai chúng bệnh chết, đem xác đi thiêu, giờ cần sở cảnh sát thành phố phái người xuống điều tra làm rõ.</w:t>
      </w:r>
    </w:p>
    <w:p>
      <w:pPr>
        <w:pStyle w:val="BodyText"/>
      </w:pPr>
      <w:r>
        <w:t xml:space="preserve">Đặng Hoa An mau mắn nhận lời, hứa lập tức dẫn người tới, chắc sáng sớm sẽ có mặt.</w:t>
      </w:r>
    </w:p>
    <w:p>
      <w:pPr>
        <w:pStyle w:val="BodyText"/>
      </w:pPr>
      <w:r>
        <w:t xml:space="preserve">Trời vừa tờ mờ sáng, thôn Đồi Cát bỗng trở nên ồn ào, trước cửa nhà Sử Phú Quý bị chặn bởi hai chiếc xe cảnh sát, một đội cành sát hình sự lục soát khắp nhà, cuối cùng phát hiện ra một vết máu chưa xử lý bám trên tường trong một căn phòng, sau khi lấy mẫu máu về xét nghiệm, tất cả người của nhà họ Sử đều bị đưa lên xe dẫn về sở thẩm vấn. Sử Phú Quý la hét om sòm không chịu lên xe, nói mình là dượng của lãnh đạo trên thành phố, ai dám bắt tao thì hãy liệu hồn đó.</w:t>
      </w:r>
    </w:p>
    <w:p>
      <w:pPr>
        <w:pStyle w:val="BodyText"/>
      </w:pPr>
      <w:r>
        <w:t xml:space="preserve">Đặng Hoa An càng nghe càng bực bội, đá vào mông lão tống lên xe, hăm dọa: “Tao từng đi lính đó! Tên khốn mày còn ỷ thế hiếp người, có tin tao đánh mềm xương một trận mới dẫn đi không hả?” Sử Phú Quý thế mới im miệng, ngoan ngoãn ngồi yên trên xe cảnh sát.</w:t>
      </w:r>
    </w:p>
    <w:p>
      <w:pPr>
        <w:pStyle w:val="BodyText"/>
      </w:pPr>
      <w:r>
        <w:t xml:space="preserve">Tin người nhà họ Sử bị bắt nhanh chóng lan truyền, dân khắp thôn Đồi Cát đều kéo đến vây chặt Vương Tư Vũ, bảo hắn là thanh thiên đại lão gia, ông trời có mắt đã phái hắn đến đây giúp đỡ dân làng, bọn ác ôn họ Sử cuối cùng cũng bị báo ứng. Vương Tư Vũ thấy cả nhà Sử Phú Quý bị dân làng oán hận như thế, càng thêm tin tưởng những gì dân làng tố cáo đều là sự thật.</w:t>
      </w:r>
    </w:p>
    <w:p>
      <w:pPr>
        <w:pStyle w:val="BodyText"/>
      </w:pPr>
      <w:r>
        <w:t xml:space="preserve">Lão Ngô trong lúc lái xe trên đường về nói tới Đặng Hoa An, người này là nhân vật nổi tiếng của đội cảnh sát hình sự sở cảnh sát thành phố, trước kia từng làm lính đặc nhiệm, võ thuật cừ khôi, sau này chuyển qua làm cảnh sát hình sự đã phá không ít vụ án, nhưng Đặng Hoa An tính tình cương trực, từng đắc tội với quá nhiều người nên làm cảnh sát hình sự sáu bảy năm vẫn chưa được thăng chức, kể ra cũng đáng tiếc!</w:t>
      </w:r>
    </w:p>
    <w:p>
      <w:pPr>
        <w:pStyle w:val="Compact"/>
      </w:pPr>
      <w:r>
        <w:t xml:space="preserve">Vương Tư Vũ không lên tiếng nhưng hắn ngấm ngầm ghi nhớ những gì lão Ngô kể, ấn tượng về Đặng Hoa An khá tốt, Vương Tư Vũ định sau khi về sẽ nói tốt trước mặt Chu thư ký trưởng, còn có giúp ích được gì không thì phải xem vận may của Đặng Hoa An rồi. nguồn (.)</w:t>
      </w:r>
      <w:r>
        <w:br w:type="textWrapping"/>
      </w:r>
      <w:r>
        <w:br w:type="textWrapping"/>
      </w:r>
    </w:p>
    <w:p>
      <w:pPr>
        <w:pStyle w:val="Heading2"/>
      </w:pPr>
      <w:bookmarkStart w:id="48" w:name="chương-26-sáng-tỏ"/>
      <w:bookmarkEnd w:id="48"/>
      <w:r>
        <w:t xml:space="preserve">26. Chương 26 :sáng Tỏ</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26 :Sáng tỏ</w:t>
      </w:r>
    </w:p>
    <w:p>
      <w:pPr>
        <w:pStyle w:val="BodyText"/>
      </w:pPr>
      <w:r>
        <w:t xml:space="preserve">Nguồn: Sưu tầm</w:t>
      </w:r>
    </w:p>
    <w:p>
      <w:pPr>
        <w:pStyle w:val="BodyText"/>
      </w:pPr>
      <w:r>
        <w:t xml:space="preserve">Vụ án được làm sáng tỏ với tốc độ nhanh chóng, kết quả xét nghiệm mẫu máu đúng như suy đoán của Vương Tư Vũ, người chết là Vương Côn, lão nhị nhà họ Sử không hề bị bệnh cấp tính qua đời mà đang trốn trong nhà một người thân thích khác, Đặng Hoa An được lệnh dẫn theo thuộc hạ bắt hắn về quy án.</w:t>
      </w:r>
    </w:p>
    <w:p>
      <w:pPr>
        <w:pStyle w:val="BodyText"/>
      </w:pPr>
      <w:r>
        <w:t xml:space="preserve">Phía cảnh sát tiến hành thẩm vấn ngày đêm, theo như lời khai của Sử Phú Quý, Vương Thu Sinh vì nghe tin con trai đến ban tuyên truyền quậy phá đòi tố cáo ông nên hốt hoảng gọi điện từ Bắc Kinh cho Sử Phú Quý, nhờ gia đình ông nhốt Vương Côn ở thôn Đồi Cát đừng cho nó ra ngoài nói năng bậy bạ, nếu Vương Côn không chịu nghe lời thì dượng cứ tùy tình hình xử lý. nguồn</w:t>
      </w:r>
    </w:p>
    <w:p>
      <w:pPr>
        <w:pStyle w:val="BodyText"/>
      </w:pPr>
      <w:r>
        <w:t xml:space="preserve">Được Vương Thu Sinh cho phép, nhà họ Sử không dám chậm trễ, bắt ngay Vương Côn dẫn tới thôn Đồi Cát, nhưng Vương Côn đâu sống quen ở chốn làng quê hẻo lánh, cộng thêm cơn nghiện phát tác, có một đêm hắn nổi cơn điên quát tháo om sòm, chửi bới cả nhà họ Sử chẳng phải thứ tốt đẹp gì, còn hăm dọa sẽ tố cáo họ với sở cảnh sát. Sử Phú Quý biết đây là mối họa tiềm ẩn, sớm muộn gì cũng làm hại đến gia tộc, thế là lệnh cho hai đứa con trai nhân lúc Vương Côn say rượu ngủ say dùng cuốc đập chết hắn, sau đó tẩm niệm bằng vải trắng, phao tin lão nhị bị bệnh cấp tính qua đời, chuyển xác Vương Côn đi thiêu ngay trong đêm để xóa sạch mọi dấu vết.</w:t>
      </w:r>
    </w:p>
    <w:p>
      <w:pPr>
        <w:pStyle w:val="BodyText"/>
      </w:pPr>
      <w:r>
        <w:t xml:space="preserve">Còn tờ phiếu thu một triệu rưỡi trên sổ sách thôn Đồi Cát là do Sử Phú Quý ghi cho Vương Thu Sinh, Vương Thu Sinh giao cho Sử Phú Quý ba trăm ngàn, bảo ông góp số tiền đó vào học bổng Hy Vọng ở trong thôn, còn căn dặn nếu sau này mình có xảy ra chuyện thì toàn bộ một triệu rưỡi đó đều quyên góp hết cho thôn, một phần xây trường tiểu học, phần còn lại đều mua cây giống trồng ở ngọn núi phía sau, như vậy ủy ban kỉ luật không nắm giữ được số tiền nhận hối lộ của ông, xem như ông sẽ thoát khỏi cuộc điều tra.</w:t>
      </w:r>
    </w:p>
    <w:p>
      <w:pPr>
        <w:pStyle w:val="BodyText"/>
      </w:pPr>
      <w:r>
        <w:t xml:space="preserve">Tiếc rằng Sử Phú Quý không nỡ đem số tiền lớn ấy quyên góp cho thôn, bèn tự ý xây nhà cao cửa rộng, chỉ dùng vài ngàn bạc mua cây giống kém chất lượng, tập họp dân làng đem trồng ở sau núi, chính vì ông tham tiền tiếc của không làm theo lời dặn của Vương Thu Sinh xây trường học xóa mù chữ, ngược lại vung tiền xây dựng ngôi nhà khang trang nên thôn trưởng mới nảy sinh nghi ngờ. Lưu trưởng thôn tra xét sổ sách, tìm ra biên lai ghi nhận có thu số tiền một triệu rưỡi, từ đó gây nên xung đột ồn ào, thêm vào nhà họ Sử hống hách ngang tàng, hà hiếp dân lành suốt nhiều năm qua, dẫn đến cả trăm dân làng cùng khiếu nại lên trên, vụ việc phóng viên đài truyền hình tỉnh bị đánh, Chu Tùng Lâm dẫn tổ công tác lên Ngọc Châu chữa cháy...</w:t>
      </w:r>
    </w:p>
    <w:p>
      <w:pPr>
        <w:pStyle w:val="BodyText"/>
      </w:pPr>
      <w:r>
        <w:t xml:space="preserve">Vương Tư Vũ sau khi biết kết quả điều tra chỉ cảm thấy Vương Thu Sinh thông minh một đời dại một lúc, ông ta chỉ thị thân tín ở ban tuyên truyền nhờ phóng viên đài truyền hình tỉnh gây sự, nào ngờ đó là hành động tự khuân đá đập vào chân mình, nếu như sớm biết hôm đó đám người đến khiếu nại là dân làng thôn Đồi Cát, tin chắc vị Vương trưởng ban kia tuyệt đối không dám làm bừa, bây giờ trộm gà không xong còn mất thêm nắm thóc, bị Vương Tư Vũ nhắm mắt nhắm mũi lôi ra đuôi cáo.</w:t>
      </w:r>
    </w:p>
    <w:p>
      <w:pPr>
        <w:pStyle w:val="BodyText"/>
      </w:pPr>
      <w:r>
        <w:t xml:space="preserve">Mấy ngày sau, chủ tịch hội đồng quản trị Nhạc Phong và mấy giám đốc bộ phận cấp cao của công ty cổ phần lâm nghiệp Vĩnh Phát đều bị bắt giữ, tội danh là huy động vốn trái phép và lừa đảo thương mại, công an vào cuộc điều tra làm rõ mới phát hiện ra công ty này thực chất là một công ty rỗng ruột, chúng không có ngành nghề kinh doanh chủ yếu tạo thu nhập hợp pháp, lợi nhuận thu vào hoàn toàn dựa vào hoạt động huy động vốn mang tính chất lừa đảo, bản thân Nhạc Phong là một tên đại bịp, tên này từng lừa đảo ở nhiều địa phương khác trên khắp cả nước, cuối cùng đành chịu tra tay vào còng số 8 ở Thanh Châu.</w:t>
      </w:r>
    </w:p>
    <w:p>
      <w:pPr>
        <w:pStyle w:val="BodyText"/>
      </w:pPr>
      <w:r>
        <w:t xml:space="preserve">Nhạc Phong cứng đầu không chịu giao ra cuốn sổ tay ghi chép các khoản chỉ hối lộ, hình như hắn ta còn hy vọng các vị quan chức nhúng chàm kia can thiệp vào vụ án giúp hắn thoát tội, thêm vào tên này rất có kinh nghiệm đối phó với các câu hỏi của cơ quan điều tra, trong một lúc khó mà cậy miệng được hắn.</w:t>
      </w:r>
    </w:p>
    <w:p>
      <w:pPr>
        <w:pStyle w:val="BodyText"/>
      </w:pPr>
      <w:r>
        <w:t xml:space="preserve">Triệu Phàm và Trương Thiện Ảnh vào cái đêm Hoàng Nhã Lệ xảy ra chuyện đã gọi điện cho Vương Tư Vũ, nhờ Vương Tư Vũ giúp cô được thả ra. Vương Tư Vũ nói muốn thoát tội thì cô ấy phải hợp tác, giao ra cuốn sổ tay bản sao, như vậy cơ quan điều tra còn có thể suy xét xử nhẹ, bằng không dù là ai cũng không cách gì giúp đỡ. Trương Thiện Ảnh vội đi thuyết phục Hoàng Nhã Lệ. Hoàng Nhã Lệ là người thông minh, lúc này cô biết còn không giao nộp vật chứng e rằng mình không thể thoát tội, thế là cô ngoan ngoãn đưa ra cuốn sổ tay bản sao.</w:t>
      </w:r>
    </w:p>
    <w:p>
      <w:pPr>
        <w:pStyle w:val="BodyText"/>
      </w:pPr>
      <w:r>
        <w:t xml:space="preserve">Vương Tư Vũ trực tiếp giao cuốn sổ tay cho Chu thư ký trưởng, tiện thể nhờ giúp đỡ Hoàng Nhã Lệ. Chu Tùng Lâm nhấc điện thoại gọi đi, chỉ nửa tiếng sau Triệu Phàm đã gọi vào máy Vương Tư Vũ thông báo Hoàng Nhã Lệ đã được thả ra, hẹn cả nhóm tối nay ăn cơm. Vương Tư Vũ không hề do dự từ chối thẳng, hắn biết Trương Thiện Ảnh không muốn nhìn thấy hắn, vậy thì tại sao phải xuất hiện trước mặt cô để tạo thêm phiền phức chứ?</w:t>
      </w:r>
    </w:p>
    <w:p>
      <w:pPr>
        <w:pStyle w:val="BodyText"/>
      </w:pPr>
      <w:r>
        <w:t xml:space="preserve">Có được cuốn sổ tay chứng cứ, nhân viên điều tra liền nắm ngay thế chủ động, sau một hồi công kích quyết liệt, Nhạc Phong cuối cùng đã chịu cung khai chỉ tiết đưa hối lộ cho Vương Thu Sinh, thời gian địa điểm số tiền đều kể vanh vách, đến lúc này Chu thư ký trưởng mới thông báo cho tổ chuyên án của ủy ban kỷ luật tiếp nhận vụ án. Một tuần sau, dân chúng thành phố Thanh Châu nhận được tin trưởng ban tuyên truyền Vương Thu Sinh bị cách chức đợi xử lý kỉ luật.</w:t>
      </w:r>
    </w:p>
    <w:p>
      <w:pPr>
        <w:pStyle w:val="BodyText"/>
      </w:pPr>
      <w:r>
        <w:t xml:space="preserve">Trương Dương bí thư gọi điện chúc mừng Chu Tùng Lâm, cười ha hà vui vẻ nói: “Tùng Lâm, lính của ông giỏi đấy!”</w:t>
      </w:r>
    </w:p>
    <w:p>
      <w:pPr>
        <w:pStyle w:val="BodyText"/>
      </w:pPr>
      <w:r>
        <w:t xml:space="preserve">Chu Tùng Lâm khiêm nhường ngay: “Trương bí thư, chúng tồi đều là lính của ngài mà!”</w:t>
      </w:r>
    </w:p>
    <w:p>
      <w:pPr>
        <w:pStyle w:val="BodyText"/>
      </w:pPr>
      <w:r>
        <w:t xml:space="preserve">Trương Dương nghe xong hài lòng lắm, hớn hở nói: “Tùng Lâm, làm khá lắm! Cứ tiếp tục phát huy!”</w:t>
      </w:r>
    </w:p>
    <w:p>
      <w:pPr>
        <w:pStyle w:val="BodyText"/>
      </w:pPr>
      <w:r>
        <w:t xml:space="preserve">Chu Tùng Lâm không hề hay biết, lúc này bí thư ủy ban kỷ luật Ngụy Minh Luân đang ngồi trong phòng làm việc của Trương Dương bí thư, sắc mặt nhăn nhó khó coi, cúi đầu sầu não dán mắt vào tách trà trên bàn, hệt như con gà trống vừa thua trận. Trương Dương đặt ống nghe điện thoại xuống, liếc xéo Ngụy Minh Luân một cái, khóe môi khẽ nhếch lên, dịu giọng nói: “Minh Luân, cố gắng hơn đi!”</w:t>
      </w:r>
    </w:p>
    <w:p>
      <w:pPr>
        <w:pStyle w:val="BodyText"/>
      </w:pPr>
      <w:r>
        <w:t xml:space="preserve">Chu Tùng Lâm tâm trạng rất vui, ung dung đi ra khỏi phòng làm việc đến thẳng văn phòng của phòng tổng hợp 3, nhìn vào trong thấy khắp nơi đều sạch sẽ, bàn làm việc sẳp xếp ngay ngắn, hồ sơ trên bàn ngăn nắp, các cán bộ đang bận tối tăm mặt mũi nên không ai chú ý đến ông.</w:t>
      </w:r>
    </w:p>
    <w:p>
      <w:pPr>
        <w:pStyle w:val="BodyText"/>
      </w:pPr>
      <w:r>
        <w:t xml:space="preserve">Vương Tư Vũ đang ngồi trước màn hình máy tính chỉnh sửa một bản báo cáo công tác, đột nhiên nghe tiếng ho vang lên sau lưng, hắn ngẳng đầu lên nhìn, thấy Chu thư ký trưởng đưa tay quẹt một cái vào ô kính cửa sổ, sau đó gật đầu tỏ vẻ hài lòng. Vương Tư Vũ vội đứng dậy tiếp đón, những người khác cũng đứng phắt cả lên cùng hô vang: “Chào thư ký trưởng!”</w:t>
      </w:r>
    </w:p>
    <w:p>
      <w:pPr>
        <w:pStyle w:val="BodyText"/>
      </w:pPr>
      <w:r>
        <w:t xml:space="preserve">Chu thư ký trưởng cười tủm tỉm xua tay ọi người ngồi xuống tiếp tục làm việc, quay sang Vương Tư Vũ nói: “Cậu làm tốt lắm! Chắc tôi phải bảo các phòng khác sang đây tham quan học tập, dơ bẩn bừa bộn là căn bệnh trầm kha của văn phòng ủy ban chúng ta, một số đồng chí không hiểu đạo lý không lo tốt một căn phòng thì sao có thể lo tốt thiên hạ.”</w:t>
      </w:r>
    </w:p>
    <w:p>
      <w:pPr>
        <w:pStyle w:val="BodyText"/>
      </w:pPr>
      <w:r>
        <w:t xml:space="preserve">Chu thư ký trưởng đi một vòng tham quan, tiện thể hỏi thăm công việc của vài cán bộ, quay lại vỗ nhẹ vào vai Vương Tư Vũ động viên: “Tiếp tục cố gắng!” rồi chắp tay sau lưng thong dong bước ra ngoài.</w:t>
      </w:r>
    </w:p>
    <w:p>
      <w:pPr>
        <w:pStyle w:val="BodyText"/>
      </w:pPr>
      <w:r>
        <w:t xml:space="preserve">Đợi thư ký trưởng đi xa, đám cán bộ phòng tổng hợp 3 bắt đầu túm tụm bàn tán, thư ký trưởng trước kia rất ít khi đích thân đến đây, có công việc cần liên hệ chỉ gọi điện xuống, lần này chịu dời gót bước vào rõ ràng là muốn gây dựng uy tín giúp Vương trưởng phòng, đa số những người có mặt đều có số năm công tác nhiều hơn Vương Tư Vũ, tất nhiên họ nhận ra vị trí của Vương Tư Vũ trong lòng thư ký trưởng đã vượt quá một trường phòng bình thường rồi.</w:t>
      </w:r>
    </w:p>
    <w:p>
      <w:pPr>
        <w:pStyle w:val="BodyText"/>
      </w:pPr>
      <w:r>
        <w:t xml:space="preserve">Vương Tư Vũ trở về nhà tự nhốt mình trong phòng, lôi từ hộc tủ ra một xấp hình, đó toàn là số hình chụp vào những dịp đi chơi với vợ chồng Triệu Phàm và Hoàng Nhã Lệ, chỉ là lúc ấy không ai nghĩ rằng quan hệ giữa 4 người lại thành ra phức tạp như bây giờ, nghĩ kĩ lại Vương Tư Vũ cảm thấy cách làm của Trương Thiện Ảnh rất đúng, có lẽ chỉ còn cách quyết liệt ấy mới đủ sức ngăn cản hắn tiếp tục chìm đắm trong vực thẳm dục vọng, nhưng cô sẽ đối mặt với Hoàng Nhã Lệ như thế nào? Vương Tư Vũ nghĩ hoài không thông suốt.</w:t>
      </w:r>
    </w:p>
    <w:p>
      <w:pPr>
        <w:pStyle w:val="BodyText"/>
      </w:pPr>
      <w:r>
        <w:t xml:space="preserve">Thò tay định rút điếu thuốc, gói thuốc trống rỗng không còn điếu nào, Vương Tư Vũ bèn lôi từ hộc tủ ra cây thuốc lá ngoại nhập đắt tiền do Phương Như Hải tặng, xé bỏ bao bì, hắn chợt phát hiện bao bì đã bị xé từ trước, ai đó đã dán lại cẩn thận, hơn nữa trong đó lòi ra từng xấp tiền cuộn tròn dày cộm.</w:t>
      </w:r>
    </w:p>
    <w:p>
      <w:pPr>
        <w:pStyle w:val="BodyText"/>
      </w:pPr>
      <w:r>
        <w:t xml:space="preserve">Vương Tư Vũ thót tim một cái, sao bao nhiêu chuyện quái lạ cứ xảy đến với mình không thế? Chuyện nhét tiền vào cây thuốc lá trước kia hắn cũng từng nghe nói đến, nhưng đây là lần đầu tiên tận mắt nhìn thấy. Vương Tư Vũ nghĩ thầm người này cũng lạ thiệt, tặng tấm thẻ tín dụng hay tờ chỉ phiếu là được rồi, tại sao phải dùng cách ngu ngốc này chứ?</w:t>
      </w:r>
    </w:p>
    <w:p>
      <w:pPr>
        <w:pStyle w:val="BodyText"/>
      </w:pPr>
      <w:r>
        <w:t xml:space="preserve">Vương Tư Vũ mở hết các gói thuốc ra, mỗi một gói đều có một cuộn tiền toàn tờ 100 tệ cuộn tròn nhét vào, hắn lại lôi ra cây thuốc thứ 2 kiểm tra, chỉ một lúc trên giường chất đầy giấy bạc, tất cả số tiền là 10 vạn.</w:t>
      </w:r>
    </w:p>
    <w:p>
      <w:pPr>
        <w:pStyle w:val="BodyText"/>
      </w:pPr>
      <w:r>
        <w:t xml:space="preserve">Vương Tư Vũ ngẫm nghĩ một lúc, nhớ ra số tiền này chắc của Hoàng chủ nhiệm định tặng cho Phương Như Hải để giải quyết vụ hành hung phóng viên, hèn gì lúc ở trên xe ông ta cứ nhắc đi nhắc lại nhờ Chu thư ký trưởng trao tận tay hai cây thuốc lá cho Phương Như Hải, tin chắc chỉ 2 cây thuốc lá Chu thư ký trưởng sẽ không giữ làm của riêng, nhưng bây giờ xem ra Hoàng chủ nhiệm đã tặng nhầm đối tượng rồi.</w:t>
      </w:r>
    </w:p>
    <w:p>
      <w:pPr>
        <w:pStyle w:val="BodyText"/>
      </w:pPr>
      <w:r>
        <w:t xml:space="preserve">Vương Tư Vũ cầm điện thoại lên định gọi cho Hoàng chủ nhiệm, nhưng nghĩ lại thấy làm vậy không ổn, số tiền này trả ngược cho Phương Như Hài hay Hoàng chủ nhiệm đều không hay lắm, hơn nữa từ sau khi nghe tài xế Ngô vạch trần bộ mặt thật của Hoàng chủ nhiệm, cái nhìn thiện cảm của Vương Tư Vũ đối với ông mất sạch.</w:t>
      </w:r>
    </w:p>
    <w:p>
      <w:pPr>
        <w:pStyle w:val="BodyText"/>
      </w:pPr>
      <w:r>
        <w:t xml:space="preserve">Vương Tư Vũ suy nghĩ một hồi, bấm số gọi ột vị phó hiệu trưởng quen biết ở trường đại học Hoa Tây, xưng tên họ xong, hắn ngỏ ý thay mặt Chu thư ký trưởng quyên góp 10 vạn cho quỹ khuyến học nhà trường, dùng số tiền giúp đỡ sinh viên nghèo hiếu học.</w:t>
      </w:r>
    </w:p>
    <w:p>
      <w:pPr>
        <w:pStyle w:val="BodyText"/>
      </w:pPr>
      <w:r>
        <w:t xml:space="preserve">Lưu phó hiệu trường cảm ơn rối rít, gửi ngay số tài khoản tiếp nhận quyên góp vào máy Vương Tư Vũ, Vương Tư Vũ gom hết số tiền bò vào một cái túi nylon, sau đó đến ngân hàng làm thủ tục chuyển tiền. nguồn (.)</w:t>
      </w:r>
    </w:p>
    <w:p>
      <w:pPr>
        <w:pStyle w:val="BodyText"/>
      </w:pPr>
      <w:r>
        <w:t xml:space="preserve">về nhà muốn xem ti vi một lát, các kênh đều không tìm thấy chương trình của Liêu Cảnh Khanh, Vương Tư Vũ biết tình trạng của cô gần đây không tốt lắm, thời gian phát sóng các chương trình có mặt cô ngày càng ít, còn trẻ như thế mà sự nghiệp đã xuống dốc thảm hại, nghĩ mà tiếc cho thần tượng. Vương Tư Vũ định gọi điện cho Phương Như Hải nói tốt vài câu, nhưng nghĩ lại mình không hiểu rõ tình hình, nói không chừng còn ảnh hường không tốt đến tiền đồ người ta nên từ bỏ ý định.</w:t>
      </w:r>
    </w:p>
    <w:p>
      <w:pPr>
        <w:pStyle w:val="BodyText"/>
      </w:pPr>
      <w:r>
        <w:t xml:space="preserve">Buồn chán không có gì làm, Vương Tư Vũ bật máy tính lên mạng lướt, tình cờ xem được tin giá cổ phiếu Vân Hải xuống còn 6 hào khi kết thúc phiên giao dịch chiều thứ sáu, trở thành một trong mười mã cổ phiếu thấp nhất trên bảng giao dịch, dù là người có máu đỏ đen điên cuồng nhất vào lúc này cũng không dám tin nó sẽ hồi sinh, xem ra số phận bị ngưng giao dịch của Vân Hài chỉ trong nay mai thôi.</w:t>
      </w:r>
    </w:p>
    <w:p>
      <w:pPr>
        <w:pStyle w:val="Compact"/>
      </w:pPr>
      <w:r>
        <w:t xml:space="preserve">Tắt máy tính đi, Vương Tư Vũ thở dài ngao ngán, mẹ mình chọn loại cổ phiếu đầu tư tệ hại thiệt! Còn nhớ lúc sinh thời bà hay than thở hai điều, một là chọn sai cổ phiếu, hai là chọn sai chồng.</w:t>
      </w:r>
      <w:r>
        <w:br w:type="textWrapping"/>
      </w:r>
      <w:r>
        <w:br w:type="textWrapping"/>
      </w:r>
    </w:p>
    <w:p>
      <w:pPr>
        <w:pStyle w:val="Heading2"/>
      </w:pPr>
      <w:bookmarkStart w:id="49" w:name="chương-27-ơn-tri-ngộ"/>
      <w:bookmarkEnd w:id="49"/>
      <w:r>
        <w:t xml:space="preserve">27. Chương 27 :ơn Tri Ngộ</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27 :Ơn tri ngộ</w:t>
      </w:r>
    </w:p>
    <w:p>
      <w:pPr>
        <w:pStyle w:val="BodyText"/>
      </w:pPr>
      <w:r>
        <w:t xml:space="preserve">Nguồn: Sưu tầm</w:t>
      </w:r>
    </w:p>
    <w:p>
      <w:pPr>
        <w:pStyle w:val="BodyText"/>
      </w:pPr>
      <w:r>
        <w:t xml:space="preserve">Vương Tư Vũ không biết ba mình là ai, dấu chấm hỏi này theo hắn từ nhỏ cho đến nay vẫn không có câu trả lời, hắn được khai sinh theo họ mẹ, mẹ hắn tên là Vương Tư Tư, trong kí ức của hắn hình như chả còn người thân nào, từ lúc Vương Tư Vũ còn nhỏ mẹ hắn đã dọn nhà mấy lần, đến khi hắn vào học lớp 6 mới có nơi ở ổn định tại thành phố Thanh Châu này.</w:t>
      </w:r>
    </w:p>
    <w:p>
      <w:pPr>
        <w:pStyle w:val="BodyText"/>
      </w:pPr>
      <w:r>
        <w:t xml:space="preserve">Theo như trực giác mách bảo, Vương Tư Vũ cảm thấy cha ruột mình chắc phải ở Bắc Kinh, hoặc có quan hệ gì đó lớn lắm với Bắc Kinh, bằng không bà mẹ Vương Tư Tư tuyệt đối sẽ không ngăn cản con mình thi vào những trường đại học danh tiếng như đại học Bắc Kinh hay đại học Thanh Hoa, hơn nữa chỉ cần lời ăn tiếng nói hằng ngày của hắn có đề cập đến địa danh Bắc Kinh là y như rằng mẹ sẽ nổi giận lôi đình.</w:t>
      </w:r>
    </w:p>
    <w:p>
      <w:pPr>
        <w:pStyle w:val="BodyText"/>
      </w:pPr>
      <w:r>
        <w:t xml:space="preserve">Xét từ cái tên mẹ đặt cho, Vương Tư Vũ nghĩ chắc tên cha hắn cũng có chữ “Vũ” điều này không còn gì phải nghi ngờ. Vương Tư Vũ xưa nay không thích tên của mình, cảm thấy nó được đặt theo phong cách của bà thím chuyên viết sách tình cảm ướt át Quỳnh Dao, ẻo lả y hệt tên con gái vậy.</w:t>
      </w:r>
    </w:p>
    <w:p>
      <w:pPr>
        <w:pStyle w:val="BodyText"/>
      </w:pPr>
      <w:r>
        <w:t xml:space="preserve">Có lẽ thứ duy nhất có thể giải đáp bí mật thân thế của Vương Tư Vũ chính là chiếc hộp gỗ đỏ được khóa trong tủ, trước lúc qua đời mẹ hắn từng căn dặn nếu có một ngày hắn gặp phải nguy cơ không cách gì hóa giải thì mới được mở chiếc hộp gỗ ra, nhưng mẹ Vương Tư Tư bắt con trai thề độc, trừ khi sự việc nghiêm trọng đến mức sức người không thể cứu vãn, bằng không suốt đời này Vương Tư Vũ cũng không được mở chiếc hộp ra xem.</w:t>
      </w:r>
    </w:p>
    <w:p>
      <w:pPr>
        <w:pStyle w:val="BodyText"/>
      </w:pPr>
      <w:r>
        <w:t xml:space="preserve">Vương Tư Vũ khôngbiết trong hộp chứa đựng điều bí mật to lớn gì mà mẹ lại bắt hắn thề độc, tất nhiên không biết một khi chiếc hộp được mở ra, cuộc đời hắn sẽ có bước ngoặt lớn đến đâu. Hắn không suy nghĩ nhiều, nếu mẹ đã quyết định làm như thế thì chắc chắn có lý do của bà. Vương Tư Vũ làm theo di ngôn cùa mẹ, thực hiện nghiêm ngặt lời hứa của mình, cho đến nay chiếc khóa đồng cũ kĩ vẫn gắn trên chiếc hộp gỗ, và bí mật trong đó tất nhiên chưa ai được biết.</w:t>
      </w:r>
    </w:p>
    <w:p>
      <w:pPr>
        <w:pStyle w:val="BodyText"/>
      </w:pPr>
      <w:r>
        <w:t xml:space="preserve">Lẽ đương nhiên Vương Tư Vũ cũng từng nằm mơ vào một buổi sáng ánh nắng chói chang, hắn mở chiếc hộp ra, cửa phòng bật mở, bên ngoài xuất hiện một hàng cẩm y vệ quỳ ngay ngắn chỉnh tề dưới đất, đồng thanh hô to: “Cung thỉnh thái tử gia hồi kinh.”</w:t>
      </w:r>
    </w:p>
    <w:p>
      <w:pPr>
        <w:pStyle w:val="BodyText"/>
      </w:pPr>
      <w:r>
        <w:t xml:space="preserve">Ài! Đó chi là nằm mơ mà thôi...</w:t>
      </w:r>
    </w:p>
    <w:p>
      <w:pPr>
        <w:pStyle w:val="BodyText"/>
      </w:pPr>
      <w:r>
        <w:t xml:space="preserve">Một tuần sau, Vương Tư Vũ bị Chu Tùng Lâm gọi vào phòng làm việc của ông, Chu Tùng Lâm cầm một lá thư trên bàn lên đưa cho Vương Tư Vũ, hỏi nhỏ: “Tại sao lại như thế?” truyện cập nhật nhanh nhất tại chấm</w:t>
      </w:r>
    </w:p>
    <w:p>
      <w:pPr>
        <w:pStyle w:val="BodyText"/>
      </w:pPr>
      <w:r>
        <w:t xml:space="preserve">Vương Tư Vũ cầm lấy lá thư liếc mắt xem nhanh, thì ra đây là một lá thư cám ơn gửi từ trường đại học Hoa Tây, nội dung trong thư chỉ là bày tỏ lòng biết ơn Chu thư ký trưởng đã quyên góp số tiền 10 vạn vào quỹ khuyến học giúp đỡ sinh viên nghèo hiếu học của trường, cuối thư có ghi lời mời cung kính, hy vọng Chu thư ký trưởng có thể bớt chút thời gian đến tham dự buổi lễ ki niệm 50 năm thành lập trường đại học Hoa Tây được tổ chức vào cuối tháng 9 sang năm.</w:t>
      </w:r>
    </w:p>
    <w:p>
      <w:pPr>
        <w:pStyle w:val="BodyText"/>
      </w:pPr>
      <w:r>
        <w:t xml:space="preserve">Vương Tư Vũ xem sơ qua lá thư. nghĩ ngợi một lúc, trả lời rằng có một người bạn nhờ hắn quyên góp một khoản tiền vào quỹ khuyến học nhưng người bạn này yêu cầu không tiết lộ danh tánh nên hắn mới tự ý lấy danh nghĩa thư ký trưởng chuyển tiền đi.</w:t>
      </w:r>
    </w:p>
    <w:p>
      <w:pPr>
        <w:pStyle w:val="BodyText"/>
      </w:pPr>
      <w:r>
        <w:t xml:space="preserve">Chu thư ký trưởng nghe xong nửa tin nửa ngờ, uống một ngụm trà rồi từ tốn nói: “Hôm qua tôi cũng đã quyên góp cho trường đại học Hoa Tây 10 vạn, không thể ngồi mát ăn bát vàng, hưởng trọn công đức của người khác đúng không nào?”</w:t>
      </w:r>
    </w:p>
    <w:p>
      <w:pPr>
        <w:pStyle w:val="BodyText"/>
      </w:pPr>
      <w:r>
        <w:t xml:space="preserve">Vương Tư Vũ thót tim một cái, nghĩ thầm chắc lần này mình đã gây phiền phức gì cho Chu thư ký trưởng rồi, trong lòng áy náy không yên.</w:t>
      </w:r>
    </w:p>
    <w:p>
      <w:pPr>
        <w:pStyle w:val="BodyText"/>
      </w:pPr>
      <w:r>
        <w:t xml:space="preserve">Chu thư ký trưởng hình như nhìn xuyên thấu hắn đang nghĩ gì, xua tay lia lịa, mỉm cười giải thích: “Hôm qua Viên Viên gọi điện cho tôi, còn cám ơn ông bố này nữa chứ! 4 năm rồi đấy, đây là lần đầu tiên nó chủ động gọi điện cho tôi. Tiểu Vũ, tôi phải cảm ơn cậu mới phải!”</w:t>
      </w:r>
    </w:p>
    <w:p>
      <w:pPr>
        <w:pStyle w:val="BodyText"/>
      </w:pPr>
      <w:r>
        <w:t xml:space="preserve">Nhìn bộ mặt khoan khoái của Chu thư ký trưởng, Vương Tư Vũ thế mới thở phào nhẹ nhõm, nhưng vẫn đỏ mặt xin lỗi, hứa lần sau sẽ không tự ý làm bừa khi chưa hỏi qua ý kiến thư ký trưởng.</w:t>
      </w:r>
    </w:p>
    <w:p>
      <w:pPr>
        <w:pStyle w:val="BodyText"/>
      </w:pPr>
      <w:r>
        <w:t xml:space="preserve">Chu thư ký trưởng đốt một điếu thuốc, hút vài hơi rồi mới nói vào vấn đề chính: “Tiều Vũ, hai tháng nữa tòa nhà trụ sở thành ủy sẽ hoàn công, về việc đấu thầu công trình chỉnh trang nội ngoại thất, tôi giao cho phòng tổng hợp 3 của cậu đảm trách, đây có thể coi như một thử thách nghiêm khắc với cậu đó, phải đứng vững trước cám dỗ, nắm chắc tiêu chuẩn chất lượng, tuyệt đối không được để xảy ra bê bối trong tiền bạc, tôi tin cậu sẽ làm tốt nhiệm vụ!”</w:t>
      </w:r>
    </w:p>
    <w:p>
      <w:pPr>
        <w:pStyle w:val="BodyText"/>
      </w:pPr>
      <w:r>
        <w:t xml:space="preserve">Vương Tư Vũ vội đứng thẳng người, khẳng định chắc nịch: “Nhất định sẽ không phụ lòng tin tưởng của thư ký trưởng.”</w:t>
      </w:r>
    </w:p>
    <w:p>
      <w:pPr>
        <w:pStyle w:val="BodyText"/>
      </w:pPr>
      <w:r>
        <w:t xml:space="preserve">Chu Tùng Lâm dặn dò thêm vài công vụ, vẫy tay với Vương Tư Vũ ngỏ ý bảo hắn nhấc ghế đến ngồi gần ông, pha một ấm trà long tĩnh. Chu Tùng Lâm dịu giọng nói: “Hôm qua lão Phương gọi điện cho tôi hỏi về tình hình cùa cậu, xem ra Như Hải huynh rất quan tâm đến cậu đó!”</w:t>
      </w:r>
    </w:p>
    <w:p>
      <w:pPr>
        <w:pStyle w:val="BodyText"/>
      </w:pPr>
      <w:r>
        <w:t xml:space="preserve">“Dạ phải, thầy Phương đặt kỳ vọng vào người học trò này có hơi ột chút!”</w:t>
      </w:r>
    </w:p>
    <w:p>
      <w:pPr>
        <w:pStyle w:val="BodyText"/>
      </w:pPr>
      <w:r>
        <w:t xml:space="preserve">Vương Tư Vũ chi cảm thấy toàn thân hừng hực khí thế, nhớ lại mấy hôm trước Phương Như Hải có gọi điện ình, nói Tiểu Vũ này, cậu còn trẻ không thể chôn vùi tương lai trong loại cơ quan đơn vị như văn phòng ủy ban được, nơi đó toàn làm công việc hầu hạ người ta, làm thời gian dài sẽ hao mòn ý chí, cậu nên xuống dưới công tác ở huyện, tích lũy kinh nghiệm thực tiễn, nhất là lĩnh vực phát triển kinh tế, mấy năm gần đây những cán bộ giỏi phát triển kinh tế địa phương được đề bạt rất nhanh, cậu xuống dưới một thôn trấn nào đó rèn luyện 2 năm còn tốt hơn ngồi lì ở văn phòng ủy ban, tôi sẽ đề nghị với lão Chu về vấn đề này, ông ta hiện nay cần nhờ cậy Phương gia, tôi tin sẽ sớm thu xếp cho cậu thôi.</w:t>
      </w:r>
    </w:p>
    <w:p>
      <w:pPr>
        <w:pStyle w:val="BodyText"/>
      </w:pPr>
      <w:r>
        <w:t xml:space="preserve">Lúc ấy Vương Tư Vũ chỉ lịch sự bảo không cần đâu, thư ký trưởng đối với tôi rất tốt, nghe theo sự sắp đặt của ông ấy là được rồi.</w:t>
      </w:r>
    </w:p>
    <w:p>
      <w:pPr>
        <w:pStyle w:val="BodyText"/>
      </w:pPr>
      <w:r>
        <w:t xml:space="preserve">Tuy ngoài miệng nói thế, nhưng Vương Tư Vũ cảm thấy những lời của Phương Như Hải rất có lý, sau khi hắn được thăng chức trưởng phòng vẫn không cảm thấy có bước tiến gì lớn, chủ yếu là tên tiểu nhân Trịnh Đại Quân thay đổi thái độ nhanh chóng mà thôi, vụt một cái từ vị trí đối lập nhảy sang ân cần lấy lòng hắn, điều này khiến Vương Tư Vũ làm việc gì cũng xuôi chèo mát mái, rất nhiều vấn đề xương xẩu trên dưới hợp sức giải quyết chóng vánh, hắn thì ngồi không hưởng thành quả thắng lợi, nếu cứ tiếp tục thế này hắn khó mà trưởng thành được từ trong nghịch cảnh, nhưng chẳng lẽ lại chạy đến yêu cầu Trịnh Đại Quân gây khó dễ cho tôi đi? Dù có yêu cầu cũng vô ích, Trịnh Đại Quân muốn lấy lòng Chu thư ký trưởng, nhưng trước tiên hắn ta phải lấy lòng Vương Tư Vũ trước, vì thế cứ suốt ngày tìm đủ mọi cách tạo thuận lợi cho hắn, hầu hạ Vương Tư Vũ hệt như một tên nô tài trung thành.</w:t>
      </w:r>
    </w:p>
    <w:p>
      <w:pPr>
        <w:pStyle w:val="BodyText"/>
      </w:pPr>
      <w:r>
        <w:t xml:space="preserve">Vương Tư Vũ thấy Chu Tùng Lâm cười tủm tỉm nhìn chằm chằm vào mình, đột nhiên có cảm giác lạnh toát sống lưng, hắn buộc phải tỏ rõ thái độ rõ ràng, mấy lão già này toàn là hồ ly tinh, nếu hiểu lầm hắn có ý đồ gì thì khổ thân, bèn nói: “Gần đây tôi rất ít liên lạc với thầy Phương, không ngờ thầy ấy lại quan tâm đến tôi như thế, tôi chỉ nghĩ nghe theo sự sắp xếp của thư ký trưởng là được.”</w:t>
      </w:r>
    </w:p>
    <w:p>
      <w:pPr>
        <w:pStyle w:val="BodyText"/>
      </w:pPr>
      <w:r>
        <w:t xml:space="preserve">Câu này có ý rõ ràng, tôi là người của Chu Tùng Lâm, tôi không hề ca thán gì với Phương Như Hải, hai người nói gì với nhau không liên quan đến tôi.</w:t>
      </w:r>
    </w:p>
    <w:p>
      <w:pPr>
        <w:pStyle w:val="BodyText"/>
      </w:pPr>
      <w:r>
        <w:t xml:space="preserve">Chu Tùng Lâm gật gù hài lòng, uống thêm một ngụm trà thấm giọng, từ tốn nói: “Tôi đã thu xếp đâu vào đấy cho cậu rồi, định đầu năm sau sẽ đưa cậu xuống bên dưới công tác rèn luyện một thời gian, khi điều chuyển công tác trực tiếp đề bạt giữ chức phó luôn, nhưng sang năm là bầu chọn lại các cấp lãnh đạo thành phố, tình hình hiện nay phức tạp lắm, mâu thuẫn giữa các lãnh đạo cấp cao thành ủy căng thẳng, tôi phải đợi mọi thứ ngã ngũ mới quyết định được, thật ra kế hoạch này có phần hơi nóng vội, cậu hãy còn trẻ, thăng chức quá nhanh dễ xảy ra đàm tiếu, trong quan trường tiến từng bước vững vàng mới phải đạo.”</w:t>
      </w:r>
    </w:p>
    <w:p>
      <w:pPr>
        <w:pStyle w:val="BodyText"/>
      </w:pPr>
      <w:r>
        <w:t xml:space="preserve">Vương Tư Vũ nghe xong những lời của Chu thư ký trưởng cảm động vô cùng, mình mới theo ông làm việc một thời gian ngắn mà Chu Tùng Lâm đã có ý định đưa mình lên một bậc cao hơn rồi, đưa xuống huyện công tác là một cách đi đường vòng đề bạt, nếu đề bạt ngay tại văn phòng ủy ban thì quá lộ liễu, sức cản gặp phải cũng sẽ rất lớn, xem ra Phương Như Hải quá lo xa rồi, Chu Tùng Lâm quả thực có ý đào tạo nâng đỡ mình.</w:t>
      </w:r>
    </w:p>
    <w:p>
      <w:pPr>
        <w:pStyle w:val="BodyText"/>
      </w:pPr>
      <w:r>
        <w:t xml:space="preserve">Đúng lúc này ngoài kia vọng lên tiếng gõ cửa, Vương Tư Vũ vội cáo từ rời khỏi, ngay trước cửa chạm mặt thư ký chuyên trách Vu Bân của Trương Dương bí thư, vội chào thân thiện: “Chào Vu thư ký!”</w:t>
      </w:r>
    </w:p>
    <w:p>
      <w:pPr>
        <w:pStyle w:val="BodyText"/>
      </w:pPr>
      <w:r>
        <w:t xml:space="preserve">Vu Bân cũng nhiệt tình bắt tay với Vương Tư Vũ, than thở: “Gần này tôi mệt chết đi được, buổi sáng chạy đôn chạy đáo lo việc cho lãnh đạo, ban đêm về nhà còn phải viết báo cáo, ngày nào cũng toàn thân rệu rã. Vương trưởng phòng, sau này có làm gì cũng đừng làm thư ký đó, một công việc đúng nghĩa hành xác!”</w:t>
      </w:r>
    </w:p>
    <w:p>
      <w:pPr>
        <w:pStyle w:val="BodyText"/>
      </w:pPr>
      <w:r>
        <w:t xml:space="preserve">Chu Tùng Lâm cầm tách trà cười hớn hở ra tận cửa đón tiếp: “Vu thư ký, lại đến chỗ tôi kể khổ đó à?”</w:t>
      </w:r>
    </w:p>
    <w:p>
      <w:pPr>
        <w:pStyle w:val="BodyText"/>
      </w:pPr>
      <w:r>
        <w:t xml:space="preserve">Vu Bân cười hi hí bước vào phòng, Vương Tư Vũ nhè nhẹ đóng cửa lại, hắn biết tên Vu Bân này thuộc hàng có máu mặt, các ủy viên thường trực của thành ủy cũng phải nể mặt vài phần, đâu có thê thảm như hắn tự than thở chứ.</w:t>
      </w:r>
    </w:p>
    <w:p>
      <w:pPr>
        <w:pStyle w:val="BodyText"/>
      </w:pPr>
      <w:r>
        <w:t xml:space="preserve">Buổi trưa bị Trịnh Đại Quân kéo đi huyên thuyên một lúc, quay về xử lý cho xong một số công việc tồn đọng của phòng tổng hợp 3, ngước nhìn đồng hồ đã là 2h30, Vương Tư Vũ vội bật máy tính đăng nhập trang đầu tư cổ phiếu, hắn cảm thấy cần cứu giúp chút ít, mẹ mình chọn lầm chồng thì đó là việc không cách gì cứu vãn, nhưng cổ phiếu thì khác, chỉ cần một ngày còn niêm yết trên sàn giao dịch thì cơ hội hồi sinh vẫn còn đó.</w:t>
      </w:r>
    </w:p>
    <w:p>
      <w:pPr>
        <w:pStyle w:val="BodyText"/>
      </w:pPr>
      <w:r>
        <w:t xml:space="preserve">Lúc này mã cổ phiếu ST Vân Hải vẫn dư lệnh bán nhiều hơn mua, giá bị ép sát xuống giá sàn 4444, chi cần hơi nhích lên một chút là lại bị bọn đầu cơ ép xuống, 4444 như 4 nhát dao sắc lẹm sát khí đằng đằng kề vào cổ. Vương Tư Vũ nhớ bọn đầu cơ đã ép giá mã cổ phiếu ST Vân Hải xuống mức giá 4444 suốt nửa năm qua, khiến ST Vân Hải bị phong làm loại cổ phiếu rác rưởi, chỉ sụt giá chứ không bao giờ tăng, dù mua vào lúc nào cũng cầm chắc lỗ sặc máu, bây giờ rất nhiều người đã bán tống bán tháo nó rồi, không ai ngu dại ôm vào nữa.</w:t>
      </w:r>
    </w:p>
    <w:p>
      <w:pPr>
        <w:pStyle w:val="BodyText"/>
      </w:pPr>
      <w:r>
        <w:t xml:space="preserve">Hôm qua Vương Tư Vũ đã đem 30 vạn tiền tiết kiệm trong nhà chuyển vào tài khoản đầu tư, hắn nhanh chóng đặt lệnh mua vào, ST Vân Hải lập tức nhảy lên 4948, thấy có kẻ dám cà gan thách thức, bọn đầu cơ hình như bị chọc giận, quăng ngay một lượng lớn cổ phiếu ra, giá mua lại bị ép xuống. Vương Tư Vũ bị cuốn vào cuộc đua, cứ điên cuồng đặt lệnh mua để đẩy giá lên, đợi khi 30 vạn của hắn đều mua sạch thì ST Vân Hải rót sát giá sàn, dư bán đạt con số khổng lồ 77748.</w:t>
      </w:r>
    </w:p>
    <w:p>
      <w:pPr>
        <w:pStyle w:val="BodyText"/>
      </w:pPr>
      <w:r>
        <w:t xml:space="preserve">Vương Tư Vũ tức hộc máu, hắn đập bàn cái rầm, mấy cán bộ đang túm tụm nói chuyện phiếm tưởng lầm trưởng phòng trách tội nên vội vàng chạy nhanh về chỗ, cắm cúi làm việc tiếp.</w:t>
      </w:r>
    </w:p>
    <w:p>
      <w:pPr>
        <w:pStyle w:val="BodyText"/>
      </w:pPr>
      <w:r>
        <w:t xml:space="preserve">Vương Tư Vũ cảm thấy hành động của mình đúng là ngu ngốc, một nhà đầu tư nhỏ lè như hắn mà dám thách thức với bọn đầu cơ có số vốn hùng hậu, thảm bại là kết quả đã được dự báo rồi, chỉ là hắn không hề hối hận, dù sao thì mình đã cố gắng hết khả năng.</w:t>
      </w:r>
    </w:p>
    <w:p>
      <w:pPr>
        <w:pStyle w:val="BodyText"/>
      </w:pPr>
      <w:r>
        <w:t xml:space="preserve">Click chuột đóng tài khoản đầu tư lại, tiện tay ném luôn phần mềm đầu tư vào Recycle Bin, Vương Tư Vũ tự nhủ trong vòng 3 năm tới không quan tâm tới mã cổ phiếu ST Vân Hải nữa, cứ coi như nó đã phá sản đi.</w:t>
      </w:r>
    </w:p>
    <w:p>
      <w:pPr>
        <w:pStyle w:val="BodyText"/>
      </w:pPr>
      <w:r>
        <w:t xml:space="preserve">Mưu sự tại nhân, thành sự tại thiên. Tâm trạng bây giờ của Vương Tư Vũ vô cùng nhẹ nhõm, đó giống như phần lớn con bạc thích dồn hết tiền chơi một ván cuối, còn lấy lại những gì đã mất hay mất luôn những gì còn lại thì đành trông chờ vào sắp đặt của ông trời rồi.</w:t>
      </w:r>
    </w:p>
    <w:p>
      <w:pPr>
        <w:pStyle w:val="BodyText"/>
      </w:pPr>
      <w:r>
        <w:t xml:space="preserve">Lúc sắp đến giờ tan sở, Vương Tư Vũ đột nhiên nhận được điện thoại của Đặng Hoa An gọi đến hẹn hắn tối nay đi ăn cơm, thì ra khi báo cáo vụ án của Vương Thu Sinh, Vương Tư Vũ có nhắc tới trường hợp Đặng Hoa An trước mặt Chu Tùng Lâm, Chu Tùng Lâm gật gù hài lòng, nói nhân tài như thế không nên để mai một, thế là gọi điện nói chuyện với giám đốc sở cảnh sát thành phố, chỉ mấy ngày sau Đặng Hoa An được thăng chức làm phó đội trưởng đội cảnh sát hình sự.</w:t>
      </w:r>
    </w:p>
    <w:p>
      <w:pPr>
        <w:pStyle w:val="BodyText"/>
      </w:pPr>
      <w:r>
        <w:t xml:space="preserve">Đặng Hoa An sau khi thăng chức được cấp trên gọi vào phòng, ngưỡng mộ nói: “Lão Đặng, cậu thần thông quãng đại ấy nhỉ? Ngay cả Chu thư ký trưởng cũng đứng ra nói tốt cho cậu.”</w:t>
      </w:r>
    </w:p>
    <w:p>
      <w:pPr>
        <w:pStyle w:val="BodyText"/>
      </w:pPr>
      <w:r>
        <w:t xml:space="preserve">Đặng Hoa An sau đó có tìm tới văn phòng Chu Tùng Lâm để nói lời cám ơn, Chu Tùng Lâm tiếp đãi hắn một lúc, cho biết chính Vương trưởng phòng tiến cử cậu trước mặt tôi, đến khi ấy Đặng Hoa An mới biết thì ra là anh trưởng phòng trẻ tuổi chỉ gặp mặt một lần ở thôn Đồi Cát đang giúp mình, cứ thế hai người quen nhau từ đó. Đặng Hoa An từng đến nhà chơi mấy lần, có hẹn Vương Tư Vũ ra ăn qua vài bữa cơm.</w:t>
      </w:r>
    </w:p>
    <w:p>
      <w:pPr>
        <w:pStyle w:val="BodyText"/>
      </w:pPr>
      <w:r>
        <w:t xml:space="preserve">Khi tới trước tiệm ăn, Vương Tư Vũ thấy ngoài cửa đậu ngay ngắn một chiếc xe tuần tra của cảnh sát, bước vào trong mới biết thì ra hôm nay là sinh nhật cùa tiểu Lý đội cảnh sát hình sự, mười mấy người ngồi thành vòng tròn chờ sẵn, tất cả đều làm ở sở cảnh sát thành phố. Đặng Hoa An thấy Vương Tư Vũ bước vào vội đứng dậy giới thiệu: “Đây là Vương trưởng phòng ở văn phòng ủy ban, trợ thủ đắc lực của Chu thư ký trưởng, cũng là người anh em tốt nhất của tôi, mọi người nhớ kĩ khuôn mặt cậu ấy đi! Cứ đóng dấu ấn vào ký ức y như tội phạm bị truy nã, chỉ khác là khi gặp cậu ấy ngoài đường thì phải cúi chào đó biết chưa?”</w:t>
      </w:r>
    </w:p>
    <w:p>
      <w:pPr>
        <w:pStyle w:val="BodyText"/>
      </w:pPr>
      <w:r>
        <w:t xml:space="preserve">Đặng Hoa An từng là một quân nhân, lời ăn tiếng nói không uyển chuyển nên Vương Tư Vũ không trách, chỉ cảm thấy cách so sánh của hắn thiệt quá sức kỳ cục, ghi nhớ khuôn mặt mình như tội phạm truy nã, nghe ghê quá! Nhưng nói thật lòng Vương Tư Vũ rất tính tính tình thẳng thắn của Đặng Hoa An, không giống như những khuôn mặt tươi cười khúm núm giả tạo kiểu Hoàng chủ nhiệm, Trịnh Đại Quân.</w:t>
      </w:r>
    </w:p>
    <w:p>
      <w:pPr>
        <w:pStyle w:val="BodyText"/>
      </w:pPr>
      <w:r>
        <w:t xml:space="preserve">Trên bàn tiệc, Đặng Hoa An đột nhiên vén áo lên, khắp người hắn chi chít vết sẹo, trong đó có mười mấy vết chém và hai vết đạn. Đặng Hoa An chỉ vào dấu tích trên cơ thể, dõng dạc nói: “Tôi đây chưa bao giờ sợ chết, nhưng sợ nhất là nợ người ta ân tình, làm lính quèn bấy nhiêu năm cuối cùng cũng được lên chức. Vương trưởng phòng có ơn tri ngộ với tôi, cậu ấy nhỏ tuổi hơn, sau này chúng ta sẽ làm anh em với nhau, chuyện của em cũng chính là chuyện của anh, chỉ cần em lên tiếng yêu cầu việc gì, nhăn mày một cái thì anh đây không mang họ Đặng!”</w:t>
      </w:r>
    </w:p>
    <w:p>
      <w:pPr>
        <w:pStyle w:val="Compact"/>
      </w:pPr>
      <w:r>
        <w:t xml:space="preserve">Vương Tư Vũ ngồi uống rượu chung với mọi người một lúc, thấy ai nấy đều khí thế ngút trời, đành mượn cớ đi vệ sinh tìm cơ hội chuồn thẳng, phải làm thế thôi, mười mấy cái hũ rượu đua nhau nâng ly ép hắn uống, chạy chậm một chút là đêm nay bỏ xác tại đây luôn. Kinh dị quá!</w:t>
      </w:r>
      <w:r>
        <w:br w:type="textWrapping"/>
      </w:r>
      <w:r>
        <w:br w:type="textWrapping"/>
      </w:r>
    </w:p>
    <w:p>
      <w:pPr>
        <w:pStyle w:val="Heading2"/>
      </w:pPr>
      <w:bookmarkStart w:id="50" w:name="chương-28-lại-nổi-sóng-gió"/>
      <w:bookmarkEnd w:id="50"/>
      <w:r>
        <w:t xml:space="preserve">28. Chương 28 :lại Nổi Sóng Gió</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28 :Lại nổi sóng gió</w:t>
      </w:r>
    </w:p>
    <w:p>
      <w:pPr>
        <w:pStyle w:val="BodyText"/>
      </w:pPr>
      <w:r>
        <w:t xml:space="preserve">Nguồn: Sưu tầm</w:t>
      </w:r>
    </w:p>
    <w:p>
      <w:pPr>
        <w:pStyle w:val="BodyText"/>
      </w:pPr>
      <w:r>
        <w:t xml:space="preserve">Hối hả chạy ra khỏi tiệm ăn, vừa về đến nhà, chuông điện thoại réo vang inh ỏi, Vương Tư Vũ nghĩ thầm chắc là Đặng Hoa An gọi đến, đang rầu giải thích thế nào với người ta khi bỏ đi đột ngột, cầm điện thoại lên xem, thì ra là cuộc gọi từ Phương Tinh. Vương Tư Vũ thờ phào nhẹ nhõm, vừa mới bắt máy, đầu dây bên kia vọng sang tiếng nói trong trẻo của Phương Tinh: “Anh Tiểu Vũ, em có mấy bài toán giải hoài không ra cần anh giúp nè!”</w:t>
      </w:r>
    </w:p>
    <w:p>
      <w:pPr>
        <w:pStyle w:val="BodyText"/>
      </w:pPr>
      <w:r>
        <w:t xml:space="preserve">Vương Tư Vũ quơ tay lấy giấy bút trên bàn, thả người nằm sấp lên giường, một tay vẫn giữ điện thoại, tay kia đưa bút lên miệng dùng răng mở nắp đậy, phun nắp viết sang một bên, cười tủm tỉm nói: “Tiểu Tinh, em đọc đề toán đi!”</w:t>
      </w:r>
    </w:p>
    <w:p>
      <w:pPr>
        <w:pStyle w:val="BodyText"/>
      </w:pPr>
      <w:r>
        <w:t xml:space="preserve">Giải mấy bài toán trung học đối với Vương Tư Vũ chẳng khác gì trò chơi con nít, chưa cần tới thời gian 10 phút là hắn giảng giải mấy bài toán rõ ràng đâu ra đấy. Phương Tinh reo lên thán phục, còn hí hửng đề nghị: “Anh Tiểu Vũ, anh mà không đi dạy học thì thật uổng phí tài năng, em cảm thấy anh giảng bài còn hay hơn ông thầy già lớp em nữa đấy!”</w:t>
      </w:r>
    </w:p>
    <w:p>
      <w:pPr>
        <w:pStyle w:val="BodyText"/>
      </w:pPr>
      <w:r>
        <w:t xml:space="preserve">Vương Tư Vũ lật người lại, thò tay vào túi lôi ra bao thuốc lá và bật lửa, châm một điếu thuốc, hít một hơi sâu, nhả khói điệu nghệ, giả đò hỏi bâng quơ: “Ba em và dì Oanh có nhà không?”</w:t>
      </w:r>
    </w:p>
    <w:p>
      <w:pPr>
        <w:pStyle w:val="BodyText"/>
      </w:pPr>
      <w:r>
        <w:t xml:space="preserve">Phương Tinh lập tức rầu rĩ kể khổ: “Ba em toàn phải đi dự tiệc chiêu đãi, ngày nào cũng uống say be bét về nhà nên rất ít khi ăn cơm ở nhà, dì Tuyết Oanh đánh bài tiến lên trên mạng hôm nay thua hết mấy trăm điểm, đang nổi nóng với em nè!”</w:t>
      </w:r>
    </w:p>
    <w:p>
      <w:pPr>
        <w:pStyle w:val="BodyText"/>
      </w:pPr>
      <w:r>
        <w:t xml:space="preserve">Vương Tư Vũ nghe xong cảm thấy tức cười, vị sư mẫu xinh đẹp kia lại có tính con nít thế nhỉ? Thua bài rồi còn làm mình làm mẩy, chỉ là không biết cô chơi trong room nào, khi nào rảnh lên đó gặp mặt chơi chung cũng là chủ ý khá hay.</w:t>
      </w:r>
    </w:p>
    <w:p>
      <w:pPr>
        <w:pStyle w:val="BodyText"/>
      </w:pPr>
      <w:r>
        <w:t xml:space="preserve">Phương Tinh bám lấy Vương Tư Vũ tán gẫu một hồi, hỏi nick chat QQ của hắn, nói là muốn add nick Vương Tư Vũ vào, sau này có bài toán khó nào không biết cách giải có thể hỏi trực tiếp trên mạng. Vương Tư Vũ đọc nick cho Phương Tinh, cô bé ghi lại xong liền cúp máy cái rụp. Vương Tư Vũ chờ một lát, bật máy tính lên đăng nhập QQ, cửa sổ offline nhảy lên màn hình thông báo nick Tinh Tinh xin phép thêm bạn vào mục bạn hữu. Vương Tư Vũ click đồng ý xong, Phương Tinh đưa ra lời mời ngay: “Chúng ta cùng vào xem dì Tuyết Oanh chơi bài đi!</w:t>
      </w:r>
    </w:p>
    <w:p>
      <w:pPr>
        <w:pStyle w:val="BodyText"/>
      </w:pPr>
      <w:r>
        <w:t xml:space="preserve">Vương Tư Vũ cùng với Phương Tinh vào room số 9 của server 2 dành cho người mới tập chơi, Phương Tinh nhảy đến bàn 25, Vương Tư Vũ thấy nick QQ của vị sư mẫu xinh đẹp như nàng tiên đang chơi bài ở đó.</w:t>
      </w:r>
    </w:p>
    <w:p>
      <w:pPr>
        <w:pStyle w:val="BodyText"/>
      </w:pPr>
      <w:r>
        <w:t xml:space="preserve">Hắn vội vàng add nick Trần Tuyết Oanh, ghi vài chữ thông báo: “Sư mẫu, tôi là Tiểu Vũ, xin phép đồng ý add nick!”</w:t>
      </w:r>
    </w:p>
    <w:p>
      <w:pPr>
        <w:pStyle w:val="BodyText"/>
      </w:pPr>
      <w:r>
        <w:t xml:space="preserve">Trần Tuyết Oanh đồng ý add nick ngay, Vương Tư Vũ vui mừng hớn hở, ân cần tặng một tách trà nóng qua đó. Trần Tuyết Oanh hồi đáp bằng một biểu tượng nhăn nhó. Vương Tư Vũ đến giờ mới đế ý dòng status của cô ghi là “Đang chơi game, không rành tán dóc”</w:t>
      </w:r>
    </w:p>
    <w:p>
      <w:pPr>
        <w:pStyle w:val="BodyText"/>
      </w:pPr>
      <w:r>
        <w:t xml:space="preserve">Vương Tư Vũ im lặng xem vài ván, phát hiện Trần Tuyết Oanh đánh tiến lên rất dở, cộng thêm vận xui cứ đeo bám cô, những lá bài trên tay toàn là rác, chỉ vài phút lại thua thêm mấy chục điểm, đang thích thú theo dõi thì đột nhiên hắn và Phương Tinh bị kick ra ngoài, xem ra 3 người chơi kia cảnh giác sợ có kẻ nhìn trộm bài của mình nên mới làm thế.</w:t>
      </w:r>
    </w:p>
    <w:p>
      <w:pPr>
        <w:pStyle w:val="BodyText"/>
      </w:pPr>
      <w:r>
        <w:t xml:space="preserve">Phương Tinh tỏ ra bực bội khi bị kick ra, Vương Tư Vũ nhẹ nhàng khuyên cô bé chỉ nên chơi một lúc thôi, phải tập trung vào việc học, giai đoạn này cực kỳ quan trọng, hễ lơ là sẽ ảnh hưởng đến tương lai. Phương Tinh nghe xong oán trách: “Cách nói chuyện của anh càng lúc càng giống ba em rồi, em học đến nỗi choáng váng đầu óc nè, nếu không thư giãn thì đầu em nổ tung mất.”</w:t>
      </w:r>
    </w:p>
    <w:p>
      <w:pPr>
        <w:pStyle w:val="BodyText"/>
      </w:pPr>
      <w:r>
        <w:t xml:space="preserve">Vương Tư Vũ trước giờ luôn tò mò muốn biết về chuyện của Trần Tuyết Oanh, lúc này là cơ hội tốt để thăm dò, nghĩ thế nên hắn đi đường vòng hỏi: “Tiếu Tinh, ba mẹ của em đã ly dị với nhau hả?”</w:t>
      </w:r>
    </w:p>
    <w:p>
      <w:pPr>
        <w:pStyle w:val="BodyText"/>
      </w:pPr>
      <w:r>
        <w:t xml:space="preserve">Phương Tinh trà lời thật thà: “Mẹ em qua đời do tai nạn giao thông, còn ba em thì bị thương nặng trong vụ tai nạn đó.”</w:t>
      </w:r>
    </w:p>
    <w:p>
      <w:pPr>
        <w:pStyle w:val="BodyText"/>
      </w:pPr>
      <w:r>
        <w:t xml:space="preserve">Vương Tư Vũ không ngờ sự việc lại như thế, hắn bối rối xin lỗi, Phương Tinh chả có vẻ gì đau buồn, cô bé nói đó là chuyện đă xảy ra rất lâu rồi.</w:t>
      </w:r>
    </w:p>
    <w:p>
      <w:pPr>
        <w:pStyle w:val="BodyText"/>
      </w:pPr>
      <w:r>
        <w:t xml:space="preserve">Hai người lại tán dóc một lúc, Phương Tinh mới nói: “Dì Tuyết Oanh gọi em ra ngoài ăn cơm kìa! Anh Tiểu Vũ, kỳ nghỉ đông em sẽ đến chỗ anh chơi có được không?”</w:t>
      </w:r>
    </w:p>
    <w:p>
      <w:pPr>
        <w:pStyle w:val="BodyText"/>
      </w:pPr>
      <w:r>
        <w:t xml:space="preserve">Vương Tư Vũ không suy nghĩ nhiều đã hồi đáp ngắn gọn: “Đồng ý!” Cô bé Phương Tinh phản hồi bằng mấy khuôn mặt e thẹn, kèm theo một dòng chữ nhỏ xíu: “Anh Tiểu Vũ, em thích anh!”</w:t>
      </w:r>
    </w:p>
    <w:p>
      <w:pPr>
        <w:pStyle w:val="BodyText"/>
      </w:pPr>
      <w:r>
        <w:t xml:space="preserve">Vương Tư Vũ thót tim sợ hãi, muốn nói chuyện nghiêm túc với cô bé, Phương Tinh đang vào tuổi mới lớn nên hay suy nghĩ vẩn vơ, nào ngờ chưa kịp nói gì Phương Tinh đã thoát khỏi QQ. Vương Tư Vũ quơ tay cầm lấy điện thoại định gọi đi, lại cảm thấy có khi nào mình quá lo xa không, nói không chừng cô bé chỉ đùa chút cho vui, mình gọi tới có vẻ nghiêm trọng hóa vấn đề rồi, nghĩ vậy nên Vương Tư Vũ yên tâm đặt máy xuống.</w:t>
      </w:r>
    </w:p>
    <w:p>
      <w:pPr>
        <w:pStyle w:val="BodyText"/>
      </w:pPr>
      <w:r>
        <w:t xml:space="preserve">Sau khi Triệu Phàm và Trương Thiện Ảnh dọn nhà đi nơi khác, cuộc sống của Vương Tư Vũ trở nên buồn tẻ, cảm giác trống trải cô đơn, chủ nhà mới dọn vào căn hộ đối diện là cặp vợ chồng trung niên, con họ đã vào học trung học cơ sở, mỗi lần gặp mặt cậu bé đều gật đầu chào hắn, nhưng tất nhiên không thân thiết như vợ chồng Triệu Phàm rồi, hắn trông mong có một ngày Triệu Phàm sẽ đến nhà mượn tiền, như thế hắn có thể hỏi thăm về Trương Thiện Ảnh, không biết gần đây cô ấy làm việc ở ban tuyến truyền thế nào nhỉ? Công việc có thuận lợi không?</w:t>
      </w:r>
    </w:p>
    <w:p>
      <w:pPr>
        <w:pStyle w:val="BodyText"/>
      </w:pPr>
      <w:r>
        <w:t xml:space="preserve">Bên ngoài đột nhiên có người đập cửa ầm ầm, Vương Tư Vũ chạy ra mở cửa, không thấy có ai đứng bên ngoài, đang ngơ ngác không hiểu là ai quậy phá, hắn cúi đầu xuống nhìn thấy một bao thư to đùng đặt dưới đất, nhặt bao thư lên mở ra xem, trong đó có một lá thư và một chiếc đĩa CD, lá thư viết: “Nội dung trong đĩa CD nhất định anh sẽ cảm thấy rất thú vị, nếu không muốn bị tung ra ngoài thì cuối tháng này chuyến 30 vạn vào tài khoản ngân hàng do tôi chỉ định. Nhớ đừng báo cảnh sát! Bằng không anh sẽ nhận được sự trừng phạt đích đáng!”</w:t>
      </w:r>
    </w:p>
    <w:p>
      <w:pPr>
        <w:pStyle w:val="BodyText"/>
      </w:pPr>
      <w:r>
        <w:t xml:space="preserve">Vương Tư Vũ nhét chiếc đĩa CD vào máy tính, hình ảnh xuất hiện trên màn hình khiến hắn thót tim hoảng sợ, thì ra đó chính là những thước phim đặc sắc quay lại cảnh đêm đó hắn và Trương Thiện Ảnh vui vẻ cuồng nhiệt trong phòng ở khách sạn Mãn Viên Xuân, dù là chất lượng hình ảnh hay âm thanh đều cực chuẩn, nếu như nội dung của chiếc đĩa này lọt ra ngoài, Vương Tư Vũ hoàn toàn có thể tưởng tượng được hậu quả sẽ nghiêm trọng cỡ nào.</w:t>
      </w:r>
    </w:p>
    <w:p>
      <w:pPr>
        <w:pStyle w:val="BodyText"/>
      </w:pPr>
      <w:r>
        <w:t xml:space="preserve">Một điều khiến hắn nghĩ hoài không hiểu đó là vụ việc đã xảy ra gần cả tháng, tại sao đến bây giờ lá thư tống tiền mới được gửi đến chứ? Chẳng lẽ tên tống tiền lại nghiệp dư đến thế?</w:t>
      </w:r>
    </w:p>
    <w:p>
      <w:pPr>
        <w:pStyle w:val="BodyText"/>
      </w:pPr>
      <w:r>
        <w:t xml:space="preserve">Buổi sáng hôm sau, Vương Tư Vũ xin phép Trịnh Đại Quân cho hắn ra ngoài giải quyết chút việc riêng, Trịnh Đại Quân tất nhiên vui vẻ đồng ý. Vương Tư Vũ hối hả rời khỏi văn phòng ủy ban, đón taxi đến khách sạn Mãn Viên Xuân, đến quầy tiếp tân hỏi thăm, biết vị khách ở trong căn phòng 907 vừa trả phòng sáng nay, hắn bèn trả tiền đăng ký phòng đó.</w:t>
      </w:r>
    </w:p>
    <w:p>
      <w:pPr>
        <w:pStyle w:val="BodyText"/>
      </w:pPr>
      <w:r>
        <w:t xml:space="preserve">Lần thứ hai trở lại căn phòng 907, tâm trạng Vương Tư Vũ đan xen phức tạp, nơi đây lưu giữ ký ức ngọt ngào kia, nằm lăn ra giường, hồi tưởng hình ảnh nóng bỏng trong đêm cuồng si đó, mọi việc cứ như vừa xảy ra đêm qua, chiếc giường hình như phảng phất mùi thơm thoang thoảng trên cơ thể Trương Thiện Ảnh, khiến toàn thân Vương Tư Vũ rạo rực.</w:t>
      </w:r>
    </w:p>
    <w:p>
      <w:pPr>
        <w:pStyle w:val="BodyText"/>
      </w:pPr>
      <w:r>
        <w:t xml:space="preserve">Nằm trên giường rất lâu, Vương Tư Vũ mới từ từ ngồi dậy, bắt đầu lục tìm máy quay trong căn phòng, hắn xem xét tỉ mi từng ngõ ngách, từ trong ra ngoài, từ trên xuống dưới hết mấy lần, ngay cả rèm cửa sổ cũng lật tung lên nhưng vẫn không phát hiện ra vật gì có thể quay lén.</w:t>
      </w:r>
    </w:p>
    <w:p>
      <w:pPr>
        <w:pStyle w:val="BodyText"/>
      </w:pPr>
      <w:r>
        <w:t xml:space="preserve">Vương Tư Vũ nằm trở lên giường, nghĩ kĩ lại từng chi tiết xảy ra vào đêm đó, hắn cảm thấy vụ việc rất có thể có người sắp đặt từ trước chứ không phài tình cờ xảy ra, đối phương nhất định biết trước vào đêm đó trong căn phòng 907 sẽ xảy ra cuộc giao hoan nên đặt camera quay lén trong phòng. Nghĩ tới nghĩ lui, Vương Tư Vũ chợt nhớ tới một khuôn mặt, đó chính là gã đàn ông nhỏ thó đen nhẻm từng đụng đầu với hắn lúc leo xuống cầu thang sau khi hắn gõ cửa nhà Trương Thiện Ảnh, bây giờ nghĩ lại thấy tên này rất khả nghi, chắc chắn gã đã theo dõi mình để dò tìm địa chỉ, nhưng vấn đề là ai biết trước đêm đó trong căn phòng 907 sẽ có người giao hoan chứ? Vương Tư Vũ hút hết mấy điếu thuốc, bình tĩnh rà soát lại từng chi tiết vụ việc, lấy điện thoại ra bấm số gọi cho Triệu Phàm, hỏi nhỏ: “Anh Triệu, lần trước anh định tìm cô sinh viên trong trắng đó cho em, bây giờ anh còn liên lạc với người ta không? Em muốn lấy số điện thoại của cô ta!”</w:t>
      </w:r>
    </w:p>
    <w:p>
      <w:pPr>
        <w:pStyle w:val="BodyText"/>
      </w:pPr>
      <w:r>
        <w:t xml:space="preserve">Triệu Phàm cười hi hí nham nhở, trêu chọc: “Thử một lần xong ghiền luồn rồi</w:t>
      </w:r>
    </w:p>
    <w:p>
      <w:pPr>
        <w:pStyle w:val="BodyText"/>
      </w:pPr>
      <w:r>
        <w:t xml:space="preserve">à?”</w:t>
      </w:r>
    </w:p>
    <w:p>
      <w:pPr>
        <w:pStyle w:val="BodyText"/>
      </w:pPr>
      <w:r>
        <w:t xml:space="preserve">Vương Tư Vũ không tiện giải thích, đành nhận đại luôn là mình có nhu cầu, Triệu Phàm vội tìm ra số điện thoại liên lạc của cô sinh viên gửi tin nhắn qua cho Vương Tư Vũ, còn tốt bụng dặn thêm một câu: “Không cần xài bao đâu, cô này còn trong trắng, sạch sẽ lắm đó nha!”</w:t>
      </w:r>
    </w:p>
    <w:p>
      <w:pPr>
        <w:pStyle w:val="BodyText"/>
      </w:pPr>
      <w:r>
        <w:t xml:space="preserve">Vương Tư Vũ ổn định lại trạng thái tinh thần, bấm số gọi đi, sau khi cuộc gọi kết nối thành công, một giọng nói trong trẻo của con gái vang lên: “Alô, xin hỏi ai vậy?”</w:t>
      </w:r>
    </w:p>
    <w:p>
      <w:pPr>
        <w:pStyle w:val="BodyText"/>
      </w:pPr>
      <w:r>
        <w:t xml:space="preserve">Vương Tư Vũ nói thẳng luôn thông qua bạn bè giới thiệu nên đến tìm cô, đêm nay cần cô đến phục vụ một đêm, cô gái nghe nói địa điểm là khách sạn Mãn Viên Xuân liền ngập ngừng hồi lâu, Vương Tư Vũ càng khẳng định thêm suy đoán của mình, vội tiến thêm một bước: “Chỉ cần em chịu thì giá cả không thành vấn đề, anh trả 5000 cho đêm nay đó, thế nào cô em?”</w:t>
      </w:r>
    </w:p>
    <w:p>
      <w:pPr>
        <w:pStyle w:val="BodyText"/>
      </w:pPr>
      <w:r>
        <w:t xml:space="preserve">Cô gái do dự giây lát, cuối cùng vẫn không qua được cám dỗ của đồng tiền, chỉ nói là hai hôm nay không được vì cô đang vào những ngày đèn đỏ, nếu anh có nhu cầu thật sự thì hãy đợi 3 ngày, 3 ngày sau em nhất định phục vụ anh tận tình.</w:t>
      </w:r>
    </w:p>
    <w:p>
      <w:pPr>
        <w:pStyle w:val="BodyText"/>
      </w:pPr>
      <w:r>
        <w:t xml:space="preserve">Vương Tư Vũ đặt điện thoại xuống, hắn hơi hối hận vì đã hành động hấp tấp, làm vậy rất dễ đánh rắn động cỏ, vì thời gian và số phòng đều y chang nên đối phương rất dễ nghi ngờ, hắn cảm thấy chắc trong khách sạn Mãn Viên Xuân có người tiếp ứng, bằng không khó lọt vào trong phòng cài máy camera quay lén trót lọt được.</w:t>
      </w:r>
    </w:p>
    <w:p>
      <w:pPr>
        <w:pStyle w:val="BodyText"/>
      </w:pPr>
      <w:r>
        <w:t xml:space="preserve">Việc này không được báo cảnh sát, nhỡ mọi chuyện đổ bể thì hậu quả nghiêm trọng lắm. Vương Tư Vũ quyết định liều một phen, chỉ cần tóm được kẻ chủ mưu thì hắn có cách ép đối phương giao nộp đĩa CD gốc.</w:t>
      </w:r>
    </w:p>
    <w:p>
      <w:pPr>
        <w:pStyle w:val="BodyText"/>
      </w:pPr>
      <w:r>
        <w:t xml:space="preserve">Vương Tư Vũ đến quầy tiếp tân mượn giấy bút, quay về phòng ngồi vào ghế sofa, nhắm mắt tập trung nhớ lại khuôn mặt của gã đàn ông nhỏ thó hôm đó, sau đó phác họa chân dung của kẻ khả nghi lên giấy, chinh sửa mấy lần, lúc này nhìn vào bức vẽ đã giống đến bảy tám phần rồi.</w:t>
      </w:r>
    </w:p>
    <w:p>
      <w:pPr>
        <w:pStyle w:val="BodyText"/>
      </w:pPr>
      <w:r>
        <w:t xml:space="preserve">Theo như phương án vạch sẵn, Vương Tư Vũ cố tình đến quầy tiếp tân nói lớn rằng mình có chuyện gấp phài ra ngoài giải quyết, đêm nay mới quay về được, nếu có ai đó đến tìm thì nhờ tiếp tân chuyển lời giúp, hắn còn hỏi thếm giá cả của các cô gái qua đêm là bao nhiêu, nói đêm nay cần tìm một cô xinh xắn vui vẻ một đêm cho thỏa mãn, mấy cô tiếp tân trả lời thành thực mọi câu hỏi của hắn. Vương Tư Vũ trong lúc nói chuyện chú ý đến vẻ mặt và cử chỉ của họ, nhưng hắn không phát hiện đám nhân viên tiếp tân này có vẻ gì bất thường.</w:t>
      </w:r>
    </w:p>
    <w:p>
      <w:pPr>
        <w:pStyle w:val="BodyText"/>
      </w:pPr>
      <w:r>
        <w:t xml:space="preserve">Mặc kệ, dù sao thì cũng đã giăng bẫy xong rồi, Vương Tư Vũ chỉ mong đối phương giở lại trò cũ, như thế hắn sẽ bắt quả tang, hắn giả đò trêu ghẹo mấy cô tiếp tân vài câu, tạo cho người ta cảm giác hắn là một tên háo sắc, sau đó bước ra ngoài, vừa ra đến cửa, chuông điện thoại đột nhiên réo vang.</w:t>
      </w:r>
    </w:p>
    <w:p>
      <w:pPr>
        <w:pStyle w:val="BodyText"/>
      </w:pPr>
      <w:r>
        <w:t xml:space="preserve">Lần này là Đặng Hoa An gọi đến, hắn ta cứ luôn miệng oán trách Vương Tư Vũ đêm qua chơi xấu, mới uống có một tí đã chuồn mất tiêu, hẹn Vương Tư Vũ đêm nay đến nơi khác uống thêm một bữa thỏa thích.</w:t>
      </w:r>
    </w:p>
    <w:p>
      <w:pPr>
        <w:pStyle w:val="BodyText"/>
      </w:pPr>
      <w:r>
        <w:t xml:space="preserve">Vương Tư Vũ suy nghĩ giây lát, bảo uống rượu cử gác lại đã, tôi đang có chuyện phiền phức không biết giải quyết sao mới ổn, nếu anh rảnh thì ghé chỗ tôi xem giúp được gì không. Đặng Hoa An không cần suy nghĩ vội nhận lời ngay, sốt sắng hỏi: “Anh đang ở đâu? Tôi lập tức tới ngay.”</w:t>
      </w:r>
    </w:p>
    <w:p>
      <w:pPr>
        <w:pStyle w:val="BodyText"/>
      </w:pPr>
      <w:r>
        <w:t xml:space="preserve">Hai người hẹn gặp nhau ở quán café, huyên thuyên một hồi, Đặng Hoa An kể về quá khứ công tác của mình cho Vương Tư Vũ nghe, lúc hắn mới chuyển qua làm cảnh sát hình sự, được phái đến sở cảnh sát dưới huyện làm việc, vị cảnh sát trưởng ở đó dám bao che cho 6 tên trộm trong khu vực lão ta quản lý trị an, mỗi ngày số tiền trộm được lão ăn chia phần lớn, nếu mấy tên trộm bị bắt thì lão đứng ra chạy tội giúp. Đặng Hoa An tìm đủ chứng cứ xong báo cáo lên cấp trên, cuối cùng tên cảnh sát trưởng cặn bã bị tống vào nhà giam, nhưng hắn cũng vì thế mà đắc tội với một số người, cứ thế làm lính quèn suốt năm sáu năm mới được chuyển lên sở cảnh sát thành phố.</w:t>
      </w:r>
    </w:p>
    <w:p>
      <w:pPr>
        <w:pStyle w:val="BodyText"/>
      </w:pPr>
      <w:r>
        <w:t xml:space="preserve">Khi công tác ở đội cảnh sát hình sự thành phố, Đặng Hoa An vẫn giữ tính cương trực không thỏa hiệp với tội phạm, vì thế ảnh hưởng đến lợi ích của một số cán bộ hủ hóa, bọn này không trực tiếp hãm hại mà thông qua các mối quan hệ phức tạp sau lưng trả thù Đặng Hoa An, trong những năm gần đây, tuy hắn liên tiếp phá được mấy vụ án lớn nhưng vẫn không được đề bạt thăng chức, nếu không có Vương Tư Vũ nói tốt trước mặt Chu thư ký trưởng, Đặng Hoa An không biết còn phải chịu chèn ép đến bao giờ nữa.</w:t>
      </w:r>
    </w:p>
    <w:p>
      <w:pPr>
        <w:pStyle w:val="BodyText"/>
      </w:pPr>
      <w:r>
        <w:t xml:space="preserve">Vương Tư Vũ vừa nghe vừa gật gù cảm thông, hắn nể phục trước người đàn ông chính trực này, lại huyên thuyên thêm một lúc, Vương Tư Vũ mới nói sang vấn đề chính, kể về vụ việc quay lén tống tiền, tất nhiên vài chi tiết nhạy cảm được hắn khôn khéo giấu đi, sửa người bị hại thành vợ chồng người bạn học cũ, cuối cùng mới nhắc đến suy đoán và cách giăng bẫy của mình.</w:t>
      </w:r>
    </w:p>
    <w:p>
      <w:pPr>
        <w:pStyle w:val="BodyText"/>
      </w:pPr>
      <w:r>
        <w:t xml:space="preserve">Cầm lấy bức vẽ chân dung mà Vương Tư Vũ đưa qua, Đặng Hoa An cười phá lên, nói: “Vương trưởng phòng không đi làm cảnh sát thật uổng phí tài năng, lần trước nhờ suy đoán của anh mà chúng tôi phá vụ án của Vương Côn, lần này anh lại muốn lấn sân vào công việc của cảnh sát chúng tôi à? Việc này cứ giao cho tôi lo, chậm nhất là một tuần tôi sẽ lấy lại chiếc đĩa CD gốc giao cho anh.”</w:t>
      </w:r>
    </w:p>
    <w:p>
      <w:pPr>
        <w:pStyle w:val="BodyText"/>
      </w:pPr>
      <w:r>
        <w:t xml:space="preserve">Vương Tư Vũ nhắc nhở Đặng Hoa An việc này không được để người khác xen vào, phải chú ý giữ bí mật tuyệt đối, vì liên quan đến chuyện riêng tư của người ta, một khi tiết lộ ra ngoài có thể sẽ ảnh hưởng đến hạnh phúc gia đình của anh bạn học cũ.</w:t>
      </w:r>
    </w:p>
    <w:p>
      <w:pPr>
        <w:pStyle w:val="BodyText"/>
      </w:pPr>
      <w:r>
        <w:t xml:space="preserve">Đặng Hoa An gật đầu lia lịa, vỗ ngực khẳng định: “Yên tâm đi! Tôi nhất định sẽ giải quyết êm vụ này!”</w:t>
      </w:r>
    </w:p>
    <w:p>
      <w:pPr>
        <w:pStyle w:val="Compact"/>
      </w:pPr>
      <w:r>
        <w:t xml:space="preserve">Sau khi Đặng Hoa An đi khỏi, Vương Tư Vũ nán lại ở quán café ngồi thêm một lúc, khi định trả tiền ra về, hắn nhìn ra bên ngoài thấy Triệu Phàm ôm vai Hoàng Nhã Lệ đi ngang, Vương Tư Vũ hốt hoảng đuổi ra ngoài cửa, phát hiện hai người tình tứ y như một cặp tình nhân đang yêu say đắm, đi bên nhau bước vào một trung tâm thương mại lớn.</w:t>
      </w:r>
      <w:r>
        <w:br w:type="textWrapping"/>
      </w:r>
      <w:r>
        <w:br w:type="textWrapping"/>
      </w:r>
    </w:p>
    <w:p>
      <w:pPr>
        <w:pStyle w:val="Heading2"/>
      </w:pPr>
      <w:bookmarkStart w:id="51" w:name="chương-29-phương-tinh-ghé-thăm"/>
      <w:bookmarkEnd w:id="51"/>
      <w:r>
        <w:t xml:space="preserve">29. Chương 29 : Phương Tinh Ghé Thăm</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29: Phương Tinh ghé thăm</w:t>
      </w:r>
    </w:p>
    <w:p>
      <w:pPr>
        <w:pStyle w:val="BodyText"/>
      </w:pPr>
      <w:r>
        <w:t xml:space="preserve">Nguồn: Sưu tầm</w:t>
      </w:r>
    </w:p>
    <w:p>
      <w:pPr>
        <w:pStyle w:val="BodyText"/>
      </w:pPr>
      <w:r>
        <w:t xml:space="preserve">Vào buổi sáng thứ bảy, Vương Tư Vũ uể oải chui ra khỏi chăn êm nệm ấm, ngáp lên ngáp xuống chưa tỉnh ngủ, mơ mơ màng màng leo xuống giường chạy nhanh vào nhà vệ sinh, ngồi phịch lên bồn cầu, tiện tay quơ lấy một cuốn sách đặt trên máy giặt, lật xem vài trang rồi vất sang một bên, cuốn này hắn đã xem 3 lần rồi, xem đến thuộc luôn nội dung.</w:t>
      </w:r>
    </w:p>
    <w:p>
      <w:pPr>
        <w:pStyle w:val="BodyText"/>
      </w:pPr>
      <w:r>
        <w:t xml:space="preserve">Từ sau khi thăng chức trưởng phòng, Vương Tư Vũ không cần phải bỏ tiền ra mua sách khiêu dâm về xem nữa, mỗi lần sắp đến giờ tan sở, phòng tổng hợp 3 do hắn quản lý đều có hai tên cán bộ lén lút xem loại sách này, Vương Tư Vũ nắm được thói quen của chúng, mỗi lần đợi khi chúng mải mê xem quên để ý xung quanh bèn tiến lại gần, làm mặt lạnh “Hừ!” một tiếng, hai tên đó liền ngoan ngoãn giao nộp cuốn sách ra.</w:t>
      </w:r>
    </w:p>
    <w:p>
      <w:pPr>
        <w:pStyle w:val="BodyText"/>
      </w:pPr>
      <w:r>
        <w:t xml:space="preserve">Nhưng thời gian gần đây hai tên đó hình như ngoan hơn rồi thì phải, hôm trước Vương Tư Vũ tuần tra khắp văn phòng hết mấy lần đều không thu hoạch được gì, hắn cảm thấy kỳ lạ, bèn đứng sau lưng hai người “Hừ!” liên tục 3 tiếng, hai tên đó đưa mắt nhìn nhau, nhỏ tiếng lầu bầu: ‘Trưởng phòng, tụi em quả thật hết hàng rồi, hay là anh chịu khó nhịn mấy hôm, tụi em sẽ mua thêm vào giao nộp!”</w:t>
      </w:r>
    </w:p>
    <w:p>
      <w:pPr>
        <w:pStyle w:val="BodyText"/>
      </w:pPr>
      <w:r>
        <w:t xml:space="preserve">Trút bầu tâm sự xong, Vương Tư Vũ ra khỏi nhà vệ sinh, khắp người thoải mái nhẹ nhõm, hắn mở cửa sổ thò đầu nhìn ra ngoài, phát hiện đêm qua hình như vừa có một trận tuyết rơi, bên ngoài phủ một màu trắng xóa, mấy đứa con nít đang mặc áo ấm dày cộm nô đùa với nhau. Vương Tư Vũ móc ra tờ 5 tệ, nhét vào bao thuốc lá ném xuống dưới, hét gọi: “Tam nhi, vẫn như cũ, mua giúp chú 4 cái bánh bao, một ly đậu nành, tiền thừa cho chú mày luôn.”</w:t>
      </w:r>
    </w:p>
    <w:p>
      <w:pPr>
        <w:pStyle w:val="BodyText"/>
      </w:pPr>
      <w:r>
        <w:t xml:space="preserve">Một thằng nhóc đầu đinh lập tức chạy nhanh tới nhặt lấy bao thuốc lá, lấy tiền nhét trong bao ra bỏ vào túi rồi đi mua bánh bao và đậu nành. Vương Tư Vũ đốt một điếu thuốc, đứng bên cửa sổ thong dong hút một mình, xưa ngy hắn chả quen biết nhiều người, từ khi vợ chồng Triệu Phàm dọn nhà đi nơi khác, sáng thứ bảy hắn cũng bắt đầu ngủ nướng, càng ngủ càng trở nên lười biếng, ngay cả leo xuống lầu mua đồ ăn sáng cũng chả muốn nhúc nhích.</w:t>
      </w:r>
    </w:p>
    <w:p>
      <w:pPr>
        <w:pStyle w:val="BodyText"/>
      </w:pPr>
      <w:r>
        <w:t xml:space="preserve">Ăn sáng no nê xong, Vương Tư Vũ lục tìm được một tờ tạp chí dưới gầm giường, lật xem trang quảng cáo mỹ phẩm có mấy cô người mẫu chân dài xinh xắn, đang hí hửng thì chuông điện thoại réo vang, cầm lên xem thấy hiển thị số lạ, Vương Tư Vũ bực bội bắt máy, hét lên: “Alô, gi đó?”</w:t>
      </w:r>
    </w:p>
    <w:p>
      <w:pPr>
        <w:pStyle w:val="BodyText"/>
      </w:pPr>
      <w:r>
        <w:t xml:space="preserve">“Anh Tiểu Vũ, còn 20 phút nữa là em sẽ đến nhà ga Thanh Châu, anh đến đón em đi!” Giọng nói trong trẻo của Phương Tinh vọng đến từ đầu dây bên kia.</w:t>
      </w:r>
    </w:p>
    <w:p>
      <w:pPr>
        <w:pStyle w:val="BodyText"/>
      </w:pPr>
      <w:r>
        <w:t xml:space="preserve">Vương Tư Vũ giật mình kinh ngạc, vội hỏi: “Tiểu Tinh, chẳng phải em nói nghỉ đông mới tới chỗ anh mà?”</w:t>
      </w:r>
    </w:p>
    <w:p>
      <w:pPr>
        <w:pStyle w:val="BodyText"/>
      </w:pPr>
      <w:r>
        <w:t xml:space="preserve">“Đúng rồi! Hôm ngy là ngày đầu tiên của kỳ nghỉ nè!”</w:t>
      </w:r>
    </w:p>
    <w:p>
      <w:pPr>
        <w:pStyle w:val="BodyText"/>
      </w:pPr>
      <w:r>
        <w:t xml:space="preserve">Vương Tư Vũ lật tờ lịch treo tường, hôm ngy đúng là bắt đầu kỳ nghỉ đông, nhưng hắn đau đầu nhớ tới ngày mai lại là sinh nhật của Trương Thiện Ảnh.</w:t>
      </w:r>
    </w:p>
    <w:p>
      <w:pPr>
        <w:pStyle w:val="BodyText"/>
      </w:pPr>
      <w:r>
        <w:t xml:space="preserve">Dùng tốc độ nhanh nhất quét dọn phòng ốc, đem đống sách khiêu dâm cất giấu, tất nhiên phải giấu luôn bức vẽ Trần Tuyết Oanh dán trên tường, tuyệt đối không thể để cha con họ Phương biết hắn có ý nghĩ xấu xa với sư mẫu được.</w:t>
      </w:r>
    </w:p>
    <w:p>
      <w:pPr>
        <w:pStyle w:val="BodyText"/>
      </w:pPr>
      <w:r>
        <w:t xml:space="preserve">Vương Tư Vũ thay áo xong chạy nhanh xuống lầu, đón taxi đến thẳng ga xe lửa, chạy đến chỗ đón khách thì hành khách đã thưa thớt lắm rồi, Phương Tinh mặc chỉếc áo khoác lông chồn màu đen, xách chỉếc vali to đùng đang đứng ngơ ngác dáo dác nhìn quanh, vẻ mặt nôn nóng. Vương Tư Vũ cúi thấp người xuống tránh khỏi tầm mắt cô bé, lén vòng ra sau lưng Phương Tinh, bất ngờ nhảy ra nắm lấy hai bím tóc của cô, nói: “Nhóc con, em dám đến đây một mình hả?”</w:t>
      </w:r>
    </w:p>
    <w:p>
      <w:pPr>
        <w:pStyle w:val="BodyText"/>
      </w:pPr>
      <w:r>
        <w:t xml:space="preserve">Phương Tinh quay đầu lại, nhe hàm răng trắng đều tăm tắp, mỉm cười trách móc: “Anh Tiểu Vũ, anh đến trễ 10 phút rồi đó nha!” Sau đó cô bé làm mặt giận, xách vali bỏ đi một bước, không thèm nói chuyện với Vương Tư Vũ.</w:t>
      </w:r>
    </w:p>
    <w:p>
      <w:pPr>
        <w:pStyle w:val="BodyText"/>
      </w:pPr>
      <w:r>
        <w:t xml:space="preserve">Vương Tư Vũ biết Phương Tinh giở thói tiểu thư, bèn chạy đuổi theo dỗ dành, Phương Tinh vừa đi vừa khóc nức nở, Vương Tư Vũ bối rối giành lấy chỉếc vali, nhẹ nhàng giải thích: “Tiểu Tinh, tuyết phủ đầy mặt đường nên xe không chạy nhanh được, hơn nữa em đâu có báo với anh trước, việc này không thể đổ hết trách nhiệm vào anh nhé!”</w:t>
      </w:r>
    </w:p>
    <w:p>
      <w:pPr>
        <w:pStyle w:val="BodyText"/>
      </w:pPr>
      <w:r>
        <w:t xml:space="preserve">Phương Tinh vẫn xụ mặt, õng ẹo nói: “Đến trễ vẫn là đến trễ, không có lý do này lý do kia, rõ ràng là anh không quan tâm đến em mà! Hu hu..</w:t>
      </w:r>
    </w:p>
    <w:p>
      <w:pPr>
        <w:pStyle w:val="BodyText"/>
      </w:pPr>
      <w:r>
        <w:t xml:space="preserve">Vương Tư Vũ ấm ức trong lòng, nghĩ thầm: em bất ngờ chạy đến, anh không dọn dẹp nhà cửa, phi tang tội chứng mà được sao? Nhưng những lời này không thể nói ra, hắn đành cười giả lả xin lỗi: “Thôi mà! Tất cả đều là lỗi của anh Tiểu Vũ, lần sau anh không dám nữa đâu, lần sau nếu em muốn ghé chơi thì anh... anh sẽ đến thẳng Ngọc Châu đón em được chưa?”</w:t>
      </w:r>
    </w:p>
    <w:p>
      <w:pPr>
        <w:pStyle w:val="BodyText"/>
      </w:pPr>
      <w:r>
        <w:t xml:space="preserve">Phương Tinh nghe thế mới chịu gạt nước mắt, nhõng nhẽo: “Đáng ghét! Anh lừa dối trẻ con, gi thèm tin!”</w:t>
      </w:r>
    </w:p>
    <w:p>
      <w:pPr>
        <w:pStyle w:val="BodyText"/>
      </w:pPr>
      <w:r>
        <w:t xml:space="preserve">Vương Tư Vũ ồ lên kinh ngạc: “Thì ra Tiểu Tinh vẫn là trẻ con ấy hả? Đúng rồi, chỉ có trẻ con mới thích khóc lóc ỉ ôi thôi!”</w:t>
      </w:r>
    </w:p>
    <w:p>
      <w:pPr>
        <w:pStyle w:val="BodyText"/>
      </w:pPr>
      <w:r>
        <w:t xml:space="preserve">Phương Tinh hùng hồ giơ nắm đấm lên thụi vào người Vương Tư Vũ, Vương Tư Vũ vội vàng lách người né tránh, cười ha hả khoái chí chạy sang bên kia đường mua hai xâu kẹo hồ lô, sau đó vẫy tay gọi một chỉếc taxi cùng Phương Tinh quay về nhà.</w:t>
      </w:r>
    </w:p>
    <w:p>
      <w:pPr>
        <w:pStyle w:val="BodyText"/>
      </w:pPr>
      <w:r>
        <w:t xml:space="preserve">Khi ngồi trên xe Vương Tư Vũ mới biết con bé này lợi hại cỡ nào, Phương Tinh đúng là một bà tám nhỏ tuổi, suốt trên đường về cô bé cứ huyên thuyên nói suốt, vừa cắn kẹo hồ lô vừa bàn luận với gã tài xế, hai người nói từ đề tài giáo dục con cái, đến bộ phim Thiên Long Bát Bộ, cuối cùng chuyển sang vụ ly hôn giữa Tạ Đinh Phong và Trương Bá Chỉ, gã tài xế rõ ràng không hiểu biết nhiều lĩnh vực như Phương Tinh nên nghe nhiều hơn nói. Chỉếc xe đỗ xịch trước khu nhà, Phương Tinh mau mắn nhảy xuống xe theo Vương Tư Vũ leo lên cầu thang, gã tài xế cố hét gọi theo: “Này cô bé ơi, Vương Ngữ Yên nhảy xuống giếng có chết không?”</w:t>
      </w:r>
    </w:p>
    <w:p>
      <w:pPr>
        <w:pStyle w:val="BodyText"/>
      </w:pPr>
      <w:r>
        <w:t xml:space="preserve">Phương Tinh lắc lư đôi bím tinh nghịch, mở to cặp mắt tròn vo hỏi Vương Tư Vũ: “Anh Tiểu Vũ, theo anh thì Vương Ngữ Yên có chết không?”</w:t>
      </w:r>
    </w:p>
    <w:p>
      <w:pPr>
        <w:pStyle w:val="BodyText"/>
      </w:pPr>
      <w:r>
        <w:t xml:space="preserve">Vương Tư Vũ lắc đầu nguầy nguậy: “Anh không xem Thiên Long Bát Bộ, anh chỉ biết Tiểu Long Nữ bị Doãn Chí Bình hại đời con gái à!”</w:t>
      </w:r>
    </w:p>
    <w:p>
      <w:pPr>
        <w:pStyle w:val="BodyText"/>
      </w:pPr>
      <w:r>
        <w:t xml:space="preserve">Phương Tinh đột nhiên dừng bước, cười hi hí nhìn chằm chằm vào hắn, nói: “Anh Tiểu Vũ, thì ra anh thích quan tâm chuyện ấy à?”</w:t>
      </w:r>
    </w:p>
    <w:p>
      <w:pPr>
        <w:pStyle w:val="BodyText"/>
      </w:pPr>
      <w:r>
        <w:t xml:space="preserve">“Em biết chuyện ấy là chuyện gì sao?” Vương Tư Vũ biết mình vừa lỡ lời, con nhóc này mới tí tuổi đầu mà già dặn quá.</w:t>
      </w:r>
    </w:p>
    <w:p>
      <w:pPr>
        <w:pStyle w:val="BodyText"/>
      </w:pPr>
      <w:r>
        <w:t xml:space="preserve">Phương Tinh vênh mặt trả treo: “Có gì to tát đâu! Em còn biết nhiều thứ dữ dội hơn thế nữa kìa!”</w:t>
      </w:r>
    </w:p>
    <w:p>
      <w:pPr>
        <w:pStyle w:val="BodyText"/>
      </w:pPr>
      <w:r>
        <w:t xml:space="preserve">Vương Tư Vũ lắc đầu bó tay, xem ra mình quá lạc hậu trước lớp trẻ bây giờ rồi, chúng tiến bộ nhanh hơn mình nghĩ nhiều!</w:t>
      </w:r>
    </w:p>
    <w:p>
      <w:pPr>
        <w:pStyle w:val="BodyText"/>
      </w:pPr>
      <w:r>
        <w:t xml:space="preserve">Phương Tinh vừa bước vào nhà liền khịt khịt mũi, hét toáng lên: “Anh Tiểu Vũ, nhà anh có mùi gì khó ngửi thế?”</w:t>
      </w:r>
    </w:p>
    <w:p>
      <w:pPr>
        <w:pStyle w:val="BodyText"/>
      </w:pPr>
      <w:r>
        <w:t xml:space="preserve">xem tại</w:t>
      </w:r>
    </w:p>
    <w:p>
      <w:pPr>
        <w:pStyle w:val="BodyText"/>
      </w:pPr>
      <w:r>
        <w:t xml:space="preserve">Vương Tư Vũ hít hà khắp nơi, ngơ ngác hỏi: “Anh thấy có mùi gì đâu?”</w:t>
      </w:r>
    </w:p>
    <w:p>
      <w:pPr>
        <w:pStyle w:val="BodyText"/>
      </w:pPr>
      <w:r>
        <w:t xml:space="preserve">“Không đúng, rõ ràng là có mà!” Phương Tinh cời chiếc áo khoác da chồn ra treo lên, bắt đầu khịt khịt mùi truy tìm dấu vết, chỉ một lúc cô bé đã lôi ra mấy chỉếc quần lót dưới tấm nệm, một lúc sau lại phát hiện một đống vớ hôi trong hộc tủ, tất cả những món đồ bẩn được Vương Tư Vũ cố công cất giấu bị Phương Tinh phơi bày hết ra ngoài.</w:t>
      </w:r>
    </w:p>
    <w:p>
      <w:pPr>
        <w:pStyle w:val="BodyText"/>
      </w:pPr>
      <w:r>
        <w:t xml:space="preserve">“Hừ! Thật hết chỗ nói mà! Đàn ông các anh người nào người nấy bề ngoài lịch lãm nhưng bên trong lại cẩu thả chết đi được!” Phương Tinh lắc đầu nguầy nguậy, dùng ngón tay út móc lên một chiếc quần lót, hỏi: “Chắc cái anh đang mặc cũng 3 ngày chưa thay ra giặt rồi đúng không?”</w:t>
      </w:r>
    </w:p>
    <w:p>
      <w:pPr>
        <w:pStyle w:val="BodyText"/>
      </w:pPr>
      <w:r>
        <w:t xml:space="preserve">“Sao khứu giác của phái nữ tinh nhạy thế nhỉ?” Vương Tư Vũ xấu hổ đỏ mặt, bèn khai luôn sự thật: “Anh có thói quen không mặc quần lót vào thứ bảy và chủ nhật.”</w:t>
      </w:r>
    </w:p>
    <w:p>
      <w:pPr>
        <w:pStyle w:val="BodyText"/>
      </w:pPr>
      <w:r>
        <w:t xml:space="preserve">Phương Tinh trợn tròn đôi mắt long lanh nhìn hắn hồi lâu, đột nhiên ôm bụng cười khanh khách, cười cho đã rồi lại sụ mật nguýt dài: “Đồ đáng ghét!”</w:t>
      </w:r>
    </w:p>
    <w:p>
      <w:pPr>
        <w:pStyle w:val="BodyText"/>
      </w:pPr>
      <w:r>
        <w:t xml:space="preserve">Vương Tư Vũ vội thu gom đống vớ hôi và quần lót vất lung tung lại, mặc kệ là màu đen màu trắng màu đỏ ném tất cà vào máy giặt, dù có pha màu cũng đành chịu, việc cần làm ngay là giặt sạch chúng trước đã.</w:t>
      </w:r>
    </w:p>
    <w:p>
      <w:pPr>
        <w:pStyle w:val="BodyText"/>
      </w:pPr>
      <w:r>
        <w:t xml:space="preserve">Phương Tinh đi tham quan một vòng căn nhà, chạy vào phòng tắm hỏi Vương Tư Vũ: “Anh Tiểu Vũ, tại sao có một căn phòng bị khóa chặt vậy?”</w:t>
      </w:r>
    </w:p>
    <w:p>
      <w:pPr>
        <w:pStyle w:val="BodyText"/>
      </w:pPr>
      <w:r>
        <w:t xml:space="preserve">Vương Tư Vũ không hề ngoảnh đầu lại, từ tốn trả lời: “Đó là phòng của mẹ anh trước kia, anh muốn lưu giữ lại nguyên vẹn mọi thứ trong đó.”</w:t>
      </w:r>
    </w:p>
    <w:p>
      <w:pPr>
        <w:pStyle w:val="BodyText"/>
      </w:pPr>
      <w:r>
        <w:t xml:space="preserve">Đợi Vương Tư Vũ giặt đồ xong quay ra, con nhóc Phương Tinh đã bày đồ đạc trong chỉếc vali to đùng lên giường, nhìn thấy đống gấu bông, đồ ăn vặt, sữa rửa mặt, quần áo ngủ, laptop... cộng thêm một mớ tạp chí tiểu thuyết, Vương Tư Vũ thờ dài ngao ngán.</w:t>
      </w:r>
    </w:p>
    <w:p>
      <w:pPr>
        <w:pStyle w:val="BodyText"/>
      </w:pPr>
      <w:r>
        <w:t xml:space="preserve">“Kể từ bây giờ chỉếc giường này thuộc về bổn đại tiểu thư, nếu anh muốn ngồi lên trong vòng 3 phút phải xin phép, ngồi quá 10 phút phải viết báo cáo bằng văn bản, nghe rõ chưa anh Tiểu Vũ?” Phương Tinh ban ra mệnh lệnh hành chính nghiêm ngặt, Vương Tư Vũ đau khổ kêu lên: “Nhưng đây là giường cùa anh cơ mà...”</w:t>
      </w:r>
    </w:p>
    <w:p>
      <w:pPr>
        <w:pStyle w:val="BodyText"/>
      </w:pPr>
      <w:r>
        <w:t xml:space="preserve">“Cấm khiếu nại!” Phương Tinh chống nạnh quát to, sau đó hí hửng cầm lấy đồ dùng vệ sinh cá nhân chạy vào phòng vệ sinh.</w:t>
      </w:r>
    </w:p>
    <w:p>
      <w:pPr>
        <w:pStyle w:val="BodyText"/>
      </w:pPr>
      <w:r>
        <w:t xml:space="preserve">Vương Tư Vũ rầu rĩ đứng đó, con bé này lúc ngây thơ đáng yêu như đứa trẻ, lúc thì già dặn khồng ngờ tới, đang đăm chỉêu suy nghĩ, đột nhiên Phương Tinh ré lên trong phòng vệ sinh, Vương Tư Vũ hối hả chạy vào xem xảy ra chuyện gì, chỉ thấy Phương Tinh cằm lấy chỉếc bàn chải đánh răng cùa hắn, lắc đầu chê bai: “Anh Tiểu Vũ, anh xem đi, chiếc bàn chải cùa anh tơi tả thế này mà còn dùng được à?”</w:t>
      </w:r>
    </w:p>
    <w:p>
      <w:pPr>
        <w:pStyle w:val="BodyText"/>
      </w:pPr>
      <w:r>
        <w:t xml:space="preserve">Không đợi Vương Tư Vũ lên tiếng, Phương Tinh ném luôn chỉếc bàn chài vào thùng rác, tiếp đến cô bé bày la liệt những tuýp sữa rửa mặt, kem dưỡng da của mình lên kệ. Vương Tư Vũ đành chấp nhận hiện thật tàn khốc, sau chiếc giường êm ái, đến lượt phòng vệ sinh bị địch chiếm đóng rồi.</w:t>
      </w:r>
    </w:p>
    <w:p>
      <w:pPr>
        <w:pStyle w:val="BodyText"/>
      </w:pPr>
      <w:r>
        <w:t xml:space="preserve">“Tiểu Tinh, lần này em đến đây có báo với người nhà chứ?” Vương Tư Vũ móc điện thoại ra gọi vào máy Phương Như Hải, nhưng không ai bắt máy, gọi đến nhà Phương Tinh cũng không ai nghe.</w:t>
      </w:r>
    </w:p>
    <w:p>
      <w:pPr>
        <w:pStyle w:val="BodyText"/>
      </w:pPr>
      <w:r>
        <w:t xml:space="preserve">Đang lúc ngờ ngợ, Phương Tinh bước thong dong từ phòng vệ sinh ra ngoài, cười hi hí đắc ý cho biết: “Ba em và dì Tuyết Oanh đi Hải Nam rồi, trong vòng một tuần sẽ không về nhà đâu, sim điện thoại của họ bị em tráo đổi trước lúc khởi hành, em đã sớm đề phòng tên phản đồ như anh gọi điện cáo mật rồi.”</w:t>
      </w:r>
    </w:p>
    <w:p>
      <w:pPr>
        <w:pStyle w:val="BodyText"/>
      </w:pPr>
      <w:r>
        <w:t xml:space="preserve">Vừa nói Phương Tinh vừa móc ra một thẻ sim từ túi áo đưa lên cho Vương Tư Vũ xem, nhanh tay cất lại vào túi, cô bé hí hửng nói: “Anh muốn thông báo với ba em và dì Tuyết Oanh thì đợi thêm một tuần nữa nhé!”</w:t>
      </w:r>
    </w:p>
    <w:p>
      <w:pPr>
        <w:pStyle w:val="BodyText"/>
      </w:pPr>
      <w:r>
        <w:t xml:space="preserve">Vương Tư Vũ thở dài ngao ngán: “Nếu em đem trí thông minh đặt vào việc học thì anh nghĩ em muốn thi vào trường đại học Bắc Kinh hay Thanh Hoa sẽ chẳng có gì khó khăn.”</w:t>
      </w:r>
    </w:p>
    <w:p>
      <w:pPr>
        <w:pStyle w:val="BodyText"/>
      </w:pPr>
      <w:r>
        <w:t xml:space="preserve">Phương Tinh ôm lấy con gấu bông nằm dài lên giường, cười hớn hở nói: “Tất nhiên rồi!”</w:t>
      </w:r>
    </w:p>
    <w:p>
      <w:pPr>
        <w:pStyle w:val="BodyText"/>
      </w:pPr>
      <w:r>
        <w:t xml:space="preserve">Gần tới ban trưa, phát hiện trong tủ lạnh trống trơn, Phương Tinh kéo Vương Tư Vũ đi siêu thị gom hàng, cô bé mua đầy các túi thức ăn, đủ loại trái cây và đồ uống mang về, đáng ra Vương Tư Vũ định dẫn cô ra ngoài ăn tiệm, nhưng Phương Tinh cứ nhất quyết đòi nếm thử tài nghệ bếp núc của Vương Tư Vũ nên hắn đành lăn vào bếp làm vài món sở trường, đợi khi cơm canh bày lên bàn, Vương Tư Vũ tháo tạp dề ra ngồi vào chỗ, quan sát Phương Tinh cầm đũa lên gắp thức ăn bỏ vào miệng, nhai nhóp nhép thành tiếng.</w:t>
      </w:r>
    </w:p>
    <w:p>
      <w:pPr>
        <w:pStyle w:val="BodyText"/>
      </w:pPr>
      <w:r>
        <w:t xml:space="preserve">“Thế nào?” Vương Tư Vũ hỏi, trong mắt hắn Phương Tinh chính là một cô em gái tinh nghịch.</w:t>
      </w:r>
    </w:p>
    <w:p>
      <w:pPr>
        <w:pStyle w:val="Compact"/>
      </w:pPr>
      <w:r>
        <w:t xml:space="preserve">“Ờ! Ngon lắm!” Phương Tinh né tránh ánh mắt nhìn chăm chú của Vương Tư Vũ, đỏ mặt cúi đầu xuống, thẹn thùng đáp khẽ: “Thức ăn do anh làm rất ngon!”</w:t>
      </w:r>
      <w:r>
        <w:br w:type="textWrapping"/>
      </w:r>
      <w:r>
        <w:br w:type="textWrapping"/>
      </w:r>
    </w:p>
    <w:p>
      <w:pPr>
        <w:pStyle w:val="Heading2"/>
      </w:pPr>
      <w:bookmarkStart w:id="52" w:name="chương-3-0-cảnh-đời-tội-nghiệp."/>
      <w:bookmarkEnd w:id="52"/>
      <w:r>
        <w:t xml:space="preserve">30. Chương 3 0: Cảnh Đời Tội Nghiệp.</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30: Cảnh đời tội nghiệp.</w:t>
      </w:r>
    </w:p>
    <w:p>
      <w:pPr>
        <w:pStyle w:val="BodyText"/>
      </w:pPr>
      <w:r>
        <w:t xml:space="preserve">Nhóm Dịch : Huntercd</w:t>
      </w:r>
    </w:p>
    <w:p>
      <w:pPr>
        <w:pStyle w:val="BodyText"/>
      </w:pPr>
      <w:r>
        <w:t xml:space="preserve">Nguồn: Sưu tầm</w:t>
      </w:r>
    </w:p>
    <w:p>
      <w:pPr>
        <w:pStyle w:val="BodyText"/>
      </w:pPr>
      <w:r>
        <w:t xml:space="preserve">Buổi tối Vương Tư Vũ bị Phương Tinh kéo đi dạo phố đêm, hát karaoke, cô bé y như một con chim vừa mới thoát ra khỏi lồng sắt chật hẹp, vui mừng chạy nhảy tưng tưng, chỉ thiếu một đôi cánh là bay vút đi. Vương Tư Vũ đúng thật hy vọng con nhóc tinh quái này mau bay đi, sớm trả lại ình sự yên tĩnh, nhưng xem ra đó là điều vọng tưởng, ít nhất hắn phải nhẫn nại chờ thêm một tuần nữa, hơn nữa trong vòng một tuần tới lúc nào cũng phải tươi cười hớn hở, bằng không Phương Tinh sẽ xụ mặt, bĩu môi quăng ột câu: “Đồ đáng ghét!”</w:t>
      </w:r>
    </w:p>
    <w:p>
      <w:pPr>
        <w:pStyle w:val="BodyText"/>
      </w:pPr>
      <w:r>
        <w:t xml:space="preserve">Nửa đêm mới về đến nhà, do có uống chút bia nên Tiều Tinh phấn khích vô cùng, cô có thói quen không mặc đồ khi ngủ, giờ ở nhà Vương Tư Vũ vẫn không chịu giữ ý tứ, chui vào trong mền cởi pẳng hết quần áo, ngón tay móc lấy chiếc quần chip mỏng tang màu hồng xoay xoay trên không, trong một lúc không cẩn thận chiếc quần chip bay vút đi, chụp ngay vào mặt Vương Tư Vũ. Tiểu Tinh xấu hổ không dám hó hé, thẹn thùng kéo mền lên trùm kín đầu.</w:t>
      </w:r>
    </w:p>
    <w:p>
      <w:pPr>
        <w:pStyle w:val="BodyText"/>
      </w:pPr>
      <w:r>
        <w:t xml:space="preserve">Vương Tư Vũ hất tay ném trả chiếc quần chip thơm phức vẫn còn hơi ấm của Tiểu Tinh lên giường, chống cằm đăm chiêu suy nghĩ, ngày mai là sinh nhật của Trương Thiện Ảnh, nếu như vợ chồng họ mời mình đến tham dự tiệc tùng thì nên đi hay từ chối đây?</w:t>
      </w:r>
    </w:p>
    <w:p>
      <w:pPr>
        <w:pStyle w:val="BodyText"/>
      </w:pPr>
      <w:r>
        <w:t xml:space="preserve">“Quên tôi đi! Hãy tiếp tục sống tốt!” Vương Tư Vũ lặp đi lặp lại lời yêu cầu ấy, trái tim hắn trở nên trống trải, cảm giác cô đơn đến khó chịu, hắn không thế nào quên được hình ảnh của Trương Thiện Ảnh lởn vởn trong đầu, dù sao cô cũng là cô gái chung chăn gối đầu tiên trong đời Vương Tư Vũ, dù muốn quên đi thì muốn làm được đâu phải dễ.</w:t>
      </w:r>
    </w:p>
    <w:p>
      <w:pPr>
        <w:pStyle w:val="BodyText"/>
      </w:pPr>
      <w:r>
        <w:t xml:space="preserve">Vương Tư Vũ nghĩ vẩn vơ một hồi, bất chợt nhớ tới Trần Tuyết Oanh, cô ta có một ông chồng gấp đôi tuổi mình, chẳng phải cũng là một bi kịch đó ư? Vương Tư Vũ cảm thấy đầu óc mình hơi tẩu hỏa nhập ma, hắn cố xua tan ý nghĩ lung tung, nằm trên ghế sofa ngủ thiếp đi.</w:t>
      </w:r>
    </w:p>
    <w:p>
      <w:pPr>
        <w:pStyle w:val="BodyText"/>
      </w:pPr>
      <w:r>
        <w:t xml:space="preserve">Sáng sớm hôm sau, hai người không vội thức dậy, cứ chui trong chăn êm nệm ấm tán dóc, đề tài câu chuyện nói tới vợ chồng Phương Như Hải, được Tiểu Tinh kể lại, Vương Tư Vũ mới biết câu chuyện xảy ra giữa Trần Tuyết Oanh và Phương Như Hải vào năm xưa.</w:t>
      </w:r>
    </w:p>
    <w:p>
      <w:pPr>
        <w:pStyle w:val="BodyText"/>
      </w:pPr>
      <w:r>
        <w:t xml:space="preserve">Bố của Trần Tuyết Oanh vốn là một vị phó khu trưởng của thành phố Ngọc Châu, vì tố cáo cấp trên nhận hối lộ nên bị trả thù, cuối cùng chúng lấy lý do chứng cứ không đủ buộc tội ông vu cáo, mới vào trại giam 4 ngày ông đã bị một bọn tù nhân được mua chuộc đánh đến chết.</w:t>
      </w:r>
    </w:p>
    <w:p>
      <w:pPr>
        <w:pStyle w:val="BodyText"/>
      </w:pPr>
      <w:r>
        <w:t xml:space="preserve">Lúc ấy Trần Tuyết Oanh đang đi học ở Bắc Kinh, sau khi biết tin dữ vội quay về Ngọc Châu, sau khi lo xong tang sự cho bố, cô đi khắp nơi thu thập chứng cứ định minh oan báo thù, nhưng đám quan chức hủ bại kia hành sự cẩn trọng, ô dù cũng mạnh nên Trần Tuyết Oanh không điều tra ra kết quả gì, ngược lại còn mấy lần sém bị hại.</w:t>
      </w:r>
    </w:p>
    <w:p>
      <w:pPr>
        <w:pStyle w:val="BodyText"/>
      </w:pPr>
      <w:r>
        <w:t xml:space="preserve">Trong lúc lâm vào cảnh tuyệt vọng, Trần Tuyết Oanh tình cờ gặp được Phương Như Hải, Phương Như Hải nghe cô kể lại đầu đuôi câu chuyện liền hứa nhất định sẽ giúp cô tìm ra chân tướng sự việc, trả lại trong sạch cho người đã khuất. Nhà họ Phương rất có thế lực ở tỉnh, sau khi phó trưởng ban tổ chức Phương Như Kính xen vào vụ này, âm mưu hãm hại thâm độc kia từ từ được làm sáng tỏ.</w:t>
      </w:r>
    </w:p>
    <w:p>
      <w:pPr>
        <w:pStyle w:val="BodyText"/>
      </w:pPr>
      <w:r>
        <w:t xml:space="preserve">Tên bí thư khu ủy bệnh hoạn kia biết ngày tàn của mình sắp đến, lại vung tiền thuê sát thủ sắp đặt một vụ tai nạn giao thông tính loại trừ Phương Như Hải, kết quả vợ của Phương Như Hải thiệt mạng trong vụ tai nạn, còn bản thân Phương Như Hải thương nặng được đưa vào bệnh viện cấp cứu, vì trong quá trình điều trị sử dụng nhiều loại thuốc có tác dụng phụ với cơ thể nên dù giữ được tính mạng, nhưng sau khi hồi phục cơ thể ông nhanh chóng phát phì ra.</w:t>
      </w:r>
    </w:p>
    <w:p>
      <w:pPr>
        <w:pStyle w:val="BodyText"/>
      </w:pPr>
      <w:r>
        <w:t xml:space="preserve">Phương Như Hải bị hại khiến nhà họ Phương tức giận, ông bố đã về hưu nhiều năm của nhà họ Phương đích thân ra mặt, tái xuất giang hồ chỉ huy cuộc phản kích, một trận giao tranh kịch liệt diễn ra, vụ án cuối cùng cũng được làm sáng tỏ, tổng cộng có sáu quan chức cấp sở bị tống vào nhà đá vì tội bao che, tỉnh trường bị cách chức, còn kẻ chủ mưu và hung thủ giết người được đưa ra pháp trường đền tội.</w:t>
      </w:r>
    </w:p>
    <w:p>
      <w:pPr>
        <w:pStyle w:val="BodyText"/>
      </w:pPr>
      <w:r>
        <w:t xml:space="preserve">Nhưng Phương Như Kính cũng bị ảnh hưởng trong cuộc giao tranh ấy, đường quan lộ của ông vì thế trở nên tối tăm, trong bao nhiêu năm qua vẫn chỉ dừng lại ở chức phó ban tổ chức tỉnh.</w:t>
      </w:r>
    </w:p>
    <w:p>
      <w:pPr>
        <w:pStyle w:val="BodyText"/>
      </w:pPr>
      <w:r>
        <w:t xml:space="preserve">Trần Tuyết Oanh tự thấy nợ nhà họ Phương quá nhiều nên sau khi tốt nghiệp đại học đã quay về tỉnh Hoa Tây, kết hôn với Phương Như Hải lớn hơn cô gấp đôi số tuổi, chăm sóc từng ly từng tí cha con Phương Như Hải và Phương Tinh, vì thế cha con họ cũng thành tâm tiếp nhận cô.</w:t>
      </w:r>
    </w:p>
    <w:p>
      <w:pPr>
        <w:pStyle w:val="BodyText"/>
      </w:pPr>
      <w:r>
        <w:t xml:space="preserve">Vương Tư Vũ biết được đầu đuôi câu chuyện cảm thấy ray rứt trong lòng, trước giờ hắn luôn canh cánh nghĩ Trần Tuyết Oanh là thứ con gái ham giàu sang phú quý nên dựa vào nhan sắc lấy chồng đại gia, bây giờ biết được mối quan hệ phức tạp của vụ việc nên hối hận vô cùng, thêm vào đó hắn càng kính trọng vị sư mẫu có tình có nghĩa này hơn.</w:t>
      </w:r>
    </w:p>
    <w:p>
      <w:pPr>
        <w:pStyle w:val="BodyText"/>
      </w:pPr>
      <w:r>
        <w:t xml:space="preserve">Điện thoại réo vang, Vương Tư Vũ tưởng Triệu Phàm gọi đến mời dự tiệc sinh nhật nên do dự hồi lâu vẫn chưa chịu nghe điện thoại, đợi khi Phương Tinh hối thúc hắn mới cầm máy lên, thì ra là Đặng Hoa An gọi đến.</w:t>
      </w:r>
    </w:p>
    <w:p>
      <w:pPr>
        <w:pStyle w:val="BodyText"/>
      </w:pPr>
      <w:r>
        <w:t xml:space="preserve">Đặng Hoa An hạ thấp giọng nói, hoàn toàn không giống phong cách thô lỗ của hắn chút nào. Đặng Hoa An thông báo người tống tiền đã tìm được rồi, đĩa CD gốc cũng đă lấy lại, hỏi Vương Tư Vũ có thời gian rảnh ghé bệnh viện Nhân Dân số 1 Thanh Châu một lúc để bàn bạc xử lý vụ việc thế nào không? Nói xong Đặng Hoa An hối hả cúp máy.</w:t>
      </w:r>
    </w:p>
    <w:p>
      <w:pPr>
        <w:pStyle w:val="BodyText"/>
      </w:pPr>
      <w:r>
        <w:t xml:space="preserve">Vương Tư Vũ nghe xong liền rầu rĩ ngay, tại sao phải gặp mặt ở bệnh viện chứ? Chẳng lẽ Đặng Hoa An trong lúc nóng giận ra tay quá nặng đánh tên kia bị thương rồi? Nghĩ tới nghĩ lui, hắn khẳng định thêm suy đoán của mình, vừa rồi Đặng Hoa An khi nói chuyện điện thoại tỏ ra buồn bã, hoàn toàn không có niềm vui sau khi hoàn thành nhiệm vụ.</w:t>
      </w:r>
    </w:p>
    <w:p>
      <w:pPr>
        <w:pStyle w:val="BodyText"/>
      </w:pPr>
      <w:r>
        <w:t xml:space="preserve">“Hy vọng đừng gây ra án mạng!” Vương Tư Vũ càng nghĩ càng hoảng loạn.</w:t>
      </w:r>
    </w:p>
    <w:p>
      <w:pPr>
        <w:pStyle w:val="BodyText"/>
      </w:pPr>
      <w:r>
        <w:t xml:space="preserve">Dặn dò Tiểu Tinh đừng đi lung tung, cứ ở nhà xem sách đợi hắn về, Vương Tư Vũ vội vét hết tiền mặt trong nhà, tổng cộng có hơn 6000 bạc, lại cầm luôn tấm thẻ ATM nhét vào túi, trong thẻ chắc vẫn còn vài ngàn, số tiền còn lại đều ném hết vào cổ phiếu ST Vân Hải, không biết bây giờ đã lỗ đến mức nào rồi?</w:t>
      </w:r>
    </w:p>
    <w:p>
      <w:pPr>
        <w:pStyle w:val="BodyText"/>
      </w:pPr>
      <w:r>
        <w:t xml:space="preserve">nguồn (.)</w:t>
      </w:r>
    </w:p>
    <w:p>
      <w:pPr>
        <w:pStyle w:val="BodyText"/>
      </w:pPr>
      <w:r>
        <w:t xml:space="preserve">Vương Tư Vũ bồn chồn không yên, chạy nhanh xuống lầu, đón một chiếc taxi, bảo tài xế phóng với tốc độ nhanh nhất đến bệnh viện Nhân Dân số 1. Chiếc xe đỗ xịch trước cổng bệnh viện, Đặng Hoa Anh đứng đợi sẵn từ lâu, chỉ thấy đôi mắt hắn đỏ hoe, hình như vừa khóc một trận. Vương Tư Vũ thót tim một cái, một người đàn ông cứng cỏi như Đặng Hoa An mà cũng khóc, xem ra vấn đề nghiêm trọng lắm rồi. Vương Tư Vũ áy náy trong lòng, dù sao vụ việc này đều do mình mà ra, nếu liên lụy đến Đặng Hoa An thì suốt đời này hắn sống trong dằn vặt, vỗ nhẹ vào vai Đặng Hoa An, hắn nhẹ nhàng an ủi: “Lão Đặng, không sao đâu! Dù xảy ra vấn đề gì tôi sẽ đứng ra gánh hết, anh không cần lo lắng!” Truyện "Quan Đạo Chi Sắc Giới " được copy từ diễn đàn Lương Sơn Bạc ()</w:t>
      </w:r>
    </w:p>
    <w:p>
      <w:pPr>
        <w:pStyle w:val="BodyText"/>
      </w:pPr>
      <w:r>
        <w:t xml:space="preserve">Đặng Hoa An gật đầu khe khẽ, nói: “Bây giờ quà thật chỉ còn trông mong vào cậu thôi!” Vương Tư Vũ càng khẳng định thêm suy đoán của mình là đúng, khi thấy Đặng Hoa An dẫn mình đến trước phòng bệnh mà không phải phòng cấp cứu, Vương Tư Vũ thở phào nhẹ nhõm, nghĩ thầm chỉ cần không gây ra án mạng thì tất cả mọi chuyện đều có thể thương lượng.</w:t>
      </w:r>
    </w:p>
    <w:p>
      <w:pPr>
        <w:pStyle w:val="BodyText"/>
      </w:pPr>
      <w:r>
        <w:t xml:space="preserve">Đến trước một căn phòng thuộc khu bệnh nặng, Đặng Hoa An đưa chiếc túi nylon có chứa đĩa CD và cái máy camera quay lén cho Vương Tư Vũ, dừng bước nói: “Cậu vào xem thử nên xử lý thế nào! Tôi ra ngoài hút điếu thuốc đây!”</w:t>
      </w:r>
    </w:p>
    <w:p>
      <w:pPr>
        <w:pStyle w:val="BodyText"/>
      </w:pPr>
      <w:r>
        <w:t xml:space="preserve">Vương Tư Vũ nhét chiếc túi nylon vào túi quần, đẩy nhẹ cửa phòng, cảnh tượng đập vào mắt làm hắn giật mình kinh ngạc.</w:t>
      </w:r>
    </w:p>
    <w:p>
      <w:pPr>
        <w:pStyle w:val="BodyText"/>
      </w:pPr>
      <w:r>
        <w:t xml:space="preserve">Trong phòng có 4 người cả thảy, có 3 người phù hợp với mọi giả thiết của hắn, một nam hai nữ, người nam chính là gã đàn ông nhỏ thó đi theo hắn về nhà dò địa chỉ, còn một phụ nữ trung niên mặc đồng phục xanh da trời, tấm bảng tên đeo ở ngực trái có in logo của khách sạn Mãn Viên Xuân, xem ra là nhân viên dọn phòng, cuối cùng là một cô gái trẻ dung mạo thanh tú dễ thương, chắc đây là cô sinh viên hắn đã liên lạc.</w:t>
      </w:r>
    </w:p>
    <w:p>
      <w:pPr>
        <w:pStyle w:val="BodyText"/>
      </w:pPr>
      <w:r>
        <w:t xml:space="preserve">Chỉ có điều Vương Tư Vũ giật mình kinh ngạc không phải vì 3 người họ, mà là một cô bé khắp người cắm đầy ống truyền dịch nằm trên giường bệnh, cô bé khoảng bảy tám tuổi, gầy như cây tăm, vẻ mặt đau đớn, đôi mắt nhắm nghiền, chỉ có lông mi hơi động đậy, hai hàng nước mắt lăn dài trên má.</w:t>
      </w:r>
    </w:p>
    <w:p>
      <w:pPr>
        <w:pStyle w:val="BodyText"/>
      </w:pPr>
      <w:r>
        <w:t xml:space="preserve">Thấy Vương Tư Vũ bước vào, gã đàn ông nhỏ thó lập tức nhận ra hắn, vội quỳ ngay xuống đất luôn miệng van xin: “Chuyện hôm đó là do một mình tôi làm, không liên quan gì đến vợ và em gái tôi hết, anh muốn bắt thì bắt một mình tôi đi! Tôi cầu xin anh đó!”</w:t>
      </w:r>
    </w:p>
    <w:p>
      <w:pPr>
        <w:pStyle w:val="BodyText"/>
      </w:pPr>
      <w:r>
        <w:t xml:space="preserve">đọc truyện mới nhất tại .</w:t>
      </w:r>
    </w:p>
    <w:p>
      <w:pPr>
        <w:pStyle w:val="BodyText"/>
      </w:pPr>
      <w:r>
        <w:t xml:space="preserve">Vương Tư Vũ định kéo ông ta đứng dậy, cô sinh viên cũng quỳ xuống ôm vai gã đàn ông, khóc lóc nói: “Anh đừng ngốc như vậy! Anh mà vào tù thì Tiểu Huệ sẽ ra sao? Mọi việc đều do một mình em sắp đặt, muốn bắt thì bắt em được rồi!”</w:t>
      </w:r>
    </w:p>
    <w:p>
      <w:pPr>
        <w:pStyle w:val="BodyText"/>
      </w:pPr>
      <w:r>
        <w:t xml:space="preserve">Cô dọn phòng vừa định lên tiếng, Vương Tư Vũ hét lớn bảo tất cả im lặng, hắn gãi đầu gãi tai, ngơ ngác nói: “Tôi không phải là cảnh sát cũng không phải là tội phạm bắt cóc, tại sao mọi người lại giành nhau kêu tôi bắt là sao?”</w:t>
      </w:r>
    </w:p>
    <w:p>
      <w:pPr>
        <w:pStyle w:val="BodyText"/>
      </w:pPr>
      <w:r>
        <w:t xml:space="preserve">Cô dọn phòng khóc nức nỡ giải thích: “Vừa rồi anh cảnh sát kia nói không biết xử lý thế nào? Tất cả đều nghe theo ý cậu, cậu làm ơn làm phước tha cho chúng tôi đi! Chúng tôi cũng vì hết cách nên mới làm vậy.”</w:t>
      </w:r>
    </w:p>
    <w:p>
      <w:pPr>
        <w:pStyle w:val="BodyText"/>
      </w:pPr>
      <w:r>
        <w:t xml:space="preserve">Vương Tư Vũ nhíu mày nói: “Kể rõ đầu đuồi câu chuyện cho tôi nghe trước đã.</w:t>
      </w:r>
    </w:p>
    <w:p>
      <w:pPr>
        <w:pStyle w:val="BodyText"/>
      </w:pPr>
      <w:r>
        <w:t xml:space="preserve">Gã đàn ông nhỏ thó thấy thái độ của Vương Tư Vũ thân thiện, không nổi giận đòi trừng phạt họ, biết mọi việc chưa đến nỗi xấu như mình nghĩ, ông đưa tay đẩy nhẹ cô sinh viên: “Em nói ra đi! Em có học vấn nên nói rõ ràng hơn anh!”</w:t>
      </w:r>
    </w:p>
    <w:p>
      <w:pPr>
        <w:pStyle w:val="BodyText"/>
      </w:pPr>
      <w:r>
        <w:t xml:space="preserve">Cô sinh viên dìu anh trai đứng dậy, bắt đầu kể lại từng chỉ tiết vụ việc đã xảy ra. Thì ra cô bé đang nằm trên giường bệnh tên Dương Huệ Huệ, bị mắc cùng lúc 3 chứng bệnh quái ác là ung thư máu, viêm túi mật cấp tính và suy gan, nếu không điều trị kịp thời sẽ nguy hiếm đến tính mạng, nhưng chi phí điều trị quá cao hoàn toàn vượt quá khả năng của gia đình họ.</w:t>
      </w:r>
    </w:p>
    <w:p>
      <w:pPr>
        <w:pStyle w:val="BodyText"/>
      </w:pPr>
      <w:r>
        <w:t xml:space="preserve">Ba của Huệ Huệ là một thợ hồ, làm công việc lặt vặt ở công trường xây dựng, gần đây chả có công trình gì làm nên mất luôn phần thu nhập ít ỏi, mẹ cô bé đi làm nhân viên dọn phòng ở khách sạn Mãn Viên Xuân, dù có cố gắng làm thêm giờ ngày đêm thì mỗi tháng chỉ thu nhập hơn 1000 tệ, người cô Dương Khiết là sinh viên đại học sư phạm Thanh Châu, càng không có tiền để giúp cô bé trị bệnh.</w:t>
      </w:r>
    </w:p>
    <w:p>
      <w:pPr>
        <w:pStyle w:val="BodyText"/>
      </w:pPr>
      <w:r>
        <w:t xml:space="preserve">Huệ Huệ nằm điều trị ở bệnh viện Nhân Dân số 1 đã sắp 2 tháng, nhà họ Dương không những không tìm đâu ra khoản tiền phẫu thuật 30 vạn, ngay cả viện phí và tiền thuốc men điều trị cũng nợ của bệnh viện 5000, nếu không trả hết tiền nợ, rất có thể sẽ bị đuổi khỏi bệnh viện.</w:t>
      </w:r>
    </w:p>
    <w:p>
      <w:pPr>
        <w:pStyle w:val="BodyText"/>
      </w:pPr>
      <w:r>
        <w:t xml:space="preserve">Nghĩ nát óc không có cách gì tìm đủ 5000 tệ, Dương Khiết cuối cùng đã tính đến phương án bán thân, cô vẫn còn tấm thân trong trắng. Sau khi quyết định xong, cô đứng đợi ở khách sạn Mãn Viên Xuân chờ người mua, nhưng suốt 2 ngày không có ai chịu trả giá cao, đang lúc định bỏ cuộc thì gặp được Triệu Phàm muốn trả ơn Vương Tư Vũ, hai người thỏa thuận giá cả xong, hẹn luôn thời gian và số phòng.</w:t>
      </w:r>
    </w:p>
    <w:p>
      <w:pPr>
        <w:pStyle w:val="BodyText"/>
      </w:pPr>
      <w:r>
        <w:t xml:space="preserve">Trên đường về trường học Dương Khiết lại sầu não nghĩ tới trường hợp khác, dù có kiếm được 5000 hay đêm nào cũng đi bán thân thì nhất thời e khó kiếm đủ số tiền 30 vạn giúp Huệ Huệ điều trị, đang lúc không biết phải làm sao, cô nghe hai nam sinh to nhỏ với nhau bàn kế đặt camera trong nhà vệ sinh nữ quay lén rồi tung phim lên mạng. Dương Khiết bèn nảy ra một ý, cô đi theo hai nam sinh kia, đợi khi họ vừa vào nhà vệ sinh nữ thực hiện âm mưu, cô vội xông vào giật lấy cái máy camera, dọa sẽ tố cáo với nhà trường, hai nam sinh kia sợ hãi rối rít xin tha. Dương Khiết làm bộ độ lượng tha thứ, chỉ tịch thu tang vật, sau đó cô chạy nhanh về nhà tìm vợ chồng anh hai bàn bạc.</w:t>
      </w:r>
    </w:p>
    <w:p>
      <w:pPr>
        <w:pStyle w:val="BodyText"/>
      </w:pPr>
      <w:r>
        <w:t xml:space="preserve">Lúc đầu hai người không đồng ý làm vậy, nhưng Dương Khiết thuyết phục một hồi, cuối cùng vì Huệ Huệ nên họ quyết định làm liều, thế là chị dâu của Dương Khiết lợi dụng lúc quét dọn phòng ốc đưa chồng lẻn vào căn phòng 907 lắp camera quay lén, sau đó Dương Khiết ngồi đợi điện thoại của Triệu Phàm.</w:t>
      </w:r>
    </w:p>
    <w:p>
      <w:pPr>
        <w:pStyle w:val="BodyText"/>
      </w:pPr>
      <w:r>
        <w:t xml:space="preserve">Ai ngờ đêm đó xảy ra vụ Hoàng Nhã Lệ đòi về nhà, Triệu Phàm đưa cô ta về rồi qua đếm ở đó luôn nên không có gọi Dương Khiết, cứ tưởng kế hoạch thất bại, đột nhiên Trương Thiện Ảnh lại vào nhầm phòng 907 dành cho Vương Tư Vũ, Dương Khiết tưởng đối phương đổi người vào phút chót, cô vui mừng hớn hở còn tưởng đây là do ông trời thương xót, như thế cô vừa giữ được tấm thân trong trắng, vừa dễ dàng tống tiền kiếm được chi phí điều trị cho Huệ Huệ.</w:t>
      </w:r>
    </w:p>
    <w:p>
      <w:pPr>
        <w:pStyle w:val="BodyText"/>
      </w:pPr>
      <w:r>
        <w:t xml:space="preserve">Ngày hôm sau Vương Tư Vũ và Trương Thiện Ảnh trải qua một đêm thác loạn ra khỏi phòng về nhà, ba của Huệ Huệ đợi sẵn trước cửa khách sạn liền bám theo xem địa chỉ hai người ở đâu, do đây là lần đầu tiên làm chuyện trái với lương tâm nên trong lòng áy náy, lúc lên lầu đụng đầu với Vương Tư Vũ, khi trở xuống lại vấp ngã thêm một lần.</w:t>
      </w:r>
    </w:p>
    <w:p>
      <w:pPr>
        <w:pStyle w:val="BodyText"/>
      </w:pPr>
      <w:r>
        <w:t xml:space="preserve">Dương Khiết sau khi thu hồi camera quay lén đã đem vào trường, dùng máy tính của thư viện sao chép ra hai chiếc đĩa CD, một chiếc giao cho anh trai để vào túi nylon đặt trước nhà Vương Tư Vũ, còn một chiếc giữ lại.</w:t>
      </w:r>
    </w:p>
    <w:p>
      <w:pPr>
        <w:pStyle w:val="BodyText"/>
      </w:pPr>
      <w:r>
        <w:t xml:space="preserve">Nhưng đến thời khắc cuối thì mẹ Huệ Huệ hoảng sợ, nói nhỡ mọi việc bại lộ thì cả nhà mình coi như tiêu đời, cô phản đối kịch liệt, bảo ba Huệ Huệ về quê bán căn nhà dột nát, vay mượn thêm của hàng xóm trong thôn, cuối cùng gom được 2 vạn tiếp tục duy trì điều trị cho Huệ Huệ nên cả tháng qua không đến tìm Vương Tư Vũ, đến khi 2 vạn kia hết sạch, lâm vào cảnh khốn cùng, mẹ Huệ Huệ mới không ngăn cản Dương Khiết tiến hành kế hoạch tống tiền.</w:t>
      </w:r>
    </w:p>
    <w:p>
      <w:pPr>
        <w:pStyle w:val="BodyText"/>
      </w:pPr>
      <w:r>
        <w:t xml:space="preserve">Vương Tư Vũ nghe xong đầu đuôi câu chuyện, không những không nổi giận, ngược lại còn động lòng trắc ẩn trước tình cảnh bi đát của gia đình họ Dương. Hắn vừa định lên tiếng, cô bé nằm trên giường đột nhiên mở mắt ra, khóc lóc nói: “Chú ơi, chú đừng bắt ba mẹ và cô cháu, nếu bắt thì bắt Huệ Huệ đi! Dù gì Huệ Huệ cũng không còn sống được bao lâu nữa.”</w:t>
      </w:r>
    </w:p>
    <w:p>
      <w:pPr>
        <w:pStyle w:val="BodyText"/>
      </w:pPr>
      <w:r>
        <w:t xml:space="preserve">Nghe cô bé van xin, Vương Tư Vũ chua xót trong lòng, nước mắt chực trào ra, 3 người còn lại đã khóc không thành tiếng, nhất là Dương Khiết và mẹ Huệ Huệ, hai người giàn giụa nước mắt.</w:t>
      </w:r>
    </w:p>
    <w:p>
      <w:pPr>
        <w:pStyle w:val="Compact"/>
      </w:pPr>
      <w:r>
        <w:t xml:space="preserve">“Mọi người không có tội! Chỉ có bệnh tật và nghèo đói mới là tội ác lớn nhất trên đời này!” Vương Tư Vũ khẳng khái thốt lên, giây phút ấy hắn đã hạ quyết tâm nhất định phải nghĩ cách giúp đỡ gia đình đáng thương này thoát khỏi túng quẫn.</w:t>
      </w:r>
      <w:r>
        <w:br w:type="textWrapping"/>
      </w:r>
      <w:r>
        <w:br w:type="textWrapping"/>
      </w:r>
    </w:p>
    <w:p>
      <w:pPr>
        <w:pStyle w:val="Heading2"/>
      </w:pPr>
      <w:bookmarkStart w:id="53" w:name="chương-31-kế-hoãn-binh."/>
      <w:bookmarkEnd w:id="53"/>
      <w:r>
        <w:t xml:space="preserve">31. Chương 31 : Kế Hoãn Binh.</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31: Kế hoãn binh.</w:t>
      </w:r>
    </w:p>
    <w:p>
      <w:pPr>
        <w:pStyle w:val="BodyText"/>
      </w:pPr>
      <w:r>
        <w:t xml:space="preserve">Nhóm Dịch : Huntercd</w:t>
      </w:r>
    </w:p>
    <w:p>
      <w:pPr>
        <w:pStyle w:val="BodyText"/>
      </w:pPr>
      <w:r>
        <w:t xml:space="preserve">Nguồn: Sưu tầm</w:t>
      </w:r>
    </w:p>
    <w:p>
      <w:pPr>
        <w:pStyle w:val="BodyText"/>
      </w:pPr>
      <w:r>
        <w:t xml:space="preserve">Đúng lúc này Đặng Hoa An đẩy cửa bước vào, trên tay cầm hai túi trái cây và một hộp bánh kem, bước đến bên đầu giường đặt xuống, nhẹ nhàng nói: ‘Tiểu Huệ Huệ, chú Đặng đến thăm cháu nè, còn mang cho cháu nhiều món ăn ngon, thích nhé!”</w:t>
      </w:r>
    </w:p>
    <w:p>
      <w:pPr>
        <w:pStyle w:val="BodyText"/>
      </w:pPr>
      <w:r>
        <w:t xml:space="preserve">Cô bé khóc lóc cầu xin: “Cháu không cần thứ gì cả, chú ơi, cầu xin chú đừng bắt ba mẹ và cô cháu, họ đều là người tốt, chú cũng là người tốt, người tốt chỉ bắt người xấu, không được bắt người tốt!”</w:t>
      </w:r>
    </w:p>
    <w:p>
      <w:pPr>
        <w:pStyle w:val="BodyText"/>
      </w:pPr>
      <w:r>
        <w:t xml:space="preserve">Đặng Hoa An thở dài một tiếng, quay sang Vương Tư Vũ nói: “Tôi làm cảnh sát bao nhiêu năm rồi, gặp toàn bọn tội phạm đổ tội cho nhau, còn như họ giành nhau nhận tội kêu tôi bắt vào tù thì đây là lần đầu. Ài! Đứa bé này tội nghiệp quá!”</w:t>
      </w:r>
    </w:p>
    <w:p>
      <w:pPr>
        <w:pStyle w:val="BodyText"/>
      </w:pPr>
      <w:r>
        <w:t xml:space="preserve">Vương Tư Vũ vỗ vỗ trán, đề nghị: “Chuyện xảy ra coi như bỏ qua được không? Tôi không có báo cảnh sát, tìm anh đến giúp đỡ cũng là lấy danh nghĩa bạn bè, việc này họ cũng đã hối hận lắm rồi, bây giờ việc cần thiết là nghĩ cách giúp cô bé.”</w:t>
      </w:r>
    </w:p>
    <w:p>
      <w:pPr>
        <w:pStyle w:val="BodyText"/>
      </w:pPr>
      <w:r>
        <w:t xml:space="preserve">Đặng Hoa An vui mừng đồng ý ngay: “Người anh em, nếu cậu đã nói thế thì tôi cũng tán thành thôi! Hai ngày nay vì lo vụ này mà tôi không có về sở cảnh sát giải quyết công vụ, tôi về đó gấp đây!”</w:t>
      </w:r>
    </w:p>
    <w:p>
      <w:pPr>
        <w:pStyle w:val="BodyText"/>
      </w:pPr>
      <w:r>
        <w:t xml:space="preserve">Nói xong, Đặng Hoa An cúi xuống hôn vào mặt cô bé, ghé tai nói nhỏ: “Tiểu Huệ Huệ, cháu là cô bé ngoan nhất trên đời này!”</w:t>
      </w:r>
    </w:p>
    <w:p>
      <w:pPr>
        <w:pStyle w:val="BodyText"/>
      </w:pPr>
      <w:r>
        <w:t xml:space="preserve">Huệ Huệ chớp chớp mắt, mấp máy môi nói câu cám ơn.</w:t>
      </w:r>
    </w:p>
    <w:p>
      <w:pPr>
        <w:pStyle w:val="BodyText"/>
      </w:pPr>
      <w:r>
        <w:t xml:space="preserve">Đợi sau khi Đặng Hoa An rời khỏi, Vương Tư Vũ lấy ra một xấp tiền nhét vào tay ba Huệ Huệ, yêu cầu: “Số tiền này ông hãy dùng tạm, tiền chữa trị cho Huệ Huệ tôi sẽ nghĩ cách giúp.”</w:t>
      </w:r>
    </w:p>
    <w:p>
      <w:pPr>
        <w:pStyle w:val="BodyText"/>
      </w:pPr>
      <w:r>
        <w:t xml:space="preserve">Ba người trong phòng đều bất ngờ trước hành động của Vương Tư Vũ, họ vốn nghĩ hắn chịu không truy cứu chuyện này đã cảm tạ trời đất rồi, ai ngờ hắn còn lấy đức báo oán, cầm số tiền nặng trĩu trên tay, ba Huệ Huệ vội đẩy ngược về, nói chúng tôi sao còn mặt mũi lấy tiền của anh chứ?</w:t>
      </w:r>
    </w:p>
    <w:p>
      <w:pPr>
        <w:pStyle w:val="BodyText"/>
      </w:pPr>
      <w:r>
        <w:t xml:space="preserve">Vương Tư Vũ nhíu mày: “Mau cầm lấy đi! Bây giờ việc cấp bách nhất là giữ lấy tính mạng cô bé.”</w:t>
      </w:r>
    </w:p>
    <w:p>
      <w:pPr>
        <w:pStyle w:val="BodyText"/>
      </w:pPr>
      <w:r>
        <w:t xml:space="preserve">Ba Huệ Huệ nuốt nước mắt nhận lấy, Vương Tư Vũ vỗ vỗ vào vai ông an ủi: “Đừng tuyệt vọng, rồi sẽ có cách giải quyết mà!” Hắn lại quay sang cô bé nằm trên giường bệnh động viên: “Huệ Huệ ngoan, cháu phải kiên cường lên, hôm khác chú sẽ đến thăm cháu, cháu khôngđược khóc nữa đâu đấy!”</w:t>
      </w:r>
    </w:p>
    <w:p>
      <w:pPr>
        <w:pStyle w:val="BodyText"/>
      </w:pPr>
      <w:r>
        <w:t xml:space="preserve">Huệ Huệ mau mắn hứa: “Dạ, cháu sẽ nghe lời chú, có đau mấy cũng không khóc nữa đâu!”</w:t>
      </w:r>
    </w:p>
    <w:p>
      <w:pPr>
        <w:pStyle w:val="BodyText"/>
      </w:pPr>
      <w:r>
        <w:t xml:space="preserve">Vương Tư Vũ bước lại gần nựng nhẹ cô bé. “Móc ngoéo nào!”, Huệ Huệ mỉm cười đưa ngón tay út ra, hai người móc tay với nhau.</w:t>
      </w:r>
    </w:p>
    <w:p>
      <w:pPr>
        <w:pStyle w:val="BodyText"/>
      </w:pPr>
      <w:r>
        <w:t xml:space="preserve">Lúc đi đến cầu thang định xuống lầu, Vương Tư Vũ bị ai đó gọi đứng lại, hắn thấy Dương Khiết đang hối hả chạy đuổi theo, cảm kích nói: “Vị đại ca này, anh hãy cho tôi cách liên lạc đi! Anh có ơn với gia đình tôi, sau này nhất định tôi sẽ đền đáp anh!”</w:t>
      </w:r>
    </w:p>
    <w:p>
      <w:pPr>
        <w:pStyle w:val="BodyText"/>
      </w:pPr>
      <w:r>
        <w:t xml:space="preserve">Vương Tư Vũ lắc đầu nguầy nguậy: “Sau này mọi người đừng làm chuyện ngốc là xem như đền đáp tôi rồi!” Vừa nói hắn vừa vẫy vẫy chiếc túi nylon chứa camera quay lén và chiếc đĩa CD, quay lưng đi thẳng xuống lầu.</w:t>
      </w:r>
    </w:p>
    <w:p>
      <w:pPr>
        <w:pStyle w:val="BodyText"/>
      </w:pPr>
      <w:r>
        <w:t xml:space="preserve">Dương Khiết đỏ mặt đứng chôn chân tại chỗ hồi lâu mới quay về chăm sóc Huệ Huệ.</w:t>
      </w:r>
    </w:p>
    <w:p>
      <w:pPr>
        <w:pStyle w:val="BodyText"/>
      </w:pPr>
      <w:r>
        <w:t xml:space="preserve">Vương Tư Vũ sợ Phương Tinh nghịch ngợm ra ngoài chạy lung tung xảy ra tai nạn sẽ khó ăn nói với Phương Như Hải, vừa mới ra khỏi bệnh viện hắn liền hối hả chạy về nhà, trên đường về nhận được điện thoại do Triệu Phàm gọi đến, chỉ nghe giọng sầu não của Triệu Phàm than thở: “Hôm nay là sinh nhật của chị dâu em đó, em phải đến dự tiệc nha! Quà cáp thì không cần mua đâu, nhưng nhớ nhét cho anh 300 tệ là được, mới hôm trước anh bị vợ bắt cống nộp hết tài sản rồi, bây giờ anh chỉ còn vài đồng lẻ trong túi, mua viên kẹo cũng phải trả giá, thật là mất mặt quá!”</w:t>
      </w:r>
    </w:p>
    <w:p>
      <w:pPr>
        <w:pStyle w:val="BodyText"/>
      </w:pPr>
      <w:r>
        <w:t xml:space="preserve">Vương Tư Vũ cười ha hả trêu chọc: “Chị dâu làm vậy là đúng! Anh hễ có tiền là ra ngoài trêu hoa ghẹo nguyệt.”</w:t>
      </w:r>
    </w:p>
    <w:p>
      <w:pPr>
        <w:pStyle w:val="BodyText"/>
      </w:pPr>
      <w:r>
        <w:t xml:space="preserve">Triệu Phàm phản pháo ngay: “Hai anh em ta đều như nhau cả mà, thế nào? Cô sinh viên kia chất lượng chứ?”</w:t>
      </w:r>
    </w:p>
    <w:p>
      <w:pPr>
        <w:pStyle w:val="BodyText"/>
      </w:pPr>
      <w:r>
        <w:t xml:space="preserve">Vương Tư Vũ đành trả lời ngắn gọn: “Tạm được!”</w:t>
      </w:r>
    </w:p>
    <w:p>
      <w:pPr>
        <w:pStyle w:val="BodyText"/>
      </w:pPr>
      <w:r>
        <w:t xml:space="preserve">Triệu Phàm đột nhiên nói nhanh: “Chị dâu của em đến gần kìa, anh không nói tiếp nữa! Nhớ đến dự tiệc đó, đừng quên mang theo tiền, anh Triệu đây đã người dẫn đường cho em trở thành người lớn, em không được vong ơn bội nghĩa nhé!”</w:t>
      </w:r>
    </w:p>
    <w:p>
      <w:pPr>
        <w:pStyle w:val="BodyText"/>
      </w:pPr>
      <w:r>
        <w:t xml:space="preserve">Vương Tư Vũ thở dài ngao ngán: “Yên tâm đi! Em đưa anh 500 tệ luôn.”</w:t>
      </w:r>
    </w:p>
    <w:p>
      <w:pPr>
        <w:pStyle w:val="BodyText"/>
      </w:pPr>
      <w:r>
        <w:t xml:space="preserve">Triệu Phàm mừng rỡ gác máy, trong lòng ngờ ngợ, hôm nay tại sao mặt trời lại mọc ở phía tây nhỉ?</w:t>
      </w:r>
    </w:p>
    <w:p>
      <w:pPr>
        <w:pStyle w:val="BodyText"/>
      </w:pPr>
      <w:r>
        <w:t xml:space="preserve">Mở cửa vào nhà, Vương Tư Vũ thở phào nhẹ nhõm, Phương Tinh đang nằm sấp trên giường, vừa xem tạp chí vừa cầm một gói bánh phồng tôm ăn ngấu nghiến.</w:t>
      </w:r>
    </w:p>
    <w:p>
      <w:pPr>
        <w:pStyle w:val="BodyText"/>
      </w:pPr>
      <w:r>
        <w:t xml:space="preserve">Thấy Vương Tư Vũ trở về, Phương Tinh cười hi hí ngồi dậy, nhõng nhẽo: “Anh Tiểu Vũ, cuối cùng cũng đợi được anh về, em sắp chán chết rồi nè!”</w:t>
      </w:r>
    </w:p>
    <w:p>
      <w:pPr>
        <w:pStyle w:val="BodyText"/>
      </w:pPr>
      <w:r>
        <w:t xml:space="preserve">Vương Tư Vũ cởi áo ấm ra quăng lên ghế sofa, tiếp đến ngồi xuống đăm chiêu nghĩ cách giúp gia đình họ Dương. Huệ Huệ còn bé mà phài đối mặt với căn bệnh quái ác, giờ hắn biết được tình cảnh khốn cùng của người ta, nếu không dang tay giúp đỡ, lương tâm cứ ray rứt không yên.</w:t>
      </w:r>
    </w:p>
    <w:p>
      <w:pPr>
        <w:pStyle w:val="BodyText"/>
      </w:pPr>
      <w:r>
        <w:t xml:space="preserve">Phương Tinh thấy Vương Tư Vũ buồn bã không lên tiếng, bèn bày trò làm hắn vui, vẫy tay nói: “Anh Tiểu Vũ, anh qua đây!”</w:t>
      </w:r>
    </w:p>
    <w:p>
      <w:pPr>
        <w:pStyle w:val="BodyText"/>
      </w:pPr>
      <w:r>
        <w:t xml:space="preserve">Vương Tư Vũ không biết con bé tinh nghịch này lại định làm gì, nhưng vẫn bước tới gần, cảnh giác hỏi: “Làm gì đó?”</w:t>
      </w:r>
    </w:p>
    <w:p>
      <w:pPr>
        <w:pStyle w:val="BodyText"/>
      </w:pPr>
      <w:r>
        <w:t xml:space="preserve">“Anh nhắm mắt lại đi!” Vương Tư Vũ đành chiều ý cô bé nhắm mắt lại, Phương Tinh lại yêu cầu hắn mở miệng ra, Vương Tư Vũ cũng làm theo, hắn nghĩ cô bé sẽ nhét bánh phồng tôm vào miệng mình nên cười tủm tỉm chờ đợi.</w:t>
      </w:r>
    </w:p>
    <w:p>
      <w:pPr>
        <w:pStyle w:val="BodyText"/>
      </w:pPr>
      <w:r>
        <w:t xml:space="preserve">Quả đúng như suy đoán, Phương Tinh đưa một miếng bánh phồng tồm bỏ vào miệng hắn, Vương Tư Vũ ngậm miệng nhai nhóp nhép, nhưng hắn chưa kịp mở mắt ra, một làn môi ướt át chạm vào mặt, Phương Tinh thừa cơ hôn hắn một cái. Vương Tư Vũ hốt hoảng đẩy cô bé ra, nghiêm nghị nói: “Tiểu Tinh đừng đùa quá lố như thế! Làm việc gì cũng phải suy nghĩ đến hậu quả chứ!” nguồn</w:t>
      </w:r>
    </w:p>
    <w:p>
      <w:pPr>
        <w:pStyle w:val="BodyText"/>
      </w:pPr>
      <w:r>
        <w:t xml:space="preserve">Phương Tinh bĩu môi giận dỗi, ném một miếng bánh lên cao, há miệng đớp lấy, vừa nhai rồm rốp vừa hí hửng nói: “Anh là đàn ông mà sợ gì? Em thích anh nên hôn anh đó!”</w:t>
      </w:r>
    </w:p>
    <w:p>
      <w:pPr>
        <w:pStyle w:val="BodyText"/>
      </w:pPr>
      <w:r>
        <w:t xml:space="preserve">Vương Tư Vũ trừng mắt quăng ra một mớ đạo lý dạy bảo Phương Tinh, nhưng cái miệng lẻo mép của Phương Tinh trả treo quyết liệt, hồi lâu vẫn chưa phân thắng bại. Vương Tư Vũ đành đem Phương Như Hải ra dọa nạt: “Em mà làm thế nữa anh sẽ mách với ba em, bảo ba em phạt nặng cho chừa tật hư đốn!”</w:t>
      </w:r>
    </w:p>
    <w:p>
      <w:pPr>
        <w:pStyle w:val="BodyText"/>
      </w:pPr>
      <w:r>
        <w:t xml:space="preserve">Phương Tinh xụ mặt, bướng bỉnh gào to: “Em thích anh đó, ai cũng không làm em thay đổi đâu! Từ ngày anh cứu mạng em ở hồ Vụ Ẩn thì em đã thích anh rồi, suốt đời này em chỉ chịu làm vợ anh thôi!”</w:t>
      </w:r>
    </w:p>
    <w:p>
      <w:pPr>
        <w:pStyle w:val="BodyText"/>
      </w:pPr>
      <w:r>
        <w:t xml:space="preserve">Vương Tư Vũ bó tay với con bé ngoan cố này, làm mặt giận dọa nạt: “Em còn không chịu nghe lời thì anh mặc kệ em luôn!”</w:t>
      </w:r>
    </w:p>
    <w:p>
      <w:pPr>
        <w:pStyle w:val="BodyText"/>
      </w:pPr>
      <w:r>
        <w:t xml:space="preserve">“Đồ đáng ghét! Hu hu...” sắc mặt Phương Tinh chuyển sang trắng bệch, nước mắt chực trào, nhưng vẫn không chịu thua, cứ tọng bánh phồng tôm vào miệng liên tục, một lúc sau thấy Vương Tư Vũ không nói gì, Phương Tinh giở thói tiểu thư, đem tất cả đồ ăn vặt xé hết ném lung tung lên giường, sau đó gục mặt xuống khóc lóc om sòm.</w:t>
      </w:r>
    </w:p>
    <w:p>
      <w:pPr>
        <w:pStyle w:val="BodyText"/>
      </w:pPr>
      <w:r>
        <w:t xml:space="preserve">Vương Tư Vũ xót xa cho chiếc giường của hắn, đành nhượng bộ van nài: “Phương đại tiểu thư, cho anh xin lỗi đã nặng lời, em muốn khóc thì leo xuống giường khóc đi! Tội nghiệp chiếc giường của anh.”</w:t>
      </w:r>
    </w:p>
    <w:p>
      <w:pPr>
        <w:pStyle w:val="BodyText"/>
      </w:pPr>
      <w:r>
        <w:t xml:space="preserve">Phương Tinh nghe vậy càng điên tiết hơn, đứng phắt dậy nhảy tưng tưng, luôn miệng gào thét: “Hu hu... Vương Tư Vũ... Anh là tên khốn, em sẽ gọi điện nói với ba là anh ấy em rồi. Hu hu..</w:t>
      </w:r>
    </w:p>
    <w:p>
      <w:pPr>
        <w:pStyle w:val="BodyText"/>
      </w:pPr>
      <w:r>
        <w:t xml:space="preserve">Vương Tư Vũ tím tái mặt mày, con bé này hư quá! Biết giở trò ăn vạ ra nữa cơ đấy! Nhưng nếu nó gọi điện nói thế với Phương Như Hải thật thì mình gánh nỗi oan ức thấu trời xanh à? Sợ chuốc rắc rối vào thân, Vương Tư Vũ vội dịu giọng dỗ dành: “Tiểu Tinh, em đừng khóc nữa! Nhìn em khóc anh đau lòng luôn nè, chúng ta ngồi xuống nói chuyện nghiêm túc đi!”</w:t>
      </w:r>
    </w:p>
    <w:p>
      <w:pPr>
        <w:pStyle w:val="BodyText"/>
      </w:pPr>
      <w:r>
        <w:t xml:space="preserve">“Hu hu... Còn nói gì nữa?” Phương Tinh đưa tay quệt nước mắt, vẫn nhảy tưng tưng trên giường.</w:t>
      </w:r>
    </w:p>
    <w:p>
      <w:pPr>
        <w:pStyle w:val="BodyText"/>
      </w:pPr>
      <w:r>
        <w:t xml:space="preserve">“Chỉ cần em thi đậu vào trường đại học danh tiếng, sau khi tốt nghiệp đại học anh sẽ lấy em, chịu chưa nào?” Vương Tư Vũ đành xài kế hoãn binh, dù sao thì đợi nó học xong đại học cũng phải mấy năm sau, lúc đó cách suy nghĩ của nó sẽ không còn trẻ con như bây giờ nữa.</w:t>
      </w:r>
    </w:p>
    <w:p>
      <w:pPr>
        <w:pStyle w:val="BodyText"/>
      </w:pPr>
      <w:r>
        <w:t xml:space="preserve">“Anh nói thật chứ?” Phương Tinh ngờ ngợ hỏi kĩ lại.</w:t>
      </w:r>
    </w:p>
    <w:p>
      <w:pPr>
        <w:pStyle w:val="BodyText"/>
      </w:pPr>
      <w:r>
        <w:t xml:space="preserve">“Tất nhiên là giả rồi!” Vương Tư Vũ nhủ thầm trong bụng, trước mắt phải dỗ ngọt con bé bướng bỉnh này mới mong yên thân, nhưng bề ngoài hắn vẫn trưng ra bộ mặt cảm động trước tấm chân tình của Phương Tinh, quăng thêm một ánh mắt ai oán, cúi đầu thở dài ngao ngán, dùng giọng điệu dịu dàng nhất nói: “Thật ra anh sợ ảnh hưởng đến việc học của em, chứ em dễ thương như thế ai mà không thích nè!”</w:t>
      </w:r>
    </w:p>
    <w:p>
      <w:pPr>
        <w:pStyle w:val="BodyText"/>
      </w:pPr>
      <w:r>
        <w:t xml:space="preserve">Ngay cả bản thân Vương Tư Vũ nói xong câu này cũng có cảm giác mình vừa mọc thêm 2 chiếc răng nanh nhọn hoắt, tại sao mình càng lúc càng trở nên xấu xa thế nhỉ? Đấy là điềm báo không hay!</w:t>
      </w:r>
    </w:p>
    <w:p>
      <w:pPr>
        <w:pStyle w:val="BodyText"/>
      </w:pPr>
      <w:r>
        <w:t xml:space="preserve">Quả nhiên Phương Tinh không khóc nữa, ngồi xuống thu dọn bãi chiến trường bừa bộn do cô phá phách, Vương Tư Vũ lại tiếp tục dỗ ngọt: “Xem anh Tiểu Vũ đem món gì về cho em nè!”</w:t>
      </w:r>
    </w:p>
    <w:p>
      <w:pPr>
        <w:pStyle w:val="BodyText"/>
      </w:pPr>
      <w:r>
        <w:t xml:space="preserve">Hắn bước đến bên tủ quần áo, móc túi lấy ra chiếc túi nylon chứa đĩa CD và máy camera tí hon, đặt chiếc đĩa CD lên nóc tù, còn máy camera thì ném cho Phương Tinh, nói: “Em cầm cái này chơi đi! Gần đây món đồ chơi này đang hot lắm.”</w:t>
      </w:r>
    </w:p>
    <w:p>
      <w:pPr>
        <w:pStyle w:val="BodyText"/>
      </w:pPr>
      <w:r>
        <w:t xml:space="preserve">Phương Tinh cầm lấy máy camera lật tới lật lui, đỏ mặt nói: “Đồ đáng ghét! Anh mua thứ này về để quay lén em tắm đó à? Hứ! xấu xa..</w:t>
      </w:r>
    </w:p>
    <w:p>
      <w:pPr>
        <w:pStyle w:val="BodyText"/>
      </w:pPr>
      <w:r>
        <w:t xml:space="preserve">Vương Tư Vũ đứng như trời trồng, con bé này thiệt khó đối phó, đành nói sang chuyện khác: “Mau thu dọn sạch sẽ cái giường đi! Chiều nay anh sẽ phụ đạo cho em bài vở của năm cuối trung học.”</w:t>
      </w:r>
    </w:p>
    <w:p>
      <w:pPr>
        <w:pStyle w:val="BodyText"/>
      </w:pPr>
      <w:r>
        <w:t xml:space="preserve">Phương Tinh ngoan ngoãn làm theo, dọn dẹp sạch mọi thứ, sau đó lôi ra một đống sách vở, hai người nằm sấp lên giường, Vương Tư Vũ bắt đầu tập trung giảng bài. Phương Tinh vừa nghe vừa ghi chép tỉ mỉ, lần này coi bộ rất nghiêm túc học hành, không còn nét tinh nghịch như trước nữa, chốc chốc cô lại đặt một số câu hỏi, hai người thảo luận vấn đề trong bài học. Vương Tư Vũ tự nhủ cách giải quyết này là tốt nhất, dù sao cũng bị con bé đeo bám rồi, nếu cùng nó chơi bời lêu lổng chi bằng hướng nó vào tập trung việc học, như thế nó sẽ không suy nghĩ vẩn vơ về chuyện tình cảm nữa.</w:t>
      </w:r>
    </w:p>
    <w:p>
      <w:pPr>
        <w:pStyle w:val="BodyText"/>
      </w:pPr>
      <w:r>
        <w:t xml:space="preserve">Sắp đến 3h chiều, Vương Tư Vũ nói mình phải đến nhà bạn dự tiệc, bảo Phương Tinh ở nhà một mình. Phương Tinh ôm lấy tay hắn nhõng nhẽo: “Anh Tiểu Vũ, anh hư lắm! Chỉ ngày đầu tiên còn cùng em đi chơi, sang ngày thứ hai bắt đầu bỏ rơi em rồi, anh làm vậy là có mới nới cũ! Đồ đáng ghét, hu hu..</w:t>
      </w:r>
    </w:p>
    <w:p>
      <w:pPr>
        <w:pStyle w:val="BodyText"/>
      </w:pPr>
      <w:r>
        <w:t xml:space="preserve">Vương Tư Vũ cố hết sức gỡ tay Phương Tinh khỏi người mình, kháng nghị: “Tiểu Tinh, em không được xài thành ngữ lung tung! Em có biết nghĩa cùa câu có mới nới cũ là gì không hả?”</w:t>
      </w:r>
    </w:p>
    <w:p>
      <w:pPr>
        <w:pStyle w:val="BodyText"/>
      </w:pPr>
      <w:r>
        <w:t xml:space="preserve">Phương Tinh lườm hắn một cái., bĩu môi nói: “Thì hai người ấy nhau rồi, sau đó anh gặp một cô gái xinh đẹp khác nên không muốn tiếp tục ấy với người cũ nữa, câu này ai mà không biết chứ? Đồ đáng ghét!”</w:t>
      </w:r>
    </w:p>
    <w:p>
      <w:pPr>
        <w:pStyle w:val="BodyText"/>
      </w:pPr>
      <w:r>
        <w:t xml:space="preserve">Vương Tư Vũ gật đầu, rồi lại lắc đầu nguậy nguậy, nói: “Biết nghĩa thì tốt! Nhưng anh đâu có ấy ấy với em, em không được nói lung tung biết chưa?”</w:t>
      </w:r>
    </w:p>
    <w:p>
      <w:pPr>
        <w:pStyle w:val="BodyText"/>
      </w:pPr>
      <w:r>
        <w:t xml:space="preserve">“Anh muốn ấy cũng được mà! Chỉ cần anh Tiểu Vũ thích thì đêm nay em sẽ cho anh ấy ấy!” Phương Tinh cố tình ưỡn ngực về phía trước, Vương Tư Vũ sợ hãi bước lùi lại, hắn tự biết ý chí của mình kém vững, người ta không động lòng trước cám dỗ, còn hắn thì loạn xà ngầu, nếu không cẩn thận ấy Tiểu Tinh thật thì Phương Như Hải chắc chắn sẽ chém phăng đầu hắn.</w:t>
      </w:r>
    </w:p>
    <w:p>
      <w:pPr>
        <w:pStyle w:val="BodyText"/>
      </w:pPr>
      <w:r>
        <w:t xml:space="preserve">Phương Tinh nhìn bộ dạng hốt hoảng của Vương Tư Vũ liền bụm miệng cười khanh khách, Vương Tư Vũ thở dài ngao ngán, đành lên tiếng: “Đừng cười nữa! Mau thay đồ đi! Anh sẽ dẫn em đi dự tiệc luôn!”</w:t>
      </w:r>
    </w:p>
    <w:p>
      <w:pPr>
        <w:pStyle w:val="BodyText"/>
      </w:pPr>
      <w:r>
        <w:t xml:space="preserve">Phương Tinh “Uh!” một tiếng rõ to, nhí nhảnh nhảy phóc xuống giường, chạy nhanh vào phòng vệ sinh sửa soạn.</w:t>
      </w:r>
    </w:p>
    <w:p>
      <w:pPr>
        <w:pStyle w:val="Compact"/>
      </w:pPr>
      <w:r>
        <w:t xml:space="preserve">“Học sinh bây giờ hư hỏng quá!” Vương Tư Vũ râu rĩ thốt lên.</w:t>
      </w:r>
      <w:r>
        <w:br w:type="textWrapping"/>
      </w:r>
      <w:r>
        <w:br w:type="textWrapping"/>
      </w:r>
    </w:p>
    <w:p>
      <w:pPr>
        <w:pStyle w:val="Heading2"/>
      </w:pPr>
      <w:bookmarkStart w:id="54" w:name="chương-32-nợ-phong-lưu."/>
      <w:bookmarkEnd w:id="54"/>
      <w:r>
        <w:t xml:space="preserve">32. Chương 32 : Nợ Phong Lưu.</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32: Nợ phong lưu.</w:t>
      </w:r>
    </w:p>
    <w:p>
      <w:pPr>
        <w:pStyle w:val="BodyText"/>
      </w:pPr>
      <w:r>
        <w:t xml:space="preserve">Nhóm Dịch : Huntercd</w:t>
      </w:r>
    </w:p>
    <w:p>
      <w:pPr>
        <w:pStyle w:val="BodyText"/>
      </w:pPr>
      <w:r>
        <w:t xml:space="preserve">Nguồn: Sưu tầm</w:t>
      </w:r>
    </w:p>
    <w:p>
      <w:pPr>
        <w:pStyle w:val="BodyText"/>
      </w:pPr>
      <w:r>
        <w:t xml:space="preserve">Vương Tư Vũ dẫn theo Phương Tinh vừa bước vào nhà Trương Thiện Ảnh, vẫn chưa ngồi nóng ghế, Phương Tinh đã làm hắn đỏ mặt một vố, Vương Tư Vũ vốn định giới thiệu với mọi người như thế này: Đây là con gái của ông thầy trường đại học hồi em còn là sinh viên, tên Phương Tinh, lần này đến Thanh Châu chơi sẵn tiện ghé đây luôn.</w:t>
      </w:r>
    </w:p>
    <w:p>
      <w:pPr>
        <w:pStyle w:val="BodyText"/>
      </w:pPr>
      <w:r>
        <w:t xml:space="preserve">Nàongờ hắn chưa kịp mở miệng, Phương Tinh đã cười hi hí nói xen vào trước, còn dõng dạc tuyên bố với mọi người: “Chào các anh chị, em tên Phương Tinh, là bạn gái của anh Tiểu Vũ, năm nay học trung học năm g, sau này nhờ các anh chị dạy bảo ạ!”</w:t>
      </w:r>
    </w:p>
    <w:p>
      <w:pPr>
        <w:pStyle w:val="BodyText"/>
      </w:pPr>
      <w:r>
        <w:t xml:space="preserve">Vương Tư Vũ chết trưng tại chỗ, đầu óc choáng váng, nhức đầu ù tai, Triệu Phàm và Hoàng Nhã Lệ đưa mắt nhìn nhau, mấp máy môi nói ra hai chữ, hắn hoàn toàn đọc được đó là gì, “Cầm thú!”</w:t>
      </w:r>
    </w:p>
    <w:p>
      <w:pPr>
        <w:pStyle w:val="BodyText"/>
      </w:pPr>
      <w:r>
        <w:t xml:space="preserve">Tội nghiệp cho hắn lại không thể lên tiếng giải thích vào lúc này, đành chán nản ngồi phịch xuống ghế sofa, châm điếu thuốc cúi đầu hút một mình tránh né ánh mắt soi mói của mọi người.</w:t>
      </w:r>
    </w:p>
    <w:p>
      <w:pPr>
        <w:pStyle w:val="BodyText"/>
      </w:pPr>
      <w:r>
        <w:t xml:space="preserve">Trương Thiện Ảnh tỏ ra hơi ngạc nhiên lúc đầu, nhưng nhanh chóng hồi phục vẻ bình thường, không những không khó chịu mà còn tươi cười hớn hở kéo tay Phương Tinh vào phòng, hai người huyên thuvên vui vẻ với nhau, còn Hoàng Nhã Lệ vào bếp nấu ăn. Triệu Phàm trước khi chui vào đó giúp một tay còn nháy mắt một cái với Vương Tư Vũ, giơ ngón tay trỏ ra khen ngợi: “Hậu sinh khả ố nha Tiểu Vũ!”</w:t>
      </w:r>
    </w:p>
    <w:p>
      <w:pPr>
        <w:pStyle w:val="BodyText"/>
      </w:pPr>
      <w:r>
        <w:t xml:space="preserve">Vương Tư Vũ đứng phắt dậy, chắp tay sau lưng đi một vòng tham quan, căn nhà không rộng lắm, không có phòng sách, kệ sách đặt luôn bên ngoài phòng khách, cách trang trí đơn giản, phòng ốc sạch sẽ, Vương Tư Vũ đứng trước tấm ảnh cưới ngắm nghía hồi lâu, hắn còn nhớ lúc Triệu Phàm lấy vợ, Trương Thiện Ảnh vì tiết kiệm nên không có chụp ảnh cưới, tấm ảnh treo trên tường chỉ mới chụp gần đây thôi, chỉ có điều hai vợ chồng là một đôi kim đồng ngọc nữ nên tấm ảnh chụp sau này vẫn rạng ngời không kém cạnh.</w:t>
      </w:r>
    </w:p>
    <w:p>
      <w:pPr>
        <w:pStyle w:val="BodyText"/>
      </w:pPr>
      <w:r>
        <w:t xml:space="preserve">Ngắm nhìn Trương Thiện Ảnh trong ảnh mỉm cười hạnh phúc, trong lòng Vương Tư Vũ chợt chua xót.</w:t>
      </w:r>
    </w:p>
    <w:p>
      <w:pPr>
        <w:pStyle w:val="BodyText"/>
      </w:pPr>
      <w:r>
        <w:t xml:space="preserve">Thức ăn bày biện khắp bàn xong, Hoàng Nhã Lệ vào phòng gọi hai người trong đó ra ăn cơm, phát hiện Trương Thiện Ảnh đang cầm một trái quýt bỏ vào miệng Phương Tinh, bèn mỉm cười hỏi: “Hai chị em vừa gặp mặt mà trở nên thân thiết thế nhỉ?</w:t>
      </w:r>
    </w:p>
    <w:p>
      <w:pPr>
        <w:pStyle w:val="BodyText"/>
      </w:pPr>
      <w:r>
        <w:t xml:space="preserve">nguồn</w:t>
      </w:r>
    </w:p>
    <w:p>
      <w:pPr>
        <w:pStyle w:val="BodyText"/>
      </w:pPr>
      <w:r>
        <w:t xml:space="preserve">Phương Tinh hí hửng khoe: “Chị Tiểu Ảnh đối xử với em tốt lắm đấy nhé! Chị ấy vừa mới tặng em một nhánh cây chạm khắc tuyệt đẹp nè!”</w:t>
      </w:r>
    </w:p>
    <w:p>
      <w:pPr>
        <w:pStyle w:val="BodyText"/>
      </w:pPr>
      <w:r>
        <w:t xml:space="preserve">“Chị ấy làm vậy là vì thương ai thương cả nhà, Tiểu Vũ trước kia giống như em trai của chị ấy, được chăm lo từng li từng tí đó!”</w:t>
      </w:r>
    </w:p>
    <w:p>
      <w:pPr>
        <w:pStyle w:val="BodyText"/>
      </w:pPr>
      <w:r>
        <w:t xml:space="preserve">Phương Tinh vội bấu chặt cánh tay Trương Thiện Ảnh nũng nịu: “Vậy sau này nếu anh Tiểu Vũ đối xử với em không tốt, chị Tiểu Ảnh nhất định phải giúp em nhé! Anh ấy cứ thích ức hiếp em, đồ đáng ghét!”</w:t>
      </w:r>
    </w:p>
    <w:p>
      <w:pPr>
        <w:pStyle w:val="BodyText"/>
      </w:pPr>
      <w:r>
        <w:t xml:space="preserve">Trương Thiện Ảnh gật đầu đồng ý, kéo tay cô bé bước ra ngoài, lúc này Triệu Phàm và Vương Tư Vũ đã uống trước vài ly vào bụng, Triệu Phàm than thở: “Thật ra anh cảm thấy căn hộ có thang máy này chả có gì tốt hơn căn nhà cũ, chi phí bỏ ra cho nó nhiều hơn, hàng xóm thì toàn lạ mặt, ở đây chả thoải mái tí nào!”</w:t>
      </w:r>
    </w:p>
    <w:p>
      <w:pPr>
        <w:pStyle w:val="BodyText"/>
      </w:pPr>
      <w:r>
        <w:t xml:space="preserve">Trương Thiện Ảnh lườm chồng một cái, nhắc nhở: “Anh đó! Suốt ngày ca thán, ở lâu rồi thì sẽ quen thôi, cái gì cũng cần phải có thời gian thích ứng chứ!”</w:t>
      </w:r>
    </w:p>
    <w:p>
      <w:pPr>
        <w:pStyle w:val="BodyText"/>
      </w:pPr>
      <w:r>
        <w:t xml:space="preserve">Hoàng Nhã Lệ ngồi kế bên liền hùa theo: “Tiểu Ảnh nói đúng đấy! Ai cũng mơ một căn nhà trong khu có thang máy, anh thì có rồi còn chê này chê nọ!” Tiếp đến lại nâng ly mời Vương Tư Vũ, nói: “Lần trước cảm ơn cậu đã giúp tôi thoát nạn lao tù, những đồng nghiệp trước kia của tôi nhẹ nhất cũng bị phán án 3 năm đó, nhưng từ khi cậu lên chức trưởng phòng rồi thì hình như ngày càng bận bịu thì phải, mấy lần muốn tìm gặp cậu để cám ơn mà không được.”</w:t>
      </w:r>
    </w:p>
    <w:p>
      <w:pPr>
        <w:pStyle w:val="BodyText"/>
      </w:pPr>
      <w:r>
        <w:t xml:space="preserve">Vương Tư Vũ đứng dậy đón lấy ly rượu, uống cạn một hơi, nói: “Vụ việc lần trước chủ yếu do cuốn sổ tay bản sao của cô là chứng cứ quan trọng, tôi chỉ là chức trưởng phòng nhỏ nhoi, cũng chăng giúp đỡ được gì.”</w:t>
      </w:r>
    </w:p>
    <w:p>
      <w:pPr>
        <w:pStyle w:val="BodyText"/>
      </w:pPr>
      <w:r>
        <w:t xml:space="preserve">Vương Tư Vũ ngồi trở xuống ghế, thấy trong chén của mình có thêm rất nhiều thức ăn, Phương Tinh còn cố gắp thêm bỏ vào đó, tỏ vẻ quan tâm: “Anh Tiểu Vũ, uống rượu ít thôi, ăn thức ăn nhiều vào!”</w:t>
      </w:r>
    </w:p>
    <w:p>
      <w:pPr>
        <w:pStyle w:val="BodyText"/>
      </w:pPr>
      <w:r>
        <w:t xml:space="preserve">Triệu Phàm vừa uống rượu vừa cười ha hả trêu chọc: “Ít nhất cũng phải bốn năm năm nữa mới lấy nhau được mà, sao bây giờ đă làm bà quản gia rồi?”</w:t>
      </w:r>
    </w:p>
    <w:p>
      <w:pPr>
        <w:pStyle w:val="BodyText"/>
      </w:pPr>
      <w:r>
        <w:t xml:space="preserve">Phương Tinh lắc lư hai bím tóc, nhe răng cười hi hi, phản bác: “Phải quản lý chặt ngay từ bây giờ chứ, nếu để sau khi kết hôn thì trễ mất, đàn ông các anh luôn là mối họa tiềm ẩn mà!”</w:t>
      </w:r>
    </w:p>
    <w:p>
      <w:pPr>
        <w:pStyle w:val="BodyText"/>
      </w:pPr>
      <w:r>
        <w:t xml:space="preserve">Lúc này Hoàng Nhã Lệ cầm bánh kem sinh nhật từ trong bếp ra, đốt nến sáng rực căn phòng, mọi người vây Trương Thiện Ảnh vào giữa, hát vang ca khúc chúc mừng sinh nhật. Trương Thiện Ảnh nhắm mắt ước một điều rồi phù một hơi thổi tắt nến, mọi người vỗ tay rôm rốp, cắt bánh kem ra vừa ăn vừa trò chuyện vui vẻ.</w:t>
      </w:r>
    </w:p>
    <w:p>
      <w:pPr>
        <w:pStyle w:val="BodyText"/>
      </w:pPr>
      <w:r>
        <w:t xml:space="preserve">Phương Tinh hỏi nhỏ Trương Thiện Ảnh: “Chị Tiểu Ảnh, vừa rồi chị đã ước điều gì vậy?”</w:t>
      </w:r>
    </w:p>
    <w:p>
      <w:pPr>
        <w:pStyle w:val="BodyText"/>
      </w:pPr>
      <w:r>
        <w:t xml:space="preserve">Hoàng Nhã Lệ ngồi kế bên châm một điếu thuốc dành cho phái nữ, phà khói điệu nghệ, nói xen vào: “Còn phải hỏi à, tất nhiên là ước cùng với ông chồng yêu dấu sống tới răng long đầu bạc rồi, năm nào cũng chỉ mỗi điều ước đó, chả có gì mới mẻ hết!”</w:t>
      </w:r>
    </w:p>
    <w:p>
      <w:pPr>
        <w:pStyle w:val="BodyText"/>
      </w:pPr>
      <w:r>
        <w:t xml:space="preserve">Thấy Trương Thiện Ảnh bụm miệng cười tủm tim gật đầu xác nhận, Phương Tinh lộ vẻ ngường mộ thấy rõ, con bé kéo tay Vương Tư Vũ nói nhỏ: “Anh Tiểu Vũ, sau này hai chúng ta tổ chức sinh nhật cùng ước như thế nha! Cảm giác thật lãng mạn quá đi!”</w:t>
      </w:r>
    </w:p>
    <w:p>
      <w:pPr>
        <w:pStyle w:val="BodyText"/>
      </w:pPr>
      <w:r>
        <w:t xml:space="preserve">Bây giờ đối sách của Vương Tư Vũ là mặc kệ Phương Tinh nói gì cũng gật đầu nhưng không đáp trả, bằng không dễ nói hớ và cũng không xong với con bé quái chiêu này, nhưng khi nhìn thấy vẻ mặt háo hức mong chờ câu trả lời của Phương Tinh, hắn không nỡ làm cô cụt hứng, đành đáp ngắn gọn: “Được rồi!”</w:t>
      </w:r>
    </w:p>
    <w:p>
      <w:pPr>
        <w:pStyle w:val="BodyText"/>
      </w:pPr>
      <w:r>
        <w:t xml:space="preserve">Phương Tinh vui mừng khôn siết, cười tủm tim đỏ mặt ăn bánh kem, Hoàng Nhã Lệ thở dài một tiếng, thốt lên: “Lại là một cô gái si tình ngốc nghếch!"</w:t>
      </w:r>
    </w:p>
    <w:p>
      <w:pPr>
        <w:pStyle w:val="BodyText"/>
      </w:pPr>
      <w:r>
        <w:t xml:space="preserve">Triệu Phàm và Vương Tư Vũ lại cụng thêm một ly, hỏi nhỏ: “Nghe nói phe thị trưởng và phe thư ký trưởng gần đây đang đối đầu nhau kịch liệt, trong cuộc họp ủy viên thường trực cứ tranh cãi không ai nhường ai, em thuộc phe nào thế? Đừng đứng sai chỗ mà nguy to đấy!”</w:t>
      </w:r>
    </w:p>
    <w:p>
      <w:pPr>
        <w:pStyle w:val="BodyText"/>
      </w:pPr>
      <w:r>
        <w:t xml:space="preserve">Vương Tư Vũ cười ha hả, lắc đầu nói: “Anh thiệt đề cao em quá! Thật ra em chỉ ngồi ngoài làm khán giả mà thôi, sau khi Vương Thu Sinh bị hạ bệ, Trình thị trưởng chỉ còn trông cậy vào Liễu phó bí thư, nhưng Liễu phó bí thư đến tuổi về hưu rồi, sang năm chắc chắn phải ra đi, mất đi hai cánh tay trái phải đắc lực, Trình thị truởng chỉ e chẳng còn hy vọng gì nữa, nhưng chỉ cần ông ta bằng lòng thì ở lại làm chức thị trưởng chắc không thành vấn đề, dù sao năm trước mới có một vị thị trưởng ra đi, nếu cứ thay đổi xoành xoạch thì dễ bị dư luận dị nghị, Trương bí thư chắc chắn không muốn gây ồn ào.”</w:t>
      </w:r>
    </w:p>
    <w:p>
      <w:pPr>
        <w:pStyle w:val="BodyText"/>
      </w:pPr>
      <w:r>
        <w:t xml:space="preserve">Triệu Phàm gật gù thán phục: “Lão Trương Dương đó lợi hại lắm! Thủ đoạn inh, tổng biên tập toà soạn của anh cũng nói lão ta giỏi chơi trò ném đá giấu tay!”</w:t>
      </w:r>
    </w:p>
    <w:p>
      <w:pPr>
        <w:pStyle w:val="BodyText"/>
      </w:pPr>
      <w:r>
        <w:t xml:space="preserve">Trương Thiện Ảnh kéo nhẹ áo chồng, nhỏ tiếng nhắc nhở: “Không nói về chính trị!” Lại quay sang Vương Tư Vũ đề nghị: “Nhã Lệ từ sau khi mất việc đến nay vẫn chưa tìm được chỗ làm thích hợp, Tiểu Vũ cậu xem có thê giúp được gì không?”</w:t>
      </w:r>
    </w:p>
    <w:p>
      <w:pPr>
        <w:pStyle w:val="BodyText"/>
      </w:pPr>
      <w:r>
        <w:t xml:space="preserve">Vương Tư Vũ biết Hoàng Nhã Lệ và Triệu Phàm vẫn còn dan díu vói nhau nên không muốn giúp, bèn làm ra vẻ khó xử, từ chối: “Lần trước giới thiệu chị vào làm là vừa gặp may văn phòng ủy ban có biên chế tuyển dụng, với chức vị hiện tại của em vẫn chưa thu xếp nổi chuyện đó đâu!”</w:t>
      </w:r>
    </w:p>
    <w:p>
      <w:pPr>
        <w:pStyle w:val="BodyText"/>
      </w:pPr>
      <w:r>
        <w:t xml:space="preserve">Hoàng Nhã Lệ chả có gì buồn, mỉm cười nói: “Tiểu Ảnh, cậu không cần lo ình, mình không thích hợp làm trong cơ quan nhà nước đâu, với lại cũng không muốn đi làm công ăn lương nữa, mình dự định lập công ty tự kinh doanh, hoặc đến phương nam tìm kiếm cơ hội.”</w:t>
      </w:r>
    </w:p>
    <w:p>
      <w:pPr>
        <w:pStyle w:val="BodyText"/>
      </w:pPr>
      <w:r>
        <w:t xml:space="preserve">Phương Tinh ngồi một bên lắng nghe mọi người nói chuyện, đề tài công việc chính trị cô không thể góp lời vào, đành lúc thì nghịch bím tóc, lúc thì nghịch vạt áo, trên đường đến đây Vương Tư Vũ đã căn dặn không được ăn nói lung tung, nên ngoại trừ lời tự giới thiệu chấn động kia ra thì Phương Tinh tỏ vẻ ngoan hiền hết chỗ chê.</w:t>
      </w:r>
    </w:p>
    <w:p>
      <w:pPr>
        <w:pStyle w:val="BodyText"/>
      </w:pPr>
      <w:r>
        <w:t xml:space="preserve">Mọi người đang nói cười vui vẻ, đột nhiên bên ngoài vọng vào tiếng đập cửa ầm ầm thô bạo, Trương Thiện Ảnh nhăn mặt nói: “Chắc là đến thu tiền điện, tên nào tên nấy cứ như cướp vậy!” Nói xong, cô chạy vội đi mở cửa, bên ngoài bốn năm gã đàn ông vạm vỡ xông ngay vào nhà, tiếp đến lại xuất hiện hai cha con thong dong bước vào, Triệu Phàm vừa nhìn thấy hai cha con họ liền trắng bệch mặt mày, đập bàn cái rầm, hét toáng lên: “Hai người tìm đến nhà tôi làm gì? Chuyện giữa chúng ta ra ngoài hãy nói!”</w:t>
      </w:r>
    </w:p>
    <w:p>
      <w:pPr>
        <w:pStyle w:val="BodyText"/>
      </w:pPr>
      <w:r>
        <w:t xml:space="preserve">Vương Tư Vũ nhìn cách ăn mặc của đám người này là biết ngay họ từ dưới quê lên thành phố, thót tim một cái hoảng hốt, hắn nhớ ra lần trước Triệu Phàm xuống dưới thôn công tác từng xảy ra quan hệ với một cô thôn nữ, xem ra vụ bê bối đó vẫn chưa giải quyết ổn thỏa, lần này gay go rồi, bị người ta tìm đến tận nhà, chết chưa!</w:t>
      </w:r>
    </w:p>
    <w:p>
      <w:pPr>
        <w:pStyle w:val="BodyText"/>
      </w:pPr>
      <w:r>
        <w:t xml:space="preserve">“Mày cũng biết sĩ diện hả? Hôm nay tao phải nói rõ ràng ngay tại nhà mày, nói trước mặt vợ của mày!” Gă đàn ông trung niên hùng hổ ngồi vào bàn, vén tay áo lên, vẫy tay với những người đi theo, hét lớn: “Mọi người qua đây, hôm nay chúng ta sẽ ăn ở đây, ngủ tại đây luôn. Hôm nay không làm rõ chuyện này thì chúng ta quyết không đi!”</w:t>
      </w:r>
    </w:p>
    <w:p>
      <w:pPr>
        <w:pStyle w:val="BodyText"/>
      </w:pPr>
      <w:r>
        <w:t xml:space="preserve">Phương Tinh sợ hãi chạy đi núp sau lưng Trương Thiện Ảnh, kéo nhẹ tay cô, lo lắng hỏi: “Chị Tiểu Ảnh, đám người này là ai vậy? Đã xảy ra chuyện gì thế?”</w:t>
      </w:r>
    </w:p>
    <w:p>
      <w:pPr>
        <w:pStyle w:val="BodyText"/>
      </w:pPr>
      <w:r>
        <w:t xml:space="preserve">Trương Thiện Ảnh ngơ ngác lắc đầu nguầy nguậy, trừng mắt nhìn sang Triệu Phàm, ánh mắt lộ rõ vẻ tuyệt vọng. Triệu Phàm áy náy trong lòng nên không dám nhìn thẳng vào mắt vợ, vội khúm núm cầu xin gã đàn ông kia, nói: “Chú à, chú làm vậy là có ý gì? Lần trước chăng phải đã đưa tiền cho chú rồi sao? Chú cùng đã đồng ý khỏng truy cứu nữa, bây giờ đột nhiên chạy tới nhà tôi chửi bới um sùm, chú nói lời phải giữ lời chứ!”</w:t>
      </w:r>
    </w:p>
    <w:p>
      <w:pPr>
        <w:pStyle w:val="BodyText"/>
      </w:pPr>
      <w:r>
        <w:t xml:space="preserve">Gã đàn ông nhếch mép khinh miệt, cầm chai rượu lên tu ừng ực hết sạch, sau đó ném mạnh cái chai rỗng vào góc nhà, đưa tay áo lên lau miệng xong, ung dung nói: “Triệu ký giả, số tiền 5000 lần trước cậu đưa sau đó con gái tôi đã lén trả lại cậu 3000, vụ này tôi còn chưa tính tới, bây giờ nó đã mang bầu, cậu hãy chỉ tôi cách giải quyết đi!”</w:t>
      </w:r>
    </w:p>
    <w:p>
      <w:pPr>
        <w:pStyle w:val="BodyText"/>
      </w:pPr>
      <w:r>
        <w:t xml:space="preserve">Nói xong mặc kệ Triệu Phàm đứng như trời trồng ở đó, gã đàn ông gác chân lên cùng với đám người đi theo uống rượu ăn thịt. Triệu Phàm đành quay sang cô gái, hét toáng lên: “Xuân Ny, cô làm vậy là sao? Lần trước chăng phải chúng ta đã nói thế nào, cô quên rồi à?”</w:t>
      </w:r>
    </w:p>
    <w:p>
      <w:pPr>
        <w:pStyle w:val="BodyText"/>
      </w:pPr>
      <w:r>
        <w:t xml:space="preserve">Cô gái tên Xuân Ny nghe xong lập tức khóc lóc thảm thiết, quỳ mọp dưới đất mếu máo: “Em muốn đi phá bỏ cái thai, nhưng bố không cho, bố nói phải dùng đứa bé đổi 3 con trâu cày về.”</w:t>
      </w:r>
    </w:p>
    <w:p>
      <w:pPr>
        <w:pStyle w:val="BodyText"/>
      </w:pPr>
      <w:r>
        <w:t xml:space="preserve">Gã đàn ông đang nâng ly lên uống rượu, nghe con gái nói thế ném luôn cái ly xuống đất vỡ tan, đứng phắt dậy chỉ thẳng vào mặt Triệu Phàm quát mắng: “Nếu mày còn là đàn ông thì việc mình làm mình hãy đứng ra gánh chịu hậu quả, tại sao ép con gái tao chịu thiệt thòi thế hả? Nếu không phải lần trước nó ngăn cản, tao đă dùng cuốc đập chết mày rồi, hôm nay mày không đưa ra cách xử lý thỏa đáng thì ai cũng đừng mong bước ra ngoài!”</w:t>
      </w:r>
    </w:p>
    <w:p>
      <w:pPr>
        <w:pStyle w:val="BodyText"/>
      </w:pPr>
      <w:r>
        <w:t xml:space="preserve">Dứt lời, gã đàn ông vén áo móc ra con dao mổ lợn to đùng dắt ngang eo, đặt cái rầm lên bàn, Triệu Phàm sợ đến độ mặt không còn hột máu, lắp ba lắp bắp: “Chú... chú... có gì từ từ nói! Chú đem dao ra muốn làm gì?”</w:t>
      </w:r>
    </w:p>
    <w:p>
      <w:pPr>
        <w:pStyle w:val="BodyText"/>
      </w:pPr>
      <w:r>
        <w:t xml:space="preserve">Gã đàn ông cười gằn: “Bây giờ tao ày 2 con đường, một là ly dị vợ để lấy con gái tao, hai là nộp 2 vạn ra đây!” Vừa nói gã vừa quét mắt một vòng xem xét căn nhà, gật gù nói tiếp: “Căn nhà này được đấy! Con gái tao về làm vợ mày cùng không thiệt thòi, cứ làm vậy đi! Nếu mày lấy con gái tao thì tao miễn luôn tiền sính lễ, dù gì thì nó luôn nhớ tới mày, lúc nào cùng bênh vực ày, thôi thì cho nó làm vợ mày luôn!”</w:t>
      </w:r>
    </w:p>
    <w:p>
      <w:pPr>
        <w:pStyle w:val="BodyText"/>
      </w:pPr>
      <w:r>
        <w:t xml:space="preserve">Vương Tư Vũ đứng sang một bên nhíu mày hút thuốc nãy giờ, cuối cùng không chịu được lên tiếng tranh cãi: “Anh tôi có làm gì không phải thì chuyện ấy cũng phải hai bên tình nguyện mới xảy ra, sau khi phá thai chúng tôi có thể chịu chi phí tẩm bổ, số tiền 2 vạn ông yêu cần là quá nhiều! ông đừng được nước làm tới, tôi thấy 5000 là con số hợp lý, tôi thấy con gái ông khóc lóc tội nghiệp nên mới chịu nhượng bộ đấy!”</w:t>
      </w:r>
    </w:p>
    <w:p>
      <w:pPr>
        <w:pStyle w:val="BodyText"/>
      </w:pPr>
      <w:r>
        <w:t xml:space="preserve">“Mày là cái thá gì? ở đây đâu đến lượt mày nói chuyện!” Gã đàn ông vung con dao mổ lợn lên, tay kia búng tanh tách vào lưỡi dao bén nhọn, đe dọa: “Mày khôn hồn thì cút ra xa!”</w:t>
      </w:r>
    </w:p>
    <w:p>
      <w:pPr>
        <w:pStyle w:val="BodyText"/>
      </w:pPr>
      <w:r>
        <w:t xml:space="preserve">Vương Tư Vũ nheo mắt chồm sát người tới, bình thản nói: “Ông cầm dao xông vào nhà người ta đã là hành vi phạm pháp rồi biết chưa? Tôi nói chuyện lịch sự với ông là nể mặt Xuân Ny có mang giọt máu của anh tôi, bằng không tôi gọi điện một cái là các ông vào nhà đá hết!” xem tại</w:t>
      </w:r>
    </w:p>
    <w:p>
      <w:pPr>
        <w:pStyle w:val="BodyText"/>
      </w:pPr>
      <w:r>
        <w:t xml:space="preserve">Gã đàn ông hướng mũi dao vào giữa ngực Vương Tư Vũ, một chiếc cúc áo bật tung, lạnh lùng rít lên: “Mày có ngon thì nhắc lại một lần xem!”</w:t>
      </w:r>
    </w:p>
    <w:p>
      <w:pPr>
        <w:pStyle w:val="BodyText"/>
      </w:pPr>
      <w:r>
        <w:t xml:space="preserve">Vương Tư Vũ đập bàn cái rầm, quát to dữ tợn: “Ông định hù dọa ai hả? Tôi thách ông dám hành hung tôi đó, ông mà làm tôi bị thương thì những kẻ đi theo ông đều là đồng phạm, lúc ấy cả bọn bị tống vào tù hết, vợ trẻ con thơ ở nhà họ ai nuôi?”</w:t>
      </w:r>
    </w:p>
    <w:p>
      <w:pPr>
        <w:pStyle w:val="BodyText"/>
      </w:pPr>
      <w:r>
        <w:t xml:space="preserve">Bốn năm người đi theo đang cắm cúi ăn như ma đói nghe Vương Tư Vũ nói vậy hốt hoảng buông đũa, chạy tới giữ tay gã đàn ông cầm dao, mấy cái mồm nhao nhao khuyên nhủ: “Chú à, đừng nên tức giận làm bừa, chúng ta ra đây là muốn kiếm một khoản tiền chứ đâu muốn gây ra án mạng!”</w:t>
      </w:r>
    </w:p>
    <w:p>
      <w:pPr>
        <w:pStyle w:val="BodyText"/>
      </w:pPr>
      <w:r>
        <w:t xml:space="preserve">Gã đàn ông hậm hực buông con dao mổ lợn xuống, quay sang Triệu Phàm nói: “Vậy thì nộp 2 vạn ra, thiếu một xu cũng đừng hòng tao đi! Mày thì vui vẻ xong về nhà đóng cửa phủi bỏ trách nhiệm, con tao mang bầu suốt ngày khóc lóc thảm thiết, phí tổn tinh thần và bồi thường danh dự cũng đáng con số này rồi, chuyện nó bị mày hại đời giờ đây cả thôn đều biết, mày nói thử sau này ai chịu lấy nó hả?”</w:t>
      </w:r>
    </w:p>
    <w:p>
      <w:pPr>
        <w:pStyle w:val="BodyText"/>
      </w:pPr>
      <w:r>
        <w:t xml:space="preserve">Triệu Phàm đỏ mặt tía tai, hồi lâu mới tru tréo: “Con ông đâu còn trong trắng gì mà đòi giá cao thế? Trước đó cô ta đã cặp kè vói Hắc Lão Nhị nửa năm rồi, sao ông không đòi tiền Hắc Lão Nhị xu nào?”</w:t>
      </w:r>
    </w:p>
    <w:p>
      <w:pPr>
        <w:pStyle w:val="BodyText"/>
      </w:pPr>
      <w:r>
        <w:t xml:space="preserve">Gã đàn ông tức giận chỉ vào mặt Triệu Phàm chửi: “Mày biết con mẹ gì! Ông già của Hắc Lão Nhị là phó thôn trưởng, lần trước lúc chia đất đã chia cho tao nhiều hơn xem như bồi thường rồi, ai như mày ăn nói tráo trở, nói đưa 5000 xong còn lấy lại 3000, mày có còn là đàn ông không hả?”</w:t>
      </w:r>
    </w:p>
    <w:p>
      <w:pPr>
        <w:pStyle w:val="BodyText"/>
      </w:pPr>
      <w:r>
        <w:t xml:space="preserve">Triệu Phàm cúi gầm mặt không dám hó hé, đưa chân đá nhẹ vào gót Vương Tư Vũ, muốn hắn giúp đứng ra giải quyết êm xuôi vụ rắc rối này.</w:t>
      </w:r>
    </w:p>
    <w:p>
      <w:pPr>
        <w:pStyle w:val="BodyText"/>
      </w:pPr>
      <w:r>
        <w:t xml:space="preserve">Vương Tư Vũ thờ dài ngao ngán, lại lên tiếng nói xen vào: “Nếu chú vẫn giữ thái độ ngang ngạnh thế này thì chúng ta không thể tiếp tục nói chuyện nữa!”</w:t>
      </w:r>
    </w:p>
    <w:p>
      <w:pPr>
        <w:pStyle w:val="BodyText"/>
      </w:pPr>
      <w:r>
        <w:t xml:space="preserve">Dứt lời, Vương Tư Vũ móc điện thoại ra gọi cho Đặng Hoa An, nhờ phái vài nhân viên cảnh sát đến giúp giải quyết, sau khi đọc địa chỉ xong hắn bình thản kéo một chiếc ghế ngồi xuống, những người đi theo gã đàn ông bắt đầu sợ hãi, có người kéo áo gã, ghé tai nói nhỏ: “Lúc chúng ta đến đây chẳng phải đã nói trước chỉ cần kiếm chút tiền thôi mà, đừng làm to chuyện chứ! Chúng tôi còn vợ trẻ con thơ ở nhà đó!”</w:t>
      </w:r>
    </w:p>
    <w:p>
      <w:pPr>
        <w:pStyle w:val="BodyText"/>
      </w:pPr>
      <w:r>
        <w:t xml:space="preserve">“Đừng nghe nó hù dọa, bộ tưởng gọi cảnh sát tới là tao sợ hả? Cảnh sát có tới thì càng tốt, thằng chó kia hại đời con gái tao, cảnh sát muốn bắt thì cũng bắt nó trước!" Gã đàn ông vẫn ngoan cố không nhượng bộ.</w:t>
      </w:r>
    </w:p>
    <w:p>
      <w:pPr>
        <w:pStyle w:val="BodyText"/>
      </w:pPr>
      <w:r>
        <w:t xml:space="preserve">Vương Tư Vũ đặt điện thoại lên bàn, lấy gói thuốc ra chia ọi người, bình thản chờ đợi, chỉ mấy phút sau, mấy nhân viên cảnh sát đã có mặt, người dẫn đội chính là Tiểu Lý đêm đó Vương Tư Vũ dự tiệc sinh nhật, đội cảnh sát vừa nhìn thấy Vương Tư Vũ liền đứng chỉnh tề vào hàng, đồng thanh hô to: “Chào Vương trưởng phòng!”</w:t>
      </w:r>
    </w:p>
    <w:p>
      <w:pPr>
        <w:pStyle w:val="BodyText"/>
      </w:pPr>
      <w:r>
        <w:t xml:space="preserve">Vương Tư Vũ đứng dậy gãi đầu gãi tai, bối rối nói: “Các anh hành lễ với tôi làm gì? Tôi đâu phải cấp trên của các anh!”</w:t>
      </w:r>
    </w:p>
    <w:p>
      <w:pPr>
        <w:pStyle w:val="BodyText"/>
      </w:pPr>
      <w:r>
        <w:t xml:space="preserve">Tiểu Lý cười hô hố giải thích: “Đặng đội trưởng đã căn dặn, chúng tôi không dám không nghe theo!”</w:t>
      </w:r>
    </w:p>
    <w:p>
      <w:pPr>
        <w:pStyle w:val="BodyText"/>
      </w:pPr>
      <w:r>
        <w:t xml:space="preserve">Vương Tư Vũ quay sang gã đàn ông, dịu giọng hỏi lại lần nữa: “Chúng ta có thỏa thuận được hay không?”</w:t>
      </w:r>
    </w:p>
    <w:p>
      <w:pPr>
        <w:pStyle w:val="BodyText"/>
      </w:pPr>
      <w:r>
        <w:t xml:space="preserve">Gã đàn ông đột nhiên giơ tay chạm vào cây dao mổ lợn, mấy nhân viên cảnh sát vừa nhìn thấy con dao to đùng, tưởng lão ta định hành hung, vội rút súng ra hướng cả vào người lão, hét to: “Không được động đậy!”</w:t>
      </w:r>
    </w:p>
    <w:p>
      <w:pPr>
        <w:pStyle w:val="BodyText"/>
      </w:pPr>
      <w:r>
        <w:t xml:space="preserve">Đám người đi theo nhìn thấy những họng súng đen ngòm, sợ hãi hai tay ôm đầu quỳ mọp xuống đất, toàn thân run cầm cập.</w:t>
      </w:r>
    </w:p>
    <w:p>
      <w:pPr>
        <w:pStyle w:val="BodyText"/>
      </w:pPr>
      <w:r>
        <w:t xml:space="preserve">Vương Tư Vũ vội trấn an: “Hiểu lầm rồi! Họ đến đây để thương lượng với tôi một chuyện, không có ác ý gì đâu! Các anh mau cất súng đi!”</w:t>
      </w:r>
    </w:p>
    <w:p>
      <w:pPr>
        <w:pStyle w:val="BodyText"/>
      </w:pPr>
      <w:r>
        <w:t xml:space="preserve">Mấy nhân viên cảnh sát nghe thế mới thu súng lại, Tiểu Lý thông minh biết Vương Tư Vũ không muốn làm to chuyện, gọi cảnh sát tới chăng qua muốn hù dọa lão già hung hăng ấy, bèn cố tình nói Vương trưởng phòng làm chức to ở thành phố, chỉ cần hạ lệnh là cảnh sát sẽ bắt hết các người vào tù.</w:t>
      </w:r>
    </w:p>
    <w:p>
      <w:pPr>
        <w:pStyle w:val="BodyText"/>
      </w:pPr>
      <w:r>
        <w:t xml:space="preserve">Gã đàn ông trước kia vì thấy Triệu Phàm nhút nhát nên mới định thừa cớ kiếm một mớ, ai ngờ sau lưng hắn có quan chức chống đỡ nên không dám làm dữ nữa, nói: “Chỉ cần nó chịu trả lại 3000 đã lấy về thì tôi sẽ bỏ qua!”</w:t>
      </w:r>
    </w:p>
    <w:p>
      <w:pPr>
        <w:pStyle w:val="BodyText"/>
      </w:pPr>
      <w:r>
        <w:t xml:space="preserve">Trương Thiện Ảnh nãy giờ không lên tiếng đột nhiên bước tới gần, nói nhỏ: “Tôi sẽ đưa chú 5000, nhưng chú phải hứa về nhà không được đánh mắng Xuân Ny nữa, phải mua thức ăn bồi bổ cho cô ấy, chú thấy thế nào?”</w:t>
      </w:r>
    </w:p>
    <w:p>
      <w:pPr>
        <w:pStyle w:val="BodyText"/>
      </w:pPr>
      <w:r>
        <w:t xml:space="preserve">Gã đàn ông tất nhiên gật đầu đồng ý cái rụp: “Triệu ký giả, vợ cậu tốt bụng đó! Nếu cậu cũng làm thế thì chúng tôi khỏi mất công lên đây tìm cậu rồi!”</w:t>
      </w:r>
    </w:p>
    <w:p>
      <w:pPr>
        <w:pStyle w:val="BodyText"/>
      </w:pPr>
      <w:r>
        <w:t xml:space="preserve">Triệu Phàm đỏ mặt tía tai đứng thu lu một góc không lên tiếng, Truơng Thiện Ảnh lấy 5000 tệ đưa cho gã đàn ông, sau đó quay lưng đi vào phòng đóng cửa cái rầm. Gã đàn ông cầm tiền định đi, bị Hoàng Nhã Lệ ngăn lại, cô viết một tờ giấy xác nhận có nhận tiền, bảo gã đàn ông và Xuân Ny ký tên vào rồi mới để họ rời khỏi.</w:t>
      </w:r>
    </w:p>
    <w:p>
      <w:pPr>
        <w:pStyle w:val="Compact"/>
      </w:pPr>
      <w:r>
        <w:t xml:space="preserve">Hoàng Nhã Lệ liếc xéo Triệu Phàm, giơ tờ giấy trước mặt hắn vẫy vẫy, buông một câu: “Lần sau ăn vụng nhớ chùi mép sạch sẽ đấy!”</w:t>
      </w:r>
      <w:r>
        <w:br w:type="textWrapping"/>
      </w:r>
      <w:r>
        <w:br w:type="textWrapping"/>
      </w:r>
    </w:p>
    <w:p>
      <w:pPr>
        <w:pStyle w:val="Heading2"/>
      </w:pPr>
      <w:bookmarkStart w:id="55" w:name="chương-33-ra-tay-nghĩa-hiệp."/>
      <w:bookmarkEnd w:id="55"/>
      <w:r>
        <w:t xml:space="preserve">33. Chương 33 : Ra Tay Nghĩa Hiệp.</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33: Ra tay nghĩa hiệp.</w:t>
      </w:r>
    </w:p>
    <w:p>
      <w:pPr>
        <w:pStyle w:val="BodyText"/>
      </w:pPr>
      <w:r>
        <w:t xml:space="preserve">Nhóm Dịch : Huntercd</w:t>
      </w:r>
    </w:p>
    <w:p>
      <w:pPr>
        <w:pStyle w:val="BodyText"/>
      </w:pPr>
      <w:r>
        <w:t xml:space="preserve">Nguồn: Sưu tầm</w:t>
      </w:r>
    </w:p>
    <w:p>
      <w:pPr>
        <w:pStyle w:val="BodyText"/>
      </w:pPr>
      <w:r>
        <w:t xml:space="preserve">Vương Tư Vũ thấy mọi việc đã được giải quyết, bèn dẫn Phương Tinh và đội cảnh sát rời khỏi, trước khi đi hướng đôi mắt u buồn nhìn về phía căn phòng Trương Thiện Ảnh đang tự nhốt mình trong đó, ngồi trên xe trên đường về, tâm trạng Vương Tư Vũ đan xen nhiều cảm xúc phức tạp, đắng cay ngọt bùi mặn chát chua xót giằng xé con tim, cảm giác ấy khó chịu vô cùng.</w:t>
      </w:r>
    </w:p>
    <w:p>
      <w:pPr>
        <w:pStyle w:val="BodyText"/>
      </w:pPr>
      <w:r>
        <w:t xml:space="preserve">Chiếc xe taxi lao bon bon trên mặt đường trải nhựa được 10 phút, Phương Tinh đột nhiên hét gọi tài xế dừng xe, Vương Tư Vũ ngơ ngác không biết xảy ra chuyện gì, Phương Tinh mở cửa xe nhảy xuống, Vương Tư Vũ vội trả tiền xe chạy xuống theo, chỉ thấy con bé đi thẳng tới một quầy bói toán cách đó mười mấy mét, Vương Tư Vũ lắc đầu ngao ngán: “Tiểu Tinh, em là trí thức hiện đại đó nha, tại sao lại tin những trò mê túi thời phong kiến thế hả?”</w:t>
      </w:r>
    </w:p>
    <w:p>
      <w:pPr>
        <w:pStyle w:val="BodyText"/>
      </w:pPr>
      <w:r>
        <w:t xml:space="preserve">Phương Tinh cười hi hí tinh nghịch, nói: “Anh Tiểu Vũ, chúng ta bói thử về tình duyên đi! Mặc kệ có chính xác hay không, chỉ vui thôi mà.”</w:t>
      </w:r>
    </w:p>
    <w:p>
      <w:pPr>
        <w:pStyle w:val="BodyText"/>
      </w:pPr>
      <w:r>
        <w:t xml:space="preserve">Vương Tư Vũ thấy lão thầy bói mặc một chiếc áo bông cũ mèn, nhiều chỗ bị sút chỉ bông độn trong đó lòi cả ra ngoài, đeo thêm một chiếc kính đen dày cộm, khuôn mặt gầy còm như suy dinh dưỡng, bèn lắc đầu nói: “Nếu ông ta mà bói linh thì không cần làm ăn vào thời tiết lạnh giá thế này rồi!”</w:t>
      </w:r>
    </w:p>
    <w:p>
      <w:pPr>
        <w:pStyle w:val="BodyText"/>
      </w:pPr>
      <w:r>
        <w:t xml:space="preserve">Phương Tinh mặc kệ Vương Tư Vũ phản đối, chạy lăng xăng tới chỗ ông thầy bói, hí hửng nói: “Tôi muốn hỏi về tình duyên.”</w:t>
      </w:r>
    </w:p>
    <w:p>
      <w:pPr>
        <w:pStyle w:val="BodyText"/>
      </w:pPr>
      <w:r>
        <w:t xml:space="preserve">Ông thầy bói thấy có mối làm ăn, mừng rỡ tiếp đón khách quý, đôi tay gầy gò lôi từ túi áo ra nửa cây bút chì, lại xé một tờ giấy báo cũ, cười nham hiểm nói: “Cô bé, hỏi tình duyên phải trả 20 tệ, cô trả tiền trước, sau đó viết một chữ vào giấy!”</w:t>
      </w:r>
    </w:p>
    <w:p>
      <w:pPr>
        <w:pStyle w:val="BodyText"/>
      </w:pPr>
      <w:r>
        <w:t xml:space="preserve">Vương Tư Vũ nhìn bộ dạng háo hức của Phương Tinh, không muốn làm cô mất hứng, đành móc ra tờ 20 tệ trả cho ông thầy bói, Phương Tinh cầm lấy bút chì, viết lên tờ báo tên của mình, chữ “Tinh”.</w:t>
      </w:r>
    </w:p>
    <w:p>
      <w:pPr>
        <w:pStyle w:val="BodyText"/>
      </w:pPr>
      <w:r>
        <w:t xml:space="preserve">Ông thầy bói lầm bầm tính toán hồi lâu, gật gù phán: “Cô bé, chồng tương lai của cô họ Vương.”</w:t>
      </w:r>
    </w:p>
    <w:p>
      <w:pPr>
        <w:pStyle w:val="BodyText"/>
      </w:pPr>
      <w:r>
        <w:t xml:space="preserve">Phương Tinh nghe xong vui mừng nhẩy cẫng lên, kéo lấy tay Vương Tư Vũ hí hửng reo hò: “Anh Tiểu Vũ, thật là linh nghiệm quá!”</w:t>
      </w:r>
    </w:p>
    <w:p>
      <w:pPr>
        <w:pStyle w:val="BodyText"/>
      </w:pPr>
      <w:r>
        <w:t xml:space="preserve">Vương Tư Vũ đứng kế bên nhíu mày hỏi: “Tại sao ông biết chồng tương lai của cô ta họ Vương?”</w:t>
      </w:r>
    </w:p>
    <w:p>
      <w:pPr>
        <w:pStyle w:val="BodyText"/>
      </w:pPr>
      <w:r>
        <w:t xml:space="preserve">Ông thầy bói tháo kính đen xuống, dùng tay áo lau chùi xong đeo vào, cười tủm tỉm giải thích: “Chữ Tinh do 3 chữ Nhật hợp thành, chữ Nhật lại là chữ Khẩu chứa chữ Nhất, vậy 3 gạch cộng một gạch kết nối nhau chẳng phải là chữ Vương sao? Tôi đoán không sai đâu, nhất định là họ Vương.”</w:t>
      </w:r>
    </w:p>
    <w:p>
      <w:pPr>
        <w:pStyle w:val="BodyText"/>
      </w:pPr>
      <w:r>
        <w:t xml:space="preserve">Vương Tư Vũ vẫn tỏ ra không tin, đề nghị: “Trò đoán chữ này trước kia tôi cũng từng biết qua, đều là mánh khóe lừa sự cả tin của người ta, như vậy đi, tôi cũng viết một chữ, nếu ông bói chính xác thì tôi đưa thêm 20 tệ, còn không thì ông trả lại 20 tệ vừa rồi cho tôi.”</w:t>
      </w:r>
    </w:p>
    <w:p>
      <w:pPr>
        <w:pStyle w:val="BodyText"/>
      </w:pPr>
      <w:r>
        <w:t xml:space="preserve">Ông thầy bói lắc đầu xua tay ngay lập tức: “Làm nghề thầy bói như chúng tôi không thể trả tiền ngược cho khách, đó là quy tắc do tổ sư gia đặt ra, cùng lắm tôi khuyến mãi cho cậu, bói giúp cậu một chữ miễn phí, nhưng 20 tệ vừa rồi của cô bé này sẽ không trả lại đâu.”</w:t>
      </w:r>
    </w:p>
    <w:p>
      <w:pPr>
        <w:pStyle w:val="BodyText"/>
      </w:pPr>
      <w:r>
        <w:t xml:space="preserve">Vương Tư Vũ gật đầu đồng ý, hắn vừa từ nhà Trương Thiện Ảnh ra về, trong lòng cứ canh cánh cô nàng, bèn cầm bút chì lên viết chữ “Ảnh” ngay ngắn lên tờ báo cũ nát, từ tốn nói: “Tôi sẽ bói chữ này!”</w:t>
      </w:r>
    </w:p>
    <w:p>
      <w:pPr>
        <w:pStyle w:val="BodyText"/>
      </w:pPr>
      <w:r>
        <w:t xml:space="preserve">Ông thầy bói liếc vào tờ báo, hỏi: “Cậu muốn hỏi về vấn đề gì?”</w:t>
      </w:r>
    </w:p>
    <w:p>
      <w:pPr>
        <w:pStyle w:val="BodyText"/>
      </w:pPr>
      <w:r>
        <w:t xml:space="preserve">“Vấn đề gì cũng được, ông cứ nói ra thử!” Vương Tư Vũ vốn không tin mấy trò bói toán, chỉ là vừa rồi thấy ông thầy bói này giải thích chữ “Tinh” có vẻ hợp tình hợp lý nên muốn xem lần này ông ta diễn giải chữ “Ảnh” như thế nào.</w:t>
      </w:r>
    </w:p>
    <w:p>
      <w:pPr>
        <w:pStyle w:val="BodyText"/>
      </w:pPr>
      <w:r>
        <w:t xml:space="preserve">Ông thầy bói tằng hắng một tiếng, nói ngay không cần suy nghĩ: “Anh bạn trẻ, theo chữ Ảnh này cho thấy, quê của cậu không phải ở đây, mà là ở Bắc Kinh.”</w:t>
      </w:r>
    </w:p>
    <w:p>
      <w:pPr>
        <w:pStyle w:val="BodyText"/>
      </w:pPr>
      <w:r>
        <w:t xml:space="preserve">Vương Tư Vũ giật mình kinh ngạc, vội hỏi: “Tại sao lại nói thế?” (.</w:t>
      </w:r>
    </w:p>
    <w:p>
      <w:pPr>
        <w:pStyle w:val="BodyText"/>
      </w:pPr>
      <w:r>
        <w:t xml:space="preserve">Ông thầy bói chỉ tay vào tờ báo cũ, dõng dạc nói: “Bên phải chữ Ảnh là 3 dấu phẩy giống chữ Hương trong quê hương bị thiếu mất nét kết nối, nghĩa là cậu đã rời xa quê hương nhiều năm rồi, còn bên trái là chữ Cảnh, Cảnh được ghép bởi chữ Nhật ở trên và chữ Kinh bên dưới, cho biết quê nhà cậu ở Bắc Kinh đang sáng như mặt trời trên cao. Anh bạn trẻ, đừng mất thời gian ở Thanh Châu nữa, mau về Bắc Kinh nhận tổ tông đi!”</w:t>
      </w:r>
    </w:p>
    <w:p>
      <w:pPr>
        <w:pStyle w:val="BodyText"/>
      </w:pPr>
      <w:r>
        <w:t xml:space="preserve">Vương Tư Vũ ngơ ngác đứng như trời trồng, ông thầy bói này rốt cuộc là thần thánh phương nào? Ông thầy bói đột nhiên vẫy tay bảo Phương Tinh lại gần, nói: “Cô bé, đưa nhánh cây chạm khắc đang cầm trên tay tôi xem nào!”</w:t>
      </w:r>
    </w:p>
    <w:p>
      <w:pPr>
        <w:pStyle w:val="BodyText"/>
      </w:pPr>
      <w:r>
        <w:t xml:space="preserve">Phương Tinh đưa nhánh cây do Trương Thiện Ảnh qua cho ông thầy bói, ông ta xem xét tỉ mỉ hồi lâu, chợt thở dài phán: “Món đồ này đã thành tinh rồi, xem ra chồng tương lai của cô đã rơi vào tay con yêu nữ này rồi...”</w:t>
      </w:r>
    </w:p>
    <w:p>
      <w:pPr>
        <w:pStyle w:val="BodyText"/>
      </w:pPr>
      <w:r>
        <w:t xml:space="preserve">Nói đến đây, ông thầy bói ngẩng đầu lên liếc xéo Vương Tư Vũ, trả nhánh cây cho Phương Tinh, rồi không nói thêm gì nữa.</w:t>
      </w:r>
    </w:p>
    <w:p>
      <w:pPr>
        <w:pStyle w:val="BodyText"/>
      </w:pPr>
      <w:r>
        <w:t xml:space="preserve">Vưong Tư Vũ tất nhiên hiểu ý ông ta ám chỉ cái gì, vội móc tiếp ra 20 tệ đặt lên bàn, kéo tay Phương Tinh chạy nhanh. Vừa chạy vừa cố sức thuyết phục: “Đó là trò lừa gạt để kiếm miếng cơm ấy mà! Em đừng tin ông ta!”</w:t>
      </w:r>
    </w:p>
    <w:p>
      <w:pPr>
        <w:pStyle w:val="BodyText"/>
      </w:pPr>
      <w:r>
        <w:t xml:space="preserve">Ông thầy bói nghe nói vậy có vẻ không vui, bèn đuổi theo chặn hai người lại, cầm viết vẽ nhanh lên một tờ giấy, sau đó gấp lại nhét vào tay Vương Tư Vũ, nói: “Tôi có lừa gạt hay không thì 3 ngày sau cậu mở tờ giấy ra xem ắt biết! Hừ!”</w:t>
      </w:r>
    </w:p>
    <w:p>
      <w:pPr>
        <w:pStyle w:val="BodyText"/>
      </w:pPr>
      <w:r>
        <w:t xml:space="preserve">Vương Tư Vũ cảm thấy ông thầy bói này hơi cổ quái, liền nhét tờ giấy vào túi. Phương Tinh cười hi hí nói: “Hôm ngy gặp được một kỳ nhân ở đây, khi nào về nhà em phải nói với bố và dì Tuyết Oanh mới được, trò này vui quá!”</w:t>
      </w:r>
    </w:p>
    <w:p>
      <w:pPr>
        <w:pStyle w:val="BodyText"/>
      </w:pPr>
      <w:r>
        <w:t xml:space="preserve">Vương Tư Vũ tuy tỏ ra dửng dưng không quan tâm, nhưng hắn cố tình bước chậm lại dỏng tai lên nghe ngóng, chỉ nghe ông thầy bói đứng sau lưng lầm bầm nhỏ tiếng: “Mười người bên cạnh, mười người nằm dưới. Ài! Cậu trai trẻ này suốt đời không trả hết nợ phong lưu…</w:t>
      </w:r>
    </w:p>
    <w:p>
      <w:pPr>
        <w:pStyle w:val="BodyText"/>
      </w:pPr>
      <w:r>
        <w:t xml:space="preserve">Vào chiều thứ ba, Vương Tư Vũ bước vào phòng làm việc Chu Tùng Lâm báo cáo về công tác đấu thầu công trình trang trí nội ngoại thất tòa nhà văn phòng mới của thành ủy, sau khi công trình mở thầu công khai sẽ mời các chuyên gia về lĩnh vực kiến trúc ở đại học Hoa Tây đến tham gia tư vấn, như thế công việc sẽ suôn sẻ hơn, vừa không đắc tội với những công ty có sân sau nếu không trúng thầu, vừa thể hiện tính công bằng dân chủ trong cách chọn thầu của văn phòng ủy ban, ngoài ra còn giúp đảm bảo chất lượng công trình.</w:t>
      </w:r>
    </w:p>
    <w:p>
      <w:pPr>
        <w:pStyle w:val="BodyText"/>
      </w:pPr>
      <w:r>
        <w:t xml:space="preserve">Chu Tùng Lâm rất xem trọng ý kiến đề xuất của Vương Tư Vũ, nói có thể thử nghiệm xem sao, nếu đạt hiệu quả tốt sẽ nhân rộng cách làm này ra ở các hạng mục công trình khác. Tất nhiên, cả hai người đều hiểu đây là biện pháp đối phó tạm thời, vì một số chuvên gia không đáng tin cậy, thậm chí họ đã bị các công ty lớn mua chuộc rồi. Vương Tư Vũ đưa ra cách này chẳng qua không muốn chuốc những rắc rối không cần thiết vào thân, chặn họng một số kẻ chống đối, có gì cứ đưa đám chuyên gia ra làm bia đỡ đạn.</w:t>
      </w:r>
    </w:p>
    <w:p>
      <w:pPr>
        <w:pStyle w:val="BodyText"/>
      </w:pPr>
      <w:r>
        <w:t xml:space="preserve">Vương Tư Vũ quan sát thấy sắc mặt Chu Tùng Lâm không tốt lắm, tưởng bệnh dạ dày của ông lại tái phát, liền sốt sắng lấy thuốc cho ông uống. Chu Tùng Lâm xua tay nói: “Không phải dạ dày tôi có chuyện, mà là vừa dự cuộc hợp ủy viên thường trực xong, bị họ tranh cãi đến nỗi nhức đầu chóng mặt ù tai.”</w:t>
      </w:r>
    </w:p>
    <w:p>
      <w:pPr>
        <w:pStyle w:val="BodyText"/>
      </w:pPr>
      <w:r>
        <w:t xml:space="preserve">Vương Tư Vũ gật gù tỏ vẻ thông cảm: “Bây giờ ở bên ngoài đồn ầm lên nói mâu thuẫn giữa Trương Dương bí thư và Trình thị trưởng đã hoàn toàn công khai rồi.”</w:t>
      </w:r>
    </w:p>
    <w:p>
      <w:pPr>
        <w:pStyle w:val="BodyText"/>
      </w:pPr>
      <w:r>
        <w:t xml:space="preserve">Chu Tùng Lâm nhăn mặt than thở: “Tất cả đều do lão Liễu Tường Vân phá đám, sang năm lão ta chắc chắn phải về hưu rồi nên không còn sợ gì nữa, cứ liên tục gây hấn khắp nơi, Trình thị trưởng chính là bị lão ta cột lên chiến xa đấy, bây giờ xem ra lão Trình đã quyết chí ra đi rồi, tiếc quá! Năng lực phát triển kinh tế địa phương của ông ấy rất có bài bản.”</w:t>
      </w:r>
    </w:p>
    <w:p>
      <w:pPr>
        <w:pStyle w:val="BodyText"/>
      </w:pPr>
      <w:r>
        <w:t xml:space="preserve">Vương Tư Vũ nhíu mày hỏi: “Xem ra lại phải thay thị trưởng rồi, trong 4 năm thay 2 thị trưởng, áp lực bên Trương bí thư xem ra cũng không nhỏ?”</w:t>
      </w:r>
    </w:p>
    <w:p>
      <w:pPr>
        <w:pStyle w:val="BodyText"/>
      </w:pPr>
      <w:r>
        <w:t xml:space="preserve">Chu Tùng Lâm khẽ gật đầu xác nhận, đưa tách trà lên môi hớp một ngụm, thẳng thắn nói: “Trương bí thư cái gì cùng tốt, chỉ là hơi gia trưởng một chút, nếu như nhân sự chính quyền cấp cao của thành phố cứ thay đổi xoành xoạch thì ảnh hưởng không tốt đến nền kinh tế Thanh Châu đâu!”</w:t>
      </w:r>
    </w:p>
    <w:p>
      <w:pPr>
        <w:pStyle w:val="BodyText"/>
      </w:pPr>
      <w:r>
        <w:t xml:space="preserve">Vương Tư Vũ châm một điếu thuốc, hít một hơi sâu, âu sầu nói: “Đều là đầu bếp giỏi, nhưng không thể cùng nấu một nồi canh ngon, người này bỏ nhúm muối, người kia thêm thia đường, nồi canh không bét nhè mới lạ!”</w:t>
      </w:r>
    </w:p>
    <w:p>
      <w:pPr>
        <w:pStyle w:val="BodyText"/>
      </w:pPr>
      <w:r>
        <w:t xml:space="preserve">Chu Tùng Lâm rất tán thành cách nhìn nhận của Vương Tư Vũ, ông đặt lưng xuống ghế sofa, im lặng suy tư hồi lâu, nhẹ nhàng nhận xét: “Mỗi một vị thị trưởng đều có lý tưởng chính trị và tư tưởng công tác riêng, thay đổi liên tục sẽ ảnh hường nghiêm trọng tính thực thi của các chính sách, Trương bí thư không hiểu rõ điều này! Khụ khụ.</w:t>
      </w:r>
    </w:p>
    <w:p>
      <w:pPr>
        <w:pStyle w:val="BodyText"/>
      </w:pPr>
      <w:r>
        <w:t xml:space="preserve">Hai người đang bàn luận chuyện thời sự, thư ký chuyên trách Vu Bân của Trương bí thư đẩy cửa bước vào, Chu Tùng Lâm vội đứng dậy tươi cười hớn hở nghênh đón, quay sang Vương Tư Vũ nháy mắt ra hiệu, hắn vội cáo từ rút ra ngoài.</w:t>
      </w:r>
    </w:p>
    <w:p>
      <w:pPr>
        <w:pStyle w:val="BodyText"/>
      </w:pPr>
      <w:r>
        <w:t xml:space="preserve">Lúc sắp tan sở, Vương Tư Vũ đột nhiên nhận được điện thoại của Phương Như Hải, vừa bắt máy lên đầu dây bên kia đã nôn nóng hỏi: “Tiểu Vũ, Tiểu Tinh nhà tôi có phải đã đến chỗ cậu không?”</w:t>
      </w:r>
    </w:p>
    <w:p>
      <w:pPr>
        <w:pStyle w:val="BodyText"/>
      </w:pPr>
      <w:r>
        <w:t xml:space="preserve">Vương Tư Vũ thành thật trả lời đúng là đang ở chỗ hắn, Phương Như Hải thế mới an tâm, thì ra vợ chồng ông sau khi đến Hải Nam liên tục 3 ngày liền gọi về nhà thấy không ai bắt máy, gọi vào số máy di động của Phương Tinh cũng không được, hỏi gia đình thân thích ai cũng bảo Phương Tinh không có đến, hai vợ chồng hoảng sợ, tưởng có chuyện gì bất trắc xảy ra nên vội quay về Ngọc Châu.</w:t>
      </w:r>
    </w:p>
    <w:p>
      <w:pPr>
        <w:pStyle w:val="BodyText"/>
      </w:pPr>
      <w:r>
        <w:t xml:space="preserve">Đi tìm khắp nơi không thấy Phương Tinh, cuối cùng Trần Tuyết Oanh tìm ra manh mối từ cuốn nhật ký của con bé, trong đó có mấy trang viết đầy họ tên của Vương Tư Vũ, lại tra được trên điện thoại bàn có ghi nhận số Vương Tư Vũ từng gọi đến, bèn hối thúc Phương Như Hải gọi tới hỏi cho rõ.</w:t>
      </w:r>
    </w:p>
    <w:p>
      <w:pPr>
        <w:pStyle w:val="BodyText"/>
      </w:pPr>
      <w:r>
        <w:t xml:space="preserve">“Đứa con hư đốn này! Sau khi về nhà tôi phải dạy dỗ nó một trận nên thân mới được!” Phương Như Hải tức giận nói, nhưng Vương Tư Vũ nghe ra ông đã an tâm khi biết Phương Tinh vẫn an toàn.</w:t>
      </w:r>
    </w:p>
    <w:p>
      <w:pPr>
        <w:pStyle w:val="BodyText"/>
      </w:pPr>
      <w:r>
        <w:t xml:space="preserve">Vương Tư Vũ sợ Phương Như Hải trách mình nên giải thích trước cho chắc ăn: “Tiểu Tinh trước khi đến đây không hề gọi điện thông báo với tôi trước, con bé này quả thật hơi to gan!”</w:t>
      </w:r>
    </w:p>
    <w:p>
      <w:pPr>
        <w:pStyle w:val="BodyText"/>
      </w:pPr>
      <w:r>
        <w:t xml:space="preserve">Phương Như Hải hừ một tiếng, bất mãn oán trách: “Tất cả đều do dì Tuyết Oanh của nó nuông chiều quá nên thành ra hư đốn thế này! Mỗi lần tôi đánh nó đều bị can ngăn, làm nó bây giờ chẳng biết sợ ai cả, tôi nói gì cùng bỏ ngoài tai rồi!”</w:t>
      </w:r>
    </w:p>
    <w:p>
      <w:pPr>
        <w:pStyle w:val="BodyText"/>
      </w:pPr>
      <w:r>
        <w:t xml:space="preserve">Vương Tư Vũ nghĩ ngợi sang chuyện khác, nói: “Vừa đúng lúc có việc này cần nhờ thầy giúp đỡ đây ạ!”</w:t>
      </w:r>
    </w:p>
    <w:p>
      <w:pPr>
        <w:pStyle w:val="BodyText"/>
      </w:pPr>
      <w:r>
        <w:t xml:space="preserve">Tiếp đến hắn bèn kể lại chi tiết cảnh đời đáng thương của Huệ Huệ, Phương Như Hải quả nhiên có tấm lòng hiệp nghĩa, nghe xong vỗ ngực nhận lời ngay: “Việc này cậu cứ yên tâm! Tôi sẽ phái người tới Thanh Châu làm một phóng sự, sau đó phát sóng trên đài truyền hình tỉnh, khi ấy những tấm lòng nhân ái sẽ cùng nhau giúp đỡ Huệ Huệ. quyên góp đủ chi phí điều trị chắc không thành vấn đề.”</w:t>
      </w:r>
    </w:p>
    <w:p>
      <w:pPr>
        <w:pStyle w:val="BodyText"/>
      </w:pPr>
      <w:r>
        <w:t xml:space="preserve">Dừng lại giây lát, Phương Như Hải lên tiếng khen ngợi: “Tiểu Vũ, cậu khá đấy! Giống y như tôi hồi còn trẻ, cậu hãy trông nom kĩ Tiểu Tinh, mấy ngày nữa bảo nó về chung với người của đài truyền hình. Hừ! Lần này tôi phải nghêm khắc dạy bảo nó mới được!”</w:t>
      </w:r>
    </w:p>
    <w:p>
      <w:pPr>
        <w:pStyle w:val="BodyText"/>
      </w:pPr>
      <w:r>
        <w:t xml:space="preserve">Đặt điện thoại xuống, tâm trạng Vương Tư Vũ rất vui, hắn rời khỏi văn phòng ủy ban, đi mua một vài món rồi đến thẳng bệnh viện Nhân Dân số 1.</w:t>
      </w:r>
    </w:p>
    <w:p>
      <w:pPr>
        <w:pStyle w:val="BodyText"/>
      </w:pPr>
      <w:r>
        <w:t xml:space="preserve">truyện cập nhật nhanh nhất tại chấm</w:t>
      </w:r>
    </w:p>
    <w:p>
      <w:pPr>
        <w:pStyle w:val="BodyText"/>
      </w:pPr>
      <w:r>
        <w:t xml:space="preserve">Người nhà họ Dương đều có mặt ở bệnh viện, thấy Vương Tư Vũ đến thăm liền dâng trà rót nước. Dương Huệ Huệ vui mừng khôn xiết, lớn tiếng hét lên: “Chú xem, cháu không có khóc nè! Không tin chú hỏi bố mẹ cháu đi!”</w:t>
      </w:r>
    </w:p>
    <w:p>
      <w:pPr>
        <w:pStyle w:val="BodyText"/>
      </w:pPr>
      <w:r>
        <w:t xml:space="preserve">Vương Tư Vũ bước tới gần xoa xoa đầu cô bé, nói: “Chú tin Tiểu Huệ Huệ, Huệ Huệ vừa ngoan vừa kiên cường!”</w:t>
      </w:r>
    </w:p>
    <w:p>
      <w:pPr>
        <w:pStyle w:val="BodyText"/>
      </w:pPr>
      <w:r>
        <w:t xml:space="preserve">Ngồi xuống đầu giường nói chuyện với Dương Huệ Huệ một lúc, thấy khắp người cô bé cắm chi chít ống truyền dịch, còn bé thế mà đã bị mấy căn bệnh quái ác hành hạ, Vương Tư Vũ xót xa trong lòng, sau khi an ủi vài câu, hắn đứng dậy đến bên bố mẹ Huệ Huệ báo tin đài truyền hình tỉnh sẽ đến làm phóng sự để quyên góp tiền điều trị giúp Huệ Huệ. Dương Khiết đứng bên cạnh cảm động chảy nước mắt, nói phen này Huệ Huệ có hy vọng được cứu rồi.</w:t>
      </w:r>
    </w:p>
    <w:p>
      <w:pPr>
        <w:pStyle w:val="BodyText"/>
      </w:pPr>
      <w:r>
        <w:t xml:space="preserve">Vương Tư Vũ lại móc túi lấy ra một ít tiền, lần này gia đình họ Dương không chịu nhận, Vương Tư Vũ đang nhét vào tay họ thì đột nhiên một gã đàn ông cao ráo gầy gò mặc áo bác sĩ uống say be bét đẩy cửa bước vào, theo sau còn có vài cô y tá, bố mẹ Dương Huệ Huệ vừa nhìn thấy gã bước vào lập tức hoảng sợ, khúm núm cúi chào: “Chào Liễu phó viện truởng!”</w:t>
      </w:r>
    </w:p>
    <w:p>
      <w:pPr>
        <w:pStyle w:val="BodyText"/>
      </w:pPr>
      <w:r>
        <w:t xml:space="preserve">Chỉ có Dương Khiết là mang vẻ mặt bực bội quay đi chỗ khác. Tiểu Huệ Huệ sợ hãi hét ầm ĩ: “Kẻ xấu đến rồi! Kẻ xấu đến rồi!”</w:t>
      </w:r>
    </w:p>
    <w:p>
      <w:pPr>
        <w:pStyle w:val="BodyText"/>
      </w:pPr>
      <w:r>
        <w:t xml:space="preserve">Liễu phó viện trưởng vừa vào phòng đã hung hăng đưa tay đẩy bố Huệ Huệ té ngã, chồm tới phà hơi rượu vào mặt Dương Khiết mắng chửi: “Đồ nghèo đói, chẳng phải nói trong vòng 3 ngày sẽ trả hết tiền nợ cơ mà? Tiền đâu?”</w:t>
      </w:r>
    </w:p>
    <w:p>
      <w:pPr>
        <w:pStyle w:val="BodyText"/>
      </w:pPr>
      <w:r>
        <w:t xml:space="preserve">Bố Huệ Huệ lồm cồm bò dậy, móc túi lấy ra một bao giấy được cột cẩn thận, tháo ra đưa qua, nói vẻ cam chịu: “Liễu phó viện trưởng, ở đây có 6000 tệ, ngài cứ kiểm đếm lại!”</w:t>
      </w:r>
    </w:p>
    <w:p>
      <w:pPr>
        <w:pStyle w:val="BodyText"/>
      </w:pPr>
      <w:r>
        <w:t xml:space="preserve">Liễu phó viện trưởng hất hàm một cái, một cô y tá vội bước lên phía trước cầm lấy xấp tiền rồi bước ra khói phòng, còn gã thì lạnh lùng phán: “Tiền đã trả xong, bây giờ các người cút khỏi đây cho tao!”</w:t>
      </w:r>
    </w:p>
    <w:p>
      <w:pPr>
        <w:pStyle w:val="BodyText"/>
      </w:pPr>
      <w:r>
        <w:t xml:space="preserve">Gã lại vẫy tay ra lệnh: “Mau tháo hết ống truyền dịch, làm thủ tục cho bệnh nhân xuất viện!” Mấy cô y tá đưa mắt nhìn nhau, ai nấy đều không nhẫn tâm, nhưng Liễu phó viện trưởng đã ra lệnh làm thế, họ đành lê bước lên phía trước.</w:t>
      </w:r>
    </w:p>
    <w:p>
      <w:pPr>
        <w:pStyle w:val="BodyText"/>
      </w:pPr>
      <w:r>
        <w:t xml:space="preserve">Mẹ Huệ Huệ quỳ xuống ôm chân Liễu phó viện trưởng, dập đầu lia lịa, khóc lóc van xin: “Liễu phó viện trưởng, xin ngài hãy cho chúng tôi thêm ít thời gian, chúng tôi sắp tìm đủ số tiền phẫu thuật rồi, bây giờ ra viện thì Tiểu Huệ sẽ chết chắc, tôi cầu xin ngài đó!”</w:t>
      </w:r>
    </w:p>
    <w:p>
      <w:pPr>
        <w:pStyle w:val="BodyText"/>
      </w:pPr>
      <w:r>
        <w:t xml:space="preserve">Liễu phó viện trưởng dửng dưng quay sang Dương Khiết nói: “Có cầu xin tao cũng vô ích, trừ khi con bé này chịu chiều theo tao!”</w:t>
      </w:r>
    </w:p>
    <w:p>
      <w:pPr>
        <w:pStyle w:val="BodyText"/>
      </w:pPr>
      <w:r>
        <w:t xml:space="preserve">Dương Khiết tức giận sôi gan, lớn tiếng quát mắng: “Liễu Đại Nguyên, mày đừng hiếp người quá đáng!”</w:t>
      </w:r>
    </w:p>
    <w:p>
      <w:pPr>
        <w:pStyle w:val="BodyText"/>
      </w:pPr>
      <w:r>
        <w:t xml:space="preserve">Liễu Đại Nguyên thấy cô vẫn không chịu khuất phục, cay cú quát to: “Vậy thì đừng hòng tao cứu chữa! Sao còn đứng ngây ra đó, mau tháo hết ống truyền dịch đi!”</w:t>
      </w:r>
    </w:p>
    <w:p>
      <w:pPr>
        <w:pStyle w:val="BodyText"/>
      </w:pPr>
      <w:r>
        <w:t xml:space="preserve">Vương Tư Vũ đứng xem nãy giờ đã tức giận tên phó viện trưởng xấu xa này lắm rồi, cố kiềm nén cơn giận, hắn ngăn mấy cô y tá lại, đưa thẻ cán bộ ra nói: “Tôi làm việc ở văn phòng ủy ban, ông xem có thể thong thả cho họ vài hôm không? Bệnh viện là nơi cứu người chứ không phải ức hiếp người khác, đừng tuyệt tình quá như thế!”</w:t>
      </w:r>
    </w:p>
    <w:p>
      <w:pPr>
        <w:pStyle w:val="BodyText"/>
      </w:pPr>
      <w:r>
        <w:t xml:space="preserve">Vương Tư Vũ vốn nghĩ đưa thẻ cán bộ ra đối phương sẽ nể mặt, nào ngờ tên Liễu Đại nguyên cầm lấy tấm thẻ không thèm xem đã xé làm đôi ném xuống đất, giẫm giầy lên, chỉ tay vào mật Vương Tư Vũ mắng chửi: “Mày là cái thá gì mà đứng ra nói chuyện với tao hà? Mày không biết Liễu Đại Nguyên này là ai à, trên đất Thanh Châu này có ai dám đối đầu với tao chứ? Mày chắc chán sống rồi!”</w:t>
      </w:r>
    </w:p>
    <w:p>
      <w:pPr>
        <w:pStyle w:val="BodyText"/>
      </w:pPr>
      <w:r>
        <w:t xml:space="preserve">Vương Tư Vũ không kiềm chế được nữa, tung chân đạp thẳng vào bụng Liễu Đại nguyên, tiếp đến lao tới giáng cho gã một bạt tay sặc máu mồm.</w:t>
      </w:r>
    </w:p>
    <w:p>
      <w:pPr>
        <w:pStyle w:val="BodyText"/>
      </w:pPr>
      <w:r>
        <w:t xml:space="preserve">Mấy cô y tá ré lên sợ hãi, Vương Tư Vũ không muốn làm Tiểu Huệ Huệ sợ hãi, lôi áo Liễu Đại nguyên kéo ra ngoài, Liễu Đại Nguyên vừa lau máu mồm vừa dọa nạt: “Ba tao là Liễu bí thư, mày dám đánh tao à? Mày chán sống rồi phải không?”</w:t>
      </w:r>
    </w:p>
    <w:p>
      <w:pPr>
        <w:pStyle w:val="BodyText"/>
      </w:pPr>
      <w:r>
        <w:t xml:space="preserve">Vương Tư Vũ kéo Liễu Đại Nguyên ra ngoài hành lang, cởi áo khoác ra ném xuống đất, cưỡi lên người Liễu Đại Nguyên giận dữ quát mắng: “Mặc kệ ba mày là ngọc Hoàng, hôm nay tao phải ày một trận nhớ đời!”</w:t>
      </w:r>
    </w:p>
    <w:p>
      <w:pPr>
        <w:pStyle w:val="BodyText"/>
      </w:pPr>
      <w:r>
        <w:t xml:space="preserve">Tiếp đến tát bôm bốp vào mặt Liễu Đại Nguyên làm gã rú lên đau đớn, đánh suốt mười mấy phút, Liễu Đại nguyên chịu đòn không nổi đành cúi đầu xin tha, Vương Tư Vũ thế mới dừng tay, nhưng hắn chưa kịp nhặt áo lên, hai nhân viên cảnh sát từ đâu chạy đến, thấy người bị đánh là Liễu Đại Nguyên liền xông tới còng tay Vương Tư Vũ giải đi.</w:t>
      </w:r>
    </w:p>
    <w:p>
      <w:pPr>
        <w:pStyle w:val="BodyText"/>
      </w:pPr>
      <w:r>
        <w:t xml:space="preserve">Dương Khiết vội nhặt lấy áo khoác và túi xách của Vương Tư Vũ chạy theo, nói với một viên cảnh sát: “Tôi là nhân chứng, tôi muốn đi theo, anh ta vô tội, chính tên Liễu Đại Nguyên đó mới đáng bị bắt!”</w:t>
      </w:r>
    </w:p>
    <w:p>
      <w:pPr>
        <w:pStyle w:val="BodyText"/>
      </w:pPr>
      <w:r>
        <w:t xml:space="preserve">Tên cảnh sát lạnh lùng phán: “Có vô tội hay người tốt không đến lượt cô nói, tôi thấy hắn mới là kẻ xấu đó!”</w:t>
      </w:r>
    </w:p>
    <w:p>
      <w:pPr>
        <w:pStyle w:val="BodyText"/>
      </w:pPr>
      <w:r>
        <w:t xml:space="preserve">Dương Khiết tức giận phản bác: “Các người và tên họ Liễu kia cùng một bọn, chắc chắn sẽ đảo ngược trắng đen rồi.”</w:t>
      </w:r>
    </w:p>
    <w:p>
      <w:pPr>
        <w:pStyle w:val="BodyText"/>
      </w:pPr>
      <w:r>
        <w:t xml:space="preserve">Vương Tư Vũ nháy mắt ra hiệu cô đừng làm dữ, nói: “Mọi việc rồi sẽ ổn cả thôi, cô đừng tranh cãi với họ nữa!”</w:t>
      </w:r>
    </w:p>
    <w:p>
      <w:pPr>
        <w:pStyle w:val="BodyText"/>
      </w:pPr>
      <w:r>
        <w:t xml:space="preserve">Hai người theo nhân viên cảnh sát leo lên xe về đồn cảnh sát khu vực, lúc ngồi trên xe, Vương Tư Vũ đột nhiên nhớ ra mảnh giấy của ông thầy bói, bèn thò tay vào túi lấy mảnh giấy mờ ra xem, Chỉ thấy trên đó viết: “Trong vòng 3 ngày sẽ có tai họa lao tù, nhưng không cần lo lắng, mọi việc sẽ ổn, lần này tuy cậu may mắn thoát nạn, nhưng sau này vẫn còn nhiều kiếp nạn chực chờ, mau rời khỏi nơi này đến Bắc Kinh đi, nơi đó mới là miền đất hứa dành cho cậu.”</w:t>
      </w:r>
    </w:p>
    <w:p>
      <w:pPr>
        <w:pStyle w:val="Compact"/>
      </w:pPr>
      <w:r>
        <w:t xml:space="preserve">Vương Tư Vũ không dám tin vào những gì mình vừa đọc, cuối tờ giấy có ghi thêm: Đại sư bói toán cấp quốc gia Yêu Đồng.</w:t>
      </w:r>
      <w:r>
        <w:br w:type="textWrapping"/>
      </w:r>
      <w:r>
        <w:br w:type="textWrapping"/>
      </w:r>
    </w:p>
    <w:p>
      <w:pPr>
        <w:pStyle w:val="Heading2"/>
      </w:pPr>
      <w:bookmarkStart w:id="56" w:name="chương-34-nạn-lao-tù."/>
      <w:bookmarkEnd w:id="56"/>
      <w:r>
        <w:t xml:space="preserve">34. Chương 34 : Nạn Lao Tù.</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34: Nạn lao tù.</w:t>
      </w:r>
    </w:p>
    <w:p>
      <w:pPr>
        <w:pStyle w:val="BodyText"/>
      </w:pPr>
      <w:r>
        <w:t xml:space="preserve">Nhóm Dịch : Huntercd</w:t>
      </w:r>
    </w:p>
    <w:p>
      <w:pPr>
        <w:pStyle w:val="BodyText"/>
      </w:pPr>
      <w:r>
        <w:t xml:space="preserve">Nguồn: Sưu tầm</w:t>
      </w:r>
    </w:p>
    <w:p>
      <w:pPr>
        <w:pStyle w:val="BodyText"/>
      </w:pPr>
      <w:r>
        <w:t xml:space="preserve">Ở hành lang bệnh viện, Liễu Đại Nguyên lồm cồm bò dậy, mặc kệ cả khuôn mặt be bét máu, gã móc điện thoại ra bấm số gọi đi, hét to vào máy: “Anh mau về đồn cảnh sát đi! Tôi vừa bị một thằng khốn đánh, thuộc hạ của anh đã thộp cổ nó về rồi, giúp tôi trừng trị hắn, đánh hắn tàn phế giúp tôi!”</w:t>
      </w:r>
    </w:p>
    <w:p>
      <w:pPr>
        <w:pStyle w:val="BodyText"/>
      </w:pPr>
      <w:r>
        <w:t xml:space="preserve">nguồn (.)</w:t>
      </w:r>
    </w:p>
    <w:p>
      <w:pPr>
        <w:pStyle w:val="BodyText"/>
      </w:pPr>
      <w:r>
        <w:t xml:space="preserve">Rẽ đám đông hiếu kỳ bu xung quanh ra, được mấy cô y tá dìu hai bên, Liễu Đại Nguyên bước loạng choạng tới phòng cấp cứu đê xử lý vết thương.</w:t>
      </w:r>
    </w:p>
    <w:p>
      <w:pPr>
        <w:pStyle w:val="BodyText"/>
      </w:pPr>
      <w:r>
        <w:t xml:space="preserve">Sau khi bị dẫn vào đồn cảnh sát, hai nhân viên cảnh sát còng tay Vương Tư Vũ vào ghế, quát hỏi họ tên tuổi tác và chỗ làm việc của hắn, sau đó tiến hành lấy lời khai. Vương Tư Vũ kể lại toàn bộ câu chuyện, tiếp đến cảnh sát lại lấy lời khai của nhân chứng Dương Khiết, đối chiếu hai bản lời khai với nhau thấy trùng khớp, họ biết những gì Vương Tư Vũ nói là đúng sự thật.</w:t>
      </w:r>
    </w:p>
    <w:p>
      <w:pPr>
        <w:pStyle w:val="BodyText"/>
      </w:pPr>
      <w:r>
        <w:t xml:space="preserve">Hai viên cảnh sát tỏ vẻ khó xử, vì thân phận của Vương Tư Vũ cũng rất đặc biệt, trước khi tìm hiểu rõ hắn có ô dù mạnh chống đỡ sau lưng hay không, phía cảnh sát không dám giờ thủ đoạn tra tấn, nhưng gốc gác của Liễu Đại Nguyên thì ai cũng biết, nếu không trừng trị Vương Tư Vũ theo lời gã thì khó ăn nói với cấp trên, dù sao thì đồn trưởng ngày thường gặp Liễu Đại Nguyên cũng tỏ ra cung kính lấy lòng. Không biết nên làm thế nào, hai viên cảnh sát bàn với nhau cho Dương Khiết về trước, còn Vương Tư Vũ thì nhốt lại, đợi đồn trưởng về đích thân xử lý.</w:t>
      </w:r>
    </w:p>
    <w:p>
      <w:pPr>
        <w:pStyle w:val="BodyText"/>
      </w:pPr>
      <w:r>
        <w:t xml:space="preserve">Vương Tư Vũ bị tống vào một căn phòng tối om ngồi mười mấy phút, đột nhiên cánh cửa bị ai đó đá mạnh, một tên cảnh sát béo lùn đen đúa đi vào, vừa mới vào phòng đã giơ chân đạp một cú vào bụng Vương Tư Vũ, tiếp đến quát vào mặt hắn: “Công tử nhà Liễu bí thư mà mày cũng dám đánh hả? Tiểu tử, mày chán sống rồi chăng?”</w:t>
      </w:r>
    </w:p>
    <w:p>
      <w:pPr>
        <w:pStyle w:val="BodyText"/>
      </w:pPr>
      <w:r>
        <w:t xml:space="preserve">Hai viên cảnh sát vội chạy tới can ngăn, ghé tai nhắc nhở: “Khưu đồn trưởng, người này không phải hạng lưu manh đầu đường xó chợ đâu, hắn cũng có chức quyền đó, là trưởng phòng ở văn phòng ủy ban, chắc là thuộc hạ của anh rể anh đấy!”</w:t>
      </w:r>
    </w:p>
    <w:p>
      <w:pPr>
        <w:pStyle w:val="BodyText"/>
      </w:pPr>
      <w:r>
        <w:t xml:space="preserve">Vị Khưu đồn trưởng kia nghe thế liền hoảng lên, tiếp tục quát mắng Vương Tư Vũ: “Mày đúng là khốn nạn! Đánh Liễu Đại Nguyên chẳng phải là muốn gây rắc rối cho anh rể của tao gánh hả?”</w:t>
      </w:r>
    </w:p>
    <w:p>
      <w:pPr>
        <w:pStyle w:val="BodyText"/>
      </w:pPr>
      <w:r>
        <w:t xml:space="preserve">Nói xong, Khưu đồn trưởng vội móc điện thoại ra gọi cho anh rể, lúc này Trịnh Đại Quân đang gác chân lên ghế xem ti vi, chương trình người mẫu áo tắm hay tuyệt cú mèo! Nghe chuông điện thoại réo vang bèn cầm lên bấm nút nghe, tiếp đến hắn nhảy dựng lến la oang oang: “Là thằng khốn nào gây ra rắc rối này thế?”</w:t>
      </w:r>
    </w:p>
    <w:p>
      <w:pPr>
        <w:pStyle w:val="BodyText"/>
      </w:pPr>
      <w:r>
        <w:t xml:space="preserve">Khưu đồn trưởng vội trả lời người đó tên Vương Tư Vũ.</w:t>
      </w:r>
    </w:p>
    <w:p>
      <w:pPr>
        <w:pStyle w:val="BodyText"/>
      </w:pPr>
      <w:r>
        <w:t xml:space="preserve">Trịnh Đại Quân nghe tới cái tên Vương Tư Vũ, hoảng hốt tắt ti vi, hạ thấp giọng nói hỏi nhỏ: “Mày có đánh người ta chưa hả?”</w:t>
      </w:r>
    </w:p>
    <w:p>
      <w:pPr>
        <w:pStyle w:val="BodyText"/>
      </w:pPr>
      <w:r>
        <w:t xml:space="preserve">Khưu đồn trưởng thật thà trả lời chỉ đá Vương Tư Vũ một cú, Trịnh Đại Quân nghe xong bắt đầu lớn tiếng mắng chửi: “Đồ ngu! Sao mày lại đánh hắn chứ? Hắn là thằng lính cưng của thư ký trưởng, ngày thường tao còn phải tìm đủ mọi cách lấy lòng hắn. Liễu Tường Vân tuy vẫn còn là phó bí thư nhưng sang năm phải về hưu rồi, thư ký trưởng mới là ngôi sao đang nổi, tiền đồ sáng lạng. Mày mau vào xin lỗi Vương trưởng phòng đi! Nếu hắn không tha thứ ày thì mày quỳ xuống dập đầu đến khi người ta chịu tha thứ mới thôi! Lần này tao bị mày hại thê thảm rồi, còn không mau đưa điện thoại cho Vương trưởng phòng để tao nói chuyện!”</w:t>
      </w:r>
    </w:p>
    <w:p>
      <w:pPr>
        <w:pStyle w:val="BodyText"/>
      </w:pPr>
      <w:r>
        <w:t xml:space="preserve">Khưu đồn trưởng sợ xanh mặt, đây là lần đầu tiên hắn bị anh rể mắng một trận té tát như thế, công việc này do Trịnh Đại Quân sắp xếp cho hắn, lên được chức đồn trưởng cũng là kết quả của Trịnh Đại Quân thu xếp phía sau, từ trước đến nay Khưu đồn trưởng luôn nghe theo sai bảo của đứa anh rể tài ba này.</w:t>
      </w:r>
    </w:p>
    <w:p>
      <w:pPr>
        <w:pStyle w:val="BodyText"/>
      </w:pPr>
      <w:r>
        <w:t xml:space="preserve">Thật ra Khưu đồn trưởng và Liễu Đại Nguyên chỉ là tụ tập uống rượu với nhau vài lần, hắn biết Liễu Đại Nguyên có ông bố làm chức phó bí thư nên luôn tỏ ra khúm núm trước mặt gã, lần này nhận được tin Liễu Đại Nguyên bị đánh, hắn vội quay về định trừng trị Vương Tư Vũ để lấy lòng Liễu Đại Nguyên, ai ngờ tên trưởng phòng nho nhã này lại là thứ dữ, ngay cả anh rể cũng phải nể mặt. Nghĩ tới nghĩ lui, Khưu đồn trưởng càng cảm thấy mình đúng là đầu người óc lợn, nếu người ta không có ô dù mạnh chống lưng thì sao dám ra tay đánh Liễu Đại Nguyên chứ?</w:t>
      </w:r>
    </w:p>
    <w:p>
      <w:pPr>
        <w:pStyle w:val="BodyText"/>
      </w:pPr>
      <w:r>
        <w:t xml:space="preserve">Khưu đồn trưởng không dám chậm trễ, chạy nhanh tới đỡ lấy Vương Tư Vũ, khúm núm xin lỗi: “Vương trưởng phòng, tôi có mắt cũng như mù, mong anh độ lượng đừng trách tôi!”</w:t>
      </w:r>
    </w:p>
    <w:p>
      <w:pPr>
        <w:pStyle w:val="BodyText"/>
      </w:pPr>
      <w:r>
        <w:t xml:space="preserve">Thấy Vương Tư Vũ đanh mặt giận dữ, Khưu đồn trưởng tự tát hai cái mạnh vào hai bên mặt, sau đó cung kính đưa điện thoại qua cho Vương Tư Vũ, nói: “Vương trưởng phòng, xin anh tha thứ tội tôi mạo phạm! Đây là điện thoại của anh rể tôi, Trịnh Đại Quân!”</w:t>
      </w:r>
    </w:p>
    <w:p>
      <w:pPr>
        <w:pStyle w:val="BodyText"/>
      </w:pPr>
      <w:r>
        <w:t xml:space="preserve">Vương Tư Vũ đành lắc đầu ngao ngán, nhận lấy điện thoại. “Chủ nhiệm, tôi đã gây rắc rối cho anh rồi!”</w:t>
      </w:r>
    </w:p>
    <w:p>
      <w:pPr>
        <w:pStyle w:val="BodyText"/>
      </w:pPr>
      <w:r>
        <w:t xml:space="preserve">Phía đầu dây bên kia, Trịnh Đại Quân quan tâm hỏi thăm: “Lão đệ, cậu không sao chứ?”</w:t>
      </w:r>
    </w:p>
    <w:p>
      <w:pPr>
        <w:pStyle w:val="BodyText"/>
      </w:pPr>
      <w:r>
        <w:t xml:space="preserve">Vương Tư Vũ trả lời không sao, Trịnh Đại Quân nghe vậy mới thờ phào yên tâm đôi chút, sốt sắng hỏi tiếp: “Rốt cuộc chuyện này là thế nào? Cậu hãy kể rõ với tôi để tôi báo cáo với thư ký trưởng!”</w:t>
      </w:r>
    </w:p>
    <w:p>
      <w:pPr>
        <w:pStyle w:val="BodyText"/>
      </w:pPr>
      <w:r>
        <w:t xml:space="preserve">Vương Tư Vũ biết Trịnh Đại Quân định mượn việc này lập công với Chu thư ký trưởng, dù gì thì thái độ của Chu Tùng Lâm đối với Trịnh Đại Quân luôn không rõ ràng, vừa để hắn nhìn thấy tia sáng hy vọng, nhưng lại tạo cảm giác chưa có gì chắc chắn, đó chính là cao chiêu quản lý cấp dưới của Chu Tùng Lâm, đối phó với hạng người như Trịnh Đại Quân, cách tốt nhất là để hắn bắt không đúng mạch.</w:t>
      </w:r>
    </w:p>
    <w:p>
      <w:pPr>
        <w:pStyle w:val="BodyText"/>
      </w:pPr>
      <w:r>
        <w:t xml:space="preserve">Vương Tư Vũ kể lại đầu đuôi câu chuyện, Trịnh Đại Quân nghe xong liền trấn an: “Lão đệ, lần này cậu gây ra họa không nhỏ đâu! Nhưng cậu yên tâm, tôi sẽ bảo họ thả người ra trước, có thư ký trưởng đứng ra hòa giải, tin chắc Liễu phó bí thư sẽ nể mặt thôi, lúc ấy cậu đến xin lỗi một câu chắc sẽ không sao!”</w:t>
      </w:r>
    </w:p>
    <w:p>
      <w:pPr>
        <w:pStyle w:val="BodyText"/>
      </w:pPr>
      <w:r>
        <w:t xml:space="preserve">Vương Tư Vũ lắc đầu cương quyết: “Bắt tôi xin lỗi hạng cặn bã đó chi bằng giết chết tôi đi! Chức quan bé tí này cùng lắm tôi từ chức không làm nữa.”</w:t>
      </w:r>
    </w:p>
    <w:p>
      <w:pPr>
        <w:pStyle w:val="BodyText"/>
      </w:pPr>
      <w:r>
        <w:t xml:space="preserve">Nói xong quăng trả điện thoại cho Khưu đồn trưởng, Khưu đồn trưởng lại cầm máy lên trao đổi với Trịnh Đại Quân một hồi, chỉ nghe hắn gật đầu lia lịa: “Dạ dạ, em biết rồi!”</w:t>
      </w:r>
    </w:p>
    <w:p>
      <w:pPr>
        <w:pStyle w:val="BodyText"/>
      </w:pPr>
      <w:r>
        <w:t xml:space="preserve">Đặt điện thoại xuống, Khưu đồn trưởng quay sang hai tên thuộc hạ lớn tiếng quát mắng: “Hai thằng khốn này, ai cho phép chúng mày tùy tiện còng tay người ta hả? Đã điều tra kỹ đâu mà còng tay? Còn không mau thả Vương trưởng phòng ra!”</w:t>
      </w:r>
    </w:p>
    <w:p>
      <w:pPr>
        <w:pStyle w:val="BodyText"/>
      </w:pPr>
      <w:r>
        <w:t xml:space="preserve">Hai viên cảnh sát rủa thầm trong bụng, nếu không phải ngày thường anh tỏ ra thân thiết với Liễu Đại Nguyên thì chúng tôi đâu dám làm vậy, giờ lại bắt chúng tôi đứng ra chịu tội, làm phận lính quèn khổ thế đấy!</w:t>
      </w:r>
    </w:p>
    <w:p>
      <w:pPr>
        <w:pStyle w:val="BodyText"/>
      </w:pPr>
      <w:r>
        <w:t xml:space="preserve">Vừa tháo còng cho Vương Tư Vũ xong, một viên cảnh sát hốt hoảng chạy từ bên ngoài vào ghé tai Khưu đồn trưởng nói nhỏ vài câu, ánh mắt liếc vào Vương Tư Vũ.</w:t>
      </w:r>
    </w:p>
    <w:p>
      <w:pPr>
        <w:pStyle w:val="BodyText"/>
      </w:pPr>
      <w:r>
        <w:t xml:space="preserve">Khưu đồn trưởng nghe thuộc hạ báo cáo xong vội quay sang Vương Tư Vũ nói: “Vương trưởng phòng, anh ngồi ở đây một lát, tên khốn Liễu Đại Nguyên lại phái người đến đây, tôi sẽ ra ngoài đuổi cổ chúng đi!”</w:t>
      </w:r>
    </w:p>
    <w:p>
      <w:pPr>
        <w:pStyle w:val="BodyText"/>
      </w:pPr>
      <w:r>
        <w:t xml:space="preserve">Nói xong, Khưu đồn trưởng đẩy cửa bước ra ngoài, Vương Tư Vũ đành ngồi vào ghế chờ đợi, còn hai viên cảnh sát còng tay hắn giải về đây thì tươi cười hớn hở ngồi hầu chuyện.</w:t>
      </w:r>
    </w:p>
    <w:p>
      <w:pPr>
        <w:pStyle w:val="BodyText"/>
      </w:pPr>
      <w:r>
        <w:t xml:space="preserve">Khưu đồn trưởng hối hả chạy nhanh ra trước cửa, chỉ thấy phó đội trưởng đội cảnh sát hình sự thuộc sở cảnh sát thành phố dẫn theo vài thuộc hạ sát khí đằng đằng đứng ờ đó, thì ra Đặng Hoa An đang cùng thuộc hạ thảo luận về một vụ án, đột nhiên nhận được điện thoại do mẹ Huệ Huệ gọi đến, nói bạn của anh vừa mới bị cảnh sát bắt đi, tiếp đến đã kể lại đầu đuôi câu chuyện. Đặng Hoa An nghe xong đập bàn đừng dậy, gào thét to tiếng: “Gác hết vụ án lại đã, mau tập hợp đi cùng tôi đến cứu người!”</w:t>
      </w:r>
    </w:p>
    <w:p>
      <w:pPr>
        <w:pStyle w:val="BodyText"/>
      </w:pPr>
      <w:r>
        <w:t xml:space="preserve">Khưu đồn trưởng đã sớm nghe danh Đặng Hoa An, lúc này thấy Đặng Hoa An tối sầm mặt, hắn cũng run rẩy lo sợ, nhưng anh rể đã có lệnh phải bảo vệ Vương Tư Vũ, bất kể ai đến cũng không cho dẫn đi, hắn đành nặn ra một nụ cười gượng gạo, bước tới nói: “Đặng đội trưởng, sao hôm nay rảnh rỗi ghé chỗ tôi chơi thế?”</w:t>
      </w:r>
    </w:p>
    <w:p>
      <w:pPr>
        <w:pStyle w:val="BodyText"/>
      </w:pPr>
      <w:r>
        <w:t xml:space="preserve">Đặng Hoa An hừ một tiếng rõ to, đưa tay tháo từng chiếc cúc áo trên bộ cảnh phục, ưỡn bộ ngực cuồn cuộn cơ bắp ra phía trước, dõng dạc nói: “Khưu đồn trưởng, vụ án đánh người ở bệnh viện Nhân Dân số 1 cứ để cho tôi lo, anh mau giao người ra cho tôi!”</w:t>
      </w:r>
    </w:p>
    <w:p>
      <w:pPr>
        <w:pStyle w:val="BodyText"/>
      </w:pPr>
      <w:r>
        <w:t xml:space="preserve">Khưu đồn trưởng cười cười từ chối: “Đặng đội trưởng, đây là khu vực do tôi quản lý, hơn nữa đây chỉ là một vụ án nhỏ, tôi nghĩ không cần làm phiền tới các đồng chí ở sở cảnh sát thành phố đâu, đồn cảnh sát chúng tôi xử lý là được rồi!”</w:t>
      </w:r>
    </w:p>
    <w:p>
      <w:pPr>
        <w:pStyle w:val="BodyText"/>
      </w:pPr>
      <w:r>
        <w:t xml:space="preserve">Đặng Hoa An nóng giận xắn tay áo lên, liếc mắt thấy một chiếc ghế gỗ bên cạnh, dùng chân móc nhẹ một cái, chiếc ghế lộn một vòng bay lên cao, Đặng Hoa An hít một hơi sâu, hai tay tóm lấy chiếc ghế đập mạnh vào đầu. Rắc! Chiếc ghế gỗ dày 2 tấc gãy làm đôi.</w:t>
      </w:r>
    </w:p>
    <w:p>
      <w:pPr>
        <w:pStyle w:val="BodyText"/>
      </w:pPr>
      <w:r>
        <w:t xml:space="preserve">Khưu đồn trưởng trố mắt kinh hãi, mồ hồi vã ra như tắm, hắn từng nghe qua Đặng Hoa An từng làm lính đặc nhiệm, võ nghệ cao cường, vừa rồi thấy Đặng Hoa An biểu diễn liền biết ngay vụ việc hôm nay khó êm rồi. Nhưng hết cách đành phải làm liều, Khưu đồn trưởng bèn chơi trò tâm lý, móc súng ra lên đạn ném qua cho Đặng Hoa An, nói: “Đặng đội trưởng, nếu anh muốn đưa Vương trưởng phòng đi thì hãy nổ súng bắn nát sọ tôi trước đi!”</w:t>
      </w:r>
    </w:p>
    <w:p>
      <w:pPr>
        <w:pStyle w:val="BodyText"/>
      </w:pPr>
      <w:r>
        <w:t xml:space="preserve">Đặng Hoa An cảm thấy ngờ ngợ, tại sao tên Khưu đồn trưởng này lại liều mạng bảo vệ cho Vương Tư Vũ nhỉ? Thuộc hạ của hắn đã hung hăng còng tay Vương Tư Vũ giải đi mà. Đang lúc ngơ ngác, chỉ thấy Vương Tư Vũ thong dong bước từ hành lang ra ngoài, hai viên cảnh sát một trái một phải như hai kẻ hầu trung thành, một tên dâng thuốc lá tận miệng, tên kia cung kính cầm bật lửa châm thuốc giúp hắn. Vương Tư Vũ hí hửng hút một hơi, phà khói điệu nghệ, vẫy tay với Đặng Hoa An: “Lão Đặng, anh đến đấy à? Anh định cướp tù làm phản hả?”</w:t>
      </w:r>
    </w:p>
    <w:p>
      <w:pPr>
        <w:pStyle w:val="BodyText"/>
      </w:pPr>
      <w:r>
        <w:t xml:space="preserve">Đám thuộc hạ đứng sau lưng Đặng Hoa An vừa nhìn thấy Vương Tư Vũ liền đứng nghiêm hành lễ, Khưu đồn trưởng trố mắt kinh ngạc, tên Vương trưởng phòng này rốt cuộc có lai lịch thế nào? May mà vừa rồi mình không tra tấn hắn theo yêu cầu của Liễu Đại Nguyên, bằng không thì bây giờ toi chắc.</w:t>
      </w:r>
    </w:p>
    <w:p>
      <w:pPr>
        <w:pStyle w:val="BodyText"/>
      </w:pPr>
      <w:r>
        <w:t xml:space="preserve">Đặng Hoa An ném trả khẩu súng cho Khưu đồn trưởng, lao tới ôm chầm lấy Vương Tư Vũ, quan tâm hỏi: “Có bị thiệt gì không? Nếu thằng nào dám động vào cậu thì tôi tháo dỡ luôn cái đồn cảnh sát này!”</w:t>
      </w:r>
    </w:p>
    <w:p>
      <w:pPr>
        <w:pStyle w:val="BodyText"/>
      </w:pPr>
      <w:r>
        <w:t xml:space="preserve">Vương Tư Vũ lườm hắn một cái, trách cứ: “Anh chỉ có điểm này là không tốt! Tính tình nóng nảy, phải sửa tật xấu này đi mới được!”</w:t>
      </w:r>
    </w:p>
    <w:p>
      <w:pPr>
        <w:pStyle w:val="BodyText"/>
      </w:pPr>
      <w:r>
        <w:t xml:space="preserve">Đặng Hoa An gãi đầu gãi tai cười hi hí, vừa rồi hắn tuy dùng đầu đập vỡ cái ghế, nhưng đỉnh đầu cũng đau buốt.</w:t>
      </w:r>
    </w:p>
    <w:p>
      <w:pPr>
        <w:pStyle w:val="BodyText"/>
      </w:pPr>
      <w:r>
        <w:t xml:space="preserve">Vương Tư Vũ cúi người nhặt lấy nửa chiếc ghế bị gãy đôi, hào hứng thốt lên: “Lão Đặng, anh lợi hại quá! Chắc là thiết đầu công hả?”</w:t>
      </w:r>
    </w:p>
    <w:p>
      <w:pPr>
        <w:pStyle w:val="BodyText"/>
      </w:pPr>
      <w:r>
        <w:t xml:space="preserve">Đặng Hoa An gật đầu xác nhận, đưa tay lên cào cào mái tóc bùi nhùi, sợ bị người khác phát hiện đỉnh đầu u lên một cục, nhe răng cười trừ: “Lúc tôi còn đi lính đã luyện rồi, nhưng sau này bỏ suốt mấy năm nên công lực không thâm hậu.”</w:t>
      </w:r>
    </w:p>
    <w:p>
      <w:pPr>
        <w:pStyle w:val="BodyText"/>
      </w:pPr>
      <w:r>
        <w:t xml:space="preserve">“Trong quân đội có dạy kỹ năng phòng the không?”</w:t>
      </w:r>
    </w:p>
    <w:p>
      <w:pPr>
        <w:pStyle w:val="BodyText"/>
      </w:pPr>
      <w:r>
        <w:t xml:space="preserve">“Cái đó thì không?”</w:t>
      </w:r>
    </w:p>
    <w:p>
      <w:pPr>
        <w:pStyle w:val="BodyText"/>
      </w:pPr>
      <w:r>
        <w:t xml:space="preserve">“Cái đầu cứng chi bằng cái ấy cứng, hôm khác anh hãy dạy tôi!”</w:t>
      </w:r>
    </w:p>
    <w:p>
      <w:pPr>
        <w:pStyle w:val="BodyText"/>
      </w:pPr>
      <w:r>
        <w:t xml:space="preserve">“Được thôi! Nhưng cậu nho nhã thế này sợ không chịu nổi quá trình khổ luyện đâu! Ha ha...”</w:t>
      </w:r>
    </w:p>
    <w:p>
      <w:pPr>
        <w:pStyle w:val="BodyText"/>
      </w:pPr>
      <w:r>
        <w:t xml:space="preserve">Hai người nói cười vui vẻ đi ra khỏi đồn cảnh sát, bỏ mặc Khưu đồn trưởng sang một bên, Đặng Hoa An dẫn theo thuộc hạ quay về tiếp tục thảo luận vụ án. Vương Tư Vũ vừa định ra về, đột nhiên phát hiện Dương Khiết chui ra khỏi phía sau một gốc cây ven đường chạy tới, hắn mỉm cười nói: “Không sao rồi, cô mau về đi!”</w:t>
      </w:r>
    </w:p>
    <w:p>
      <w:pPr>
        <w:pStyle w:val="BodyText"/>
      </w:pPr>
      <w:r>
        <w:t xml:space="preserve">Dương Khiết quay lưng bước vài bước chân, đột nhiên quay lại lao vào lòng Vương Tư Vũ, vòng tay ra phía sau ôm chặt lấy hắn, khóc lóc thảm thương một hồi mới chịu buông tay, cúi đầu lầm lũi đi khỏi.</w:t>
      </w:r>
    </w:p>
    <w:p>
      <w:pPr>
        <w:pStyle w:val="Compact"/>
      </w:pPr>
      <w:r>
        <w:t xml:space="preserve">Vương Tư Vũ nhìn theo bóng lưng Dương Khiết, khom người xuống thở dốc hồi lâu, bên dưới trở nên cứng ngắc từ lúc nào, vênh mặt nói: “Chắc còn cứng hơn cả cái đầu của Đặng Hoa An, mình đâu cần bái sư làm gì!”</w:t>
      </w:r>
      <w:r>
        <w:br w:type="textWrapping"/>
      </w:r>
      <w:r>
        <w:br w:type="textWrapping"/>
      </w:r>
    </w:p>
    <w:p>
      <w:pPr>
        <w:pStyle w:val="Heading2"/>
      </w:pPr>
      <w:bookmarkStart w:id="57" w:name="chương-35-đêm-giáng-sinh."/>
      <w:bookmarkEnd w:id="57"/>
      <w:r>
        <w:t xml:space="preserve">35. Chương 35 : Đêm Giáng Sinh.</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35: Đêm giáng sinh.</w:t>
      </w:r>
    </w:p>
    <w:p>
      <w:pPr>
        <w:pStyle w:val="BodyText"/>
      </w:pPr>
      <w:r>
        <w:t xml:space="preserve">Nhóm Dịch : Huntercd</w:t>
      </w:r>
    </w:p>
    <w:p>
      <w:pPr>
        <w:pStyle w:val="BodyText"/>
      </w:pPr>
      <w:r>
        <w:t xml:space="preserve">Nguồn: Sưu tầm</w:t>
      </w:r>
    </w:p>
    <w:p>
      <w:pPr>
        <w:pStyle w:val="BodyText"/>
      </w:pPr>
      <w:r>
        <w:t xml:space="preserve">Liếc nhìn đồng hồ đeo tay, bây giờ đã hơn 7h tối, Vương Tư Vũ quyết định không đón xe mà đi bộ về nhà, ngoài trời tuy lạnh lẽo nhưng người đi đường lại khá đông, từng cặp nam thanh nữ tú tay trong tay nô đùa dưới ánh đèn chớp xanh chớp đỏ, chốc chốc lại có tiếng cười vui vẻ lọt vào tai hắn, trên đường xuất hiện rất nhiều cô bé xách giỏ hoa bán dạo hoa hồng, thì ra đêm nay là đêm giáng sinh. Vương Tư Vũ đi lặng lẽ một mình trên con phố huyên náo, đột nhiên cảm thấy cô đơn, hắn dừng bước châm một điếu thuốc, ngồi lên một bậc thềm ven đường.</w:t>
      </w:r>
    </w:p>
    <w:p>
      <w:pPr>
        <w:pStyle w:val="BodyText"/>
      </w:pPr>
      <w:r>
        <w:t xml:space="preserve">Thời gian cứ thế trôi qua, Vương Tư Vũ chợt chú ý tới dưới tấm bảng quảng cáo cách hắn năm sáu mét về phía trước có một cô gái trẻ xinh xắn xuất hiện, cô ta đang cầm chiếc túi xách đen đi về phía hắn, trong đêm tối lạnh lẽo thế này mà cô chỉ mặc một chiếc áo mỏng tang đỏ chót, thân dưới là chiếc váy đen ngắn cũn cỡn để khoe cặp chân dài thon thả, bước chân nhẹ nhàng lướt qua trước mặt Vương Tư Vũ, cô gái hệt như đóa hoa hồng khoe sắc thắm trong màn đêm tối tăm.</w:t>
      </w:r>
    </w:p>
    <w:p>
      <w:pPr>
        <w:pStyle w:val="BodyText"/>
      </w:pPr>
      <w:r>
        <w:t xml:space="preserve">Cảm giác trống trải trong lòng Vương Tư Vũ trong tích tắc tan biến mất dạng, hắn hít vài hơi thuốc cuối cùng, dụi tắt rồi búng ra xa, đứng dậy khỏi bậc thềm, lặng lẽ bước theo sau lưng cô gái, cô gái ấy hình như đang mang nặng tâm sự nên không phát giác có người đi theo.</w:t>
      </w:r>
    </w:p>
    <w:p>
      <w:pPr>
        <w:pStyle w:val="BodyText"/>
      </w:pPr>
      <w:r>
        <w:t xml:space="preserve">Theo cô gái đi khoảng 500 mét, cuối cùng bước vào một nhà hàng cao cấp, Vương Tư Vũ chọn một chiếc bàn kế bên cô gái ngồi xuống, cầm menu lật xem, giá cả ở đây cao chót vót, hắn chỉ gọi một ly café, giả đò nhìn ra cửa sổ ngắm cảnh, chốc chốc lại liếc sang khuôn mặt xinh xắn của cô gái. Vương Tư Vũ đột nhiên nhận ra vừa uống café vừa ngắm nhìn người đẹp là một niềm vui to lớn trong đời người, thế là hắn hạ quyết tâm đêm giáng sinh của những năm tới đều sẽ làm vậy.</w:t>
      </w:r>
    </w:p>
    <w:p>
      <w:pPr>
        <w:pStyle w:val="BodyText"/>
      </w:pPr>
      <w:r>
        <w:t xml:space="preserve">Cô gái gọi đầy thức ăn bày khắp một bàn nhưng không hề cầm đũa lên, cô bấm số gọi điện thoại, nói nhỏ vào máy: “Anh tới đi!” Nhìn vẻ mặt u buồn của cô gái, Vương Tư Vũ phát hiện thì ra người đẹp cũng có lúc cô đơn.</w:t>
      </w:r>
    </w:p>
    <w:p>
      <w:pPr>
        <w:pStyle w:val="BodyText"/>
      </w:pPr>
      <w:r>
        <w:t xml:space="preserve">Mười mấy phút trôi qua, một anh chàng đẹp trai xách theo cây đàn ghita và một bó hoa hồng đỏ thắm bước vào, anh ta đặt bó hoa lên bàn, sau đó quỳ một chân xuống đất, vừa đàn vừa cất cao giọng ca trữ tình, tất cả thực khách trong nhà hàng đều bị tiếng ca của anh thu hút, mọi người đều buông đũa hướng ánh mắt vào anh chàng lãng tử.</w:t>
      </w:r>
    </w:p>
    <w:p>
      <w:pPr>
        <w:pStyle w:val="BodyText"/>
      </w:pPr>
      <w:r>
        <w:t xml:space="preserve">Anh chàng hát xong, khắp nhà hàng vang lên tiếng vỗ tay bôm bốp, đợi tiếng vỗ tay dừng lại, anh chàng lấy từ túi áo ra một chiếc nhẫn bạch kim, dâng bằng hai tay đến trước mặt cô gái, dịu dàng nói: “Thanh Tuyền, xin hãy đón nhận tình yêu chân thành của anh!”</w:t>
      </w:r>
    </w:p>
    <w:p>
      <w:pPr>
        <w:pStyle w:val="BodyText"/>
      </w:pPr>
      <w:r>
        <w:t xml:space="preserve">Vương Tư Vũ mỉm cười vui vẻ, cùng với mười mấy vị thực khách đứng dậy vỗ tay chúc mừng, kiểu tỏ tình lãng mạn y như trong phim Hàn Quốc này hắn lần đầu tiên được tận mắt chứng kiến, trong phim cứ giả dối hay sao ấy, còn ngoài đời thực thì cảm giác thật khiến người ta cảm động.</w:t>
      </w:r>
    </w:p>
    <w:p>
      <w:pPr>
        <w:pStyle w:val="BodyText"/>
      </w:pPr>
      <w:r>
        <w:t xml:space="preserve">Vốn tưởng tình tiết sẽ diễn ra theo kịch bản, cô gái sẽ thẹn thùng nhận lấy chiếc nhẫn, sau đó sà vào lòng chàng trai cảm động rơi nước mắt, ngay cả lời thoại Vương Tư Vũ cũng đã nghĩ sẵn, chắc sẽ là: “Em đồng ý! Em sẽ yêu anh suốt đời!”</w:t>
      </w:r>
    </w:p>
    <w:p>
      <w:pPr>
        <w:pStyle w:val="BodyText"/>
      </w:pPr>
      <w:r>
        <w:t xml:space="preserve">“Chúng ta chia tay đi! Sau này đừng gặp nhau nữa!” Câu nói của cô gái khiến tất cả mọi người đều chết trưng, chàng trai càng ngơ ngác không hiểu, vẫn cứ quỳ ở đó không biết nên làm gì tiếp theo, hồi lâu sau mới nói tiếp một câu: “Tuyền, anh sẽ yêu em suốt đời mà!” xem tại</w:t>
      </w:r>
    </w:p>
    <w:p>
      <w:pPr>
        <w:pStyle w:val="BodyText"/>
      </w:pPr>
      <w:r>
        <w:t xml:space="preserve">“Khụ khụ!” Vương Tư Vũ không cẩn thận bị sặc café, ho lên vài tiếng, mọi cặp mắt lập tức hướng về hắn tỏ vẻ khó chịu.</w:t>
      </w:r>
    </w:p>
    <w:p>
      <w:pPr>
        <w:pStyle w:val="BodyText"/>
      </w:pPr>
      <w:r>
        <w:t xml:space="preserve">Đúng lúc này, ngoài cửa đột nhiên có hai người bước vào, người đi trước khoảng ba mươi sáu ba bảy tuổi, thân hình hơi mập, khắp người tỏa khí thế uy nghiêm, tin chắc là lãnh đạo của cơ quan đơn vị nào rồi, còn người theo sau gầy gò, giống một thư sinh nho nhã. hai người đi thẳng tới bên cô gái, cô gái ghé tai người đàn ông trung niên nói nhỏ vài câu, ông ta nghe xong gật gật đầu, móc từ túi quần ra hai xấp tiền dày cộm ném lên bàn, nắm lấy tay cô gái bước ra ngoài, lúc đi ngang anh chàng đẹp trai bị từ chối tình yêu, ông nói ngắn gọn một câu: “Đây là tiền chia tay đền cho cậu!”</w:t>
      </w:r>
    </w:p>
    <w:p>
      <w:pPr>
        <w:pStyle w:val="BodyText"/>
      </w:pPr>
      <w:r>
        <w:t xml:space="preserve">Nhà hàng lập tức trở nên huyên náo, tiếng mắng chửi vang lên không ngớt, Vương Tư Vũ nhìn theo hướng cô gái rời khỏi, thông qua ô kính cửa sổ thấy 3 người leo lên một chiếc xe hơi màu đen, chiếc xe lăn bánh biến nhanh vào màn đêm, Vương Tư Vũ liếc thấy biển số xe chính là xe công của chính quyền huyện Thanh Dương.</w:t>
      </w:r>
    </w:p>
    <w:p>
      <w:pPr>
        <w:pStyle w:val="BodyText"/>
      </w:pPr>
      <w:r>
        <w:t xml:space="preserve">Anh chàng tội nghiệp kia đến bây giờ mới bừng tỉnh, vội chạy thẳng ra ngoài đuổi theo, nhưng chiếc xe đã đi xa, anh chàng ném mạnh chiếc nhẫn bạch kim đi, cúi đầu sầu não bước lang thang trên phố, một cô phục vụ trong nhà hàng ôm lấy bó hoa hồng, cây đàn ghita và hai xấp tiền dày cộm chạy ra ngoài đuổi theo đưa cho anh ta, nhưng anh chàng thô bạo đẩy cô phục vụ ngã xuống đất, chạy như điên về phía trước.</w:t>
      </w:r>
    </w:p>
    <w:p>
      <w:pPr>
        <w:pStyle w:val="BodyText"/>
      </w:pPr>
      <w:r>
        <w:t xml:space="preserve">Vương Tư Vũ lắc đầu ngao ngán, anh chàng si tình này đúng là xui xẻo trong đêm giáng sinh an lành, vừa định gọi tính tiền ra về, đột nhiên có người vỗ nhẹ vào vai, ngẩng đầu nhìn lên mới biết đó là một vị trưởng phòng khác cùng làm trong văn phòng ủy ban, tên Lục Hạo, hai người hay tranh cãi nhau trong công việc, cũng thường vì vài chuyện nhỏ nhặt to tiếng hét vào điện thoại chỉ trích đối phương, nhưng khi gặp mặt bên ngoài thì vẫn khách sáo với nhau, suy cho cùng trong công tác ý kiến bất đồng nên va chạm là khó tránh khỏi, còn rời khỏi cơ quan rồi thì đâu có thù oán gì mà phài làm mặt lạnh với nhau nào.</w:t>
      </w:r>
    </w:p>
    <w:p>
      <w:pPr>
        <w:pStyle w:val="BodyText"/>
      </w:pPr>
      <w:r>
        <w:t xml:space="preserve">Hất hàm về bên ngoài, Lục Hạo nói nhỏ: “Ngụy lão nhị, phó huyện trưởng thường vụ Thanh Dương, đi đến đâu là ngang tàng đến đó!”</w:t>
      </w:r>
    </w:p>
    <w:p>
      <w:pPr>
        <w:pStyle w:val="BodyText"/>
      </w:pPr>
      <w:r>
        <w:t xml:space="preserve">“Luân Lý Đạo Đức à?” Vương Tư Vũ đón lấy ly rượu do Lục Hạo đưa qua, hai người cụng ly uống cạn, Lục Hạo đặt ly xuống, cười hi hí gật đầu, hắn biết Vương Tư Vũ ám chỉ cái gì, bốn anh em nhà họ Ngụy được đặt tên lần lượt là Luân, Lý, Đạo, Đức. Luân và Lý làm quan, lão đại Ngụy Minh Luân là thân tín của Trương bí thư, Đạo và Đức chuyên tâm kinh doanh, Ngụy Minh Đạo kinh doanh địa ốc ở thành phố Thanh Châu, khu nhà mới mà Trương Thiện Ảnh đang ở chính là do Ngụy Minh Đạo làm chủ đầu tư. 4 anh em họ Ngụy hỗ trợ lẫn nhau, danh tiếng nổi cộm ở đất Thanh Châu, chỉ là không mấy được lòng dân, bị dân chúng đặt ra một câu mắng nhiếc: “Luân Lý bất lương, Đạo Đức bại hoại”</w:t>
      </w:r>
    </w:p>
    <w:p>
      <w:pPr>
        <w:pStyle w:val="BodyText"/>
      </w:pPr>
      <w:r>
        <w:t xml:space="preserve">Vương Tư Vũ biết Ngụy Minh Luân hiện đang cùng Chu Tùng Lâm tranh đấu dữ dội, cả hai đều muốn ngồi vào chiếc ghế của Liễu Tường Vân sau khi về hưu bỏ lại, thái độ của Trương bí thư thì rất rõ ràng, đều là người của mình cả, vậy thì dựa vào bản lĩnh của mỗi người mà tự giành lấy, ông sẽ khoanh tay đứng ngoài cuộc, không giúp bên nào.</w:t>
      </w:r>
    </w:p>
    <w:p>
      <w:pPr>
        <w:pStyle w:val="BodyText"/>
      </w:pPr>
      <w:r>
        <w:t xml:space="preserve">“Không ăn cơm Tư Nguyên, không lấy chồng Thanh Dương, huyện Thanh Dương là huyện nghèo có tiếng, thế mà Ngụy lão nhị lại vung tiền như nước, quăng ra mấy vạn tệ làm tiền đền bù chia tay cho người ta, chắc chắn là tên đại tham quan rồi!” Lục Hạo xem ra đã uống hơi quá chén nên bắt đầu nói năng lung tung, Vương Tư Vũ chỉ mỉm cười không lên tiếng. Phương Như Hải từng nhắc nhở hắn, lăn lộn trong chốn quan trường nhớ giữ mồm giữ miệng, nói năng tầm bậy dù là đúng sự thật đi chăng nữa cũng là điều cấm kỵ, loại người ưa tọc mạch chuyện người khác chả có tương lai phát triển đâu.</w:t>
      </w:r>
    </w:p>
    <w:p>
      <w:pPr>
        <w:pStyle w:val="BodyText"/>
      </w:pPr>
      <w:r>
        <w:t xml:space="preserve">Hai người lại huyên thuyên vài chuyện vặt vãnh một lúc, Lục Hạo mời Vương Tư Vũ qua bàn mình uống vài ly, Vương Tư Vũ thấy bàn bên kia có người già trẻ nhỏ, bảy tám người ngồi quây quần bên nhau, biết là bữa tiệc họp mặt gia đình, bèn lịch sự từ chối: “Lục trưởng phòng, tôi còn có chút việc, chúng ta sẽ uống thỏa thích vào hôm khác vậy!”</w:t>
      </w:r>
    </w:p>
    <w:p>
      <w:pPr>
        <w:pStyle w:val="BodyText"/>
      </w:pPr>
      <w:r>
        <w:t xml:space="preserve">Bắt tay thân thiện một cái, Lục Hạo cũng không ép: “Vương trưởng phòng, sau này còn có dịp mà!”</w:t>
      </w:r>
    </w:p>
    <w:p>
      <w:pPr>
        <w:pStyle w:val="BodyText"/>
      </w:pPr>
      <w:r>
        <w:t xml:space="preserve">Ra khỏi nhà hàng, Vương Tư Vũ chợt nhớ tới Phương Tinh hãy còn ở nhà đợi mình, liền đón xe chạy vội về nhà, về đến nhà, thấy Phương Tinh đang nằm gục đầu lên bàn ăn ngáp lên ngáp xuống, Vương Tư Vũ biết hai hôm nay con bé tập trung học hành nên mệt mỏi. Ngồi vào bàn ăn, Vương Tư Vũ cười chua chát khi nhìn thấy các dĩa thức ăn bày ra đó, xem ra vị đại tiểu thư này đúng là chưa từng vào bếp, ngay cả món trứng chiên đơn giản thế mà cũng chiên khét lẹt, còn chén cơm thì càng quá đáng, nửa chín nửa sượng, nhưng dù là thế Vương Tư Vũ cũng cảm động vô cùng, lay nhẹ Phương Tinh, nói: “Tiếu Tinh, đi nào, đêm nay là đêm giáng sinh, anh Tiểu Vũ sẽ dẫn em đi ăn tiệm.”</w:t>
      </w:r>
    </w:p>
    <w:p>
      <w:pPr>
        <w:pStyle w:val="BodyText"/>
      </w:pPr>
      <w:r>
        <w:t xml:space="preserve">Phương Tinh chưa mở mắt hẳn chiếc mũi đã khịt khịt đánh hơi, rồi đột nhiên đứng phắt dậy kêu lên: “Úi! Sao trên người anh có mùi nước hoa của con gái thế?”</w:t>
      </w:r>
    </w:p>
    <w:p>
      <w:pPr>
        <w:pStyle w:val="BodyText"/>
      </w:pPr>
      <w:r>
        <w:t xml:space="preserve">Vương Tư Vũ giật mình hoàng sợ, nhớ ra Dương Khiết từng sà vào lòng mình hồi lâu, nào ngờ khứu giác của Phương Tinh đã đạt đến trình độ nhạy hơn cả chó săn, Vương Tư Vũ đành cố giữ bình tĩnh, giải thích: “Vừa nãy anh đi xe buýt về nhà, chen chúc trên xe nên dính mùi nước hoa của ai đó cũng là bình thường thôi!”</w:t>
      </w:r>
    </w:p>
    <w:p>
      <w:pPr>
        <w:pStyle w:val="BodyText"/>
      </w:pPr>
      <w:r>
        <w:t xml:space="preserve">Phương Tinh tỏ vẻ không tin, xụ mặt lườm hắn một cái, hậm hực nói: “Lần sau ăn vụng nhớ chùi mép sạch sẽ nhé!”</w:t>
      </w:r>
    </w:p>
    <w:p>
      <w:pPr>
        <w:pStyle w:val="BodyText"/>
      </w:pPr>
      <w:r>
        <w:t xml:space="preserve">Vương Tư Vũ cảm thấy câu này hơi quen quen, nghĩ kĩ mới nhớ đây chẳng phải là câu nói của Hoàng Nhã Lệ mấy hôm trước dùng mỉa mai Triệu Phàm đó ư? Con bé Phương Tinh này học hỏi nhanh thiệt.</w:t>
      </w:r>
    </w:p>
    <w:p>
      <w:pPr>
        <w:pStyle w:val="BodyText"/>
      </w:pPr>
      <w:r>
        <w:t xml:space="preserve">Phương Tinh nhìn thấy món trứng khét lẹt trên bàn cũng không muốn ăn, gãi đầu xấu hổ, hứa: “Anh Tiểu Vũ, sau này em sẽ chuyên tâm học nấu ăn với dì Tuyết Oanh, anh yên tâm đi!”</w:t>
      </w:r>
    </w:p>
    <w:p>
      <w:pPr>
        <w:pStyle w:val="BodyText"/>
      </w:pPr>
      <w:r>
        <w:t xml:space="preserve">Nói xong nhe răng cười âu yếm với Vương Tư Vũ, đột nhiên Phương Tinh nhăn mặt tỏ ra đau đớn, Vương Tư Vũ kéo tay cô bé ra xem, phát hiện có hai vết bỏng, thì ra lúc xào rau bị dầu nóng bắn vào người, Vương Tư Vũ cảm thấy áy náy trong lòng, vội bù đắp cho Phương Tinh: “Tiểu Tinh, chúng ta đi nào! Hôm nay anh Tiểu Vũ cho phép em chơi một đêm thỏa thích!”</w:t>
      </w:r>
    </w:p>
    <w:p>
      <w:pPr>
        <w:pStyle w:val="BodyText"/>
      </w:pPr>
      <w:r>
        <w:t xml:space="preserve">Hai người ra ngoài kiếm một tiệm ăn dùng cơm trước, Phương Tinh rõ ràng đang đói lả, cô ăn hết hai chén cơm và hai cái bánh bao. Vương Tư Vũ ân cần gắp thức ăn liên tục cho cô, Phương Tinh ăn xong một chiếc đùi vịt, uống thêm vài ngụm canh, xoa xoa chiếc bụng con đã no căng tròn, lại bĩu môi oán trách: “Anh Tiểu Vũ xấu lắm! Gắp cho em ăn nhiều như thế, em đang giảm cân cơ mà! Đồ đáng ghét!”</w:t>
      </w:r>
    </w:p>
    <w:p>
      <w:pPr>
        <w:pStyle w:val="BodyText"/>
      </w:pPr>
      <w:r>
        <w:t xml:space="preserve">Ăn uống no nê xong, Vương Tư Vũ dẫn Phương Tinh đi hát karaoke, bị con bé ép dữ quá, Vương Tư Vũ đành góp vui một bài, nhưng giọng ca vịt đực của hắn khiến Phương Tinh ôm bụng cười sặc sụa. Hát xong Phương Tinh đòi đi xem phim, Vương Tư Vũ cũng chiều ý cô, ngồi trong rạp tối om, chỉ xem được một lúc Phương Tinh đã dựa vào người Vương Tư Vũ ngủ thiếp đi, Vương Tư Vũ không nỡ đánh thức cô bé, đợi khi hết phim mới nhẹ nhàng bế cô ra khỏi rạp, đón một chiếc xe về nhà, trên đường về còn dặn tài xế lái chầm chậm sợ làm Phương Tinh thức giấc, về đến nhà lại cõng cô lên lầu.</w:t>
      </w:r>
    </w:p>
    <w:p>
      <w:pPr>
        <w:pStyle w:val="BodyText"/>
      </w:pPr>
      <w:r>
        <w:t xml:space="preserve">Phương Tinh nằm trên lưng Vương Tư Vũ đột nhiên rơi nước mắt, hỏi: “Anh Tiểu Vũ, có phải em sắp phải về nhà không?”</w:t>
      </w:r>
    </w:p>
    <w:p>
      <w:pPr>
        <w:pStyle w:val="BodyText"/>
      </w:pPr>
      <w:r>
        <w:t xml:space="preserve">Vương Tư Vũ không dám trả lời, chỉ lầm lũi tiếp tục bước đi, Phương Tinh lại nói: “Anh không nói thì em cũng biết, bằng không anh sẽ không tốt với em như thế, hu hu...”</w:t>
      </w:r>
    </w:p>
    <w:p>
      <w:pPr>
        <w:pStyle w:val="BodyText"/>
      </w:pPr>
      <w:r>
        <w:t xml:space="preserve">Vương Tư Vũ mở cửa vào nhà, đặt cô bé lên giường, đắp mền cẩn thận, lại lấy khăn giấy lau sạch nước mắt cho cô, hôn nhẹ một cái lên trán, nói khẽ: “Anh Tiểu Vũ sẽ mãi mãi đối xử tốt với em! Em mãi mãi là cô em gái tốt của anh Tiểu Vũ.”</w:t>
      </w:r>
    </w:p>
    <w:p>
      <w:pPr>
        <w:pStyle w:val="BodyText"/>
      </w:pPr>
      <w:r>
        <w:t xml:space="preserve">Phương Tinh giận dỗi quay mặt đi, hồi lâu sau mới nói một câu: “Em không muốn làm em gái của anh!”</w:t>
      </w:r>
    </w:p>
    <w:p>
      <w:pPr>
        <w:pStyle w:val="BodyText"/>
      </w:pPr>
      <w:r>
        <w:t xml:space="preserve">Vương Tư Vũ mỉm cười nhắc: “Vậy thì em phải cố gắng học hành đi! Trường đại học Bắc Kinh, Thanh Hoa gì đó không phải dễ thi đậu vào đâu!”</w:t>
      </w:r>
    </w:p>
    <w:p>
      <w:pPr>
        <w:pStyle w:val="BodyText"/>
      </w:pPr>
      <w:r>
        <w:t xml:space="preserve">Phương Tinh hậm hực thét lên: “Biết là khó thi vào còn đem ra làm khó người ta, đồ đáng ghét!”</w:t>
      </w:r>
    </w:p>
    <w:p>
      <w:pPr>
        <w:pStyle w:val="BodyText"/>
      </w:pPr>
      <w:r>
        <w:t xml:space="preserve">Vương Tư Vũ không biết nói sao, bèn lấy từ hộc tủ ra một cuốn sách ngồi xem, Phương Tinh mệt mỏi khắp người, sau khi tắm xong đã chui vào mền cởi sạch đồ ngủ khò khò.</w:t>
      </w:r>
    </w:p>
    <w:p>
      <w:pPr>
        <w:pStyle w:val="BodyText"/>
      </w:pPr>
      <w:r>
        <w:t xml:space="preserve">Một lúc sau, Vương Tư Vũ đang đọc sách say sưa, đột nhiên Phương Tinh đá tung tấm mền, đôi chân trắng bóng lòi ra, Vương Tư Vũ bèn rón rén bước tới đắp lại mền cho cô, quay lại ghế sofa tiếp tục đọc sách, chỉ nghe Phương Tinh nói mớ: “Đạo hàm, tích phân, hằng đẳng thức...”</w:t>
      </w:r>
    </w:p>
    <w:p>
      <w:pPr>
        <w:pStyle w:val="BodyText"/>
      </w:pPr>
      <w:r>
        <w:t xml:space="preserve">Vương Tư Vũ tưởng con bé này cuối cùng đã biết tập trung vào việc học, chưa kịp vui mừng, lại nghe Phương Tinh nói tiếp: “Anh Tiểu Vũ, tại sao anh không mua hoa hồng tặng em? Người ta đau lòng quá!”</w:t>
      </w:r>
    </w:p>
    <w:p>
      <w:pPr>
        <w:pStyle w:val="Compact"/>
      </w:pPr>
      <w:r>
        <w:t xml:space="preserve">Vương Tư Vũ ngơ ngác một lúc, đứng dậy bước vào phòng vệ sinh, châm một điếu thuốc hút trong đó, lắc đầu chán nản, không ngờ cô bé lại si tình đến thế. Vương Tư Vũ cảm thấy hơi có lỗi với Phương Tinh.</w:t>
      </w:r>
      <w:r>
        <w:br w:type="textWrapping"/>
      </w:r>
      <w:r>
        <w:br w:type="textWrapping"/>
      </w:r>
    </w:p>
    <w:p>
      <w:pPr>
        <w:pStyle w:val="Heading2"/>
      </w:pPr>
      <w:bookmarkStart w:id="58" w:name="chương-36-mọi-sự-tốt-đẹp."/>
      <w:bookmarkEnd w:id="58"/>
      <w:r>
        <w:t xml:space="preserve">36. Chương 36 : Mọi Sự Tốt Đẹp.</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36: Mọi sự tốt đẹp.</w:t>
      </w:r>
    </w:p>
    <w:p>
      <w:pPr>
        <w:pStyle w:val="BodyText"/>
      </w:pPr>
      <w:r>
        <w:t xml:space="preserve">Nhóm Dịch : Huntercd</w:t>
      </w:r>
    </w:p>
    <w:p>
      <w:pPr>
        <w:pStyle w:val="BodyText"/>
      </w:pPr>
      <w:r>
        <w:t xml:space="preserve">Nguồn: Sưu tầm</w:t>
      </w:r>
    </w:p>
    <w:p>
      <w:pPr>
        <w:pStyle w:val="BodyText"/>
      </w:pPr>
      <w:r>
        <w:t xml:space="preserve">Chu Tùng Lâm vừa quát mắng vừa xem xấp tài liệu cầm trên tay, nội dung trong đó đều liên quan tới Vương Tư Vũ, tất cả cùng ghi về một chuyện, trưởng phòng tổng hợp 3 của văn phòng ủy ban Vương Tư Vũ quậy phá trong bệnh viện, đánh bị thương Liễu phó viện trưởng, tình hình nghiêm trọng, số tài liệu này đều được gửi cho tòa soạn các báo và các cấp chính quyền thành ủy, còn gửi luôn tới phòng giám sát ủy ban kỉ luật và văn phòng tổ chức Đảng, ngoài ra có một tờ lệnh giam giữ chưa được đóng dấu.</w:t>
      </w:r>
    </w:p>
    <w:p>
      <w:pPr>
        <w:pStyle w:val="BodyText"/>
      </w:pPr>
      <w:r>
        <w:t xml:space="preserve">Vương Tư Vũ tuy đã chuẩn bị sẵn tâm lý nhưng nhìn thấy những thứ này vẫn cảm thấy đau đầu, trên đời đúng là có thể đổi trắng thay đen, hơn nữa người ta có sự thực làm bằng chứng, hắn đâu thể chối cãi hôm đó không có đánh Liễu Đại Nguyên ở bệnh viện? Đối phương tráo trở nói ngược rằng kẻ cậy thế hiếp người là Vương Tư Vũ, còn Liễu Đại Nguyên lại trở thành người bị hại tội nghiệp.</w:t>
      </w:r>
    </w:p>
    <w:p>
      <w:pPr>
        <w:pStyle w:val="BodyText"/>
      </w:pPr>
      <w:r>
        <w:t xml:space="preserve">“Thằng chó!” Vương Tư Vũ mắng chửi trong lòng, nhưng vẫn cúi đầu không dám ho hé, thấy Chu Tùng Lâm đưa tay trái ra, Vương Tư Vũ ngơ ngác không hiểu, liền bị mắng té tát thêm một trận: “Tôi cần thuốc giảm đau, tôi bị cậu làm cho tức chết đây này! Chứng đau dạ dày của tôi lại tái phát rồi!”</w:t>
      </w:r>
    </w:p>
    <w:p>
      <w:pPr>
        <w:pStyle w:val="BodyText"/>
      </w:pPr>
      <w:r>
        <w:t xml:space="preserve">Vương Tư Vũ vội chạy đi lấy thuốc dạ dày đưa qua, Chu Tùng Lâm uống thuốc xong, tối sầm mặt hết nửa ngày mới hồi phục nét mặt bình thản. Vương Tư Vũ cười hi hí giúp ông châm một điếu thuốc, ai ngờ Chu Tùng Lâm lại bất ngờ đập bàn quát lên: “Mau quay về viết bản kiểm điểm đi! Cậu phải tự kiểm điểm nghiêm khắc vào, không được viết qua loa, càng không được tìm người khác viết thay!”</w:t>
      </w:r>
    </w:p>
    <w:p>
      <w:pPr>
        <w:pStyle w:val="BodyText"/>
      </w:pPr>
      <w:r>
        <w:t xml:space="preserve">“Dạ, xin Chu thư ký trưởng bớt giận! Tôi đi viết ngay đây ạ!” Vương Tư Vũ như nhận được lệnh đặc xá, chạy nhanh ra khỏi phòng, hắn lần đầu tiên thấy Chu Tùng Lâm nổi giận như thế, biết vụ rắc rối do minh gây ra đã khiến ông tốn biết bao sức lực mới thu xếp êm xuôi được.</w:t>
      </w:r>
    </w:p>
    <w:p>
      <w:pPr>
        <w:pStyle w:val="BodyText"/>
      </w:pPr>
      <w:r>
        <w:t xml:space="preserve">Chỉ còn lại một mình trong phòng, Chu Tùng Lâm phà hơi thuốc, thở dài một tiếng, rồi lại nhếch mép cười khẩy: “Muốn chơi lính của ông à? Chưa đủ trình độ đâu!”</w:t>
      </w:r>
    </w:p>
    <w:p>
      <w:pPr>
        <w:pStyle w:val="BodyText"/>
      </w:pPr>
      <w:r>
        <w:t xml:space="preserve">Vừa mới ra khỏi cửa, Vương Tư Vũ gặp ngay Trịnh Đại Quân đang lấp ló ở bên ngoài nghe ngóng, thấy hắn bước ra, Trịnh Đại Quân tươi cười hớn hở vẫy tay bảo Vương Tư Vũ đến gần, hai người đi nhanh về phòng Trịnh Đại Quân, đóng cửa lại cẩn thận. Trịnh Đại Quân làm ra vẻ bí hiềm, nhỏ tiếng thông báo: “Lão đệ, coi như thu xếp ổn thỏa rồi! Đêm qua tôi suốt đêm không ngủ đấy!”</w:t>
      </w:r>
    </w:p>
    <w:p>
      <w:pPr>
        <w:pStyle w:val="BodyText"/>
      </w:pPr>
      <w:r>
        <w:t xml:space="preserve">Vương Tư Vũ thấy Trịnh Đại Quân sắc mặt tiều tụy, biết ngay hắn không nói dối, bèn đưa một điếu thuốc qua, Trịnh Đại Quân hít một hơi sâu, nói tiếp: “Tất cả cũng nhờ vào đứa em vợ của tôi, nó nắm giữ rất nhiều chứng cứ phạm tội của Liễu Đại Nguyên, nếu làm to chuyện thì Liễu Đại Nguyên phải vào tù vài năm chứ chẳng chơi, vì thế tôi gọi điện trao đổi một hồi, Liễu Đại Nguyên đã đồng ý không truy cứu nữa.”</w:t>
      </w:r>
    </w:p>
    <w:p>
      <w:pPr>
        <w:pStyle w:val="BodyText"/>
      </w:pPr>
      <w:r>
        <w:t xml:space="preserve">Vương Tư Vũ gật gù, đột nhiên nhíu mày hỏi: “Số tài liệu vạch tội tôi từ đâu mà ra thế?”</w:t>
      </w:r>
    </w:p>
    <w:p>
      <w:pPr>
        <w:pStyle w:val="BodyText"/>
      </w:pPr>
      <w:r>
        <w:t xml:space="preserve">Trịnh Đại Quân thở dài giải thích: “Chắc có ai đó định lợi dụng chuyện này đả kích thư ký trưởng đó mà! Lão đệ, bây giờ là thời điểm căng thẳng, cậu làm việc gì cũng phải lấy đại cuộc làm trọng đấy!”</w:t>
      </w:r>
    </w:p>
    <w:p>
      <w:pPr>
        <w:pStyle w:val="BodyText"/>
      </w:pPr>
      <w:r>
        <w:t xml:space="preserve">Vương Tư Vũ biết thời điểm căng thẳng mà Trịnh Đại Quân nói là ám chỉ việc bầu chọn lại cấp lãnh đạo thành ủy vào năm sau, xem ra các thế lực cạnh tranh đang tìm đủ mọi cách hạ bệ đối thủ, dù là một việc nhỏ nhặt nhất cũng bị xé ra to, mình phải cẩn thận hơn mới được, không nên gây ảnh hưởng đến Chu Tùng Lâm.</w:t>
      </w:r>
    </w:p>
    <w:p>
      <w:pPr>
        <w:pStyle w:val="BodyText"/>
      </w:pPr>
      <w:r>
        <w:t xml:space="preserve">Đợi khi Vương Tư Vũ rời khỏi, Trịnh Đại Quân lại đến gõ cửa phòng Chu Tùng Lâm, báo cáo cách xử lý vụ việc lần này. Chu Tùng Lâm cười tủm tim lắng nghe, chốc chốc lại gật gù tán thưởng. Chưa đợi Trịnh Đại Quân kể xong, điện thoại của Chu Tùng Lâm đột nhiên réo vang, Chu Tùng Lâm bắt máy lên, hạ thấp giọng nói: “Lão Lưu, lần này phải cảm ơn ông rồi! Nếu vụ này báo cáo lên trên thì thằng nhóc ấy xem như tiêu tùng ở Thanh Châu... Ờ! Tôi biết rồi, chắc là tên Ngụy Minh Luân bày ra... Được rồi, tối nay chúng ta tìm chỗ nào đó ngồi xuống nói chuyện tiếp...”</w:t>
      </w:r>
    </w:p>
    <w:p>
      <w:pPr>
        <w:pStyle w:val="BodyText"/>
      </w:pPr>
      <w:r>
        <w:t xml:space="preserve">Trịnh Đại Quân dỏng tai cố gắng lắng nghe, đoán ra người vừa gọi điện tới chắc là Lưu trưởng ban của ban tuyên truyền. Chu Tùng Lâm nói xong điện thoại, ngẩng đầu lên mỉm cười khen ngợi: “Đại Quân, cậu khá đấy! cố gắng lên!”</w:t>
      </w:r>
    </w:p>
    <w:p>
      <w:pPr>
        <w:pStyle w:val="BodyText"/>
      </w:pPr>
      <w:r>
        <w:t xml:space="preserve">Đây là lần đầu tiên Chu Tùng Lâm gọi tên hắn thân mật như thế, Trịnh Đại Quân cảm động vô cùng, vội đứng nghiêm hứa chắc nịch: “Tôi nhất định sẽ cố gắng hơn nữa! Xin thư ký trưởng yên tâm!”</w:t>
      </w:r>
    </w:p>
    <w:p>
      <w:pPr>
        <w:pStyle w:val="BodyText"/>
      </w:pPr>
      <w:r>
        <w:t xml:space="preserve">Ra khỏi phòng Chu Tùng Lâm, Trịnh Đại Quân như vừa được chích doping, tinh thần sảng khoái thấy rõ, hắn chấp tay sau lưng đi khắp văn phòng ủy ban mấy vòng, gặp ai cũng nói với người ta: “Cậu khá đấy! cố gắng lên!”</w:t>
      </w:r>
    </w:p>
    <w:p>
      <w:pPr>
        <w:pStyle w:val="BodyText"/>
      </w:pPr>
      <w:r>
        <w:t xml:space="preserve">Vương Tư Vũ không ngờ Phương Như Hải lại làm việc có hiệu quả đến thế, ngay ngày hôm sau phóng viên của đài truyền hình tỉnh đã có mặt ở Thanh Châu, đến bệnh viện Nhân Dân số 1 làm phóng sự về cảnh đời đáng thương của gia đình họ Dương.</w:t>
      </w:r>
    </w:p>
    <w:p>
      <w:pPr>
        <w:pStyle w:val="BodyText"/>
      </w:pPr>
      <w:r>
        <w:t xml:space="preserve">Một điều mà Vương Tư Vũ có nằm mơ cũng không ngờ tới, người dẫn chương trình của phóng sự lần này lại chính là Liêu Cảnh Khanh, cô gái mà hắn hâm mộ từ lâu, trong nội tâm Vương Tư Vũ có một cảm giác hạnh phúc vô bờ bến khi gặp được thần tượng.</w:t>
      </w:r>
    </w:p>
    <w:p>
      <w:pPr>
        <w:pStyle w:val="BodyText"/>
      </w:pPr>
      <w:r>
        <w:t xml:space="preserve">Liêu Cảnh Khanh ngoài đời thực còn xinh đẹp kiều diễm hơn trên chương trình ti vi, từng bước chân cử chỉ đều làm say đắm lòng người, Vương Tư Vũ ngây ngây dại dại đứng ngoài cửa ngắm nhìn người đẹp, linh hồn hắn lúc này đã bay tuốt lên chín tầng mây.</w:t>
      </w:r>
    </w:p>
    <w:p>
      <w:pPr>
        <w:pStyle w:val="BodyText"/>
      </w:pPr>
      <w:r>
        <w:t xml:space="preserve">Quá trình quay phim phóng sự diễn ra thuận lợi, Tiểu Huệ Huệ phối hợp rất tốt với tổ công tác của đài truyền hình, nhưng một rắc rối nhỏ đã xảy ra, khi đạo diễn yêu cầu cô bé khóc để tăng hiệu quả của chương trình, Tiểu Huệ Huệ kiên quyết không làm theo, cô bé chỉ tay ra ngoài cửa, nói: “Huệ Huệ đã hứa với chú dù đau đớn cũng không được khóc, Huệ Huệ nhất định không khóc!”</w:t>
      </w:r>
    </w:p>
    <w:p>
      <w:pPr>
        <w:pStyle w:val="BodyText"/>
      </w:pPr>
      <w:r>
        <w:t xml:space="preserve">Ánh mắt của mọi người lập tức đổ dồn về phía cửa, ba Huệ Huệ chạy tới quỳ ngay trước mặt Vương Tư Vũ, lớn tiếng cầu xin tổ công tác: “Các anh hãy cho cậu ấy lên hình đi! Không có cậu ấy thì cả nhà tôi chết hết rồi!”</w:t>
      </w:r>
    </w:p>
    <w:p>
      <w:pPr>
        <w:pStyle w:val="BodyText"/>
      </w:pPr>
      <w:r>
        <w:t xml:space="preserve">Vương Tư Vũ vội đỡ ba Huệ Huệ đứng dậy, rẽ đám đông đến bên Tiểu Huệ Huệ, nựng nhẹ vào má cô bé, cúi xuống ghé tai nói nhỏ: “Lần này ngoại lệ, chú cho phép cháu khóc một lần!”</w:t>
      </w:r>
    </w:p>
    <w:p>
      <w:pPr>
        <w:pStyle w:val="BodyText"/>
      </w:pPr>
      <w:r>
        <w:t xml:space="preserve">Huệ Huệ lập tức khóc òa, nước mắt tuôn như suối, mếu máo: “Chú ơi! Cháu đau lắm!”</w:t>
      </w:r>
    </w:p>
    <w:p>
      <w:pPr>
        <w:pStyle w:val="BodyText"/>
      </w:pPr>
      <w:r>
        <w:t xml:space="preserve">Những người xung quanh chứng kiến cảnh này cũng sụt sùi rơi nước mắt, Vương Tư Vũ lui trở ra cửa phòng, đạo diễn lại chỉ đạo tiếp tục quay phim, chỉ có Liêu Cảnh Khanh vẫn đứng trưng trưng không phản ứng, ánh mắt cứ tập trung nhìn vào Vương Tư Vũ, đến khi đạo diễn hét lớn hối thúc mấy lần mới bừng tỉnh, sau đó cô tỏ ra không được tự nhiên lắm, phải quay đi quay lại 3 lần đạo diễn mới vừa lòng.</w:t>
      </w:r>
    </w:p>
    <w:p>
      <w:pPr>
        <w:pStyle w:val="BodyText"/>
      </w:pPr>
      <w:r>
        <w:t xml:space="preserve">Vương Tư Vũ ngờ ngợ trong lòng, không biết vì lý do gì mà Liêu Cảnh Khanh nhìn thấy mình lại ngơ ngác như thế, hắn đưa tay lên vuốt mặt, cúi xuống nhìn khắp người, không phát hiện trên người mình có gì bất thường.</w:t>
      </w:r>
    </w:p>
    <w:p>
      <w:pPr>
        <w:pStyle w:val="BodyText"/>
      </w:pPr>
      <w:r>
        <w:t xml:space="preserve">Chương trình phóng sự được ghi hình xong, đám đông bác sĩ y tá của bệnh viện lập tức bu lại xin chữ ký của Liêu Cảnh Khanh, dù sao thì cô từng là hoa đán nổi tiếng của đài truyền hình, bây giờ tuy sự nghiệp xuống dốc nhưng số fan hâm mộ trước kia vẫn còn rất nhiều. Vương Tư Vũ cũng chớp cơ hội chen vào đám đông, móc túi lấy ra một cuốn sổ tay màu đen đưa qua, giọng run run yêu cầu: “Liêu tiểu thư, tôi là fan hâm mộ trung thành của cô, xin cô cho tôi chữ ký để lưu niệm!”</w:t>
      </w:r>
    </w:p>
    <w:p>
      <w:pPr>
        <w:pStyle w:val="BodyText"/>
      </w:pPr>
      <w:r>
        <w:t xml:space="preserve">Lần này Liêu Cảnh Khanh không ngẩng đầu lên nhìn hắn, chỉ ngập ngừng giây lát, cầm lấy cuốn sổ ký tên vào đó. Vương Tư Vũ cảm thấy cô viết chữ rất đẹp, nét bút mềm mại thanh thoát y như dáng người của cô vậy, có thể viết được nét chữ như thế ít nhất phải có hơn mười năm rèn luyện.</w:t>
      </w:r>
    </w:p>
    <w:p>
      <w:pPr>
        <w:pStyle w:val="BodyText"/>
      </w:pPr>
      <w:r>
        <w:t xml:space="preserve">Vương Tư Vũ sau khi có được chữ ký bèn phấn khích chen ra ngoài, nhìn thấy Phương Tinh đang đò hoe đôi mắt bước tới gần, hắn vội vàng cất cuốn sổ vào túi, đi cùng Phương Tinh xuống lầu, đến trước chiếc xe chờ tổ công tác đài truyền hình, nhưng dù hắn khuyên nhủ thế nào, Phương Tinh vẫn không chịu lên xe, cứ đứng trước cửa xe rơi nước mắt.</w:t>
      </w:r>
    </w:p>
    <w:p>
      <w:pPr>
        <w:pStyle w:val="BodyText"/>
      </w:pPr>
      <w:r>
        <w:t xml:space="preserve">Vương Tư Vũ sầu não vô cùng, tại sao con bé Phương Tinh lại thích mình được cơ chứ?</w:t>
      </w:r>
    </w:p>
    <w:p>
      <w:pPr>
        <w:pStyle w:val="BodyText"/>
      </w:pPr>
      <w:r>
        <w:t xml:space="preserve">Hai người lại huyên thuyên nói chuyện với nhau một lúc, Phương Tinh bắt đầu nghiêm mặt cảnh cáo Vương Tư Vũ, không được đưa con gái về nhà, càng không được cho cô gái khác nằm lên giường, bằng không thì chết với cô...</w:t>
      </w:r>
    </w:p>
    <w:p>
      <w:pPr>
        <w:pStyle w:val="BodyText"/>
      </w:pPr>
      <w:r>
        <w:t xml:space="preserve">Vương Tư Vũ vỗ ngực hứa chắc nịch, nói: “Em yên tâm đi! Con người anh thuần khiết nhất mà!”</w:t>
      </w:r>
    </w:p>
    <w:p>
      <w:pPr>
        <w:pStyle w:val="BodyText"/>
      </w:pPr>
      <w:r>
        <w:t xml:space="preserve">Phương Tinh ghé tai hắn nói nhỏ: “Đừng làm bộ trước mặt em! Em tìm được một mớ sách khiêu dâm trong nhà anh kìa!” (.</w:t>
      </w:r>
    </w:p>
    <w:p>
      <w:pPr>
        <w:pStyle w:val="BodyText"/>
      </w:pPr>
      <w:r>
        <w:t xml:space="preserve">Vương Tư Vũ cứng họng không biết nói gì thêm, Phương Tinh dùng bàn tay nhỏ nhắn véo vào mũi hắn, dịu dàng nói: “Anh Tiểu Vũ, anh phải ngoan nhé! Em lúc nào cũng dõi theo anh.”</w:t>
      </w:r>
    </w:p>
    <w:p>
      <w:pPr>
        <w:pStyle w:val="BodyText"/>
      </w:pPr>
      <w:r>
        <w:t xml:space="preserve">Vương Tư Vũ chỉ cảm thấy đầu óc choáng váng, hắn cúi đầu xuống ngậm lấy ngón tay út của Phương Tinh, dùng đầu lưỡi lướt nhẹ ngón tay mềm mại. Phương Tinh lập tức xấu hổ đỏ mặt, đứng im không dám nhúc nhích, trong lòng mừng rỡ, hơi thở cũng trở nên gấp gáp.</w:t>
      </w:r>
    </w:p>
    <w:p>
      <w:pPr>
        <w:pStyle w:val="BodyText"/>
      </w:pPr>
      <w:r>
        <w:t xml:space="preserve">Hồi lâu sau Vương Tư Vũ mới giật mình bừng tỉnh, một luồng suy nghĩ xẹt ngang, phen này toi rồi, vội mở miệng ra, Phương Tinh hối hả rút ngón tay về, quay lưng chui nhanh vào trong xe. Vương Tư Vũ đứng ngoài cửa dặn dò hai câu, âm thanh nhỏ đến mức ngay cả hắn cũng không nghe thấy mình đang nói gì.</w:t>
      </w:r>
    </w:p>
    <w:p>
      <w:pPr>
        <w:pStyle w:val="BodyText"/>
      </w:pPr>
      <w:r>
        <w:t xml:space="preserve">Lúc này tổ công tác của đài truyền hình xong việc kéo nhau xuống lầu, Liêu Cảnh Khanh sau khi lên xe ngồi vào vị trí bên cạnh Phương Tinh, cúi đầu đăm chiêu nghĩ ngợi, Phương Tinh thấy có người lạ nên không dám liếc mắt đưa tình với Vương Tư Vũ nữa, ngoan ngoãn ngồi yên trên xe, chốc chốc lại đưa tay lên lau nước mắt. Vương Tư Vũ cảm thấy mình là tội đồ đã làm hại một cô bé, phen này chính là cầm thú đúng như Triệu Phàm và Hoàng Nhã Lệ đã so sánh rồi.</w:t>
      </w:r>
    </w:p>
    <w:p>
      <w:pPr>
        <w:pStyle w:val="BodyText"/>
      </w:pPr>
      <w:r>
        <w:t xml:space="preserve">Xe khởi động sắp lên đường quay về Ngọc Châu, Phương Tinh cuối cùng không chịu được, đứng phắt dậy chồm ra ngoài cửa sổ vẫy tay với Vương Tư Vũ. Vương Tư Vũ cũng vẫy tay từ biệt, trong khoảnh khắc chiếc xe rẽ ra cổng bệnh viện, Vương Tư Vũ phát hiện ánh mắt của Liêu Cảnh Khanh quét vào mình, đôi mắt cô chan chứa niềm đau.</w:t>
      </w:r>
    </w:p>
    <w:p>
      <w:pPr>
        <w:pStyle w:val="BodyText"/>
      </w:pPr>
      <w:r>
        <w:t xml:space="preserve">Đợi chiếc xe đi xa, Vương Tư Vũ mới quay người lại, thấy Dương Khiết đứng sau lưng từ lúc nào không biết, bèn quan tâm hỏi: “Liễu Đại Nguyên không còn đến làm phiền mọi người chứ?”</w:t>
      </w:r>
    </w:p>
    <w:p>
      <w:pPr>
        <w:pStyle w:val="BodyText"/>
      </w:pPr>
      <w:r>
        <w:t xml:space="preserve">Dương Khiết lắc đầu trả lời: “Nghe người trong bệnh viện nói tên khốn đó đã bị điều chuyển công tác rồi, mấy hôm nay không thấy xuất hiện ở bệnh viện nữa.”</w:t>
      </w:r>
    </w:p>
    <w:p>
      <w:pPr>
        <w:pStyle w:val="BodyText"/>
      </w:pPr>
      <w:r>
        <w:t xml:space="preserve">Vương Tư Vũ gật gù hài lòng: “Vậy thì tốt!”</w:t>
      </w:r>
    </w:p>
    <w:p>
      <w:pPr>
        <w:pStyle w:val="BodyText"/>
      </w:pPr>
      <w:r>
        <w:t xml:space="preserve">Dương Khiết cúi đầu thẹn thùng kể: “Nghe nói Liễu Đại Nguyên từng làm hại không ít y tá trẻ, đêm đó chỉ có mình tôi ở bệnh viện chăm sóc Huệ Huệ, lão ta gọi tôi vào phòng riêng định giờ trò, tôi chống cự không chiều theo nên lão ta mới trả thù, tôi thà ra ngoài bán thân chứ không giao tấm thân này cho hạng người rác rưởi đó!”</w:t>
      </w:r>
    </w:p>
    <w:p>
      <w:pPr>
        <w:pStyle w:val="BodyText"/>
      </w:pPr>
      <w:r>
        <w:t xml:space="preserve">Vương Tư Vũ thấy đề tài này quá nhạy cảm, bèn lái sang chuyện khác: “Đợi khi đài truyền hình tỉnh phát sóng phóng sự, chắc Huệ Huệ sẽ có đủ chỉ phí điều trị thôi, sau này cô đừng làm chuyện ngốc nghếch nữa!”</w:t>
      </w:r>
    </w:p>
    <w:p>
      <w:pPr>
        <w:pStyle w:val="BodyText"/>
      </w:pPr>
      <w:r>
        <w:t xml:space="preserve">Nói xong, Vương Tư Vũ lấy ra một tấm danh thiếp đưa qua cho Dương Khiết, dặn dò: “Sau này có khó khăn gì thì gọi số điện thoại này tìm tôi, nếu giúp được tôi nhất định cố hết khả năng!”</w:t>
      </w:r>
    </w:p>
    <w:p>
      <w:pPr>
        <w:pStyle w:val="BodyText"/>
      </w:pPr>
      <w:r>
        <w:t xml:space="preserve">Dương Khiết nhận lấy tấm danh thiếp, cất cẩn thận vào túi, muốn nói ra câu gì nhưng mấp máy môi hồi lâu vẫn không thể mở lời, cuối cùng cô lấy ra một mảnh giấy nhỏ từ túi áo, viết nhanh lên giấy vài chữ, nhét vào tay Vương Tư Vũ rồi đỏ mặt quay lưng chạy đi.</w:t>
      </w:r>
    </w:p>
    <w:p>
      <w:pPr>
        <w:pStyle w:val="BodyText"/>
      </w:pPr>
      <w:r>
        <w:t xml:space="preserve">Vương Tư Vũ ngơ ngác không hiểu chuyện gì đã xảy ra, mở tấm giấy ra xem, chỉ thấy trên đó viết: “Cơ thể của tôi mãi mãi thuộc về anh, tôi sẽ để đó cho anh, khi nào anh muốn lấy thì gọi điện.”</w:t>
      </w:r>
    </w:p>
    <w:p>
      <w:pPr>
        <w:pStyle w:val="Compact"/>
      </w:pPr>
      <w:r>
        <w:t xml:space="preserve">“Trời ạ! Cô hiểu lầm rồi! Tôi giúp cô đâu phải vì chuyện này!” Vương Tư Vũ vội hét lớn giải thích, Dương Khiết quay đầu lại nháy mắt với hắn, mỉm cười e thẹn, chạy nhanh mất dạng. Vương Tư Vũ cảm thấy bên dưới rạo rực, cúi đầu nhìn xuống, thấy chú em giương cao cán cờ biểu tình, vội xấu hổ khum người xuống, mắng nhiếc: “Đồ vô tích sự, mày lại muốn luyện công rồi hả?”</w:t>
      </w:r>
      <w:r>
        <w:br w:type="textWrapping"/>
      </w:r>
      <w:r>
        <w:br w:type="textWrapping"/>
      </w:r>
    </w:p>
    <w:p>
      <w:pPr>
        <w:pStyle w:val="Heading2"/>
      </w:pPr>
      <w:bookmarkStart w:id="59" w:name="chương-37--38-đôi-ngả-chia-ly."/>
      <w:bookmarkEnd w:id="59"/>
      <w:r>
        <w:t xml:space="preserve">37. Chương 37 -38: Đôi Ngả Chia Ly.</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37-38: Đôi ngả chia ly.</w:t>
      </w:r>
    </w:p>
    <w:p>
      <w:pPr>
        <w:pStyle w:val="BodyText"/>
      </w:pPr>
      <w:r>
        <w:t xml:space="preserve">Nhóm Dịch : Huntercd</w:t>
      </w:r>
    </w:p>
    <w:p>
      <w:pPr>
        <w:pStyle w:val="BodyText"/>
      </w:pPr>
      <w:r>
        <w:t xml:space="preserve">Nguồn: Sưu tầm</w:t>
      </w:r>
    </w:p>
    <w:p>
      <w:pPr>
        <w:pStyle w:val="BodyText"/>
      </w:pPr>
      <w:r>
        <w:t xml:space="preserve">Rời khỏi bệnh viện, Vương Tư Vũ đột nhiên nhận được điện thoại do Triệu Phàm gọi đến, bảo có chuyện quan trọng cần nói cho hắn biết, nghe giọng điệu của Triệu Phàm rất nặng nề, Vương Tư Vũ mơ hồ cảm thấy có hơi lạnh trong đó, biết chắc không phải là tin tốt, hắn vừa định gặng hỏi trong điện thoại, Triệu Phàm đã ngắt kết nối cái rụp.</w:t>
      </w:r>
    </w:p>
    <w:p>
      <w:pPr>
        <w:pStyle w:val="BodyText"/>
      </w:pPr>
      <w:r>
        <w:t xml:space="preserve">Vương Tư Vũ đến nhà hàng trước tìm chỗ ngồi xuống, gọi một ấm trà Bích La Xuân, cô phục vụ nhanh nhảu đến gần pha trà thuần thục. Trà đạo chú trọng nét thanh tịnh, thưởng thức trà phải qua 3 bước, mùi thơm là một, vị ngọt là hai, cuối cùng chính là vui buồn trong đời người, nhưng hiện giờ Vương Tư Vũ chả có tâm trạng nào mà từ từ thưởng thức, hắn châm một điếu thuốc, nhìn vào đốm lửa đỏ chót trầm tư, rốt cuộc Triệu Phàm muốn nói gì với mình? Chẳng lẽ lại cãi nhau với Trương Thiện Ảnh rồi? Vụ lần trước nghiêm trọng như thế, hai vợ chông cãi nhau cũng là chuyện bình thường, hoặc có lẽ, Triệu Phàm biết được chuyện lỗi lầm trong đêm đó của mình?</w:t>
      </w:r>
    </w:p>
    <w:p>
      <w:pPr>
        <w:pStyle w:val="BodyText"/>
      </w:pPr>
      <w:r>
        <w:t xml:space="preserve">Chỉ một lát sau, Triệu Phàm ăn mặc tươm tất đẩy cửa bước vào, Vương Tư Vũ vẫy tay bảo hắn lại gần. Triệu Phàm bước thẳng tới ngồi phịch xuống ghế, cười buồn: “Em biết chọn chỗ đấy! Năm xưa anh và chị dâu em lần đầu gặp nhau chính là ở nhà hàng này.”</w:t>
      </w:r>
    </w:p>
    <w:p>
      <w:pPr>
        <w:pStyle w:val="BodyText"/>
      </w:pPr>
      <w:r>
        <w:t xml:space="preserve">Vương Tư Vũ mỉm cười không nói gì, nhìn Triệu Phàm cúi đầu buồn bã là biết hắn tâm trạng không vui, quan sát hồi lâu, Vương Tư Vũ xoay xoay tách trà trên tay, hỏi nhỏ: “Việc nhà vẫn tốt chứ?”</w:t>
      </w:r>
    </w:p>
    <w:p>
      <w:pPr>
        <w:pStyle w:val="BodyText"/>
      </w:pPr>
      <w:r>
        <w:t xml:space="preserve">Triệu Phàm đưa tách trà lên môi hớp một ngụm, than thở: “Đời người như trà, đắng miệng tự biết..</w:t>
      </w:r>
    </w:p>
    <w:p>
      <w:pPr>
        <w:pStyle w:val="BodyText"/>
      </w:pPr>
      <w:r>
        <w:t xml:space="preserve">Vương Tư Vũ cũng uống một ngụm trà, nhíu mày nhắc nhở: “Hôm đó em bắt gặp anh đi với Hoàng Nhã Lệ vào trung tâm mua sắm, anh đừng dính vào cô ta nữa, anh làm vậy là đùa với lửa đấy! Cẩn thận để chị dâu biết sẽ không hay đâu!”</w:t>
      </w:r>
    </w:p>
    <w:p>
      <w:pPr>
        <w:pStyle w:val="BodyText"/>
      </w:pPr>
      <w:r>
        <w:t xml:space="preserve">“Muộn rồi... tất cả đã quá muộn rồi... Anh đã ly hôn rồi, hôm nay vừa mới làm xong thủ tục.” Triệu Phàm đau khổ đưa tay lên che mặt, nói tiếp: “Chuyện giữa anh và Hoàng Nhã Lệ cô ấy cũng đã biết. Tiểu Ảnh từng cho anh một cơ hội, ai ngờ bọn khốn kia lại tìm đến tận nhà tống tiền, làm vậy chẳng khác nào xát muối vào vết thương, thế là cô ấy kiên quyết ly hôn với anh. Hiện nay anh đang ở nhà Hoàng Nhã Lệ, Tiểu Ảnh không muốn để người khác biết việc này nên yêu cầu anh giữ bí mật.” Truyện "Quan Đạo Chi Sắc Giới " được copy từ diễn đàn Lương Sơn Bạc ()</w:t>
      </w:r>
    </w:p>
    <w:p>
      <w:pPr>
        <w:pStyle w:val="BodyText"/>
      </w:pPr>
      <w:r>
        <w:t xml:space="preserve">Vương Tư Vũ chết trưng tại chỗ, hắn không hề nghĩ tới trường họp sự việc lại ra nông nỗi này, hắn muốn an ủi vài câu, nhưng lại không biết nên nói gì, hình bóng của Trương Thiện Ảnh cứ lởn vởn trong đầu hắn từ sau khi nghe Triệu Phàm thông báo hai người vừa ly hôn. Truyện "Quan Đạo Chi Sắc Giới " được copy từ diễn đàn Lương Sơn Bạc ()</w:t>
      </w:r>
    </w:p>
    <w:p>
      <w:pPr>
        <w:pStyle w:val="BodyText"/>
      </w:pPr>
      <w:r>
        <w:t xml:space="preserve">Triệu Phàm sầu não kể tiếp: “Bọn chúng tới quậy phá một trận, anh cũng không thể đi làm tiếp ở tòa soạn nữa, anh từ chức luôn rồi, Hoàng Nhã Lệ bảo anh cùng đi phương nam lập nghiệp với cô ấy, anh cũng muốn rời khỏi Thanh Châu, nhân lúc còn trẻ kiếm thêm ít tiền, cuộc sống hiện tại không phải thứ anh cần, sau này em hãy chăm lo cho Tiểu Ảnh, cô ấy là một cô gái tốt, là anh có lỗi, hết lần này đến lần khác làm cô ấy tổn thương.”</w:t>
      </w:r>
    </w:p>
    <w:p>
      <w:pPr>
        <w:pStyle w:val="BodyText"/>
      </w:pPr>
      <w:r>
        <w:t xml:space="preserve">“Anh định khi nào sẽ đi?” Vương Tư Vũ thở dài một tiếng, dò hỏi.</w:t>
      </w:r>
    </w:p>
    <w:p>
      <w:pPr>
        <w:pStyle w:val="BodyText"/>
      </w:pPr>
      <w:r>
        <w:t xml:space="preserve">“Hai ngày sau.” Triệu Phàm lại uống một ngụm trà, huýt sáo với cô phục vụ đi ngang qua bàn, cô phục vụ mỉm cười e thẹn quay mặt đi nơi khác.</w:t>
      </w:r>
    </w:p>
    <w:p>
      <w:pPr>
        <w:pStyle w:val="BodyText"/>
      </w:pPr>
      <w:r>
        <w:t xml:space="preserve">Vương Tư Vũ lắc đầu ngao ngán, cái tính của Triệu Phàm đi đến đâu cũng không chịu an phận, nghĩ ngợi giây lát, hắn gật đầu nói: “Nhân lúc còn trẻ ra ngoài tìm kiếm cơ hội mới cũng tốt, nhưng anh nhớ chọn lựa ngành nghề kỹ càng, bây giờ khác xưa rồi, làm ăn kinh doanh không dễ ăn đâu.”</w:t>
      </w:r>
    </w:p>
    <w:p>
      <w:pPr>
        <w:pStyle w:val="BodyText"/>
      </w:pPr>
      <w:r>
        <w:t xml:space="preserve">Triệu Phàm xoay xoay tách trà, vẻ sầu thảm trở lại trên mặt hắn, hồi lâu sau mới nhẹ nhàng khuyên nhủ: “Tiểu Vũ, em phải nắm bắt cơ hội trèo lên cao, sau này em phải làm quan lớn, nhỡ có một ngày anh Triệu làm ăn thất bại phải về đây thì em có thể nâng đỡ anh.”</w:t>
      </w:r>
    </w:p>
    <w:p>
      <w:pPr>
        <w:pStyle w:val="BodyText"/>
      </w:pPr>
      <w:r>
        <w:t xml:space="preserve">Vương Tư Vũ cười phá lên: “Anh lo xa quá! Với lại muốn thăng quan tiến chức đâu phải dễ, nói không chừng làm tới già vẫn là chức trưởng phòng nhỏ nhoi này đấy!”</w:t>
      </w:r>
    </w:p>
    <w:p>
      <w:pPr>
        <w:pStyle w:val="BodyText"/>
      </w:pPr>
      <w:r>
        <w:t xml:space="preserve">Hai người lại rơi vào im lặng, Vương Tư Vũ cảm thấy nên nói vài câu chân thành với Triệu Phàm, hút xong điếu thuốc, hắn nhíu mày đăm chiêu sắp xếp từ ngữ, nói nhỏ: “Anh Triệu, đầu óc của anh đủ thông minh rồi, làm ăn ở bên ngoài chắc không đến nỗi chịu thiệt, nhưng có những lúc anh quá nhu nhược, phải cứng rắn lên thì mới không bị người ta ức hiếp!”</w:t>
      </w:r>
    </w:p>
    <w:p>
      <w:pPr>
        <w:pStyle w:val="BodyText"/>
      </w:pPr>
      <w:r>
        <w:t xml:space="preserve">Triệu Phàm cúi đầu suy nghĩ một lúc lâu, gật gù nói: “Mấy năm gần đây toàn bám víu em, lần này sắp đi khỏi Thanh Châu anh mới phát hiện không nỡ rời xa, chỉ có em là thật lòng xem anh như bạn bè. Ài! sắp phải rời xa quê hương rồi, trong lòng cứ có cảm giác buồn bã sao sao ấy.”</w:t>
      </w:r>
    </w:p>
    <w:p>
      <w:pPr>
        <w:pStyle w:val="BodyText"/>
      </w:pPr>
      <w:r>
        <w:t xml:space="preserve">Triệu Phàm chốc chốc lại thở dài chán nản, sắc mặt sầu thảm không hề giả tạo. Vương Tư Vũ xót xa cho người anh em này, xấu xa thế nào cũng là bạn bè chơi với nhau mười mấy năm rồi, với lại Vương Tư Vũ vốn chẳng quen biết rộng, lần này Triệu Phàm ra đi tác động đến hắn rất lớn, không gian trở nên buồn bã. Vương Tư Vũ cũng thở dài ngao ngán, xua tay nói: “Những chuyện đã qua còn nhắc lại làm gì?”</w:t>
      </w:r>
    </w:p>
    <w:p>
      <w:pPr>
        <w:pStyle w:val="BodyText"/>
      </w:pPr>
      <w:r>
        <w:t xml:space="preserve">Triệu Phàm nhìn chằm chằm vào ấm trà đặt giữa bàn hồi lâu, mấp máy môi định nói gì nhưng lại thôi, cuối cùng mới nặn ra được một câu ngắn gọn: “Vụ việc xảy ra vào hôm sinh nhật Tiểu Ảnh là do Hoàng Nhã Lệ bày ra đấy.”</w:t>
      </w:r>
    </w:p>
    <w:p>
      <w:pPr>
        <w:pStyle w:val="BodyText"/>
      </w:pPr>
      <w:r>
        <w:t xml:space="preserve">Vương Tư Vũ giật mình kinh ngạc, nhíu mày hỏi: “Sao lại thế chứ? Có khi nào do anh đoán bừa không?”</w:t>
      </w:r>
    </w:p>
    <w:p>
      <w:pPr>
        <w:pStyle w:val="BodyText"/>
      </w:pPr>
      <w:r>
        <w:t xml:space="preserve">Triệu Phàm lắc đầu, nói tiếp: “Hoàng Nhã Lệ rất có tâm mưu, có hai lần anh trốn trong phòng vệ sinh nhà cô ta nói chuyện qua điện thoại với Xuân Ny bị cô ta nghe được, thế là nhân lúc anh sơ ý cô ta ghi lại số điện thoại, sau khi dò la được địa chỉ, cô ta tìm bố Xuân Ny nói chuyện hết một buổi sáng, địa chỉ tòa soạn và nhà anh đều do Hoàng Nhã Lệ cung cấp cho người ta, thời gian kéo tới gây hắn cũng là do cô ta sắp đặt, ngay cả tiền xe mà đám người kia đi từ dưới quê lên thành phố cũng là Hoàng Nhã Lệ trả, đêm qua bố Xuân Ny uống rượu say đã nói ra đó, Xuân Ny lén gọi điện thông báo lại với anh.”</w:t>
      </w:r>
    </w:p>
    <w:p>
      <w:pPr>
        <w:pStyle w:val="BodyText"/>
      </w:pPr>
      <w:r>
        <w:t xml:space="preserve">Vương Tư Vũ cảm thấy lạnh toát sống lưng, sớm biết ả Hoàng Nhã Lệ không đơn giản, thật không ngờ cô ta lại sắp đặt một âm mưu chia cắt vợ chồng Triệu Phàm, nếu việc này để Trương Thiện Ảnh biết được chắc cô sẽ đau lòng lắm.</w:t>
      </w:r>
    </w:p>
    <w:p>
      <w:pPr>
        <w:pStyle w:val="BodyText"/>
      </w:pPr>
      <w:r>
        <w:t xml:space="preserve">“Vậy anh định làm thế nào?” Vương Tư Vũ nhíu mày hỏi, hắn cũng cảm thấy vụ việc khó giải quyết êm thắm.</w:t>
      </w:r>
    </w:p>
    <w:p>
      <w:pPr>
        <w:pStyle w:val="BodyText"/>
      </w:pPr>
      <w:r>
        <w:t xml:space="preserve">Triệu Phàm ngẩng đầu nhìn lên trần nhà, chán nản trả lời: “Anh cũng không biết, đối với Hoàng Nhã Lệ, anh rất mâu thuẫn, trước kia khi anh quen với Tiểu Ảnh thì cô ta đã thích anh rồi, thì ra cô nàng đã dồn nén tình cảm suốt 4 năm qua, đêm đó sau khi em rời khỏi, cô ta đã quỳ xuống trước mặt Tiểu Ảnh khóc lóc, còn van xin Tiểu Ảnh nhường anh cho cô ta, thậm chí Hoàng Nhã Lệ còn ôm chân Tiểu Ảnh nói thiếu anh một ngày cô ta cũng không sống tiếp được. Ài!”</w:t>
      </w:r>
    </w:p>
    <w:p>
      <w:pPr>
        <w:pStyle w:val="BodyText"/>
      </w:pPr>
      <w:r>
        <w:t xml:space="preserve">Vương Tư Vũ không biết mình đã rời khỏi nhà hàng vào lúc nào, chỉ cảm thấy trái tim đang bị một hòn đá đè nặng, cứ thế lầm lũi bước đi trên phố, khi ngẩng đầu lên mới phát hiện mình đang đứng trước tòa nhà văn phòng của ban tuyên truyền, thế là hắn bước vào trong, leo lên lầu 2, thông qua ô kính to nhìn thấy Trương Thiện Ảnh đang ngồi trước máy tính gõ văn bản. Vương Tư Vũ cứ đứng yên một chỗ quan sát cô, rất nhiều người làm ở ban tuyên truyền đều nhận ra hắn, ai nấy đi ngang cũng mỉm cười chào một tiếng. Trương Thiện Ảnh đột nhiên ngẩng đầu nhìn lên, ánh mắt hai người chạm nhau, hai ba phút trôi qua trong im lặng, Trương Thiện Ảnh mới cúi xuống tiếp tục với công việc.</w:t>
      </w:r>
    </w:p>
    <w:p>
      <w:pPr>
        <w:pStyle w:val="BodyText"/>
      </w:pPr>
      <w:r>
        <w:t xml:space="preserve">Vương Tư Vũ phát hiện chỉ cách vài ngày mà Trương Thiện Ảnh đã gầy đi rất nhiều, khuôn mặt thanh tú của cô tỏ ra mệt mỏi, tâm trạng buồn bã không thể che giấu, hắn đưa tay lên xoa xoa vai phải, cảm giác nơi đó hơi nhói đau.</w:t>
      </w:r>
    </w:p>
    <w:p>
      <w:pPr>
        <w:pStyle w:val="BodyText"/>
      </w:pPr>
      <w:r>
        <w:t xml:space="preserve">Lúc này phó chủ nhiệm văn phòng kiêm trưởng phòng tuyên truyền Hác Vân Bình đẩy cửa bước ra từ phòng làm việc của Lưu trưởng ban, trên tay ôm một xấp tài liệu dày cộm, vừa nhìn thấy Vương Tư Vũ vội đi tới gần chào hỏi. Vương Tư Vũ cũng bước lên phía trước, tươi cười hớn hở bắt chuyện, nói: “Hác chủ nhiệm bận rộn quá nhỉ? Tôi đứng đây nửa ngày rồi mới gặp anh đấy!”</w:t>
      </w:r>
    </w:p>
    <w:p>
      <w:pPr>
        <w:pStyle w:val="BodyText"/>
      </w:pPr>
      <w:r>
        <w:t xml:space="preserve">Hác Vân Bình năm nay ba mươi lăm tuổi, dáng người nho nhã như thư sinh, trước kia dạy học ở trường trung học số 5 thành phố Thanh Châu, sau này vì thường cộng tác viết bài đăng trên nhật báo Thanh Châu nên lọt vào mắt lãnh đạo, được điều chuyển đến phòng tuyên truyền khu ủy công tác. Sau khi Vương Thu Sinh bị mất chức vào tù, mấy cán bộ thân tín của ông ta cũng bị liên lụy, toàn bộ bị điều chuyển công tác đến nơi xa xôi hèo lánh. Lưu trưởng ban thiếu người sử dụng, bèn đưa Hác Vân Bình lên ban tuyên truyền thành ủy giao cho trọng trách.</w:t>
      </w:r>
    </w:p>
    <w:p>
      <w:pPr>
        <w:pStyle w:val="BodyText"/>
      </w:pPr>
      <w:r>
        <w:t xml:space="preserve">Hác Vân Bình chỉnh lại mắt kính cho ngay ngắn, nhiệt tình bắt tay với Vương Tư Vũ, nói: “Đúng là khách quý đến thăm, Vương trưởng phòng, sao hôm nay lại có nhã hửng đến ban tuyên truyền của chúng tôi chỉ đạo công tác thế?”</w:t>
      </w:r>
    </w:p>
    <w:p>
      <w:pPr>
        <w:pStyle w:val="BodyText"/>
      </w:pPr>
      <w:r>
        <w:t xml:space="preserve">Vương Tư Vũ cười phá lên trêu chọc: “Hác chủ nhiệm nói thế có phải không hoan nghênh tôi đến đây không hả? Vậy lần sau tôi không dám đến nữa đâu.”</w:t>
      </w:r>
    </w:p>
    <w:p>
      <w:pPr>
        <w:pStyle w:val="BodyText"/>
      </w:pPr>
      <w:r>
        <w:t xml:space="preserve">“Ha ha, Vương trưởng phòng thật biết nói đùa!” Hác Vân Bình nhìn vào ô kính cửa sổ, nói nhỏ: “Vương trưởng phòng đến đây không phải vì ngắm người đẹp chứ? Từ khi Tiểu Trương được điều sang đây, nền gạch của ban tuyên truyền chúng tôi sắp bị người ta giẫm nát luôn rồi, tiếc rằng hoa đẹp đã có chủ, bằng không tôi sẽ đóng vai Nguyệt Lão giúp anh se duyên thì có sao!”</w:t>
      </w:r>
    </w:p>
    <w:p>
      <w:pPr>
        <w:pStyle w:val="BodyText"/>
      </w:pPr>
      <w:r>
        <w:t xml:space="preserve">“Hác chủ nhiệm đừng nói đùa!” Vương Tư Vũ đi theo Hác Vân Bình vào phòng, hai người lại huyên thuyên tán dóc thêm một lúc, sắp đến giờ ăn cơm trưa, Hác Vân Bình đòi kéo Vương Tư Vũ đi ăn chung, Vương Tư Vũ cố sức từ chối, Hác Vân Bình liếc về phía Trương Thiện Ảnh thấy cô vẫn cặm cụi làm việc, cảm thấy mục đích Vương Tư Vũ đến đây là vì người đẹp, bèn nháy mắt tỏ ra hiểu ý với hắn, hét gọi mọi người kéo nhau ra khỏi phòng.</w:t>
      </w:r>
    </w:p>
    <w:p>
      <w:pPr>
        <w:pStyle w:val="BodyText"/>
      </w:pPr>
      <w:r>
        <w:t xml:space="preserve">Trong phòng chỉ còn lại hai người, Vương Tư Vũ ho nhẹ một tiếng, bước tới đứng ngay sau lưng Trương Thiện Ảnh xem cô gõ văn bản. Trương Thiện Ảnh vẫn tập trung vào bàn phím, mười ngón tay gõ tanh tách nhịp nhàng, tốc độ gõ chữ nhanh như điện. Vương Tư Vũ cúi đầu xuống, đưa tay chỉ lên màn hình, nhẹ nhàng nhẳc nhở: “Ở đây có một chữ gõ sai!”</w:t>
      </w:r>
    </w:p>
    <w:p>
      <w:pPr>
        <w:pStyle w:val="BodyText"/>
      </w:pPr>
      <w:r>
        <w:t xml:space="preserve">Trương Thiện Ảnh mặc kệ hắn, vẫn tập trung tiếp tục gõ, mười ngón tay hoạt động linh hoạt trên bàn phím, động tác nhẹ nhàng thanh thoát, có vẻ như cô không phải đang gõ chữ mà đang nhảy múa vậy.</w:t>
      </w:r>
    </w:p>
    <w:p>
      <w:pPr>
        <w:pStyle w:val="BodyText"/>
      </w:pPr>
      <w:r>
        <w:t xml:space="preserve">Vương Tư Vũ đặt tay lên vai cô, vuốt ve nhè nhẹ, Trương Thiện Ảnh rùng mình một cái, cắn chặt môi không lên tiếng, tốc độ gõ chữ càng lúc càng nhanh, số chữ gõ sai cũng xuất hiện càng lúc càng nhiều, cho đến sau cùng câu cú trên màn hình đã không thể đọc hiểu nổi. Cô dừng lại, thở dài một hơi, gõ một dòng chữ trên màn hình: “Cậu tránh ra, đừng làm phiền tôi nữa!”</w:t>
      </w:r>
    </w:p>
    <w:p>
      <w:pPr>
        <w:pStyle w:val="BodyText"/>
      </w:pPr>
      <w:r>
        <w:t xml:space="preserve">Vương Tư Vũ vỗ nhẹ vào vai cô, quay lưng bước ra ngoài, khi đến trước cửa phòng quay đầu nhìn lại, thấy Trương Thiện Ảnh đang cầm xấp tài liệu lên đối chiếu lại từng dòng tỉ mỉ, chỉnh sửa các chữ gõ sai trên màn hình, Vương Tư Vũ đẩy cửa đi ra ngoài, lắc đầu ngao ngán, sải bước xuống lầu. truyện copy từ</w:t>
      </w:r>
    </w:p>
    <w:p>
      <w:pPr>
        <w:pStyle w:val="BodyText"/>
      </w:pPr>
      <w:r>
        <w:t xml:space="preserve">Nghe tiếng bước chân đi xa, Trương Thiện Ảnh mới ngẩng đầu lên, đứng dậy ra khỏi phòng, cô đi thẳng tới góc cầu thang, núp ngay phía sau cửa sổ kéo rèm cửa chừa một khe hở nhìn xuống. Vương Tư Vũ ở dưới lầu như cảm nhận được ánh mắt của cô, hắn đột nhiên dừng bước, quay lại nhìn về phía cửa sổ, Trương Thiện Ảnh hốt hoảng buông dây, rèm cửa lập tức che kín ngăn chặn ánh mắt từ bên ngoài. Trương Thiện Ảnh đứng đó, sờ tay lên ngực, chỉ nghe trái tim mình khua rộn ràng như muốn nhảy ra ngoài.</w:t>
      </w:r>
    </w:p>
    <w:p>
      <w:pPr>
        <w:pStyle w:val="BodyText"/>
      </w:pPr>
      <w:r>
        <w:t xml:space="preserve">Buổi tối về đến nhà, Vương Tư Vũ mới hiểu ý nghĩa câu nói “Em lúc nào cũng dõi theo anh!” của Phương Tinh, trên tường dán đầy ảnh cùa cô bé, phòng hắn được Phương Tinh treo không ít món đồ trang trí dễ thương, ngay cả trong phòng tắm cũng treo một xâu chuông gió, hắn cảm thấy con bé tinh nghịch này có những lúc cũng tinh tế thật đấy!</w:t>
      </w:r>
    </w:p>
    <w:p>
      <w:pPr>
        <w:pStyle w:val="BodyText"/>
      </w:pPr>
      <w:r>
        <w:t xml:space="preserve">“Nhớ học hành cho tốt nhé!” Vương Tư Vũ nói với một bức ảnh dán trên tường.</w:t>
      </w:r>
    </w:p>
    <w:p>
      <w:pPr>
        <w:pStyle w:val="BodyText"/>
      </w:pPr>
      <w:r>
        <w:t xml:space="preserve">Lúc này, ở Ngọc Châu cách hắn rất xa, Phương Tinh đang nằm trong chăn êm nệm ấm, tay ôm chiếc laptop mới cáu, click mở một chương trình, sau vài thao tác, trên màn hình laptop xuất hiện hình ảnh Vương Tư Vũ đứng trong phòng khách, từng cử động của hắn đều bị Phương Tinh nhìn thấy.</w:t>
      </w:r>
    </w:p>
    <w:p>
      <w:pPr>
        <w:pStyle w:val="BodyText"/>
      </w:pPr>
      <w:r>
        <w:t xml:space="preserve">“Anh Tiểu Vũ, anh phải ngoan, em sẽ dõi theo anh!” Phương Tinh cười hi hí thích thú, ngắm nhìn một hồi mới đóng chương trình lại, luyến tiếc cất laptop đi, cô bé bắt đầu lật sách ra xem, còn nghiêm túc ghi chép những vấn đề chưa hiểu để vào lớp hỏi thầy cô giáo.</w:t>
      </w:r>
    </w:p>
    <w:p>
      <w:pPr>
        <w:pStyle w:val="BodyText"/>
      </w:pPr>
      <w:r>
        <w:t xml:space="preserve">Ngoài cửa phòng, Phương Như Hải và Trần Tuyết Oanh bước nhè nhẹ quay về phòng ngủ, đóng cửa phòng cẩn thận xong, hai vợ chồng to nhỏ bàn bạc với nhau.</w:t>
      </w:r>
    </w:p>
    <w:p>
      <w:pPr>
        <w:pStyle w:val="Compact"/>
      </w:pPr>
      <w:r>
        <w:t xml:space="preserve">Còn Vương Tư Vũ thì ngồi đăm chiêu suy nghĩ trên ghế sofa, hắn cầm điện thoại lên do dự rất lâu mới bấm số gọi vào máy Trương Thiện Ảnh, chuông vẫn reo mà không ai nghe máy, hắn gọi liên tục mấy lần, đến khi bên kia tắt máy mới chán nản ném điện thoại đi.</w:t>
      </w:r>
      <w:r>
        <w:br w:type="textWrapping"/>
      </w:r>
      <w:r>
        <w:br w:type="textWrapping"/>
      </w:r>
    </w:p>
    <w:p>
      <w:pPr>
        <w:pStyle w:val="Heading2"/>
      </w:pPr>
      <w:bookmarkStart w:id="60" w:name="chương-39-người-đẹp-băng-giá."/>
      <w:bookmarkEnd w:id="60"/>
      <w:r>
        <w:t xml:space="preserve">38. Chương 39 : Người Đẹp Băng Giá.</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39: Người đẹp băng giá.</w:t>
      </w:r>
    </w:p>
    <w:p>
      <w:pPr>
        <w:pStyle w:val="BodyText"/>
      </w:pPr>
      <w:r>
        <w:t xml:space="preserve">Nhóm Dịch : Huntercd</w:t>
      </w:r>
    </w:p>
    <w:p>
      <w:pPr>
        <w:pStyle w:val="BodyText"/>
      </w:pPr>
      <w:r>
        <w:t xml:space="preserve">Nguồn: Sưu tầm</w:t>
      </w:r>
    </w:p>
    <w:p>
      <w:pPr>
        <w:pStyle w:val="BodyText"/>
      </w:pPr>
      <w:r>
        <w:t xml:space="preserve">Lúc 8h30 sáng, Vương Tư Vũ đến phòng họp nhỏ tham dự hội nghị mở rộng do thành ủy phát động, nội dung là cuối năm nay các cơ quan đơn vị phải tăng cường học tập, cải thiện tác phong làm việc. Vương Tư Vũ ngồi trên ghế ngáp lên ngáp xuống, không biết vị nào lại bày trò ra đây? Chỉnh đốn tác phong làm việc nhiều khi chỉ là cái cớ để chỉnh đốn nhân sự.</w:t>
      </w:r>
    </w:p>
    <w:p>
      <w:pPr>
        <w:pStyle w:val="BodyText"/>
      </w:pPr>
      <w:r>
        <w:t xml:space="preserve">Sau khi quay về hắn chia tài liệu mới về quy định “Phân công và chức trách của cán bộ phòng tổng hợp” ọi người, tiếp đến lại sắp xếp cho người đem vài mớ tài liệu văn bản đến phòng lưu trữ hồ sơ thành phố, gọi điện cho cục quản lý cán bộ hỏi bữa tiệc trà vào buổi chiều nên sắp xếp thế nào xong, lại gọi đến ban tổng hợp văn phòng chính phủ hối thúc họ nộp bản tổng kết hiệu quả công tác của mấy lần đấu thầu lớn vừa qua về. Năm nay mấy vị phó thị trưởng dẫn đoàn công tác bay đến mười mấy thành phố lớn nhỏ khắp cả nước, khi về quăng cho tập phiếu chi bảy mươi mấy vạn, nhưng ngay cả một thỏa thuận đầu tư cũng không đạt được, bản tổng kết hiệu quả công tác lần này đúng là khó viết, họ không nộp qua thì mấy bản tổng kết của văn phòng ủy ban cũng không cách gì hoàn thành được. Vì chuyện này, văn phòng chính phủ và văn phòng ủy ban đã nhiều lần cãi cọ với nhau, xem ra vẫn còn phải tiếp tục dây dưa rồi. Đặt điện thoại xuống, Vương Tư Vũ ngước nhìn đồng hồ, đã đến giờ nghỉ trưa rồi.</w:t>
      </w:r>
    </w:p>
    <w:p>
      <w:pPr>
        <w:pStyle w:val="BodyText"/>
      </w:pPr>
      <w:r>
        <w:t xml:space="preserve">Lần này Chu Tùng Lâm có ý đào tạo Vương Tư Vũ, bảo hắn đích thân viết bản diễn thuyết, Vương Tư Vũ không dám chậm trễ, vừa ăn cơm vừa xem bản nháp, Trịnh Đại Quân cầm hộp cơm bước lại gần, chỉ tay vào vài chỗ trên bản nháp, Vương Tư Vũ suy nghĩ một lúc, cảm thấy đúng là có chỗ không ổn, muốn chỉnh sửa đã không còn kịp rồi, thế là xóa luôn những nội dung liên quan, làm bản nháp trở nên tinh gọn hơn. Đừng xem thường công việc viết bản diễn thuyết, lúc trước văn phòng ủy ban Thanh Châu từng có người ôm hận vì bản nháp, trong một bản báo cáo xuất hiện bốn chữ viết sai, làm cho lãnh đạo khi cầm lên phát biểu bị ê mặt, kết quả vị lãnh đạo kia trong cơn tức giận tìm ngay một lý do chính đáng khai trừ chức vụ vị cán bộ tội nghiệp đó luôn.</w:t>
      </w:r>
    </w:p>
    <w:p>
      <w:pPr>
        <w:pStyle w:val="BodyText"/>
      </w:pPr>
      <w:r>
        <w:t xml:space="preserve">Vương Tư Vũ chỉnh sửa xong lại đọc tới đọc lui 3 lần, thế mới yên tâm bản nháp đặt xuống, tất nhiên Chu Tùng Lâm là cây bút số 1 của văn phòng ủy ban, những gì hắn viết nhất định không thể lọt vào mắt ông, nhưng dù là thi thử thì cũng phải cố gắng đạt thành tích cao nhất đúng không nào?</w:t>
      </w:r>
    </w:p>
    <w:p>
      <w:pPr>
        <w:pStyle w:val="BodyText"/>
      </w:pPr>
      <w:r>
        <w:t xml:space="preserve">Buổi chiều, trong phòng họp ở cục quản lý cán bộ, Chu Tùng Lâm và các vị cán bộ lão làng đã về hưu của Thanh Châu ngồi lại với nhau, tổ chức một bữa tiệc trà thân mật. Chu thư ký trưởng lúc đứng lên phát biểu âm thanh dõng dạc, dáng vẻ uy nghiêm, ông đã nhấn mạnh 4 điều.</w:t>
      </w:r>
    </w:p>
    <w:p>
      <w:pPr>
        <w:pStyle w:val="BodyText"/>
      </w:pPr>
      <w:r>
        <w:t xml:space="preserve">Một là nghiêm túc thực thi chính sách đãi ngộ, mỗi dịp lễ tết đều phải sắp xếp người đến thăm hỏi chúc mừng, mỗi năm trích từ ngân sách thành phố ra một khoản chi phí y tế, dùng kiểm tra sức khỏe định kỳ cho các vị cán bộ về hưu, hành động này chính là đền đáp sức cống hiến của họ cho sự phát triển của Thanh Châu.</w:t>
      </w:r>
    </w:p>
    <w:p>
      <w:pPr>
        <w:pStyle w:val="BodyText"/>
      </w:pPr>
      <w:r>
        <w:t xml:space="preserve">Hai là quan tâm chăm lo đời sống tinh thần của các vị cán bộ, miễn phí đặt mua tạp chí sách báo cho họ xem, giúp họ không cảm thấy cô đơn khi về già.</w:t>
      </w:r>
    </w:p>
    <w:p>
      <w:pPr>
        <w:pStyle w:val="BodyText"/>
      </w:pPr>
      <w:r>
        <w:t xml:space="preserve">Ba là nâng cao chất lượng cuộc sống vật chất lẫn văn hóa, việc này phải thông qua các hoạt động thể dục thể thao, đền ơn đáp nghĩa...</w:t>
      </w:r>
    </w:p>
    <w:p>
      <w:pPr>
        <w:pStyle w:val="BodyText"/>
      </w:pPr>
      <w:r>
        <w:t xml:space="preserve">Bốn là tăng cường nhận thức về tầm quan trọng của đội ngũ cán bộ lão làng, hoàn thiện cơ chế tọa đàm, trưng cầu ý kiến và kiến nghị hữu ích của họ cho sự phát triển tương lai của thành phố. đọc truyện mới nhất tại .</w:t>
      </w:r>
    </w:p>
    <w:p>
      <w:pPr>
        <w:pStyle w:val="BodyText"/>
      </w:pPr>
      <w:r>
        <w:t xml:space="preserve">Trong suốt quá trình giao lưu tiếp theo, Chu thư ký trưởng hùng hồn giải quyết ngay vài vấn đề tồn tại nhiều năm qua, còn nói rõ sẽ đề nghị trong cuộc họp thường vụ thành ủy xây dựng trung tâm hoạt động cán bộ lão thành. Khi ông phát biểu xong, các vị cán bộ lão thành có mặt đều vỗ tay tán thưởng, Vương Tư Vũ ngồi kế bên Chu thư ký trưởng hoàn toàn cảm nhận được khí thế ngút trời của ông đã được nâng lên một bậc so với trước, xem ra chiếc ghế phó bí thư thường trực thành ủy chắc chắn sẽ thuộc về ông rồi.</w:t>
      </w:r>
    </w:p>
    <w:p>
      <w:pPr>
        <w:pStyle w:val="BodyText"/>
      </w:pPr>
      <w:r>
        <w:t xml:space="preserve">Quay về văn phòng ủy ban, Chu thư ký trưởng tâm trạng rất vui, không hề nhắc tới vụ bắt Vương Tư Vũ viết bản kiểm điểm, ngược lại còn mỉm cười khen ngợi: “Bài phát biểu cậu viết tốt lắm, xem ra thời gian gần đây cậu có cố gắng nhiều.”</w:t>
      </w:r>
    </w:p>
    <w:p>
      <w:pPr>
        <w:pStyle w:val="BodyText"/>
      </w:pPr>
      <w:r>
        <w:t xml:space="preserve">Vương Tư Vũ cúi người xuống tỏ thái độ khiêm tốn, trong lòng hơi bực bội, cố công viết ra một bài diễn thuyết hay như thế mà chỉ nhận được một câu khen ngắn thế này.</w:t>
      </w:r>
    </w:p>
    <w:p>
      <w:pPr>
        <w:pStyle w:val="BodyText"/>
      </w:pPr>
      <w:r>
        <w:t xml:space="preserve">Chu Tùng Lâm cầm tách trà đứng trước cửa sổ nhìn ra ngoài hồi lâu, lầm bầm trong miệng: “Trước mặt sau lưng ai cũng nói thư ký làm lâu rồi sẽ thành thư ký trưởng, đối với cấp dưới là lãnh đạo, đối với cấp trên là nô tài, nhận xét này không sai chút nào!”</w:t>
      </w:r>
    </w:p>
    <w:p>
      <w:pPr>
        <w:pStyle w:val="BodyText"/>
      </w:pPr>
      <w:r>
        <w:t xml:space="preserve">Vương Tư Vũ nghe ra Chu Tùng Lâm đã chán cái ghế thư ký trưởng này lắm rồi, nhưng hắn không biết trong cuộc đua tranh này mình giúp được việc gì, dù gì thì hắn đang là một quân cờ chứ không phải là người chơi cờ. Vương Tư Vũ tự biết mình vẫn chưa đủ tư cách ngồi xuống đấu ván cờ cao cấp trong chốn quan trường ấy.</w:t>
      </w:r>
    </w:p>
    <w:p>
      <w:pPr>
        <w:pStyle w:val="BodyText"/>
      </w:pPr>
      <w:r>
        <w:t xml:space="preserve">Chu Tùng Lâm đăm chiêu suy nghĩ hồi lâu, quay đầu lại dặn dò: “Ngày mai cậu hãy lên tỉnh lo việc mời các chuyên gia trường đại học Hoa Tây, việc này có thể tìm Viên Viên giúp đỡ, nhưng trước khi thực hiện phải giữ bí mật, ngoài ra cậu giúp tôi để ý cuộc sống gần đây của nó như thế nào? Nếu thiếu món gì thì giúp nó bổ sung.”</w:t>
      </w:r>
    </w:p>
    <w:p>
      <w:pPr>
        <w:pStyle w:val="BodyText"/>
      </w:pPr>
      <w:r>
        <w:t xml:space="preserve">Vương Tư Vũ vội nói không thành vấn đề, Chu Tùng Lâm không hề có ý để hắn rời khỏi, ông cười tủm tỉm quan sát hắn, ngón tay nhịp nhịp lên mặt bàn, âm thanh phát ra có tiết tấu hẳn hoi, Vương Tư Vũ biết chuyện tiếp theo ông sắp nói ra mới là việc quan trọng nhất hắn cần giải quyết trong chuyến lên tỉnh lần này.</w:t>
      </w:r>
    </w:p>
    <w:p>
      <w:pPr>
        <w:pStyle w:val="BodyText"/>
      </w:pPr>
      <w:r>
        <w:t xml:space="preserve">Quả nhiên, Chu Tùng Lâm liếc về phía cửa một cái, thấy không có ai mới hạ thấp giọng nói, căn dặn: “Công việc của phòng tổng hợp 3 hãy giao cho Trịnh Đại Quân giải quyết, cậu lên tỉnh cứ ở thêm vài ngày, tiện thể đến nhà giám đốc Phương dò la xem ông ấy có cách nhìn gì về việc bầu chọn lại các cấp lãnh đạo thành phố Thanh Châu vào năm sau, ngoài ra tốt nhất có thể sắp xếp Phương Như Kính gặp mặt tôi một lần, đợi khi cậu thu xếp xong là tôi sẽ qua đó ngay.”</w:t>
      </w:r>
    </w:p>
    <w:p>
      <w:pPr>
        <w:pStyle w:val="BodyText"/>
      </w:pPr>
      <w:r>
        <w:t xml:space="preserve">Vương Tư Vũ hiểu ngay Chu Tùng Lâm muốn mình đi đánh tiên phong, nghĩ kĩ hơn làm vậy cũng đúng, dù sao Chu Tùng Lâm cũng là người của Trương bí thư, nhà họ Phương không thể tin tưởng hoàn toàn vào ông, còn quan hệ giữa mình và Phương Như Hải có phần riêng tư hơn, dựa vào mối quan hệ thân thiết ấy dễ dàng làm tốt công việc hơn.</w:t>
      </w:r>
    </w:p>
    <w:p>
      <w:pPr>
        <w:pStyle w:val="BodyText"/>
      </w:pPr>
      <w:r>
        <w:t xml:space="preserve">Vương Tư Vũ không hứa chắc, chỉ khẽ gật đầu một cái. Chu Tùng Lâm lấy ra một tấm thẻ đưa qua cho Vương Tư Vũ, thở dài nói: “Không biết con bé Viên Viên có chịu nhận không? Ài! Nếu như mẹ nó còn sống thì tốt quá!”</w:t>
      </w:r>
    </w:p>
    <w:p>
      <w:pPr>
        <w:pStyle w:val="BodyText"/>
      </w:pPr>
      <w:r>
        <w:t xml:space="preserve">Vương Tư Vũ cất tấm thẻ đi, an ủi: “Thư ký trưởng hãy yên tâm! Sau này có cơ hội tôi sẽ khuyên nhủ cô Chu.”</w:t>
      </w:r>
    </w:p>
    <w:p>
      <w:pPr>
        <w:pStyle w:val="BodyText"/>
      </w:pPr>
      <w:r>
        <w:t xml:space="preserve">Vương Tư Vũ vốn chỉ tùy ý nói ra câu này, nhưng lọt vào tai Chu Tùng Lâm lại thành ra một lời hứa chắc nịch, thế là ông đưa tay vỗ nhẹ vai Vương Tư Vũ, giúp hắn sửa ngay ngắn lại cổ áo, dùng giọng điệu quan tâm cùa bậc trưởng bối căn dặn: “Ở bên ngoài phải chú ý an toàn, uống rượu ít thôi, lúc lên tỉnh đừng đi xe của văn phòng ủy ban.”</w:t>
      </w:r>
    </w:p>
    <w:p>
      <w:pPr>
        <w:pStyle w:val="BodyText"/>
      </w:pPr>
      <w:r>
        <w:t xml:space="preserve">Vương Tư Vũ hiểu ý, thư ký trưởng muốn hắn hoạt động ngầm, lặng lẽ giải quyết xong mọi chuyện, nếu đánh trống khua chiêng để đối thủ biết được rất có thể sẽ vấp phải lực cản.</w:t>
      </w:r>
    </w:p>
    <w:p>
      <w:pPr>
        <w:pStyle w:val="BodyText"/>
      </w:pPr>
      <w:r>
        <w:t xml:space="preserve">Vương Tư Vũ ra khòi phòng Chu Tùng Lâm đến ngay chỗ Trịnh Đại Quân, Trịnh Đại Quân thấy hắn đến vội ân cần pha trà đưa thuốc, nếu có người ngoài nhìn thấy chắc sẽ hiểu lầm Vương Tư Vũ mới là chủ nhiệm, còn Trịnh Đại Quân là trưởng phòng.</w:t>
      </w:r>
    </w:p>
    <w:p>
      <w:pPr>
        <w:pStyle w:val="BodyText"/>
      </w:pPr>
      <w:r>
        <w:t xml:space="preserve">Nói xong công việc, Trịnh Đại Quân nắm lấy tay Vương Tư Vũ tỏ vẻ thân mật, nói: “Lão đệ, hôm nào đó đến nhà tôi chơi, vợ tôi có một cô em gái, xinh đẹp như giọt nước, tôi muốn giới thiệu cho hai cô cậu quen nhau.”</w:t>
      </w:r>
    </w:p>
    <w:p>
      <w:pPr>
        <w:pStyle w:val="BodyText"/>
      </w:pPr>
      <w:r>
        <w:t xml:space="preserve">Vương Tư Vũ trố mắt ngạc nhiên, nhủ thầm trong bụng, tôi nhìn thấy bộ dạng nô tài của thằng em vợ Khưu đồn trưởng của ông là đủ biết đứa em gái này như thế nào rồi, vừa nghĩ tới là toàn thân hắn nổi hết da gà, vội lựa lời từ chối: “Chủ nhiệm, cho tôi cám ơn tấm lòng của chị nhà! Nhưng tiếc rằng tôi đã có bạn gái ở trên tỉnh rồi.”</w:t>
      </w:r>
    </w:p>
    <w:p>
      <w:pPr>
        <w:pStyle w:val="BodyText"/>
      </w:pPr>
      <w:r>
        <w:t xml:space="preserve">Trịnh Đại Quân nghe hắn nói vậy lại nghĩ khác đi, hồ sơ lý lịch của tên Vương Tư Vũ này mình đã xem qua, hắn đâu có gốc gác gì, chắc là nhờ vào bạn gái nên mới được chiếu cố nâng đỡ. Nhưng Trịnh Đại Quân biết vụ tình cảm của người ta không dễ khai thác được, đành cười bí hiểm, luôn miệng nói: “Không sao, không sao, tôi hiểu mà, tôi hiểu rồi.”</w:t>
      </w:r>
    </w:p>
    <w:p>
      <w:pPr>
        <w:pStyle w:val="BodyText"/>
      </w:pPr>
      <w:r>
        <w:t xml:space="preserve">Trưa hôm sau Vương Tư Vũ đặt chân lên thành phố Ngọc Châu, vẫn ở trong khách sạn Ngân Thái, điều làm hắn vui mừng là đã mấy tháng trôi qua, dụng cụ vẽ của hắn vẫn được khách sạn giữ lại chờ người bỏ quên đến nhận lại, tuy món đồ chả đáng giá bao nhiêu nhưng xưa nay Vương Tư Vũ có tình cảm với từng vật dụng của mình, dụng cụ vẽ này hắn mua từ thời học năm 2 đại học, bây giờ tìm lại được đúng là may mắn.</w:t>
      </w:r>
    </w:p>
    <w:p>
      <w:pPr>
        <w:pStyle w:val="BodyText"/>
      </w:pPr>
      <w:r>
        <w:t xml:space="preserve">Ăn xong cơm trưa, mua vài món quà, Vương Tư Vũ đón xe đến trường đại học Hoa Tây, quay về trường xưa, một cảm xúc thân thiết dâng lên trong lòng, bây giờ đang vào kỳ nghỉ, nhưng trước cổng trường vẫn có từng nhóm sinh viên đi ra đi vào, đi ngang sân bóng rổ, Vương Tư Vũ đặt giỏ trái cây xuống đất, hét gọi một cậu sinh viên đang chơi bóng: “Này, chuyền bóng cho tôi.”</w:t>
      </w:r>
    </w:p>
    <w:p>
      <w:pPr>
        <w:pStyle w:val="BodyText"/>
      </w:pPr>
      <w:r>
        <w:t xml:space="preserve">Cậu sinh viên kia vung tay một cái, quả bóng bay về phía Vương Tư Vũ, hắn lẹ tay tóm lấy, nhún nhảy lên lấy thế, quả bóng được hắn ném đi vẽ một vòng hoàn hảo trên không rồi chui tọt vào rổ. Cậu sinh viên kia giơ ngón cái lên về phía hắn, sau đó chạy tới chụp quả bóng rơi xuống tiếp tục chơi với nhóm bạn.</w:t>
      </w:r>
    </w:p>
    <w:p>
      <w:pPr>
        <w:pStyle w:val="BodyText"/>
      </w:pPr>
      <w:r>
        <w:t xml:space="preserve">Vương Tư Vũ cúi xuống xách giỏ trái cây lên tiếp tục đi về phía trước,</w:t>
      </w:r>
    </w:p>
    <w:p>
      <w:pPr>
        <w:pStyle w:val="BodyText"/>
      </w:pPr>
      <w:r>
        <w:t xml:space="preserve">Móc ra tờ giấy ghi địa chỉ của Chu Viên do Chu Tùng Lâm đưa. Vương Tư Vũ biết Chu Viên chưa dọn đi nơi khác, cô vẫn ở trong khu nhà dành cho giảng viên cách tòa giảng đường số 9 phía sau mấy mươi mét, bước tới trước khu nhà, Vương Tư Vũ dừng lại dưới một góc cây tùng, hắn vẫn còn nhớ vào cái đêm trước khi tốt nghiệp, hắn đã tận tay treo mười ngàn con hạc giấy dùng chỉ đỏ nối lại với nhau lên cây tùng này.</w:t>
      </w:r>
    </w:p>
    <w:p>
      <w:pPr>
        <w:pStyle w:val="BodyText"/>
      </w:pPr>
      <w:r>
        <w:t xml:space="preserve">Mỗi một con hạc giấy đều được vẽ chân dung của Chu Viên trên đó, hắn không biết Chu Viên có nhận được mười ngàn con hạc giấy đó không, nhưng bây giờ nghĩ lại điều đó không quan trọng nữa rồi, dù gì thì ngay từ lúc bắt đầu hắn đã không hề trông mong gì, vì Chu Viên thuộc dạng cô gái khiến người khác ngưỡng mộ chứ không bao giờ với tới, chính vẻ lạnh nhạt như một núi băng sừng sững của cô đã làm nản lòng biết bao kẻ si tình dại dột thử sức chỉnh phục.</w:t>
      </w:r>
    </w:p>
    <w:p>
      <w:pPr>
        <w:pStyle w:val="BodyText"/>
      </w:pPr>
      <w:r>
        <w:t xml:space="preserve">Bước lên lầu 4, đứng trước cửa phòng, tiếng đàn du dương vọng ra, Vương Tư Vũ ghé tai sát cánh cửa thưởng thức khúc nhạc, hết giai điệu này đến giai điệu khác, từng đợt sóng ngân nga tác động lên tâm hồn hắn, hơn nửa tiếng đồng hồ sau tiếng đàn mới ngưng lại. Vương Tư Vũ hít một hơi sâu, đưa tay gõ cửa,</w:t>
      </w:r>
    </w:p>
    <w:p>
      <w:pPr>
        <w:pStyle w:val="BodyText"/>
      </w:pPr>
      <w:r>
        <w:t xml:space="preserve">Chu Viên vẫn giữ vẻ mặt lạnh băng, từ khi Vương Tư Vũ quen biết cô chưa từng thấy cô nở một nụ cười, nhìn thấy Vương Tư Vũ bất ngờ đến thăm, Chu Viên không tỏ ra ngạc nhiên cũng không nhiệt tình đón tiếp, sau khi mở cửa không hề chào một câu, cô trở ngược vào nhà, thả người ngồi xuống ghế sofa, ôm con gấu bông vào lòng, bật ti vi lên xem tin tức thời sự.</w:t>
      </w:r>
    </w:p>
    <w:p>
      <w:pPr>
        <w:pStyle w:val="BodyText"/>
      </w:pPr>
      <w:r>
        <w:t xml:space="preserve">Vương Tư Vũ hơi khó xử, cô người đẹp băng giá này hình như chưa từng biết thế thái nhân tình, hắn cởi giầy ra, khép cửa nhè nhẹ, khép nép bước vào nhà, cúi chào Chu Viên, nói: “Chào cô Chu, hôm nay em đến đây tìm cô vừa có việc công vừa có việc tư ạ!”</w:t>
      </w:r>
    </w:p>
    <w:p>
      <w:pPr>
        <w:pStyle w:val="BodyText"/>
      </w:pPr>
      <w:r>
        <w:t xml:space="preserve">Chu Viên vẫn dán mắt vào màn hình ti vi, khẽ gật đầu một cái ngỏ ý bảo Vương Tư Vũ nói tiếp, hắn vội lấy số tài liệu chuẩn bị từ trước ra đặt lên bàn, trong đó có thư mời của văn phòng ủy ban, tiếp đến hắn giải thích công trình đấu thầu trang trí nội ngoại thất của tòa nhà văn phòng ủy ban mới định mời các chuyên gia của đại học Hoa Tây về tư vấn nhằm đảm bảo công trình được xây dựng có tính khoa học.</w:t>
      </w:r>
    </w:p>
    <w:p>
      <w:pPr>
        <w:pStyle w:val="BodyText"/>
      </w:pPr>
      <w:r>
        <w:t xml:space="preserve">Chu Viên xem xong số tài liệu, cuối cùng đã chịu mở miệng: “Tại sao làm đường ở khu quy hoạch lại không thấy mời chuyên gia tư vấn vậy?”</w:t>
      </w:r>
    </w:p>
    <w:p>
      <w:pPr>
        <w:pStyle w:val="BodyText"/>
      </w:pPr>
      <w:r>
        <w:t xml:space="preserve">Vương Tư Vũ đành thật thà giải thích: “Mấy công trình lớn vài chục tỷ ấy đừng nói là ở thành phố, e rằng trên tỉnh cũng có vài trăm cánh tay xen vào can thiệp, họ đâu dễ cho người khác nhảy vào chứ!”</w:t>
      </w:r>
    </w:p>
    <w:p>
      <w:pPr>
        <w:pStyle w:val="BodyText"/>
      </w:pPr>
      <w:r>
        <w:t xml:space="preserve">Dừng lại một lúc, Vương Tư Vũ lại nói tiếp: “Mong cô Chu giúp đỡ việc này, nhưng phải giữ bí mật, công tác đấu thầu phải qua một thời gian nữa mới công bố ra ngoài.”</w:t>
      </w:r>
    </w:p>
    <w:p>
      <w:pPr>
        <w:pStyle w:val="BodyText"/>
      </w:pPr>
      <w:r>
        <w:t xml:space="preserve">Chu Viên chỉ gật đầu không đáp, tiếp tục xem ti vi.</w:t>
      </w:r>
    </w:p>
    <w:p>
      <w:pPr>
        <w:pStyle w:val="BodyText"/>
      </w:pPr>
      <w:r>
        <w:t xml:space="preserve">Vương Tư Vũ lấy tấm thẻ ngân hàng Chu Tùng Lâm đưa đặt lên mặt bàn, nói nhỏ: “Chu thư ký trưởng mong cô mua thêm vài chiếc áo ấm, mấy năm nay mùa đông ở Hoa Tây càng lúc càng lạnh.”</w:t>
      </w:r>
    </w:p>
    <w:p>
      <w:pPr>
        <w:pStyle w:val="BodyText"/>
      </w:pPr>
      <w:r>
        <w:t xml:space="preserve">Chu Viên lạnh lùng từ chối: “Đồ của ông ấy tôi không nhận.”</w:t>
      </w:r>
    </w:p>
    <w:p>
      <w:pPr>
        <w:pStyle w:val="BodyText"/>
      </w:pPr>
      <w:r>
        <w:t xml:space="preserve">Vương Tư Vũ nhủ thầm, đồ đã nhận lấy rồi tôi không thể trả ngược về, muốn trà thì tự cô đem trả vậy.</w:t>
      </w:r>
    </w:p>
    <w:p>
      <w:pPr>
        <w:pStyle w:val="BodyText"/>
      </w:pPr>
      <w:r>
        <w:t xml:space="preserve">Đây là lần đầu tiên hắn đến nhà Chu Viên nên tò mò dáo dác nhìn xung quanh, đột nhiên phát hiện trên nóc đàn piano có đặt một khung tranh lớn, trong tranh là một anh chàng đẹp trai chụp chung với Chu Viên, tướng mạo của anh chàng này có bảy tám phần giống mình, một điều ngạc nhiên nữa Vương Tư Vũ phát hiện ra là trong bức ảnh đó, nụ cười của Chu Viên rực rỡ như đóa hoa khoe sắc dưới ánh mặt trời. (.</w:t>
      </w:r>
    </w:p>
    <w:p>
      <w:pPr>
        <w:pStyle w:val="BodyText"/>
      </w:pPr>
      <w:r>
        <w:t xml:space="preserve">Thấy Vương Tư Vũ nhìn vào bức ảnh, Chu Viên khẽ nhíu mày tỏ ra không được tự nhiên, cô đứng dậy tắt ti vi cái cụp, ném con gấu bông lên ghế, bước tới ôm khung tranh đi vào phòng ngủ, cánh cửa phòng ngủ được cô đóng mạnh cái rầm.</w:t>
      </w:r>
    </w:p>
    <w:p>
      <w:pPr>
        <w:pStyle w:val="BodyText"/>
      </w:pPr>
      <w:r>
        <w:t xml:space="preserve">Vương Tư Vũ biết không nên ở lâu, bèn đứng dậy cáo từ, hét lớn: “Cô Chu, em xin phép về trước đây, việc mời chuyên gia nhờ cô giúp đỡ cho.”</w:t>
      </w:r>
    </w:p>
    <w:p>
      <w:pPr>
        <w:pStyle w:val="BodyText"/>
      </w:pPr>
      <w:r>
        <w:t xml:space="preserve">Trong phòng im phăng phắc, giống như lúc mới đến, khi Vương Tư Vũ ra về Chu Viên vẫn không nói câu nào. Vương Tư Vũ mang lại đôi giầy, lê bước ra khỏi nhà, nhẹ nhàng đóng cửa lại.</w:t>
      </w:r>
    </w:p>
    <w:p>
      <w:pPr>
        <w:pStyle w:val="Compact"/>
      </w:pPr>
      <w:r>
        <w:t xml:space="preserve">“Ài! Thật là lạnh lùng hết chỗ nói!” Vương Tư Vũ thở dài ngao ngán, bước xuống lầu bỏ đi.</w:t>
      </w:r>
      <w:r>
        <w:br w:type="textWrapping"/>
      </w:r>
      <w:r>
        <w:br w:type="textWrapping"/>
      </w:r>
    </w:p>
    <w:p>
      <w:pPr>
        <w:pStyle w:val="Heading2"/>
      </w:pPr>
      <w:bookmarkStart w:id="61" w:name="chương-4-0-ân-tình-năm-xưa."/>
      <w:bookmarkEnd w:id="61"/>
      <w:r>
        <w:t xml:space="preserve">39. Chương 4 0: Ân Tình Năm Xưa.</w:t>
      </w:r>
    </w:p>
    <w:p>
      <w:pPr>
        <w:pStyle w:val="Compact"/>
      </w:pPr>
      <w:r>
        <w:br w:type="textWrapping"/>
      </w:r>
      <w:r>
        <w:br w:type="textWrapping"/>
      </w:r>
    </w:p>
    <w:p>
      <w:pPr>
        <w:pStyle w:val="BodyText"/>
      </w:pPr>
      <w:r>
        <w:t xml:space="preserve">Quan Đạo Chi Sắc Giới truyện copy từ</w:t>
      </w:r>
    </w:p>
    <w:p>
      <w:pPr>
        <w:pStyle w:val="BodyText"/>
      </w:pPr>
      <w:r>
        <w:t xml:space="preserve">Tác Giả: Đê Thủ Tịch Mịch</w:t>
      </w:r>
    </w:p>
    <w:p>
      <w:pPr>
        <w:pStyle w:val="BodyText"/>
      </w:pPr>
      <w:r>
        <w:t xml:space="preserve">Quyển I: Tiểu thanh niên ủy ban</w:t>
      </w:r>
    </w:p>
    <w:p>
      <w:pPr>
        <w:pStyle w:val="BodyText"/>
      </w:pPr>
      <w:r>
        <w:t xml:space="preserve">Chương 40: Ân tình năm xưa.</w:t>
      </w:r>
    </w:p>
    <w:p>
      <w:pPr>
        <w:pStyle w:val="BodyText"/>
      </w:pPr>
      <w:r>
        <w:t xml:space="preserve">Nhóm Dịch : Huntercd</w:t>
      </w:r>
    </w:p>
    <w:p>
      <w:pPr>
        <w:pStyle w:val="BodyText"/>
      </w:pPr>
      <w:r>
        <w:t xml:space="preserve">Nguồn: Sưu tầm</w:t>
      </w:r>
    </w:p>
    <w:p>
      <w:pPr>
        <w:pStyle w:val="BodyText"/>
      </w:pPr>
      <w:r>
        <w:t xml:space="preserve">Vừa mới ra khỏi khu nhà giảng viên không bao xa, Vương Tư Vũ nghe phía trước có người gọi tên mình, hắn dừng bước nhìn kĩ hơn, chỉ thấy Lưu phó hiệu trưởng sắc mặt hồng hào mặc một chiếc áo ấm dày cộm, đeo thêm đôi găng tay da bước về phía mình, trên tay ông có xách một chiếc lồng chim, trong lồng có con vẹt tuyệt đẹp, nó đang dùng cái mỏ nhọn tỉa lại lông cánh.</w:t>
      </w:r>
    </w:p>
    <w:p>
      <w:pPr>
        <w:pStyle w:val="BodyText"/>
      </w:pPr>
      <w:r>
        <w:t xml:space="preserve">Khi còn đi học Vương Tư Vũ chẳng mấy quen thân với Lưu phó hiệu trưởng, nhưng khi tốt nghiệp phân công nơi công tác, hắn nghe bên ngoài ai cũng đồn rằng do Lưu phó hiệu trưởng ra sức tiến cử nên hắn mới có cơ hội về làm việc trong văn phòng ủy ban thành phố Thanh Châu, vì lý do đó Vương Tư Vũ rất kính trọng ông, chỉ là sau khi về nhận công tác, công việc bận bù đầu bù cổ, đến nay vẫn không có cơ hội cám ơn vị phó hiệu trưởng tốt bụng, trong lòng Vương Tư Vũ cảm thấy áy náy không yên.</w:t>
      </w:r>
    </w:p>
    <w:p>
      <w:pPr>
        <w:pStyle w:val="BodyText"/>
      </w:pPr>
      <w:r>
        <w:t xml:space="preserve">Vương Tư Vũ cung kính đứng nghiêm, cúi chào: “Lưu phó hiệu trưởng, đã lâu không gặp thầy rồi!”</w:t>
      </w:r>
    </w:p>
    <w:p>
      <w:pPr>
        <w:pStyle w:val="BodyText"/>
      </w:pPr>
      <w:r>
        <w:t xml:space="preserve">Lưu phó hiệu trưởng cười ha hả khoan khoái, nói: “Tôi vừa dẫn Tiểu Lan ra ngoài dạo chơi, nào ngờ lúc quay về lại gặp được cậu. Tiểu Vũ, cậu khá đấy, tốt nghiệp rồi vẫn không quên trường cũ, cậu nhờ Chu thư ký trưởng quyên góp cho thư viện nhà trường số tiền 10 vạn tệ chúng tôi đã nhận được rồi. Vừa đúng lúc cậu về thăm trường, chúng ta hãy đến thư viện xem thử, tôi bảo họ đưa danh mục sách đã mua cho cậu xem qua, bây giờ nhà trường cũng đang hoạt động theo tiêu chí công khai minh bạch đó nha!”</w:t>
      </w:r>
    </w:p>
    <w:p>
      <w:pPr>
        <w:pStyle w:val="BodyText"/>
      </w:pPr>
      <w:r>
        <w:t xml:space="preserve">Vương Tư Vũ nghe xong ngơ ngác một lúc, sau đó hắn hiểu ra Chu Tùng Lâm đã học theo Cô Tô Mộ Dung Phục, dùng danh nghĩa của mình quyên góp số tiền 10 vạn để trả lại vụ 10 vạn lần trước đây mà, xem ra ông ta chả chịu thua kém lóp trẻ tí nào.</w:t>
      </w:r>
    </w:p>
    <w:p>
      <w:pPr>
        <w:pStyle w:val="BodyText"/>
      </w:pPr>
      <w:r>
        <w:t xml:space="preserve">Vương Tư Vũ vội từ chối: “Lưu phó hiệu trưởng, em thấy không cần phải làm vậy đâu! Em tuyệt đối tin tưởng vào nhà trường mà, chắc chắn nhà trường sẽ dùng số tiền vào việc hữu ích.”</w:t>
      </w:r>
    </w:p>
    <w:p>
      <w:pPr>
        <w:pStyle w:val="BodyText"/>
      </w:pPr>
      <w:r>
        <w:t xml:space="preserve">Lưu phó hiệu trưởng vẫn ngoan cố không nghe, một tay xách lồng chim, một tay kéo Vương Tư Vũ, nói: “Tuy cậu đã tốt nghiệp ra trường, bây giờ lại lên chức trưởng phòng ở đơn vị, nhưng trong trường đại học Hoa Tây thì cậu vẫn phải nghe lời tôi.”</w:t>
      </w:r>
    </w:p>
    <w:p>
      <w:pPr>
        <w:pStyle w:val="BodyText"/>
      </w:pPr>
      <w:r>
        <w:t xml:space="preserve">Con vẹt ở trong lòng đột nhiên bắt chước giọng Lưu phó hiệu trưởng, mở mồm hét to: “Nghe lời tôi, nghe lời tôi...”</w:t>
      </w:r>
    </w:p>
    <w:p>
      <w:pPr>
        <w:pStyle w:val="BodyText"/>
      </w:pPr>
      <w:r>
        <w:t xml:space="preserve">Vương Tư Vũ biết ông thầy họ Lưu này nổi tiếng cố chấp, không nỡ cãi lời ông, đành mỉm cười đi theo ông đến phòng thư viện.</w:t>
      </w:r>
    </w:p>
    <w:p>
      <w:pPr>
        <w:pStyle w:val="BodyText"/>
      </w:pPr>
      <w:r>
        <w:t xml:space="preserve">Đại học Hoa Tây mỗi lần vào kỳ nghỉ đều mở cửa phòng thư viện cho phép người ngoài vào đọc, tấm bảng treo trước cửa ghi vài chữ lớn “Cánh cửa tri thức luôn rộng mở với mọi người”. Vương Tư Vũ gật gù hài lòng, trường đại học Hoa Tây nói thế và cũng làm đúng y như thế, hắn và vô số sinh viên tốt nghiệp từ ngôi trường này đều tự hào về việc mình từng là sinh viên theo học ở đây.</w:t>
      </w:r>
    </w:p>
    <w:p>
      <w:pPr>
        <w:pStyle w:val="BodyText"/>
      </w:pPr>
      <w:r>
        <w:t xml:space="preserve">Bước vào thư viện, đi thẳng đến khu sách văn học nghệ thuật, Vương Tư Vũ ngạc nhiên nhìn thấy trên tường có treo một bức ảnh của mình, bên dưới còn có ghi chú vài dòng, sinh viên cũ trường Hoa Tây Vương Tư Vũ không quên trường cũ, tặng cho thư viện 10 vạn tệ mua sách mới.</w:t>
      </w:r>
    </w:p>
    <w:p>
      <w:pPr>
        <w:pStyle w:val="BodyText"/>
      </w:pPr>
      <w:r>
        <w:t xml:space="preserve">Khu vực này đang có ba mươi mấy sinh viên ngồi cúi đầu đọc sách, thấy Lưu phó hiệu trưởng và Vương Tư Vũ cùng bước vào, họ vội đứng dậy ngay ngắn vỗ tay bồm bốp. Thấy mình được tiếp đón nhiệt tình như thế, Vương Tư Vũ hơi hổ thẹn trong lòng, dù sao thì số tiền ấy chẳng phải do hắn bỏ ra, nhưng nghĩ lại số tiền của Hoàng chủ nhiệm nhét vào bao thuốc lá chắc chắn là tiền bẩn được hắn dùng danh nghĩa Chu thư ký trưởng quyên góp cho quỹ khuyến học nhà trường, còn Chu thư ký trưởng dùng danh nghĩa mình quyên tiền cho thư viện là tiền sạch, Vương Tư Vũ cảm thấy nhẹ nhõm hơn nhiều.</w:t>
      </w:r>
    </w:p>
    <w:p>
      <w:pPr>
        <w:pStyle w:val="BodyText"/>
      </w:pPr>
      <w:r>
        <w:t xml:space="preserve">Lưu phó hiệu trưởng xua tay ọi người ngồi xuống tiếp tục đọc sách, ông dẫn Vương Tư Vũ đi vào phòng quản lý, bảo nhân viên trực ca lấy ra danh sách các tựa sách đã mua bằng số tiền 10 vạn đưa cho hắn xem. Vương Tư Vũ chỉ xem lướt qua rồi ký tên xác nhận bên dưới.</w:t>
      </w:r>
    </w:p>
    <w:p>
      <w:pPr>
        <w:pStyle w:val="BodyText"/>
      </w:pPr>
      <w:r>
        <w:t xml:space="preserve">Lưu phó hiệu trưởng giải thích: “Đây là chủ trương mới của nhà trường, để người góp tiền biết số tiền của mình đã dùng vào việc gì, dùng như thế nào, nhà trường là nơi đào tạo nhân tài, tuyệt đối không cho phép bất kỳ hiện tượng hủ bại nào xảy ra.”</w:t>
      </w:r>
    </w:p>
    <w:p>
      <w:pPr>
        <w:pStyle w:val="BodyText"/>
      </w:pPr>
      <w:r>
        <w:t xml:space="preserve">Hai người ra khỏi phòng quản lý, tìm một nơi vắng vẻ ngồi xuống nói chuyện tiếp.</w:t>
      </w:r>
    </w:p>
    <w:p>
      <w:pPr>
        <w:pStyle w:val="BodyText"/>
      </w:pPr>
      <w:r>
        <w:t xml:space="preserve">Lưu phó hiệu trưởng hỏi Vương Tư Vũ lần này về trường làm gì, hắn không tiện kể về công việc đấu thầu, đành nói ra nhiệm vụ thứ hai Chu Tùng Lâm giao cho: “Lần này em về trường là được Chu thư ký trưởng nhờ cậy đến thăm cô Chu Viên.”</w:t>
      </w:r>
    </w:p>
    <w:p>
      <w:pPr>
        <w:pStyle w:val="BodyText"/>
      </w:pPr>
      <w:r>
        <w:t xml:space="preserve">Lưu phó hiệu trưởng nghe xong gật đầu nói: “Dù Chu thư ký trưởng không nhờ thì cậu cũng nên thường xuyên về thăm cô Chu, vì cậu được đến công tác ở văn phòng ủy ban Thanh Châu là nhờ cô Chu đích thân tiến cử đấy!”</w:t>
      </w:r>
    </w:p>
    <w:p>
      <w:pPr>
        <w:pStyle w:val="BodyText"/>
      </w:pPr>
      <w:r>
        <w:t xml:space="preserve">Vương Tư Vũ giật mình kinh ngạc, thông tin này khác xa với những gì hắn nghe đồn trước đây, vội hỏi dồn: “Việc này tại sao em không được biết? Em chưa từng nghe ai nói đến cả.”</w:t>
      </w:r>
    </w:p>
    <w:p>
      <w:pPr>
        <w:pStyle w:val="BodyText"/>
      </w:pPr>
      <w:r>
        <w:t xml:space="preserve">Lưu phó hiệu trưởng mỉm cười giải thích: “Việc này chỉ có vài người biết thôi, phía thành phố Thanh Châu chấp nhận cho cậu về công tác là vì nể mặt Chu thư ký trưởng, lúc đó chúng tôi có trưng cầu ý kiến của cô Chu, cô ấy đề nghị cho Vương Tư Vũ về đó công tác, dù sao thì nhà cậu cũng ở Thanh Châu.”</w:t>
      </w:r>
    </w:p>
    <w:p>
      <w:pPr>
        <w:pStyle w:val="BodyText"/>
      </w:pPr>
      <w:r>
        <w:t xml:space="preserve">Vương Tư Vũ đầu óc quay cuồng, trong lòng rối loạn, phải một lúc lâu mới hồi phục bình tĩnh, nghĩ thầm chả trách mình chưa từng tiếp xúc với Chu thư ký trưởng nhưng lần trước theo tổ công tác đến Ngọc Châu thu xếp vụ đánh phóng viên ông ta lại gọi đúng tên mình, tin chắc Chu Tùng Lâm luôn để ý đến người mà con gái ông tiến cử rồi, chỉ là ngày thường ông lẳng lặng theo dõi hắn không nhận ra mà thôi.</w:t>
      </w:r>
    </w:p>
    <w:p>
      <w:pPr>
        <w:pStyle w:val="BodyText"/>
      </w:pPr>
      <w:r>
        <w:t xml:space="preserve">Nghĩ đến đây, Vương Tư Vũ tò mò hỏi tới: “Lưu phó hiệu trưởng, giữa cô Chu và thư ký trưởng rốt cuộc đã xảy ra chuyện gì vậy? Tại sao hai cha con họ lại căng thẳng như thế chứ?”</w:t>
      </w:r>
    </w:p>
    <w:p>
      <w:pPr>
        <w:pStyle w:val="BodyText"/>
      </w:pPr>
      <w:r>
        <w:t xml:space="preserve">Lưu phó hiệu trưởng thở dài, từ tốn kể: “Việc này kể ra dài dòng lắm, cô Chu trước kia có một người bạn trai, hình như là học ngành địa chất thì phải, Chu thư ký trưởng chê anh ta xuất thân không tốt nên kiên quyết phản đối hai người yêu nhau, còn yêu cầu phía nhà trường khi tốt nghiệp phân công cho cậu ấy đi nơi xa công tác, làm vậy để chia cắt họ ra, khi ấy nhà trường có nói với văn phòng quản lý sinh viên tốt nghiệp yêu cầu đó, kết quả bên dưới hiểu lầm nhà trường muốn trừng trị cậu ta nên đã phân công cậu ta đến các mỏ than ở huyện Tư Nguyên lạc hậu nhất công tác. Năm đó xảy ra một vụ tai nạn sập hầm lò, cậu sinh viên tội nghiệp kia mất mạng trong vụ tai nạn thương tâm. Tiếc quá! Cô Chu trước kia rất đáng yêu, nụ cười thường trực trên môi, nhưng kể từ khi bạn trai qua đời, cô Chu trở nên lạnh băng, không ai nhìn thấy cô cười nữa.”</w:t>
      </w:r>
    </w:p>
    <w:p>
      <w:pPr>
        <w:pStyle w:val="BodyText"/>
      </w:pPr>
      <w:r>
        <w:t xml:space="preserve">Vương Tư Vũ nhớ tới anh chàng đẹp trai trong tấm ảnh chụp chung với Chu Viên, trong lòng cũng cảm thấy buồn cho cô. Lưu phó hiệu trưởng lại thở dài nói tiếp: ‘Thật ra cũng không thể trách Chu thư ký trưởng và cố hiệu trưởng, đó không phải là ý của họ.”</w:t>
      </w:r>
    </w:p>
    <w:p>
      <w:pPr>
        <w:pStyle w:val="BodyText"/>
      </w:pPr>
      <w:r>
        <w:t xml:space="preserve">Vương Tư Vũ nghĩ thầm trong bụng, dù là ở chốn quan trường hay những nơi khác, luôn có một số người suy đoán cách nghĩ của cấp trên, mỗi một câu nói lãnh đạo nói ra đều được phân tích tỉ mỉ, sợ rằng hiểu không thấu đáo, nên nhiều tấn bi kịch đã xảy ra chính vì lý do này. Trịnh Đại Quân chính là loại người điển hình, hạng người như hắn một khi được trọng dụng sẽ luôn nghĩ tới bằng cách nào làm vừa lòng cấp trên mà không hề quan tâm đến sự sống chết của những người bên dưới.</w:t>
      </w:r>
    </w:p>
    <w:p>
      <w:pPr>
        <w:pStyle w:val="BodyText"/>
      </w:pPr>
      <w:r>
        <w:t xml:space="preserve">Lưu phó hiệu trưởng vỗ tay lên trán, cố nhớ lại chuyện cũ: “Cậu sinh viên đó tên gì nhi? À, họ Liêu, hình như tên là Liêu Trường Thanh.” (.</w:t>
      </w:r>
    </w:p>
    <w:p>
      <w:pPr>
        <w:pStyle w:val="BodyText"/>
      </w:pPr>
      <w:r>
        <w:t xml:space="preserve">Nói đến đây, Lưu phó hiệu trưởng chợt quay sang nhìn chằm chằm vào Vương Tư Vũ, hồi lâu sau mới lên tiếng: “Tôi hiểu rồi, đó là lý do cô Chu đã tiến cử cậu, Tiểu Vũ, sau này cậu phải siêng về thăm cô Chu nhé, cô ấy thật đáng thương!”</w:t>
      </w:r>
    </w:p>
    <w:p>
      <w:pPr>
        <w:pStyle w:val="BodyText"/>
      </w:pPr>
      <w:r>
        <w:t xml:space="preserve">Vương Tư Vũ tất nhiên biết Lưu phó hiệu trưởng muốn nói gì, nhưng hắn lại không biết Chu Viên đang nghĩ gì.</w:t>
      </w:r>
    </w:p>
    <w:p>
      <w:pPr>
        <w:pStyle w:val="BodyText"/>
      </w:pPr>
      <w:r>
        <w:t xml:space="preserve">Lưu phó hiệu trưởng kể tiếp: “Thật ra Tiểu Liêu cũng có phần cứng đầu trong chuyện này, cậu ấy hoàn toàn có thể từ chối không đi công tác theo phân công của nhà trường, dù sao thì anh rể cậu ấy có một công ty giải trí, quen biết nhiều ở tỉnh, hoàn toàn đủ khả năng giúp cậu ấy tìm được một chỗ làm tốt, nhưng cậu ấy không muốn cầu xin anh rể, quyết chí đi công tác ở mỏ than, sau cùng làm hại cuộc đời của hai cô gái.”</w:t>
      </w:r>
    </w:p>
    <w:p>
      <w:pPr>
        <w:pStyle w:val="BodyText"/>
      </w:pPr>
      <w:r>
        <w:t xml:space="preserve">Vương Tư Vũ tò mò muốn biết nhiều hơn về Liêu Trường Thanh, từ khi nhìn thấy tấm ảnh biết dung mạo của mình rất giống Liêu Trường Thanh, hắn muốn tìm hiểu thêm cuộc sống trước kia của người này, liền hỏi dồn: “Ngoài cô Chu ra, cô gái còn lại là ai thế? Chị của cậu ấy à?”</w:t>
      </w:r>
    </w:p>
    <w:p>
      <w:pPr>
        <w:pStyle w:val="BodyText"/>
      </w:pPr>
      <w:r>
        <w:t xml:space="preserve">Lưu phó hiệu trưởng gật đầu xác nhận, nói: “Đúng vậy, hai chị em từ nhỏ sống nương tựa vào nhau, tình cảm rất tốt, cô chị vốn là hoa đán của đài truyền hình tỉnh Hoa Tây, sinh viên tốt nghiệp khoa văn học viện điện ảnh Bắc Kinh, khi xưa chủ trì chương trình Tâm Linh Dịch Trạm từng nổi danh một thời, tiếc rằng Tiểu Liêu qua đời đã tác động rất lớn đến cô chị, từ đó ảnh hưởng đến công việc của cô, cuối cùng bị người mới thay thế vị trí, 2 năm nay cô chị chỉ làm một số chương trình nhỏ, nghe nói mới năm ngoái lại vừa ly hôn, một mình sống với con nhỏ. Ài! Cảnh đời thật đáng thương!”</w:t>
      </w:r>
    </w:p>
    <w:p>
      <w:pPr>
        <w:pStyle w:val="BodyText"/>
      </w:pPr>
      <w:r>
        <w:t xml:space="preserve">Vương Tư Vũ ngấm ngầm kinh hãi, không ngờ chị của bạn trai Chu Viên lại là Liêu Cảnh Khanh, khuôn mạo cao quý trang nhã của cô hiện ra trong mắt hắn, khi còn đi học Vương Tư Vũ chả thích chương trình Tâm Linh Dịch Trạm nhưng tuần nào cũng xem, chỉ vì hắn thích cô dẫn chương trình xinh đẹp Liêu Cảnh Khanh, thế mà đột nhiên vị trí ấy bị người khác thay thế, đến bây giờ mới biết thì ra công việc của cô xuống dốc có liên quan đến cái chết của Liêu Trường Thanh. Vương Tư Vũ cũng thở dài cảm thấy đáng tiếc cho cô.</w:t>
      </w:r>
    </w:p>
    <w:p>
      <w:pPr>
        <w:pStyle w:val="BodyText"/>
      </w:pPr>
      <w:r>
        <w:t xml:space="preserve">Vương Tư Vũ lại bất chợt nhớ tới hôm Liêu Cảnh Khanh đến Thanh Châu làm phóng sự về bệnh tình của Dương Huệ Huệ, tại sao cô ta khi nhìn thấy hắn lại tỏ ra ngạc nhiên như thế? Thì ra cũng như Chu Viên, hai cô gái đều nhìn thấy hình bóng của Liêu Trường Thanh thông qua hắn.</w:t>
      </w:r>
    </w:p>
    <w:p>
      <w:pPr>
        <w:pStyle w:val="BodyText"/>
      </w:pPr>
      <w:r>
        <w:t xml:space="preserve">Vương Tư Vũ cùng với Lưu phó hiệu trưởng nói chuyện thêm một lát, Lưu phó hiệu trưởng nói: “Lễ kỉ niệm 60 năm thành lập trường sang năm cậu nhất định phải về tham dự đó! Chúng tôi sẽ cố gắng mời những sinh viên ưu tú từng học ở đây về dự lễ, các cô cậu đều đã thành đạt trong xã hội, phải quay về làm tấm gương cho lớp đàn em noi theo chứ!”</w:t>
      </w:r>
    </w:p>
    <w:p>
      <w:pPr>
        <w:pStyle w:val="BodyText"/>
      </w:pPr>
      <w:r>
        <w:t xml:space="preserve">“Lưu phó hiệu trưởng yên tâm! Đến lúc đó em nhất định về tham dự!” Vương Tư Vũ hứa hẹn chắc nịch.</w:t>
      </w:r>
    </w:p>
    <w:p>
      <w:pPr>
        <w:pStyle w:val="BodyText"/>
      </w:pPr>
      <w:r>
        <w:t xml:space="preserve">Sau khi từ biệt Lưu phó hiệu trưởng, Vương Tư Vũ đi thong thả ra khỏi khuôn viên trường, hắn vốn định đến nhà Phương Như Hải vào tối nay, nhưng lúc này trái tim trống rỗng, hắn quay đầu lại nhìn về phía khu nhà giảng viên, cây tùng chắn mất tầm mắt nên không nhìn thấy gì.</w:t>
      </w:r>
    </w:p>
    <w:p>
      <w:pPr>
        <w:pStyle w:val="Compact"/>
      </w:pPr>
      <w:r>
        <w:t xml:space="preserve">Chu Viên đứng ngoài ban công, nhìn theo bóng lưng Vương Tư Vũ đến khi hắn đi khuất dạng, quay lưng trở vào phòng, cô dùng tay vuốt nhẹ mấy con hạc giấy treo đầy bên cửa sổ, ôm chặt khung tranh trong lòng, buồn bã nói: “Trường Thanh, cậu ấy quả thật rất giống anh, có đúng không?”</w:t>
      </w:r>
      <w:r>
        <w:br w:type="textWrapping"/>
      </w:r>
      <w:r>
        <w:br w:type="textWrapping"/>
      </w:r>
    </w:p>
    <w:p>
      <w:pPr>
        <w:pStyle w:val="Heading2"/>
      </w:pPr>
      <w:bookmarkStart w:id="62" w:name="chương-41-triết-lý-tình-yêu."/>
      <w:bookmarkEnd w:id="62"/>
      <w:r>
        <w:t xml:space="preserve">40. Chương 41 : Triết Lý Tình Yêu.</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41: Triết lý Tình Yêu.</w:t>
      </w:r>
    </w:p>
    <w:p>
      <w:pPr>
        <w:pStyle w:val="BodyText"/>
      </w:pPr>
      <w:r>
        <w:t xml:space="preserve">Nhóm Dịch : Huntercd</w:t>
      </w:r>
    </w:p>
    <w:p>
      <w:pPr>
        <w:pStyle w:val="BodyText"/>
      </w:pPr>
      <w:r>
        <w:t xml:space="preserve">Nguồn: Sưu tầm</w:t>
      </w:r>
    </w:p>
    <w:p>
      <w:pPr>
        <w:pStyle w:val="BodyText"/>
      </w:pPr>
      <w:r>
        <w:t xml:space="preserve">Sáng sớm thức dậy làm vệ sinh cá nhân xong, Vương Tư Vũ đứng trước gương soi hết nửa ngày trời, thấy mắt mình vẫn còn đỏ hoe. Đêm qua hắn nằm trên giường Trần trọc đến khuya không ngủ được, bèn ngồi dậy xem ti vi, may mà đài truyền hình tỉnh Hoa Tây đang phát lại một bộ phim kiếm hiệp xa xưa do Hong Kong sản xuất, vai nam chính nữ chính đều xấu ma chê quỷ hờn, trong phim cũng chả có tình tiết gì hấp dẫn, dù sao chỉ là đánh giết nhau loạn xà ngầu, Vương Tư Vũ định dùng bộ phim làm thuốc ngủ, thế là hắn mở to mắt tiếp tục xem.</w:t>
      </w:r>
    </w:p>
    <w:p>
      <w:pPr>
        <w:pStyle w:val="BodyText"/>
      </w:pPr>
      <w:r>
        <w:t xml:space="preserve">Nào ngờ từ một bộ phim chán như con gián, đoạn cuối đột nhiên chuyển tông cái rẹt, khi vai nam chính vì bảo vệ cho người yêu của mình cùng chết chung với kẻ địch, cái cô diễn viên béo ú như cái lu đột nhiên ngửa cổ lên trời hét to một câu làm Vương Tư Vũ giật mình tỉnh ngủ luôn: “Từ nay về sau, không còn một chàng trai nào có thể bầu bạn bên ta nữa rồi, thế gian này có khác nào địa ngục cơ chứ!</w:t>
      </w:r>
    </w:p>
    <w:p>
      <w:pPr>
        <w:pStyle w:val="BodyText"/>
      </w:pPr>
      <w:r>
        <w:t xml:space="preserve">Hét xong, cô nàng bèn nhảy xuống vực thẳm tự sát, trước màn kết thúc phim cảm động như thế, Vương Tư Vũ chảy nước mắt ràn rụa, đến lúc ấy hắn mới biết mình bị mắc lừa, tên đạo diễn đúng là hạng cầm thú, treo đầu dê bán thịt chó, một bộ phim kiếm hiệp chán ngắt đột nhiên đến cuối phim lại bị biến thành câu chuyện tình lâm ly bi đát.</w:t>
      </w:r>
    </w:p>
    <w:p>
      <w:pPr>
        <w:pStyle w:val="BodyText"/>
      </w:pPr>
      <w:r>
        <w:t xml:space="preserve">Phun keo vuốt tóc lên đầu chải chuốt mái tóc cho thẳng thớm, Vương Tư Vũ vẫn còn ngáp lên ngáp xuống, đầu óc hắn cứ lởn vởn câu nói cảm động của cô diễn viên ấy, hắn cảm thấy tình yêu nên giống như trong phim, ít ra có thể khiến người xem rơi lệ, còn tình yêu ngoài đời thực đa số đều làm người ta rớt nước mắt ngược vào trong. Nhưng rốt cuộc tình yêu là gì? Đến nay Vương Tư Vũ vẫn chưa thấu hiểu, nếu xét theo quan niệm duy vật thì tình yêu liên quan đến hoocmon sinh lý tiết ra từ tuyến thượng thận, không có người đàn ông nào yêu chết mê chết mệt một cô gái mà anh ta chả muốn ấy tí nào, thế nên Vương Tư Vũ đưa ra kết luận, cô gái nào có thể làm cái ấy của mình cứng lên nhanh chóng thì đa phần đều xứng đáng để yêu.</w:t>
      </w:r>
    </w:p>
    <w:p>
      <w:pPr>
        <w:pStyle w:val="BodyText"/>
      </w:pPr>
      <w:r>
        <w:t xml:space="preserve">Khóa cửa phòng lại, xách túi đi xuống lầu, gọi xe đến thẳng khu nhà của Phương Như Hải, sau khi xuống xe đến chốt bảo vệ đăng kí, đi xuyên qua khu vườn đầy hoa thơm cỏ lạ, hít thở không khí trong lành, Vương Tư Vũ cảm thấy tinh thần phấn chấn, bước vào thang máy leo lên tầng trên, Vương Tư Vũ nhếch mép cười vui vẻ.</w:t>
      </w:r>
    </w:p>
    <w:p>
      <w:pPr>
        <w:pStyle w:val="BodyText"/>
      </w:pPr>
      <w:r>
        <w:t xml:space="preserve">Gõ cửa xong đứng đợi giây lát, vị sư mẫu xinh đẹp Trần Tuyết Oanh cười tủm tỉm ra mở cửa, ngoài trời rất lạnh nhưng trong nhà lại nóng bức, Trần Tuyết Oanh chỉ mặc một chiếc áo ngủ ren thêu hoa hồng, vải áo bóng mượt phất phơ theo từng bước chân của cô y như làn sóng nhấp nhô ngoài biển khơi mênh mông.</w:t>
      </w:r>
    </w:p>
    <w:p>
      <w:pPr>
        <w:pStyle w:val="BodyText"/>
      </w:pPr>
      <w:r>
        <w:t xml:space="preserve">Ánh mắt Vương Tư Vũ dừng lại trên hai hòn đảo nổi bật giữa mặt biển, trái tim trở nên rạo rực, cổ họng khô khốc, gần đây đọc tạp chí khiêu dâm hơi nhiều nên bát mạch kỳ kinh toàn thân đều được đả thông, tốc độ máu nóng dồn vào chỗ ấy nhanh hơn gấp bội. Vương Tư Vũ bối rối chào sư mẫu một tiếng, tiếp đến dùng chiếc túi xách che ngay phía trước, khom lưng xuống hành đại lễ, vì động tác diễn ra kịp thời, thêm vào che đúng chỗ cần che nên Trần Tuyết Oanh không phát hiện phản ứng sinh lý của hắn, cô không hề nhận ra vị trưởng phòng nho nhã lịch thiệp này vừa mới cách một lớp vải quần giương cờ hành lễ với cô.</w:t>
      </w:r>
    </w:p>
    <w:p>
      <w:pPr>
        <w:pStyle w:val="BodyText"/>
      </w:pPr>
      <w:r>
        <w:t xml:space="preserve">Trần Tuyết Oanh tươi cười hớn hở dẫn hắn vào nhà, Vương Tư Vũ tháo giầy ra, sau khi ngồi vào ghế sofa dùng mắt lia khắp nhà cố hết sức phân tán sự tập trung, một lúc sau nhịp tim hắn mới trở lại bình thường, bên dưới cũng không còn căng cứng nữa.</w:t>
      </w:r>
    </w:p>
    <w:p>
      <w:pPr>
        <w:pStyle w:val="BodyText"/>
      </w:pPr>
      <w:r>
        <w:t xml:space="preserve">“Tiểu Vũ, cứ xem như ở nhà mình là được! Đừng quá khách sáo!” Trần Tuyết Oanh rót cho hắn một tách trà nóng, ngồi xuống ngay đối diện.</w:t>
      </w:r>
    </w:p>
    <w:p>
      <w:pPr>
        <w:pStyle w:val="BodyText"/>
      </w:pPr>
      <w:r>
        <w:t xml:space="preserve">“Dạ! Không khách sáo, không khách sáo đâu ạ!” Vương Tư Vũ lầm bầm trong miệng, bên dưới lại rục rịch ngóc đầu dậy, hắn mắng nhiếc thầm trong bụng cái đồ vô tích sự đó: “Mày làm ơn giữ ý tứ chút đi! Muốn làm tao mất mặt hả?”</w:t>
      </w:r>
    </w:p>
    <w:p>
      <w:pPr>
        <w:pStyle w:val="BodyText"/>
      </w:pPr>
      <w:r>
        <w:t xml:space="preserve">Thời gian trôi qua trong lặng lẽ, Vương Tư Vũ thở phào một hơi, hỏi: “Sư mẫu, Tiểu Tinh đâu?”</w:t>
      </w:r>
    </w:p>
    <w:p>
      <w:pPr>
        <w:pStyle w:val="BodyText"/>
      </w:pPr>
      <w:r>
        <w:t xml:space="preserve">Trần Tuyết Oanh dẫn Vương Tư Vũ bước rón rén đến trước cửa phòng Phương Tinh, đây cửa ra một khe hở, hai người nhìn qua khe cửa, thấy trên giường Phương Tinh bày tung tóe sách giáo khoa, ôm một chiếc laptop trong lòng, gục đầu lên giường ngủ say như bé mèo con.</w:t>
      </w:r>
    </w:p>
    <w:p>
      <w:pPr>
        <w:pStyle w:val="BodyText"/>
      </w:pPr>
      <w:r>
        <w:t xml:space="preserve">Vương Tư Vũ biết con bé Phương Tinh vì muốn hoàn thành thỏa thuận với hắn nên bắt đầu cố gắng học hành, hắn không biết thỏa thuận với cô bé như vậy là đúng hay sai, nhìn thấy khuôn mặt hốc hác của Phương Tinh, Vương Tư Vũ cảm thấy áy náy trong lòng.</w:t>
      </w:r>
    </w:p>
    <w:p>
      <w:pPr>
        <w:pStyle w:val="BodyText"/>
      </w:pPr>
      <w:r>
        <w:t xml:space="preserve">Trần Tuyết Oanh khép nhẹ cánh cửa, hai người lại bước nhẹ nhàng quay lại phòng khách, Trần Tuyết Oanh cầm lược lên vừa chải tóc vừa kể: “Từ khi Tiểu Tinh từ chỗ cậu trở về cứ như biến thành một người khác vậy, mỗi ngày đều học tới hai ba giờ sáng mới chịu ngủ, sáng bảy tám giờ đã thức dậy ôn tập tiếp, nó mới ngủ thiếp đi được một lúc thôi. Ba Tiểu Tinh vừa mừng vừa xót con, lo cứ tiếp tục như thế sẽ ảnh hường đến sức khỏe con bé. Tiểu Vũ, cậu có thể nói cho tôi biết khi ở Thanh Châu đã xảy ra chuyện gì không?”</w:t>
      </w:r>
    </w:p>
    <w:p>
      <w:pPr>
        <w:pStyle w:val="BodyText"/>
      </w:pPr>
      <w:r>
        <w:t xml:space="preserve">Vương Tư Vũ cầm lấy tách trà xoay xoay, toan tính xem có nên nói ra thỏa thuận của mình với Phương Tinh không? Ngộ nhỡ mai này xảy ra hiểu lầm gì thì rắc rối to, thành thật khai báo trước tốt hơn. Nghĩ thế, hắn bèn kể lại đầu đuôi mọi chuyện với Trần Tuyết Oanh.</w:t>
      </w:r>
    </w:p>
    <w:p>
      <w:pPr>
        <w:pStyle w:val="BodyText"/>
      </w:pPr>
      <w:r>
        <w:t xml:space="preserve">Trần Tuyết Oanh lắng nghe chăm chú, chốc chốc lại bụm miệng cười. Vương Tư Vũ không dám nhìn thẳng vào Trần Tuyết Oanh, hắn cúi đầu nhìn xuống nền nhà, đem cách suy nghĩ của mình trình bày rõ mồn một, nói cố gắng hướng Phương Tinh vào con đường học vấn, chỉ cần Tiểu Tinh vào được trường đại học danh tiếng, từ từ sẽ quên ngay vụ thỏa thuận với hắn thôi.</w:t>
      </w:r>
    </w:p>
    <w:p>
      <w:pPr>
        <w:pStyle w:val="BodyText"/>
      </w:pPr>
      <w:r>
        <w:t xml:space="preserve">Trần Tuyết Oanh nghe xong gật gù nói: “Tiểu Vũ, tôi tán thành cách làm của cậu, tin chắc ba Tiểu Tinh cũng sẽ đồng ý cách làm này. Cậu ngồi chơi một lát đi! Tôi sẽ gọi điện cho Như Hải thông báo cậu đến thăm, bảo ông ấy về sớm!”</w:t>
      </w:r>
    </w:p>
    <w:p>
      <w:pPr>
        <w:pStyle w:val="BodyText"/>
      </w:pPr>
      <w:r>
        <w:t xml:space="preserve">Vương Tư Vũ thấy Trần Tuyết Oanh đi vào phòng ngủ, bèn trốn ngay vào phòng sách không dám ra ngoài nữa, sau cái đêm Trương Thiện Ảnh vào nhầm phòng giúp hắn nếm trải mùi đời, sức đề kháng trước mỹ nữ cùa hắn suy giảm nghiêm trọng, một đại mỹ nhân quốc sắc thiên hương như Trần Tuyết Oanh, dù cô đứng yên không làm gì cũng có thể khiến hắn u mê đầu óc, nếu nhất thời không kiềm chế nổi làm bừa thì hậu quả khôn lường, xem ra đối với hạng mỹ nữ siêu cấp này hãy cố tránh xa một chút thì tốt hơn.</w:t>
      </w:r>
    </w:p>
    <w:p>
      <w:pPr>
        <w:pStyle w:val="BodyText"/>
      </w:pPr>
      <w:r>
        <w:t xml:space="preserve">Vương Tư Vũ ngồi trong phòng sách lật vài cuốn sách ra đọc, được một lúc cảm thấy uể oải, bèn ngồi vào bàn bật máy tính lên chơi, chơi một hơi hơn 2 tiếng đồng hồ, cánh cửa bị đẩy ra, Phương Tinh ngái ngủ đi vào, vừa nhìn thấy hắn liền ré lên kinh ngạc, vui mừng reo hò: “Anh Tiểu Vũ, tại sao anh lại đến đây?”</w:t>
      </w:r>
    </w:p>
    <w:p>
      <w:pPr>
        <w:pStyle w:val="BodyText"/>
      </w:pPr>
      <w:r>
        <w:t xml:space="preserve">“Anh lên tỉnh làm chút việc, tiện thể ghé qua thăm em luôn, nghe nói gần đây em cố gắng học hành lắm đúng không? Nhưng em cũng phải chú ý nghỉ ngơi đấy, đừng học nhiều quá mà ngã bệnh!” Vương Tư Vũ đặt con chuột xuống, mỉm cười nói.</w:t>
      </w:r>
    </w:p>
    <w:p>
      <w:pPr>
        <w:pStyle w:val="BodyText"/>
      </w:pPr>
      <w:r>
        <w:t xml:space="preserve">Phương Tinh cười khanh khách hỏi: “Anh đến Ngọc Châu từ hôm qua đúng không?”</w:t>
      </w:r>
    </w:p>
    <w:p>
      <w:pPr>
        <w:pStyle w:val="BodyText"/>
      </w:pPr>
      <w:r>
        <w:t xml:space="preserve">“Sao em biết hay vậy?” Vương Tư Vũ ngơ ngác không hiểu.</w:t>
      </w:r>
    </w:p>
    <w:p>
      <w:pPr>
        <w:pStyle w:val="BodyText"/>
      </w:pPr>
      <w:r>
        <w:t xml:space="preserve">Phương Tinh cắn chặt môi không biết cách trả lời, hồi lâu sau mới bước tới ôm chầm lấy cổ Vương Tư Vũ, ghé tai hắn nói khẽ: “Em đoán đấy!” Tiếp đến cô bé hôn một cái vào má hắn. Vương Tư Vũ thót tim sợ hãi. định đứng dậy trốn tránh, nhưng nghĩ tới cơn si tình của Phương Tinh, hắn không nỡ làm vậy nên đành mặc kệ cô bé nũng nịu.</w:t>
      </w:r>
    </w:p>
    <w:p>
      <w:pPr>
        <w:pStyle w:val="BodyText"/>
      </w:pPr>
      <w:r>
        <w:t xml:space="preserve">“Trời ơi! Anh đang chơi game gì thế này?” Ánh mắt Phương Tinh lia vào màn hình máy tính, hậm hực quát lên: “Anh đó! Đồ đáng ghét!”</w:t>
      </w:r>
    </w:p>
    <w:p>
      <w:pPr>
        <w:pStyle w:val="BodyText"/>
      </w:pPr>
      <w:r>
        <w:t xml:space="preserve">Vương Tư Vũ giật mình bừng tỉnh, cửa sổ game cởi đồ mỹ nhân chưa được đóng lại, hắn vội hấp tấp tắt trang game đi, gãi đầu gãi tai lắp liếm: “Mấy cửa sổ game này cứ tự ý bật lên, mấy nhà mạng bây giờ làm ăn kỳ cục quá!”</w:t>
      </w:r>
    </w:p>
    <w:p>
      <w:pPr>
        <w:pStyle w:val="BodyText"/>
      </w:pPr>
      <w:r>
        <w:t xml:space="preserve">Phương Tinh che miệng cười khanh khách, lắc đầu vặn vẹo: “Máy tính này có cài phần mềm ngăn chặn trang web tự bật lên mà!”</w:t>
      </w:r>
    </w:p>
    <w:p>
      <w:pPr>
        <w:pStyle w:val="BodyText"/>
      </w:pPr>
      <w:r>
        <w:t xml:space="preserve">“Vậy sao? Thế thì lạ nhỉ?” Vương Tư Vũ làm bộ ngây thơ vô số tội, xòe tay ra nói: “Chắc phần mềm bị lỗi rồi! Anh cũng không hiểu nữa.”</w:t>
      </w:r>
    </w:p>
    <w:p>
      <w:pPr>
        <w:pStyle w:val="BodyText"/>
      </w:pPr>
      <w:r>
        <w:t xml:space="preserve">Phương Tinh ghé tai hắn nói nhỏ: “Anh Tiểu Vũ, em chọc anh tí cho vui đấy! Thật ra chơi game cũng không có gì to tát, chỉ cần trong tim anh nhớ tới em là em vui rồi!”</w:t>
      </w:r>
    </w:p>
    <w:p>
      <w:pPr>
        <w:pStyle w:val="BodyText"/>
      </w:pPr>
      <w:r>
        <w:t xml:space="preserve">Vương Tư Vũ ho khụ khụ vài tiếng, đẩy cô bé ra, nhắc nhở: “Đừng để sư mẫu nhìn thấy!”</w:t>
      </w:r>
    </w:p>
    <w:p>
      <w:pPr>
        <w:pStyle w:val="BodyText"/>
      </w:pPr>
      <w:r>
        <w:t xml:space="preserve">Phương Tinh làm mặt giận, bướng bĩnh nói: “Nhìn thấy thì nhìn thấy, bây giờ em đâu phải là con nít, chuyện tình cảm của em do em tự làm chủ, nếu họ dám ngăn cản thì em bỏ nhà đi!”</w:t>
      </w:r>
    </w:p>
    <w:p>
      <w:pPr>
        <w:pStyle w:val="BodyText"/>
      </w:pPr>
      <w:r>
        <w:t xml:space="preserve">Vương Tư Vũ lắc đầu bó tay với con bé tiểu thư này, đành dọa: “Em mà còn hư như thế thì không ai dám lấy em đâu!”</w:t>
      </w:r>
    </w:p>
    <w:p>
      <w:pPr>
        <w:pStyle w:val="BodyText"/>
      </w:pPr>
      <w:r>
        <w:t xml:space="preserve">Phương Tinh cười khanh khách, nói: “Hối hận rồi à? Muộn rồi, suốt đời này em đi theo anh chắc rồi đó!”</w:t>
      </w:r>
    </w:p>
    <w:p>
      <w:pPr>
        <w:pStyle w:val="BodyText"/>
      </w:pPr>
      <w:r>
        <w:t xml:space="preserve">Vương Tư Vũ chỉ mỉm cười không nói tiếp, nhủ thầm: “Đợi khi em lớn thêm chút nữa, vào đại học gặp nhiều anh chàng đẹp trai thì tự nhiên cách suy nghĩ sẽ khác đi thôi, trái tim thiếu nữ khi yêu luôn suy nghĩ đơn giản ngây thơ”. Vương Tư Vũ để mặc Phương Tinh dựa vào người, hai người huyên thuyên tán dóc một lúc, Phương Tinh cảm thấy rất vui, chốc chốc lại cười ha hả khoái chí.</w:t>
      </w:r>
    </w:p>
    <w:p>
      <w:pPr>
        <w:pStyle w:val="BodyText"/>
      </w:pPr>
      <w:r>
        <w:t xml:space="preserve">Bên ngoài phòng khách Trần Tuyết Oanh nghe tiếng cười của Phương Tinh cũng cảm thấy vui lây, cô đã gọi điện cho Phương Như Hải, chứng thực suy đoán của hai vợ chồng là đúng, chỉ có điều cả hai đều cho rằng đó là việc tốt, ít ra có thể khuyến khích Phương Tinh cố gắng học hành, vừa rồi Phương Như Hải còn nói qua điện thoại: “Nếu sau này Tiểu Vũ trở thành con rể của tôi cũng hay đấy, tôi thấy con người cậu ta không tệ, xứng đáng để Tiểu Tinh giao phó hạnh phúc trọn đời, hơn nữa cha mẹ Tiểu Vũ đều đã qua đời, sau khi chúng lấy nhau sẽ vào ở nhà ta luôn, thế là tôi khỏi phải rời xa đứa con gái cưng rồi.”</w:t>
      </w:r>
    </w:p>
    <w:p>
      <w:pPr>
        <w:pStyle w:val="BodyText"/>
      </w:pPr>
      <w:r>
        <w:t xml:space="preserve">Vương Tư Vũ và Phương Tinh ngồi nói chuyện trong phòng sách một lúc, hai người lại vào phòng Phương Tinh, Vương Tư Vũ ôn tập bài vở giúp cô hơn 2 tiếng đồng hồ, Phương Tinh chăm chú lắng nghe, nghiêm túc ghi chép, gặp chỗ nào không hiểu thì mở to đôi mắt long lanh cười hi hí tinh nghịch. Vương Tư Vũ kiên nhẫn giảng giải tận tình cho đến khi cô bé hiểu bài mới thôi.</w:t>
      </w:r>
    </w:p>
    <w:p>
      <w:pPr>
        <w:pStyle w:val="BodyText"/>
      </w:pPr>
      <w:r>
        <w:t xml:space="preserve">Phương Như Hải về nhà khi trời đã tối mịt, sau khi vào nhà cứ luôn miệng oán trách ban tuyên truyền tỉnh ủy sắp xếp bậy bạ, đem mấy hoạt động lớn xếp hết vào cuối năm, làm cho đài truyền hình bây giờ thiếu thốn nhân lực, còn ông thì bận tối mắt tối mũi.</w:t>
      </w:r>
    </w:p>
    <w:p>
      <w:pPr>
        <w:pStyle w:val="BodyText"/>
      </w:pPr>
      <w:r>
        <w:t xml:space="preserve">Trong lúc ăn cơm, Phương Như Hải thấy Phương Tinh liên tục gắp thức ăn vào chén Vương Tư Vũ, ông đưa mắt nhìn vợ cười tủm tỉm, tự mình gắp một miếng thịt vào chén, than thở: “Sinh con gái đúng là sớm muộn gì cũng thuộc về người ta, anh Tiểu Vũ đến nhà là quên mất bố luôn rồi.”</w:t>
      </w:r>
    </w:p>
    <w:p>
      <w:pPr>
        <w:pStyle w:val="BodyText"/>
      </w:pPr>
      <w:r>
        <w:t xml:space="preserve">Phương Tinh đỏ mặt gắp một cái đùi gà nhét vào miệng Phương Như Hải, thẹn thùng nói: “Ba nói gì thế? Đáng ghét quá đi!”</w:t>
      </w:r>
    </w:p>
    <w:p>
      <w:pPr>
        <w:pStyle w:val="BodyText"/>
      </w:pPr>
      <w:r>
        <w:t xml:space="preserve">Trần Tuyết Oanh ngồi bên cạnh cứ thử thăm dò chuyện nhà của Vương Tư Vũ, hỏi hắn có bạn gái chưa, sau này định tìm mẫu con gái nào để tiến tới hôn nhân, chỉ thiếu điều hỏi thẳng: “Làm con rể nhà họ Phương có chịu không?” Phương Tinh cúi mặt ăn lia lịa, trái tim đập mạnh liên hồi, khuôn mặt nóng rang, cuối cùng ngồi không yên vị nữa, gắp thức ăn bỏ vào chén rồi chạy vào phòng đóng cửa ăn một mình, nhưng cô bé chả còn tâm trí nào ăn cơm, sau khi vào phòng lại núp sau cánh cửa dỏng tai lắng nghe mọi người nói chuyện bên ngoài.</w:t>
      </w:r>
    </w:p>
    <w:p>
      <w:pPr>
        <w:pStyle w:val="BodyText"/>
      </w:pPr>
      <w:r>
        <w:t xml:space="preserve">Đợi khi Vương Tư Vũ kể xong chuyện nhà của hắn, Phương Như Hải bèn đặt đũa xuống, thở dài một tiếng, nói: “Mẹ của Tiểu Tinh mất sớm, tôi thật không nỡ để nó rời xa tôi, nếu chồng nó sau này chịu dọn vào ở chung thì tốt quá!”</w:t>
      </w:r>
    </w:p>
    <w:p>
      <w:pPr>
        <w:pStyle w:val="BodyText"/>
      </w:pPr>
      <w:r>
        <w:t xml:space="preserve">Trần Tuyết Oanh cười phá lên, giả đò trách chồng: “Con nó còn nhỏ mà ông đã nôn nóng nói tới chuyện hôn nhân đại sự rồi! Thế nào? Muốn bồng cháu ngoại hả?”</w:t>
      </w:r>
    </w:p>
    <w:p>
      <w:pPr>
        <w:pStyle w:val="BodyText"/>
      </w:pPr>
      <w:r>
        <w:t xml:space="preserve">Phương Như Hải cười ha ha không lên tiếng, chỉ nhìn chằm chằm vào Vương Tư Vũ, hồi lâu sau mới nói: “Nếu ai lấy con bé Tiểu Tinh nhà tôi, tất cả sản nghiệp của Phương Như Hải này sẽ để lại cho cậu ta.”</w:t>
      </w:r>
    </w:p>
    <w:p>
      <w:pPr>
        <w:pStyle w:val="BodyText"/>
      </w:pPr>
      <w:r>
        <w:t xml:space="preserve">Vương Tư Vũ nghe hai vợ chồng Phương Như Hải hùa nhau nói nãy giờ rõ ràng là có ẩn ý, nhưng hắn không dám nhảy vào mớ rắc rối ấy, đành đặt chén xuống nói vào đề tài khác: “Thầy Phương, Chu thư ký trưởng muốn gặp mặt Phương phó ban, thầy thấy khi nào tiện sắp xếp ạ?”</w:t>
      </w:r>
    </w:p>
    <w:p>
      <w:pPr>
        <w:pStyle w:val="BodyText"/>
      </w:pPr>
      <w:r>
        <w:t xml:space="preserve">Phương Tinh núp sau cánh cửa phòng nghe bố mình nói tới chỗ gay cấn, cứ nghĩ Vương Tư Vũ sẽ nhân cơ hội tỏ thái độ, nào ngờ hắn đột nhiên chuyển sang chuyện khác, cô bé giận dỗi ngồi lên giường, đấm mạnh vào con gấu bông tội nghiệp để trút giận.</w:t>
      </w:r>
    </w:p>
    <w:p>
      <w:pPr>
        <w:pStyle w:val="BodyText"/>
      </w:pPr>
      <w:r>
        <w:t xml:space="preserve">Phương Như Hải vuốt cằm nói: “Con người Chu Tùng Lâm làm việc gì cũng quá cẩn thận, ông ta không chịu liên lạc trực tiếp với tôi nên để cậu ra mặt thay, rõ ràng Chu Tùng Lâm chỉ muốn đi ké chuyến đò, không muốn tiếp xúc quá thân cận với nhà họ Phương chúng tôi.”</w:t>
      </w:r>
    </w:p>
    <w:p>
      <w:pPr>
        <w:pStyle w:val="BodyText"/>
      </w:pPr>
      <w:r>
        <w:t xml:space="preserve">Vương Tư Vũ gật đầu xác nhận: “Chu thư ký trưởng giữ chức vụ này cũng lâu lắm rồi, tất nhiên muốn tiến thêm một bước nữa.”</w:t>
      </w:r>
    </w:p>
    <w:p>
      <w:pPr>
        <w:pStyle w:val="BodyText"/>
      </w:pPr>
      <w:r>
        <w:t xml:space="preserve">Trần Tuyết Oanh rót trà cho hai người xong, bắt đầu thu dọn chén đĩa, Vương Tư Vũ đi theo Phương Như Hải ngồi vào ghế sofa, Phương Như Hải cầm tách trà lên môi hớp một ngụm, lắc đầu nói tiếp: “Cũng không thể nói là tiến thêm một bước, vì dù sao cũng đứng dưới Trương Dương, chức vụ của ông ta đặc thù, ngã vào bên nào thì bên ấy sẽ lợi thế, nhưng Chu Tùng Lâm lại không muốn tham gia các cuộc phân tranh giữa các phe phái, lão Chu này nói trắng ra là muốn trai cò cắn nhau, mình làm ngư ông đứng ngoài hưởng lợi.”</w:t>
      </w:r>
    </w:p>
    <w:p>
      <w:pPr>
        <w:pStyle w:val="BodyText"/>
      </w:pPr>
      <w:r>
        <w:t xml:space="preserve">Vương Tư Vũ cảm thấy nên nói tốt vài lời giúp Chu Tùng Lâm, bèn lên tiếng: “Chu thư ký trưởng làm việc rất có hiệu quả, đối với tôi cũng không tệ, mong thầy Phương giúp đỡ lần này!”</w:t>
      </w:r>
    </w:p>
    <w:p>
      <w:pPr>
        <w:pStyle w:val="BodyText"/>
      </w:pPr>
      <w:r>
        <w:t xml:space="preserve">Phương Như Hải gật đầu đồng ý, vỗ nhẹ vào vai Vương Tư Vũ, dịu giọng nói: “Tiểu Vũ, nếu con bé Tiểu Tinh lần này có thể thi đậu vào trường đại học danh tiếng, hoàn thành tâm nguyện của mẹ nó lúc sinh thời, thì tôi phải cảm tạ cậu mới được!”</w:t>
      </w:r>
    </w:p>
    <w:p>
      <w:pPr>
        <w:pStyle w:val="BodyText"/>
      </w:pPr>
      <w:r>
        <w:t xml:space="preserve">Vương Tư Vũ xua tay lia lịa, khách sáo từ chối: “Thầy Phương quá lời rồi! Tôi đâu có giúp được gì nhiều.”</w:t>
      </w:r>
    </w:p>
    <w:p>
      <w:pPr>
        <w:pStyle w:val="BodyText"/>
      </w:pPr>
      <w:r>
        <w:t xml:space="preserve">Trần Tuyết Oanh bưng cái khay đựng táo đã gọt sẵn qua đưa cho Phương Như Hải và Vương Tư Vũ mỗi người một miếng, nhìn vào bàn tay trắng nõn của Trần Tuyết Oanh, Vương Tư Vũ rạo rực trong lòng, vừa mới cầm miếng táo bỏ vào miệng, đột nhiên thấy Phương Tinh đỏ mặt chạy từ trong phòng ra, đến trước Phương Như Hải hét lớn: “Ba, con chỉ thích anh Tiểu Vũ thôi, suốt đời này con chỉ chịu lấy một mình anh ấy, nếu anh Tiểu Vũ không chịu thì con không muốn sống nữa, ba làm gì thì làm đi!”</w:t>
      </w:r>
    </w:p>
    <w:p>
      <w:pPr>
        <w:pStyle w:val="BodyText"/>
      </w:pPr>
      <w:r>
        <w:t xml:space="preserve">nguồn</w:t>
      </w:r>
    </w:p>
    <w:p>
      <w:pPr>
        <w:pStyle w:val="Compact"/>
      </w:pPr>
      <w:r>
        <w:t xml:space="preserve">Ặc! Nửa miếng táo vừa mới nuốt vào nghẹn lại nơi cổ họng, Vương Tư Vũ lòi cả mắt ra ngoài, phen này có mọc thêm đôi cánh cũng khó thoát tai kiếp đây!</w:t>
      </w:r>
      <w:r>
        <w:br w:type="textWrapping"/>
      </w:r>
      <w:r>
        <w:br w:type="textWrapping"/>
      </w:r>
    </w:p>
    <w:p>
      <w:pPr>
        <w:pStyle w:val="Heading2"/>
      </w:pPr>
      <w:bookmarkStart w:id="63" w:name="chương-42-cao-nhân-đối-mặt."/>
      <w:bookmarkEnd w:id="63"/>
      <w:r>
        <w:t xml:space="preserve">41. Chương 42 : Cao Nhân Đối Mặt.</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42: Cao nhân đối mặt.</w:t>
      </w:r>
    </w:p>
    <w:p>
      <w:pPr>
        <w:pStyle w:val="BodyText"/>
      </w:pPr>
      <w:r>
        <w:t xml:space="preserve">Nhóm Dịch : Huntercd</w:t>
      </w:r>
    </w:p>
    <w:p>
      <w:pPr>
        <w:pStyle w:val="BodyText"/>
      </w:pPr>
      <w:r>
        <w:t xml:space="preserve">Nguồn: Sưu tầm</w:t>
      </w:r>
    </w:p>
    <w:p>
      <w:pPr>
        <w:pStyle w:val="BodyText"/>
      </w:pPr>
      <w:r>
        <w:t xml:space="preserve">Được Phương Như Hải đứng ra sắp xếp, thời gian cuộc gặp mặt nhanh chóng ấn định vào buổi chiều hôm sau, địa điểm vẫn ở khách sạn Tân Đô.</w:t>
      </w:r>
    </w:p>
    <w:p>
      <w:pPr>
        <w:pStyle w:val="BodyText"/>
      </w:pPr>
      <w:r>
        <w:t xml:space="preserve">Sáng sớm, một tia nắng mặt trời yếu ớt chiếu vào phòng, Vương Tư Vũ uể oải bò dậy khỏi giường, bước đến mở cửa sổ nhìn ra ngoài, phát hiện một màn sương dày đặc che kín tầm mắt, toàn thành phố Ngọc Châu đều bị bao trùm trong một màu trắng xóa, những tòa cao ốc sừng sững ẩn hiện qua làn sương mờ ảo, tạo cho người ta cảm giác đang lạc vào chốn thần tiên.</w:t>
      </w:r>
    </w:p>
    <w:p>
      <w:pPr>
        <w:pStyle w:val="BodyText"/>
      </w:pPr>
      <w:r>
        <w:t xml:space="preserve">Màn sương cho đến giữa trưa vẫn chưa chịu tan đi, không khí vẫn còn rất ẩm ướt, tầm nhìn bị hạn chế trong vòng mười mấy mét, không khí bị pha loãng khiến hơi thở con người trở nên khó nhọc. Vương Tư Vũ lo lắng trong lòng, vội gọi điện cho Chu Tùng Lâm đề nghị: “Thư ký trưởng, thời tiết xấu thế này lái xe trên đường cao tốc quá nguy hiểm, hay là hẹn lại hôm khác mới gặp mặt được không ạ?”</w:t>
      </w:r>
    </w:p>
    <w:p>
      <w:pPr>
        <w:pStyle w:val="BodyText"/>
      </w:pPr>
      <w:r>
        <w:t xml:space="preserve">“Làm thế sao được! Cơ hội hiếm có không thể đổi ngày khác, bây giờ tôi đang trên đường tới nơi rồi, cậu cứ ngồi nói chuyện với người nhà họ Phương trước, không cần lo cho tôi đâu!” Nói xong, Chu Tùng Lâm ngắt điện thoại, ngồi dựa lưng ở hàng ghế sau nhắm mắt nghỉ ngơi, tài xế tập trung tinh thần cầm chặt vô lăng, mở đèn pha soi rõ mặt đường, hễ đi một đoạn ngắn lại phải bóp còi tin tin để cảnh báo những chiếc xe khác.</w:t>
      </w:r>
    </w:p>
    <w:p>
      <w:pPr>
        <w:pStyle w:val="BodyText"/>
      </w:pPr>
      <w:r>
        <w:t xml:space="preserve">Vương Tư Vũ đến khách sạn Tân Đô sớm nửa tiếng đồng hồ, hôm qua hắn đã đến đây đặt một căn phòng trước, xem qua một lượt thấy không có gì bất ổn, hắn lại hối hả chạy ra ngoài cổng đứng chờ Chu Tùng Lâm và người nhà họ Phương đến nơi.</w:t>
      </w:r>
    </w:p>
    <w:p>
      <w:pPr>
        <w:pStyle w:val="BodyText"/>
      </w:pPr>
      <w:r>
        <w:t xml:space="preserve">Lúc này màn sương đã từ từ tan đi, khung cảnh thành phố được tô vẽ thêm càng trở nên rực rỡ, hàng cây hai bên đường lấm tấm từng đóa hoa tuyết, những cành cây trơ trụi nay nhú lên nụ hoa màu bạc, chớp lấp lánh như những hạt pha lê treo trên cao. đọc truyện mới nhất tại .</w:t>
      </w:r>
    </w:p>
    <w:p>
      <w:pPr>
        <w:pStyle w:val="BodyText"/>
      </w:pPr>
      <w:r>
        <w:t xml:space="preserve">Một chiếc xe hơi màu đen từ từ lăn bánh tới trước cổng khách sạn, chiếc xe còn chưa dừng hẳn, Phương Tinh đã nôn nóng mở cửa nhảy xuống đường, cô đang mặc chiếc áo khoác lông chồn màu đen, vừa nhìn thấy Vương Tư Vũ liền hí hửng nhảy tung tăng lại gần, nắm lấy tay hắn tỏ vẻ thân mật, đưa mắt nhìn cảnh vật xung quanh, tinh thần phấn khích, mở to mắt thốt lên: “Anh Tiểu Vũ, cảnh sắc ở đây đẹp quá!”</w:t>
      </w:r>
    </w:p>
    <w:p>
      <w:pPr>
        <w:pStyle w:val="BodyText"/>
      </w:pPr>
      <w:r>
        <w:t xml:space="preserve">Vương Tư Vũ mỉm cười gật đầu nói: “Phải đó! Thành phố Ngọc Châu rất hiếm khi xảy ra hiện tượng sương mù dày đặc, hôm nay đúng thật may mắn mới có dịp nhìn thấy!”</w:t>
      </w:r>
    </w:p>
    <w:p>
      <w:pPr>
        <w:pStyle w:val="BodyText"/>
      </w:pPr>
      <w:r>
        <w:t xml:space="preserve">Tấm thân phì nộn của Phương Như Hải chui ra khỏi xe, bước tới cười tủm tỉm mắng yêu: “Con bé này, nhảy tới nhảy lui không có tí dịu dàng cùa phái nữ gì cả! Thiệt không biết học thói xấu này của ai!”</w:t>
      </w:r>
    </w:p>
    <w:p>
      <w:pPr>
        <w:pStyle w:val="BodyText"/>
      </w:pPr>
      <w:r>
        <w:t xml:space="preserve">Phương Tinh mặc kệ ông bố lải nhải, kéo tay Vương Tư Vũ chạy tới dưới gốc cây, đứng bên cạnh hắn như một con mèo dễ thương, bày đủ tư thế tinh nghịch, Trần Tuyết Oanh mặc áo lông chồn trắng lấy máy ảnh ra bấm tanh tách chụp hình giúp hai người.</w:t>
      </w:r>
    </w:p>
    <w:p>
      <w:pPr>
        <w:pStyle w:val="BodyText"/>
      </w:pPr>
      <w:r>
        <w:t xml:space="preserve">“Dì Tuyết Oanh, dì cũng đến chụp vài tấm đi!” Phương Tinh phấn khởi vẫy vẫy tay, Trần Tuyết Oanh giao máy ảnh cho chồng, bước tới đứng bên phải Vương Tư Vũ.</w:t>
      </w:r>
    </w:p>
    <w:p>
      <w:pPr>
        <w:pStyle w:val="BodyText"/>
      </w:pPr>
      <w:r>
        <w:t xml:space="preserve">“Hắc Bạch song Kiều nữ!” Vương Tư Vũ khoái trá cười thầm, cảm thấy nụ cười của mình hơi gian trá, bèn chột dạ lấm lét nhìn về phía Phương Như Hải, thấy ông vẫn tỏ vẻ bình thường, trái tim đang đập mạnh mới từ từ dịu xuống.</w:t>
      </w:r>
    </w:p>
    <w:p>
      <w:pPr>
        <w:pStyle w:val="BodyText"/>
      </w:pPr>
      <w:r>
        <w:t xml:space="preserve">Kế đến Vương Tư Vũ lại chụp chung với Phương Như Hải vài tấm ảnh, 4 người bước vào khách sạn đi lên phòng tán dóc một hồi, Vương Tư Vũ đứng dậy bảo mình phải xuống dưới đón thư ký trưởng, hắn lại đi xuống dưới, ra ngoài cổng chờ đợi Chu Tùng Lâm tới.</w:t>
      </w:r>
    </w:p>
    <w:p>
      <w:pPr>
        <w:pStyle w:val="BodyText"/>
      </w:pPr>
      <w:r>
        <w:t xml:space="preserve">Khoảng mười mấy phút trôi qua, một chiếc xe đen mang biển số Thanh Châu đỗ xịch trước cổng khách sạn, Vương Tư Vũ ném điếu thuốc đang hút đi, bước nhanh tới mở cửa xe, Chu Tùng Lâm mang vẻ mặt bình lặng như mặt nước hồ thu bước xuống. Vương Tư Vũ vội cầm giúp chiếc túi trên tay ông, hai người một trước một sau đi vào khách sạn.</w:t>
      </w:r>
    </w:p>
    <w:p>
      <w:pPr>
        <w:pStyle w:val="BodyText"/>
      </w:pPr>
      <w:r>
        <w:t xml:space="preserve">Trong phòng, Phương Như Hải đang nói chuyện với Trần Tuyết Oanh, còn Phương Tinh thì bật laptop lên chơi, thấy Vương Tư Vũ quay vào mới cười hi hí đóng laptop lại, đứng dậy cúi chào Chu Tùng Lâm: “Cháu chào chú Chu ạ!”</w:t>
      </w:r>
    </w:p>
    <w:p>
      <w:pPr>
        <w:pStyle w:val="BodyText"/>
      </w:pPr>
      <w:r>
        <w:t xml:space="preserve">Chu Tùng Lâm cười toe toét gật gật đầu: “Tiểu Tinh càng lúc càng xinh đẹp đó nha!” Đi đến bắt tay Phương Như Hải vẻ thân mật, hồ hởi nói: “Như Hải huynh, thật là ngại quá, để anh đợi lâu ở đây!”</w:t>
      </w:r>
    </w:p>
    <w:p>
      <w:pPr>
        <w:pStyle w:val="BodyText"/>
      </w:pPr>
      <w:r>
        <w:t xml:space="preserve">Phương Như Hải cười ha hà: “Chu huynh không cần khách sáo, anh công vụ bận rộn mà, Tiểu Vũ luôn miệng kể với tôi hiệu quả làm việc của anh đấy!”</w:t>
      </w:r>
    </w:p>
    <w:p>
      <w:pPr>
        <w:pStyle w:val="BodyText"/>
      </w:pPr>
      <w:r>
        <w:t xml:space="preserve">Nói chuyện một hồi, Chu Tùng Lâm chỉ toàn nghe Phương Như Hải nhắc hoài điểm tốt của Vương Tư Vũ mà không nói gì về thời tiết đột nhiên trở xấu, cảm thấy lão Phương mập này quan tâm đến Vương Tư Vũ hơn cả mình, sau khi ngồi xuống bèn mỉm cười khen một câu: “Gần đây Tiểu Vũ tiến bộ lắm!”</w:t>
      </w:r>
    </w:p>
    <w:p>
      <w:pPr>
        <w:pStyle w:val="BodyText"/>
      </w:pPr>
      <w:r>
        <w:t xml:space="preserve">Phương Như Hải đột nhiên nhận được cuộc gọi, đứng dậy bước ra ngoài nghe, mấy người ở trong phòng nghe tiếng ông chửi oang oang vào máy, Phương Tinh và Trần Tuyết Oanh chắc đã quá quen nên vẫn bình thản như không có gì xảy ra, còn Vương Tư Vũ và Chu Tùng Lâm đưa mắt nhìn nhau, xem ra lão Phương mập thật đúng như lời đồn bên ngoài, tính khí nóng như núi lửa, thế mà có thể nể mặt hai người, điều ấy thật hiếm có.</w:t>
      </w:r>
    </w:p>
    <w:p>
      <w:pPr>
        <w:pStyle w:val="BodyText"/>
      </w:pPr>
      <w:r>
        <w:t xml:space="preserve">Thức ăn đã chọn xong, gọi thêm chai rượu Mao Đài, đợi khi thức ăn và rượu được nhân viên phục vụ bày lên, mấy người ngồi đó tán dóc hơn 30 phút mà vẫn chưa thấy Phương Như Kính đến. Phương Như Hải nôn nóng vừa lau mồ hồi vừa xem đồng hồ, lại mười mấy phút trôi qua, Phương Như Kính mới đẩy cửa bước vào, những người trong phòng đứng phắt cả dậy, chỉ có Phương Tinh là vẫn ngồi yên, lầm bằm trách cứ: “Chú hai hư quá! Chú xem mấy giờ rồi kìa! Đáng ghét quá đi!”</w:t>
      </w:r>
    </w:p>
    <w:p>
      <w:pPr>
        <w:pStyle w:val="BodyText"/>
      </w:pPr>
      <w:r>
        <w:t xml:space="preserve">Phương Như Kính cởi áo khoác treo lên, kéo ghế ngồi xuống, nhìn thấy Phương Tinh xụ mặt giận dỗi, liền quay sang phía gia đình Phương Như Hải cười ha hả trêu chọc: “Xem nào, hôm nay chú lại chọc giận cô tiểu công chúa nhà mình rồi à?” Xong lại cười tủm tỉm hứa hẹn: “Để hôm khác chú hai mua cho vài bộ áo đẹp chịu chưa nào!”</w:t>
      </w:r>
    </w:p>
    <w:p>
      <w:pPr>
        <w:pStyle w:val="BodyText"/>
      </w:pPr>
      <w:r>
        <w:t xml:space="preserve">Phương Tinh lập tức đặt laptop xuống, chạy tới ôm chầm lấy Phương Như Kính, nói: “Cháu biết chú hai thương cháu nhất mà!”</w:t>
      </w:r>
    </w:p>
    <w:p>
      <w:pPr>
        <w:pStyle w:val="BodyText"/>
      </w:pPr>
      <w:r>
        <w:t xml:space="preserve">Trần Tuyết Oanh vội kéo áo Phương Tinh, nhắc nhở: “Tiểu Tinh, đang có khách đó!”</w:t>
      </w:r>
    </w:p>
    <w:p>
      <w:pPr>
        <w:pStyle w:val="BodyText"/>
      </w:pPr>
      <w:r>
        <w:t xml:space="preserve">Phương Tinh cười hi hí chạy về chỗ, ghé tai Vương Tư Vũ nói nhỏ: “Chú hai em dễ tính lắm!”</w:t>
      </w:r>
    </w:p>
    <w:p>
      <w:pPr>
        <w:pStyle w:val="BodyText"/>
      </w:pPr>
      <w:r>
        <w:t xml:space="preserve">Phương Như Hải đứng lên giới thiệu Chu Tùng Lâm và Vương Tư Vũ với Phương Như Kính, Phương Như Kính gật đầu khe khẽ, vẻ mặt vẫn bình thản nhưng lại toát lên nét uy nghiêm. Phương Như Hải tuy là anh trai nhưng đứng trước ông ta lại có phần lép vế, Chu Tùng Lâm khom người về phía trước cúi chào xong, nụ cười cung kính cứ giữ thường trực trên môi.</w:t>
      </w:r>
    </w:p>
    <w:p>
      <w:pPr>
        <w:pStyle w:val="BodyText"/>
      </w:pPr>
      <w:r>
        <w:t xml:space="preserve">Phương Như Kính không cao lắm, mặt chữ điền, khí thế dữ dội tạo cho người khác cảm giác bị đè nén, đôi mắt chốc chốc lại bắn ra tia sáng sắc bén, hình như muốn nhìn xoáy vào suy nghĩ của người đối diện, ông rất ít lên tiếng nói chuyện, chủ yếu chỉ ngồi chăm chú lắng nghe, nhưng chỉ cần mở miệng là nói đúng ngay điểm chủ chốt của vấn đề, giọng điệu hùng hồn như mệnh lệnh, không còn phải nghi ngờ gì nữa. Vương Tư Vũ cảm thấy người này quá lợi hại, khiến người ta sản sinh cảm giác thần phục từ trong tiềm thức, hay ít ra không dám đối đầu trực diện với ông.</w:t>
      </w:r>
    </w:p>
    <w:p>
      <w:pPr>
        <w:pStyle w:val="BodyText"/>
      </w:pPr>
      <w:r>
        <w:t xml:space="preserve">Trước đó Phương Như Kính đã nghe anh trai kể về Vương Tư Vũ, biết hắn có ơn cứu mạng với nhà họ Phương, hai hôm trước lại nghe Phương Như Hải kể về chuyện tình cảm của Phương Tinh, thế là trong lúc nói chuyện với Chu Tùng Lâm cứ liếc mắt về phía hắn, muốn xem thử cậu trai trẻ này có bản lĩnh thế nào, sau này đủ tư cách làm con rể của nhà họ Phương không.</w:t>
      </w:r>
    </w:p>
    <w:p>
      <w:pPr>
        <w:pStyle w:val="BodyText"/>
      </w:pPr>
      <w:r>
        <w:t xml:space="preserve">Vương Tư Vũ chi cảm thấy một luồng áp lực vô hình ép về phía mình, nhưng hắn không thể chống chọi cứng rắn, lại không chịu quay mặt né tránh, đành ngồi ngay ngắn tại chỗ, trên mặt vẫn giữ nụ cười bình tĩnh, ánh mắt tập trung vào đôi đũa trước mặt, trong lòng nhớ tới khẩu quyết của Cửu Dương Thần Công: “Nó mạnh mặc nó mạnh, ta xem như gió thoảng, nó dữ kệ nó dữ, trăng sáng soi lòng sông.”</w:t>
      </w:r>
    </w:p>
    <w:p>
      <w:pPr>
        <w:pStyle w:val="BodyText"/>
      </w:pPr>
      <w:r>
        <w:t xml:space="preserve">Cửu Dương Thần Công quả không hổ danh là tuyệt học trong thiên hạ, dùng cách này đối phó với kiếm khí vô hình của phó ban thường vụ ban tổ chức tỉnh ủy là thích họp nhất, Phương Như Kính thử thách Vương Tư Vũ vài lần, phát hiện khí thế của mình không những không quật ngã được hắn, ngược lại chỉ cần khí thế của mình phát ra lộ chút sơ hở là bị chàng trai trẻ phản công ngay, ánh mắt hiền dịu như thôi miên của Vương Tư Vũ tiếp xúc với ánh mắt dữ dội của Phương Như Kính hơn 2 phút, Phương Như Kính mới thu khí thế lại, nghĩ thầm cậu trai trẻ này không tệ, những ai bị khí thế của ông uy hiếp mà không hoảng loạn chả có mấy ai, phải có công lực lâu năm lăn lộn chốn quan trường mới làm được. Phương Như Kính quay đầu sang Phương Như Hải nói nhỏ: “Được đấy! Sau này có thề đào tạo thêm.”</w:t>
      </w:r>
    </w:p>
    <w:p>
      <w:pPr>
        <w:pStyle w:val="BodyText"/>
      </w:pPr>
      <w:r>
        <w:t xml:space="preserve">Chỉ có điều Phương Như Kính không biết là từ khi ông ngồi vào bàn, đôi chân của Vương Tư Vũ hình như bị mất kiểm soát, cứ run bằn bật lên ở dưới gầm bàn...</w:t>
      </w:r>
    </w:p>
    <w:p>
      <w:pPr>
        <w:pStyle w:val="BodyText"/>
      </w:pPr>
      <w:r>
        <w:t xml:space="preserve">Thời gian công tác của Vương Tư Vũ chưa lâu nên kinh nghiệm tất nhiên không bằng Chu Tùng Lâm, Chu Tùng Lâm tiếp xúc với Phương Như Kính một lúc, như được nhìn thấy bóng dáng của Trương Dương bí thư trong đó, nhủ thầm hai người này quả không hổ thẹn là đối thủ cạnh tranh ngang tài ngang sức năm xưa, đều là hai con cọp dữ, hèn chi không thể cùng phục vụ trong một địa phương được, chẳng phải có câu “Một núi không chứa hai hổ” đấy ư.</w:t>
      </w:r>
    </w:p>
    <w:p>
      <w:pPr>
        <w:pStyle w:val="BodyText"/>
      </w:pPr>
      <w:r>
        <w:t xml:space="preserve">Mọi người lại huyên thuyên thêm một lúc, nhân viên phục vụ đem hết món ăn luôn, bày la liệt kín khắp mặt bàn, mọi người bắt đầu vào tiệc. Chu Tùng Lâm tuy mời rượu liên tục nhưng Phương Như Kính chỉ nhấp môi rồi đặt ly xuống, Phương Như Hải đành nâng ly uống cùng Chu Tùng Lâm, nào ngờ một lát sau, Phương Như Kính lại chủ động nâng ly đứng dậy, mỉm cười với Vương Tư Vũ, nói: “Tiểu Vũ, hôm nay chúng ta lần đầu gặp mặt, uống cùng tôi một ly nào!”</w:t>
      </w:r>
    </w:p>
    <w:p>
      <w:pPr>
        <w:pStyle w:val="BodyText"/>
      </w:pPr>
      <w:r>
        <w:t xml:space="preserve">Vương Tư Vũ vội đứng dậy cụng ly với Phương Như Kính, hai người nốc cạn ly rượu.</w:t>
      </w:r>
    </w:p>
    <w:p>
      <w:pPr>
        <w:pStyle w:val="BodyText"/>
      </w:pPr>
      <w:r>
        <w:t xml:space="preserve">“Cố gắng lên!” Phương Như Kính vỗ nhẹ vào tay hắn, lại lấy từ túi áo ra một tấm danh thiếp đưa qua: “Trên đó có số điện thoại cá nhân của tôi, lúc nào cậu cũng có thể liên lạc với tôi.”</w:t>
      </w:r>
    </w:p>
    <w:p>
      <w:pPr>
        <w:pStyle w:val="BodyText"/>
      </w:pPr>
      <w:r>
        <w:t xml:space="preserve">“Cám ơn Phương phó ban!” Vương Tư Vũ ít nhiều cảm thấy áy náy, hành động của Phương Như Kính rõ ràng làm Chu Tùng Lâm mất mặt, nhưng khi hắn liếc nhìn về phía Chu Tùng Lâm không phát hiện ra ông tỏ ra giận dỗi, ngược lại còn cười tươi hơn trước, cảm thấy vị lão tướng lăn lộn chốn quan trường nhiều năm này đúng là đạo hạnh cao thâm, biết cách cư xử trong mọi trường họp.</w:t>
      </w:r>
    </w:p>
    <w:p>
      <w:pPr>
        <w:pStyle w:val="BodyText"/>
      </w:pPr>
      <w:r>
        <w:t xml:space="preserve">Phương Như Hải lại luôn miệng nói tốt giúp Chu Tùng Lâm, Phương Như Kính vừa nghe vừa gật gù, chỉ là không tỏ thái độ ngay, mượn cớ cần đi vệ sinh ra khỏi phòng một lát, sau khi quay lại đột nhiên có mười mấy người xem ra là cán bộ trong thành phố bước vào, đến gần mời rượu Phương Như Kính, ông ta vẫn chi nhấp môi rồi đặt ly rượu xuống, đám người kia cũng không dám nán lại lâu, chỉ chào hỏi một tiếng, uống cạn ly rượu xong là biết điều lui ra ngoài.</w:t>
      </w:r>
    </w:p>
    <w:p>
      <w:pPr>
        <w:pStyle w:val="BodyText"/>
      </w:pPr>
      <w:r>
        <w:t xml:space="preserve">Ngồi thêm mười phút, Phương Như Kính nói có công việc cần giải quyết, đứng dậy xin phép về trước, khi bắt tay từ biệt Chu Tùng Lâm, Phương Như Kính hạ thấp giọng nói, thốt ra một câu bâng quơ: “Chắc cuối năm nay tôi sẽ đi cùng đồng chí Hạng Trung Nguyên, phó bí thư tỉnh ủy Hoa Tây đến Thanh Châu một chuyến, chắc anh và Hạng phó bí thư có quen biết nhau đúng không? Ờ, cứ thế.”</w:t>
      </w:r>
    </w:p>
    <w:p>
      <w:pPr>
        <w:pStyle w:val="BodyText"/>
      </w:pPr>
      <w:r>
        <w:t xml:space="preserve">Chu Tùng Lâm lập tức trở nên kích động, siết chặt tay Phương Như Kính hơn, nói nhỏ: “Cám ơn Phương phó ban!”</w:t>
      </w:r>
    </w:p>
    <w:p>
      <w:pPr>
        <w:pStyle w:val="Compact"/>
      </w:pPr>
      <w:r>
        <w:t xml:space="preserve">Phương Như Kính đi thẳng ra khỏi phòng, Chu Tùng Lâm theo sau tiễn đến tận thang máy mới dừng bước, thấy xung quanh không ai bước theo, mới đưa tay lên lau mồ hôi lấm tấm trên trán, Tin tức mà Phương Như Kính vừa tiết lộ quá quan trọng, nghĩa là Trình thị trường ra đi chắc chắn sẽ trở thành sự thật rồi, người thay thế chức thị trưởng là Hạng Trung Nguyên. Biết trước được tin này, tiếp theo nên làm gì, Chu Tùng Lâm đã có sự chuẩn bị lợi thế hơn đối thủ.</w:t>
      </w:r>
      <w:r>
        <w:br w:type="textWrapping"/>
      </w:r>
      <w:r>
        <w:br w:type="textWrapping"/>
      </w:r>
    </w:p>
    <w:p>
      <w:pPr>
        <w:pStyle w:val="Heading2"/>
      </w:pPr>
      <w:bookmarkStart w:id="64" w:name="chương-43-bị-hành-hung."/>
      <w:bookmarkEnd w:id="64"/>
      <w:r>
        <w:t xml:space="preserve">42. Chương 43 : Bị Hành Hung.</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43: Bị hành hung.</w:t>
      </w:r>
    </w:p>
    <w:p>
      <w:pPr>
        <w:pStyle w:val="BodyText"/>
      </w:pPr>
      <w:r>
        <w:t xml:space="preserve">Nhóm Dịch : Huntercd</w:t>
      </w:r>
    </w:p>
    <w:p>
      <w:pPr>
        <w:pStyle w:val="BodyText"/>
      </w:pPr>
      <w:r>
        <w:t xml:space="preserve">Nguồn: Sưu tầm</w:t>
      </w:r>
    </w:p>
    <w:p>
      <w:pPr>
        <w:pStyle w:val="BodyText"/>
      </w:pPr>
      <w:r>
        <w:t xml:space="preserve">Ăn xong bữa cơm, Vương Tư Vũ bèn cáo từ với gia đình Phương Như Hải, theo xe Chu Tùng Lâm cùng về Thanh Châu. Đêm đó, hắn nhận được tin nhắn của Triệu Phàm: “Anh và Nhã Lệ đang ngồi trên chuyến xe lửa đi phương nam bắt đầu cuộc sống mới, người anh em, nhớ hãy bảo trọng!”</w:t>
      </w:r>
    </w:p>
    <w:p>
      <w:pPr>
        <w:pStyle w:val="BodyText"/>
      </w:pPr>
      <w:r>
        <w:t xml:space="preserve">Vương Tư Vũ nhắn tin trả lời: “Anh Triệu, anh cũng nhớ bảo trọng! Chúc anh thượng lộ bình an.”</w:t>
      </w:r>
    </w:p>
    <w:p>
      <w:pPr>
        <w:pStyle w:val="BodyText"/>
      </w:pPr>
      <w:r>
        <w:t xml:space="preserve">Một lát sau, Triệu Phàm lại nhắn vào máy Vương Tư Vũ: “Anh nhớ ra rồi, em còn nợ anh một cái laptop.”</w:t>
      </w:r>
    </w:p>
    <w:p>
      <w:pPr>
        <w:pStyle w:val="BodyText"/>
      </w:pPr>
      <w:r>
        <w:t xml:space="preserve">Vương Tư Vũ lập tức mắng nhiếc: “Anh đi chết mau đi!”</w:t>
      </w:r>
    </w:p>
    <w:p>
      <w:pPr>
        <w:pStyle w:val="BodyText"/>
      </w:pPr>
      <w:r>
        <w:t xml:space="preserve">Vương Tư Vũ lại tiếp tục gọi điện cho Trương Thiện Ảnh, nhưng cô vẫn không chịu nghe máy, thế là hắn đành gửi tin nhắn qua hỏi thăm: “Chị thế nào rồi? Có cần em qua thăm chị không?” Trương Thiện Ảnh hồi đáp lại rằng: “Tiểu Vũ, tôi muốn yên tĩnh một thời gian, xin đừng quấy rầy cuộc sống cuea tôi nữa!”</w:t>
      </w:r>
    </w:p>
    <w:p>
      <w:pPr>
        <w:pStyle w:val="BodyText"/>
      </w:pPr>
      <w:r>
        <w:t xml:space="preserve">“Em có thể không quấy rầy chị, nhưng chị nhất định phải giữ gìn sức khỏe, đừng suy nghĩ lung tung, có được không?” Vương Tư Vũ vẫn không yên tâm, lại gửi tin nhắn qua, nửa tiếng đồng hồ trôi qua điện thoại của hắn mới reo tít tít báo có tin nhắn, Vương Tư Vũ vội mở ra xem, thì ra là tổng đài điện thoại gửi tin nhắn dự báo thời tiết, nói hai ngày tới sẽ có bão tuyết lớn, kêu gọi dân chúng trong thành phố phải chú ý giữ ấm khi ra ngoài, đề phòng cảm lạnh.</w:t>
      </w:r>
    </w:p>
    <w:p>
      <w:pPr>
        <w:pStyle w:val="BodyText"/>
      </w:pPr>
      <w:r>
        <w:t xml:space="preserve">Vương Tư Vũ nằm trên giường chờ đợi rất lâu vẫn không nhận được tin nhắn hồi âm của Trương Thiện Ảnh, hắn leo xuống giường, châm một điếu thuốc, đứng bên cửa sổ thả hồn ra ngoài, một năm qua đã xảy ra quá nhiều chuyện, có chuyện tốt lẫn chuyện xấu, nhưng dù thế nào đi chăng nữa, hắn mong năm mới mau đến, để mọi thứ có thể bắt đầu lại từ đầu.</w:t>
      </w:r>
    </w:p>
    <w:p>
      <w:pPr>
        <w:pStyle w:val="BodyText"/>
      </w:pPr>
      <w:r>
        <w:t xml:space="preserve">Đang trầm ngâm suy nghĩ, chuông điện thoại réo vang, Vương Tư Vũ tưởng Trương Thiện Ảnh gọi đến, nhanh chóng chụp lấy điện thoại bấm nút kết nối, trái tim hắn đập thình thịch bối rối. Không ngờ đầu dây bên kia vọng sang giọng nói trong trẻo của Trần Tuyết Oanh: “Tiểu Vũ, cậu hãy tìm kĩ trong nhà xem, Tiểu Tinh nghịch ngợm quá! Nó đã đặt máy camera theo dõi trong nhà cậu, ngoài phòng khách và trong phòng tắm đều có, cậu kiểm tra thử đi!”</w:t>
      </w:r>
    </w:p>
    <w:p>
      <w:pPr>
        <w:pStyle w:val="BodyText"/>
      </w:pPr>
      <w:r>
        <w:t xml:space="preserve">Thì ra máy tính của Trần Tuyết Oanh bị hư không thể lên mạng, cô bèn mượn tạm laptop của Phương Tinh định lên QQ chơi game, tình cờ phát hiện trong laptop có chứa rất nhiều đoạn phim, tò mò mở ra xem, trong đó toàn ghi lại cảnh sinh hoạt ngày thường của Vương Tư Vũ, lúc hắn nằm trên giường đọc sách, ngồi trên ghế sofa hút thuốc, thậm chí trần truồng ngâm mình trong bồn tắm cũng có, hình ảnh rõ nét ấy làm Trần Tuyết Oanh đỏ mặt, cô vội xóa hết các đoạn phim đi.</w:t>
      </w:r>
    </w:p>
    <w:p>
      <w:pPr>
        <w:pStyle w:val="BodyText"/>
      </w:pPr>
      <w:r>
        <w:t xml:space="preserve">Tưởng đại công cáo thành, đột nhiên một chương trình ghi hình bật lên, Vương Tư Vũ đang đứng hút thuốc buồn bã bên cửa sổ, Trần Tuyết Oanh hốt hoảng nhận ra Tiểu Tinh đã làm trò gì, cô sợ con bé tiếp tục làm vậy sẽ càng lún càng sâu, nghĩ tới nghĩ lui, lại không dám nói chuyện này với Phương Như Hải, bèn trực tiếp gọi điện cho Vương Tư Vũ thông báo cho hắn biết chuyện này. nguồn (.)</w:t>
      </w:r>
    </w:p>
    <w:p>
      <w:pPr>
        <w:pStyle w:val="BodyText"/>
      </w:pPr>
      <w:r>
        <w:t xml:space="preserve">Đặt điện thoại xuống, Vương Tư Vũ tìm khắp mọi ngóc ngách trong nhà, quả nhiên tìm được chiếc camera do tận tay hắn tặng cho Phương Tinh trên chuỗi chuông gió treo ở phòng tắm, lần theo dây cắm, hắn phát hiện chiếc máy camera nối với máy tính của mình, đến bây giờ Vương Tư Vũ mới hiểu ra câu nói lúc nào cũng dõi theo mình của Phương Tinh, thì ra không đơn giản chỉ là dán đầy ảnh trên tường, thật không ngờ cô bé lén cài phần mềm giám sát vào máy tính, hình ảnh chiếc camera quay được sẽ thông qua phần mềm gián điệp chuyển phát tới laptop của cô. Vương Tư Vũ thu thiết bị quay lén kia đi, thế mới thở phào nhẹ nhõm, nghĩ tới cảnh mấy ngày nay mình đều bị Phương Tinh theo dõi mọi cử chỉ sinh hoạt, Vương Tư Vũ rùng mình một cái, con bé này thiệt khó đối phó!</w:t>
      </w:r>
    </w:p>
    <w:p>
      <w:pPr>
        <w:pStyle w:val="BodyText"/>
      </w:pPr>
      <w:r>
        <w:t xml:space="preserve">Dự báo thời tiết của đài khí tượng quả nhiên chính xác, suốt 2 ngày liền các con phố lớn nhỏ khắp thành phố Thanh Châu đều phủ đầy tuyết trắng, phen này tội nghiệp cho các công nhân vệ sinh của thành phố, họ phải bận suốt ngày đêm thu dọn đống tuyết dày cộm, vừa mới sáng sớm tinh mơ là từng đoàn xe chở tuyết len lỏi khắp hang cùng ngõ hèm.</w:t>
      </w:r>
    </w:p>
    <w:p>
      <w:pPr>
        <w:pStyle w:val="BodyText"/>
      </w:pPr>
      <w:r>
        <w:t xml:space="preserve">Công trình trang trí nội ngoại thất của tòa nhà văn phòng thành ủy mới chính thức mở gói thầu công khai, tòa nhà có 9 tầng, tổng diện tích cần trang trí là 10.000 m2, cộng thêm một số công trình nhỏ lẻ trong khuôn viên sân vườn, tổng dự toán cho công trình lần này là 1000 vạn, công bố ra ngoài là 870 vạn, phạm vi mời thầu không giới hạn phải là doanh nghiệp trong thành phố, Vương Tư Vũ cho đăng quảng cáo vài ngày ở các tờ báo trên tỉnh, theo ý của Chu Tùng Lâm, lần này phải phô trương thanh thế càng to càng tốt.</w:t>
      </w:r>
    </w:p>
    <w:p>
      <w:pPr>
        <w:pStyle w:val="BodyText"/>
      </w:pPr>
      <w:r>
        <w:t xml:space="preserve">Hai hôm nay Vương Tư Vũ bận bù đầu bù cổ, điện thoại trong văn phòng và điện thoại di động của hắn réo liên tục, các cuộc gọi đến đều để hỏi thông tin chỉ tiết về vụ đấu thầu, một số đến đặt vấn đề đi cửa sau, nhưng nhiều nhất là các cấp lãnh đạo gọi vào đánh tiếng với hắn.</w:t>
      </w:r>
    </w:p>
    <w:p>
      <w:pPr>
        <w:pStyle w:val="BodyText"/>
      </w:pPr>
      <w:r>
        <w:t xml:space="preserve">Trước khi được giao nhiệm vụ phụ trách công tác đấu thầu, Vương Tư Vũ không hề biết trong thành phố lại có nhiều lãnh đạo đến thế, một số vị còn biết giữ ý tứ, chỉ nhỏ to gợi ý, còn số khác thậm chí nói thẳng luôn là chọn công ty này công ty nọ đi.</w:t>
      </w:r>
    </w:p>
    <w:p>
      <w:pPr>
        <w:pStyle w:val="BodyText"/>
      </w:pPr>
      <w:r>
        <w:t xml:space="preserve">Những người dám ngang nhiên đặt thẳng vấn đề thường là quan chức lui về tuyến hai, họ chẳng còn hy vọng tiếp tục leo cao nên chẳng sợ gì nữa, vừa mở miệng là nói: “Tiểu Vương, tôi thấy công ty đó được đấy, cậu hãy giao công trình cho họ làm đi!”</w:t>
      </w:r>
    </w:p>
    <w:p>
      <w:pPr>
        <w:pStyle w:val="BodyText"/>
      </w:pPr>
      <w:r>
        <w:t xml:space="preserve">Vương Tư Vũ chỉ là một trưởng phòng nhỏ nhoi, hắn cũng chả nghĩ rằng mình có thể trèo quá cao nên mặc kệ ai gọi điện tới cũng tỏ thái độ cương quyết, trả lời thẳng thừng: “Tôi chỉ phụ trách mở gói thầu, dù công ty nào đến tham gia, chỉ cần là công ty hợp lệ tôi đều phải đón nhận họ, còn việc chọn công ty nào đảm nhận công trình bên trên có sắp xếp riêng, tôi chả có quyền quyết định trong việc này đâu!”</w:t>
      </w:r>
    </w:p>
    <w:p>
      <w:pPr>
        <w:pStyle w:val="BodyText"/>
      </w:pPr>
      <w:r>
        <w:t xml:space="preserve">Nhằm hoàn thành tốt trách nhiệm, Vương Tư Vũ cố tình chạy đi tìm Chu Yêu Đồng, tốn hết 50 tệ mời ông tới tòa nhà văn phòng mới đi một vòng, Chu Yêu Đồng quả không hổ danh là đại sư bói toán đẳng cấp quốc gia, không những biết đoán chữ, lại còn kiêm luôn thầy phong thủy, phán câu nào câu nấy đều hợp tình hợp lý, đến cuối buổi lại cuỗm thêm của Vương Tư Vũ 50 tệ nữa, nhưng Vương Tư Vũ cũng không chịu thua thiệt, hắn cướp từ của Chu Yêu Đồng một cuốn “Mười sáu chữ Âm Dương phong thủy bí thuật”, còn ép ông ta tặng ột chữ. Chu Yêu Đồng nghiến răng keng kéc, luôn miệng la hét om sòm nói vụ làm ăn này mình lỗ to rồi, nhưng trước sự đeo bám dai dẳng của Vương Tư Vũ, vị đại sư bói toán cấp quốc gia đành khuất phục, dùng ngón tay viết vào lòng bàn tay Vương Tư Vũ một chữ “Hoàng”. Vương Tư Vũ lập tức tin tưởng thêm vài phần vào vị cao nhân này, ông ta tài đến độ đoán ra được mình thích xem sách khiêu dâm. (Ghi chú: Sách khiêu dâm nguyên văn Hán Việt là “Hoàng thừ’.)</w:t>
      </w:r>
    </w:p>
    <w:p>
      <w:pPr>
        <w:pStyle w:val="BodyText"/>
      </w:pPr>
      <w:r>
        <w:t xml:space="preserve">Theo như cách nói của Chu Yêu Đồng, tòa nhà này mang khí âm quá nặng, rất dễ xảy ra tai nạn, phải nghĩ cách gì hóa giải mới được, Vương Tư Vũ hốt hoảng hỏi có cách nào, Chu Yêu Đồng cười tủm tỉm hòi ngược lại: “Thì lấy dương bổ âm, nếu không còn có cách nào nữa?”</w:t>
      </w:r>
    </w:p>
    <w:p>
      <w:pPr>
        <w:pStyle w:val="BodyText"/>
      </w:pPr>
      <w:r>
        <w:t xml:space="preserve">truyện cập nhật nhanh nhất tại chấm</w:t>
      </w:r>
    </w:p>
    <w:p>
      <w:pPr>
        <w:pStyle w:val="BodyText"/>
      </w:pPr>
      <w:r>
        <w:t xml:space="preserve">Đang lúc Vương Tư Vũ đăm chiêu suy nghĩ làm thế nào lấy dương bổ âm, Chu Yêu Đồng cười ý nhị một tiếng, nói lớn: “Tôi phải rời khỏi đây rồi! Nếu chúng ta có duyên thì 3 năm sau sẽ gặp lại ở Bắc Kinh.”</w:t>
      </w:r>
    </w:p>
    <w:p>
      <w:pPr>
        <w:pStyle w:val="BodyText"/>
      </w:pPr>
      <w:r>
        <w:t xml:space="preserve">Vương Tư Vũ mỉm cười không nói gì, dù cho Chu Yêu Đồng có đoán đúng thân thế của hắn thì hắn cũng không định đến Bắc Kinh trèo cao, tất cả chỉ vì không muốn mẹ mình ở dưới suối vàng biết được sẽ không vui.</w:t>
      </w:r>
    </w:p>
    <w:p>
      <w:pPr>
        <w:pStyle w:val="BodyText"/>
      </w:pPr>
      <w:r>
        <w:t xml:space="preserve">Lại qua thêm mấy ngày, Trương Dương bí thư đích thân kí tên phê duyệt vào bản phương án đấu thầu xong đưa xuống, Vương Tư Vũ gọi đến đại học Hoa Tây, thông báo sẽ sắp xếp một chiếc xe tới nơi đón 5 vị chuyên gia về lĩnh vực liên quan về tư vấn, trong số đó có một vị giáo sư già đang hưởng lương phụ cấp của quốc vụ viện, trong trường đại học Hoa Tây có thể nói là đức cao vọng trọng.</w:t>
      </w:r>
    </w:p>
    <w:p>
      <w:pPr>
        <w:pStyle w:val="BodyText"/>
      </w:pPr>
      <w:r>
        <w:t xml:space="preserve">Mấy vị chuyên gia quả nhiên cừ khôi, họ đã biến buổi xét thầu thành buổi thi xét tốt nghiệp, tình huống éo le cứ xuất hiện liên tục, trong cuộc trao đổi với đại diện các công ty tham gia đấu thầu, 5 vị chuyên gia thi nhau dẫn chứng các lý thuyết học thuật về thân thiện với môi trường, an toàn chất lượng, giá thành vật tư... vặn vẹo đủ điều, rất nhiều vị giám đốc và ông chủ công ty bị hỏi đến ngớ mặt ra, đành lủi thủi rời cuộc chơi.</w:t>
      </w:r>
    </w:p>
    <w:p>
      <w:pPr>
        <w:pStyle w:val="BodyText"/>
      </w:pPr>
      <w:r>
        <w:t xml:space="preserve">Vương Tư Vũ ngồi im lặng lắng nghe, kí ức từ thời còn mài đũng quần trên ghế giảng đường ùa về, hồi đó bọn sinh viên như hắn cũng không ít lần bị giảng viên hành cho ra trò. Mời chuyên gia tham gia công tác chọn thầu rõ ràng là một phương án thành công, sau khi thông qua mấy vòng tuyển chọn và đàm phán về giá cả, cuối cùng một công ty trang trí có thực lực trên tỉnh đoạt được gói thầu công trình.</w:t>
      </w:r>
    </w:p>
    <w:p>
      <w:pPr>
        <w:pStyle w:val="BodyText"/>
      </w:pPr>
      <w:r>
        <w:t xml:space="preserve">Thế nhưng giám đốc dự án của công ty TNHH trang trí Tự Nhiên Mỹ tỉnh Hoa Tây lại không vui nổi, vị Vương trưởng phòng này quá ác rồi, lúc đàm phán giá cả ười mấy người đua nhau ép giá xuống, món lợi nhuận vốn ít ỏi cử thế bị giảm đi từng chút một, đến cuối cùng còn bị Vương Tư Vũ đích thân chém thêm một nhát, công trình này mà nhận làm thì chẳng còn lợi nhuận nào, thậm chí làm không tốt phài bù lỗ thêm mấy chục vạn nữa kìa. Giám đốc Trương vốn định phủi tay áo ra đi, nhưng ông chủ công ty lại chỉ đạo dù có lỗ chút ít cũng phải làm, cứ xem như làm công trình mầu giúp quảng cáo cho công ty vậy, giám đốc Trương thế mới nhăn nhó đặt bút ký tên vào họp đồng.</w:t>
      </w:r>
    </w:p>
    <w:p>
      <w:pPr>
        <w:pStyle w:val="BodyText"/>
      </w:pPr>
      <w:r>
        <w:t xml:space="preserve">Công ty Tự Nhiên Mỹ thiết kế ra một phương án độc đáo, áp dụng khoa học công nghệ tân tiến nhất vào công trình, ví dụ như thêm vào tấm thu năng lượng mặt trời trên tường để cung ứng điện cho cả tòa nhà, như vậy khi hấp thu đủ ánh sáng mặt trời có thế tự cung tự cấp điện năng, chỉ tính riêng tiền điện tiết kiệm được hàng năm đã vào con số mấy mươi vạn.</w:t>
      </w:r>
    </w:p>
    <w:p>
      <w:pPr>
        <w:pStyle w:val="BodyText"/>
      </w:pPr>
      <w:r>
        <w:t xml:space="preserve">Chỉ có điều họ không ngờ phương án tân tiến trên được chấp nhận không phải vì nó độc đáo hay thân thiện với môi trường, mà chủ yếu vì Vương trưởng phòng muốn lấy dương bổ âm cho tòa nhà theo lời thầy phong thủy Chu Yêu Đồng.</w:t>
      </w:r>
    </w:p>
    <w:p>
      <w:pPr>
        <w:pStyle w:val="BodyText"/>
      </w:pPr>
      <w:r>
        <w:t xml:space="preserve">Phải công nhận công ty Tự Nhiên Mỹ quả nhiên có thực lực, họ còn áp dụng công nghệ vệ sinh không cần giấy, chỉ cần gắn một thiết bị cảm ứng lên bồn cầu, sau khi trút bầu tâm sự xong nước sẽ tự động phun ra vệ sinh sạch sẽ, trong quá trình thử nghiệm, Vương Tư Vũ không chuẩn bị trước, bất ngờ bị nước phun ra ướt hết quần áo. Chu thư ký trưởng nhíu mày suy nghĩ một lát, lập tức chỉ đạo thay đổi phương án, trong phòng vệ sinh riêng của các lãnh đạo thành ủy chỉ cần lắp đặt thiết bị truyền thống là được, còn những phòng ban khác có thể áp dụng thiết bị mới. Chu Tùng Lâm còn nói đùa: “Phun ướt quần Vương trưởng phòng chả có gì to tát, nhỡ như phun ướt quần của bí thư thành ủy thì đó là một sự kiện chính trị rùm beng chứ chẳng phài chuyện đùa.”</w:t>
      </w:r>
    </w:p>
    <w:p>
      <w:pPr>
        <w:pStyle w:val="BodyText"/>
      </w:pPr>
      <w:r>
        <w:t xml:space="preserve">Sau khi công tác đấu thầu kết thúc, vụ việc nhận được sự quan tâm của giới truyền thông toàn tỉnh, rất nhiều tờ báo viết bài đăng tin. Trương Dương bí thư khi trả lời phỏng vấn của phóng viên phát biểu rầng đây là một cách làm mới trong công tác đấu thầu các công trình của chính quyền thành phố Thanh Châu, mục đích là thu hút nhiều phần tử trí thức và các chuyên gia ngoài xã hội tham dự vào công việc của chính quyền, không chỉ là bày mưu hiến kế, còn đóng vai trò giám sát chỉ đạo...</w:t>
      </w:r>
    </w:p>
    <w:p>
      <w:pPr>
        <w:pStyle w:val="BodyText"/>
      </w:pPr>
      <w:r>
        <w:t xml:space="preserve">Lúc này, Vương Tư Vũ đứng bơ vơ một mình ngoài đám đông đột nhiên nhận được cuộc gọi đến, thì ra là Dương Khiết muốn báo tin ca phẫu thuật của Huệ Huệ rất thành công, tình trạng sức khỏe của cô bé chuyển biến tốt, qua mấy ngày nữa là có thể xuất viện. Vương Tư Vũ mừng cho cảnh đời tội nghiệp cuối cùng đã tìm được lối thoát, bèn hẹn Đặng Hoa An tối đó đi uống vài ly chung vui.</w:t>
      </w:r>
    </w:p>
    <w:p>
      <w:pPr>
        <w:pStyle w:val="BodyText"/>
      </w:pPr>
      <w:r>
        <w:t xml:space="preserve">Rời khỏi quán nhậu, Vương Tư Vũ đi xe về nhà, vừa mới đẩy cửa bước xuống, hắn phát hiện 3 tên lưu manh nhuộm tóc vàng hoe đang đứng lấp ló ở góc đường, chúng dáo dác nhìn xung quanh như đang đợi ai đó.</w:t>
      </w:r>
    </w:p>
    <w:p>
      <w:pPr>
        <w:pStyle w:val="BodyText"/>
      </w:pPr>
      <w:r>
        <w:t xml:space="preserve">Thấy Vương Tư Vũ xuất hiện, một tên lấy ra tấm ảnh đối chiếu, sau đó chỉ vào hắn, hét lớn: “Chính là hắn, anh em, lên!”</w:t>
      </w:r>
    </w:p>
    <w:p>
      <w:pPr>
        <w:pStyle w:val="BodyText"/>
      </w:pPr>
      <w:r>
        <w:t xml:space="preserve">Ba tên lưu manh xông vào Vương Tư Vũ, tuy không biết tại sao chúng lại thanh toán mình nhưng Vương Tư Vũ vẫn quay lưng bỏ chạy, vì vừa uống quá nhiều rượu nên bước chạy cứ loạng choạng, khi sắp bị đuổi kịp, Vương Tư Vũ đột nhiên quay người lại tung một cú đấm, tên lưu manh đuối theo sau lưng bị bất ngờ không kịp né tránh, hứng trọn cú đấm vào mặt sặc máu mũi.</w:t>
      </w:r>
    </w:p>
    <w:p>
      <w:pPr>
        <w:pStyle w:val="BodyText"/>
      </w:pPr>
      <w:r>
        <w:t xml:space="preserve">Hai tên còn lại đấm đá túi bụi vào người Vương Tư Vũ, hắn chống trả quyết liệt, cũng tặng cho hai tên kia vài cú đá vào bụng, nhưng đối phương có đến 3 người, Vương Tư Vũ chống trả được một lát bị hai tên ghì chặt không động đậy được nữa.</w:t>
      </w:r>
    </w:p>
    <w:p>
      <w:pPr>
        <w:pStyle w:val="BodyText"/>
      </w:pPr>
      <w:r>
        <w:t xml:space="preserve">Hai nhân viên bảo vệ của khu nhà thấy có người bị đánh liền chạy tới, 3 tên lưu manh chăng hề tỏ ra sợ hãi, chỉ vào mặt bảo vệ quát nạt: “MK. đừng xen vào chuyện cũa bọn tao, bọn tao là người của Củng lão thái gia, muốn chết thì nhào vô.”</w:t>
      </w:r>
    </w:p>
    <w:p>
      <w:pPr>
        <w:pStyle w:val="BodyText"/>
      </w:pPr>
      <w:r>
        <w:t xml:space="preserve">Hai nhân viên bảo vệ nghe đến đại danh của Củng lão thái gia liền sợ hãi đưa mắt nhìn nhau, sau đó quay đầu bỏ chạy.</w:t>
      </w:r>
    </w:p>
    <w:p>
      <w:pPr>
        <w:pStyle w:val="BodyText"/>
      </w:pPr>
      <w:r>
        <w:t xml:space="preserve">Tên lưu manh bị đấm sặc máu mũi rút một con dao bấm sắc bén từ túi quần ra, đâm thẳng vào bụng Vương Tư Vũ, nhếch mép kinh miệt nói: ‘Thằng nhóc, mày đã đắc tội với quan lớn, bây giờ bọn tao sẽ dạy ày một bài học!”</w:t>
      </w:r>
    </w:p>
    <w:p>
      <w:pPr>
        <w:pStyle w:val="BodyText"/>
      </w:pPr>
      <w:r>
        <w:t xml:space="preserve">Vương Tư Vũ chỉ cảm thấy mũi dao bén nhọn đâm phọt vào bụng mình, cơn đau quằn quại thấu tim gan, trời đất quay cuồng, phía trước từ từ tối sầm lại, hắn mất đi tri giác, cơ thể đổ gục xuống mặt đường.</w:t>
      </w:r>
    </w:p>
    <w:p>
      <w:pPr>
        <w:pStyle w:val="BodyText"/>
      </w:pPr>
      <w:r>
        <w:t xml:space="preserve">Cứ như vừa trải qua một giấc ngủ dài, trong cơn mê Vương Tư Vũ chỉ nghe âm thanh hỗn tạp vang vọng bên tai, hắn muốn mở mắt ra nhìn rõ hơn nhưng toàn thân không có tí sức lực nào. Cứ như thế hồi lâu, đến khi hắn tỉnh táo được đôi chút mới nghe rõ đó là tiếng khóc của một cô gái túc trực bên cạnh hắn.</w:t>
      </w:r>
    </w:p>
    <w:p>
      <w:pPr>
        <w:pStyle w:val="Compact"/>
      </w:pPr>
      <w:r>
        <w:t xml:space="preserve">“Ai đang khóc vì mình thế nhỉ?” Vương Tư Vũ hỏi thầm trong lòng, hai mí mắt nặng trĩu của hắn không cách gì mở ra được, cơ thể suy kiệt của hắn từ từ ngủ thiếp đi...</w:t>
      </w: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hương 44: Lật sang trang mới</w:t>
      </w:r>
    </w:p>
    <w:p>
      <w:pPr>
        <w:pStyle w:val="BodyText"/>
      </w:pPr>
      <w:r>
        <w:t xml:space="preserve">Nhóm Dịch : Huntercd</w:t>
      </w:r>
    </w:p>
    <w:p>
      <w:pPr>
        <w:pStyle w:val="BodyText"/>
      </w:pPr>
      <w:r>
        <w:t xml:space="preserve">Nguồn: Sưu tầm</w:t>
      </w:r>
    </w:p>
    <w:p>
      <w:pPr>
        <w:pStyle w:val="BodyText"/>
      </w:pPr>
      <w:r>
        <w:t xml:space="preserve">Vương Tư Vũ nằm điều trị trong bệnh viện hơn nửa tháng, Chu Tùng Lâm có đến thăm hắn 2 lần, vợ chồng Phương Như Hải sau khi biết tin cũng thu xếp thời gian từ Ngọc Châu xuống thăm hắn một lần, họ không dám nói tin Vương Tư Vũ bị thương nằm viện với Phương Tinh, sợ con bé biết được sẽ đau lòng.</w:t>
      </w:r>
    </w:p>
    <w:p>
      <w:pPr>
        <w:pStyle w:val="BodyText"/>
      </w:pPr>
      <w:r>
        <w:t xml:space="preserve">Cho đến hôm ra viện Vương Tư Vũ vẫn chưa biết rốt cuộc là ai từng khóc bên cạnh hắn, vì khi hắn tỉnh lại mới biết Trịnh Đại Quân lệnh cho người của phòng tổng hợp 3 luân phiên nhau vào chăm sóc hắn trong bệnh viện, vì thế muốn dò hỏi cũng hết đường dò, tất nhiên không thể đi hỏi từng người rằng người ta có khóc không? Vương Tư Vũ cứ cảm thấy cô gái ấy chắc là Trương Thiện Ảnh, ngoại trừ cô ra hắn không nghĩ ra được còn có ai có thể rơi nước mắt vì hắn.</w:t>
      </w:r>
    </w:p>
    <w:p>
      <w:pPr>
        <w:pStyle w:val="BodyText"/>
      </w:pPr>
      <w:r>
        <w:t xml:space="preserve">Vương Tư Vũ bị hành hung trọng thương đã chọc giận Đặng Hoa An, hắn như con sư tử bị dính tên đích thân dẫn thuộc hạ đi điều tra, chỉ trong 32 giờ sau đã tóm được kè tình nghi, chúng không phải là người của Củng lão thái gia mà là đàn em của Tiểu Cửu Ca, những gì tên lưu manh kia quát vào hai nhân viên bảo vệ chỉ nhằm che mắt cảnh sát và vu oan giá họa cho băng nhóm Củng lão thái gia, gần đây hai băng nhóm giang hồ tranh giành địa bàn với nhau nên chúng chẳng bỏ qua cơ hội nào hãm hại đối phương.</w:t>
      </w:r>
    </w:p>
    <w:p>
      <w:pPr>
        <w:pStyle w:val="BodyText"/>
      </w:pPr>
      <w:r>
        <w:t xml:space="preserve">Trải qua hai ngày hai đêm miệt mài hỏi cung, 3 tên hung thủ cuối cùng đã chịu mở miệng khai ra chủ mưu đứng sau lưng thuê mướn chúng là Liễu Đại Nguyên, kể từ lần trước bị Vương Tư Vũ đánh sặc máu mũi trong bệnh viện, Liễu Đại Nguyên vẫn ôm hận trong lòng chờ thời cơ báo thù, lần này nghe nói Vương Tư Vũ vì công tác đấu thầu công trình trang trí nội ngoại thất tòa nhà văn phòng thành ủy đã đắc tội với không ít người, Liễu Đại Nguyên cảm thấy thời cơ đã đến, nếu ra tay sẽ không ai nghĩ là do mình làm, nhưng gã nằm mơ cũng không ngờ Đặng Hoa An hiểu tường tận vụ việc xảy ra ở bệnh viện hôm đó, trong quá trình điều tra Đặng Hoa An tập trung mọi nghi ngờ vào Liễu Đại Nguyên, kết quả đúng như suy đoán, chính tên khốn đó là kẻ chủ mưu. Đặng Hoa An hạ quyết tâm trừng trị nghiêm khắc tên cặn bã Liễu Đại Nguyên, bèn chỉ đạo thuộc hạ lôi ra thêm nhiều tội chứng của gã.</w:t>
      </w:r>
    </w:p>
    <w:p>
      <w:pPr>
        <w:pStyle w:val="BodyText"/>
      </w:pPr>
      <w:r>
        <w:t xml:space="preserve">Vụ án được làm sáng tỏ nhanh chóng, chẳng bao lâu sau, Liễu Đại Nguyên vì dính dáng nhiều tội danh chủ mưu hành hung, cưỡng hiếp và tham ô của công bị viện kiếm sát phê chuẩn lệnh bắt giữ, ông bố phó bí thư Liễu Tường Vân của gã sau khi biết tin tức hộc máu, thằng con hư đốn đã làm ông mất mặt, ông nộp đơn lên bí thư thành ủy Trương Dương xin nghi phép nửa năm, sau đó dọn ra khỏi thành phố, mọi tranh chấp trong hội ủy viên thường trực cũng từ đó mà lắng xuống. Trình thị trưởng mất thêm một cánh tay chả còn tâm trí ganh đua tiếp, cứ cách dăm ba hôm lại chạy ra tỉnh một chuyến, thông qua các mối quan hệ tìm đường phát triển khác ình.</w:t>
      </w:r>
    </w:p>
    <w:p>
      <w:pPr>
        <w:pStyle w:val="BodyText"/>
      </w:pPr>
      <w:r>
        <w:t xml:space="preserve">Đặng Hoa An trong một lần uống say rượu xông vào phòng tạm giam bẻ gãy tay tên lưu manh đã cầm dao đâm vào bụng Vương Tư Vũ, còn đập nát một ngón tay và đánh gãy luôn 3 chiếc xương sườn, cuối cùng bị tạm đình chỉ chức vụ về nhà chờ quyết định kỷ luật, nếu không vì giám đốc sở cảnh sát không dám đắc tội với Chu Tùng Lâm, e rằng Đặng Hoa An đã không giữ được bộ cảnh phục trên người, thậm chí còn bị truy tố tội cố ý gây thương tích rồi. May mà sau đó Vương Tư Vũ đứng ra thu xếp ở phía sau, người nhà của tên lưu manh đồng ý không truy cứu trách nhiệm, vụ việc mới lắng xuống, còn tên lưu manh vì có công khai báo thành thật giúp cảnh sát phá án nên được tòa án xử nhẹ.</w:t>
      </w:r>
    </w:p>
    <w:p>
      <w:pPr>
        <w:pStyle w:val="BodyText"/>
      </w:pPr>
      <w:r>
        <w:t xml:space="preserve">Ngày tháng thấm thoát thoi đưa, chớp mắt một cái đã đến đêm giao thừa, sau khi nhắn tin chúc mừng năm mới tới người thân bạn bè, Vương Tư Vũ lôi từ hộc tủ ra một chiếc chìa khóa nhỏ, mở cửa căn phòng của mẹ hắn lúc sinh thời, cẩn thận dọn dẹp vệ sinh xong, hắn đứng bên cửa sổ ngân nga khúc ca mùa xuân, còn ở bên ngoài pháo hoa bắn rợp trời tiễn đưa năm cũ, chào đón một năm mới an khang thịnh vượng.</w:t>
      </w:r>
    </w:p>
    <w:p>
      <w:pPr>
        <w:pStyle w:val="BodyText"/>
      </w:pPr>
      <w:r>
        <w:t xml:space="preserve">Sau kì nghỉ tết, thành ủy Thanh Châu dọn vào tòa nhà văn phòng mới khánh thành, lãnh đạo các cấp cũng có sự điều chỉnh lớn. Trình thị trưởng được chuyển lên tỉnh giữ chức trưởng phòng quản lý lao động, Hạng Trung Nguyên được bổ nhiệm làm phó bí thư thường trực thành ủy, tạm thay thế chức vụ thị trưởng, một tháng sau trong cuộc bỏ phiếu hội đồng nhân dân thành phố được chính thức trúng cử vào chiếc ghế thị trưởng. Chu Tùng Lâm đạt được ước mơ ấp ủ bao năm qua, thăng chức làm phó bí thư sau khi Liễu Tường Vân về hưu, chuyên quản lý về công việc tổ chức nhân sự, quy hoạch phát triển, công tác chăm lo các cán bộ lão làng, trở thành nhân vật xếp thứ 3 trong hội đồng ủy viên thường trực.</w:t>
      </w:r>
    </w:p>
    <w:p>
      <w:pPr>
        <w:pStyle w:val="BodyText"/>
      </w:pPr>
      <w:r>
        <w:t xml:space="preserve">Sau khi cấp lãnh đạo thành phố ấn định xong, nhân sự bên dưới cũng diễn ra biến động, chức thư ký trưởng văn phòng ủy ban được giao cho nguyên phó thư ký văn phòng thành ủy La Quang Đạt đảm nhiệm, Hoàng chủ nhiệm của văn phòng khiếu nại bị điều sang cục tài chính thành phố Thanh Châu làm phó cục trưởng, quản lý tiền lương công chức nhà nước. Phó chủ nhiệm văn phòng ủy ban Trịnh Đại Quân bị điều đi huyện Thanh Sơn đảm nhiệm chức vụ phó bí thư, chức vụ cũ của hắn sẽ do trưởng phòng tổng hợp 2 Vương Đại Vĩ thay thế.</w:t>
      </w:r>
    </w:p>
    <w:p>
      <w:pPr>
        <w:pStyle w:val="BodyText"/>
      </w:pPr>
      <w:r>
        <w:t xml:space="preserve">Vào một buổi sáng tháng 3, Vương Tư Vũ đang ngồi trước máy tính chuẩn bị bản tổng kết công tác của phòng tổng hợp 3 trong quý 1 năm nay, điện thoại trên bàn đột nhiên réo vang, cán bộ Tiểu Lý nghe điện thoại xong hét lớn thông báo: “Vương trưởng phòng, Đồ thư ký tìm anh.”</w:t>
      </w:r>
    </w:p>
    <w:p>
      <w:pPr>
        <w:pStyle w:val="BodyText"/>
      </w:pPr>
      <w:r>
        <w:t xml:space="preserve">Đồ thư ký tên là Đồ Phong, vốn phải ngồi chơi xơi nước dài hạn bên văn phòng chính phủ, hắn là một tú tài có tài năng, chỉ là ỷ mình có tài nên hơi kiêu ngạo, cho nên công tác đã bảy tám năm vẫn chưa được đề bạt, trong lúc chán nản hắn ta lại tham gia viết báo chỉ trích những yếu kém của bộ máy chính quyền. Chu Tùng Lâm chú ý con người này đã lâu, bây giờ vừa mới thay đổi nhân sự, tiến hành cải cách lớn, thế là ông điều hắn tới làm thư ký chuyên trách bên cạnh ông.</w:t>
      </w:r>
    </w:p>
    <w:p>
      <w:pPr>
        <w:pStyle w:val="BodyText"/>
      </w:pPr>
      <w:r>
        <w:t xml:space="preserve">Vương Tư Vũ cầm lấy ống nghe, cười ha hả nói: “Đỗ huynh, xin hỏi có gì chỉ dạy?”</w:t>
      </w:r>
    </w:p>
    <w:p>
      <w:pPr>
        <w:pStyle w:val="BodyText"/>
      </w:pPr>
      <w:r>
        <w:t xml:space="preserve">Đỗ Phong cười hi hí nói: “Đâu dám, đâu dám! Vương huynh, bí thư đại nhân có lời mời!”</w:t>
      </w:r>
    </w:p>
    <w:p>
      <w:pPr>
        <w:pStyle w:val="BodyText"/>
      </w:pPr>
      <w:r>
        <w:t xml:space="preserve">Vương Tư Vũ vội bước vào thang máy đến phòng làm việc của Chu Tùng Lâm, thấy hàng ghế bên ngoài có 3 vị lãnh đạo của các đơn vị khác ngồi chờ sẵn, Đỗ Phong tay cầm tờ báo che hết nửa khuôn mặt, thấy Vương Tư Vũ đi tới liền lắc đầu về phía cửa phòng làm việc của Chu Tùng Lâm, Vương Tư Vũ vội gõ cửa đi vào.</w:t>
      </w:r>
    </w:p>
    <w:p>
      <w:pPr>
        <w:pStyle w:val="BodyText"/>
      </w:pPr>
      <w:r>
        <w:t xml:space="preserve">Ba vị lãnh đạo ngồi bên ngoài lập tức đứng dậy phản đối, luôn miệng oán trách Đồ Phong, nói: “Đồ thư ký, tại sao hắn vừa mới đến đã được vào gặp Chu bí thư, chúng tôi đã ngồi đợi cả tiếng đồng hồ rồi đấy!”</w:t>
      </w:r>
    </w:p>
    <w:p>
      <w:pPr>
        <w:pStyle w:val="BodyText"/>
      </w:pPr>
      <w:r>
        <w:t xml:space="preserve">Đồ Phong lật tờ báo sang trang khác, vừa xem tin tức thời sự quốc tế vừa đưa tay sửa lại mắt kính, uể oài trả lời: “Người này tôi cũng không ngăn hắn ta lại được, lần đầu tiên hắn đến đây tôi đã bắt đợi bên ngoài nửa tiếng đồng hồ, kết quả là Chu bí thư nổi giận lôi đình, mắng tôi hết 3 ngày, tôi đâu dám bắt hắn đợi nữa! Xin lỗi các vị, mọi người hãy cố đợi thêm một lát đi!”</w:t>
      </w:r>
    </w:p>
    <w:p>
      <w:pPr>
        <w:pStyle w:val="BodyText"/>
      </w:pPr>
      <w:r>
        <w:t xml:space="preserve">Ba vị lãnh đạo kia thế mới chịu im miệng, ngồi xuống tiếp tục chờ đợi, trong bụng rủa thầm tổ tiên mười tám đời nhà Vương Tư Vũ.</w:t>
      </w:r>
    </w:p>
    <w:p>
      <w:pPr>
        <w:pStyle w:val="BodyText"/>
      </w:pPr>
      <w:r>
        <w:t xml:space="preserve">Vương Tư Vũ đẩy cửa bước vào, thấy Chu Tùng Lâm đang múa bút viết chữ thư pháp, hắn bước lại gần, vừa đúng lúc Chu Tùng Lâm viết xong chữ cuối cùng, “Trung Chính Bình Hòa”.</w:t>
      </w:r>
    </w:p>
    <w:p>
      <w:pPr>
        <w:pStyle w:val="BodyText"/>
      </w:pPr>
      <w:r>
        <w:t xml:space="preserve">Vương Tư Vũ thấy ông viết chữ như rồng bay phượng múa. buột miệng thốt lên: “Viết hay lắm!”</w:t>
      </w:r>
    </w:p>
    <w:p>
      <w:pPr>
        <w:pStyle w:val="BodyText"/>
      </w:pPr>
      <w:r>
        <w:t xml:space="preserve">“Tặng cho cậu đó!” Chu Tùng Lâm ký tên vào bức thư pháp, sau đó đặt bút xuống, ngẩng đầu lên nói: “Sau này hãy treo bức chữ tôi tặng trong phòng sách, cậu phải sửa cái tính bộp chộp của mình đi!”</w:t>
      </w:r>
    </w:p>
    <w:p>
      <w:pPr>
        <w:pStyle w:val="BodyText"/>
      </w:pPr>
      <w:r>
        <w:t xml:space="preserve">Vương Tư Vũ vội rót 2 tách trà, ngồi vào ghế sofa đợi Chu Tùng Lâm dạy bảo tiếp. Chu Tùng Lâm ngồi xuống ngay ngắn, cầm cây viết gõ gõ lên bàn, hồi lâu sau mới nói bằng giọng nghiêm túc: “Tôi định đưa cậu xuống dưới rèn luyện 2 năm, thế nào?”</w:t>
      </w:r>
    </w:p>
    <w:p>
      <w:pPr>
        <w:pStyle w:val="BodyText"/>
      </w:pPr>
      <w:r>
        <w:t xml:space="preserve">“Đi đâu ạ?” Vương Tư Vũ đặt tách trà xuống, sốt sắng hỏi. Gần đây Vương Tư Vũ cũng cảm thấy công việc lặt vặt ở văn phòng quá nhàm chán, hắn định tìm cơ hội đề xuất với Chu Tùng Lâm nhờ thu xếp ình xuống dưới làm công việc thực tế hơn, ai ngờ Chu Tùng Lâm đã tính sẵn cho hắn rồi.</w:t>
      </w:r>
    </w:p>
    <w:p>
      <w:pPr>
        <w:pStyle w:val="BodyText"/>
      </w:pPr>
      <w:r>
        <w:t xml:space="preserve">“Đến huyện Thanh Dương làm phó huyện trưởng, cậu thấy sao?” Chu Tùng Lâm vẫn giữ nét mặt bình thản, nhưng ánh mắt lại nhìn chằm chằm vào mặt Vương Tư Vũ quan sát từng thay đổi biểu cảm của hắn.</w:t>
      </w:r>
    </w:p>
    <w:p>
      <w:pPr>
        <w:pStyle w:val="BodyText"/>
      </w:pPr>
      <w:r>
        <w:t xml:space="preserve">“Cũng được!” Vương Tư Vũ thốt lên, không hề tỏ ra vui mừng hay thất vọng, chỉ khẽ gật đầu hỏi tiếp: “Khi nào thì đi?”</w:t>
      </w:r>
    </w:p>
    <w:p>
      <w:pPr>
        <w:pStyle w:val="BodyText"/>
      </w:pPr>
      <w:r>
        <w:t xml:space="preserve">“Mấy hôm nữa sẽ do Lý phó ban của ban tổ chức đi cùng với cậu.” Chu Tùng Lâm đưa tách trà lên môi hớp một ngụm, cười ha hả nói: “Cơ hội đã cho cậu rồi đó, là chim ưng hay chim sẻ phải xem khả năng của cậu có thể bay cao đến đâu, nhưng cũng đừng nên tạo ình quá nhiều áp lực, dù sao thì quan hệ nhân sự của cậu vẫn được giữ lại ở văn phòng ủy ban, nếu làm không được thì quay về đây, cũng không đến nỗi tệ!”</w:t>
      </w:r>
    </w:p>
    <w:p>
      <w:pPr>
        <w:pStyle w:val="BodyText"/>
      </w:pPr>
      <w:r>
        <w:t xml:space="preserve">Vương Tư Vũ biết lời nói của Chu Tùng Lâm nửa thật nửa giả, đúng là nếu làm không tốt ở bên dưới hắn vẫn có đường lui, dù sao chỉ là cán bộ bổ nhiệm, chả phải gánh chịu trách nhiệm gì lớn.</w:t>
      </w:r>
    </w:p>
    <w:p>
      <w:pPr>
        <w:pStyle w:val="BodyText"/>
      </w:pPr>
      <w:r>
        <w:t xml:space="preserve">Bổ nhiệm cán bộ là một cách thức giao lưu học hỏi lẫn nhau, chia làm bổ nhiệm lên trên và bổ nhiệm xuống dưới, nhưng đa số thuộc trường họp bổ nhiệm xuống dưới, cơ quan bên trên muốn đào tạo cán bộ sẽ bổ nhiệm họ xuống bên dưới rèn luyện, trong thời gian xuống công tác có thể đảm nhiệm chức vụ cao hơn cấp bậc hành chánh của bản thân, sau thời gian rèn luyện quay về cơ quan cũ đa phần đều được đề bạt trọng dụng.</w:t>
      </w:r>
    </w:p>
    <w:p>
      <w:pPr>
        <w:pStyle w:val="BodyText"/>
      </w:pPr>
      <w:r>
        <w:t xml:space="preserve">Nhưng chính sách hiện thời quản lý không nghiêm số cán bộ bổ nhiệm xuống dưới, vì thế rất nhiều người nhân cơ hội đó làm thêm việc khác, một số kẻ còn trốn về nhà nghỉ vài năm hưởng lương nhà nước, vì cán bộ bổ nhiệm không thuộc biên chế bên dưới nên người ở dưới đa số đều mắt nhắm mắt mở, rất ít khi làm việc nghiêm túc với nhau.</w:t>
      </w:r>
    </w:p>
    <w:p>
      <w:pPr>
        <w:pStyle w:val="BodyText"/>
      </w:pPr>
      <w:r>
        <w:t xml:space="preserve">Vương Tư Vũ biết Chu Tùng Lâm đang toan tính gì, ông định dùng chiêu khích tướng đây mà. Nói ra những lời trên chính là cảnh báo nếu mình thất bại phải quay về thì không còn mặt mũi nào ngẩng đầu nhìn người khác nữa, nhưng trong lòng Vương Tư Vũ chả có nhiều niềm tin mình sẽ thành công, huyện Thanh Dương nổi tiếng là huyện nghèo nhất toàn tỉnh, trong 9 chỉ tiêu kinh tế tỉnh Hoa Tây đề ra có 5 mục xếp chót bảng, dân chúng kháo nhau một câu cửa miệng: “Không ăn cơm Tư Nguyên, không lấy chồng Thanh Dương” là vì lý do đó.</w:t>
      </w:r>
    </w:p>
    <w:p>
      <w:pPr>
        <w:pStyle w:val="BodyText"/>
      </w:pPr>
      <w:r>
        <w:t xml:space="preserve">Nếu ví thành phố Thanh Châu là lớp học cá biệt trong ngôi trường tỉnh Hoa Tây thì huyện Thanh Dương chính là cậu học sinh xếp hạng bét trong cái lớp học cá biệt đó, khác xa với thành phố Thanh Châu. Thanh Châu thay cán bộ tuyến hai nhanh nhất, còn huyện Thanh Dương lại thay cán bộ tuyến một cực nhanh, cấp trên muốn nhanh chóng vực dậy kinh tế Thanh Dương nên trong vòng 5 năm đã phái 3 vị bí thư đến đó, kết quả chả một ai trụ lại được, cuối cùng đành đề bạt cán bộ địa phương lên thay.</w:t>
      </w:r>
    </w:p>
    <w:p>
      <w:pPr>
        <w:pStyle w:val="BodyText"/>
      </w:pPr>
      <w:r>
        <w:t xml:space="preserve">Hai năm trước ngoài xã hội có đồn ầm lên một câu chuyện tiếu lâm, nói những địa phương khác tranh chiếc ghế bí thư huyện ủy mà đánh nhau sứt đầu bể trán, còn chính quyền huyện Thanh Dương thì đoàn kết lắm, cứ nhường vị trí ấy cho nhau, cuối cùng trong cuộc họp bầu chọn, mọi người quyết định bắt thăm cho công bằng, phó bí thư chuyên trách Lưu Trường Hỷ bắt được mảnh giấy có ghi chữ bí thư huyện ủy, tức giận chạy về nhà mắng vợ: “MK, đêm qua bà có rửa cái ấy sạch không đó, tại sao hôm nay tôi xui xẻo thế này?”</w:t>
      </w:r>
    </w:p>
    <w:p>
      <w:pPr>
        <w:pStyle w:val="BodyText"/>
      </w:pPr>
      <w:r>
        <w:t xml:space="preserve">(.</w:t>
      </w:r>
    </w:p>
    <w:p>
      <w:pPr>
        <w:pStyle w:val="BodyText"/>
      </w:pPr>
      <w:r>
        <w:t xml:space="preserve">Tất nhiên đó chỉ là Lưu Trường Hỷ đắc tội với người ta nên mới có kẻ bịa ra câu chuyện chọc tức hắn. Vương Tư Vũ biết chính quyền huyện Thanh Dương hiện nay bằng mặt không bằng lòng, thành phố từng ba lần bốn lượt đứng ra làm trung gian hòa giải nhưng bất thành, đủ biết công tác ở huyện Thanh Dương sẽ được dự báo vấp phải khó khăn to lớn như thế nào rồi, nhưng Vương Tư Vũ nghĩ tới mình mới 26 tuổi mà đã được làm phó huyện trưởng, dù sao thì cũng chả có gì để mất, nhỡ như số hên làm ra thành tích gì thì tiền đồ rộng thênh thang, vì thế hắn vui vẻ chấp nhận.</w:t>
      </w:r>
    </w:p>
    <w:p>
      <w:pPr>
        <w:pStyle w:val="BodyText"/>
      </w:pPr>
      <w:r>
        <w:t xml:space="preserve">Chu Tùng Lâm quan sát Vương Tư Vũ nãy giờ thấy hắn không hề ngần ngại khi bị đưa xuống huyện Thanh Dương, trong lòng cảm thấy an ủi, thằng nhóc này đủ can đảm đối mặt thử thách, tinh thần ấy thật hiếm có, hơn nữa Chu Tùng Lâm cảm thấy Vương Tư Vũ chính là người đem lại may mắn ình, rất nhiều vụ việc phức tạp giao vào tay hắn đều được giải quyết ổn thỏa nên ông càng tin tưởng vào hắn hơn.</w:t>
      </w:r>
    </w:p>
    <w:p>
      <w:pPr>
        <w:pStyle w:val="BodyText"/>
      </w:pPr>
      <w:r>
        <w:t xml:space="preserve">Một lý do quan trọng khác Chu Tùng Lâm không tiện nói ra, Vương Tư Vũ chính là lá bài tẩy của ông, quan hệ giữa hắn với gia đình họ Phương trên tỉnh thân thiết, Phương Như Kính vừa mới được thăng chức làm bí thư thành ủy thành phố Ngọc Châu, một trong số ủy viên thường trực của tỉnh ủy, sau bao nhiêu năm im ắng, Phương Như Kính lại một lần nữa trỗi dậy mạnh mẽ, với ưu thế tuổi tác và năng lực của mình, sau này đứng đầu một tỉnh cũng chả có gì khó đối với Phương Như Kính, đến lúc đó có Vương Tư Vũ ở giữa làm sợi dây gắn kết, con đường tiến thân của Chu Tùng Lâm sẽ trở nên sáng sủa hơn nhiều.</w:t>
      </w:r>
    </w:p>
    <w:p>
      <w:pPr>
        <w:pStyle w:val="BodyText"/>
      </w:pPr>
      <w:r>
        <w:t xml:space="preserve">Càng nghĩ càng thích thú, Chu Tùng Lâm mỉm cười vui vẻ, uống ừng ực mấy ngụm trà, lại nói sang chuyện khác: “Có thời gian hãy gọi điện cho Viên Viên, bây giờ nó chuyển công tác đến sở giáo dục tỉnh rồi, lần trước cậu hôn mê trên giường bệnh nó có đến bệnh viện thăm cậu, còn rơi nước mắt thảm thương nữa.”</w:t>
      </w:r>
    </w:p>
    <w:p>
      <w:pPr>
        <w:pStyle w:val="BodyText"/>
      </w:pPr>
      <w:r>
        <w:t xml:space="preserve">Vương Tư Vũ thót tim một cái, không ngờ cô gái khóc bên giường hắn lại là Chu Viên, nhưng nghĩ lại Chu Viên khóc đâu phải vì mình, mà là vì Liêu Trường Thanh kìa, nhưng tại sao cô ấy lại biết mình bị thương nằm viện chứ?</w:t>
      </w:r>
    </w:p>
    <w:p>
      <w:pPr>
        <w:pStyle w:val="BodyText"/>
      </w:pPr>
      <w:r>
        <w:t xml:space="preserve">Vương Tư Vũ dùng ánh mắt nghi hoặc nhìn sang Chu Tùng Lâm, Chu Tùng Lâm nhìn thấu câu hỏi trong lòng hắn, khẽ gật đầu xác nhận: “Là tôi gọi điện nói cho nó biết đấy! Dù sao thì cậu cũng do nó tiến cử đến đây công tác sau khi tốt nghiệp, cậu xảy ra chuyện tôi phải thông báo với nó.”</w:t>
      </w:r>
    </w:p>
    <w:p>
      <w:pPr>
        <w:pStyle w:val="BodyText"/>
      </w:pPr>
      <w:r>
        <w:t xml:space="preserve">Vương Tư Vũ biết Chu Tùng Lâm hiểu lầm quan hệ giữa hắn và Chu Viên nhưng hắn không giải thích, xoay xoay tách trà trong tay, hắn đột nhiên hỏi: “Tại sao khi xưa ngài lại phản đối cô Chu qua lại với bạn trai vậy?”</w:t>
      </w:r>
    </w:p>
    <w:p>
      <w:pPr>
        <w:pStyle w:val="BodyText"/>
      </w:pPr>
      <w:r>
        <w:t xml:space="preserve">Chu Tùng Lâm đỏ mặt tía tai, gân xanh trên trán nổi lên, quay mặt đi nơi khác tránh né ánh mắt soi mói của Vương Tư Vũ.</w:t>
      </w:r>
    </w:p>
    <w:p>
      <w:pPr>
        <w:pStyle w:val="BodyText"/>
      </w:pPr>
      <w:r>
        <w:t xml:space="preserve">Thật ra năm xưa Chu Tùng Lâm gặp chút trở ngại trong chốn quan trường, ông muốn dựa vào phó bí thư Liễu Tường Vân nên định gả Chu Viên cho Liễu Đại Nguyên, nào ngờ lại gián tiếp hại chết Liêu Trường Thanh, đó là sai lầm lớn nhất trong cuộc đời ông, tất nhiên không thể nói ra với người ngoài, e rằng ngay cả cô con gái Chu Viên thân cận nhất cũng không nói ra được.</w:t>
      </w:r>
    </w:p>
    <w:p>
      <w:pPr>
        <w:pStyle w:val="BodyText"/>
      </w:pPr>
      <w:r>
        <w:t xml:space="preserve">đọc truyện mới nhất tại .</w:t>
      </w:r>
    </w:p>
    <w:p>
      <w:pPr>
        <w:pStyle w:val="BodyText"/>
      </w:pPr>
      <w:r>
        <w:t xml:space="preserve">Vương Tư Vũ biết mình vừa nhiều chuyện, vội đứng dậy cầm lấy tấm thư pháp Chu Tùng Lâm vừa viết, cuộn lại mở cửa phòng rời khỏi, trước khi đóng cửa lại hắn nghe tiếng thở dài buồn bã của Chu Tùng Lâm vang lên phía sau lưng.</w:t>
      </w:r>
    </w:p>
    <w:p>
      <w:pPr>
        <w:pStyle w:val="BodyText"/>
      </w:pPr>
      <w:r>
        <w:t xml:space="preserve">Về đến nhà, Vương Tư Vũ nằm trên giường nhắn tin cho Chu Viên: “Cám ơn cô đã đến thăm em.”</w:t>
      </w:r>
    </w:p>
    <w:p>
      <w:pPr>
        <w:pStyle w:val="BodyText"/>
      </w:pPr>
      <w:r>
        <w:t xml:space="preserve">Nào ngờ nội dung tin nhắn Chu Viên hồi đáp lại là: “Hãy đối xử tốt cô gái xinh đẹp kia, cô ta đã chăm sóc cậu hai ngày hai đêm đó!”</w:t>
      </w:r>
    </w:p>
    <w:p>
      <w:pPr>
        <w:pStyle w:val="Compact"/>
      </w:pPr>
      <w:r>
        <w:t xml:space="preserve">Xem xong tin nhắn của Chu Viên, Vương Tư Vũ ngay lập tức nhảy phóc xuống giường, mặc vội cái áo, khóa cửa cẩn thận, chạy nhanh xuống lầu đón một chiếc taxi, chui tọt vào xe, nói với tài xế: “Đến khu Tân Hà!”</w:t>
      </w:r>
      <w:r>
        <w:br w:type="textWrapping"/>
      </w:r>
      <w:r>
        <w:br w:type="textWrapping"/>
      </w:r>
    </w:p>
    <w:p>
      <w:pPr>
        <w:pStyle w:val="Heading2"/>
      </w:pPr>
      <w:bookmarkStart w:id="66" w:name="chương-45-hoan-lạc"/>
      <w:bookmarkEnd w:id="66"/>
      <w:r>
        <w:t xml:space="preserve">44. Chương 45 : Hoan Lạc</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45: Hoan lạc</w:t>
      </w:r>
    </w:p>
    <w:p>
      <w:pPr>
        <w:pStyle w:val="BodyText"/>
      </w:pPr>
      <w:r>
        <w:t xml:space="preserve">Nhóm Dịch : Huntercd</w:t>
      </w:r>
    </w:p>
    <w:p>
      <w:pPr>
        <w:pStyle w:val="BodyText"/>
      </w:pPr>
      <w:r>
        <w:t xml:space="preserve">Nguồn: Sưu tầm</w:t>
      </w:r>
    </w:p>
    <w:p>
      <w:pPr>
        <w:pStyle w:val="BodyText"/>
      </w:pPr>
      <w:r>
        <w:t xml:space="preserve">Khách trong quán bar không nhiều lắm, đám nhân viên phục vụ uể oải ngồi phía sau quầy bar, dưới ánh đèn mờ ảo, Trương Thiện Ảnh ngồi dựa lưng vào chiếc ghế vàng sẫm, hai má ửng hồng, đôi tay trắng mềm như ngọc thạch nâng ly rượu lên lắc lắc, đưa lên môi nhấp khẽ, đặt ly xuống ngồi yên lặng lắng nghe từng điệu nhạc ngân nga, dường như cô đang chìm đắm trong âm nhạc, đó là bài hát Don’t Cry trữ tình.</w:t>
      </w:r>
    </w:p>
    <w:p>
      <w:pPr>
        <w:pStyle w:val="BodyText"/>
      </w:pPr>
      <w:r>
        <w:t xml:space="preserve">Khúc nhạc du dương lãng mạn như đôi tình nhân thì thầm tâm sự, tràn ngập bao nỗi yêu thương, phần điệp khúc như con sóng xô bờ, hối thúc đôi lứa đến bên nhau hưởng trọn niềm hạnh phúc, khắp nơi trải đầy tấm thảm hoa hồng, khoe sắc cùng tình yêu rực rỡ.</w:t>
      </w:r>
    </w:p>
    <w:p>
      <w:pPr>
        <w:pStyle w:val="BodyText"/>
      </w:pPr>
      <w:r>
        <w:t xml:space="preserve">Vương Tư Vũ không thích âm nhạc, nhưng lúc này hắn cũng bị ca khúc này ảnh hưởng, nhịp nhịp gót giầy theo tiết tấu, còn đôi mắt long lanh của Trương Thiện Ảnh hình như lấm tấm nước mắt, đó chính là sức mạnh của âm nhạc, có thể điều khiển cảm xúc của con người trong lặng lẽ.</w:t>
      </w:r>
    </w:p>
    <w:p>
      <w:pPr>
        <w:pStyle w:val="BodyText"/>
      </w:pPr>
      <w:r>
        <w:t xml:space="preserve">Vương Tư Vũ rất thích khuôn mặt Trương Thiện Ảnh như bây giờ, nho nhã mà cao quý, hai người từ khi bước vào quán bar chưa nói với nhau câu nào, chỉ ngồi yên lặng ở đó, một người thưởng thức ly rượu vang, tâm trạng bồn chồn, còn người kia uống bia liên tục, ngắm nghía cô mỹ nhân như hoa như ngọc ngồi đối diện.</w:t>
      </w:r>
    </w:p>
    <w:p>
      <w:pPr>
        <w:pStyle w:val="BodyText"/>
      </w:pPr>
      <w:r>
        <w:t xml:space="preserve">truyện cập nhật nhanh nhất tại chấm</w:t>
      </w:r>
    </w:p>
    <w:p>
      <w:pPr>
        <w:pStyle w:val="BodyText"/>
      </w:pPr>
      <w:r>
        <w:t xml:space="preserve">Gõ cửa, Trương Thiện Ảnh bước ra mở cửa không khó khăn như hắn đã nghĩ, Vương Tư Vũ chỉ đứng ở bên ngoài nói ngắn gọn một câu: “Em sắp chuyển đi rồi!”. Trương Thiện Ảnh quay vào nhà, chỉ 3 phút sau, cô sửa soạn chỉnh tề bước ra, hai người cùng xuống lầu, bước đi không mục đích trên phố, cho đến khi gặp được quán bar này mới dừng bước, đưa mắt nhìn nhau, hai người đẩy cửa bước vào, và tiếp đến là ngồi im lặng đã ba bốn tiếng đồng hồ.</w:t>
      </w:r>
    </w:p>
    <w:p>
      <w:pPr>
        <w:pStyle w:val="BodyText"/>
      </w:pPr>
      <w:r>
        <w:t xml:space="preserve">“Khi nào sẽ đi?” Trương Thiện Ảnh uống cạn ly rượu vang, sắc mặt càng thêm hồng hào, cô không nhìn thẳng vào mắt Vương Tư Vũ mà quay đầu về phía cửa sổ, bên ngoài bắt đầu mưa lất phất.</w:t>
      </w:r>
    </w:p>
    <w:p>
      <w:pPr>
        <w:pStyle w:val="BodyText"/>
      </w:pPr>
      <w:r>
        <w:t xml:space="preserve">“Ngày tới sẽ đi.” Lúc này Vương Tư Vũ đã uống hết 7 lon bia, hắn cảm thấy đầu óc hơi choáng váng, lúc sắp phải rời khỏi Thanh Châu hắn mới nhận ra mình hối hả chạy tới gặp Trương Thiện Ảnh một lần không chỉ vì cô gái ấy từng chăm sóc hắn hai ngày hai đêm trong bệnh viện, mà là vì một tình cảm lưu luyến không nỡ rời xa, đó là thứ tình cảm gì ngay cả bản thân hắn cũng không thể nói rõ.</w:t>
      </w:r>
    </w:p>
    <w:p>
      <w:pPr>
        <w:pStyle w:val="BodyText"/>
      </w:pPr>
      <w:r>
        <w:t xml:space="preserve">Trương Thiện Ảnh không lên tiếng nữa, lẳng lặng đứng dậy cầm túi xách đi ra ngoài, Vương Tư Vũ bước lặng lẽ theo sau lưng cô, dưới ánh đèn đường ban đêm, hai chiếc bóng in dài trên mặt đường, nước mưa vô tình vỗ vào mặt hai người, cho đến khi toàn thân ướt sũng, hai bóng người vẫn cứ thế bước đi, mặc cho cơn lạnh cắt da cắt thịt, hơi lạnh xoáy thẳng vào tim.</w:t>
      </w:r>
    </w:p>
    <w:p>
      <w:pPr>
        <w:pStyle w:val="BodyText"/>
      </w:pPr>
      <w:r>
        <w:t xml:space="preserve">Tiếng bước chân cộp cộp leo lên cầu thang, đèn cảm ứng bật sáng rồi nhanh chóng tắt ngúm, khi đến trước cửa nhà, hai người đều không ai bảo ai cùng dừng bước.</w:t>
      </w:r>
    </w:p>
    <w:p>
      <w:pPr>
        <w:pStyle w:val="BodyText"/>
      </w:pPr>
      <w:r>
        <w:t xml:space="preserve">Trương Thiện Ảnh đứng ngây người ra đó, cúi đầu nghĩ ngợi, còn Vương Tư Vũ đốt một điếu thuốc, dựa vào tay vịn cầu thang, nhả khói thuốc điệu nghệ, làn khói phất phơ bay lên cao, không gian im lặng đến lạnh lẽo.</w:t>
      </w:r>
    </w:p>
    <w:p>
      <w:pPr>
        <w:pStyle w:val="BodyText"/>
      </w:pPr>
      <w:r>
        <w:t xml:space="preserve">Điếu thuốc nhanh chóng lụi tàn, Vương Tư Vũ ném nó xuống đất, giẫm chân lên dụi tắt đóm lửa. Hình như có thứ gì đó vô hình kết nối hai người lại với nhau, vào khoảnh khắc Vương Tư Vũ ném điếu thuốc đi, Trương Thiện Ảnh cuối cùng đã động đậy, cô thò tay vào túi lấy ra một xâu chìa khóa, cánh cửa bật mở. Trương Thiện Ảnh sau khi vào nhà không hề khóa cửa lại, cô khom lưng tháo đôi giày cao gót, đặt nhẹ lên kệ giày, đi thẳng vào phòng lấy ra một chiếc áo ngũ sọc carô, ném lên ghế sofa, tiếp đến quay lưng trở vào phòng, suốt quá trình đó không nói một lời.</w:t>
      </w:r>
    </w:p>
    <w:p>
      <w:pPr>
        <w:pStyle w:val="BodyText"/>
      </w:pPr>
      <w:r>
        <w:t xml:space="preserve">Vương Tư Vũ khép nhẹ cửa ra vào. “Cạch” hắn dùng sức hơi mạnh, cánh cửa đã bị khóa trái, cầm áo ngủ vào phòng tắm, cởi chiếc áo ướt nhẹp trên người ra, bấm vào công tắc vòi nước nóng, làn nước ấm áp phun trào, Vương Tư Vũ nhắm nghiền mắt, mặc cho làn nước xoa dịu cơ thể mệt mỏi.</w:t>
      </w:r>
    </w:p>
    <w:p>
      <w:pPr>
        <w:pStyle w:val="BodyText"/>
      </w:pPr>
      <w:r>
        <w:t xml:space="preserve">Thay áo ngủ bước ra ngoài, trên bàn đã đặt sẵn hai tách café nghi ngút khói, Trương Thiện Ảnh thay xong đồ sạch, đang ngồi trên ghế sofa, tay cầm remote ti vi chuyển kênh liên tục, hai má cô vẫn còn ửng hồng vì ly rượu vang vừa nãy, thấy Vương Tư Vũ bước ra liền tắt ti vi, đứng dậy lặng lẽ bước vào phòng, khép hờ cánh cửa chứ không khóa trái, chỉ một lúc sau, bên trong có tiếng nước chảy róc rách, hơi nóng phả ra từ khe cửa, trong không khí phảng phất mùi thơm của sữa tắm cộng thêm từ cơ thể cô.</w:t>
      </w:r>
    </w:p>
    <w:p>
      <w:pPr>
        <w:pStyle w:val="BodyText"/>
      </w:pPr>
      <w:r>
        <w:t xml:space="preserve">Vương Tư Vũ uống xong tách café, ngồi im lặng trên ghế sofa, ngẩng đầu nhìn lên trần nhà, hơi nước bốc lên cao hóa thành vô số hình dạng mờ mờ ảo ảo, phản chiếu ánh sáng lung linh kỳ bí.</w:t>
      </w:r>
    </w:p>
    <w:p>
      <w:pPr>
        <w:pStyle w:val="BodyText"/>
      </w:pPr>
      <w:r>
        <w:t xml:space="preserve">Tiếng nước róc rách cuối cùng đã ngưng bặt, trong phòng tắm trở nên yên ắng, nhịp tim Vương Tư Vũ đột nhiên đặp nhanh liên hồi, hơi thở cũng trở nên gấp gáp. Đợi hồi lâu vẫn không thấy Trương Thiện Ảnh bước ra, Vương Tư Vũ mất hết kiên nhẫn, đứng phắt dậy rón rén đến trước cửa phòng tắm, định đưa tay ra đẩy cửa, nhưng khi chạm vào cánh cửa hắn lại không đủ can đảm làm vậy, bèn quay lưng dựa mình vào tường, đốt một điếu thuốc để lấy lại bình tĩnh. Cùng lúc đó, trong phòng tắm phát ra tiếng “Tách!”, ánh đèn trong phòng tắt ngúm, phòng tắm bị màn đen bao phủ.</w:t>
      </w:r>
    </w:p>
    <w:p>
      <w:pPr>
        <w:pStyle w:val="BodyText"/>
      </w:pPr>
      <w:r>
        <w:t xml:space="preserve">Vương Tư Vũ hốt hoảng ném điếu thuốc đi, đẩy mạnh cánh cửa, chỉ thấy trong bóng tối, cơ thể Trương Thiện Ảnh đang thở hổn hển, lồng ngực phập phồng khó nhọc. Vương Tư Vũ bước nhanh đến bên cô, đưa tay mò mẫm bức tường sau lưng, cuối cùng cũng tìm được vị trí công tắc đèn. Tách! Ánh sáng trở lại chiếu sáng khắp căn phòng.</w:t>
      </w:r>
    </w:p>
    <w:p>
      <w:pPr>
        <w:pStyle w:val="BodyText"/>
      </w:pPr>
      <w:r>
        <w:t xml:space="preserve">“Đừng!” Trương Thiện Ảnh rên khẽ, đưa tay lên che mặt, đôi mắt Vương Tư Vũ trong tích tắc ánh đèn sáng rực lên nhìn thấy Trương Thiện Ảnh mặc chiếc áo nịt đen thêu hoa, làn da trắng nõn trước ngực lồ lộ, đôi cánh tay thon dài vắt vẻo trên bồn tắm, lia ánh mắt xuống dưới, lỗ rốn tuyệt đẹp nằm ngay chính giữa cái bụng phẳng lì quyến rũ, dưới nữa chính là chiếc quần chip mỏng tang màu da, cảnh sắc thiên nhiên tươi đẹp thoắt ẩn thoắt hiện, từ trên xuống dưới đều lan tỏa sức mê hoặc chết người.</w:t>
      </w:r>
    </w:p>
    <w:p>
      <w:pPr>
        <w:pStyle w:val="BodyText"/>
      </w:pPr>
      <w:r>
        <w:t xml:space="preserve">Vương Tư Vũ chỉ cảm thấy trái tim mình như muốn bay ra ngoài, hắn tiến lại gần, nắm lấy đôi tay cô tách ra, khuôn mặt diễm lệ của Trương Thiện Ảnh hiện lên, cô nhắm nghiền mắt, hàng mi chớp chớp e thẹn, trong miệng vẫn lầm bẩm không ngớt: “Đừng... Sáng quá.</w:t>
      </w:r>
    </w:p>
    <w:p>
      <w:pPr>
        <w:pStyle w:val="BodyText"/>
      </w:pPr>
      <w:r>
        <w:t xml:space="preserve">Vương Tư Vũ hít một hơi sâu, quay lại khép nhẹ cánh cửa, ngăn ánh sáng từ bên ngoài hắt vào. Cơ thể Trương Thiện Ảnh không ngừng run rẩy, toàn thân mềm nhũn dựa vào tường, tay trái đặt trước ngực, hơi thở hổn hển khó nhọc, đợi khi Vương Tư Vũ một lần nữa tiến lại gần, cô đưa tay phải ra nhanh như chớp ấn vào công tắc trên tường. Tách! Phòng tắm lại rơi vào bóng tối, chỉ có bóng đèn đỏ của máy nước nóng le lói tia sáng yếu ớt, phản chiếu dục vọng tiềm ẩn đang dâng trào.</w:t>
      </w:r>
    </w:p>
    <w:p>
      <w:pPr>
        <w:pStyle w:val="BodyText"/>
      </w:pPr>
      <w:r>
        <w:t xml:space="preserve">“Tới đây đi! Đêm nay tôi sẽ thuộc về cậu!” Khi Trương Thiện Ảnh nói ra câu mời gọi này, hình như toàn thân đều mất sức, tấm thân từ từ trượt xuống. Vương Tư Vũ vội lao tới ôm chầm lấy cô, cúi đầu định đặt một nụ hôn vào khuôn mặt xinh xắn ấy.</w:t>
      </w:r>
    </w:p>
    <w:p>
      <w:pPr>
        <w:pStyle w:val="BodyText"/>
      </w:pPr>
      <w:r>
        <w:t xml:space="preserve">Đột nhiên, một luồng nước nóng bắn thẳng vào mặt Vương Tư Vũ, Trương Thiện Ảnh y như con mèo lanh lẹ chui tọt xuống thoát khỏi vòng tay hắn, nhanh chóng giơ tay mở cánh cửa còn đang khép hờ, lách người thoát ra bên ngoài.</w:t>
      </w:r>
    </w:p>
    <w:p>
      <w:pPr>
        <w:pStyle w:val="BodyText"/>
      </w:pPr>
      <w:r>
        <w:t xml:space="preserve">“Vương Tư Vũ, cậu là tên xấu xa, lần trước tôi uống say nên cậu mới toại nguyện, còn lần này thì đừng hòng!” Trương Thiện Ảnh tập kích bất ngờ thành công, nhún nhảy bên ngoài phòng khách cười hi hí khoái trá, đắc ý quay đầu lại hét to.</w:t>
      </w:r>
    </w:p>
    <w:p>
      <w:pPr>
        <w:pStyle w:val="BodyText"/>
      </w:pPr>
      <w:r>
        <w:t xml:space="preserve">Vương Tư Vũ lại ướt như chuột lột, ấm ức cởi phăng luôn chiếc áo ngủ, cứ để mặc cơ thể trần truồng lao ra ngoài.</w:t>
      </w:r>
    </w:p>
    <w:p>
      <w:pPr>
        <w:pStyle w:val="BodyText"/>
      </w:pPr>
      <w:r>
        <w:t xml:space="preserve">Trương Thiện Ảnh thấy thế nhanh chân chui tọt vào phòng ngủ nhưng không hề khóa cửa, cô phóng lên giường cuộn tròn trong mền, tự gói mình lại như bánh ú, thấy Vương Tư Vũ trần truồng đuổi theo đến tận nơi, Trương Thiện Ảnh xấu hổ đỏ mặt tía tai ré lên: “Hứ! Hạ lưu!”</w:t>
      </w:r>
    </w:p>
    <w:p>
      <w:pPr>
        <w:pStyle w:val="BodyText"/>
      </w:pPr>
      <w:r>
        <w:t xml:space="preserve">Vương Tư Vũ y như con hổ đói vồ lên giường ôm chầm lấy mỹ nhân, ghé sát tai Trương Thiện Ảnh phà hơi vào đó, nói nhỏ: “Hạ lưu thì hạ lưu vậy!”</w:t>
      </w:r>
    </w:p>
    <w:p>
      <w:pPr>
        <w:pStyle w:val="BodyText"/>
      </w:pPr>
      <w:r>
        <w:t xml:space="preserve">“Cậu làm vậy không sợ có lỗi với Phương Tinh sao?” Trương Thiện Ảnh nhắm nghiền mắt, thở hổn hển hỏi, lúc nói chuyện đôi chân cô đạp vào không khí như cô mỹ nhân ngư hoạt bát bị lọt lưới, tuy nhiên vẫn không chịu từ bỏ hy vọng, hiện đang giãy giụa trong tuyệt vọng.</w:t>
      </w:r>
    </w:p>
    <w:p>
      <w:pPr>
        <w:pStyle w:val="BodyText"/>
      </w:pPr>
      <w:r>
        <w:t xml:space="preserve">“Phương Tinh chi là một cô bé không hiểu chuyện.” Vương Tư Vũ nói ra câu này xong, kề môi ngậm nhẹ *** tai Trương Thiện Ảnh, dùng đầu lưỡi ươn ướt khiêu khích.</w:t>
      </w:r>
    </w:p>
    <w:p>
      <w:pPr>
        <w:pStyle w:val="BodyText"/>
      </w:pPr>
      <w:r>
        <w:t xml:space="preserve">“Đừng!” Âm thanh của Trương Thiện Ảnh như có mang luồng điện cao áp, toàn thân Vương Tư Vũ rã rời, từng khớp xương trở nên nhột nhạt, đang từ từ rơi vào cơn mê, đột nhiên Trương Thiện Ảnh nhổm dậy, nhe răng nhắm vai hắn cắn phập tới.</w:t>
      </w:r>
    </w:p>
    <w:p>
      <w:pPr>
        <w:pStyle w:val="BodyText"/>
      </w:pPr>
      <w:r>
        <w:t xml:space="preserve">Vương Tư Vũ vừa thấy Trương Thiện Ảnh nhe hàm răng trắng ra là biết ngay nguy hiểm, hắn từng bị cắn một lần, biết hàm răng của cô bén như lưỡi dao, vội buông tay ra theo phản xạ, nhảy lui lại né tránh.</w:t>
      </w:r>
    </w:p>
    <w:p>
      <w:pPr>
        <w:pStyle w:val="BodyText"/>
      </w:pPr>
      <w:r>
        <w:t xml:space="preserve">Trương Thiện Ảnh xuất thân từ diễn viên múa nên động tác linh hoạt, cô nhẹ nhàng tự giải thoát mình ra khỏi tấm mền, xoay người lộn một vòng trên không trung, đôi chân tiếp đất không phát ra một tiếng động, lách qua khe cửa chuồn ra phòng khách.</w:t>
      </w:r>
    </w:p>
    <w:p>
      <w:pPr>
        <w:pStyle w:val="BodyText"/>
      </w:pPr>
      <w:r>
        <w:t xml:space="preserve">Vương Tư Vũ ngơ ngác nhìn theo tấm thân mỹ miều ấy lao đi, miếng mồi ngon vuột khỏi tầm tay, đến khi Trương Thiện Ảnh trốn vào phòng sách hắn mới bừng tỉnh, hét to đe dọa: “Đừng chạy! Chạy nữa thì đợi khi bắt được xem em trừng trị chị thế nào nhé!”</w:t>
      </w:r>
    </w:p>
    <w:p>
      <w:pPr>
        <w:pStyle w:val="BodyText"/>
      </w:pPr>
      <w:r>
        <w:t xml:space="preserve">Trương Thiện Ảnh trốn vào phòng sách, núp sau cánh cửa, trái tim khua liên hồi rộn rã.</w:t>
      </w:r>
    </w:p>
    <w:p>
      <w:pPr>
        <w:pStyle w:val="BodyText"/>
      </w:pPr>
      <w:r>
        <w:t xml:space="preserve">Vương Tư Vũ cười hi hí mò vào trong phòng sách, khóa trái cửa lại, trong tiếng ré lên kinh hãi của Trương Thiện Ảnh, hắn xé phăng chiếc áo nịt trên người cô, thiên nhiên tươi đẹp đập ngay vào mắt, Trương Thiện Ảnh toàn thân nóng rang.</w:t>
      </w:r>
    </w:p>
    <w:p>
      <w:pPr>
        <w:pStyle w:val="BodyText"/>
      </w:pPr>
      <w:r>
        <w:t xml:space="preserve">Trương Thiện Ảnh che tay trước ngực, còn Vương Tư Vũ thừa cơ thò tay vào bên dưới. Rẹt! Chiếc quần chip mỏng tang bị tuột xuống tận gót chân.</w:t>
      </w:r>
    </w:p>
    <w:p>
      <w:pPr>
        <w:pStyle w:val="BodyText"/>
      </w:pPr>
      <w:r>
        <w:t xml:space="preserve">“Xem lần này chị còn trốn được đi đâu?” Vương Tư Vũ dùng đầu gối tách đôi chân Trương Thiện Ảnh ra hai bên, áp thân mình vào đó, chỉ còn cách một chút là tiến thẳng Trung Nguyên, công phá thành trì.</w:t>
      </w:r>
    </w:p>
    <w:p>
      <w:pPr>
        <w:pStyle w:val="BodyText"/>
      </w:pPr>
      <w:r>
        <w:t xml:space="preserve">Trong thời khắc nguy hiểm, ánh mắt Trương Thiện Ảnh lóe lên tia sáng gian manh, cô mở to miệng hét lên: “Triệu Phàm mau đến đây! Tiếu Vũ đòi làm bậy nè!”</w:t>
      </w:r>
    </w:p>
    <w:p>
      <w:pPr>
        <w:pStyle w:val="BodyText"/>
      </w:pPr>
      <w:r>
        <w:t xml:space="preserve">Vương Tư Vũ giật mình một cái, toàn thân như hóa đá, kí ức một năm trước ùa về. Trương Thiện Ảnh chóp lấy thời cơ, một lần nữa thoát khỏi vòng tay hắn, mở cửa chạy nhanh ra phòng khách, dựa lưng vào tường thở hổn hển, cười khanh khách khoái trá.</w:t>
      </w:r>
    </w:p>
    <w:p>
      <w:pPr>
        <w:pStyle w:val="BodyText"/>
      </w:pPr>
      <w:r>
        <w:t xml:space="preserve">“Hừ! Ma lanh quá!” Vương Tư Vũ đột nhiên phát hiện mình như chưa từng quen cô chị dâu xinh đẹp lại biết giờ đủ trò mới mẻ này, hèn chi khi đàn ông muốn chinh phục một cô gái trước tiên phải chuốc cho cô ta say mèm, thì ra một cô gái lúc tỉnh táo lại lợi hại đến thế.</w:t>
      </w:r>
    </w:p>
    <w:p>
      <w:pPr>
        <w:pStyle w:val="BodyText"/>
      </w:pPr>
      <w:r>
        <w:t xml:space="preserve">Vương Tư Vũ hạ quyết tâm lần này dù Trương Thiện Ảnh có giờ trò gì ra mình cũng không được bị phân tâm nữa, phải đạt được ý đồ mới thôi.</w:t>
      </w:r>
    </w:p>
    <w:p>
      <w:pPr>
        <w:pStyle w:val="BodyText"/>
      </w:pPr>
      <w:r>
        <w:t xml:space="preserve">Nhưng lần này Trương Thiện Ảnh không trốn chạy nữa, cô đứng sát vào tường, từ từ giơ chân trái lên khỏi đầu, biếu diễn tài nghệ của cô được rèn luyện trong trường múa, Vương Tư Vũ trố mắt nhìn trừng trừng đôi chân dài thon thả của cô chạm nhẹ vào đĩnh đầu.</w:t>
      </w:r>
    </w:p>
    <w:p>
      <w:pPr>
        <w:pStyle w:val="BodyText"/>
      </w:pPr>
      <w:r>
        <w:t xml:space="preserve">Vương Tư Vũ há hốc mồm, đứng chết trưng tại chỗ, nước miếng chảy lòng</w:t>
      </w:r>
    </w:p>
    <w:p>
      <w:pPr>
        <w:pStyle w:val="BodyText"/>
      </w:pPr>
      <w:r>
        <w:t xml:space="preserve">thòng, một luồng khí nóng tỏa ra từ huyệt Đan Điền lan khắp toàn thân.</w:t>
      </w:r>
    </w:p>
    <w:p>
      <w:pPr>
        <w:pStyle w:val="BodyText"/>
      </w:pPr>
      <w:r>
        <w:t xml:space="preserve">“Đồ ngốc, còn không mau đến đây!” Trương Thiện Ảnh nhắm mắt lại, bắt đầu rên rỉ khe khẽ.</w:t>
      </w:r>
    </w:p>
    <w:p>
      <w:pPr>
        <w:pStyle w:val="BodyText"/>
      </w:pPr>
      <w:r>
        <w:t xml:space="preserve">Vương Tư Vũ không còn do dự nữa, ập cả thân mình về phía trước, dùng vai trái đỡ lấy chân Trương Thiện Ảnh, cuộc chiến công thành đoạt đất mau chóng diễn ra...</w:t>
      </w:r>
    </w:p>
    <w:p>
      <w:pPr>
        <w:pStyle w:val="BodyText"/>
      </w:pPr>
      <w:r>
        <w:t xml:space="preserve">Dưới sức công phá mãnh liệt của Vương Tư Vũ, Trương Thiện Ảnh ngửa cổ lên trời hét to, sau đó cúi xuống sát mặt Vương Tư Vũ, chiếc lưỡi ma quái đưa ra khiêu khích hắn... Phải nửa tiếng đồng hồ sau, cơ thể nóng rang của Trương Thiện Ảnh mới từ từ mềm nhũn trượt xuống dưới chân tường, Vương Tư Vũ dùng đôi cánh tay mạnh mẽ bế cô lên, đến bên chiếc bàn gỗ đặt giữa phòng, gạt tay đẩy hết mọi thứ đồ vật trên bàn xuống đất, đặt tấm thân mỹ miều ấy lên.</w:t>
      </w:r>
    </w:p>
    <w:p>
      <w:pPr>
        <w:pStyle w:val="BodyText"/>
      </w:pPr>
      <w:r>
        <w:t xml:space="preserve">Trương Thiện Ảnh nằm ngoan ngoãn mặc cho Vương Tư Vũ tùy ý thỏa mãn, động tác lúc nhanh lúc chậm của Vương Tư Vũ rõ ràng là một khúc ca lạc điệu, nhưng nhờ thế mà khởi tạo nên sự mới mẻ. Trương Thiện Ảnh mồ hồi đầm đìa, khẽ rên lên sung sướng, tiếng rên lọt vào tai Vương Tư Vũ càng kích thích hắn tấn công mạnh mẽ hơn.</w:t>
      </w:r>
    </w:p>
    <w:p>
      <w:pPr>
        <w:pStyle w:val="BodyText"/>
      </w:pPr>
      <w:r>
        <w:t xml:space="preserve">Chiếc bàn gỗ phát ra tiếng kêu cót két theo động tác nhịp nhàng của Vương Tư Vũ, lúc này hắn hoàn toàn lạc vào thế giới hoan lạc, toàn thân tràn trề sức mạnh, trước từng đợt sóng vỗ bờ liên tục càng lúc càng mạnh, chiếc bàn cứ di chuyển về phía trước, cuối cùng chạm mạnh vào bức tường cái ầm, đến lượt chiếc đèn gắn trên tường lung lay theo, ánh sáng phát ra cũng chóp tắt lúc mờ lúc tỏ...</w:t>
      </w:r>
    </w:p>
    <w:p>
      <w:pPr>
        <w:pStyle w:val="BodyText"/>
      </w:pPr>
      <w:r>
        <w:t xml:space="preserve">Trương Thiện Ảnh không còn chịu đựng nỗi sức công phá dữ dội ấy nữa, cô thét to một tiếng, cố gắng ưỡn người ngồi dậy, đôi tay quơ quào vào không khí, cuối cùng tóm được một xấp khăn giấy, bèn giơ lên cao vò nát xấp giấy.</w:t>
      </w:r>
    </w:p>
    <w:p>
      <w:pPr>
        <w:pStyle w:val="Compact"/>
      </w:pPr>
      <w:r>
        <w:t xml:space="preserve">Hồi lâu sau, hai người cùng phát ra một tiếng rên xiết kéo dài, xấp khăn giấy hóa thành nhiều mảnh vụn bay tung tóe khắp nhà, mười ngón tay mềm mại của Trương Thiện Ảnh tóm lấy vai Vương Tư Vũ, hai cơ thể ôm chầm lấy nhau, đi vào miền đất hư vô ẩn sâu trong tiềm thức...</w:t>
      </w:r>
      <w:r>
        <w:br w:type="textWrapping"/>
      </w:r>
      <w:r>
        <w:br w:type="textWrapping"/>
      </w:r>
    </w:p>
    <w:p>
      <w:pPr>
        <w:pStyle w:val="Heading2"/>
      </w:pPr>
      <w:bookmarkStart w:id="67" w:name="chương-46-đến-thanh-dương-nhậm-chức"/>
      <w:bookmarkEnd w:id="67"/>
      <w:r>
        <w:t xml:space="preserve">45. Chương 46 : Đến Thanh Dương Nhậm Chức</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46: Đến Thanh Dương nhậm chức</w:t>
      </w:r>
    </w:p>
    <w:p>
      <w:pPr>
        <w:pStyle w:val="BodyText"/>
      </w:pPr>
      <w:r>
        <w:t xml:space="preserve">Nhóm Dịch : Huntercd (.</w:t>
      </w:r>
    </w:p>
    <w:p>
      <w:pPr>
        <w:pStyle w:val="BodyText"/>
      </w:pPr>
      <w:r>
        <w:t xml:space="preserve">Nguồn: Sưu tầm</w:t>
      </w:r>
    </w:p>
    <w:p>
      <w:pPr>
        <w:pStyle w:val="BodyText"/>
      </w:pPr>
      <w:r>
        <w:t xml:space="preserve">Tháng 3 là tháng tràn đầy hy vọng, ánh nắng chói chang, sắc xuân mơn mởn, từng đàn chim tung cánh trên cao, khắp nơi lan tỏa một luồng sức sống...</w:t>
      </w:r>
    </w:p>
    <w:p>
      <w:pPr>
        <w:pStyle w:val="BodyText"/>
      </w:pPr>
      <w:r>
        <w:t xml:space="preserve">Hừm! Rất nhiều cuốn sách đều viết như thế, nhưng khi Vương Tư Vũ đưa mắt nhìn ra ngoài cửa sổ, quan sát hết nửa ngày trời, ngoại trừ nhìn thấy cỏ dại trải dài một màu vàng úa ra chẳng thấy có tí sức sống nào cả, ngay cả một con chuột nhắt cũng không thấy, ánh nắng thì cứ gay gắt treo trên không trung, vài đóa mây lơ lửng bị ngọn gió thổi tan.</w:t>
      </w:r>
    </w:p>
    <w:p>
      <w:pPr>
        <w:pStyle w:val="BodyText"/>
      </w:pPr>
      <w:r>
        <w:t xml:space="preserve">Thế giới bên ngoài tuy chán ngắt nhưng không hề ảnh hưởng tới tâm trạng lâng lâng háo hức của Vương Tư Vũ, ngay giây phút này hắn đang mang hoài bão to lớn, dời non lấp biển.</w:t>
      </w:r>
    </w:p>
    <w:p>
      <w:pPr>
        <w:pStyle w:val="BodyText"/>
      </w:pPr>
      <w:r>
        <w:t xml:space="preserve">Loáng một cái là mình sắp làm phó huyện trưởng, chắc chắn là oai phong hơn chức trưởng phòng tổng hợp 3 ở văn phòng ủy ban rồi, nếu ở đây làm ngon lành thoải mái thì thôi không chịu quay về nữa, cứ nán lại huyện Thanh Dương, nhỡ khi một ngày vận may ập xuống, tìm được chức bí thư huyện ủy thế thì càng thêm oai phong, dù hắt hơi một cái cũng có người nhiệt liệt vỗ tay, còn cưa gái khỏi phải nói, anh đây đại diện cho 27 vạn nhân dân toàn huyện cưa cẩm cô em. Em yêu, hãy chiều anh đi! Ha ha, vừa nghĩ tới là sướng đê mê rồi.</w:t>
      </w:r>
    </w:p>
    <w:p>
      <w:pPr>
        <w:pStyle w:val="BodyText"/>
      </w:pPr>
      <w:r>
        <w:t xml:space="preserve">Tâm trạng của Vương Tư Vũ cứ nhấp nhỏm theo chiếc xe con lăn bánh trên mặt đường, bỏ ngoài tai tiếng oán hận của tài xế khi đi vào con đường xấu để mơ tưởng về tương lai tươi sáng.</w:t>
      </w:r>
    </w:p>
    <w:p>
      <w:pPr>
        <w:pStyle w:val="BodyText"/>
      </w:pPr>
      <w:r>
        <w:t xml:space="preserve">Đường cao tốc nối liền huyện Thanh Dương với thành phố Thanh Châu còn đang trong giai đoạn xây dựng, chắc phải đến cuối tháng 10 mới hoàn thành, vì thế chiếc xe chở Vương Tư Vũ đi nhậm chức đang đi đường núi heo hút, Vương Tư Vũ tinh thần sảng khoái nên suốt dọc đường chả có gì oán trách, nhưng vị phó ban của ban tổ chức thành ủy Lý Quang Huy ngồi bên cạnh thì sắc mặt trắng bệch, hai môi mím chặt, ruột gan cồn cào, sợ mở miệng ra là lập tức nôn mửa, thật ra Lý Quang Huy rất muốn nói chuyện với Vương Tư Vũ, bằng không hắn cũng không ngồi hàng ghế sau với Vương Tư Vũ rồi, đây là cơ hội tốt để kết giao bằng hữu, Lý Quang Huy sớm biết vị trưởng phòng trẻ tuổi này rất được Chu Tùng Lâm xem trọng.</w:t>
      </w:r>
    </w:p>
    <w:p>
      <w:pPr>
        <w:pStyle w:val="BodyText"/>
      </w:pPr>
      <w:r>
        <w:t xml:space="preserve">Vương Tư Vũ cũng rất muốn nói chuyện với Lý phó ban, Lý Quang Huy tuy không phải là phó ban thường vụ của ban tổ chức thành ủy nhưng rất được Bành trưởng ban thường thức, lời nói của hắn ta rất có trọng lượng trong ban tổ chức, theo như Chu Tùng Lâm tiết lộ, không bao lâu nữa thôi Lý Quang Huy rất có thể sẽ được bổ nhiệm đến huyện Thanh Sơn làm bí thư huyện ủy.</w:t>
      </w:r>
    </w:p>
    <w:p>
      <w:pPr>
        <w:pStyle w:val="BodyText"/>
      </w:pPr>
      <w:r>
        <w:t xml:space="preserve">“Vào ban tổ chức hàng năm tiến bước, vào ban tuyên truyền hàng năm xướt mướt.” Vương Tư Vũ cảm thấy câu nhận xét trên rất đúng, khoan hãy nói đến ban tổ chức quản lý việc thăng chức giáng chức, bổ nhiệm điều chuyển công tác các cán bộ, có ưu thế biết trước mọi sự, điều quan trọng hơn là số cán bộ xuất thân từ ban tổ chức đa phần đều nghiêm túc chấp hành quy tắc của Đảng và nhà nước, ngược lại ban tuyên truyền thì khác xa, cán bộ tuyên truyền chỉ xách dép chạy theo các cấp lãnh đạo, nếu lãnh đạo khoác lác báo cáo thành tích tốt hơn 3 phần thì họ dám lộn trên không thêm 3 vòng, kết quả luôn luôn là lãnh đạo bị ê mặt, mọi trừng phạt tất nhiên đều trút xuống đầu ban tuyên truyền.</w:t>
      </w:r>
    </w:p>
    <w:p>
      <w:pPr>
        <w:pStyle w:val="BodyText"/>
      </w:pPr>
      <w:r>
        <w:t xml:space="preserve">Ngồi ở trong xe, Vương Tư Vũ mấy lần muốn tìm đề tài gì đó nói chuyện giết thời gian với Lý Quang Huy, nhưng thấy sắc mặt người ta khổ sở như thế cũng không đành lòng quấy rầy, khi chiếc xe cán trúng một hố voi giữa đường, Vương Tư Vũ thấy Lý Quang Huy đột nhiên dùng hai tay bụm chặt miệng, vội hốt hoảng hét lớn: “Tài xế, mau dừng xe!”</w:t>
      </w:r>
    </w:p>
    <w:p>
      <w:pPr>
        <w:pStyle w:val="BodyText"/>
      </w:pPr>
      <w:r>
        <w:t xml:space="preserve">Tài xế đạp thắng cái két, bánh xe lê lết trên mặt đường, trượt thẳng tới phía trước rồi chui tọt vào cái hố sâu. Lý Quang Huy mất thăng bằng nghiêng người va một cú mạnh vào Vương Tư Vũ làm hắn đập đầu vào cửa kính, cửa kính không vỡ, chỉ có đầu Vương Tư Vũ là bị u một cục, tài xe hốt hoảng quay đầu lại, thấy Vương Tư Vũ xoa xoa đầu đau đớn, đành mếu máo giải thích: “Đường xấu quá! Toàn hố gà hố voi.”</w:t>
      </w:r>
    </w:p>
    <w:p>
      <w:pPr>
        <w:pStyle w:val="BodyText"/>
      </w:pPr>
      <w:r>
        <w:t xml:space="preserve">Vương Tư Vũ không có thời gian trách mắng tài xế, vội đẩy cửa xe nhảy xuống, tiện tay tóm lấy một cái túi nylon, dìu Lý Quang Huy xuống xe, nhét cái túi vào tay hắn. Lý Quang Huy khom xuống nôn ọe vào túi nylon, Vương Tư Vũ nhìn thấy mớ bầy hầy ấy cũng cồn cào một gan, gấp rút quay mặt đi nơi khác.</w:t>
      </w:r>
    </w:p>
    <w:p>
      <w:pPr>
        <w:pStyle w:val="BodyText"/>
      </w:pPr>
      <w:r>
        <w:t xml:space="preserve">Nôn gần hết 5 phút, Lý Quang Huy mới đứng thẳng người lên, đến bên xe xem xét, lắc đầu chán ngán nói: “Không thoát ra được rồi, phải có xe lớn dùng dây kéo nó lên mới được.”</w:t>
      </w:r>
    </w:p>
    <w:p>
      <w:pPr>
        <w:pStyle w:val="BodyText"/>
      </w:pPr>
      <w:r>
        <w:t xml:space="preserve">Vương Tư Vũ bồn chồn trong lòng, mới ngày đầu nhậm chức mà đã lọt hố, xem ra đó là điềm chẳng lành đây! Có câu vui quá hóa buồn, chắc vừa rồi mình ảo tưởng về tương lai quá nên ông trời mới có ý nhắc nhở.</w:t>
      </w:r>
    </w:p>
    <w:p>
      <w:pPr>
        <w:pStyle w:val="BodyText"/>
      </w:pPr>
      <w:r>
        <w:t xml:space="preserve">Vương Tư Vũ lấy ra một gói thuốc, đưa qua cho Lý Quang Huy một điếu, hai người đứng bên đường chờ hồi lâu cũng không thấy có chiếc xe nào đi ngang, thế là vừa hút thuốc vừa tán dóc với nhau, bỏ lại một mình tài xế ngồi trên xe cố thử hết cách giãi thoát chiếc xe khỏi hố.</w:t>
      </w:r>
    </w:p>
    <w:p>
      <w:pPr>
        <w:pStyle w:val="BodyText"/>
      </w:pPr>
      <w:r>
        <w:t xml:space="preserve">Gói thuốc Vương Tư Vũ cầm trên tay hiệu Đại Trung Hoa, là loại thuốc đắt tiền hắn lấy từ chỗ Chu Tùng Lâm, đêm qua hắn đến nhà ông lấy danh nghĩa từ biệt, khi đến có đem theo 3 cân quýt và 5 cân đào, thế mà đổi lấy 4 cây thuốc Đại Trung Hoa và 2 hộp trà Bích La Xuân của Chu Tùng Lâm, lúc ra về còn tiện tay cuỗm luôn một bình rượu Mao Đài đã cất giữ 30 năm, chỉ riêng bình rượu thôi đã trị giá 8000 tệ, với lại ngoài chợ không có bán nữa chứ! Làm cho Chu Tùng Lâm ngày thường luôn tỏ ra điềm tĩnh cũng phải tức tối đứng ngoài cửa giậm chân mắng nhiếc: “Cậu là thổ phỉ đó hả? Nói là đến từ biệt, thật ra là đến ăn cướp thì đúng hơn!”</w:t>
      </w:r>
    </w:p>
    <w:p>
      <w:pPr>
        <w:pStyle w:val="BodyText"/>
      </w:pPr>
      <w:r>
        <w:t xml:space="preserve">“Tất nhiên phải lấy của ông vài thứ tốt để bù đắp chút đỉnh rồi, ông quăng tôi vào cái huyện nghèo nhất tỉnh có tiếng đó cơ mà, tôi ngu mới không trả đũa, tưởng tôi dễ ăn hiếp lắm à?” Vương Tư Vũ nhủ thầm trong bụng, hắn sợ Chu Tùng Lâm tiếc của bất chấp thân phận chạy đuổi theo đòi lại, thế là xách lấy túi lớn túi nhỏ chạy thoăn thoắt biến nhanh. Chu Tùng Lâm nhìn theo bóng lưng hắn thở dài ngao ngán, bộ dạng hắn nhìn đủ góc độ cũng không giống phó huyện trưởng tí nào, làm trưởng phòng hơn nửa năm rồi mà không hề rèn luyện được chút uy nghi, đứng đó một hồi, ông bước trở vào nhà đóng cửa cái rầm.</w:t>
      </w:r>
    </w:p>
    <w:p>
      <w:pPr>
        <w:pStyle w:val="BodyText"/>
      </w:pPr>
      <w:r>
        <w:t xml:space="preserve">“Vương huyện trưởng tuổi trẻ tài cao, sau này sẽ còn bay cao bay xa.” Lý Quang Huy hít một hơi thuốc, nhả ra hai vòng khói, liếc nhìn ý nhị về phía Vương Tư Vũ, nói nhỏ.</w:t>
      </w:r>
    </w:p>
    <w:p>
      <w:pPr>
        <w:pStyle w:val="BodyText"/>
      </w:pPr>
      <w:r>
        <w:t xml:space="preserve">Vương Tư Vũ nghe hắn xưng hô mình là Vương huyện trưởng, trong lòng vui vui, nhưng ngoài mặt vẫn tỏ ra bình thản, lắc đầu một cái, đáp lời: “Lý phó ban quá lời rồi! Lần này tôi xuống dưới chỉ vì muốn học tập trau dồi thêm kinh nghiệm của các vị lãnh đạo trong huyện mà thôi.”</w:t>
      </w:r>
    </w:p>
    <w:p>
      <w:pPr>
        <w:pStyle w:val="BodyText"/>
      </w:pPr>
      <w:r>
        <w:t xml:space="preserve">Thật ra Chu Tùng Lâm lo lắng cũng bằng thừa, Vương Tư Vũ đã sớm giác ngộ ra rồi, diễn viên hạng một làm cán bộ, diễn viên hạng hai làm kinh doanh, diễn viên hạng ba mới đi đóng phim. Trên quan trường ai nấy cũng là diễn viên hạng một hết, vui buồn giận ghét đều không để lộ ra ngoài chính là công phu căn bản cần tự trang bị ình, dù cái đầu trống rỗng nhưng phải vênh mặt lên để người khác tưởng mình là tiến sĩ, người dân làm bộ giỏi là ngu, cán bộ ngu khi không biết làm bộ làm tịch, đạo lý đơn giản là thế.</w:t>
      </w:r>
    </w:p>
    <w:p>
      <w:pPr>
        <w:pStyle w:val="BodyText"/>
      </w:pPr>
      <w:r>
        <w:t xml:space="preserve">Lý Quang Huy nghe xong chỉ mỉm cười, tay trái xoa bóp nhè nhẹ vào bụng, tỏ vẻ thông cảm: “Tình hình huyện Thanh Dương cũng rất phức tạp, khiêm tốn một chút là tốt thôi.”</w:t>
      </w:r>
    </w:p>
    <w:p>
      <w:pPr>
        <w:pStyle w:val="BodyText"/>
      </w:pPr>
      <w:r>
        <w:t xml:space="preserve">Vương Tư Vũ nghe ra Lý Quang Huy có ẩn ý gì trong lời nói, biết đối phương định tiết lộ chút thông tin, vội chớp cơ hội hỏi ngay: “Lý phó ban, tình hình huyện Thanh Dương anh hiểu rõ nhất rồi, có thể chỉ bảo đôi chút cho tôi không?”</w:t>
      </w:r>
    </w:p>
    <w:p>
      <w:pPr>
        <w:pStyle w:val="BodyText"/>
      </w:pPr>
      <w:r>
        <w:t xml:space="preserve">Lý Quang Huy từ từ hồi phục vẻ uy nghiêm trên khuôn mặt, nhưng đối với Vương Tư Vũ thì hắn tỏ ra vô cùng thân thiện, liếc về phía chiếc xe một cái, ném điếu thuốc trên tay đi, Lý Quang Huy bước ra xa thêm mười mấy mét, dõi mắt xung quanh ngắm nhìn phong cảnh.</w:t>
      </w:r>
    </w:p>
    <w:p>
      <w:pPr>
        <w:pStyle w:val="BodyText"/>
      </w:pPr>
      <w:r>
        <w:t xml:space="preserve">Vương Tư Vũ hiểu ý Lý Quang Huy sợ tài xế nghe thấy, bèn nối gót bước lại gần, lúc này Lý Quang Huy mới nói nhở: “Bí thư huyện ủy Túc Viễn Sơn và Trương Dương bí thư đi lại rất gần với nhau, con người này lợi hại lắm, mấy vị bí thư huyện ủy nhiệm kỳ trước thật ra đều là bại trong tay ông ta. Khi ngồi lên chiếc ghế thứ nhất, lời nói của Túc Viễn Sơn càng thêm có giá trị, quản lý độc đoán, lúc trước Trâu Hải huyện trưởng ỷ có Liễu phó bí thư chống lưng nên thường hay chống đối Túc Viễn Sơn, hễ một tí là chạy lên thành phố làm um sùm lên, kết quả lần này Liễu phó bí thư về hưu xong, Trâu Hải bị Túc Viễn Sơn đạp dưới đế giầy, anh vừa đến Thanh Dương phải tránh xa người này ra.”</w:t>
      </w:r>
    </w:p>
    <w:p>
      <w:pPr>
        <w:pStyle w:val="BodyText"/>
      </w:pPr>
      <w:r>
        <w:t xml:space="preserve">“Trâu Hải huyện trưởng trước là người của Liễu phó bí thư, bây giờ mất đi chỗ dựa nên trở nên bị động, không những không có tiếng nói trong hội đồng ủy viên thường trực, ngay cả văn phòng huyện trưởng cũng sắp cai quản không nổi nữa rồi, dạo gần đây cứ cách vài tuần là ông ta đều chạy lên thành phố tích cực báo cáo công tác, chỉ là hiệu quả hình như không như mong đợi. Hạng thị trưởng hiện đang đặt trọng tâm công tác vào khu vực thành phố, vẫn chưa có ý định vươn tay lo cho các huyện ngoài, tin chắc vì sợ Trương Dương bí thư phật lòng, theo tôi thấy, Trâu Hải không trụ được lâu ở Thanh Dương nữa đâu.”</w:t>
      </w:r>
    </w:p>
    <w:p>
      <w:pPr>
        <w:pStyle w:val="BodyText"/>
      </w:pPr>
      <w:r>
        <w:t xml:space="preserve">“Sau khi xuống dưới, anh phải chú ý đặc biệt một người, đó chính là phó huyện trưởng thường trực Ngụy Minh Lý, ông ta là em trai của bí thư ủy ban kỷ luật trên thành phố Ngụy Minh Luân, hai năm trước được điều đến công tác, theo tôi thấy vốn ra ông ta định đến đây kiếm chút thành tích rồi biến, đợi đường cao tốc làm xong sẽ đi ngay, nhưng tình hình bây giờ khác rồi, biết chiếc ghế của Trâu Hải không vững, bèn nổi ý định liên kết với mấy vị phó huyện trưởng khác cùng đối phó Trâu Hải. Ngụy Minh Lý từng làm bí thư Đảng ủy thôn ở huyện khác 13 năm nên tính cách cộc lốc, nói chuyện to mồm to miệng, nhưng người này rất biết cách mua chuộc lòng người, rất nhiều cán bộ đều ngả theo phe lão ta rồi.”</w:t>
      </w:r>
    </w:p>
    <w:p>
      <w:pPr>
        <w:pStyle w:val="BodyText"/>
      </w:pPr>
      <w:r>
        <w:t xml:space="preserve">Lý Quang Huy dừng lại giây lát, hạ thấp giọng nói nhắc nhở: “Người nhà họ Ngụy hiện nay căm hờn Chu phó bí thư, anh lại là cán bộ được Chu phó bí thư bổ nhiệm xuống, nên phải càng thêm cẩn thận hơn, bưng không nổi gốc cây cổ thụ thì ngắt vài cành cây nhỏ để trút giận, anh phải chuẩn bị về mặt tâm lý trước.”</w:t>
      </w:r>
    </w:p>
    <w:p>
      <w:pPr>
        <w:pStyle w:val="BodyText"/>
      </w:pPr>
      <w:r>
        <w:t xml:space="preserve">Vương Tư Vũ gật đầu cảm kích, hắn biết Ngụy Minh Luân muốn ngồi vào vị trí thứ 3 của thành ủy lâu lắm rồi, lần này bị Chu Tùng Lâm giành mất nên nhất định không phục, chỉ là hai người cùng làm việc dưới trướng Trương bí thư nên bề mặt vẫn tỏ ra thân thiện, nhưng Ngụy Minh Lý thì chắc không cần e dè như anh trai lão ta đâu, giữ chức phó huyện trưởng thường trực, mượn danh nghĩa công việc để làm khó mình quá dễ dàng, vốn chẳng có gì phải dè dặt cả. Tính cách của Chu Tùng Lâm thì Vương Tư Vũ biết rõ, ông sẽ không ra mặt giải quyết những vụ việc nhỏ nhặt này mà mặc kệ mình tự lo liệu lấy, xem ra Chu Tùng Lâm có ý định để mình thử sức với Ngụy Minh Lý, đó là một thách thức to lớn, Chu phó bí thư quá đề ình rồi. Hừ! Đấy chẳng phải là hành động đẩy mình vào biển lửa hay sao chứ?</w:t>
      </w:r>
    </w:p>
    <w:p>
      <w:pPr>
        <w:pStyle w:val="BodyText"/>
      </w:pPr>
      <w:r>
        <w:t xml:space="preserve">Lý Quang Huy tiết lộ xong, cùng với Vương Tư Vũ quay lưng bước trở về. Vương Tư Vũ ngờ ngợ trong lòng, tại sao Lý Quang Huy lại nói rõ tình hình phức tạp của huyện Thanh Dương ình nghe nhỉ? Hắn bước chậm lại, thăm dò: “Cám ơn Lý phó ban, sau này về thành phố tôi nhất định đến tận nhà đáp tạ!”</w:t>
      </w:r>
    </w:p>
    <w:p>
      <w:pPr>
        <w:pStyle w:val="BodyText"/>
      </w:pPr>
      <w:r>
        <w:t xml:space="preserve">Lý Quang Huy đứng lại, xua tay nói: “Chu phó bí thư năm xưa từng có ơn với tôi, nếu không có ngài đưa tay ra giúp đỡ vào lúc nguy nan thì không có Lý Quang Huy này hôm nay, việc này không có nhiều người được biết, đáng lý ra tôi cũng không định nói với người khác, nhưng anh thì ngoại lệ. Chu phó bí thư không chỉ một lần nhắc tới anh trước mặt tôi, ngài đặt nhiều kỳ vọng vào anh đấy, cả hai ta đều đứng chung một chiếc thuyền, sau này lúc không có người ngoài thì không cần khách sáo làm gì!”</w:t>
      </w:r>
    </w:p>
    <w:p>
      <w:pPr>
        <w:pStyle w:val="BodyText"/>
      </w:pPr>
      <w:r>
        <w:t xml:space="preserve">Vương Tư Vũ đến bây giờ mới hiểu ra, hèn gì Lý Quang Huy lại thẳng thắn tiết lộ mọi thứ ình biết, thì ra hắn cũng là người của Chu Tùng Lâm.</w:t>
      </w:r>
    </w:p>
    <w:p>
      <w:pPr>
        <w:pStyle w:val="BodyText"/>
      </w:pPr>
      <w:r>
        <w:t xml:space="preserve">Lại đợi thêm mười mấy phút, cuối cùng cũng có một chiếc xe ngựa đi ngang, sau khi thỏa thuận xong giá cả, tài xế cột sợi dây thừng nối hai chiếc xe lại với nhau, Vương Tư Vũ quất roi vào mông ngựa, hét lớn: “Hây! Go go go!”</w:t>
      </w:r>
    </w:p>
    <w:p>
      <w:pPr>
        <w:pStyle w:val="BodyText"/>
      </w:pPr>
      <w:r>
        <w:t xml:space="preserve">Ba con ngựa ra sức kéo chiếc xe con ra khỏi hố, nhưng tài xế ngồi vào trong xe nổ máy hồi lâu vẫn không được, đành sầu não gọi điện thoại về thành phố, nhờ họ phái người đưa linh kiện đến thay.</w:t>
      </w:r>
    </w:p>
    <w:p>
      <w:pPr>
        <w:pStyle w:val="BodyText"/>
      </w:pPr>
      <w:r>
        <w:t xml:space="preserve">Lý Quang Huy mất hết kiên nhẫn, chỉ vào đồng hồ đeo tay, đề nghị với Vương Tư Vũ: “Cách huyện Thanh Dương cũng không còn xa nữa, anh có biết cưỡi ngựa không?”</w:t>
      </w:r>
    </w:p>
    <w:p>
      <w:pPr>
        <w:pStyle w:val="Compact"/>
      </w:pPr>
      <w:r>
        <w:t xml:space="preserve">Vương Tư Vũ khẽ gật đầu, hai người kéo chủ xe ngựa lại gần to nhỏ một lúc, Vương Tư Vũ lấy tiền ra nhét vào tay chủ xe, chủ xe bèn tháo chiếc xe gỗ khỏi mấy con ngựa vất tạm ở ven đường. Bỏ lại tài xế, Vương Tư Vũ và Lý Quang Huy cùng với chủ xe ngựa leo lên lưng ngựa, ba chú ngựa hí vang một tiếng, tung vó chạy thẳng về hướng huyện Thanh Dương.</w:t>
      </w:r>
      <w:r>
        <w:br w:type="textWrapping"/>
      </w:r>
      <w:r>
        <w:br w:type="textWrapping"/>
      </w:r>
    </w:p>
    <w:p>
      <w:pPr>
        <w:pStyle w:val="Heading2"/>
      </w:pPr>
      <w:bookmarkStart w:id="68" w:name="chương-47-lừng-lẫy-hy-sinh"/>
      <w:bookmarkEnd w:id="68"/>
      <w:r>
        <w:t xml:space="preserve">46. Chương 47 : Lừng Lẫy Hy Sinh</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47: Lừng lẫy hy sinh</w:t>
      </w:r>
    </w:p>
    <w:p>
      <w:pPr>
        <w:pStyle w:val="BodyText"/>
      </w:pPr>
      <w:r>
        <w:t xml:space="preserve">Nhóm Dịch : Huntercd</w:t>
      </w:r>
    </w:p>
    <w:p>
      <w:pPr>
        <w:pStyle w:val="BodyText"/>
      </w:pPr>
      <w:r>
        <w:t xml:space="preserve">Nguồn: Sưu tầm truyện cập nhật nhanh nhất tại chấm</w:t>
      </w:r>
    </w:p>
    <w:p>
      <w:pPr>
        <w:pStyle w:val="BodyText"/>
      </w:pPr>
      <w:r>
        <w:t xml:space="preserve">Vương Tư Vũ biết, Lý Quang Huy là sợ say xe, không muốn xảy ra tình huống như vừa rồi nên mới đề nghị cưỡi ngựa. Có điều cảm giác cầm dây cương ngựa cũng không tồi, Vương Tư Vũ không ngừng vỗ mông con Tiểu Hồng Mã, muốn tìm cảm giác thúc ngựa thăng quan, có điều có lúc lại dùng lực quá mạnh, làm cho con Tiểu Hồng Mã bị kinh hãi, chạy đi như điên, khiến cho Vưong Tư Vũ kêu gào nhảy chồm chồm trên lưng ngựa, ước chừng chạy hơn mười phút mới dừng lại. Vương Tư Vũ vội vàng buông cổ nó, xoay người nhảy xuống lưng ngựa, lấy ra một điếu thuốc hút, đứng đó chờ hai người kia đuổi kịp.</w:t>
      </w:r>
    </w:p>
    <w:p>
      <w:pPr>
        <w:pStyle w:val="BodyText"/>
      </w:pPr>
      <w:r>
        <w:t xml:space="preserve">Nhìn huyện Thanh Dương lờ mờ xa xa, Vương Tư Vũ hồi tưởng lại những điều Lý Quang Huy vừa nói lúc trước, liền cảm thấy ông già Chu Tùng Lâm này thật là không đơn giản, ở trong ban tổ chức còn mai phục một quân cờ lợi hại như vậy, xem ra Chu phó bí thư cũng không có ý muốn an phận, ông ta thả Trịnh Đại Quân vào huyện Thanh Sơn, một thời gian nữa sẽ điều cả Lý Quang Huy tới đó, hai người này liên thủ, trên cơ bản là có thể nắm chắc được thế cục ở Thanh Sơn.</w:t>
      </w:r>
    </w:p>
    <w:p>
      <w:pPr>
        <w:pStyle w:val="BodyText"/>
      </w:pPr>
      <w:r>
        <w:t xml:space="preserve">Mà bố trí mình đến Thanh Dương, xem ra cũng chẳng phải là cái gì mà rèn luyện hai năm như ông nói, nói không chừng là còn có mưu đồ gì khác, ai biết được lão cáo già này có còn chuẩn bị gì khác ở sau nữa không. Hạng thị trưởng còn chưạ vươn tay được tới đây, ông ta đã sắp xếp hết thảy từ trước rồi, thực không hổ là một gốc cây cổ thụ trong chính đàn Thanh Châu, đủ khả năng lãnh đạo.</w:t>
      </w:r>
    </w:p>
    <w:p>
      <w:pPr>
        <w:pStyle w:val="BodyText"/>
      </w:pPr>
      <w:r>
        <w:t xml:space="preserve">Nghĩ tới đây, tim Vương Tư Vũ đột nhiên nhói lên một cái, giống như nghĩ ra điều gì đó, cau mày cẩn thận suy nghĩ, liền cảm thấy rằng không đúng, phương diện này có vẻ hơi bí ẩn.</w:t>
      </w:r>
    </w:p>
    <w:p>
      <w:pPr>
        <w:pStyle w:val="BodyText"/>
      </w:pPr>
      <w:r>
        <w:t xml:space="preserve">Người khác thì không biết, nhưng Vương Tư Vũ thì biết rất rõ, Chu Tùng Lâm sở dĩ có thể đánh bại các đối thủ khác một cách thuận buồm xuôi gió lên làm phó bí thư thường trực, trên thực tế là nhờ tin tức do Phương Như Kính cấp cho, do đó cũng coi như đi lên con đường giống như Hạng Trung Nguyên. Tuy rằng ông bên ngoài vẫn là người của bí thư thành ủy Trương Dương, nhưng trên thực tế hẳn là đã ngồi cùng thuyền với Hạng Trung Nguyên.</w:t>
      </w:r>
    </w:p>
    <w:p>
      <w:pPr>
        <w:pStyle w:val="BodyText"/>
      </w:pPr>
      <w:r>
        <w:t xml:space="preserve">Suy nghĩ sâu hơn, đầu óc Vương Tu Vũ liền trở nên trong trẻo, vị Trương Dương bí thư này chỉ trong vòng bốn năm đã đuổi đi tới hai thị trưởng, nếu lại đuổi cả Hạng Trung Nguyên, chỉ sợ ông sẽ không thể tránh khỏi bị hiềm nghi chuyên quyền lộng hành, hay là Chu Tùng Lâm đã nhìn ra điểm đó, cho nên mới ngầm đạt được hiệp nghị với Hạng Trung Nguyên.</w:t>
      </w:r>
    </w:p>
    <w:p>
      <w:pPr>
        <w:pStyle w:val="BodyText"/>
      </w:pPr>
      <w:r>
        <w:t xml:space="preserve">Hoặc có thể đây là một loại trao đổi đôi bên cùng có lợi? Hạng Trung Nguyên ủng hộ Chu Tùng Lâm thượng vị, Chu Tùng Lâm trợ giúp Hạng Trung Nguyên cân bằng với Trương Dương, Vương Tư Vũ nhanh chóng hiểu ra, khả năng này là lớn nhất.</w:t>
      </w:r>
    </w:p>
    <w:p>
      <w:pPr>
        <w:pStyle w:val="BodyText"/>
      </w:pPr>
      <w:r>
        <w:t xml:space="preserve">Nếu suy đoán này đúng, vậy thì tình huống trước mắt có thể tương đối dễ dàng giải thích, Hạng Trung Nguyên thì tập trung tinh lực nắm lấy nội thành, còn Chu Tùng Lâm thì ngầm vươn tay ra các huyện, hai người thừa dịp lúc Trưong Dương còn chưa hay biết, đã phân công nhau hành động, bố cục sẵn từ trước.</w:t>
      </w:r>
    </w:p>
    <w:p>
      <w:pPr>
        <w:pStyle w:val="BodyText"/>
      </w:pPr>
      <w:r>
        <w:t xml:space="preserve">Nếu về sau bí thư và thị trưởng có thể hòa thuận với nhau thì cũng chẳng sao, còn nếu mà phát sinh ra tình hình gì nghiêm trọng, thì Hạng, Chu hai người vô cùng có khả năng là sẽ liên thủ gây khó dễ cho Trưong Dưong, đẩy ông ra khỏi cái ghế bí thư thành ủy. Xem ra, cuộc bầu nhiệm kỳ mới tuy rằng đã kết thúc, nhưng mà ván cờ vẫn chưa dừng lại, đã trải qua một lượt các cấp lãnh đạo ở thành phố Thanh Châu ngửa bài rồi, nhưng tương lai vận mệnh vẫn khó bề phân biệt như trước.</w:t>
      </w:r>
    </w:p>
    <w:p>
      <w:pPr>
        <w:pStyle w:val="BodyText"/>
      </w:pPr>
      <w:r>
        <w:t xml:space="preserve">Vương Tư Vũ nghĩ tới nghĩ lui, liền cảm thấy thành phố Thanh Châu này chính là một bàn cờ lớn, có tư cách đánh ván cờ này ít nhất cũng phải là nhân vật quan trọng cỡ ủy viên thường vụ, mà những người này muốn đánh thắng ván cờ, không chỉ bên trên cần có người, mà ở phía dưới lại càng cần phải có người. Người ở trên đương nhiên là để che mưa chắn gió, còn người ở dưới mới là cơ sở, chỉ khi căn cơ được củng cố, thì mới có thể không dễ bị người ta nhổ bật tận gốc.</w:t>
      </w:r>
    </w:p>
    <w:p>
      <w:pPr>
        <w:pStyle w:val="BodyText"/>
      </w:pPr>
      <w:r>
        <w:t xml:space="preserve">Như vậy xem ra, Chu Tùng Lâm đã quyết tâm nắm huyện Thanh Sơn, có Lý Quang Huy cùng Trịnh Đại Quân ở nơi đó, chỉ sợ là không cần bao lâu, huyện Thanh Sơn sẽ nằm trong tay ông. Mà huyện Thanh Dương bởi vì là một huyện nghèo khó, sợ là cũng không có nhiều tiếng nói, cho nên Chu Tùng Lâm mới để cho Vương Tư Vũ xuống đây phạt cây diệt thỏ, có thể làm được thì tốt, mà không làm được cũng chẳng sao.</w:t>
      </w:r>
    </w:p>
    <w:p>
      <w:pPr>
        <w:pStyle w:val="BodyText"/>
      </w:pPr>
      <w:r>
        <w:t xml:space="preserve">Vương Tư Vũ thờ dài, cũng đã mơ hồ đoán được, Chu Tùng Lâm sở dĩ không nói rõ ngọn ngành với mình, đại khái là không muốn để ình phải chịu áp lực quá lớn, hoặc là, mình ở trong mắt ông vẫn chỉ là một tên lính đồ chơi, chưa chịu được gánh nặng.</w:t>
      </w:r>
    </w:p>
    <w:p>
      <w:pPr>
        <w:pStyle w:val="BodyText"/>
      </w:pPr>
      <w:r>
        <w:t xml:space="preserve">Đang lúc suy nghĩ đên ngẩn người, con Tiểu Hồng Mã ở sau lưng đột nhiên thở phì phò, Vương Tư Vũ nhìn lại, thấy hai người Lý Quang Huy cũng đã gần tới, liền vội vàng nhảy lên lưng ngựa, không nhanh không chậm tiếp tục đi.</w:t>
      </w:r>
    </w:p>
    <w:p>
      <w:pPr>
        <w:pStyle w:val="BodyText"/>
      </w:pPr>
      <w:r>
        <w:t xml:space="preserve">Hơn 20 phút sau, Vương Tư Vũ phát hiện ra ở ven đường phía xa xa có cả một hàng xe con đứng đỗ, ở phía sau còn có cả xe cảnh sát, xem ra là lãnh đạo của huyện Thanh Dương tới đây để tiếp đón.</w:t>
      </w:r>
    </w:p>
    <w:p>
      <w:pPr>
        <w:pStyle w:val="BodyText"/>
      </w:pPr>
      <w:r>
        <w:t xml:space="preserve">Những quan viên ngồi trong xe con tới tiếp đón nhìn thấy Vương Tư Vũ cùng Lý phó ban cưỡi ngựa tới đây, không khỏi hai mắt nhìn nhau, lộ vẻ hoài nghi.</w:t>
      </w:r>
    </w:p>
    <w:p>
      <w:pPr>
        <w:pStyle w:val="BodyText"/>
      </w:pPr>
      <w:r>
        <w:t xml:space="preserve">"Sao lại cưỡi ngựa tới nhỉ, là có ý gì?" Huyện trưởng Trâu Hải cau mày quay đầu lại hỏi.</w:t>
      </w:r>
    </w:p>
    <w:p>
      <w:pPr>
        <w:pStyle w:val="BodyText"/>
      </w:pPr>
      <w:r>
        <w:t xml:space="preserve">Chủ nhiệm văn phòng Diệp Hoa Sinh ngồi ở sau xe vân vê râu một hồi, mói trả lời: "Chỉ có cán bộ trước giải phóng mới cưỡi ngựa thôi, đây là đang nhắc nhở chúng ta, kinh tế Thanh Dương còn lạc hậu, phải nhanh chóng tiến lên."</w:t>
      </w:r>
    </w:p>
    <w:p>
      <w:pPr>
        <w:pStyle w:val="BodyText"/>
      </w:pPr>
      <w:r>
        <w:t xml:space="preserve">Trâu Hải nghe thấy vậy thì gật gù, lại cười khổ lắc đầu, rồi thì không nói gì nữa.</w:t>
      </w:r>
    </w:p>
    <w:p>
      <w:pPr>
        <w:pStyle w:val="BodyText"/>
      </w:pPr>
      <w:r>
        <w:t xml:space="preserve">Phó bí thư thường trực Lưu Trường Hỉ nhìn ba người trên lưng ngựa, thở dài, thầm nghĩ: "Cái đường cao tốc đã sửa được một năm rưỡi rồi, tiến độ đúng là có hơi chậm, nhưng mà trách nhiệm cũng đâu phải là của huyện, hơn nữa, lần trước cũng đã kiểm điểm xong rồi, vì sao tới giờ vẫn còn chưa chịu buông tha chứ..."</w:t>
      </w:r>
    </w:p>
    <w:p>
      <w:pPr>
        <w:pStyle w:val="BodyText"/>
      </w:pPr>
      <w:r>
        <w:t xml:space="preserve">"MK, có ý gì đây?" Phó huyện trưởng thường trực Ngụy Minh Lý cúi đầu chửi, từ trong kính xe ngầm liếc mắt nhìn Lý Quang Huy, rồi lại đặt lực chú ý lên Vương Tư Vũ.</w:t>
      </w:r>
    </w:p>
    <w:p>
      <w:pPr>
        <w:pStyle w:val="BodyText"/>
      </w:pPr>
      <w:r>
        <w:t xml:space="preserve">Một người bộ dáng thư sinh ngã vào ghế đệm, chỉ nhẹ nhàng xoay xoay đầu, không chút để ý trả lời: "Ban tổ chức xem ra đã biết được mâu thuẫn giữa ông và Trâu Hải, đây là đang nhắc nhở chúng ta, không cần lo lắng, “Lập tức” giải quyết."</w:t>
      </w:r>
    </w:p>
    <w:p>
      <w:pPr>
        <w:pStyle w:val="BodyText"/>
      </w:pPr>
      <w:r>
        <w:t xml:space="preserve">(“mã thượng” vừa có nghĩa là “lập tức”, vừa có nghĩa là “trên ngựa”)</w:t>
      </w:r>
    </w:p>
    <w:p>
      <w:pPr>
        <w:pStyle w:val="BodyText"/>
      </w:pPr>
      <w:r>
        <w:t xml:space="preserve">Ngụy Minh Lý nghe thấy vậy thì lập tức quay đầu lại cười ha hả, gật đầu nói: "Mẹ nó, Chấn Vũ, tao phục nhất là những kẻ đọc sách như mày, rất là hiểu biết."</w:t>
      </w:r>
    </w:p>
    <w:p>
      <w:pPr>
        <w:pStyle w:val="BodyText"/>
      </w:pPr>
      <w:r>
        <w:t xml:space="preserve">Bảy chiếc xe con gần như là đồng thời mở cửa, hơn mười đôi giày đen sáng loáng “cộp cộp” dẫm lên mặt đất, mọi người xếp thành một hàng dài thẳng tắp, theo thứ tự đi tới bắt tay với hai người. Lần này đội ngũ nghênh đón của huyện Thanh Dương là do huyện trưởng sắp xếp, phó bí thư thường trực Lưu Trường Hỉ, phó huyện trưởng thường trực Ngụy Minh Lý, trưởng ban tổ chức Khâu Nghĩa, bí thư ủy ban chính pháp kiêm trưởng công an huyện La Vượng Tài, cùng với hai vị phó huyện trưởng... Đội hình có thể nói là khổng lồ. Lý Quang Huy dù sao cũng chỉ là nhân vật số ba ở ban tổ chức thành ủy, lễ ngộ này thực sự là cao quá, ông cảm giác có chút ăn không tiêu, vì thế cũng đáp lễ nhiệt tình, hồi báo bằng cách bắt tay đối phương rất nồng nhiệt, còn giới thiệu Vương Tư Vũ cho từng người.</w:t>
      </w:r>
    </w:p>
    <w:p>
      <w:pPr>
        <w:pStyle w:val="BodyText"/>
      </w:pPr>
      <w:r>
        <w:t xml:space="preserve">Tới phiên Ngụy Minh Lý, không đợi Lý Quang Huy mở miệng, Vương Tư Vũ đã đưa tay ra trước, nhiệt tình nắm tay đối phương, dùng sức lắc lắc nói: "Ngụy huyện trưởng, chào ông."</w:t>
      </w:r>
    </w:p>
    <w:p>
      <w:pPr>
        <w:pStyle w:val="BodyText"/>
      </w:pPr>
      <w:r>
        <w:t xml:space="preserve">Khuôn mặt ngăm đen của Ngụy Minh Lý lộ ra chút kinh ngạc, ông cũng không biết, đêm giáng sinh năm ngoái Vương Tư Vũ đã từng nhìn thấy ông rồi.</w:t>
      </w:r>
    </w:p>
    <w:p>
      <w:pPr>
        <w:pStyle w:val="BodyText"/>
      </w:pPr>
      <w:r>
        <w:t xml:space="preserve">(Chính là cái vụ Lý Thanh Tuyền bỏ bạn trai đi theo đại gia ở trong nhà hàng</w:t>
      </w:r>
    </w:p>
    <w:p>
      <w:pPr>
        <w:pStyle w:val="BodyText"/>
      </w:pPr>
      <w:r>
        <w:t xml:space="preserve">đó)</w:t>
      </w:r>
    </w:p>
    <w:p>
      <w:pPr>
        <w:pStyle w:val="BodyText"/>
      </w:pPr>
      <w:r>
        <w:t xml:space="preserve">" Vương huyện trưởng tuổi trẻ đầy hứa hẹn, nghe danh đã lâu rồi." Ngụy Minh Lý có vẻ hào sảng, nhiệt tình nắm tay Vương Tư Vũ, chào hỏi sang sảng.</w:t>
      </w:r>
    </w:p>
    <w:p>
      <w:pPr>
        <w:pStyle w:val="BodyText"/>
      </w:pPr>
      <w:r>
        <w:t xml:space="preserve">Lý Quang Huy nghe thấy vậy thì hơi nhíu mày, nhanh chóng trao đổi ánh mắt với Vưong Tư Vũ, hai người đều hiểu rõ, Ngụy lão nhị này đã biết chi tiết của Vương Tư Vũ rồi.</w:t>
      </w:r>
    </w:p>
    <w:p>
      <w:pPr>
        <w:pStyle w:val="BodyText"/>
      </w:pPr>
      <w:r>
        <w:t xml:space="preserve">Vưong Tư Vũ cũng chả có gì phải sợ, muốn biết thì cho biết, chẳng sao cả, lão tử về tướng mạo thì khỏi phải bàn, làm sao mà Ngụy lão nhị ông có thể so sánh được? Cùng lắm thì đấu với ông một trận, thắng thì tiếp tục ở lại giúp lão gia tử, thua thì đi tỉnh lỵ làm con rể nhà họ Phương, vạn nhất vào một ngày đẹp trời bà mẹ vợ không cẩn thận mà đi nhầm phòng, ừm....</w:t>
      </w:r>
    </w:p>
    <w:p>
      <w:pPr>
        <w:pStyle w:val="BodyText"/>
      </w:pPr>
      <w:r>
        <w:t xml:space="preserve">Hai người gật đầu tách ra, Vương Tư Vũ lại tiếp tục bắt tay, trong lúc nghênh đón cũng phát hiện ra người có bộ dáng thư sinh ngày đó đứng sau lưng Ngụy lão nhị, nghe Trâu Hải ở bên cạnh giới thiệu mới biết thân phận của hắn. Người này giống mình, cũng là phó huyện trưởng, tên là Trương Chấn Vũ, quản lý mảng giáo dục.</w:t>
      </w:r>
    </w:p>
    <w:p>
      <w:pPr>
        <w:pStyle w:val="BodyText"/>
      </w:pPr>
      <w:r>
        <w:t xml:space="preserve">Mấy người đứng ở bên đường hàn huyên chốc lát, liền lên xe, Lý Quang Huy cùng Vương Tư Vũ lên luôn xe của huyện trưởng Trâu Hải, đoàn xe đi phía sau xe cảnh sát, chậm rãi đi vào huyện thành.</w:t>
      </w:r>
    </w:p>
    <w:p>
      <w:pPr>
        <w:pStyle w:val="BodyText"/>
      </w:pPr>
      <w:r>
        <w:t xml:space="preserve">Bởi vì lúc trước nghĩ nơi này quá bi bét, cho nên sau khi vào huyện thành, Vương Tư Vũ ngó ra ngoài cửa xe vài lần, cảm thấy cũng chẳng tệ lắm. Đường ở nơi này rất rộng, nhà cửa hai bên cũng xây dựng chỉnh tề, chỉ có điều khi đi qua con đường thứ hai, đã có thể nhìn thấy những cảnh tượng rách nát, những căn nhà mái ngói dột nát, những căn phòng nhỏ tí xíu, còn có cả một cái chợ lụp xụp, không khí hơi mang theo mùi ẩm mốc.</w:t>
      </w:r>
    </w:p>
    <w:p>
      <w:pPr>
        <w:pStyle w:val="BodyText"/>
      </w:pPr>
      <w:r>
        <w:t xml:space="preserve">Đoàn xe chạy tới khu nhà ủy ban huyện huyện ủy, xuống xe, Vương Tư Vũ nhìn về phía trước, trong khu nhà rộng lớn là hai tòa nhà cao lớn bảy tầng đứng sừng sững hai bên, tòa nhà bên trái có tấm biển huyện ủy, tòa nhà bên phải thì tấm biển là ủy ban nhân dân.</w:t>
      </w:r>
    </w:p>
    <w:p>
      <w:pPr>
        <w:pStyle w:val="BodyText"/>
      </w:pPr>
      <w:r>
        <w:t xml:space="preserve">Trước cửa tòa nhà ủy ban, một vị thiếu phụ mặc váy dài xanh thẫm đang đứng đó, thấy mọi người đi tới, vội dẫm giày cao gót «cộp cộp» tới nghênh đón, nở nụ cười đưa tay: "Các vị lãnh đạo mời vào trong."</w:t>
      </w:r>
    </w:p>
    <w:p>
      <w:pPr>
        <w:pStyle w:val="BodyText"/>
      </w:pPr>
      <w:r>
        <w:t xml:space="preserve">Lý Quang Huy thấy cô gái này dáng người duyên dáng, liền nhịn không được liếc mắt vài lần, Trâu Hải thấy thế, liền ghé vào lỗ tai ông nói nhỏ: "Phó chủ nhiệm văn phòng Lý Thanh Mai, vợ yêu của phó huyện trưởng Trương Chấn Vũ, làm ở đây khoảng hơn hai năm, phụ trách điều tiết công nghiệp."</w:t>
      </w:r>
    </w:p>
    <w:p>
      <w:pPr>
        <w:pStyle w:val="BodyText"/>
      </w:pPr>
      <w:r>
        <w:t xml:space="preserve">Lý Quang Huy gật đầu, mọi người đi vào tòa nhà, đi thẳng lên một hội trường nhỏ trên tầng 6, Vưong Tư Vũ thấy ở nơi đó chỉ có mười mấy người ngồi, chắc là những nhân viên công tác ở ủy ban, các cơ quan trong huyện chắc là cũng không cử người tới hoan nghênh, xem ra lần này huyện cũng không coi mình là cái gì to tát, lúc nãy nhiều người đi ra nghênh đón như vậy, chắc đều là vì mặt mũi của Lý Quang Huy.</w:t>
      </w:r>
    </w:p>
    <w:p>
      <w:pPr>
        <w:pStyle w:val="BodyText"/>
      </w:pPr>
      <w:r>
        <w:t xml:space="preserve">Sau khi ngồi an vị, đầu tiên là Lý Quang Huy đại biểu cho ban tổ chức thành ủy tuyên bố việc tạm thời điều chuyển công tác cho Vương Tư Vũ, còn cường điệu nói đây là phương pháp hàng đầu mà lãnh đạo thành phố thi hành với các cán bộ tuổi trẻ. Vương phó huyện trưởng công tác ở trong ủy ban có thành tích cực kỳ xuất sắc, lần này xuống đây tạm giữ chức là do thành ủy muốn bồi dưỡng anh, hy vọng huyện có thể ủng hộ công tác của anh, đồng thời cũng hy vọng Vương Tư Vũ có thể mau chóng làm quen với công việc, hỗ trợ huyện trưởng và các phó huyện trưởng thường trực làm tốt công tác.</w:t>
      </w:r>
    </w:p>
    <w:p>
      <w:pPr>
        <w:pStyle w:val="BodyText"/>
      </w:pPr>
      <w:r>
        <w:t xml:space="preserve">Kế tiếp là huyện trưởng Trâu Hải đại biểu cho ủy ban huyện đọc diễn văn hoan nghênh, Ngụy Minh Lý cũng đứng lên nói, nhiệt huyết dào dạt, dưới tiếng vỗ tay lộp bộp của mọi người, Vương Tư Vũ được dẫn tới nhà khách ủy ban, tới lầu ba ăn cơm.</w:t>
      </w:r>
    </w:p>
    <w:p>
      <w:pPr>
        <w:pStyle w:val="BodyText"/>
      </w:pPr>
      <w:r>
        <w:t xml:space="preserve">Vốn theo quy định thì giữa trưa không được uống rượu, nhưng Lý Quang Huy không chịu nổi sự nhiệt tình của đám người Trâu Hải, mọi người đều nói: "Ban tổ chức chính là nhà mẹ đẻ của các cán bộ chúng tôi, người nhà tới mà không uống rượu thế nào được? Không rượu thì không phải là tiệc rồi còn đâu!"</w:t>
      </w:r>
    </w:p>
    <w:p>
      <w:pPr>
        <w:pStyle w:val="BodyText"/>
      </w:pPr>
      <w:r>
        <w:t xml:space="preserve">Lý Quang Huy thấy không chối được, đành phải định uống vài chén rồi thôi, nhưng mà sau chén đầu tiên đã không thể ngăn được, mọi người đều tới tấp kính rượu. Lý Quang Huy cùng Vương Tư Vũ hai người bắt đầu bị đối phương bao vây tiêu diệt.</w:t>
      </w:r>
    </w:p>
    <w:p>
      <w:pPr>
        <w:pStyle w:val="BodyText"/>
      </w:pPr>
      <w:r>
        <w:t xml:space="preserve">Chính lúc mọi người đang uống náo nhiệt, bên ngoài lại có thêm ba bốn vị phó huyện trưởng đi vào, phó chủ nhiệm ủy ban Lý Thanh Mai vội vàng rót rượu. Cứ như vậy không được bao lâu, Lý Quang Huy đi tiên phong dưới sự công kích mãnh liệt của quân địch, đă nằm gục ra bàn sùi bọt mép, bất tỉnh nhân sự, ông nhanh chóng được mấy nhân viên phục vụ nâng lên phòng trên tầng 6.</w:t>
      </w:r>
    </w:p>
    <w:p>
      <w:pPr>
        <w:pStyle w:val="BodyText"/>
      </w:pPr>
      <w:r>
        <w:t xml:space="preserve">Vương Tư Vũ vốn cũng đã bảy phần men say, tính giở trò cũ, tìm cách lẩn đi, nào ngờ Ngụy Minh Lý ở bên cạnh cùng với ba gã phó huyện trưởng lại không chịu buông tha, trong đó có một kẻ dựa vào hơi rượu mà lỗ mãng, chỉ thẳng vào mặt Vương Tư Vũ chửi: "Bọn này không cần loại cán bộ không biết uống rượu, không uống được thì mau cút đi."</w:t>
      </w:r>
    </w:p>
    <w:p>
      <w:pPr>
        <w:pStyle w:val="BodyText"/>
      </w:pPr>
      <w:r>
        <w:t xml:space="preserve">Mọi người vừa nghe thấy vậy thì đều buông đũa, tập trung nhìn vào Vương Tư Vũ, xem hắn ứng phó như thế nào.</w:t>
      </w:r>
    </w:p>
    <w:p>
      <w:pPr>
        <w:pStyle w:val="BodyText"/>
      </w:pPr>
      <w:r>
        <w:t xml:space="preserve">Vương Tư Vũ liền phát hỏa, không nói hai lời, lập tức đứng lên xắn hai tay áo, đoạt luôn lấy bốn cái chén trên bàn, cộp cộp đặt so le trên bàn, hô lên với Lý Thanh Mai phụ trách rót rượu: "Đầy hết, MK, mỗi lần uống bốn chén, uống không được thì cút ra ngoài."</w:t>
      </w:r>
    </w:p>
    <w:p>
      <w:pPr>
        <w:pStyle w:val="BodyText"/>
      </w:pPr>
      <w:r>
        <w:t xml:space="preserve">Ba người kia trương mắt nhìn Ngụy Minh Lý, thấy ông gật đầu, liền cũng đều tự đặt trước mặt mình bốn chén. Căn phòng lập tức im ắng, đều đưa ánh mắt về phía Lý Thanh Mai, thấy cô lại đi lấy hai bình rượu ngũ lương, sau khi mở ra liền rót đầy mười hai chén.</w:t>
      </w:r>
    </w:p>
    <w:p>
      <w:pPr>
        <w:pStyle w:val="BodyText"/>
      </w:pPr>
      <w:r>
        <w:t xml:space="preserve">Vương Tư Vũ lạnh lùng liếc nhìn ba người, liền đặt mông ngồi phịch xuống, nâng chén lên tọng vô miệng, uống xong một chén, liền ném mạnh cái chén xuống đất, truyền ra một tiếng «xoảng». Trong nháy mắt, bốn cái chén thủy tinh đã trở thành vụn thủy tinh. Vương Tư Vũ đầu óc đã mê muội, nhân lúc còn thanh tỉnh, lặng lẽ vươn tay trái, sờ sờ trên mặt đất một mảnh thủy tinh nhỏ, dùng sức bóp chặt trong lòng bàn tay, sau đó đưa tay trái bõ vào túi quần. Hắn không dám há mồm, sợ nôn ra, dùng ngón trỏ hướng vào ba tên đang nghẹn họng nhìn trân trối ở trước mặt, dùng sức chỉ chỉ.</w:t>
      </w:r>
    </w:p>
    <w:p>
      <w:pPr>
        <w:pStyle w:val="BodyText"/>
      </w:pPr>
      <w:r>
        <w:t xml:space="preserve">Ba tên kia thấy Vương Tư Vũ uống hết sạch như vậy, cũng hết cách, đành phải học theo bộ dáng của Vương Tư Vũ dốc rượu vô miệng, nhưng mà cái tên vừa rồi hung hăng nhất, vừa mới uống đến chén thứ hai đã nôn thốc nôn tháo, uống xong chén thứ ba thì đã trượt chân ngã xuống dưới bàn. Hai người khác đều cắn răng uống hết bốn chén rượu, rồi mắt trợn trừng như mắt gà nhìn chằm chằm vào Vương Tư Vũ, không bao lâu sau, hai người này cũng rầm rầm ngã xuống.</w:t>
      </w:r>
    </w:p>
    <w:p>
      <w:pPr>
        <w:pStyle w:val="BodyText"/>
      </w:pPr>
      <w:r>
        <w:t xml:space="preserve">"Hay!" Trâu Hải và mấy người đứng sau đều lập tức kêu lớn, dùng sức vỗ tay, nhìn ngụy Minh Lý vẻ vui sướng khi người gặp họa.</w:t>
      </w:r>
    </w:p>
    <w:p>
      <w:pPr>
        <w:pStyle w:val="BodyText"/>
      </w:pPr>
      <w:r>
        <w:t xml:space="preserve">Ngụy Minh Lý thần sắc vẫn như thường, cười ha hả, gật đầu với Vương Tư Vũ, giơ ngón cái lên nói: "Vương huyện trưởng, anh thật là trâu bò!"</w:t>
      </w:r>
    </w:p>
    <w:p>
      <w:pPr>
        <w:pStyle w:val="BodyText"/>
      </w:pPr>
      <w:r>
        <w:t xml:space="preserve">Vương Tư Vũ chậm rãi đứng lên, tay phải lấy ra mười đồng, nặng nề đập bộp lên bàn, thân mình lay động cả buổi, mới nói qua kẽ răng được ba chữ: "Tiền chén."</w:t>
      </w:r>
    </w:p>
    <w:p>
      <w:pPr>
        <w:pStyle w:val="BodyText"/>
      </w:pPr>
      <w:r>
        <w:t xml:space="preserve">Nói xong hắn rung rung lắc lắc đi ra ngoài, một nhân viên phục vụ tới dìu hắn, lại bị Vương Tư Vũ dùng sức đẩy ra. Lúc đi tới cửa, Vương Tư Vũ đột nhiên quay đầu lại, vươn ngón trõ và ngón cái tạo ra một bộ dáng bắn súng, hướng về phía ngụy Minh Lý bắn một cái, lúc này mới đỡ cửa đi ra ngoài. Vừa mới ra tới cửa, đă lảo đảo chui vào góc tường, ngồi xổm xuống "ọc» hết ra, nôn ra được mấy bãi, liền mặt ngửa lên trời ngã lăn ra đất.</w:t>
      </w:r>
    </w:p>
    <w:p>
      <w:pPr>
        <w:pStyle w:val="BodyText"/>
      </w:pPr>
      <w:r>
        <w:t xml:space="preserve">"MK, thật là lừng lẫy!" Vương Tư Vũ lẩm bẩm trong mồm, rồi mất đi tri giác.</w:t>
      </w:r>
    </w:p>
    <w:p>
      <w:pPr>
        <w:pStyle w:val="Compact"/>
      </w:pPr>
      <w:r>
        <w:t xml:space="preserve">Ba ngày sau, Trâu Hải cùng Ngụy Minh Lý đi thành phố họp, buổi tối Lâm phó trị trưởng bày tiệc ở trong khách sạn, trên bàn cơm xuất hiện vài gương mặt lạ. Bữa cơm này vốn ăn từ hơn bốn giờ, mà mãi tới hơn mười một giờ, Ngụy Minh Lý nôn ọe đầy người mới được một kẻ nâng ra ngoài, ném vào trong xe. Trâu Hải vuốt cằm ra khỏi khách sạn, lên xe xong vội vàng lấy điện thoại ra, gọi ột người bạn học cũ làm ở ủy ban thành phố, "A lô, lão Trương à? Là tôi, tôi là Trâu Hải đây, có chuyện muốn nói với cậu này, trong văn phòng ủy ban có một trưởng phòng tên là Vương Tư Vũ, cậu giúp tôi tra xem bối cảnh của anh ta nhé, đúng rồi, tên là Vương Tư Vũ..."</w:t>
      </w:r>
      <w:r>
        <w:br w:type="textWrapping"/>
      </w:r>
      <w:r>
        <w:br w:type="textWrapping"/>
      </w:r>
    </w:p>
    <w:p>
      <w:pPr>
        <w:pStyle w:val="Heading2"/>
      </w:pPr>
      <w:bookmarkStart w:id="69" w:name="chương-48-phụ-trách-công-nghiệp"/>
      <w:bookmarkEnd w:id="69"/>
      <w:r>
        <w:t xml:space="preserve">47. Chương 48 : Phụ Trách Công Nghiệp</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48: Phụ trách công nghiệp</w:t>
      </w:r>
    </w:p>
    <w:p>
      <w:pPr>
        <w:pStyle w:val="BodyText"/>
      </w:pPr>
      <w:r>
        <w:t xml:space="preserve">Nhóm Dịch : Huntercd</w:t>
      </w:r>
    </w:p>
    <w:p>
      <w:pPr>
        <w:pStyle w:val="BodyText"/>
      </w:pPr>
      <w:r>
        <w:t xml:space="preserve">Nguồn: Sưu tầm</w:t>
      </w:r>
    </w:p>
    <w:p>
      <w:pPr>
        <w:pStyle w:val="BodyText"/>
      </w:pPr>
      <w:r>
        <w:t xml:space="preserve">"Chị dâu!”</w:t>
      </w:r>
    </w:p>
    <w:p>
      <w:pPr>
        <w:pStyle w:val="BodyText"/>
      </w:pPr>
      <w:r>
        <w:t xml:space="preserve">"Ừ"</w:t>
      </w:r>
    </w:p>
    <w:p>
      <w:pPr>
        <w:pStyle w:val="BodyText"/>
      </w:pPr>
      <w:r>
        <w:t xml:space="preserve">"Cưới em đi!"</w:t>
      </w:r>
    </w:p>
    <w:p>
      <w:pPr>
        <w:pStyle w:val="BodyText"/>
      </w:pPr>
      <w:r>
        <w:t xml:space="preserve">"Hì hì hì..."</w:t>
      </w:r>
    </w:p>
    <w:p>
      <w:pPr>
        <w:pStyle w:val="BodyText"/>
      </w:pPr>
      <w:r>
        <w:t xml:space="preserve">"Chị cười cái gì, em nghiêm túc đó!”</w:t>
      </w:r>
    </w:p>
    <w:p>
      <w:pPr>
        <w:pStyle w:val="BodyText"/>
      </w:pPr>
      <w:r>
        <w:t xml:space="preserve">"Hì hì hì..."</w:t>
      </w:r>
    </w:p>
    <w:p>
      <w:pPr>
        <w:pStyle w:val="BodyText"/>
      </w:pPr>
      <w:r>
        <w:t xml:space="preserve">"Chỉ cần chị muốn, chúng ta đi đăng ký luôn, được không?</w:t>
      </w:r>
    </w:p>
    <w:p>
      <w:pPr>
        <w:pStyle w:val="BodyText"/>
      </w:pPr>
      <w:r>
        <w:t xml:space="preserve">"Không được!”</w:t>
      </w:r>
    </w:p>
    <w:p>
      <w:pPr>
        <w:pStyle w:val="BodyText"/>
      </w:pPr>
      <w:r>
        <w:t xml:space="preserve">"Vì sao?"</w:t>
      </w:r>
    </w:p>
    <w:p>
      <w:pPr>
        <w:pStyle w:val="BodyText"/>
      </w:pPr>
      <w:r>
        <w:t xml:space="preserve">"Bởi vì chị không yêu em, chị sẽ không yêu bất cứ người đàn ông nào nữa, kể cả em."</w:t>
      </w:r>
    </w:p>
    <w:p>
      <w:pPr>
        <w:pStyle w:val="BodyText"/>
      </w:pPr>
      <w:r>
        <w:t xml:space="preserve">"Vì sao?"</w:t>
      </w:r>
    </w:p>
    <w:p>
      <w:pPr>
        <w:pStyle w:val="BodyText"/>
      </w:pPr>
      <w:r>
        <w:t xml:space="preserve">"Bởi vì tình yêu chân chính, cả đời chỉ có thể có một lần, chị đã đánh mất đi tình yêu của chính mình, mà em thì còn chưa tìm thấy tình yêu cùa em, giữa chúng ta, chỉ có tình dục, không có tình yêu.”</w:t>
      </w:r>
    </w:p>
    <w:p>
      <w:pPr>
        <w:pStyle w:val="BodyText"/>
      </w:pPr>
      <w:r>
        <w:t xml:space="preserve">“Tiểu Vũ!"</w:t>
      </w:r>
    </w:p>
    <w:p>
      <w:pPr>
        <w:pStyle w:val="BodyText"/>
      </w:pPr>
      <w:r>
        <w:t xml:space="preserve">"Ừm?"</w:t>
      </w:r>
    </w:p>
    <w:p>
      <w:pPr>
        <w:pStyle w:val="BodyText"/>
      </w:pPr>
      <w:r>
        <w:t xml:space="preserve">"Chị muốn 'bao' em!"</w:t>
      </w:r>
    </w:p>
    <w:p>
      <w:pPr>
        <w:pStyle w:val="BodyText"/>
      </w:pPr>
      <w:r>
        <w:t xml:space="preserve">"He he he..."</w:t>
      </w:r>
    </w:p>
    <w:p>
      <w:pPr>
        <w:pStyle w:val="BodyText"/>
      </w:pPr>
      <w:r>
        <w:t xml:space="preserve">"Em cười cái gì, chị nghiêm túc đó!"</w:t>
      </w:r>
    </w:p>
    <w:p>
      <w:pPr>
        <w:pStyle w:val="BodyText"/>
      </w:pPr>
      <w:r>
        <w:t xml:space="preserve">"He he he..."</w:t>
      </w:r>
    </w:p>
    <w:p>
      <w:pPr>
        <w:pStyle w:val="BodyText"/>
      </w:pPr>
      <w:r>
        <w:t xml:space="preserve">"Chỉ cần em muốn, chúng ta ký hợp đồng luôn, được không?”</w:t>
      </w:r>
    </w:p>
    <w:p>
      <w:pPr>
        <w:pStyle w:val="BodyText"/>
      </w:pPr>
      <w:r>
        <w:t xml:space="preserve">"Không được!"</w:t>
      </w:r>
    </w:p>
    <w:p>
      <w:pPr>
        <w:pStyle w:val="BodyText"/>
      </w:pPr>
      <w:r>
        <w:t xml:space="preserve">"Vì sao?"</w:t>
      </w:r>
    </w:p>
    <w:p>
      <w:pPr>
        <w:pStyle w:val="BodyText"/>
      </w:pPr>
      <w:r>
        <w:t xml:space="preserve">"Vì bị phụ nữ 'bao' thì mất mặt lắm."</w:t>
      </w:r>
    </w:p>
    <w:p>
      <w:pPr>
        <w:pStyle w:val="BodyText"/>
      </w:pPr>
      <w:r>
        <w:t xml:space="preserve">"Vì sao?"</w:t>
      </w:r>
    </w:p>
    <w:p>
      <w:pPr>
        <w:pStyle w:val="BodyText"/>
      </w:pPr>
      <w:r>
        <w:t xml:space="preserve">"Cho tới bây giờ chỉ toàn thấy quan đi bao phụ nữ, nào có thấy phụ nữ đi 'bao' quan bao giờ, em không thể bôi nhọ tổ chức như vậy được." đọc truyện mới nhất tại .</w:t>
      </w:r>
    </w:p>
    <w:p>
      <w:pPr>
        <w:pStyle w:val="BodyText"/>
      </w:pPr>
      <w:r>
        <w:t xml:space="preserve">"Đứng dậy, ký hợp đồng bao dưỡng, đứng dậy, mau đứng dậy đi, go! go! go!"</w:t>
      </w:r>
    </w:p>
    <w:p>
      <w:pPr>
        <w:pStyle w:val="BodyText"/>
      </w:pPr>
      <w:r>
        <w:t xml:space="preserve">Vương Tư Vũ nhảy bật dậy từ giường, lại phát hiện ra trong phòng tối đen, ngồi ở trên giường ngẩn ra một hồi, mới nhớ ra nơi này là Thanh Dương. Dạ dày tự nhiên khó chịu, hắn vội vàng quay xuống giường nôn khan một hồi, mới quay lại nằm lên giường.</w:t>
      </w:r>
    </w:p>
    <w:p>
      <w:pPr>
        <w:pStyle w:val="BodyText"/>
      </w:pPr>
      <w:r>
        <w:t xml:space="preserve">"Cái mẹ gì, đường đường là phó huyện trưởng, lại bị đàn bà bao dưỡng, thực là mất mặt." Hắn than thở một câu, liền lại kéo chăn lên, khò khò ngủ.</w:t>
      </w:r>
    </w:p>
    <w:p>
      <w:pPr>
        <w:pStyle w:val="BodyText"/>
      </w:pPr>
      <w:r>
        <w:t xml:space="preserve">Vương Tư Vũ ở trong nhà khách ba ngày không ra khỏi cửa, ban ngày ngủ nướng, đêm đến thì khêu đèn xem Kim Bình Mai. Thật không phải là vì thái độ công tác của hắn không nghiêm túc, cũng không phải vì uống rượu mà bị nội thương, cần tĩnh dưỡng, lí do chủ yếu là vì các lãnh đạo trong huyện giống như là đã quên mất ở đây có một phó huyện trưởng là hắn rồi, căn bản là chẳng có ai để ý đến hắn.</w:t>
      </w:r>
    </w:p>
    <w:p>
      <w:pPr>
        <w:pStyle w:val="BodyText"/>
      </w:pPr>
      <w:r>
        <w:t xml:space="preserve">Vừa thấy cái phòng này là Vương Tư Vũ đã hiểu ra, rõ ràng là mẹ nó muốn làm khó mình mà, phòng rộng không đến 20 mét vuông, bên trong ngoại trừ một cái giường cứng thì chả còn cái gì cả, khắp phòng đều là mùi mốc meo, nơi nơi đều là mảnh giấy vụn, ở góc tường còn có một núi mùn cưa cao bằng nửa người.</w:t>
      </w:r>
    </w:p>
    <w:p>
      <w:pPr>
        <w:pStyle w:val="BodyText"/>
      </w:pPr>
      <w:r>
        <w:t xml:space="preserve">Ngụy lão nhị này thật sự là âm độc, xem cái kiểu này, là hắn muốn ình phải xoa bóp mà chết đây mà. Có điều khiến cho Vương Tư Vũ buồn bực chính là, thái độ của Ngụy lão nhị thì đã sớm ở trong dự liệu, nhưng huyện trưởng Trâu Hải vì sao cũng ném mình vào trong lãnh cung chứ, chẳng lẽ mình có từng đắc tội với ông ta lúc nào sao? Vương Tư Vũ đột nhiên nhớ tới, Lý Quang Huy đã từng nói qua, Trâu Hải vốn là người của Liễu phó bí thư, mà mình đã từng ở bệnh viện đánh cho Liễu Đại Nguyên đến bầm dập, sau đó Liễu Đại Nguyên bởi vì trả thù mình mà bị truy án, lại liên lụy đến vài án kiện khác, mấy tội cùng phạt, bị phán mười sáu năm, chẳng lẽ chính là vì việc này?</w:t>
      </w:r>
    </w:p>
    <w:p>
      <w:pPr>
        <w:pStyle w:val="BodyText"/>
      </w:pPr>
      <w:r>
        <w:t xml:space="preserve">Vương Tư Vũ nằm trên giường, trước mắt hiện lên khuôn mặt tươi cười của huyện trưởng Trâu Hải, cảm thấy rằng chắc không phải, Trâu Hải hiện giờ đang đấu nhau với Ngụy lão nhị, hẳn là đang lúc thiếu nhân thủ, theo đúng đạo lý thì hẳn là phải mượn sức của mình chứ, mà sao đến giờ còn chưa có hành động, hay là do muốn mình và Ngụy lão nhị kết thù kết oán càng sâu đậm, ông ta sẽ đóng vai người đưa than giữa đêm đông giá rét, hoặc là, ông ta sẽ chờ đến lúc mình chịu không nổi nữa, chủ động tới tìm ông ta để nhờ giúp đỡ. Dù sao vị trí của ổng thì vẫn đó, chỉ cần một ngày còn trên đài thì vẫn cứ là người đứng đầu danh chính ngôn thuận của ủy ban, có khi vị huyện trưởng đại nhân này còn đang chờ mình đến bái kiến không biết chừng.</w:t>
      </w:r>
    </w:p>
    <w:p>
      <w:pPr>
        <w:pStyle w:val="BodyText"/>
      </w:pPr>
      <w:r>
        <w:t xml:space="preserve">Đang lúc hắn cân nhắc, di động đột nhiên vang lên, nhận điện thoại liền nghe thấy giọng hưng phấn của Đỗ Phong: "Anh Vương, chuyện anh dặn tôi đã giúp anh xong xuôi rồi, tối hôm qua Ngụy lão nhị lĩnh đủ trên bàn rượu rồi, mẹ nó nghe nói là nôn ngay trên bàn, sau đó tìm khắp nơi đều không thấy, kết quả anh biết thế nào không, chạy vào wc nữ nằm ngủ trong đó luôn. Anh cứ yên tâm, tôi đã nói trước với thư ký của Lâm phó thị trường rồi, về sau lại chơi hắn vố nữa." Nói xong hắn hơi dừng nói, hạ giọng nói: "Có cần phải xử hắn ở chỗ khác không?”</w:t>
      </w:r>
    </w:p>
    <w:p>
      <w:pPr>
        <w:pStyle w:val="BodyText"/>
      </w:pPr>
      <w:r>
        <w:t xml:space="preserve">Vương Tư Vũ nghe thấy vậy thì chỉ cười he he, lắc đầu nói: "Không cần, mối thù kết trên bàn rượu thì phải tìm lại ở trên bàn rượu, hắn làm một tôi sẽ trả hắn mười. Công tác là công tác, uống rượu là uống rượu, hai chuyện khác nhau không thể nhập làm một, lần này tôi chỉ muốn cảnh cáo hắn chút thôi, mẹ nó đừng cho là ông đây dễ bị bắt nạt, anh Đồ, đa tạ anh, ông già nhà anh có biết chuyện này không?"</w:t>
      </w:r>
    </w:p>
    <w:p>
      <w:pPr>
        <w:pStyle w:val="BodyText"/>
      </w:pPr>
      <w:r>
        <w:t xml:space="preserve">Đồ Phong ở bên kia sợ tới mức cứng lưỡi, thấp giọng nói: "Loại chuyện này nào dám cho ông biết, anh Vương, về sau có chuyện gì cứ nói với tôi, tôi sẽ xử lý nhẹ nhàng giúp anh."</w:t>
      </w:r>
    </w:p>
    <w:p>
      <w:pPr>
        <w:pStyle w:val="BodyText"/>
      </w:pPr>
      <w:r>
        <w:t xml:space="preserve">Vương Tư Vũ vội hỏi: "Nào có, về sau sao dám làm phiền anh nữa.”</w:t>
      </w:r>
    </w:p>
    <w:p>
      <w:pPr>
        <w:pStyle w:val="BodyText"/>
      </w:pPr>
      <w:r>
        <w:t xml:space="preserve">Hai người tán gẫu vài câu, Đồ Phong nói có người tới, vội vàng ngắt điện thoại, mà trùng hợp lúc này bên Vương Tư Vũ cũng có tiếng đập cửa.</w:t>
      </w:r>
    </w:p>
    <w:p>
      <w:pPr>
        <w:pStyle w:val="BodyText"/>
      </w:pPr>
      <w:r>
        <w:t xml:space="preserve">Vương Tư Vũ ngắt điện thoại, liền nói lớn “Mời vào!”</w:t>
      </w:r>
    </w:p>
    <w:p>
      <w:pPr>
        <w:pStyle w:val="BodyText"/>
      </w:pPr>
      <w:r>
        <w:t xml:space="preserve">Lại thấy Lý Thanh Mai mặc váy dài xanh biếc đẩy cửa vào phòng, dựa vào cạnh cửa nhìn hắn cười cười, nói: "Vương huyện trưởng, văn phòng đã được sửa sang lại rồi, ngài có muốn đi xem luôn hay không?”</w:t>
      </w:r>
    </w:p>
    <w:p>
      <w:pPr>
        <w:pStyle w:val="BodyText"/>
      </w:pPr>
      <w:r>
        <w:t xml:space="preserve">Vương Tư Vũ xem đồng hồ, thấy đã là ba giờ chiều, liền gật đầu nói: "Được, đi thôi."</w:t>
      </w:r>
    </w:p>
    <w:p>
      <w:pPr>
        <w:pStyle w:val="BodyText"/>
      </w:pPr>
      <w:r>
        <w:t xml:space="preserve">Đi theo Lý Thanh Mai xuống lầu, ngồi vào trong xe, Lý Thanh Mai lái xe ra khỏi cửa chính, đánh tay lái một cái, xe liền nhanh nhẹn xoay đầu, đi về hướng ngược lại với hướng ủy ban huyện.</w:t>
      </w:r>
    </w:p>
    <w:p>
      <w:pPr>
        <w:pStyle w:val="BodyText"/>
      </w:pPr>
      <w:r>
        <w:t xml:space="preserve">Lý Thanh Mai không giải thích, Vương Tư Vũ cũng không hỏi. Dọc theo đường đi, Vương Tư Vũ cuối cùng cũng thấy được diện mạo đích thực của Thanh Dương, những con đường rách nát hai bên là những căn nhà ngói cũ kỹ, có những căn nhà thô còn chưa quét vôi, mặt đường gồ ghề, không ít chỗ còn đọng nước, bên ngoài cửa sổ thỉnh thoảng còn truyền tới mùi tanh tưởi, thoáng nhìn thấy Vương Tư Vũ nhíu mày, Lý Thanh Mai liền nhấn chân ga, xe nhanh chóng tăng tốc.</w:t>
      </w:r>
    </w:p>
    <w:p>
      <w:pPr>
        <w:pStyle w:val="BodyText"/>
      </w:pPr>
      <w:r>
        <w:t xml:space="preserve">Văn phòng của Vương Tư Vũ ở tầng 7, phòng số 7 phía bên trái. Lý Thanh Mai cầm chìa khóa mở cửa phòng, đặt chìa khóa lên trên bàn làm việc, lại tự tay pha trà cho Vương Tư Vũ, nhẹ nhàng đặt ở trên bàn. Vương Tư Vũ ngồi ở trên ghế xoay, nâng chén trà lên, nhẹ nhàng uống một ngụm, ánh mắt nhìn tấm bảng "Phó huyện trưởng Vương Tư Vũ (tạm quyền)" ở trên bàn, liền cảm thấy rất thành công, khóe miệng hơi nhếch lên, tâm tình cũng trở nên vui sướng, tạm thời quên đi những chuyện không thoải mái hai ngày qua.</w:t>
      </w:r>
    </w:p>
    <w:p>
      <w:pPr>
        <w:pStyle w:val="BodyText"/>
      </w:pPr>
      <w:r>
        <w:t xml:space="preserve">Lý Thanh Mai lúc này đã xoay người ngồi lại sô pha, thấp giọng hỏi: "Vương huyện trưởng, ngài xem có còn cần gì không, để tôi đi thu xếp."</w:t>
      </w:r>
    </w:p>
    <w:p>
      <w:pPr>
        <w:pStyle w:val="BodyText"/>
      </w:pPr>
      <w:r>
        <w:t xml:space="preserve">Vương Tư Vũ liếc mắt nhìn một vòng trong phòng, thấy mọi vật dụng đã đầy đủ hết. ghế sô pha bằng da thật và bộ bàn trà gỗ đều mới tinh, chỉ có cái máy tính là hơi cũ, liền gật đầu nói: "Được rồi, không phải phiền đâu, Lý chủ nhiệm vất vả rồi.</w:t>
      </w:r>
    </w:p>
    <w:p>
      <w:pPr>
        <w:pStyle w:val="BodyText"/>
      </w:pPr>
      <w:r>
        <w:t xml:space="preserve">Lý Thanh Mai liếc mắt nhìn máy tính, hơi do dự, cuối cùng vẫn nhịn lại không hé răng. Suy nghĩ một hồi, liền đứng dậy từ sô pha, đi tới trước bàn làm việc, đưa cho Vương Tư Vũ tấm danh thiếp, nhẹ giọng nói: "Vương huyện trưởng không cần khách khí, dựa theo quy định thì cấp bậc phó huyện trưởng không cho phép trang bị thư ký, nhưng mà các lãnh đạo thực sự rất bận, không có thư ký thì làm việc rất không tiện, cho nên huyện đã thiết kế bảy phó chủ nhiệm trong ủy ban, kỳ thực chính là đảm đương nhiệm vụ thư ký. Tôi trước kia thì làm việc cho Triệu phó huyện trưởng quản lý công nghiệp, lần này sau khi lãnh đạo ủy ban phân công lại, Triệu phó huyện trưởng đã chuyển sang quản lý sản nghiệp văn hóa và khai phá du lịch, cho nên phục vụ ngài hẳn là bổn phận của tôi, Vương huyện trưởng không cần khách khí."</w:t>
      </w:r>
    </w:p>
    <w:p>
      <w:pPr>
        <w:pStyle w:val="BodyText"/>
      </w:pPr>
      <w:r>
        <w:t xml:space="preserve">Vương Tư Vũ nghe thấy vậy thì không khỏi vui vẻ, lãnh đạo ủy ban huyện Thanh Dương thật sự là quá tài tình, hơi thay đổi đi một chút, chẳng những mỗi phó huyện trưởng đều có thư ký riêng, mà chính mình lại khủng bố nhất, có thể có nữ thư ký riêng, loại đãi ngộ này cho dù là lãnh đạo cấp tỉnh cũng chưa chắc đã được hưởng thụ.</w:t>
      </w:r>
    </w:p>
    <w:p>
      <w:pPr>
        <w:pStyle w:val="BodyText"/>
      </w:pPr>
      <w:r>
        <w:t xml:space="preserve">Đang lúc Vương Tư Vũ cao hứng, nhất thời vui quá mà quên, hơi vô ý khiến cho nụ cười ám muội trên khuôn mặt bị Lý Thanh Mai nắm được. Cô thấy Vương Tư Vũ cười quái dị, không biết ở trong lòng hắn đang nghĩ cái gì, liền cảm thấy rằng hẳn là nên cảnh báo từ trước, miễn cho sau này phiền toái. Hơi suy tư, liền cúi đầu nhìn giày, nhẹ nhàng ho khan, hạ giọng nói: "Vương huyện trưởng, chúng tôi chỉ làm kiêm việc thư ký thôi, những việc khác trong văn phòng cũng không thể giúp được, mặt khác, Vương huyện trưởng, tôi có thể bưng trà rót nước đánh máy, nhưng mà kiên quyết không châm thuốc cho lãnh đạo, cũng không ăn cơm uống rượu cùng, lần trước lúc ngài tới, là vì chị Vương phụ trách công tác chiêu đãi bị bệnh nghỉ làm, cho nên tôi mới tạm làm thay chị ấy thôi..."</w:t>
      </w:r>
    </w:p>
    <w:p>
      <w:pPr>
        <w:pStyle w:val="BodyText"/>
      </w:pPr>
      <w:r>
        <w:t xml:space="preserve">Vương Tư Vũ nghe thấy khẩu khí của đối phương không ổn, biết là do vẻ mặt vừa rồi của mình, liền vội vàng thu lại nụ cười, vẻ mặt nghiêm túc gật đầu nói: "Lý chủ nhiệm, cô không cần phải lo lắng đâu, tôi chỉ vừa mới vào Thanh Dương, còn nhiều chuyện chưa quen, thời gian đầu sợ là còn cần cô chỉ bảo nhiều. Tới khi phạm vi công tác mở rộng, cô có thể hoàn toàn chuyên tâm vào công tác văn phòng, tôi vốn không phải là người thích dựa vào thư ký, điểm ấy thì cô cứ yên tâm."</w:t>
      </w:r>
    </w:p>
    <w:p>
      <w:pPr>
        <w:pStyle w:val="BodyText"/>
      </w:pPr>
      <w:r>
        <w:t xml:space="preserve">Lý Thanh Mai nghe thấy vậy thì hơi ngượng ngùng, mặt giãn ra, cười nói: “Trước kia tôi là giáo viên trung học, công tác ở ủy ban cũng chưa lâu, mới được hai năm, nếu làm việc không được chu đáo, mong Vương huyện trưởng cứ phê bình.”</w:t>
      </w:r>
    </w:p>
    <w:p>
      <w:pPr>
        <w:pStyle w:val="BodyText"/>
      </w:pPr>
      <w:r>
        <w:t xml:space="preserve">Vương Tư Vũ nâng chén trà lên uống một ngụm, gật đầu, ý bảo tôi biết rồi, Lý Thanh Mai liền vội nói: "Vương huyện trưởng, các tài liệu liên quan đều đặt ở trong tủ hồ sơ phía sau ngài, hiện giờ tôi phải trở về văn phòng xử lý những chuyện, nếu ngài có việc gì thì cứ gọi điện thoại cho tôi."</w:t>
      </w:r>
    </w:p>
    <w:p>
      <w:pPr>
        <w:pStyle w:val="BodyText"/>
      </w:pPr>
      <w:r>
        <w:t xml:space="preserve">Vương Tư Vũ vội đứng lên, đưa cô ra tới cửa, mới lại quay lại, cầm chìa khóa mở tủ hồ sơ, ôm ra một đống văn kiện, trải ra bàn nghiêm túc nghiên cứu. Có kinh nghiệm công tác ở văn phòng ủy ban thành phố, hắn cảm thấy khá thành thạo với việc đọc tài liệu, đặc biệt là những tài liệu có vẻ mập mờ, những tài liệu này căn bản là không có giá trị tham khảo, hắn thường mở ra vài tờ là có thể đoán ra được luôn, trực tiếp ném sang một bên.</w:t>
      </w:r>
    </w:p>
    <w:p>
      <w:pPr>
        <w:pStyle w:val="BodyText"/>
      </w:pPr>
      <w:r>
        <w:t xml:space="preserve">Ngẩn người trong văn phòng cả buổi chiều, Vương Tư Vũ cuối cùng phân loại ra những vãn kiện này, dựa theo thói quen công tác của hắn, chia làm ba loại ABC: A là các vấn đề công nghiệp của huyện Thanh Dương cần phải giải quyết cấp bách, ví dụ như thay đổi cơ cấu của hai xí nghiệp nhà nước, chỉnh đốn và cải cách tiểu khu công nghiệp của huyện Thanh Dương. Loại B là một vài đề nghị hợp lý, là tư tưởng của những vị phó huyện trưởng cũ, trong quá trình thực thi lại gặp một vài vấn đề, mấy thứ này vốn đều để lộn xộn trong đống hồ sơ, Vương Tư Vũ lại coi chúng thành bảo bối, mất thời gian cực lớn mới có thể phân loại ra được ba cái hộp.</w:t>
      </w:r>
    </w:p>
    <w:p>
      <w:pPr>
        <w:pStyle w:val="BodyText"/>
      </w:pPr>
      <w:r>
        <w:t xml:space="preserve">Loại C chính là một vài nghiên cứu linh tinh, trên cơ bản chỉ là để ứng phó với kiểm tra hoặc là nộp báo cáo lên trên mới dùng tới, bên trong có vài tài liệu còn mù mờ hơi sương đến mức ẩm ướt, hết cách, loại hiện tượng này không chỉ có trong huyện, mà ngay cả tỉnh thành phố cũng đều có, thiếu những thứ này thì cũng giống như tượng Phật Thích Ca Mầu Ni thiếu đi kính phản quang ở phía sau, cho dù có làm nhiều việc thiện, pháp lực cao thâm tới đâu, cũng không hù được người ta.</w:t>
      </w:r>
    </w:p>
    <w:p>
      <w:pPr>
        <w:pStyle w:val="Compact"/>
      </w:pPr>
      <w:r>
        <w:t xml:space="preserve">Xem xong hết tài liệu, Vương Tư Vũ biết rằng mình đã tới chậm, có miếng mồi ngon nào thì cũng đã bị ăn sạch. Công nghiệp huyện Thanh Dương rất yếu kém, năm ngoái thuế thu được từ công nghiệp chỉ chiếm tỉ trọng không đến 10% toàn huyện, công tác thu hút đầu tư ba năm liền đứng đầu bảng toàn tỉnh... từ dưới lên, phó huyện trưởng quản lý công nghiệp năm nào cũng bị phê bình, xem ra là Chu Tùng Lâm đã ình một cái nan đề. Vương Tư Vũ càng nghĩ càng thấy tức, vì sao mà đẩy tới hai tên tới huyện Thanh Sơn, mà lại đầy mình tới cái nơi tồi tàn như vầy, vừa phải làm cách mạng, vừa phải quyết đấu cùng Ngụy Minh Lý, tôi cũng chẳng phải là siêu nhân, đừng nói là quần lót mặc ngược, có đôi khi mặc đúng còn không nổi...</w:t>
      </w:r>
      <w:r>
        <w:br w:type="textWrapping"/>
      </w:r>
      <w:r>
        <w:br w:type="textWrapping"/>
      </w:r>
    </w:p>
    <w:p>
      <w:pPr>
        <w:pStyle w:val="Heading2"/>
      </w:pPr>
      <w:bookmarkStart w:id="70" w:name="chương-49-phân-công-hành-động."/>
      <w:bookmarkEnd w:id="70"/>
      <w:r>
        <w:t xml:space="preserve">48. Chương 49 : Phân Công Hành Động.</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49: Phân công hành động.</w:t>
      </w:r>
    </w:p>
    <w:p>
      <w:pPr>
        <w:pStyle w:val="BodyText"/>
      </w:pPr>
      <w:r>
        <w:t xml:space="preserve">Nhóm Dịch : Huntercd</w:t>
      </w:r>
    </w:p>
    <w:p>
      <w:pPr>
        <w:pStyle w:val="BodyText"/>
      </w:pPr>
      <w:r>
        <w:t xml:space="preserve">Nguồn: Sưu tầm</w:t>
      </w:r>
    </w:p>
    <w:p>
      <w:pPr>
        <w:pStyle w:val="BodyText"/>
      </w:pPr>
      <w:r>
        <w:t xml:space="preserve">Sau khi Lý Thanh Mai tan tầm về nhà, phát hiện ra chồng Trương Chấn Vũ hôm nay cũng về sớm, đang ngồi ở trên sô pha xem TV, trong lòng liền vô cùng cao hứng, thay dép lê, mỉm cười đi tới, ngồi bên cạnh nhẹ giọng hỏi: "Hôm nay Ngụy huyện trưởng không gọi anh tới uống rượu chơi mạt chược à?"</w:t>
      </w:r>
    </w:p>
    <w:p>
      <w:pPr>
        <w:pStyle w:val="BodyText"/>
      </w:pPr>
      <w:r>
        <w:t xml:space="preserve">Trương Chấn Vũ gật đầu, nói: "Ngụy lão nhị hôm qua bị người ở thành phố nốc rượu, cả ngày hôm nay còn chưa tỉnh táo được, xem bộ dáng đó, đừng nói là uống rượu, cho dù là uống canh cũng còn mất sức."</w:t>
      </w:r>
    </w:p>
    <w:p>
      <w:pPr>
        <w:pStyle w:val="BodyText"/>
      </w:pPr>
      <w:r>
        <w:t xml:space="preserve">"Không uống được thì thôi, cánh đàn ông bọn anh đó, thật là khó hiểu, cứ thấy rượu là quên hết cả sự đời." Lý Thanh Mai khẽ cười một tiếng, bĩu môi nói.</w:t>
      </w:r>
    </w:p>
    <w:p>
      <w:pPr>
        <w:pStyle w:val="BodyText"/>
      </w:pPr>
      <w:r>
        <w:t xml:space="preserve">"Em thì biết cái gì, tửu lượng của Ngụy lão nhị cực lớn, một cân cũng không thành vấn đề, lần này lại bị người ta đánh gục. Lâm phó thị trưởng trên đường ra khỏi hội trường thì gặp mấy người trong đơn vị, liền mang Ngụy lão nhị đi cùng luôn, ôi chao, Ngụy lão nhị ở trong huyện uống rượu cũng xem như là một hảo hán, thế mà tới thành phố lại trở thành con bê, cái lão này, còn khiến người ta phải dọn phân cho nữa." (.</w:t>
      </w:r>
    </w:p>
    <w:p>
      <w:pPr>
        <w:pStyle w:val="BodyText"/>
      </w:pPr>
      <w:r>
        <w:t xml:space="preserve">"Hai ngày nữa anh có tới họp phụ huynh cho Dương Dương được không?” Lý Thanh Mai ngồi bên cạnh hắn, nhẹ giọng hỏi dò.</w:t>
      </w:r>
    </w:p>
    <w:p>
      <w:pPr>
        <w:pStyle w:val="BodyText"/>
      </w:pPr>
      <w:r>
        <w:t xml:space="preserve">"Chủ nhiệm lớp con rất muốn gặp anh đấy." Thấy Trương Chấn Vũ không hé răng, vội bổ sung thêm.</w:t>
      </w:r>
    </w:p>
    <w:p>
      <w:pPr>
        <w:pStyle w:val="BodyText"/>
      </w:pPr>
      <w:r>
        <w:t xml:space="preserve">Trương Chấn Vũ gật đầu nói: "Được rồi, anh đi để cấp thể diện cho ông con bảo bối này vậy."</w:t>
      </w:r>
    </w:p>
    <w:p>
      <w:pPr>
        <w:pStyle w:val="BodyText"/>
      </w:pPr>
      <w:r>
        <w:t xml:space="preserve">Lý Thanh Mai liền cười hôn lên mặt hắn một cái, lập tức đi xuống bếp, đeo tạp dề, vén tay áo, tính làm một ít đồ ăn ngon để bồi dưỡng cho vị chủ gia đình này. Cô cũng thấy được, nửa năm gần đây Trương Chấn Vũ thực sự rất bận, có điều người đàn ông bận công việc là chuyện tốt, về phương diện này thì cô tuyệt đối ủng hộ.</w:t>
      </w:r>
    </w:p>
    <w:p>
      <w:pPr>
        <w:pStyle w:val="BodyText"/>
      </w:pPr>
      <w:r>
        <w:t xml:space="preserve">Trương Chấn Vũ tắt TV, ngửa mặt ra sô pha, hô to vào nhà bếp: “Thanh Mai, văn phòng đã dọn xong chưa?"</w:t>
      </w:r>
    </w:p>
    <w:p>
      <w:pPr>
        <w:pStyle w:val="BodyText"/>
      </w:pPr>
      <w:r>
        <w:t xml:space="preserve">Lý Thanh Mai vừa nhặt rau vừa đáp: "Buổi chiều đã đưa Vương huyện trưởng qua, cậu ta rất vừa lòng."</w:t>
      </w:r>
    </w:p>
    <w:p>
      <w:pPr>
        <w:pStyle w:val="BodyText"/>
      </w:pPr>
      <w:r>
        <w:t xml:space="preserve">Trương Chấn Vũ gật đầu, giận dữ nói: "Lão Ngụy này, thật sự là hồ đồ, hiện giờ là thời điểm nào mà lại hành động theo cảm tính kia chứ, cho dù có muốn thu thập tên họ Vương kia, thì cũng phải đuổi Trâu Hải đi trước đã."</w:t>
      </w:r>
    </w:p>
    <w:p>
      <w:pPr>
        <w:pStyle w:val="BodyText"/>
      </w:pPr>
      <w:r>
        <w:t xml:space="preserve">Lý Thanh Mai nghe thấy vậy thì hơi nhíu mày nói: "Vương huyện trưởng là cán bộ từ thành phố xuống, làm sao lại mắc tội với Ngụy huyện trưởng? Ngày đó trên bàn rượu thật sự là rất dọa người, hiện giờ nhớ lại vẫn còn tim đập thình thịch nè."</w:t>
      </w:r>
    </w:p>
    <w:p>
      <w:pPr>
        <w:pStyle w:val="BodyText"/>
      </w:pPr>
      <w:r>
        <w:t xml:space="preserve">Trương Chấn Vũ bắt chéo chân, đặt hai tay lên đầu gối, lẩm bẩm nói: "Họ Vương tuổi không lớn, mà căn cơ lại không nhỏ, xem biểu hiện ngày đó trên bàn rượu là biết rất cứng rắn. Lão Ngụy ngay sau đó lên thành phố lại bị lộn nhào, cái tát này thật là độc, lão Ngụy uống rượu như trâu, mà hiện giờ lại có vẻ hơi hoảng sợ, lão vẫn còn chưa rõ là do họ Vương kia trả thù mình hay là do ông chủ số 3 bày mưu tính kế nữa."</w:t>
      </w:r>
    </w:p>
    <w:p>
      <w:pPr>
        <w:pStyle w:val="BodyText"/>
      </w:pPr>
      <w:r>
        <w:t xml:space="preserve">"Ông chủ số 3 là ai?" Lý Thanh Mai lấy từ trong tủ lạnh một lon coca, đưa cho Trương Chấn Vũ, nghi hoặc hỏi.</w:t>
      </w:r>
    </w:p>
    <w:p>
      <w:pPr>
        <w:pStyle w:val="BodyText"/>
      </w:pPr>
      <w:r>
        <w:t xml:space="preserve">Trương Chấn Vũ nhận lấy, mở nắp ra uống một hớp lớn, mới đặt coca lên bàn, lắc đầu nói: "Chuyện không nên hỏi thì đừng hỏi, cứ để anh lo là được rồi.”</w:t>
      </w:r>
    </w:p>
    <w:p>
      <w:pPr>
        <w:pStyle w:val="BodyText"/>
      </w:pPr>
      <w:r>
        <w:t xml:space="preserve">Lý Thanh Mai do dự đứng một chỗ, mấp máy môi cả buổi, mới thấp giọng nói: "Chấn Vũ, em đổi máy tính rồi."</w:t>
      </w:r>
    </w:p>
    <w:p>
      <w:pPr>
        <w:pStyle w:val="BodyText"/>
      </w:pPr>
      <w:r>
        <w:t xml:space="preserve">"Vì sao?" Trương Chấn Vũ đột nhiên đứng bật dậy, cau mày hỏi.</w:t>
      </w:r>
    </w:p>
    <w:p>
      <w:pPr>
        <w:pStyle w:val="BodyText"/>
      </w:pPr>
      <w:r>
        <w:t xml:space="preserve">"Các anh làm vậy là không nên, nhỡ đâu bị phát hiện ra thì sao, dù gì người ta cũng là phó huyện trưởng, các anh lại trang bị phần mềm theo dõi trong máy tính của hắn, mạo hiểm lắm, chuyện trái pháp luật như vậy em khôngthể làm."</w:t>
      </w:r>
    </w:p>
    <w:p>
      <w:pPr>
        <w:pStyle w:val="BodyText"/>
      </w:pPr>
      <w:r>
        <w:t xml:space="preserve">"Cũng chẳng có gì cả, đổi cũng không sao, người này không đơn giản, tốt nhất là không nên đắc tội hắn." Trương Chấn Vũ gật đầu nói: "Không tồi, bà xã, em làm rất khá."</w:t>
      </w:r>
    </w:p>
    <w:p>
      <w:pPr>
        <w:pStyle w:val="BodyText"/>
      </w:pPr>
      <w:r>
        <w:t xml:space="preserve">Lý Thanh Mai thấy Trương Chấn Vũ không trách tội mình, trong lòng cao hứng, liền lớn gan khuyên nhủ: "Chấn Vũ, em thấy anh thay đổi rồi, có đôi khi đi đường ngang ngõ tắt lại không tốt, theo em thấy, chỉ cần làm việc thật tốt, thì tổ chức sẽ không bạc đãi ta đâu."</w:t>
      </w:r>
    </w:p>
    <w:p>
      <w:pPr>
        <w:pStyle w:val="BodyText"/>
      </w:pPr>
      <w:r>
        <w:t xml:space="preserve">Trương Chấn Vũ trừng mắt nhìn cô, cầm lấy coca uống một ngụm, lại đặt bịch cái xuống bàn, hừ một tiếng, thấp giọng nói: "Phụ nữ thì biết cái gì! Năm nay là năm mấu chốt của anh, nếu Ngụy lão nhị có thể đẩy được Trâu Hải đi, làm huyện trưởng, thì anh sẽ có hi vọng làm phó huyện trưởng thường trực, đừng nhìn chỉ khác nhau một chữ thường trực, nhưng mà sự khác biệt là trên trời dưới đất, không gì có thể so sánh được. Anh đoán chắc, chỉ cần dùng thêm chút sức, Trâu Hải này cũng chỉ khoảng nửa năm là xong, có điều họ Vương kia lại là một biến số, làm không tốt có thể dẫn tới việc xấu. Anh nói em nghe, Thanh Mai, tới lúc mấu chốt em đừng có hồ đồ, em thử ngẫm lại xem, vì sao lại an bài em đi phục vụ cho hắn? Em nhất định phải chú ý hướng đi của hắn, bình thường hắn làm cái gì, tiếp xúc với người nào, lúc gọi điện thoại nói cái gì, những điều đó em đều phải ghi tạc trong lòng, biết chưa?"</w:t>
      </w:r>
    </w:p>
    <w:p>
      <w:pPr>
        <w:pStyle w:val="BodyText"/>
      </w:pPr>
      <w:r>
        <w:t xml:space="preserve">Lý Thanh Mai thấy hắn tái mặt, biết là chồng đã tức giận, cũng chỉ đành gật đầu nói: "Ngày mai em sẽ đổi lại máy tính."</w:t>
      </w:r>
    </w:p>
    <w:p>
      <w:pPr>
        <w:pStyle w:val="BodyText"/>
      </w:pPr>
      <w:r>
        <w:t xml:space="preserve">Trương Chấn Vũ lắc đầu, nói: "Không cần đổi, máy tính dù sao cũng chỉ là vật chết, có một người sống sờ sờ là em ở đó, mấy cái thứ đó cũng không cần nữa. Hơn nữa, cũng không thể dựa hoàn toàn vào Ngụy lão nhị được, cho nên, em phải tận lực lấy được sự tín nhiệm của họ Vương kia, quan hệ tốt với hắn, hắn ở bên trên có người, hơn nữa tuổi còn trẻ, chúng ta đánh cược cả hai bên, coi như là để lại đường lui cho tương lai."</w:t>
      </w:r>
    </w:p>
    <w:p>
      <w:pPr>
        <w:pStyle w:val="BodyText"/>
      </w:pPr>
      <w:r>
        <w:t xml:space="preserve">Lý Thanh Mai gật đầu, liền xoay người đi vào bếp nấu cơm. Lúc này bên ngoài hàng hiên truyền tới tiếng bước chân, Trương Chấn Vũ vội đứng dậy mở cửa, cười ha hả nói: "Con trai bảo bối của ba đã về."</w:t>
      </w:r>
    </w:p>
    <w:p>
      <w:pPr>
        <w:pStyle w:val="BodyText"/>
      </w:pPr>
      <w:r>
        <w:t xml:space="preserve">"Ba, con chơi với cô vui vẻ lắm!" Trương Dương nhảy bắn tới, chui vào trong ngực hắn.</w:t>
      </w:r>
    </w:p>
    <w:p>
      <w:pPr>
        <w:pStyle w:val="BodyText"/>
      </w:pPr>
      <w:r>
        <w:t xml:space="preserve">Trương Chấn Vũ ôm lấy con trai, nói với thiếu nữ xinh đẹp đứng ở cửa: “Thanh Tuyền, mau vào nhà.”</w:t>
      </w:r>
    </w:p>
    <w:p>
      <w:pPr>
        <w:pStyle w:val="BodyText"/>
      </w:pPr>
      <w:r>
        <w:t xml:space="preserve">Lý Thanh Tuyền thu hồi nụ cười, lãnh đạm nói: "Thôi anh rể, em còn có việc, phải đi trước."</w:t>
      </w:r>
    </w:p>
    <w:p>
      <w:pPr>
        <w:pStyle w:val="BodyText"/>
      </w:pPr>
      <w:r>
        <w:t xml:space="preserve">Lúc này Lý Thanh Mai đi ra từ phòng bếp, đẩy Trương Chấn Vũ ra, thấp giọng nói: "Thanh Tuyền, em lâu rồi vẫn chưa ăn cơm ở nhà, mau vào nhà đi."</w:t>
      </w:r>
    </w:p>
    <w:p>
      <w:pPr>
        <w:pStyle w:val="BodyText"/>
      </w:pPr>
      <w:r>
        <w:t xml:space="preserve">Lý Thanh Tuyền cắn mồi, thấy chị vẻ mặt thân thiết, không đành lòng từ chối, mới gật đầu, thay dép lê, thuận tay đóng cửa, sau khi vào nhà, tiến thẳng vào phòng sách, rồi không ra nữa.</w:t>
      </w:r>
    </w:p>
    <w:p>
      <w:pPr>
        <w:pStyle w:val="BodyText"/>
      </w:pPr>
      <w:r>
        <w:t xml:space="preserve">Vợ chồng Trương Chấn Vũ liếc nhìn nhau, Lý Thanh Mai thở dài, con ngươi hơi hồng hồng cúi đầu đi vào nhà bếp.</w:t>
      </w:r>
    </w:p>
    <w:p>
      <w:pPr>
        <w:pStyle w:val="BodyText"/>
      </w:pPr>
      <w:r>
        <w:t xml:space="preserve">Trương Chấn Vũ Ồm lấy con trai nựng nựng, quỳ xuống đất làm ngựa, Dương Dương cười ở trên người hắn la lên: "Cha, cha, cha..."</w:t>
      </w:r>
    </w:p>
    <w:p>
      <w:pPr>
        <w:pStyle w:val="BodyText"/>
      </w:pPr>
      <w:r>
        <w:t xml:space="preserve">Nửa giờ sau, Lý Thanh Mai đã làm xong một bàn đầy đồ ăn, Trương Chấn Vũ rửa tay xong, ngồi xuống bên cạnh, mở chai rượu, cười cười hô vào trong phòng: 'Thanh Tuyền à, mau ra đây, nếm thử tay nghề của chị em đi, cô ấy gần đây học được một món thịt trên TV, là chính tông đó."</w:t>
      </w:r>
    </w:p>
    <w:p>
      <w:pPr>
        <w:pStyle w:val="BodyText"/>
      </w:pPr>
      <w:r>
        <w:t xml:space="preserve">Hồi lâu sau, Lý Thanh Tuyền mới chậm rãi ra khỏi phòng sách, ngồi xuống bàn, cũng không nói gì, chỉ yên lặng dùng bữa.</w:t>
      </w:r>
    </w:p>
    <w:p>
      <w:pPr>
        <w:pStyle w:val="BodyText"/>
      </w:pPr>
      <w:r>
        <w:t xml:space="preserve">Trương Chấn Vũ liếc mắt nhìn Lý Thanh Mai, Lý Thanh Mai thì lại trừng mắt nhìn hắn, mới nhẹ nhàng nói chuyện với em gái.</w:t>
      </w:r>
    </w:p>
    <w:p>
      <w:pPr>
        <w:pStyle w:val="BodyText"/>
      </w:pPr>
      <w:r>
        <w:t xml:space="preserve">Uống xong hai chén rượu, đầu lưỡi của Trương Chấn Vũ đã ngấm được ít rượu, bắt đầu lải nhải: "Thanh Tuyền à, anh biết em hận anh rể, kỳ thực cũng có đôi lúc anh thấy hận chính mình. Đêm giáng sinh đó, anh đứng ở ngay sau Ngụy lão nhị, nhìn thấy em khó chịu, trong lòng anh cũng thấy không thoải mái. Anh biết em yêu Giang Đào, Giang Đào cũng thật lòng yêu em, hai người các em rất xứng đôi. So với Giang Đào, Ngụy Thiên muốn tài không có tài, muốn diện mạo không có diện mạo, nếu không phải sinh ra trong cái nhà đó thì hắn đến chó má cũng không bằng, nhưng mà anh rể em cũng hết cách rồi, anh làm vậy cũng là vì gia đình chúng ta, vì chị của em, vì cháu trai của em mà thôi..."</w:t>
      </w:r>
    </w:p>
    <w:p>
      <w:pPr>
        <w:pStyle w:val="BodyText"/>
      </w:pPr>
      <w:r>
        <w:t xml:space="preserve">Lý Thanh Tuyền nghe thấy vậy, ăn không vô nữa, hạ đũa xuống nước mắt như mưa. Lý Thanh Mai liên tục nháy mắt, mà Trương Chấn Vũ vẫn không dừng lại, vẫn còn lải nhải: "Cho dù em có hận anh thế nào, anh cũng cảm thấy mình không làm thất vọng nhà họ Lý của em, em còn nhớ rõ trước lúc ba em đi đã nói gì không?"</w:t>
      </w:r>
    </w:p>
    <w:p>
      <w:pPr>
        <w:pStyle w:val="BodyText"/>
      </w:pPr>
      <w:r>
        <w:t xml:space="preserve">Lý Thanh Tuyền gật đầu, nghẹn ngào nói: "Nhớ, trước lúc ba đi đã nói em phải nghe lời anh rể, nếu không có anh rể, ba sẽ phải chịu biết bao nhiêu tội trạng, anh rể, anh có ân với nhà họ Lý chúng em, em không hận anh, em chỉ hận số mệnh mình không tốt, hận em và Giang Đào không có duyên phận."</w:t>
      </w:r>
    </w:p>
    <w:p>
      <w:pPr>
        <w:pStyle w:val="BodyText"/>
      </w:pPr>
      <w:r>
        <w:t xml:space="preserve">Trương Chấn Vũ gật đầu, thở dài nói: "Thanh Tuyền, em dù sao cũng hiểu chuyện, hai chị em em tuy rằng xinh đẹp, tâm địa tốt, nhưng mà lại quá đơn thuần, chị của em có đôi khi còn đơn thuần như một đứa nhỏ vậy, không biết rằng xã hội này đen tối đến mức nào, các em còn nhớ lúc trước khi anh làm phó trưởng phòng giáo dục không? Anh bị cái tên khốn kiếp đó làm cho thành cái dạng gì? Ngay cả nhân viên vệ sinh cũng dám già mồm với anh. Hiện giờ thì sao, tên đó đã bị anh khai trừ rồi, hiện giờ ngày nào cũng đứng trên đường bán bánh rán, mà anh, mẹ nó, ngày nào cũng mua bánh rán chỗ đó, nó làm cho anh khó chịu ba năm, Trương Chấn Vũ anh sẽ làm cho nó khó chịu ba mươi năm."</w:t>
      </w:r>
    </w:p>
    <w:p>
      <w:pPr>
        <w:pStyle w:val="BodyText"/>
      </w:pPr>
      <w:r>
        <w:t xml:space="preserve">"Chấn Vũ, anh uống nhiều rồi, đừng nói nữa." Lý Thanh Mai vội kéo tay Trương Chấn Vũ khuyên giải.</w:t>
      </w:r>
    </w:p>
    <w:p>
      <w:pPr>
        <w:pStyle w:val="BodyText"/>
      </w:pPr>
      <w:r>
        <w:t xml:space="preserve">"Có sao, không nói ra thì khó chịu, nghẹn ở trong lòng đến điên mất." Trương Chấn Vũ đẩy tay Lý Thanh Mai, tiếp tục mắt lờ đờ nói: "Vì sao anh có thể lên được? Còn không phải bởi vì Ngụy lão nhị tán thưởng, ra ngoài đều bảo anh là quân sư, anh thừa nhận... cho dù Ngụy lão nhị có lôi *** ra cho anh ăn, anh cũng chịu, chỉ cần hắn có thể cho anh lên làm phó huyện trưởng thường trực, anh có thể làm bất kỳ giá nào."</w:t>
      </w:r>
    </w:p>
    <w:p>
      <w:pPr>
        <w:pStyle w:val="BodyText"/>
      </w:pPr>
      <w:r>
        <w:t xml:space="preserve">Lý Thanh Mai thấy không còn ăn cơm nổi nữa, liền vội vàng dọn bàn. Lý Thanh Tuyền vừa lau nước mắt, vừa khuyên nhủ: "Anh rể, em biết anh cũng không dễ dàng gì, em không trách anh đâu, anh đừng nói nữa, em nghe lời anh."</w:t>
      </w:r>
    </w:p>
    <w:p>
      <w:pPr>
        <w:pStyle w:val="BodyText"/>
      </w:pPr>
      <w:r>
        <w:t xml:space="preserve">Trương Chấn Vũ nghe thấy thế thì gật đầu, lại la lên với Lý Thanh Mai: "Thanh Mai, em cũng lại đây đi, các em phải nghe lời anh, anh sẽ phân phối nhiệm vụ cho các em, lại đây nghe cho rõ này."</w:t>
      </w:r>
    </w:p>
    <w:p>
      <w:pPr>
        <w:pStyle w:val="BodyText"/>
      </w:pPr>
      <w:r>
        <w:t xml:space="preserve">Lý Thanh Mai hết cách, đành phải ngồi lại bàn, nghe Trương Chấn Vũ nói tiếp,</w:t>
      </w:r>
    </w:p>
    <w:p>
      <w:pPr>
        <w:pStyle w:val="BodyText"/>
      </w:pPr>
      <w:r>
        <w:t xml:space="preserve">Trương Chấn Vũ cầm đũa chỉ vào Lý Thanh Tuyền, nói: "Em, Thanh Tuyền, nhiệm vụ của em rất đơn giản, chính là phải làm người yêu Ngụy Thiên, chờ năm sau hắn tốt nghiệp đại học từ tỉnh trở về, em phải cưới hắn. cái này người ta gọi là hôn nhân chính trị, là cách kết họp hai nhà đơn giản nhất và hữu hiệu nhất, không riêng gì chúng ta dùng, mà ngay cả ở những tầng trên cùng cũng dùng, đó là chuyện quan trọng hàng đầu của nhà ta. Em không được qua quýt với Ngụy Thiên, phải mê hoặc hắn, khiến cho hắn không thể thoát ra được. Ngụy lão nhị ngày hôm qua đã cảnh cáo anh, nếu mà hắn muốn xử lý anh, thì rất đơn giản, không tới một năm rưỡi nữa, anh sẽ phải tới quán bánh rán đó để bán hàng đó."</w:t>
      </w:r>
    </w:p>
    <w:p>
      <w:pPr>
        <w:pStyle w:val="BodyText"/>
      </w:pPr>
      <w:r>
        <w:t xml:space="preserve">Lý Thanh Tuyền nghe thấy hắn hù dọa như vậy, vội lau nước mắt gật đầu. “Anh rể cứ yên tâm, em nhất định sẽ khiến cho hắn phải điên đảo đến không phân biệt nổi đông tây nam bắc."</w:t>
      </w:r>
    </w:p>
    <w:p>
      <w:pPr>
        <w:pStyle w:val="BodyText"/>
      </w:pPr>
      <w:r>
        <w:t xml:space="preserve">"Tốt!" Trương Chấn Vũ vỗ mạnh bàn, sau đó chuyển sang nhìn Lý Thanh Mai, lớn tiếng nói: "Bà xã, nhiệm vụ của em cũng rất đơn giản, em phụ trách thu phục tên họ Vương kia. Hắn vừa mới tới Thanh Dương, còn đang khó khăn, chưa quen mọi việc, là thời cơ tốt nhất để chúng ta mượn sức, em phải chăm nom đến cuộc sống của hắn, phải làm cho hắn cảm kích em. Chúng ta không thể đặt trứng chim ở trong một tổ được, tiểu tử này có gốc rễ vững chắc, theo anh thấy, cũng không phải là vật trong ao, sớm muộn gì cũng có ngày bay lên. Anh phải đầu tư lâu dài trên người hắn, hắn từng kết thù với Ngụy lão nhị, anh lại giúp Ngụy lão nhị, dễ dàng trở thành kẻ thù với hắn, tương lai nếu có ngày hắn bay lên cao, muốn trả thù anh, đến lúc đó chỉ có thể dựa vào em kéo lại, em có hiểu không?"</w:t>
      </w:r>
    </w:p>
    <w:p>
      <w:pPr>
        <w:pStyle w:val="BodyText"/>
      </w:pPr>
      <w:r>
        <w:t xml:space="preserve">Lý Thanh Mai cũng dùng sức gật đầu: "Chấn Vũ, em hiểu rồi, em tất cả đều nghe anh.”</w:t>
      </w:r>
    </w:p>
    <w:p>
      <w:pPr>
        <w:pStyle w:val="Compact"/>
      </w:pPr>
      <w:r>
        <w:t xml:space="preserve">"Tốt! Chúng ta phân công nhau hành động." Trương Chấn Vũ lại vỗ bàn, nhấc chén rượu tọng vào cổ họng, thân mình hơi lảo đảo, thiếu chút nữa thì ngã xuống đất. Lý Thanh Mai nhanh chóng dìu hắn về phòng, Trương Chấn Vũ miệng sùi bọt mép, vẫn còn lải nhải: “Phân công nhau hành động!"</w:t>
      </w:r>
      <w:r>
        <w:br w:type="textWrapping"/>
      </w:r>
      <w:r>
        <w:br w:type="textWrapping"/>
      </w:r>
    </w:p>
    <w:p>
      <w:pPr>
        <w:pStyle w:val="Heading2"/>
      </w:pPr>
      <w:bookmarkStart w:id="71" w:name="chương-5-0-tôi-phải-thu-phục-anh."/>
      <w:bookmarkEnd w:id="71"/>
      <w:r>
        <w:t xml:space="preserve">49. Chương 5 0: Tôi Phải Thu Phục Anh.</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 truyện cập nhật nhanh nhất tại chấm</w:t>
      </w:r>
    </w:p>
    <w:p>
      <w:pPr>
        <w:pStyle w:val="BodyText"/>
      </w:pPr>
      <w:r>
        <w:t xml:space="preserve">Quyển I: Tiểu thanh niên ủy ban</w:t>
      </w:r>
    </w:p>
    <w:p>
      <w:pPr>
        <w:pStyle w:val="BodyText"/>
      </w:pPr>
      <w:r>
        <w:t xml:space="preserve">Chương 50: Tôi phải thu phục anh.</w:t>
      </w:r>
    </w:p>
    <w:p>
      <w:pPr>
        <w:pStyle w:val="BodyText"/>
      </w:pPr>
      <w:r>
        <w:t xml:space="preserve">Nhóm Dịch : Huntercd</w:t>
      </w:r>
    </w:p>
    <w:p>
      <w:pPr>
        <w:pStyle w:val="BodyText"/>
      </w:pPr>
      <w:r>
        <w:t xml:space="preserve">Nguồn: Sưu tầm</w:t>
      </w:r>
    </w:p>
    <w:p>
      <w:pPr>
        <w:pStyle w:val="BodyText"/>
      </w:pPr>
      <w:r>
        <w:t xml:space="preserve">Vương Tư Vũ chau mày ủ dột ngồi trong văn phòng, chút đắc ý khi vừa lên làm phó huyện trưởng lúc này đều đã hóa thành hư ảo, trong lòng đã thầm hạ quyết tâm, nếu mấy ngày nữa tình huống tiếp tục chuyển biến xấu, thì hắn sẽ tìm cớ rồi lần đi luôn, không thèm quay về Thanh Châu nữa, chạy thẳng đến Ngọc Châu nương tựa vào Phương Như Kính, tủy tiện làm cấp phó ở một cái đơn vị nào đó là được. Đi theo lão gia tử làm việc rất uất nghẹn, chuyện tốt đâu chả thấy, chỉ toàn phải lao tâm khố tứ, cái gì mẹ nó huấn luyện, nói nghe hay như hát, toàn ba xàm bá láp, ông đây mặc kệ, MK thằng nào làm thì làm, mặc kệ.</w:t>
      </w:r>
    </w:p>
    <w:p>
      <w:pPr>
        <w:pStyle w:val="BodyText"/>
      </w:pPr>
      <w:r>
        <w:t xml:space="preserve">Đang lúc nghĩ ngợi lung tung, lại theo bản năng xem đồng hồ, phát hiện ra đã đến giờ tan tầm, Vương Tư Vũ thu dọn lại tài liệu, bỏ toàn bộ vào trong tủ hồ sơ, sắp xếp ngăn nắp, khóa kỹ tủ lại, xoay người định ra khỏi cửa. Nhưng vừa ra tới cửa, bỗng nhiên lại quay đầu lại, nhìn chằm chằm vào cái thùng giấy ở phía trên tủ, trên cái thùng đó là bìa một cuốn tạp chí, trên bìa rõ ràng là một cô gái nước ngoài khoe đùi đẹp, chỉ có điều cái bìa đã bị chặn một nửa, vừa vặn lộ ra cái đùi, còn phần bị chặn, nhìn không rõ là mặc quần lót màu gì, Vương Tư Vũ nhận ra ngay đây là một quyển Playboy, đồ tốt nha.</w:t>
      </w:r>
    </w:p>
    <w:p>
      <w:pPr>
        <w:pStyle w:val="BodyText"/>
      </w:pPr>
      <w:r>
        <w:t xml:space="preserve">"Mẹ nó, đừng bảo là không mặc gì chứ." Vương Tư Vũ vội vàng nhảy nhảy hai bước trở lại, dùng hai tay nhẹ nhàng đỡ cái thùng xuống dưới, còn khá là nặng, đánh giá chắc khoảng 30 cân. Mở thùng ra, lập tức mắt choáng váng, bên trong toàn là các loại tạp chí khiêu dâm. Gần đây có nhiều nguồn tin, tuy rằng mới vào đầu xuân, nhưng mà các đồng chí buôn bán sách lậu đều đã ngủ đông tập thể, nghe nói các đồng chí có nhu cầu đều trong tình trạng khan hiếm lương thực, Vương Tư Vũ vô cùng cao hứng, không nghĩ tới ở Thanh Châu cũng không kiếm ra nổi lương thảo, lại có thể ở cái chỗ rách nát này kiếm được.</w:t>
      </w:r>
    </w:p>
    <w:p>
      <w:pPr>
        <w:pStyle w:val="BodyText"/>
      </w:pPr>
      <w:r>
        <w:t xml:space="preserve">Liếc mắt nhìn ra cửa, Vương Tư Vũ liền nhanh chóng mở tủ hồ sơ lấy ra một đống hộp, tiến hành phân loại dựa theo thói quen của hắn, lolli vào một tổ, vợ người vào một tổ, bà chị vào một tổ, nữ vương vào... les với cả đám Mỹ là vất thẳng cẳng, cuối cùng ước chừng đã đầy sáu cái hộp lớn, bên trong cái thùng giấy cũng chỉ còn một cái bao vải, Vương Tư Vũ vội vàng lấy dao rọc giấy cắt miếng vải ra, phát hiện ra bên trong là một quyển sách dày khoảng 6cm, riêng cái quyển này đã dày khoảng 13 14 cân rồi.</w:t>
      </w:r>
    </w:p>
    <w:p>
      <w:pPr>
        <w:pStyle w:val="BodyText"/>
      </w:pPr>
      <w:r>
        <w:t xml:space="preserve">Quyển sách này xem ra đã thật lâu không có ai động vào, tuy rằng bên ngoài bọc vải, nhưng mà bên trong vẫn bám đầy tro bụi, Vương Tư Vũ nhẹ nhàng quét đi lớp bụi, híp mắt nhìn kỹ, không khỏi mừng như điên, bởi vì hắn phát hiện ra tên cuốn sách này là "Diễm sử thông giám".</w:t>
      </w:r>
    </w:p>
    <w:p>
      <w:pPr>
        <w:pStyle w:val="BodyText"/>
      </w:pPr>
      <w:r>
        <w:t xml:space="preserve">Con mẹ nó nghe nói đây là quyển thần sách nha, trước kia Triệu Phàm đã từng vô số lần nhắc đến, Vương Tư Vũ cũng từng tra qua một vài bài viết về nó ở trên mạng, không khác biệt mấy so với lời cùa Triệu Phàm. Nghe nói đây là một cuốn sách tổng hợp được một nhà xuất bản ở Thượng Hải xuất bản trước giải phóng, trong cuốn sách này không những tập hợp có phân loại được vô số những tiểu thuyết hương diễm thịnh hành, còn có rất nhiều những trân phẩm đơn lẻ, như là "Tạp sự bí tân", "Phi Yến ngoại truyện", "Khống hạc giam bí ký", "Hán cung xuân sắc", "Hà gian phụ truyện", cùng với những tác phẩm hiếm thấy trên thị trường như "Hoa cẩm doanh", “Tố Nga thiên", "Quốc sắc thiên hương", "Hoa trận khởi ngôn".</w:t>
      </w:r>
    </w:p>
    <w:p>
      <w:pPr>
        <w:pStyle w:val="BodyText"/>
      </w:pPr>
      <w:r>
        <w:t xml:space="preserve">Theo như trên mạng nói, cuốn sách này năm đó in chỉ 3000 cuốn, sau đó lại trải qua rung chuyển chiến tranh, cùng với vô số lần truy quét tác phẩm đồi trụy, hiện giờ truyền lại còn không quá 3 cuốn sách. Vương Tư Vũ chỉ lật qua vài trang, đã phát hiện ra mục lục ở bên trong còn phong phú hơn đồn đại nhiều, hắn liền nhịn không được có loại cảm giác muốn ngửa đầu lên trời hét lớn: "MK, chỉ một quyển nơi tay, mọi thứ ta đều có! Thực là quá trâu bò, quyển sách dày tới gần chục phân thế này, xem nó phải mất bao nhiêu ngày a, không bao giờ sợ thiếu sách nữa, thích!"</w:t>
      </w:r>
    </w:p>
    <w:p>
      <w:pPr>
        <w:pStyle w:val="BodyText"/>
      </w:pPr>
      <w:r>
        <w:t xml:space="preserve">Mờ trang bìa ra, xem một vài bức tranh cung nữ lõa thể, Vương Tư Vũ đã cảm thấy thân thiết, nhịn không được cầm cuốn sách nặng trịch này xoay vài vòng trên ghế. Nội dung bên trong quả nhiên là phấn khích, lơ đãng mở ra đã thấy mê, hắn xem rất chuyên chú, cũng quên cả thời gian, mãi cho tới khi bầu trời tối đen cũng chưa nỡ buông sách, thuận tay liền bật đèn trong văn phòng, lại lấy một cái bút ký tên ở trên bàn làm việc, ở chỗ phấn khích thì khoanh một vòng tròn, hơn nữa thi thoảng còn viết xuống những cảm nghĩ tâm đắc: Hương diễm... đáng khinh... dâm đãng... phóng túng như đại dương mênh mông... HOT... đáng khen... quá tuyệt vời... mẹ nó sắp bắn ra rồi...</w:t>
      </w:r>
    </w:p>
    <w:p>
      <w:pPr>
        <w:pStyle w:val="BodyText"/>
      </w:pPr>
      <w:r>
        <w:t xml:space="preserve">Sau khi em gái về, Lý Thanh Mai cùng Dương Dương vào phòng nhỏ, giúp nó làm bài tập, rồi lại kể chuyện, thật vất vả mới dỗ được nó ngủ, liền cẩn thận ngồi dậy, nhón chân rời khỏi phòng ngủ của Dương Dương. Nhẹ nhàng đẩy cửa phòng ngủ, thấy ông xã đã ngủ say, liền lén lút khép cửa phòng lại, bưng một tách trà tới bàn máy tính, khởi động máy, lên mạng lập tức vào diễn đàn Người Thanh Dương, đãng nhập ID Mùa mai vàng. Cô là một trong những mod của diễn đàn, gần như mỗi buổi tối đều phải dành chút thời gian để tiến hành quản lý diễn đàn.</w:t>
      </w:r>
    </w:p>
    <w:p>
      <w:pPr>
        <w:pStyle w:val="BodyText"/>
      </w:pPr>
      <w:r>
        <w:t xml:space="preserve">Đều bảo Thanh Dương nghèo đến rách nát, nhưng mà người dân lên mạng cũng không ít, lượt view trên diễn đàn vẫn rất cao. Lý Thanh Mai biết, kỳ thực có rất nhiều người trẻ tuổi tới làm việc ở bên ngoài Thanh Dương, đa số là con gái, những cô gái hơi có chút tư sắc đều muốn tới thủ đô để mưu sinh.</w:t>
      </w:r>
    </w:p>
    <w:p>
      <w:pPr>
        <w:pStyle w:val="BodyText"/>
      </w:pPr>
      <w:r>
        <w:t xml:space="preserve">truyện copy từ</w:t>
      </w:r>
    </w:p>
    <w:p>
      <w:pPr>
        <w:pStyle w:val="BodyText"/>
      </w:pPr>
      <w:r>
        <w:t xml:space="preserve">Diễn đàn này hai năm nay cực kỳ phát triển, mỗi ngày đều có người kể lại những chuyện mới phát sinh trong huyện thành, cũng có người đơn thuần chỉ là đé giải tỏa ức chế. Phàm là có người đăng lên một topic, lập tức sẽ có người vào bóc tem, thank thiếc, hoặc là phản bác linh tinh gì đó.</w:t>
      </w:r>
    </w:p>
    <w:p>
      <w:pPr>
        <w:pStyle w:val="BodyText"/>
      </w:pPr>
      <w:r>
        <w:t xml:space="preserve">Lý Thanh Mai vừa mới xóa một topic đang cãi nhau tưng bừng, bỗng nhiên thấy có người post topic mới, đề mục là phó huyện trưởng thường trực Ngụy Minh Lý chính là một con sâu mọt của Thanh Dương. Lý Thanh Mai đọc bài post, thấy không có chứng cớ gì cụ thể, chỉ có công kích và chửi rủa độc ác, liền vội vàng dùng quyền hạn của mod để xóa topic đó.</w:t>
      </w:r>
    </w:p>
    <w:p>
      <w:pPr>
        <w:pStyle w:val="BodyText"/>
      </w:pPr>
      <w:r>
        <w:t xml:space="preserve">Không ngờ lại chọc vào tổ ong vò vẽ, người nọ vẫn không buồng tha, liên tiếp post lên một danh sách nhục mạ, ngoại trừ Ngụy Minh Lý, ngay cả chồng cô phó huyện trưởng Trương Chấn Vũ cũng có trong đó, rất nhiều người cũng vào ồn ào, trong đó còn có một ID chửi cực kỳ tàn nhẫn, nói Trương Chấn Vũ là con chó săn Ngụy Minh Lý nuôi trong nhà, còn là một tên tay sai bị cắm sừng, mang cả vợ dâng cho Ngụy lão nhị, còn tặng cô em vợ cho con trai của Ngụy lão nhị, định quyết tâm biến cha con nhà họ Ngụy thành anh em đồng hao, trong đó còn có nhiều chỉ tiết miêu tả sinh động như thật, dâm uế không chịu nổi, Lý Thanh Mai tức đến nỗi trắng bệch cả mặt, cả người run rẩy, trực tiếp xóa luôn ID của người đó, cũng xóa hết sạch những topic đó.</w:t>
      </w:r>
    </w:p>
    <w:p>
      <w:pPr>
        <w:pStyle w:val="BodyText"/>
      </w:pPr>
      <w:r>
        <w:t xml:space="preserve">Một lát sau, lại lòi ra vài người công kích huyện trưởng Trâu Hải, nội dung bài post trên cơ bản là copy paste từ bài post của Ngụy Minh Lý rồi sửa lại, chẳng qua là sửa lại cái tên, danh hiệu quân sư quạt mo chuyển từ phó huyện trưởng Trương Chấn Vũ thành chủ nhiệm văn phòng Diệp Hoa Sinh. Lý Thanh Mai liền cảm thấy những kẻ này thật là rỗi hơi, lại xóa ID, xóa bài post.</w:t>
      </w:r>
    </w:p>
    <w:p>
      <w:pPr>
        <w:pStyle w:val="BodyText"/>
      </w:pPr>
      <w:r>
        <w:t xml:space="preserve">Vừa mới im ắng được vài phút, lại có người tiếp tục post bài, đề mục topic là "Chủ nhiệm lớp số ba năm nhất trường tiểu học thực nghiệm huyện Thanh Dương Điền Nhị Nha làm dâm phụ trong khách sạn, có ảnh có mặt", nghe cái tiêu đề đã thấy dài thoằng.</w:t>
      </w:r>
    </w:p>
    <w:p>
      <w:pPr>
        <w:pStyle w:val="BodyText"/>
      </w:pPr>
      <w:r>
        <w:t xml:space="preserve">Điền Nhị Nha là chủ nhiệm lớp của Dương Dương, quan hệ rất tốt với Lý Thanh Mai, mỗi lần gặp mặt đều Lý chủ nhiệm thế này Lý chủ nhiệm thế nọ, miệng cực kỳ ngọt, cũng rất quan tâm đến Dương Dương. Lý Thanh Mai liền vội vàng mở bài post, phát hiện ra bối cảnh bên trong là một khách sạn trang hoàng rất xa hoa, khách sạn như vậy ở Thanh Dương cũng không có mấy, cô nhanh chóng thông qua căn phòng nhận ra đó là khách sạn Thanh Dương Hà. Bên trong bài post có tổng cộng ba bức ảnh, có thể thấy rõ được mặt Điền Nhị Nha, đang nằm trên giường lộ ra vẻ mặt sung sướng, trong tay còn cầm một cái sex toy, mà người đàn ông thì đang chui trong chăn, trong ảnh cũng không lộ ra thân thể.</w:t>
      </w:r>
    </w:p>
    <w:p>
      <w:pPr>
        <w:pStyle w:val="BodyText"/>
      </w:pPr>
      <w:r>
        <w:t xml:space="preserve">Lý Thanh Mai sợ có người copy lại, vội vàng ban ID của người post, đồng thời xóa luôn bài post. Kỳ thực làm mod cũng chỉ lấy việc xóa bài làm chính, cô trước kia cũng định post vài bài, nhưng sau đó lại bị mấy kẻ nhàm chán quấy rầy, từ đó về sau chỉ phụ trách xóa bài, thuận tiện xem một chút chuyện thú vị.</w:t>
      </w:r>
    </w:p>
    <w:p>
      <w:pPr>
        <w:pStyle w:val="BodyText"/>
      </w:pPr>
      <w:r>
        <w:t xml:space="preserve">Xóa hết bài post, diễn đàn lại trở nên yên ắng, chẳng những không còn người khiêu khích, ngay cả những kẻ muốn lên xả xì trét cũng không còn, xem ra là thấy hôm nay mod làm ăn nghiêm khắc, đều tản ra rồi. Ước chừng khoảng ba phút, thấy không ai post bài nữa, Lý Thanh Mai biết rằng đã đạt được hiệu quả ban một người răn trăm người, tối nay diễn đàn hẳn là sẽ không còn kẻ làm loạn, liền mở một cuốn tiểu thuyết dài kỳ vừa mới tìm được ngày hôm qua ra đọc, rất nhanh đã bị cuốn hút bởi những chuyện tình hấp dẫn và rối rắm, dần dần xem đến mê say.</w:t>
      </w:r>
    </w:p>
    <w:p>
      <w:pPr>
        <w:pStyle w:val="BodyText"/>
      </w:pPr>
      <w:r>
        <w:t xml:space="preserve">Xem xong tiểu thuyết, đã sắp đến 12h đêm, cô đang chuẩn bị tắt máy đi ngủ, lại ngoài ý muốn phát hiện ra, trong diễn đàn Người Thanh Dương lại đang có một topic hot, lượt view vượt quá ba ngàn, số reply cũng vượt quá một trăm, cô vội vàng chăm chú đọc, chỉ thấy tiêu đề là "Hy vọng mới của nhân dân huyện Thanh Dương, phó huyện trưởng tân nhiệm Vương Tư Vũ ngày đầu tiên đi làm đã tăng ca đến đêm khuya, chuyện thật tuyệt đối", mới đọc cái tiêu đề đã thấy dài.</w:t>
      </w:r>
    </w:p>
    <w:p>
      <w:pPr>
        <w:pStyle w:val="BodyText"/>
      </w:pPr>
      <w:r>
        <w:t xml:space="preserve">Lý Thanh Mai vội vàng mở bài post, người post tự xưng là một nhân viên công tác bình thường trong ủy ban, đang trực đêm với đồng sự, lúc 8h30 tối hắn vô tình phát hiện ra văn phòng phó huyện trưởng ở tầng 7 còn chưa tắt đèn, còn tưởng rằng vị lãnh đạo nào đó quên tắt đèn, kết quả gõ cửa mở vào, phát hiện ra Vương phó huyện trưởng ngày đầu tiên đi làm đang nghiêm túc nghiên cứu tài liệu, thấy hắn bước vào, Vương phó huyện trưởng liền khuyến khích hắn tích cực công tác, cố gắng cống hiến để chấn hưng nền kinh tế Thanh Dương, vốn hắn cũng chẳng để ý mấy, nhưng mà một tiếng sau vẫn thấy Vương huyện trưởng còn chưa đi, lại một tiếng nữa vẫn chưa đi, vì thế mỗi một tiếng hắn lại tới gần cửa xem xét, mãi cho tới mười hai giờ đêm, Vương phó huyện trưởng vẫn còn đang tăng ca trong văn phòng, lãnh đạo huyện như vậy, hắn chưa từng thấy bao giờ, hắn đã bị sự nhiệt tình công tác của Vương phó huyện trưởng khiến cho cảm động, hắn tin tưởng chắc rằng, Thanh Dương lần này thật sự có hi vọng rồi.</w:t>
      </w:r>
    </w:p>
    <w:p>
      <w:pPr>
        <w:pStyle w:val="BodyText"/>
      </w:pPr>
      <w:r>
        <w:t xml:space="preserve">Lý Thanh Mai thấy mọi người ở trong topic đều khen ngợi, không ít người đều hy vọng ở quê nhà có thể xuất hiện một vị phó huyện trưởng vĩ đại như vậy, càng hy vọng kinh tế quê nhà có thể phát triển hơn nữa. Ngẫu nhiên có một bài trả lời nói rằng đó chỉ là làm bộ làm tịch mà thôi, nhưng mà lời bình của hắn nhanh chóng bị bao phủ trong tiếng chửi rủa, lặn không sủi bọt tăm, còn có một nick khác dùng ngôn ngữ sắc bén chỉ trích, nói rằng chính là bởi vì có những kẻ có dụng tâm xấu xa không hy vọng quê nhà phát triển như vậy, tiến hành đả kích với những cán bộ nhiệt tình công tác, cho nên mới khiến cho quê nhà toàn rác rưởi, Thanh Dương mới trở nên bần cùng lạc hậu. Sau lời bình đó, một vài quần chúng vốn đang lưỡng lự chưa quyết lập tức giữ vững lập trường quan điểm, kiên định đi theo Vũ phái, còn có người gọi là Vũ Ti (mưa bụi)...</w:t>
      </w:r>
    </w:p>
    <w:p>
      <w:pPr>
        <w:pStyle w:val="BodyText"/>
      </w:pPr>
      <w:r>
        <w:t xml:space="preserve">Tuy rằng trực giác nói ình rằng, vị Vương phó huyện trưởng này tuyệt đối là đang làm bộ, nhưng mà Lý Thanh Mai vẫn vội vàng đưa bài post lên “chú ý”, tắt máy xong, nhớ tới lời dặn của chồng buổi cơm chiều, liền cảm thấy đây là một cơ hội cực tốt để thu phục Vương phó huyện trưởng, mặc kệ là hắn có làm bộ hay không, hắn khẳng định là còn chưa ăn tối, như vậy nếu như mình thế này thế này....</w:t>
      </w:r>
    </w:p>
    <w:p>
      <w:pPr>
        <w:pStyle w:val="BodyText"/>
      </w:pPr>
      <w:r>
        <w:t xml:space="preserve">Lý Thanh Mai bỗng nhiên cảm thấy rằng mình quá mức thông minh, làm gì có đơn thuần như ông xã nói, hứ! Không phải chỉ là một tên tiểu tử mới hai lăm hai sáu còn chưa mọc đủ lông sao, mình chỉ cần tốn chút tâm tư, khẳng định là có thể thoải mái thu phục được hắn. Cô vội vàng rạo rực mở đèn phòng khách, đi vào bếp nấu nướng, làm một hộp cơm đầy ự, lại đi thay đồ, trang điểm thật trang nhã mới đi xuống nhà, ngồi ở trong xe còn cầu nguyện: "Vương huyện trưởng à, cậu nhất định phải kiên trì nha, chờ tôi đưa cơm xong mới nên kết thúc công việc, tối nay tôi nhất định phải thu phục cậu..."</w:t>
      </w:r>
    </w:p>
    <w:p>
      <w:pPr>
        <w:pStyle w:val="Compact"/>
      </w:pPr>
      <w:r>
        <w:t xml:space="preserve">Kỳ thực lo lắng của cô là hoàn toàn dư thừa, Vương Tư Vũ lúc này miệng đang ngậm bút, đôi mắt trừng to, ôm quyên "Diễm sử thông giám" xem đến mê mẩn, cho dù ở bàng quang đã nghẹn một đống nước cũng ngại rời đi, thân mình không ngừng xoay đi xoay lại trên ghế...</w:t>
      </w:r>
      <w:r>
        <w:br w:type="textWrapping"/>
      </w:r>
      <w:r>
        <w:br w:type="textWrapping"/>
      </w:r>
    </w:p>
    <w:p>
      <w:pPr>
        <w:pStyle w:val="Heading2"/>
      </w:pPr>
      <w:bookmarkStart w:id="72" w:name="chương-51-tín-hiệu-giảng-hòa"/>
      <w:bookmarkEnd w:id="72"/>
      <w:r>
        <w:t xml:space="preserve">50. Chương 51 : Tín Hiệu Giảng Hòa</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51: Tín hiệu giảng hòa</w:t>
      </w:r>
    </w:p>
    <w:p>
      <w:pPr>
        <w:pStyle w:val="BodyText"/>
      </w:pPr>
      <w:r>
        <w:t xml:space="preserve">Nhóm Dịch : Huntercd</w:t>
      </w:r>
    </w:p>
    <w:p>
      <w:pPr>
        <w:pStyle w:val="BodyText"/>
      </w:pPr>
      <w:r>
        <w:t xml:space="preserve">Nguồn: Sưu tầm</w:t>
      </w:r>
    </w:p>
    <w:p>
      <w:pPr>
        <w:pStyle w:val="BodyText"/>
      </w:pPr>
      <w:r>
        <w:t xml:space="preserve">Đi wc xong, Vương Tư Vũ chạy như điên về văn phòng, vừa mới ngồi vào, bên ngoài cửa lại truyền tới tiếng "cốc cốc". Vương Tư Vũ cảm thấy thực phiền, vừa mới rồi lúc có một cậu đeo kính đi vào, hắn thiếu chút nữa thì đã đập bàn, nhìn xem mấy giờ rồi mà còn bị quấy rầy, thực là chán ngán, có điều hắn vẫn rất kiên nhẫn lên giọng kẻ cả một hồi, hết thuốc, ai bảo ta đây chính là lãnh đạo chớ!</w:t>
      </w:r>
    </w:p>
    <w:p>
      <w:pPr>
        <w:pStyle w:val="BodyText"/>
      </w:pPr>
      <w:r>
        <w:t xml:space="preserve">Muộn thế này rồi, còn ai gõ cửa nữa chứ? Kỳ cục thật. Vương Tư Vũ than thở trong bụng, vội vàng giấu sách ra sau ghế, thuận tay mở một túi hồ sơ ở trước mặt, lấy toàn bộ tài liệu bên trong ra, sau đó nắm lấy cái bút, bày ra một bộ dáng đang nghiêm túc sửa chữa tài liệu, rồi nói với giọng tràn đầy uy nghiêm: "Mởi vào!"</w:t>
      </w:r>
    </w:p>
    <w:p>
      <w:pPr>
        <w:pStyle w:val="BodyText"/>
      </w:pPr>
      <w:r>
        <w:t xml:space="preserve">Sau khi cửa mở, Vương Tư Vũ cố ý sột soạt khoảng hai ba phút, cúi đầu nhìn chằm chằm vào văn kiện trên bàn, lấy cái bút nguệch ngoạc lung tung trên tài liệu, sau đó mới buông bút ra, nâng tách trà lên uống một ngụm, ho khan một tiếng, mới chậm rãi ngẩng đầu lên, chỉ thấy một người trẻ tuổi lịch sự đang đứng ở cửa, dùng một loại ánh mắt vô cùng sùng bái nhìn hắn.</w:t>
      </w:r>
    </w:p>
    <w:p>
      <w:pPr>
        <w:pStyle w:val="BodyText"/>
      </w:pPr>
      <w:r>
        <w:t xml:space="preserve">"Có việc à?" Vương Tư Vũ nở nụ cười bình tĩnh, trong lòng lại đang nói anh bạn có lầm không đó, hai người chúng ta tuổi tác cũng không khác biệt mấy, kính nhờ anh đừng có dùng cái loại ánh mắt này mà nhìn tôi đi, khỉ thật, tôi cũng chỉ là một phó huyện trưởng thôi mà, cũng không phải là huyện trưởng, ánh mắt này của anh thật là quá...</w:t>
      </w:r>
    </w:p>
    <w:p>
      <w:pPr>
        <w:pStyle w:val="BodyText"/>
      </w:pPr>
      <w:r>
        <w:t xml:space="preserve">"Vương huyện trưởng, tôi là Tiểu Hàn làm ca đêm ở văn phòng ủy ban huyện, mấy người chúng tôi lần đầu tiên mới thấy có lãnh đạo của huyện làm tăng ca tới tận rạng sáng, cho nên mọi người mới ủy thác tôi tới mời ngài điếu thuốc, để biểu đạt sự kính trọng của chúng tôi."</w:t>
      </w:r>
    </w:p>
    <w:p>
      <w:pPr>
        <w:pStyle w:val="BodyText"/>
      </w:pPr>
      <w:r>
        <w:t xml:space="preserve">Vương Tư Vũ cười cười, thầm nghĩ rằng tên này vỗ mông ngựa thật không tồi, nhưng nhìn vẻ mặt người trẻ tuổi này, cũng có vẻ rất chân thành.</w:t>
      </w:r>
    </w:p>
    <w:p>
      <w:pPr>
        <w:pStyle w:val="BodyText"/>
      </w:pPr>
      <w:r>
        <w:t xml:space="preserve">Tiểu Hàn lấy bao thuốc, rút ra một điếu, đi tới trước mặt Vương Tư Vũ, cung kính châm cho hắn, liếc mắt nhìn lên bàn làm việc, lại nhẹ giọng nói: "Vương huyện trưởng, ngài cũng phải chú ý nghỉ ngơi nhé.”</w:t>
      </w:r>
    </w:p>
    <w:p>
      <w:pPr>
        <w:pStyle w:val="BodyText"/>
      </w:pPr>
      <w:r>
        <w:t xml:space="preserve">Vương Tư Vũ gật đầu, hít một hơi, cảm thấy rằng điếu thuốc này hơi cay, cúi đầu nhìn xem, là thuốc lá hiệu Ngọc Sơn của nhà máy thuốc lá Hoa Tây, một bao ba đồng, liền lấy từ trong ngăn kéo bàn ra hai bao Đại Trung Hoa, ném cho Tiểu Hàn, cười nói: "Đưa cho các đồng chí trực ca hút, bọn họ cũng rất vất vả."</w:t>
      </w:r>
    </w:p>
    <w:p>
      <w:pPr>
        <w:pStyle w:val="BodyText"/>
      </w:pPr>
      <w:r>
        <w:t xml:space="preserve">Mắt thấy Tiểu Hàn đã ra khỏi văn phòng, Vương Tư Vũ mới nâng cổ tay nhìn đồng hồ, không phải vậy chứ, đã rạng sáng rồi. Lúc này mới nhớ ra mình còn chưa ăn cơm chiều, cảm thấy bụng bắt đầu kêu 'òng ọc' không ngừng, liền lấy quyển sách ở phía sau lưng, gấp dấu ở chỗ đang xem dở, mới lưu luyến đặt nó vào trong tủ hồ sơ, rồi lại dọn dẹp đống tài liệu ở trên bàn.</w:t>
      </w:r>
    </w:p>
    <w:p>
      <w:pPr>
        <w:pStyle w:val="BodyText"/>
      </w:pPr>
      <w:r>
        <w:t xml:space="preserve">Thu dọn xong, vừa định tắt đèn, chợt lại nghe thấy ngoài cửa có tiếng gõ cửa “cộc cộc”, Vương Tư Vũ tự nhủ đúng là gặp quỷ, sao vẫn còn chưa hết, cau mày mở cửa, đã thấy Lý Thanh Mai tay cầm hộp cơm, mỉm cười đứng trước cửa.</w:t>
      </w:r>
    </w:p>
    <w:p>
      <w:pPr>
        <w:pStyle w:val="BodyText"/>
      </w:pPr>
      <w:r>
        <w:t xml:space="preserve">" Lý chủ nhiệm, ngài đây là?" Vương Tư Vũ liếc nhìn hộp cơm trong tay cô, hơi sửng sốt, bụng lại không chịu thua kém mà kêu lên “òng ọc”.</w:t>
      </w:r>
    </w:p>
    <w:p>
      <w:pPr>
        <w:pStyle w:val="BodyText"/>
      </w:pPr>
      <w:r>
        <w:t xml:space="preserve">"Vương huyện trưởng, tôi vừa mới thấy ở trên diễn đàn Người Thanh Dương có một topic, nói ngày đầu tiên ngài đi làm đã tăng ca làm đến khuya, thật sự là khiến cho người ta phải khâm phục, cho nên tôi mới vội vã làm món ăn khuya đến cho ngài." Lý Thanh Mai thuận tay vuốt tóc, nhẹ nhàng nói. Vương Tư Vũ thấy cô mặc một chiếc áo bó sát, trước ngực từng đợt sóng dập dềnh, hình như là không mặc áo ngực. Nhìn bộ ngực sung mãn rung động từng đợt theo hô hấp, Vương Tư Vũ liền cảm thấy tròng mắt cùa mình sắp rơi ra đến nơi, trong lòng ngứa không chịu nổ, đột nhiên sinh ra một cảm giác muốn sờ thử xem.</w:t>
      </w:r>
    </w:p>
    <w:p>
      <w:pPr>
        <w:pStyle w:val="BodyText"/>
      </w:pPr>
      <w:r>
        <w:t xml:space="preserve">Nhưng hiện tại dạ dày đang vào lúc khó chịu, Vương Tư Vũ gật đầu, mỉm cười mời cô vào phòng. Lý Thanh Mai đặt hộp cơm lên bàn làm việc, Vương Tư Vũ cầm đũa ăn vô cùng thoải mái.</w:t>
      </w:r>
    </w:p>
    <w:p>
      <w:pPr>
        <w:pStyle w:val="BodyText"/>
      </w:pPr>
      <w:r>
        <w:t xml:space="preserve">Vương Tư Vũ ăn cơm mà trong lòng vẫn càm thấy mơ hồ, thỉnh thoảng lại liếc mắt nhìn Lý Thanh Mai, thấy khuôn mặt cô có một vẻ dương dương đắc ý, liền cảm thấy hơi khó hiểu. Hắn biết chồng của vị thiếu phụ xinh đẹp trước mặt này là Trương Chấn Vũ, mà Trương Chấn Vũ là phụ tá đắc lực của Ngụy Minh Lý, hắn cũng là tâm phúc tuyệt đối của ông ta. Hắn ta đẩy bà xã đi làm trợ thủ ình, chắc chắn là không có cái ý gì tốt, phỏng chừng là muốn đóng một cái đinh ở bên cạnh mình, theo dõi nhất cử nhất động của mình.</w:t>
      </w:r>
    </w:p>
    <w:p>
      <w:pPr>
        <w:pStyle w:val="BodyText"/>
      </w:pPr>
      <w:r>
        <w:t xml:space="preserve">Có điều vị Lý chủ nhiệm này cũng quá là chuyên nghiệp nha, chỉ vì theo dõi mà đến nửa đêm còn làm đồ ăn mang đến tận nơi, cho dù là đặc công của cục an ninh quốc gia chắc cũng không chuyên nghiệp đến như vậy. Vị Lý chủ nhiệm này không phải là xem nhiều phim hình sự quá đấy chứ?</w:t>
      </w:r>
    </w:p>
    <w:p>
      <w:pPr>
        <w:pStyle w:val="BodyText"/>
      </w:pPr>
      <w:r>
        <w:t xml:space="preserve">Tóm lại sự nhạy bén của Lý Thanh Mai đã làm cho Vương Tư Vũ hoàn toàn mơ hồ. Vừa ăn cơm vừa cau mày, càng không ngừng suy nghĩ về động cơ của Lý Thanh Mai, càng không nghĩ ra, vẻ mặt lại mang theo chút phiền muộn.</w:t>
      </w:r>
    </w:p>
    <w:p>
      <w:pPr>
        <w:pStyle w:val="BodyText"/>
      </w:pPr>
      <w:r>
        <w:t xml:space="preserve">Lý Thanh Mai ban đầu còn vô cùng đắc ý, mừng thầm vì đã nắm được cơ hội ngàn năm có một, Muộn như vậy mà còn mang đồ ăn tới, Vương huyện trưởng nhất định là sẽ cảm động đến rối tinh rối mù, không nói đến lệ nóng lưng tròng, ít nhất cũng phải liên mồm nói cảm tạ. Nhưng mà nhìn vẻ mặt Vương Tư Vũ lại có vẻ không thích hợp, càng ăn càng nhíu mày, Lý Thanh Mai lại cảm thấy hơi bất an, chẳng lẽ là đồ ăn không hợp khẩu vị?</w:t>
      </w:r>
    </w:p>
    <w:p>
      <w:pPr>
        <w:pStyle w:val="BodyText"/>
      </w:pPr>
      <w:r>
        <w:t xml:space="preserve">Xem thấy Vương Tư Vũ cau mày hạ đũa, Lý Thanh Mai liền thấy hơi căng thẳng, vội vàng lấy ra một bao Hồng Tháp Sơn, rút một điếu cung kính đưa qua, “tách” một tiếng châm cho hắn. Vương Tư Vũ lại càng nghi ngờ hơn, rõ ràng buổi chiều còn nói kiên quyết không châm thuốc cho lãnh đạo, lúc này mới có mấy tiếng, mà đã đột nhiên thay đổi thế rồi, sự thể khác thường, nhất định là có âm mưu!</w:t>
      </w:r>
    </w:p>
    <w:p>
      <w:pPr>
        <w:pStyle w:val="BodyText"/>
      </w:pPr>
      <w:r>
        <w:t xml:space="preserve">Vương Tư Vũ nhận điếu thuốc hút một hơi, vẻ mặt trở nên nghiêm túc, học theo bộ dáng của Chu Tùng Lâm, tay trái cầm bút, nhẹ nhàng gõ lên bàn, lại dùng ánh mắt nhìn thẳng vào khuôn mặt Lý Thanh Mai, muốn từ vẻ mặt của cô mà tìm ra được điều gì đó.</w:t>
      </w:r>
    </w:p>
    <w:p>
      <w:pPr>
        <w:pStyle w:val="BodyText"/>
      </w:pPr>
      <w:r>
        <w:t xml:space="preserve">Sự tình không phát triển theo đúng phương hướng, vẻ mặt của Vương phó huyện trưởng hiện giờ khiến cho người ta đoán không ra, Lý Thanh Mai hơi hoảng hốt, vội nói: "Vương huyện trưởng, để tôi đưa ngài về." (.</w:t>
      </w:r>
    </w:p>
    <w:p>
      <w:pPr>
        <w:pStyle w:val="BodyText"/>
      </w:pPr>
      <w:r>
        <w:t xml:space="preserve">Vương Tư Vũ gật đầu, hai người liền tắt đèn đóng cửa, một trước một sau xuống lầu. Sau khi lên xe, Vương Tư Vũ giả bộ híp mắt ngủ gà ngủ gật, dùng khóe mắt liếc nhìn Lý Thanh Mai, thấy Lý Thanh Mai cũng thi thoảng thông qua gương chiếu hậu nhìn mình, Vương Tư Vũ liền cảm thấy rất không bình thường, tối nay biểu hiện của cô gái này rất khác thường, chẳng lẽ là do Ngụy Minh Lý ở thành phố gặp phải rắc rối gì, muốn dùng mỹ nhân kế để đối phó mình? Biết đâu đấy, lại để cho Trương Chấn Vũ bắt kẻ thông dâm tại giường thì sao?</w:t>
      </w:r>
    </w:p>
    <w:p>
      <w:pPr>
        <w:pStyle w:val="BodyText"/>
      </w:pPr>
      <w:r>
        <w:t xml:space="preserve">Vương Tư Vũ nghĩ rằng, muốn bắn tới tín hiệu giảng hòa cũng đơn giản thôi, cần gì phải làm hoành tráng như vậy. Tưởng tượng đến mỹ nhân kế, hắn lại nhịn không được lặng lẽ nhìn dáng người của Lý Thanh Mai một lượt, liền cảm thấy vị thiếu phụ xinh đẹp này không chỉ tướng mạo xuất chúng, mà ánh mắt còn mang theo một loại quyến rũ tự nhiên, nhất là vùng cổ tuyết trắng, cực kỳ mê người. Vương Tư Vũ như đang gõ trống trong lòng, thầm nghĩ nếu lát nữa cô ta thực sự cám dỗ mình lên giường, thì liệu mình có thể chịu được được hay không?</w:t>
      </w:r>
    </w:p>
    <w:p>
      <w:pPr>
        <w:pStyle w:val="BodyText"/>
      </w:pPr>
      <w:r>
        <w:t xml:space="preserve">Vương Tư Vũ kỳ thực cũng chỉ suy nghĩ lung tung vậy thôi, nào ngờ ở bên dưới cũng đã bắt đầu giơ tay biểu tình, mãnh liệt yêu cầu đòi bị cám dỗ. Vương Tư Vũ nổi giận trong lòng, mk, đời này xem như mắc cái kiếp thích vợ nguời rồi, thật là hết thuốc chữa cho chính mình!</w:t>
      </w:r>
    </w:p>
    <w:p>
      <w:pPr>
        <w:pStyle w:val="BodyText"/>
      </w:pPr>
      <w:r>
        <w:t xml:space="preserve">Xe chạy tới trước cửa nhà khách ủy ban, Vương Tư Vũ liền gật đầu với Lý Thanh Mai, xuống xe xong chưa bước đi ngay, mà còn đứng ở đó để chờ Lý Thanh Mai bước xuống thi triển mỹ nhân kế, kết quả là Lý Thanh Mai lại khiến cho người ta thất vọng, lái xe đi thẳng luôn...</w:t>
      </w:r>
    </w:p>
    <w:p>
      <w:pPr>
        <w:pStyle w:val="BodyText"/>
      </w:pPr>
      <w:r>
        <w:t xml:space="preserve">Đương nhiên, Vương Tư Vũ cũng không biết, Lý Thanh Mai còn thất vọng hơn cả hắn, bỗng nhiên cảm thấy trọng trách trên vai càng nặng nề hơn nhiều. Cô rốt cục cũng phát hiện ra, hóa ra vị phó huyện trưởng trẻ tuổi này lại không dễ thu phục như vậy, xem ra mình còn phải hao tốn nhiều tâm tư hơn nữa.</w:t>
      </w:r>
    </w:p>
    <w:p>
      <w:pPr>
        <w:pStyle w:val="BodyText"/>
      </w:pPr>
      <w:r>
        <w:t xml:space="preserve">Hôm sau là thứ bảy, Vương Tư Vũ tới hơn 9h mới tỉnh dậy, ăn sáng xong mới mở máy, phát hiện ra đă có tới sáu tin nhắn mới, đều là do Trương Thiện Ảnh gửi tới, hắn liền vội vàng trả lời, hai người liền nổ ra một cuộc đại chiến tin nhắn mới. Trương Thiện Ảnh tán phét với hắn về một bộ phim cô mới xem hay ho ra sao, phấn khích đến thế nào, tập nào khiến cho cô chảy ra bao nhiêu nước mắt.</w:t>
      </w:r>
    </w:p>
    <w:p>
      <w:pPr>
        <w:pStyle w:val="BodyText"/>
      </w:pPr>
      <w:r>
        <w:t xml:space="preserve">Vương Tư Vũ lại không có tâm tư chơi trò này với cô, hắn liền chuyển sang chơi trò đồi trụy với Trương Thiện Ảnh, chọc ghẹo một hồi, rốt cuộc khiến cho Trương Thiện Ảnh cuồn cuộn gửi lại mấy tin nhắn đê tiện, vô sỉ, hạ lưu, lưu manh, thối vô lại, sắc lang, sắc quỷ, sắc côn... Vương Tư Vũ cũng mặc kệ cô mắng, dùng vũ khí tối thượng để đối phó lại: "Chị dâu, em muốn X chị!"</w:t>
      </w:r>
    </w:p>
    <w:p>
      <w:pPr>
        <w:pStyle w:val="BodyText"/>
      </w:pPr>
      <w:r>
        <w:t xml:space="preserve">Trương Thiện Ảnh chỉ đơn giản nhắn lại: "Có bản lĩnh thì em đến Thanh Châu X chị đi! Em mà đến đây bây giờ thì chị cho X sướng luôn."</w:t>
      </w:r>
    </w:p>
    <w:p>
      <w:pPr>
        <w:pStyle w:val="BodyText"/>
      </w:pPr>
      <w:r>
        <w:t xml:space="preserve">Vương Tư Vũ vừa nghe thấy vậy thì tinh thần tỉnh táo, nói chị chờ đó, em đi ngay đây, Trương Thiện Ảnh liền vội nhắn tin lại nói giờ chị đang không ở Thanh Châu, đi tỉnh lỵ có việc rồi, đang trên đường đi. Vương Tư Vũ vẫn kiên quyết không tin, sống chết cũng đòi về Thanh Châu, hết biện pháp, Trương Thiện Ảnh đành phải gọi tới, Vương Tư Vũ quả nhiên nghe thấy cô đang ở trên xe, thở dài một hơi, hết hứng nhắn lại.</w:t>
      </w:r>
    </w:p>
    <w:p>
      <w:pPr>
        <w:pStyle w:val="BodyText"/>
      </w:pPr>
      <w:r>
        <w:t xml:space="preserve">Trương Thiện Ảnh nhắn tin lại bảo hắn đúng là không có tiền đồ, mới sáng sớm đã nghĩ tới chuyện xấu, Vương Tư Vũ lại nhắn lại: "Chị dâu, em nhớ chị." Một hồi lâu sau, Trương Thiện Ảnh mới nhắn lại: "Chị cùng vậy." Trận đại chiến tin nhắn kịch liệt cứ như vậy mà kết thúc.</w:t>
      </w:r>
    </w:p>
    <w:p>
      <w:pPr>
        <w:pStyle w:val="BodyText"/>
      </w:pPr>
      <w:r>
        <w:t xml:space="preserve">Trở về phòng, Vương Tư Vũ lại nằm lên giường ngẩn ra, tới khi bên ngoài truyền tới một tiếng đập cửa nhẹ nhàng, hắn hô lên: "Vào!" Một người đàn ông mập mạp khoảng trung niên đẩy cửa bước vào, cung kính đứng cạnh cửa, tươi cười nói: "Chào Vương huyện trưởng, tôi là quản lý của khu nhà khách ủy ban Lang Bằng Phi."</w:t>
      </w:r>
    </w:p>
    <w:p>
      <w:pPr>
        <w:pStyle w:val="BodyText"/>
      </w:pPr>
      <w:r>
        <w:t xml:space="preserve">Vương Tư Vũ nhìn thấy khuôn mặt của hắn chỉ có một loại cảm giác muốn xông lến đấm ột cái, cưỡng chế lửa giận trong lòng, nhíu mày nói: "A, là Lang quản lý à, khách ít đến đó nha, ngồi xuống nói đi."</w:t>
      </w:r>
    </w:p>
    <w:p>
      <w:pPr>
        <w:pStyle w:val="BodyText"/>
      </w:pPr>
      <w:r>
        <w:t xml:space="preserve">Lang Bằng Phi vừa nghe thấy vậy, khuôn mặt tròn liền lã chã mồ hôi, vội lấy khăn tay ra lau. Hắn cũng không bị mù, đương nhiên thấy được căn phòng này đừng nói là sô pha, ngay cả một cái ghế con cũng chẳng có. Ngoại trừ một cái giường cứng, thì chỉ còn sàn nhà, mình lại không thể ngồi trên giường, cũng không thể ngồi xuống sàn, lời này của Vương huyện trưởng quả là rất thâm.</w:t>
      </w:r>
    </w:p>
    <w:p>
      <w:pPr>
        <w:pStyle w:val="BodyText"/>
      </w:pPr>
      <w:r>
        <w:t xml:space="preserve">Hắn bắt đầu cảm thấy hối hận, chuyện của người ta với Ngụy huyện trưởng mình xía mũi vào làm chi, vốn hắn đã chuẩn bị một căn phòng không tồi cho Vương Tư Vũ, nhưng mà ở buổi chiêu đãi hôm qua thấy Vương Tư Vũ và Ngụy Minh Lý xung đột, mới nghĩ rằng phó huyện trưởng thường trực thì có cái gì to tát, liền ném thẳng Vương Tư Vũ đã uống say khướt vào trong một cái kho hàng nhỏ.</w:t>
      </w:r>
    </w:p>
    <w:p>
      <w:pPr>
        <w:pStyle w:val="BodyText"/>
      </w:pPr>
      <w:r>
        <w:t xml:space="preserve">Sáng sớm hôm sau hắn mang theo gói quà, hí hửng đi tới nhà Ngụy Minh Lý kể công, nhưng kết quả là lại bị Ngụy Minh Lý thoá mạ ột trận: "Mày cũng không biết soi gương à, mày là cái thá gì chứ, chuyện giữa tao và Vương huyện trưởng mà thứ đồ con rùa như mày cũng có thể nhúng tay vào sao? Mày là cái **** gì hả? Bọn tao cho dù có cãi nhau chửi nhau đi nữa, đó cũng là mâu thuẫn ở bên trong giai cấp thống trị, đâu có đến phiên mày là giai cấp bị thống trị nhúng mũi vào? * mẹ mày nữa, nếu mày không hầu hạ Vương huyện trưởng cho tốt, thì tao sẽ ày không thể lăn lộn nổi ở cái thành phố Thanh Châu này nữa."</w:t>
      </w:r>
    </w:p>
    <w:p>
      <w:pPr>
        <w:pStyle w:val="BodyText"/>
      </w:pPr>
      <w:r>
        <w:t xml:space="preserve">Ngụy Minh Lý cũng chỉ có trình độ học vấn tại chức, khả năng lí luận chính trị không cao, mới nói mấy câu sách vở đã biến dạng, có điều trình độ thóa mạ thì khỏi phải chê, vừa mới chửi mấy câu, đã khiến cho bệnh tim cùa Lang Bằng Phi xém chút nữa thì tái phát, phải ôm ngực mà chạy về.</w:t>
      </w:r>
    </w:p>
    <w:p>
      <w:pPr>
        <w:pStyle w:val="BodyText"/>
      </w:pPr>
      <w:r>
        <w:t xml:space="preserve">"Vương huyện trưởng, tôi tới đây để nhận tội, mấy hôm trước tôi đi ra ngoài công tác, để cho có kẻ làm loạn. Vương huyện trưởng, phòng của ngài đã bố trí xong rồi, là phòng khách quý ở tầng 6 ạ, hay là chúng ta cùng đi xem luôn nhé?”</w:t>
      </w:r>
    </w:p>
    <w:p>
      <w:pPr>
        <w:pStyle w:val="BodyText"/>
      </w:pPr>
      <w:r>
        <w:t xml:space="preserve">Vương Tư Vũ thấy bộ dáng kính sợ của hắn, lại kết hợp với biểu hiện khác thường của Lý Thanh Mai tối hôm qua, biết ngay là Ngụy Lão Nhị đang bắn ra tín hiệu hòa giải, thầm nghĩ mình cũng phải biết độ lượng, không nên lằng nhằng vì mấy cái chuyện lẻ tẻ này, vì thế nên cũng không làm khó Lang Bằng Phi, gật đầu, nói chúng ta đi thôi. Lang Bằng Phi vội vàng vẫy tay ra ngoài cửa, vài tên phục vụ liền tiến vào xách hành lý cho Vương Tư Vũ.</w:t>
      </w:r>
    </w:p>
    <w:p>
      <w:pPr>
        <w:pStyle w:val="BodyText"/>
      </w:pPr>
      <w:r>
        <w:t xml:space="preserve">Lên tới tầng 6, mở cửa phòng, Vương Tư Vũ đi theo Lang Bằng Phi vào, trước mặt rực sáng, căn phòng này trang trí thực sự quá xa hoa. Trên đỉnh treo một chiếc đèn kiểu châu Âu thuần màu trắng, có vẻ rất hiện đại, tường sơn màu hồng nhạt, sàn nhà bằng gỗ được đánh sáng bóng, giữa sàn lại có một chiếc thảm lớn màu đỏ. Cửa sổ cực lớn, hai bên là hai tấm màn rủ xuống, ánh mặt trời từ bên ngoài chiếu vào, khiến cho tất cả các đồ đạc xa hoa đều sáng lóa.</w:t>
      </w:r>
    </w:p>
    <w:p>
      <w:pPr>
        <w:pStyle w:val="BodyText"/>
      </w:pPr>
      <w:r>
        <w:t xml:space="preserve">nguồn</w:t>
      </w:r>
    </w:p>
    <w:p>
      <w:pPr>
        <w:pStyle w:val="BodyText"/>
      </w:pPr>
      <w:r>
        <w:t xml:space="preserve">Trong phòng sô pha bàn trà giá sách không có chỗ nào là không mới cứng, bên trên bày những bình hoa khác loại cùng với những vật trang trí kiểu dáng khác nhau, ngay cả máy tính cũng là loại đời mới nhất, trên vách tường còn có một cái TV LCD.</w:t>
      </w:r>
    </w:p>
    <w:p>
      <w:pPr>
        <w:pStyle w:val="BodyText"/>
      </w:pPr>
      <w:r>
        <w:t xml:space="preserve">Vương Tư Vũ quét mắt tới, liền nhìn chằm chằm vào cái giường lớn trong phòng ngủ, cừ thật, rộng phải tới hơn 2 mét, hắn đặt phịch mông lên đó, chiếc giường lập tức rung động, thực là quá mức thoải mái.</w:t>
      </w:r>
    </w:p>
    <w:p>
      <w:pPr>
        <w:pStyle w:val="BodyText"/>
      </w:pPr>
      <w:r>
        <w:t xml:space="preserve">"Vương huyện trưởng, ngài có hài lòng với nơi này không?" Lang Bằng Phi trông mong nhìn Vương Tư Vũ, sợ vị Vương huyện trưởng này còn chưa hài lòng.</w:t>
      </w:r>
    </w:p>
    <w:p>
      <w:pPr>
        <w:pStyle w:val="BodyText"/>
      </w:pPr>
      <w:r>
        <w:t xml:space="preserve">MK, đương nhiên là hài lòng, không hài lòng nữa thì chỉ còn nước đi ở villa, Vương Tư Vũ vỗ vỗ đệm, mặt không đổi sắc gật đầu nói: "Cũng tạm, ráng thì cũng ở được."</w:t>
      </w:r>
    </w:p>
    <w:p>
      <w:pPr>
        <w:pStyle w:val="BodyText"/>
      </w:pPr>
      <w:r>
        <w:t xml:space="preserve">Lang Bằng Phi vội vàng đưa tới danh thiếp và chìa khóa, ân cần nói: "Vương huyện trưởng, vậy tôi không quấy rầy ngài nghỉ ngơi nữa, về sau trong sinh hoạt có việc gì thì ngài cứ cho tôi biết, tôi nhất định sẽ phục vụ tốt nhất.”</w:t>
      </w:r>
    </w:p>
    <w:p>
      <w:pPr>
        <w:pStyle w:val="BodyText"/>
      </w:pPr>
      <w:r>
        <w:t xml:space="preserve">Vương Tư Vũ nhận lấy, rồi đứng dậy bắt tay hắn, dùng sức lắc lắc, vẻ mặt thoải mái nói: "Lang quản lý khách khí quá, khiến các anh phải phiền toái rồi."</w:t>
      </w:r>
    </w:p>
    <w:p>
      <w:pPr>
        <w:pStyle w:val="BodyText"/>
      </w:pPr>
      <w:r>
        <w:t xml:space="preserve">Lang Bằng Phi vội không ngừng nói: "Không phiền toái... không có gì phiền toái, về sau nếu có chỗ nào còn chưa chu toàn, mong Vương huyện trưởng cứ phê bình." Dứt lời, vội vàng đóng cửa lui ra ngoài.</w:t>
      </w:r>
    </w:p>
    <w:p>
      <w:pPr>
        <w:pStyle w:val="BodyText"/>
      </w:pPr>
      <w:r>
        <w:t xml:space="preserve">Vương Tư Vũ nằm trên chiếc giường lớn, cảm thấy chiếc giường này thực quá mức thoải mái, giống như là nằm bên trong một đống bông vậy, hắn ngồi dậy, xoa xoa cằm suy nghĩ một hồi, lẩm bẩm: "Cái giường lớn như vầy, một người ở thực sự là quá lãng phí, nếu có thêm một cô em xinh đẹp thì tốt quá."</w:t>
      </w:r>
    </w:p>
    <w:p>
      <w:pPr>
        <w:pStyle w:val="Compact"/>
      </w:pPr>
      <w:r>
        <w:t xml:space="preserve">Vừa mới nói xong, cửa phòng đã vang lên tiếng gõ. "Cộc, cộc, cộc, cốc cốc cốc!"</w:t>
      </w:r>
      <w:r>
        <w:br w:type="textWrapping"/>
      </w:r>
      <w:r>
        <w:br w:type="textWrapping"/>
      </w:r>
    </w:p>
    <w:p>
      <w:pPr>
        <w:pStyle w:val="Heading2"/>
      </w:pPr>
      <w:bookmarkStart w:id="73" w:name="chương-52-trọng-sinh-chi-chị-dâu-phong-lưu"/>
      <w:bookmarkEnd w:id="73"/>
      <w:r>
        <w:t xml:space="preserve">51. Chương 52 : Trọng Sinh Chi Chị Dâu Phong Lưu</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52: Trọng sinh chi chị dâu phong lưu truyện cập nhật nhanh nhất tại chấm</w:t>
      </w:r>
    </w:p>
    <w:p>
      <w:pPr>
        <w:pStyle w:val="BodyText"/>
      </w:pPr>
      <w:r>
        <w:t xml:space="preserve">Nhóm Dịch : Huntercd</w:t>
      </w:r>
    </w:p>
    <w:p>
      <w:pPr>
        <w:pStyle w:val="BodyText"/>
      </w:pPr>
      <w:r>
        <w:t xml:space="preserve">Nguồn: Sưu tầm</w:t>
      </w:r>
    </w:p>
    <w:p>
      <w:pPr>
        <w:pStyle w:val="BodyText"/>
      </w:pPr>
      <w:r>
        <w:t xml:space="preserve">Trong một quán ăn nhỏ ven đường, Trương Thiện Ảnh lúc này đang vung vẩy hai tay, tìm trong đĩa những con sò tươi nhất, khều xong đưa miếng thịt vào miệng, ăn vô cùng ngọt ngào. Trong đĩa của cô cũng đã đầy đồ ăn, Vương Tư Vũ chỉ yên lặng ngồi đối diện cô, cười cười nhìn cô.</w:t>
      </w:r>
    </w:p>
    <w:p>
      <w:pPr>
        <w:pStyle w:val="BodyText"/>
      </w:pPr>
      <w:r>
        <w:t xml:space="preserve">Trương Thiện Ảnh mặc một chiếc áo không cổ màu đen, trước ngực lộ ra da thịt trắng bóng, hai cánh tay trơn láng như củ sen cũng lộ ra ngoài.</w:t>
      </w:r>
    </w:p>
    <w:p>
      <w:pPr>
        <w:pStyle w:val="BodyText"/>
      </w:pPr>
      <w:r>
        <w:t xml:space="preserve">Vốn tối hôm qua sau khi tan tầm, Trương Thiện Ảnh nghe nói có xe đi thu thập tin đến Thanh Dương, sẽ ở đó hai ngày, cho nên mới muốn tới gặp Vương Tư Vũ. Vốn buổi sáng l0h là có thể tới nơi, ai ngờ lại bị rẽ nhầm một chỗ, cho nên mới muộn một tiếng, cũng may là trên đường còn nhắn tin cho Vương Tư Vũ, cho nên cũng không quá nhàm chán.</w:t>
      </w:r>
    </w:p>
    <w:p>
      <w:pPr>
        <w:pStyle w:val="BodyText"/>
      </w:pPr>
      <w:r>
        <w:t xml:space="preserve">"Hương vị không tệ." Trương Thiện Ảnh thấy Vương Tư Vũ cứ nhìn chăm chú vào cô, hơi ngượng ngùng, chớp chớp hàng mi, cầm tờ giấy ăn lau mồm, rồi liền cầm lấy cái túi xách màu hồng, búng tay cái tách: "Đi dạo phố, go! go! go!"</w:t>
      </w:r>
    </w:p>
    <w:p>
      <w:pPr>
        <w:pStyle w:val="BodyText"/>
      </w:pPr>
      <w:r>
        <w:t xml:space="preserve">Vương Tư Vũ cười cười đi theo, nhẹ nhàng nói: "Hay là về nhà nghỉ ngơi đi, đi đường xóc nảy như vậy, nhất định là rất mệt."</w:t>
      </w:r>
    </w:p>
    <w:p>
      <w:pPr>
        <w:pStyle w:val="BodyText"/>
      </w:pPr>
      <w:r>
        <w:t xml:space="preserve">"Chị đâu có yếu ớt như vậy, sao nào, không muốn đi dạo phố với chị hả?" Trương Thiện Ảnh trắng mắt lườm Vương Tư Vũ, chợt nhìn thấy ở đầu phố có quầy bán kẹo bông, đầu lưỡi hơi liếm môi, liền cười hì hì chạy vội tới đó. Hai người đứng đó chờ khoảng ba bốn phút, rồi mỗi người cầm một chiếc kẹo bông mềm mại đi xuống đường.</w:t>
      </w:r>
    </w:p>
    <w:p>
      <w:pPr>
        <w:pStyle w:val="BodyText"/>
      </w:pPr>
      <w:r>
        <w:t xml:space="preserve">Nhìn những ánh mắt vô cùng hâm mộ của người đi đường, Vương Tư Vũ thấy khoái vô cùng, liền nhịn không được nắm lấy tay trái của Trương Thiện Ảnh, nhẹ nhàng đong đưa, nào ngờ Trương Thiện Ảnh lại cúi đầu cười hì hì, rồi giãy tay ra khỏi tay hắn. Vương Tư Vũ chỉ nề nếp được trong chốc lát, rồi lại ngứa ngáy, lặng lẽ nắm lấy ngón tay mềm mại của cô. Lần này thì Trương Thiện Ảnh không phản đối, hai người cứ như vậy ngoắc ngón tay đi trên đường, bắt tri bất giác đã đi qua cầu Thanh Dương. Con sông Thanh Dương rộng lớn giống như một cái đai ngọc chia huyện thành hai phần, mà ngọn núi Thanh Dương ở xa xa lại giống như một con sơn dương đang uống nước ven sông.</w:t>
      </w:r>
    </w:p>
    <w:p>
      <w:pPr>
        <w:pStyle w:val="BodyText"/>
      </w:pPr>
      <w:r>
        <w:t xml:space="preserve">"Phong cảnh đẹp quá." Đứng ở đầu cầu, một cơn gió nhẹ thổi qua, mái tóc đen của Trương Thiện Ảnh tung bay trong gió, Vương Tư Vũ cười cười, nhẹ giọng nói: "Người đẹp hơn."</w:t>
      </w:r>
    </w:p>
    <w:p>
      <w:pPr>
        <w:pStyle w:val="BodyText"/>
      </w:pPr>
      <w:r>
        <w:t xml:space="preserve">"Hì hì, cũng biết vỗ mông ngựa chị dâu hả?" Trương Thiện Ảnh đảo mắt, khuôn mặt hơi hơi ửng đỏ, xinh đẹp không thể tả.</w:t>
      </w:r>
    </w:p>
    <w:p>
      <w:pPr>
        <w:pStyle w:val="BodyText"/>
      </w:pPr>
      <w:r>
        <w:t xml:space="preserve">"Vỗ thì vỗ!" Vương Tư Vũ nhất thời không nhịn được, liền nâng tay nhẹ nhàng vỗ lên bờ mông đẫy đà của cô. Trương Thiện Ảnh cười khanh khách, hơi tránh mông đi rồi nói: "Đáng tiếc là trong huyện nghèo quá, Tiểu Vũ, em phải làm cho tốt đó, để cho những người ở nơi đây đều có thể sống hạnh phúc."</w:t>
      </w:r>
    </w:p>
    <w:p>
      <w:pPr>
        <w:pStyle w:val="BodyText"/>
      </w:pPr>
      <w:r>
        <w:t xml:space="preserve">"Để cho em vỗ cái nữa, thì em nhất định sẽ làm tốt.” Vương Tư Vũ dí khuôn mặt tới, Trương Thiện Ảnh nhấc chân lên đá vào mông hắn một cái: "Đáng ghét, trời còn sáng mà đã thích giờ trò lưu manh!"</w:t>
      </w:r>
    </w:p>
    <w:p>
      <w:pPr>
        <w:pStyle w:val="BodyText"/>
      </w:pPr>
      <w:r>
        <w:t xml:space="preserve">Vương Tư Vũ cười he he, xoa xoa cằm trầm tư nói: "Xem ra còn phải đợi thêm vài tiếng nữa."</w:t>
      </w:r>
    </w:p>
    <w:p>
      <w:pPr>
        <w:pStyle w:val="BodyText"/>
      </w:pPr>
      <w:r>
        <w:t xml:space="preserve">Trương Thiện Ảnh dang hai tay, ngửa đầu lên đón gió, nhắm mắt lại nói: "Nể tình em đã đưa chị dâu đi dạo phố, nên thưởng cho em một chút.”</w:t>
      </w:r>
    </w:p>
    <w:p>
      <w:pPr>
        <w:pStyle w:val="BodyText"/>
      </w:pPr>
      <w:r>
        <w:t xml:space="preserve">Vương Tư Vũ nhất thời không kìm lòng nổi, liền mạnh mẽ ôm cô vào trong lòng, dùng sức hôn xuống, Trương Thiện Ảnh lập tức hoảng hốt, vội lấy tay đẩy ra, nhưng lại giãy ra không nổi. Hàm răng trong nháy mắt đã bị mở ra, một đầu lưỡi tiến vào trong.</w:t>
      </w:r>
    </w:p>
    <w:p>
      <w:pPr>
        <w:pStyle w:val="BodyText"/>
      </w:pPr>
      <w:r>
        <w:t xml:space="preserve">"Ưhm..." Cô vùng vẫy trong ngực Vương Tư Vũ một hồi, cuối cùng mất đi lực chống cự, liền mềm nhũn tựa vào ngực Vương Tư Vũ, ngẩng cổ lên nhiệt tình đáp lại, hai đầu lưỡi không ngừng khiêu khích, quấn quýt lấy nhau, mút mút...</w:t>
      </w:r>
    </w:p>
    <w:p>
      <w:pPr>
        <w:pStyle w:val="BodyText"/>
      </w:pPr>
      <w:r>
        <w:t xml:space="preserve">Hồi lâu sau, Vương Tư Vũ mới "A!" một tiếng rút lưỡi về, lớn tiếng kháng nghị: "Lờ đứt thì sao."</w:t>
      </w:r>
    </w:p>
    <w:p>
      <w:pPr>
        <w:pStyle w:val="BodyText"/>
      </w:pPr>
      <w:r>
        <w:t xml:space="preserve">Trương Thiện Ảnh mặt đỏ bừng, hầm hừ nói: "Đứt đi cho rảnh, đồ lưu manh, không để ý tới em nữa, khiến cho người ta mất hết cả hứng dạo phố, đi về."</w:t>
      </w:r>
    </w:p>
    <w:p>
      <w:pPr>
        <w:pStyle w:val="BodyText"/>
      </w:pPr>
      <w:r>
        <w:t xml:space="preserve">Vương Tư Vũ lập tức nhớ tới cái giường lớn ở trong phòng, cao hứng đến mức suýt nữa thì hoan hô ra tiếng, mk, sớm biết thế này thì ăn cơm xong đã hôn cô luôn cho rồi.</w:t>
      </w:r>
    </w:p>
    <w:p>
      <w:pPr>
        <w:pStyle w:val="BodyText"/>
      </w:pPr>
      <w:r>
        <w:t xml:space="preserve">Trở về phòng, Vương Tư Vũ đã không nhịn nổi nửa, chuẩn bị như hổ vồ mồi, muốn vồ lấy Trương Thiện Ảnh lên giường. Đáng tiếc là Trương Thiện Ảnh tuy rằng không có võ công, nhưng mà vũ công thì có thừa, không đợi Vương Tư Vũ kịp làm ra động tác, cô đã nhẹ nhàng xoay người, nở nụ cười tươi, một bàn chân ngọc xinh xắn đã uyển chuyển đỡ lấy cằm Vương Tư Vũ.</w:t>
      </w:r>
    </w:p>
    <w:p>
      <w:pPr>
        <w:pStyle w:val="BodyText"/>
      </w:pPr>
      <w:r>
        <w:t xml:space="preserve">"Ngoan, ban ngày có chuyện đứng đắn phải làm." Trương Thiện Ảnh cười tủm tỉm thu chân, đứng dậy đi tới chiếc túi du lịch, mở khóa kéo, tay nhỏ bé cho vào trong lần mò.</w:t>
      </w:r>
    </w:p>
    <w:p>
      <w:pPr>
        <w:pStyle w:val="BodyText"/>
      </w:pPr>
      <w:r>
        <w:t xml:space="preserve">Vương Tư Vũ nuốt nước miếng cái 'ực', không ngừng cầu nguyện trong lòng, ông trời ơi, ông mau cho trời tối đen đi, tôi sắp muốn làm chuyện không đứng đắn rồi đây...</w:t>
      </w:r>
    </w:p>
    <w:p>
      <w:pPr>
        <w:pStyle w:val="BodyText"/>
      </w:pPr>
      <w:r>
        <w:t xml:space="preserve">Chính vào lúc trong đầu toàn những suy nghĩ xấu xa, đã thấy Trương Thiện Ảnh lấy từ trong túi ra hai bộ trang phục chuyên dụng múa Latin, vui vẻ nói: "Tiểu Vũ, hai tháng sau thành phố có cuộc thi múa Latin, chị đă báo danh rồi, em phải làm partner với chị đó."</w:t>
      </w:r>
    </w:p>
    <w:p>
      <w:pPr>
        <w:pStyle w:val="BodyText"/>
      </w:pPr>
      <w:r>
        <w:t xml:space="preserve">"Hai tháng?" Vương Tư Vũ không khỏi dở khóc dở cười, lắc đầu nói: "Không được, không được, tuyệt đối không được, đừng nói là múa Latin, cho dù là nhảy disco em còn chả nhảy được, tuyệt đối không được."</w:t>
      </w:r>
    </w:p>
    <w:p>
      <w:pPr>
        <w:pStyle w:val="BodyText"/>
      </w:pPr>
      <w:r>
        <w:t xml:space="preserve">"Được thôi, vậy chị sẽ đi tìm người khác làm partner." Trương Thiện Ảnh nói xong liền lấy di động ra, làm bộ dáng như muốn bấm số. Vương Tư Vũ vội vàng bước dài tới, đoạt lấy máy điện thoại của cô, thuận tay ném lên giường, vỗ ngực nói: "Cho em một cơ hội, sẽ cho chị thấy kỳ tích, hai tháng thì hai tháng, đừng nói là múa Latin, cho dù là múa ba lê em cũng có thể làm tốt!"</w:t>
      </w:r>
    </w:p>
    <w:p>
      <w:pPr>
        <w:pStyle w:val="BodyText"/>
      </w:pPr>
      <w:r>
        <w:t xml:space="preserve">Trương Thiện Ảnh nghe xong liền bụm miệng cười ha ha, sau đó mới cầm y phục đi vào phòng tắm. Vương Tư Vũ lắc đầu oán giận nói: "Làm gì có người ngoài, cần gì phài xấu hổ chứ."</w:t>
      </w:r>
    </w:p>
    <w:p>
      <w:pPr>
        <w:pStyle w:val="BodyText"/>
      </w:pPr>
      <w:r>
        <w:t xml:space="preserve">Sau khi Vương Tư Vũ thay xong trang phục biểu diễn, Trương Thiện Ảnh cũng đã bước ra từ phòng tắm. Vương Tư Vũ vừa thấy cô ăn mặc hở hang như vậy, lập tức liền nhăn mặt ngồi xổm xuống, hơn nữa mãi cũng chưa đứng lên được.</w:t>
      </w:r>
    </w:p>
    <w:p>
      <w:pPr>
        <w:pStyle w:val="BodyText"/>
      </w:pPr>
      <w:r>
        <w:t xml:space="preserve">"Tiểu Vũ, em sao vậy?" Trương Thiện Ảnh thấy vậy thì hơi hoảng, vội vàng đi tới nhẹ giọng hỏi.</w:t>
      </w:r>
    </w:p>
    <w:p>
      <w:pPr>
        <w:pStyle w:val="BodyText"/>
      </w:pPr>
      <w:r>
        <w:t xml:space="preserve">"Ak, hơi đau bụng một tí." Vương Tư Vũ vội vàng nói cho có lệ.</w:t>
      </w:r>
    </w:p>
    <w:p>
      <w:pPr>
        <w:pStyle w:val="BodyText"/>
      </w:pPr>
      <w:r>
        <w:t xml:space="preserve">“Không phải là ăn phải thức ăn ôi thiu đó chứ, hay là tới bệnh viện xem sao?" Trương Thiện Ảnh cũng ngồi xổm xuống, vẻ mặt quan tâm, ánh mắt của Vương Tư Vũ liền không bỏ qua chỗ nào, bộ ngực sữa sung mãn, cặp đùi thon dài, da thịt trắng nõn mịn màng....</w:t>
      </w:r>
    </w:p>
    <w:p>
      <w:pPr>
        <w:pStyle w:val="BodyText"/>
      </w:pPr>
      <w:r>
        <w:t xml:space="preserve">"Không sao, nhịn một chút là tốt thôi." Nhắm mắt lại thở hổn hển cả buổi, Vương Tư Vũ mới từ từ đứng lên. Vừa nghe Trương Thiện Ảnh giảng giải, vừa khoa chân múa tay, cuối cùng hắn cũng không còn lóng ngóng nữa. Hơn nữa tâm tình lại vô cùng thư thái, cho nên dưới sự chỉ dẫn tỉ mỉ của Trương Thiện Ảnh, hắn cũng có thể nhảy được tàm tạm, chỉ trong một buổi chiều đã học xong hết động tác cơ bản, chỉ có điều trong lúc hai người tập luyện, Vương Tư Vũ lại bị đau bụng tới n lần.</w:t>
      </w:r>
    </w:p>
    <w:p>
      <w:pPr>
        <w:pStyle w:val="BodyText"/>
      </w:pPr>
      <w:r>
        <w:t xml:space="preserve">Cơm chiều ăn ở nhà ăn ở tầng hai của nhà khách, từ khi Vương Tư Vũ cùng Trương Thiện Ảnh ngồi xuống ở đó, ánh mắt của những vị khách trong nhà ăn và những nhân viên phục vụ chưa bao giờ được nhàn rỗi, vẫn luôn liếc tới nơi này. Trương Thiện Ảnh hơi hối hận, cảm thấy như là mình gây thêm phiền toái cho Vương Tư Vũ, dù sao thân phận của hắn hiện giờ cũng là phó huyện trưởng huyện Thanh Dương, công tác còn chưa được bao lâu, nếu như bị đồn đại thất thiệt thì sẽ rất không tốt.</w:t>
      </w:r>
    </w:p>
    <w:p>
      <w:pPr>
        <w:pStyle w:val="BodyText"/>
      </w:pPr>
      <w:r>
        <w:t xml:space="preserve">Vương Tư Vũ lại chẳng hề để ý, miệng vẫn cười ngây ngô, nói cái gì mà trời sắp tối đen rồi, rốt cục cũng có thể làm chuyện không đứng đắn rồi, cả buổi chiều chịu khổ đúng là không uổng phí, đây chính là cái gọi là khổ tận cam lai đó.</w:t>
      </w:r>
    </w:p>
    <w:p>
      <w:pPr>
        <w:pStyle w:val="BodyText"/>
      </w:pPr>
      <w:r>
        <w:t xml:space="preserve">Hắn không ngại những người này bàn tán, thậm chí còn ước gì những người này miệng rộng hơn nữa, miêu tả sự việc thật là đen tối vào, để còn truyền lên bên trên, bên trên sau khi biết được chuyện, nhất định sẽ không điều hắn đi nữa.</w:t>
      </w:r>
    </w:p>
    <w:p>
      <w:pPr>
        <w:pStyle w:val="BodyText"/>
      </w:pPr>
      <w:r>
        <w:t xml:space="preserve">Lang quản lý nhà khách rất là không có nhãn lực, thấy Vương Tư Vũ ăn cơm trong nhà ăn, liền vui vẻ chạy tới, định chào hỏi một chút, Vương Tư Vũ giận đến nhíu mày, nghĩ trong lòng ông cũng trưởng thành rồi, như thế nào còn không biết phân biệt như vậy, giờ là lúc tôi cần ông ân cần hả?</w:t>
      </w:r>
    </w:p>
    <w:p>
      <w:pPr>
        <w:pStyle w:val="BodyText"/>
      </w:pPr>
      <w:r>
        <w:t xml:space="preserve">Trương Thiện Ảnh thì lại vội vàng nắm lấy cơ hội, hàn huyên với Lang quản lý, còn nói lớn như thể muốn cho toàn bộ nhà ăn đều biết, cô chính là chị họ đằng bác của Vương phó huyện trưởng, là con gái của bác của Vương Tư Vũ. Xem ra khoảng thời gian này ở ban tuyên truyền thật là có tiến bộ, chỉ trong vòng chớp mắt đã biên ra được cả một cái gia phả, khiến cho Lang quản lý nghe không chớp mắt, không ngừng ở bên cạnh gật đầu nói vâng.</w:t>
      </w:r>
    </w:p>
    <w:p>
      <w:pPr>
        <w:pStyle w:val="BodyText"/>
      </w:pPr>
      <w:r>
        <w:t xml:space="preserve">Vương Tư Vũ bưng bát quay sang một hướng và cơm, thầm nghĩ trong đầu thật là quá tàn ác, tối nay sẽ phải loạn luân sao.</w:t>
      </w:r>
    </w:p>
    <w:p>
      <w:pPr>
        <w:pStyle w:val="BodyText"/>
      </w:pPr>
      <w:r>
        <w:t xml:space="preserve">Trở về phòng, Trương Thiện Ảnh nói đợi lát nữa lại luyện tiếp, Vương Tư Vũ thì lắc đầu nguầy nguậy, kéo Trương Thiện Ảnh ôm vào lồng ngực, vừa xoa xoa bộ ngực sữa của cô, vừa đưa miệng tới bên tai cô, nhẹ giọng nói: "Đừng khiêu vũ nữa, chúng ta hay là thổi tiêu đi!”</w:t>
      </w:r>
    </w:p>
    <w:p>
      <w:pPr>
        <w:pStyle w:val="BodyText"/>
      </w:pPr>
      <w:r>
        <w:t xml:space="preserve">Trương Thiện Ảnh cắn cắn ngón tay cười: "Chị không thích thổi tiêu.”</w:t>
      </w:r>
    </w:p>
    <w:p>
      <w:pPr>
        <w:pStyle w:val="BodyText"/>
      </w:pPr>
      <w:r>
        <w:t xml:space="preserve">Vương Tư Vũ thấy khuôn mặt cô xinh tươi như hoa, quyến rũ vô cùng, không nhịn nổi nữa, liền loạt xoạt lột sạch cô ra, rồi đá văng cửa phòng tắm ôm Trương Thiện Ảnh tiến vào, "Trước khi chim chuột phải làm chút uyên ương giỡn nước cái đã."</w:t>
      </w:r>
    </w:p>
    <w:p>
      <w:pPr>
        <w:pStyle w:val="BodyText"/>
      </w:pPr>
      <w:r>
        <w:t xml:space="preserve">Chuẩn bị xong nước, Trương Thiện Ảnh liền nằm vào trong bồn tắm lớn, không dám mở to mắt, xấu hổ co người lại. Chỉ nghe thấy “ào” một tiếng, biết là Vương Tư Vũ cũng đã vào bồn, sau đó một bàn tay to sờ tới sờ lui trên người mình. Trương Thiện Ảnh liền vẫn nhắm mắt giơ tay đẩy ra, hai người cứ ở trong bồn tắm đùa giỡn khiến nước bắn tung tóe. Đang lúc đùa vui vẻ, Trương Thiện Ảnh định nắm lấy cổ tay của Vương Tư Vũ, không ngờ rằng lại quơ tới nơi đó, sợ tới mức cô “A” một tiếng, vội buông tay ra, nhảy ra khỏi bồn tắm, cầm lấy khăn lau qua loa thân mình, rồi chân trần chạy ra ngoài.</w:t>
      </w:r>
    </w:p>
    <w:p>
      <w:pPr>
        <w:pStyle w:val="BodyText"/>
      </w:pPr>
      <w:r>
        <w:t xml:space="preserve">Vương Tư Vũ lau khô thân thể rồi liền đẩy cửa ra ngoài, không thấy Trương Thiện Ảnh đâu nữa, biết ngay là cô đang chơi trò trốn tìm, lập tức đi tới cạnh cửa sổ, vén rèm lên liền tóm được Trương Thiện Ảnh đang che miệng cười trộm, nắm lấy tay cô mạnh mẽ kéo lến giường. Hai người nằm xuống, cặp đùi ngọc của Trương Thiện Ảnh quấn chặt lấy eo Vương Tư Vũ, đôi bàn tay đưa lên che khuôn mặt thanh tú của mình, liên tục thở gấp.</w:t>
      </w:r>
    </w:p>
    <w:p>
      <w:pPr>
        <w:pStyle w:val="Compact"/>
      </w:pPr>
      <w:r>
        <w:t xml:space="preserve">Vương Tư Vũ xxxxxx, Trương Thiện Ảnh vội vàng dùng tay che miệng lại, sợ thanh âm lớn quá, bị bên ngoài nghe được, chỉ chốc lát sau, từ đầu ngón tay liền phát ra từng đợt thanh âm nũng nịu đáng yêu...</w:t>
      </w:r>
      <w:r>
        <w:br w:type="textWrapping"/>
      </w:r>
      <w:r>
        <w:br w:type="textWrapping"/>
      </w:r>
    </w:p>
    <w:p>
      <w:pPr>
        <w:pStyle w:val="Heading2"/>
      </w:pPr>
      <w:bookmarkStart w:id="74" w:name="chương-53-tiếng-thét-chói-tai."/>
      <w:bookmarkEnd w:id="74"/>
      <w:r>
        <w:t xml:space="preserve">52. Chương 53 : Tiếng Thét Chói Tai.</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53: Tiếng thét chói tai. truyện copy từ</w:t>
      </w:r>
    </w:p>
    <w:p>
      <w:pPr>
        <w:pStyle w:val="BodyText"/>
      </w:pPr>
      <w:r>
        <w:t xml:space="preserve">Nhóm Dịch : Huntercd</w:t>
      </w:r>
    </w:p>
    <w:p>
      <w:pPr>
        <w:pStyle w:val="BodyText"/>
      </w:pPr>
      <w:r>
        <w:t xml:space="preserve">Nguồn: Sưu tầm</w:t>
      </w:r>
    </w:p>
    <w:p>
      <w:pPr>
        <w:pStyle w:val="BodyText"/>
      </w:pPr>
      <w:r>
        <w:t xml:space="preserve">"Thật sự chết rồi sao?"</w:t>
      </w:r>
    </w:p>
    <w:p>
      <w:pPr>
        <w:pStyle w:val="BodyText"/>
      </w:pPr>
      <w:r>
        <w:t xml:space="preserve">Chiếc giường rung động mãnh liệt cuối cùng cũng khôi phục lại bình yên, suy nghĩ vẫn bị vây trong hỗn loạn, mái tóc xõa ra gối, ngàn vạn sợi tóc rối loạn vào nhau, Trương Thiện Ảnh hơi run run hàng mi, vẫn còn đang ở trong cao trào. Không biết qua bao lâu, dư âm của thủy triều cũng qua đi, trong đầu đột nhiên hiện ra vô số những đoạn phim ngắn, những cảnh này đều đã bị quên đi rời rạc, không ngờ lúc này lại có thể tụ tập lại, bắt đầu chạy ro ro như có máy chiếu.</w:t>
      </w:r>
    </w:p>
    <w:p>
      <w:pPr>
        <w:pStyle w:val="BodyText"/>
      </w:pPr>
      <w:r>
        <w:t xml:space="preserve">Đó là một cái khách sạn không phải quá lớn, những người tham gia đám cưới cũng không phải là nhiều, chỉ có khoảng bảy tám bàn. Không camera, không hoa tươi, không phù rể phù dâu, người chủ trì là một tay nghiệp dư do Nhã Lệ mời tới, cô đang ôm tay Triệu Phàm, đi tới từng bàn kính rượu. Triệu Phàm chỉ vào một cậu trai to xác có vẻ thanh tú nói: "Cậu này tên là Vương Tư Vũ, là bạn tốt nhất của anh, đang đi học ở đại học Hoa Tây, lần này đặc biệt trở về đây để tham gia hôn lễ của chúng ta."</w:t>
      </w:r>
    </w:p>
    <w:p>
      <w:pPr>
        <w:pStyle w:val="BodyText"/>
      </w:pPr>
      <w:r>
        <w:t xml:space="preserve">Đó là lần đầu tiên gặp mặt, trong nháy mắt khi hai người chạm cốc, cô mẫn cảm phát giác ra, tay cầm chén của cậu thanh niên này lại hơi run run. Tuy rằng đã xoay người rời đi, nhưng cô vẫn có thể cảm giác được sự truy đuổi của ánh mắt ở sau lưng. "Hì hì, một cậu thanh niên trưởng thành sớm.”</w:t>
      </w:r>
    </w:p>
    <w:p>
      <w:pPr>
        <w:pStyle w:val="BodyText"/>
      </w:pPr>
      <w:r>
        <w:t xml:space="preserve">Đêm tân hôn không ngờ lại vô cùng xấu hổ, Triệu Phàm vốn bình thường luôn khoe khoang sự dũng mãnh phi thường, đột nhiên lại chỉ được có không đến 5 phút, rồi giống như là một quả bóng cao su xì hơi, không có cách nào dựng lên nổi nữa. Tối hôm đó hai người thử tới bốn lần, đều không thành công, từ đó về sau, Triệu Phàm dường như là trong tâm lý đã có một cái bóng ma, mỗi lần lâm trận đều khua chiêng gõ trống rung trời, mà rồi kết thúc thì chỉ qua loa thu binh.</w:t>
      </w:r>
    </w:p>
    <w:p>
      <w:pPr>
        <w:pStyle w:val="BodyText"/>
      </w:pPr>
      <w:r>
        <w:t xml:space="preserve">Cô từng thử qua rất nhiều biện pháp, trị liệu bằng dược vật, bác sĩ tâm lý, nội y tình thú, phàm là những gì có thể thì cô đều thử, nhưng toàn bộ đều không hiệu quả, mà sau đó, thông qua di động của Triệu Phàm, cô biết rằng Triệu Phàm đã bắt đầu ở bên ngoài.... nhưng kỳ thực cô cũng không trách chồng mình, có lẽ là do mình có vấn đề. Triệu Phàm ra bên ngoài..., có lẽ chỉ ở bên cạnh cô gái khác, anh ấy mới có thể tìm lại được sự tự tin của đàn ông.</w:t>
      </w:r>
    </w:p>
    <w:p>
      <w:pPr>
        <w:pStyle w:val="BodyText"/>
      </w:pPr>
      <w:r>
        <w:t xml:space="preserve">Sau đó, dường như cũng không có quá nhiều ký ức khắc sâu, mãi cho tới ba ngày sau khi mình từ chức khỏi đoàn vãn công, dì Vương ở phòng đối diện đột nhiên bệnh tình trầm trọng, qua đời trong bệnh viện. Ngày tham gia lễ tang, cô nhìn chăm chú vào cậu thanh niên đang lặng yên rơi lệ, trong lòng hơi đau đớn, cậu ta thật đáng thương, hình như trên thế giới này không còn có người thân nào khác.</w:t>
      </w:r>
    </w:p>
    <w:p>
      <w:pPr>
        <w:pStyle w:val="BodyText"/>
      </w:pPr>
      <w:r>
        <w:t xml:space="preserve">Cô bắt đầu lưu ý đến cuộc sống của hắn, cùng với Triệu Phàm quan tâm đến hắn, thường xuyên đưa qua nhà hắn một ít thức ăn ngon, tuy rằng cô không biết nấu cơm, nhưng cô có thể giúp hắn giặt quần áo, dọn dẹp phòng ở, đi đổ rác. Cậu thanh niên bề ngoài nhìn có vẻ sạch sẽ này, luôn biến cho căn phòng của hắn thành loạn xì ngậu, chỉ cần ba ngày không để ý là căn phòng đã chẳng còn chỗ nào để đặt chân.</w:t>
      </w:r>
    </w:p>
    <w:p>
      <w:pPr>
        <w:pStyle w:val="BodyText"/>
      </w:pPr>
      <w:r>
        <w:t xml:space="preserve">Về sau, để cảm tả sự hỗ trợ nhiệt huyết của cô, cậu thanh niên này thường xuyên mua một ít món quà nhỏ tinh xảo để tặng cô, điều này khiến cho cô rất vui vẻ, dù sao cô cũng rất cô quạnh, mỗi ngày đều dạy bọn trẻ hai tiếng múa Latin, thời gian còn lại đều chỉ ở nhà, sống cuộc sống bình thản như nước, không vui không buồn, cho nên cái loại mong chờ này có vẻ trân quý khác thường.</w:t>
      </w:r>
    </w:p>
    <w:p>
      <w:pPr>
        <w:pStyle w:val="BodyText"/>
      </w:pPr>
      <w:r>
        <w:t xml:space="preserve">Mỗi lần thấy hắn đeo túi đi xa về, cô đều tóm lấy cái túi, lục lọi tìm quà tặng. Không biết là từ lúc nào, cô đã tự tiện như vậy, mà từ đó về sau, hắn lại càng chịu khó mua quà hơn. Cái cảm giác ngạc nhiên nho nhỏ luôn khiến cho cô có được sự vui vẻ, hai người bọn họ hình như rất thích loại trò chơi này, chơi không biết chán.</w:t>
      </w:r>
    </w:p>
    <w:p>
      <w:pPr>
        <w:pStyle w:val="BodyText"/>
      </w:pPr>
      <w:r>
        <w:t xml:space="preserve">Chỉ có điều trò chơi này cuối cùng lại thay đổi, đột nhiên lại biến thành truy đuổi thân thể...</w:t>
      </w:r>
    </w:p>
    <w:p>
      <w:pPr>
        <w:pStyle w:val="BodyText"/>
      </w:pPr>
      <w:r>
        <w:t xml:space="preserve">"Đồ bại hoại, cho dù chị có cố giãy thế nào, cũng không thể trốn được ma trảo của em, em đúng là một tên bại hoại!" Trương Thiện Ảnh thất thần nhìn trần nhà, một hồi lâu sau, mới nhẹ nhàng nghiêng thân mình, dùng ngón tay thon dài nhẹ nhàng vẽ lên ngực Vương Tư Vũ, nhẹ giọng nói như nói mê.</w:t>
      </w:r>
    </w:p>
    <w:p>
      <w:pPr>
        <w:pStyle w:val="BodyText"/>
      </w:pPr>
      <w:r>
        <w:t xml:space="preserve">"Chị trốn không thoát đâu, cả đời này cũng đừng mong trốn.” Vương Tư Vũ dùng sức ôm chặt lấy cô. Trương Thiện Ảnh cảm thấy hít thở không thông, đành phải trượt lên trên như người cá, vươn đôi tay trắng bóng lên, lật ngược thế cờ ôm lại Vương Tư Vũ vào ngực, dùng đầu ngón tay mảnh khảnh nhẹ nhàng búng mũi Vương Tư Vũ, dịu dàng nói: "Không trốn, không trốn, cả đời này cũng không muốn bỏ trốn..."</w:t>
      </w:r>
    </w:p>
    <w:p>
      <w:pPr>
        <w:pStyle w:val="BodyText"/>
      </w:pPr>
      <w:r>
        <w:t xml:space="preserve">"Chị dâu, em còn muốn!" Vương Tư Vũ nói ra một câu khiến cho cô trợn mắt há hốc mồm.</w:t>
      </w:r>
    </w:p>
    <w:p>
      <w:pPr>
        <w:pStyle w:val="BodyText"/>
      </w:pPr>
      <w:r>
        <w:t xml:space="preserve">Trương Thiện Ảnh sửng sốt, vội liếc mắt về phía hạ thân Vương Tư Vũ, liền cảm thấy rằng lúc nào cần trốn thì nên trốn, liền lăn người ra sau xoạt xoạt lăn xuống giường, hai tay đã sắp chạm đất rồi, không ngờ cặp đùi ngọc lại đã bị Vương Tư Vũ nắm chặt, mạnh mẽ kéo lại.</w:t>
      </w:r>
    </w:p>
    <w:p>
      <w:pPr>
        <w:pStyle w:val="BodyText"/>
      </w:pPr>
      <w:r>
        <w:t xml:space="preserve">"Không được, trời ơi, tuyệt đối không được.” Một nửa người cô đang lơ lửng ở không trung, hai tay vung vẩy như lau sàn, hai chân thì liên tục đạp, miệng nỉ non xin tha: 'Tiểu Vũ hư, em trai tốt của chị à, van xin em đó, em tạm tha cho chị dâu đi mà!"</w:t>
      </w:r>
    </w:p>
    <w:p>
      <w:pPr>
        <w:pStyle w:val="BodyText"/>
      </w:pPr>
      <w:r>
        <w:t xml:space="preserve">" Không được cũng phải được!" Vương Tư Vũ cười xấu xa giật lại, hai người ở trên giường lăn lộn năm ba vòng, cuối cùng đều tự dừng tay, quyết định thông qua hiệp thương hữu nghị để giải quyết vấn đề.</w:t>
      </w:r>
    </w:p>
    <w:p>
      <w:pPr>
        <w:pStyle w:val="BodyText"/>
      </w:pPr>
      <w:r>
        <w:t xml:space="preserve">"Chị dâu, trước buông tay ra có được không?" Vương Tư Vũ làm ra bộ dáng đáng thương, thấp giọng cầu xin, cái tai hắn đang bị bàn tay nhỏ bé của Trương Thiện Ảnh véo thành hình chữ U.</w:t>
      </w:r>
    </w:p>
    <w:p>
      <w:pPr>
        <w:pStyle w:val="BodyText"/>
      </w:pPr>
      <w:r>
        <w:t xml:space="preserve">"Em buông ra trước đã!" Trương Thiện Ảnh giận dữ nói.</w:t>
      </w:r>
    </w:p>
    <w:p>
      <w:pPr>
        <w:pStyle w:val="BodyText"/>
      </w:pPr>
      <w:r>
        <w:t xml:space="preserve">Cặp đùi thon dài trắng như tuyết của cô cũng đã bị Vương Tư Vũ đặt lên vai, không thể động đậy.</w:t>
      </w:r>
    </w:p>
    <w:p>
      <w:pPr>
        <w:pStyle w:val="BodyText"/>
      </w:pPr>
      <w:r>
        <w:t xml:space="preserve">"Chị buông ra trước đi, chị buông thì em mới buông.” Vương Tư Vũ nheo mắt lại đo lường khoáng cách, hẳn là cách khoảng nửa mét, nếu lấy thế sét đánh không bì được mạnh mẽ công phá từ đằng trước...</w:t>
      </w:r>
    </w:p>
    <w:p>
      <w:pPr>
        <w:pStyle w:val="BodyText"/>
      </w:pPr>
      <w:r>
        <w:t xml:space="preserve">Trương Thiện Ảnh dường như đã nhìn thấu tâm tư của hắn, tay hơi dùng lực, Vương Tư Vũ vội vàng từ bỏ ý đồ quân sự mạo hiểm, tiếp tục hiệp thương hữu nghị.</w:t>
      </w:r>
    </w:p>
    <w:p>
      <w:pPr>
        <w:pStyle w:val="BodyText"/>
      </w:pPr>
      <w:r>
        <w:t xml:space="preserve">Em vào trong đó một chút thôi, em không động không được sao?" Vương Tư Vũ cúi đầu đưa ra nhượng bộ, Trương Thiện Ảnh xoay đầu suy nghĩ một hồi, liền chớp chớp mắt, rốt cục gật đầu nói: "Không được làm chuyện xấu, bảo không động là không được động!"</w:t>
      </w:r>
    </w:p>
    <w:p>
      <w:pPr>
        <w:pStyle w:val="BodyText"/>
      </w:pPr>
      <w:r>
        <w:t xml:space="preserve">Vương Tư Vũ gật đầu liên tục như gà con mổ thóc, nghiêm mặt nói: “Tuyệt đối không làm chuyện xấu!"</w:t>
      </w:r>
    </w:p>
    <w:p>
      <w:pPr>
        <w:pStyle w:val="BodyText"/>
      </w:pPr>
      <w:r>
        <w:t xml:space="preserve">Trương Thiện Ảnh cũng buông tay ra, ở trên không trung búng tay cái tách, "go! go! go!"</w:t>
      </w:r>
    </w:p>
    <w:p>
      <w:pPr>
        <w:pStyle w:val="BodyText"/>
      </w:pPr>
      <w:r>
        <w:t xml:space="preserve">Sau đó nhắm mắt lại, “bịch” một cái ngã lên giường, tay trái nhẹ nhàng bám vào đầu giường, tay phải thì nắm lấy một góc ga giường, cắn chặt răng, bày ra một tư thế chuẩn bị khẳng khái hy sinh.</w:t>
      </w:r>
    </w:p>
    <w:p>
      <w:pPr>
        <w:pStyle w:val="BodyText"/>
      </w:pPr>
      <w:r>
        <w:t xml:space="preserve">Vương Tư Vũ nở nụ cười tà ác, lặng lẽ bò tới...</w:t>
      </w:r>
    </w:p>
    <w:p>
      <w:pPr>
        <w:pStyle w:val="BodyText"/>
      </w:pPr>
      <w:r>
        <w:t xml:space="preserve">"Đừng có động!"</w:t>
      </w:r>
    </w:p>
    <w:p>
      <w:pPr>
        <w:pStyle w:val="BodyText"/>
      </w:pPr>
      <w:r>
        <w:t xml:space="preserve">"Em có động đâu!"</w:t>
      </w:r>
    </w:p>
    <w:p>
      <w:pPr>
        <w:pStyle w:val="BodyText"/>
      </w:pPr>
      <w:r>
        <w:t xml:space="preserve">"Rõ ràng là động!"</w:t>
      </w:r>
    </w:p>
    <w:p>
      <w:pPr>
        <w:pStyle w:val="BodyText"/>
      </w:pPr>
      <w:r>
        <w:t xml:space="preserve">"Em thực sự không động!"</w:t>
      </w:r>
    </w:p>
    <w:p>
      <w:pPr>
        <w:pStyle w:val="BodyText"/>
      </w:pPr>
      <w:r>
        <w:t xml:space="preserve">"Đáng ghét, lại động!"</w:t>
      </w:r>
    </w:p>
    <w:p>
      <w:pPr>
        <w:pStyle w:val="BodyText"/>
      </w:pPr>
      <w:r>
        <w:t xml:space="preserve">"Ảo giác, nhất định là ảo giác!"</w:t>
      </w:r>
    </w:p>
    <w:p>
      <w:pPr>
        <w:pStyle w:val="BodyText"/>
      </w:pPr>
      <w:r>
        <w:t xml:space="preserve">"Ảo giác cái đầu quỷ, đang động đó!”</w:t>
      </w:r>
    </w:p>
    <w:p>
      <w:pPr>
        <w:pStyle w:val="BodyText"/>
      </w:pPr>
      <w:r>
        <w:t xml:space="preserve">Không lâu sau, cái giường bắt đầu “cọt kẹt cọt kẹt” rung động, Trương Thiện Ảnh thờ hổn hển, run giọng nói: "Hiện giờ... là thế nào..."</w:t>
      </w:r>
    </w:p>
    <w:p>
      <w:pPr>
        <w:pStyle w:val="BodyText"/>
      </w:pPr>
      <w:r>
        <w:t xml:space="preserve">"Không phải em động, là cái giường động..." Vương Tư Vũ thấp giọng giải thích.</w:t>
      </w:r>
    </w:p>
    <w:p>
      <w:pPr>
        <w:pStyle w:val="BodyText"/>
      </w:pPr>
      <w:r>
        <w:t xml:space="preserve">"Thối lưu manh... thối vô lại..."</w:t>
      </w:r>
    </w:p>
    <w:p>
      <w:pPr>
        <w:pStyle w:val="BodyText"/>
      </w:pPr>
      <w:r>
        <w:t xml:space="preserve">Thanh âm run rẩy, khiến cho người ta ngứa ngáy trong lòng. Vương Tư Vũ liền nhịn không được cúi đầu xuống hôn cô, hai bờ môi liền cấp tốc dính vào nhau. Lần này thì Trương Thiện Ảnh không trốn tránh, ngược lại còn nhiệt tình đáp lại, thật lâu sau, Trương Thiện Ảnh mới run rẩy giãy ra khỏi bờ môi của hắn, cúi đầu bắt đầu rên rỉ.</w:t>
      </w:r>
    </w:p>
    <w:p>
      <w:pPr>
        <w:pStyle w:val="BodyText"/>
      </w:pPr>
      <w:r>
        <w:t xml:space="preserve">Chiếc giường lớn quay cuồng như sóng cuộn, không biết qua bao lâu, Trương Thiện Ảnh mắt lờ đờ mê ly, sung sướng tới cực điểm, thân mình ưỡn lên, phát ra tiếng thét chói tai, sau đó lại nằm duỗi thẳng người xuống.</w:t>
      </w:r>
    </w:p>
    <w:p>
      <w:pPr>
        <w:pStyle w:val="Compact"/>
      </w:pPr>
      <w:r>
        <w:t xml:space="preserve">Theo tiếng thét chói tai này, Lý Thanh Mai đang đứng bên ngoài cửa mềm nhũn ra trượt xuống, ngồi phịch xuống đất, quần áo ướt đẫm, mồm thở hổn hển. Chiếc bình giữ nhiệt mà cô cầm sớm đã rơi ra, lăn ra bốn năm mét, nặng nề đụng vào góc tường, canh gà dưỡng sinh đặc sệt trào ra ngoài...</w:t>
      </w:r>
      <w:r>
        <w:br w:type="textWrapping"/>
      </w:r>
      <w:r>
        <w:br w:type="textWrapping"/>
      </w:r>
    </w:p>
    <w:p>
      <w:pPr>
        <w:pStyle w:val="Heading2"/>
      </w:pPr>
      <w:bookmarkStart w:id="75" w:name="chương-54-ông-già-câu-cá."/>
      <w:bookmarkEnd w:id="75"/>
      <w:r>
        <w:t xml:space="preserve">53. Chương 54 : Ông Già Câu Cá.</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54: Ông già câu cá.</w:t>
      </w:r>
    </w:p>
    <w:p>
      <w:pPr>
        <w:pStyle w:val="BodyText"/>
      </w:pPr>
      <w:r>
        <w:t xml:space="preserve">Nhóm Dịch : Huntercd</w:t>
      </w:r>
    </w:p>
    <w:p>
      <w:pPr>
        <w:pStyle w:val="BodyText"/>
      </w:pPr>
      <w:r>
        <w:t xml:space="preserve">Nguồn: Sưu tầm</w:t>
      </w:r>
    </w:p>
    <w:p>
      <w:pPr>
        <w:pStyle w:val="BodyText"/>
      </w:pPr>
      <w:r>
        <w:t xml:space="preserve">Ba phút sau, hô hấp của Lý Thanh Mai dần trở nên ổn định, từ từ đứng dậy từ mặt đất, hai chân vẫn hơi run rẩy, trong lỗ tai dường như còn vang vọng tiếng thét chói tai.</w:t>
      </w:r>
    </w:p>
    <w:p>
      <w:pPr>
        <w:pStyle w:val="BodyText"/>
      </w:pPr>
      <w:r>
        <w:t xml:space="preserve">"Ảo giác, nhất định là ảo giác." Liếc mắt nhìn chiếc bình giữ nhiệt trên mặt đất, cô cũng không đi lấy, mà lúng ta lúng túng chạy xuống lầu, khởi động xe hoảng hốt chạy về nhà. Bởi vì tinh thần không ổn định nên khi xe quẹo ở một góc lại đụng vào một cái xe đạp, khiến cho cả hàng xe đạp giống như là cờ domino đổ xuống rào rào.</w:t>
      </w:r>
    </w:p>
    <w:p>
      <w:pPr>
        <w:pStyle w:val="BodyText"/>
      </w:pPr>
      <w:r>
        <w:t xml:space="preserve">Vốn Lý Thanh Mai muốn làm xong sớm canh gà cho Vương Tư Vũ để đưa tới, nhưng mà lúc hơn năm giờ, bà nội của Dương Dương đột nhiên lại tới, nói là ông nội nó nhớ cháu đến phát điên, muốn đón Dương Dương tới nhà chơi hai ngày, buổi sáng thứ hai đưa đến trường học luôn.</w:t>
      </w:r>
    </w:p>
    <w:p>
      <w:pPr>
        <w:pStyle w:val="BodyText"/>
      </w:pPr>
      <w:r>
        <w:t xml:space="preserve">Nhưng Dương Dương lại bướng bỉnh, khóc lóc không chịu đi. Hết cách, Lý Thanh Mai đành phải dụ nó lên xe, ba người trước đi tới một cửa hàng đồ chơi để mua một vài món đồ chơi nhỏ, Dương Dương lúc này mới chịu yên, ngồi ở ghế sau vui sướng nghịch khẩu súng đồ chơi, thi thoảng còn chĩa ra ngoài xe bắn phá mọi người.</w:t>
      </w:r>
    </w:p>
    <w:p>
      <w:pPr>
        <w:pStyle w:val="BodyText"/>
      </w:pPr>
      <w:r>
        <w:t xml:space="preserve">Sau khi đưa đến nhà mẹ chồng, Lý Thanh Mai lại tán gẫu một chút với bố chồng. Tới lúc phải đi, đột nhiên Dương Dương lại khóc lóc nháo loạn, hết cách, cô lại phải dỗ nó lên giường, kể vài câu chuyện cổ tích, ước chừng phải nửa giờ mới dỗ cho đứa nhỏ ngủ được, lúc này mới quay về nhà cầm ấm đựng canh gà, vội vội vàng vàng chạy tới nhà khách, lúc này cũng đã là 9h30 rồi.</w:t>
      </w:r>
    </w:p>
    <w:p>
      <w:pPr>
        <w:pStyle w:val="BodyText"/>
      </w:pPr>
      <w:r>
        <w:t xml:space="preserve">Tới cửa phòng Vương Tư Vũ, cô sợ bị những người khác bắt gặp sẽ dễ hiểu lầm, dù sao mình cũng đã là phụ nữ có chồng rồi, muộn như vậy lại đi tới phòng người đàn ông khác, khẳng định là sẽ khiến cho người khác hoài nghi, cho nên cô mới dán lỗ tai vào cửa phòng, nghe xem bên trong phòng có ai không.</w:t>
      </w:r>
    </w:p>
    <w:p>
      <w:pPr>
        <w:pStyle w:val="BodyText"/>
      </w:pPr>
      <w:r>
        <w:t xml:space="preserve">Cô vừa mới dán lỗ tai vào cửa, chợt lại nghe thấy bên trong có tiếng cô gái đang thét chói tai: "A a a... mau dừng lại... A a a... sắp ra rồi!"</w:t>
      </w:r>
    </w:p>
    <w:p>
      <w:pPr>
        <w:pStyle w:val="BodyText"/>
      </w:pPr>
      <w:r>
        <w:t xml:space="preserve">Lý Thanh Mai lập tức nổ bùng trong đầu, cảm thấy một luồng nhiệt chạy khắp từ gan bàn chân lên tới đỉnh đầu, toàn thân trên dưới mềm oặt. Cô muốn rời đi, nhưng mà cái lỗ tai lại không chịu nghe lời, như thể trên cánh cửa này có lực hút cực lớn vậy, dính chặt nó vào, mà khi nghe thấy tiếng thét chói tai cuối cùng, Lý Thanh Mai cũng cảm thấy thân thể không giữ được nữa, ngã phịch xuống đất, cái ấm canh gà dùng để thu phục Vương huyện trưởng, cuối cùng chỉ là lãng phí.</w:t>
      </w:r>
    </w:p>
    <w:p>
      <w:pPr>
        <w:pStyle w:val="BodyText"/>
      </w:pPr>
      <w:r>
        <w:t xml:space="preserve">Về đến nhà, ngồi trên sô pha cả nửa ngày, Lý Thanh Mai vẫn còn cảm thấy hai chân tê tê, toàn thân trên dưới ướt sũng, nội y dán lên người cực khó chịu, liền vội vàng cởi quần áo, trần truồng chạy vào phòng tắm, tắm rửa một hồi xong, liền nằm ở trong bồn tắm lớn ngây người.</w:t>
      </w:r>
    </w:p>
    <w:p>
      <w:pPr>
        <w:pStyle w:val="BodyText"/>
      </w:pPr>
      <w:r>
        <w:t xml:space="preserve">Tắm xong, lau khô thân mình, Lý Thanh Mai chậm rãi bước ra khỏi buồng tắm, đứng ở trước gương. Năm nay tuy cô đã ba mươi mốt tuổi, nhưng mà dáng người bảo trì vô cùng tốt, thoạt nhìn bộ dáng chỉ khoảng hai mươi bảy hai tám tuổi, bên trong gương phản chiếu bộ ngực trắng nõn đẫy đà. Thoáng chuyển động thân mình, đánh giá những đường cong tuyệt đẹp động lòng người trong gương, Lý Thanh Mai hài lòng cười cười, đi đến tủ quần áo, lấy một bộ áo ngủ mặc vào, đi tới bên máy tính, bấm nút khởi động.</w:t>
      </w:r>
    </w:p>
    <w:p>
      <w:pPr>
        <w:pStyle w:val="BodyText"/>
      </w:pPr>
      <w:r>
        <w:t xml:space="preserve">Nửa giờ sau, Trương Chấn Vũ gọi điện tới, say khướt nói: "Ngụy lão nhị đã khôi phục tinh thần rồi, tối nay cả đám uống không ít rượu, đang chuẩn bị để đánh mạt chược xuyên đêm đây, xem ra tối nay chắc là không về được."</w:t>
      </w:r>
    </w:p>
    <w:p>
      <w:pPr>
        <w:pStyle w:val="BodyText"/>
      </w:pPr>
      <w:r>
        <w:t xml:space="preserve">Lý Thanh Mai sớm đã tập thành thói quen rồi, liền gật đầu nói: "Biết rồi, nhưng mà anh phải chú ý nghỉ ngơi đấy, cứ như vậy thân thể sẽ dễ suy sụp lắm.” Vừa định dập máy, Trương Chấn Vũ ở bên kia đã cười nói: "Bà xã à, Thanh Tuyền biểu hiện không tồi, hôm nay Ngụy lão nhị nói, hôm nào đó định ngày đi, làm lễ đính hôn trước."</w:t>
      </w:r>
    </w:p>
    <w:p>
      <w:pPr>
        <w:pStyle w:val="BodyText"/>
      </w:pPr>
      <w:r>
        <w:t xml:space="preserve">Lý Thanh Mai nghe thấy thế thì trong lòng thấy không thoải mái, cảm thấy rằng em gái thật là đáng thương, để Chấn Vũ có thể thăng chức mà cả hạnh phúc chung thân cũng phải hy sinh.</w:t>
      </w:r>
    </w:p>
    <w:p>
      <w:pPr>
        <w:pStyle w:val="BodyText"/>
      </w:pPr>
      <w:r>
        <w:t xml:space="preserve">Ngắt điện thoại, cô theo thường lệ đăng nhập vào ID “Mùa mai vàng” trong diễn đàn Người Thanh Dương, bắt đầu ngó đông ngó tây, nhưng trong đầu lại thấy lộn xộn, không tĩnh lòng được, nhìn cái gì cũng cảm thấy vô vị, liền tắt máy, đi vào phòng ngủ sớm.</w:t>
      </w:r>
    </w:p>
    <w:p>
      <w:pPr>
        <w:pStyle w:val="BodyText"/>
      </w:pPr>
      <w:r>
        <w:t xml:space="preserve">Tám giờ sáng chủ nhật, sau khi ăn sáng xong, Vương Tư Vũ đã bị Trương Thiện Ảnh kéo ra ngoài cửa. Bên ngoài ánh nắng rất đẹp, chiếu vào thân mình thấy ấm áp, hai người vẫn móc ngón tay, dựa sát vào nhau bước chầm chậm bên bờ sông Thanh Dương, nhìn dòng nước xanh biếc cùng những ngọn cỏ mới nhú bên bờ, hít thở không khí trong lành buổi sáng sớm, tâm tình hai người đều có vẻ khoan khoái cực kỳ, thỉnh thoảng lại trêu đùa nhau vài câu.</w:t>
      </w:r>
    </w:p>
    <w:p>
      <w:pPr>
        <w:pStyle w:val="BodyText"/>
      </w:pPr>
      <w:r>
        <w:t xml:space="preserve">Đang lúc vui vẻ, Trương Thiện Ảnh phải nhận một cuộc điện thoại, rồi cau mày nói anh trai của cô từ thành phố Xuân Giang tới thăm, vốn là muốn tới bất ngờ, nào ngờ tới nơi lại trống không, xem ra cô phải về ngay.</w:t>
      </w:r>
    </w:p>
    <w:p>
      <w:pPr>
        <w:pStyle w:val="BodyText"/>
      </w:pPr>
      <w:r>
        <w:t xml:space="preserve">Vương Tư Vũ biết bởi vì lúc trước cha mẹ cô cực lực phản đối hôn sự của cô với Triệu Phàm, cho nên quan hệ của cô với nhà mẹ đẻ vẫn rất căng thẳng, ba năm rồi còn chưa về thăm nhà, chỉ có người anh trai này từ nhỏ đã thương cô, tình cảm anh em vô cùng tốt, cho nên lúc nào có cơ hội cũng đến thăm cô.</w:t>
      </w:r>
    </w:p>
    <w:p>
      <w:pPr>
        <w:pStyle w:val="BodyText"/>
      </w:pPr>
      <w:r>
        <w:t xml:space="preserve">Tuy rằng không nỡ, nhưng cũng hết cách, Vương Tư Vũ chỉ có thể ủ rũ theo cô về nhà khách sắp xếp đồ đạc, lại mua chút hoa quả, rồi đưa cô tới thẳng bến xe. Trước khi lên xe, Trương Thiện Ảnh còn không quên dặn dò Vương Tư Vũ phải nhớ tập múa Latin. Vương Tư Vũ mỉm cười gật đầu nói: "Chị cứ yên tâm, chúng ta nhất định sẽ đứng đầu."</w:t>
      </w:r>
    </w:p>
    <w:p>
      <w:pPr>
        <w:pStyle w:val="BodyText"/>
      </w:pPr>
      <w:r>
        <w:t xml:space="preserve">Trở về nhà khách, vừa mới đẩy cửa vào phòng, đã nhận được điện thoại của chủ nhiệm văn phòng ủy ban huyện Diệp Hoa Sinh gọi tới, hỏi hắn hiện giờ có rảnh không, Trâu huyện trưởng muốn hẹn hắn đến ao cá ở ngoại ô để câu cá.</w:t>
      </w:r>
    </w:p>
    <w:p>
      <w:pPr>
        <w:pStyle w:val="BodyText"/>
      </w:pPr>
      <w:r>
        <w:t xml:space="preserve">Vương Tư Vũ vừa lúc nhàn rỗi không có việc gì, liền đồng ý luôn. Tuy biết rằng cái mà huyện trưởng Trâu Hải muốn câu không phải là cá, mà là một người sống sờ sờ là hắn, nhưng Vương Tư Vũ vẫn có niềm tin vào chính mình, chỉ cần huyện trưởng đại nhân đừng sử dụng mỹ nhân kế, còn những thứ mồi khác, Vương Tư Vũ nhất quyết sẽ không mắc câu.</w:t>
      </w:r>
    </w:p>
    <w:p>
      <w:pPr>
        <w:pStyle w:val="BodyText"/>
      </w:pPr>
      <w:r>
        <w:t xml:space="preserve">Diệp Hoa Sinh thấy Vương Tư Vũ không chút do dự đã đồng ý, trong lòng liền cảm thấy có hi vọng, vội nói: "Vậy ngài cứ chờ ở nhà khách, năm phút nữa tôi sẽ qua đó."</w:t>
      </w:r>
    </w:p>
    <w:p>
      <w:pPr>
        <w:pStyle w:val="BodyText"/>
      </w:pPr>
      <w:r>
        <w:t xml:space="preserve">Lên xe, Vương Tư Vũ phát hiện ra trên xe ngoại trừ Diệp Hoa Sinh còn có hai người nữa, đều đã gặp mặt ở bữa tiệc đón tiếp, vị vóc dáng hơi cao là phó huyện trưởng phụ trách khoa học kỹ thuật Tạ Vinh Đình, mà vị dáng người vạm vỡ là trợ lý huyện trưởng Cảnh Bưu, không hề nghi ngờ, bọn họ đều là những thân cận của Trâu Hải. Bốn người hàn huyên vài câu rồi đều ngồi im lặng trên xe. Xe con chậm rãi đi ra khỏi nhà khách, đi tới ao cá ở ngoại ô.</w:t>
      </w:r>
    </w:p>
    <w:p>
      <w:pPr>
        <w:pStyle w:val="BodyText"/>
      </w:pPr>
      <w:r>
        <w:t xml:space="preserve">Diệp Hoa Sinh ngồi ở vị trí phó lái, thi thoảng lại híp mắt nhìn vào gương chiếu hậu, vụng trộm quan sát vẻ mặt của vị phó huyện trưởng tuổi trẻ này, để xem từ thần sắc của hắn có thể thấy được gì không.</w:t>
      </w:r>
    </w:p>
    <w:p>
      <w:pPr>
        <w:pStyle w:val="BodyText"/>
      </w:pPr>
      <w:r>
        <w:t xml:space="preserve">Vương Tư Vũ thấy thế liền đưa tay lên chống vào trán, giả bộ đang nhắm mắt dưỡng thần, nghĩ trong lòng ông muốn xem tướng tôi sao, tôi không nói cho ông ngày sinh tháng đẻ thì ông có thể bói cái rắm, hay là ông nghĩ mình là chuyên gia bói toán cấp quốc gia?</w:t>
      </w:r>
    </w:p>
    <w:p>
      <w:pPr>
        <w:pStyle w:val="BodyText"/>
      </w:pPr>
      <w:r>
        <w:t xml:space="preserve">Ti hí mắt một chút, trong lòng không khỏi buồn cười, vị Diệp đại chủ nhiệm này hình tượng rất dễ gây ấn tượng, bên ngoài mặc một bộ trang phục kiểu thời Đường, đầu lại chẻ ngôi giữa, dưới cằm còn giữ một nhúm râu nhỏ, thanh âm nói chuyện cũng hơi ẻo lả, khá giống hình tượng một vị sư gia thời xưa.</w:t>
      </w:r>
    </w:p>
    <w:p>
      <w:pPr>
        <w:pStyle w:val="BodyText"/>
      </w:pPr>
      <w:r>
        <w:t xml:space="preserve">Tới nơi rồi, mấy người xuống xe, Vương Tư Vũ ngước mắt nhìn, thấy nơi này là một cái ao nhỏ ước chừng khoảng hai mẫu, bên cạnh ao cá là mấy căn nhà gạch, chung quanh có hàng rào bao, trước cửa là chuồng gà chuồng heo, ba bốn bác gái nông dân đang bận rộn làm việc.</w:t>
      </w:r>
    </w:p>
    <w:p>
      <w:pPr>
        <w:pStyle w:val="BodyText"/>
      </w:pPr>
      <w:r>
        <w:t xml:space="preserve">Thấy có xe tới, chủ ao cá vội vàng ân cần chạy tới, mời bốn người vào phòng, bên trong đã sớm bày đủ một bàn đồ ăn hoa quả. Bốn người ngồi xuống, ông chủ cẩn thận nói vài câu chuyện phiếm, rồi lặng lẽ lui ra ngoài.</w:t>
      </w:r>
    </w:p>
    <w:p>
      <w:pPr>
        <w:pStyle w:val="BodyText"/>
      </w:pPr>
      <w:r>
        <w:t xml:space="preserve">Ồng chủ ao cá vừa mới ra, Diệp Hoa Sinh liền ho khan một tiếng, cười nói: "Vương phó huyện trưởng, huyện trưởng Trâu Hải có thể đến tối mới tới đây, chúng ta cứ ngồi chờ đã vậy."</w:t>
      </w:r>
    </w:p>
    <w:p>
      <w:pPr>
        <w:pStyle w:val="BodyText"/>
      </w:pPr>
      <w:r>
        <w:t xml:space="preserve">Vương Tư Vũ gật đầu. Tán gẫu một lúc, Diệp Hoa Sinh liền dẫn chủ đề tới Ngụy Minh Lý, nói kẻ này lòng lang dạ sói, cực kỳ vô lương tâm, trước kia Trâu huyện trưởng tốt với hắn như vậy, hiện giờ thấy Trâu huyện trưởng gặp khó khăn, lại giống như chó điên cắn càn, kéo bè kéo cánh đối đầu với Trâu huyện trưởng.</w:t>
      </w:r>
    </w:p>
    <w:p>
      <w:pPr>
        <w:pStyle w:val="BodyText"/>
      </w:pPr>
      <w:r>
        <w:t xml:space="preserve">Những người khác ở trên bàn lập tức phụ họa theo, cũng nói nhiều chuyện xấu về Ngụy Minh Lý, đặc biệt là Cảnh Bưu, giọng nói cực kỳ lớn, vén tay áo lên chửi: "Đúng là đồ nuôi ong tay áo, ông đây sớm muộn gì cũng phải chém hắn cho hả dạ!"</w:t>
      </w:r>
    </w:p>
    <w:p>
      <w:pPr>
        <w:pStyle w:val="BodyText"/>
      </w:pPr>
      <w:r>
        <w:t xml:space="preserve">Vương Tư Vũ ở bên cạnh cười tủm tỉm lắng nghe, không nói chen mà cũng chẳng gật gù. Hắn biết đây là bọn họ đang diễn tuồng, thử xem phản ứng của hắn, nếu mình lộ ra ý bất mãn với Ngụy Minh Lý, vậy thì huyện trưởng Trâu Hải sẽ nhiệt tình đưa cành ô liu (biểu tượng hòa bình) đến chỗ mình, ngược lại, sẽ cần phải cẩn thận hơn một chút.</w:t>
      </w:r>
    </w:p>
    <w:p>
      <w:pPr>
        <w:pStyle w:val="BodyText"/>
      </w:pPr>
      <w:r>
        <w:t xml:space="preserve">Vương Tư Vũ hiện giờ đã quyết tâm, trước khi chưa ổn định được thì sẽ không chọn bè phái, vào thời điểm này mà nhập vào ai cũng là không sáng suốt, đặc biệt là khi Ngụy Minh Lý đã bắn tín hiệu hòa giải sang ình, vậy thì càng không thể gây chiến sự. Việc mình cần phải làm là luôn giữ vững lập trường quan điểm, chuyện họ lục đục với nhau thì không nên can dự vào, dù sao mình khác với những phó huyện trưởng khác, bên trên còn có người, chỉ cần tỏ rõ thái độ thì hai bên cũng sẽ không dám ép hắn quá đáng. đọc truyện mới nhất tại .</w:t>
      </w:r>
    </w:p>
    <w:p>
      <w:pPr>
        <w:pStyle w:val="BodyText"/>
      </w:pPr>
      <w:r>
        <w:t xml:space="preserve">Diệp Hoa Sinh thấy Vương Tư Vũ tỏ ra bình tĩnh, không chịu mắc câu, đầu ông đã đổ đầy mồ hôi rồi, vội nhắc lại chuyện ở bữa tiệc chào đón hôm đó, nói ba tên kia khẳng định là do Ngụy Minh Lý bày mưu sắp đặt, cố ý muốn Vương huyện trưởng anh phải khó xử. Vương Tư Vũ thấy ông ta đã cấp bách rồi, liền mỉm cười nói: "Chuyện trên bàn rượu sao có thể tính là thật, tôi cũng chỉ vừa mới tới huyện công tác, còn rất nhiều chuyện chưa hiểu, không tiện phát biểu ý kiến. Huống hồ nếu có bất đồng trong công việc, thì nên đưa ra để thảo luận chung, Ngụy huyện trưởng là ủy viên thường vụ huyện ủy, là lãnh đạo thượng cấp của chúng ta, chúng ta bàn luận sau lưng ông ta cũng không hay lắm.”</w:t>
      </w:r>
    </w:p>
    <w:p>
      <w:pPr>
        <w:pStyle w:val="BodyText"/>
      </w:pPr>
      <w:r>
        <w:t xml:space="preserve">Lời như vậy khiến cho ba người lập tức sắc mặt khó coi, thật không ngờ Vương Tư Vũ lại dứt khoát đến vậy. Kỳ thực Vương Tư Vũ đã sớm có tâm tư lẩn tránh rồi, vậy thì cứ đóng chặt cửa lại, không thể cho đối phương có được dù chỉ một ít cơ hội. Hiện giờ nói trắng ra, còn hơn là sau này có thêm một kẻ địch mạnh, tự nói trong lòng chỉ cần các ông không động đến tôi, Vương Tư Vũ tôi nhất định sẽ án binh bất động, để mặc cho các ông thích làm gì thì làm.</w:t>
      </w:r>
    </w:p>
    <w:p>
      <w:pPr>
        <w:pStyle w:val="BodyText"/>
      </w:pPr>
      <w:r>
        <w:t xml:space="preserve">Diệp Hoa Sinh thấy không khí lạnh lẽo, liền đứng dậy xin phép ra ngoài một chút. Một lát sau, cầm điện thoại quay lại nói với vẻ có lỗi: "Trâu huyện trưởng có chuyện gấp, hôm nay không tới được, chúng ta cứ đi câu đi."</w:t>
      </w:r>
    </w:p>
    <w:p>
      <w:pPr>
        <w:pStyle w:val="BodyText"/>
      </w:pPr>
      <w:r>
        <w:t xml:space="preserve">Bốn người tới một cái lán che bên cạnh ao cá, móc cần câu cẩn thận, rồi quăng dây câu xuống. Mọi người đều có vẻ không tập trung, quăng dây câu xong rồi cũng chỉ nói chuyện phiếm, thi thoảng giật giật cần câu, cả buổi cũng chẳng câu được con nào.</w:t>
      </w:r>
    </w:p>
    <w:p>
      <w:pPr>
        <w:pStyle w:val="Compact"/>
      </w:pPr>
      <w:r>
        <w:t xml:space="preserve">Trong bốn người chỉ có Vương Tư Vũ là chuyên chú nhất, hắn vốn đến là để câu cá mà, mà bọn cá ở nơi này cũng rất biết cho Vương phó huyện trưởng mặt mũi, cừ thật, chỉ một hồi, từng con lại từng con, khiến cho Vương phó huyện trưởng vui mừng đến cười toe toét.</w:t>
      </w:r>
      <w:r>
        <w:br w:type="textWrapping"/>
      </w:r>
      <w:r>
        <w:br w:type="textWrapping"/>
      </w:r>
    </w:p>
    <w:p>
      <w:pPr>
        <w:pStyle w:val="Heading2"/>
      </w:pPr>
      <w:bookmarkStart w:id="76" w:name="chương-55-lưng-chừng."/>
      <w:bookmarkEnd w:id="76"/>
      <w:r>
        <w:t xml:space="preserve">54. Chương 55 : Lưng Chừng.</w:t>
      </w:r>
    </w:p>
    <w:p>
      <w:pPr>
        <w:pStyle w:val="Compact"/>
      </w:pPr>
      <w:r>
        <w:br w:type="textWrapping"/>
      </w:r>
      <w:r>
        <w:br w:type="textWrapping"/>
      </w:r>
    </w:p>
    <w:p>
      <w:pPr>
        <w:pStyle w:val="BodyText"/>
      </w:pPr>
      <w:r>
        <w:t xml:space="preserve">Quan Đạo Chi Sắc Giới</w:t>
      </w:r>
    </w:p>
    <w:p>
      <w:pPr>
        <w:pStyle w:val="BodyText"/>
      </w:pPr>
      <w:r>
        <w:t xml:space="preserve">Tác Giả: Đê Thủ Tịch Mịch</w:t>
      </w:r>
    </w:p>
    <w:p>
      <w:pPr>
        <w:pStyle w:val="BodyText"/>
      </w:pPr>
      <w:r>
        <w:t xml:space="preserve">Quyển I: Tiểu thanh niên ủy ban</w:t>
      </w:r>
    </w:p>
    <w:p>
      <w:pPr>
        <w:pStyle w:val="BodyText"/>
      </w:pPr>
      <w:r>
        <w:t xml:space="preserve">Chương 55: Lưng chừng.</w:t>
      </w:r>
    </w:p>
    <w:p>
      <w:pPr>
        <w:pStyle w:val="BodyText"/>
      </w:pPr>
      <w:r>
        <w:t xml:space="preserve">Nhóm Dịch : Huntercd</w:t>
      </w:r>
    </w:p>
    <w:p>
      <w:pPr>
        <w:pStyle w:val="BodyText"/>
      </w:pPr>
      <w:r>
        <w:t xml:space="preserve">Nguồn: Sưu tầm</w:t>
      </w:r>
    </w:p>
    <w:p>
      <w:pPr>
        <w:pStyle w:val="BodyText"/>
      </w:pPr>
      <w:r>
        <w:t xml:space="preserve">Chín giờ hai mươi sáng thứ hai, Vương Tư Vũ đẩy cửa phòng họp, tới tham dự cuộc họp đầu tuần. Bởi vì là lần đầu tiên tham dự cho nên Vương Tư Vũ cố ý tới sớm mười phút, ngồi xuống bên cạnh chiếc bàn hội nghị hình bầu dục, chọn vị trí ở cuối cùng. Đợi mãi vẫn không thấy có người tới, trong lòng thấy hơi buồn bực, ngày hôm qua Diệp Hoa Sinh rõ ràng nói là chín giờ ba mươi họp, hôm nay sao mà cả một cái bóng cũng chả thấy...</w:t>
      </w:r>
    </w:p>
    <w:p>
      <w:pPr>
        <w:pStyle w:val="BodyText"/>
      </w:pPr>
      <w:r>
        <w:t xml:space="preserve">Đang do dự có nên ra ngoài ngó nghiêng không, cửa phòng họp đã bị đẩy ra, một người đàn ông trung niên mặc đồ tây màu đen còn hơi ngái ngủ đi vào. Ông bạn này Vương Tư Vũ còn chưa gặp mặt, ước chừng khoảng bốn mươi hai bốn ba tuổi, mày rậm mắt to, tướng mạo đường đường, hơi hói đầu, trên khuôn mặt còn lộ ra chút mệt mỏi.</w:t>
      </w:r>
    </w:p>
    <w:p>
      <w:pPr>
        <w:pStyle w:val="BodyText"/>
      </w:pPr>
      <w:r>
        <w:t xml:space="preserve">Người nọ thấy Vương Tư Vũ đã ngồi ở đó, thần sắc có chút kinh ngạc, đứng chần chờ cạnh cửa một chút, rồi cũng cắp cặp đi tới, yên lặng ngồi ở đầu bên kia. Hai người đều không nói gì, chỉ trao đổi ánh mắt, gật đầu với nhau, coi như là chào hỏi.</w:t>
      </w:r>
    </w:p>
    <w:p>
      <w:pPr>
        <w:pStyle w:val="BodyText"/>
      </w:pPr>
      <w:r>
        <w:t xml:space="preserve">Vương Tư Vũ đột nhiên nhớ tới, ngày đó ở trên bàn tiệc có nghe nói một vị Thành phó huyện trưởng phụ trách ngân hàng không tới tham dự, xem ra hẳn là ông bạn ở trước mặt, chỉ có điều lúc này còn chưa rõ ông ta là người ở phe nào.</w:t>
      </w:r>
    </w:p>
    <w:p>
      <w:pPr>
        <w:pStyle w:val="BodyText"/>
      </w:pPr>
      <w:r>
        <w:t xml:space="preserve">Trong căn phòng họp rõ to lại chỉ có hai người ngồi chờ, tới chín giờ bốn mươi phút, ba người Diệp Hoa Sinh mới chậm rãi đi vào, ngồi lần lượt xuống phía bên trái.</w:t>
      </w:r>
    </w:p>
    <w:p>
      <w:pPr>
        <w:pStyle w:val="BodyText"/>
      </w:pPr>
      <w:r>
        <w:t xml:space="preserve">Lại thêm hai ba phút nữa, Ngụy Minh Lý mới cùng Trương Chấn Vũ dẫn theo vài người nói nói cười cười đi đến, hắn ngồi xuống liền cười với Vương Tư Vũ từ xa xa. Vương Tư Vũ cũng gật đầu mỉm cười, thầm nghĩ rằng chiêu xả da hổ làm cờ quả nhiên là hữu hiệu. Ngụy lão nhị hẳn là đã biết Đồ Phong ra tay xử hắn, nhưng rốt cuộc là do ý của thư ký, hay là do lão gia tử muốn chỉnh hắn thì Ngụy lão nhị không thể rõ được.</w:t>
      </w:r>
    </w:p>
    <w:p>
      <w:pPr>
        <w:pStyle w:val="BodyText"/>
      </w:pPr>
      <w:r>
        <w:t xml:space="preserve">Sau khi những người khác đều đã đến đông đủ, Trâu Hải mới rì rì đi vào phòng họp, sau khi ngồi xuống, cũng cười với Vương Tư Vũ, nói trêu: "Vương huyện trưởng tới hay lắm, giờ đây chúng ta đã có tám phó huyện trưởng, cái này gọi là bát tiên quá hải, các hiển kỳ năng* đó, chúng ta cùng nhau họp mưu họp sức, nỗ lực để năm nay tiến lên được một nấc thang mới."</w:t>
      </w:r>
    </w:p>
    <w:p>
      <w:pPr>
        <w:pStyle w:val="BodyText"/>
      </w:pPr>
      <w:r>
        <w:t xml:space="preserve">(* ỷ chỉ mỗi người có sờ trường riêng của mình)</w:t>
      </w:r>
    </w:p>
    <w:p>
      <w:pPr>
        <w:pStyle w:val="BodyText"/>
      </w:pPr>
      <w:r>
        <w:t xml:space="preserve">Vương Tư Vũ cười cười, không nói gì, hắn biết, với quy mô của huyện Thanh Dương, nhiều nhất chỉ cần năm phó huyện trưởng mà thôi, cho dù là mình thuộc biên chế của thành phố, không chiếm danh ngạch ở trong huyện, thì nhiều nhất cũng chỉ có thể có sáu huyện trưởng. Một huyện nghèo khó mà có tới tám huyện trưởng, khẳng định là không hề hợp lý, nhưng đó cũng không chỉ là vấn đề của riêng huyện Thanh Dương, tỉnh Hoa Tây mấy năm nay vẫn luôn là quan nhiều hơn việc, trung ương đã năm lần bảy lượt yêu cầu thu gọn, nhưng lúc về đến địa phương, thì lại là một vòng tuần hoàn không thay đổi cứ thu gọn rồi lại phình ra rồi lại thu gọn rồi lại phình ra.</w:t>
      </w:r>
    </w:p>
    <w:p>
      <w:pPr>
        <w:pStyle w:val="BodyText"/>
      </w:pPr>
      <w:r>
        <w:t xml:space="preserve">" Vương huyện trưởng, hôm nay là lần đầu tiên anh tham gia vào cuộc họp huyện trưởng, mọi người vỗ tay nào!"</w:t>
      </w:r>
    </w:p>
    <w:p>
      <w:pPr>
        <w:pStyle w:val="BodyText"/>
      </w:pPr>
      <w:r>
        <w:t xml:space="preserve">Ngụy Minh Lý thừa dịp Trâu Hải đang uống trà, liền đoạt lấy đề tài. Hắn vừa dứt lời, vài phó huyện trưởng ở bên người liền nhiệt liệt vỗ tay. Trâu Hải buông chén trà khẽ gật đầu, đám người Diệp Hoa Sinh cũng ăn theo vỗ tay ầm ỹ.</w:t>
      </w:r>
    </w:p>
    <w:p>
      <w:pPr>
        <w:pStyle w:val="BodyText"/>
      </w:pPr>
      <w:r>
        <w:t xml:space="preserve">Vương Tư Vũ vội khiêm tốn nói: "Tôi tuổi trẻ còn thiếu kinh nghiệm, tới nơi này là để học tập từ các vị lãnh đạo, lấy rèn luyện làm việc chính, nhưng mà tất nhiên, tôi nhất định sẽ cố gắng hoàn thành nhiệm vụ mà Trâu huyện trưởng cùng Ngụy huyện trưởng giao phó, làm tốt công tác của mình."</w:t>
      </w:r>
    </w:p>
    <w:p>
      <w:pPr>
        <w:pStyle w:val="BodyText"/>
      </w:pPr>
      <w:r>
        <w:t xml:space="preserve">Trâu Hải liếc mắt nhìn Ngụy Minh Lý, cười cười, châm một điếu thuốc, lắc đầu nói: "Vương huyện trưởng quá khiêm tốn, anh là cán bộ từ thành phố xuống, trình độ lý luận cao, không giống những cán bộ ở huyện như chúng tôi, chỉ biết pha trò mà thôi."</w:t>
      </w:r>
    </w:p>
    <w:p>
      <w:pPr>
        <w:pStyle w:val="BodyText"/>
      </w:pPr>
      <w:r>
        <w:t xml:space="preserve">Ngụy Minh Lý biết Trâu Hải đang châm chọc mình, cũng không tức giận, mắt híp lại cười nói: "Vương huyện trưởng, anh cũng đừng khiêm tốn, năng lực của anh mọi người đều đã rõ ràng rồi, muốn xem anh có bao nhiêu năng lực thì trước phải xem tửu lượng của anh như thế nào, tôi thấy một mình Vương huyện trưởng có thể địch được ba đó."</w:t>
      </w:r>
    </w:p>
    <w:p>
      <w:pPr>
        <w:pStyle w:val="BodyText"/>
      </w:pPr>
      <w:r>
        <w:t xml:space="preserve">Trâu Hải nghe thấy vậy thì cười ha hả, liền nói theo lão: "Vương huyện trưởng à, huyện trưởng Minh Lý thích nhất là những cán bộ biết uống rượu, ông ấy thường nói trong bụng tể tướng có thể chống thuyền, trong bụng huyện trưởng có thể chứa rượu. Trong số những phó huyện trưởng của chúng ta, tửu lượng của ông ấy luôn đứng hàng đầu, lần này anh tới rồi, cần phải tiêu diệt uy phong của ông ta, hôm nào anh và ông ấy đấu trên bàn rượu đi, tôi thấy thế này, lấy một thứ gì đó đặt cược, ai thắng thì sẽ làm phó huyện trưởng thường trực, thua thì phải cởi truồng đi về thôn chăn trâu."</w:t>
      </w:r>
    </w:p>
    <w:p>
      <w:pPr>
        <w:pStyle w:val="BodyText"/>
      </w:pPr>
      <w:r>
        <w:t xml:space="preserve">Những người trong phòng nghe thấy vậy thì đều cười ha hả, Ngụy Minh Lý nâng chén uống một ngụm trà, nâng tay phải vén tóc về sau, bắt chéo chân, cười sang sảng nói: "Đề nghị của Trâu huyện trưởng thực không tồi, tôi thấy hay là như vầy, hôm nào đó để tôi uống với Vương lão đệ đi, dù sao tôi cũng không sợ đi về thôn chăn trâu, Ngụy lão nhị tôi dù gì cũng đã từng làm thôn trưởng, không tới ba năm đã lên được phó huyện trưởng, nếu mà lo lắng cái này thì còn làm được cái công tác gì nữa, các anh nói có đúng không?”</w:t>
      </w:r>
    </w:p>
    <w:p>
      <w:pPr>
        <w:pStyle w:val="BodyText"/>
      </w:pPr>
      <w:r>
        <w:t xml:space="preserve">Ngụy Minh Lý vừa dứt lời, vài phó huyện trưởng bên cạnh hắn lập tức gật đầu phụ họa, nói: "Đúng đúng đúng, năng lực công tác của Ngụy huyện trưởng thì ai cũng thấy rõ."</w:t>
      </w:r>
    </w:p>
    <w:p>
      <w:pPr>
        <w:pStyle w:val="BodyText"/>
      </w:pPr>
      <w:r>
        <w:t xml:space="preserve">Vương Tư Vũ thấy hai người bọn họ kèn cựa nhau, liền mỉm cười không nói gì, nếu người ta đã thích trò gà nhà đá nhau thì mình cũng cứ thành thực lui đi là hay nhất. Hắn quét mắt nhìn khắp bàn một vòng, phát hiện ra một hiện tượng cực kỳ thú vị, Trâu Hải cùng những người ủng hộ ông đều dùng cốc inox, mà đám người Ngụy Minh Lý thì lại dùng cốc thủy tinh, hai bên phân biệt rõ ràng, cực kỳ khác nhau. Chỉ có vị lão huynh ngồi ở bên cạnh là không có chén trà, cúi gằm đầu xuống, hình như là đang ngủ gật.</w:t>
      </w:r>
    </w:p>
    <w:p>
      <w:pPr>
        <w:pStyle w:val="BodyText"/>
      </w:pPr>
      <w:r>
        <w:t xml:space="preserve">"Hay là vị lão huynh này cũng giống mình, thuộc phái lưng chừng?" Vương Tư Vũ mừng rỡ trong lòng, mở túi ra, đưa tay vào lấy ra một cái cốc hình phim hoạt hình, mặt trên có in hình thỏ và chó sói trong phim Hãy đợi đấy.</w:t>
      </w:r>
    </w:p>
    <w:p>
      <w:pPr>
        <w:pStyle w:val="BodyText"/>
      </w:pPr>
      <w:r>
        <w:t xml:space="preserve">Cốc của Vương Tư Vũ là do Phương Tinh đưa cho, cái cốc của hắn sớm đã bị cô nhóc đó ném vào thùng rác, lúc này thấy mọi người chung quanh đều ném ánh mắt tới, Vương Tư Vũ vẫn bình thản ung dung, uống một ngụm trà, còn chẹp chẹp miệng, bộ dáng rất là hưởng thụ.</w:t>
      </w:r>
    </w:p>
    <w:p>
      <w:pPr>
        <w:pStyle w:val="BodyText"/>
      </w:pPr>
      <w:r>
        <w:t xml:space="preserve">Sau khi hội nghị chính thức bắt đầu, Trâu Hải lấy ra từ trong túi xách một xấp văn kiện, đều là những chủ trương mới nhất mà thượng cấp phát xuống, cần phải học tập lĩnh hội.</w:t>
      </w:r>
    </w:p>
    <w:p>
      <w:pPr>
        <w:pStyle w:val="BodyText"/>
      </w:pPr>
      <w:r>
        <w:t xml:space="preserve">Những phó huyện trưởng ở đây đều đã có văn kiện này, chỉ riêng Vương Tư Vũ là chưa có, Diệp Hoa Sinh liền đưa phần của mình cho Vương Tư Vũ. Trâu Hải ho khan một tiếng, nhìn bốn phía chung quanh, bắt đầu đọc báo cáo. Vương Tư Vũ cũng giống những người khác, ngồi nghiêm chỉnh, tay cầm bút ký tên, không ngừng vẽ vẽ lên trên văn kiện, thi thoảng còn ho khan một tiếng, nâng cốc lên uống một ngụm trà.</w:t>
      </w:r>
    </w:p>
    <w:p>
      <w:pPr>
        <w:pStyle w:val="BodyText"/>
      </w:pPr>
      <w:r>
        <w:t xml:space="preserve">Nội dung trong văn kiện rất nhiều, Trâu Hải lại nói quá chậm, nói được một đoạn ngắn lại dừng lại, uống một ngụm nước trà. Muốn chết người chính là, ông còn luôn luôn thêm vào một chút nhận thức của mình, có khi còn không cẩn thận lạc đề ngàn dặm, sau đó lại vòng vèo trở lại.</w:t>
      </w:r>
    </w:p>
    <w:p>
      <w:pPr>
        <w:pStyle w:val="BodyText"/>
      </w:pPr>
      <w:r>
        <w:t xml:space="preserve">Vương Tư Vũ không còn kiên nhẫn mà nghe nữa, liền ném văn kiện sang một bên, ở một mặt giấy còn trắng vẽ một vài nhân vật cổ trang. Một là Trâu Hải cưỡi ngựa Xích Thố múa Thanh Long Yển Nguyệt Đao bổ mạnh về phía Ngụy Minh Lý, mà Ngụy Minh Lý thì cưỡi ngựa Ô Truy múa Bát Xà Mâu xông lên đón đỡ, bên cạnh đám người Cảnh Bưu nắm mười tám loại binh khí đang hỗn chiến, chỉ có hắn ở trên đài cao là chít khăn ngồi tư thế oai hùng, mà vị phó huyện trưởng ngủ gà ngủ gật kia thì ăn mặc bộ dáng đồng tử, đang đứng bên cạnh cẩn thận hầu hạ.</w:t>
      </w:r>
    </w:p>
    <w:p>
      <w:pPr>
        <w:pStyle w:val="BodyText"/>
      </w:pPr>
      <w:r>
        <w:t xml:space="preserve">Vương Tự Vũ vẽ vô cùng tốt, những nét đặc thù trên khuôn mặt nhân vật đều vô cùng chuẩn, thỉnh thoảng ngẩng đầu lên nhìn, người ở đây đều bị hắn vẽ vào hết, đang lúc chơi cao hứng thì Trâu Hải đã đọc xong báo cáo.</w:t>
      </w:r>
    </w:p>
    <w:p>
      <w:pPr>
        <w:pStyle w:val="BodyText"/>
      </w:pPr>
      <w:r>
        <w:t xml:space="preserve">Mấy cái đề tài thảo luận tiếp theo đều suôn sẻ, trên cơ bản là Trâu Hải nói xong, Ngụy Minh Lý lại bổ sung thêm vài câu, sau đó mọi người liền giơ tay thông qua, sự tình coi như đã được định.</w:t>
      </w:r>
    </w:p>
    <w:p>
      <w:pPr>
        <w:pStyle w:val="BodyText"/>
      </w:pPr>
      <w:r>
        <w:t xml:space="preserve">Vương Tư Vũ cuối cùng cũng rõ phân công của mình, đúng như lời Lý Thanh Mai nói, hiệp trợ phó huyện trưởng thường trực Ngụy Minh Lý làm tốt công tác kêu gọi nhà đầu tư, hơn nữa còn phân công quản lý công nghiệp và vận hành kinh tế công nghiệp, phân công quàn lý những đơn vị trong tiểu khu công nghiệp Thanh Dương, những xí nghiệp vừa và nhỏ, những xí nghiệp nhà nước đang thay đổi cơ chế.</w:t>
      </w:r>
    </w:p>
    <w:p>
      <w:pPr>
        <w:pStyle w:val="BodyText"/>
      </w:pPr>
      <w:r>
        <w:t xml:space="preserve">Ở phần cuối buổi thào luận, Trâu Hải cùng Ngụy Minh Lý sinh ra bất đồng cực lớn, chính là vấn đề phương hướng phát triển kinh tế năm nay của Thanh Dương. Cái này trước tiên cần phải thảo luận trong cuộc họp huyện trưởng, sau khi đạt được nhận thức chung thì sẽ họp thường ủy, thường ủy họp xong nếu thông qua, là có thể đưa ra trong hội nghị cán bộ ba cấp của huyện để xác nhận. Đề tài thảo luận này mới là tiêu điểm của hội nghị huyện trưởng hôm nay.</w:t>
      </w:r>
    </w:p>
    <w:p>
      <w:pPr>
        <w:pStyle w:val="BodyText"/>
      </w:pPr>
      <w:r>
        <w:t xml:space="preserve">Thái độ của Ngụy Minh Lý là ủng hộ hình thức phát triển vốn có, tiếp tục kiên trì hình thức phát triển lập huyện nông nghiệp, mở rộng mô hình nhà kính trong toàn bộ 14 huyện, thúc đẩy mạnh việc ứng dụng bức xạ lên sự sinh sản của rau dưa và hoa quả.</w:t>
      </w:r>
    </w:p>
    <w:p>
      <w:pPr>
        <w:pStyle w:val="BodyText"/>
      </w:pPr>
      <w:r>
        <w:t xml:space="preserve">Trâu Hải thì lại chủ trương cố gắng thay đổi lối phát triển hiện giờ, đề nghị nếu muốn phát triển được lâu dài thì làm giàu công nghiệp mới là trọng tâm chính. Hai năm kinh nghiệm vừa qua đã chứng minh rằng sự phát triển nông nghiệp có ảnh hường cực kỳ hữu hạn đến nền kinh tế Thanh Dương.</w:t>
      </w:r>
    </w:p>
    <w:p>
      <w:pPr>
        <w:pStyle w:val="BodyText"/>
      </w:pPr>
      <w:r>
        <w:t xml:space="preserve">truyện cập nhật nhanh nhất tại chấm</w:t>
      </w:r>
    </w:p>
    <w:p>
      <w:pPr>
        <w:pStyle w:val="BodyText"/>
      </w:pPr>
      <w:r>
        <w:t xml:space="preserve">Xoay quanh cái vấn đề này, người ở hai bên trận doanh đều tranh luận không ngớt, Trương Chấn Vũ nổ phát pháo đầu tiên, hắn cau mày lên tiếng: "Ý muốn của Trâu huyện trưởng là tốt, về mặt lý luận cũng trôi chảy, nhưng lại không suy xét đến đặc điểm địa phương của Thanh Dương. Huyện Thanh Dương không có tài nguyên khoáng sản phong phú, công nghiệp nặng nghèo nàn, công nghiệp nhẹ lại càng không phải nói, đại đa số những xí nghiệp chế tạo đều bị đào thải trong thị trường cạnh tranh. Toàn huyện có hơn 30 nhà xưởng thì nay đã đóng cửa bảy phần, chỉ còn lại không đến mười xí nghiệp, tỉ suất đa số là không quá 50%, trong một năm thì làm nửa năm nghỉ nửa năm, dưới tình huống như vậy mà nói đến việc phát triển công nghiệp thì quả đúng là mặc áo dạ đi đêm."</w:t>
      </w:r>
    </w:p>
    <w:p>
      <w:pPr>
        <w:pStyle w:val="BodyText"/>
      </w:pPr>
      <w:r>
        <w:t xml:space="preserve">Vương Tư Vũ nghe thấy vậy thì không khỏi âm thầm gật đầu, Trương Chấn Vũ này xem ra quả là một nhân tài, hắn là phó huyện trưởng quản lý giáo dục, nhưng mà cũng có hiểu biết về mặt công nghiệp, nghĩ lại cũng thấy bình thường, dù sao vợ người ta cũng đã làm trong mảng công nghiệp hai năm nay rồi.</w:t>
      </w:r>
    </w:p>
    <w:p>
      <w:pPr>
        <w:pStyle w:val="BodyText"/>
      </w:pPr>
      <w:r>
        <w:t xml:space="preserve">Diệp Hoa Sinh thấy Trương Chấn Vũ lên tiếng, liền cũng vuốt râu phản kích, nói các anh đã lập huyện nông nghiệp hơn hai năm rồi, kết quả là có bao nhiêu ngân khố của huyện giắt răng ra đều bị các anh mang đi làm nhà kính hết. Thế cũng chăng sao, nhưng mà năm đầu tiên các anh lại chưa nắm vững được kỹ thuật, khiến cho nhà kính có độ ẩm và nhiệt độ cao phát sinh sâu bệnh, các anh cũng mặc kệ, giơ lên cái cờ hiệu khảo sát rồi đi ra ngoài chơi liền hai tháng, sau khi trở về thì trồng mèo vẽ hổ, cuối cùng làm cho sâu bệnh trở nên nghiêm trọng hơn, vài thôn trấn được đưa ra làm thí điểm chịu tổn thất nghiêm trọng, dân trồng rau ngày nào cũng đến huyện ủy ủy ban huyện để làm loạn, cuối cùng phải bồi thường cho người ta một khoản phí tổn thất. Năm thứ hai vấn đề sâu bệnh đã được giải quyết, thì ngay lúc tới gần mùa thu hoạch giá cả đồng loạt xuống dốc, rau trồng nhà kính mà chỉ có thể bán bằng giá rau trồng ngoài ruộng, còn nếu tự mình mang đi bán thì riêng cái phí chuyên chở cũng đã bằng tiền lãi.</w:t>
      </w:r>
    </w:p>
    <w:p>
      <w:pPr>
        <w:pStyle w:val="BodyText"/>
      </w:pPr>
      <w:r>
        <w:t xml:space="preserve">Phó huyện trưởng quản lý nông nghiệp là người của Ngụy Minh Lý, hắn nghe thấy vậy thì cười lạnh, xoay xoay cốc thủy tinh nói: "Ném tiền vào trong nông nghiệp, ít nhất còn có thể thấy nảy mầm, nếu ném vào trong công nghiệp, máy móc “xịch xịch” vài cái là cả lũ húp nước lã hết. Hơn nữa, trước kia là do phân phối không họp lý khiến cho việc tiêu thụ rau quả rơi vào tình thế thắt nút cổ chai, hiện giờ đang nhanh chóng cải tổ rồi, vụ mùa thu hoạch này hẳn là đã được khai thông, lập huyện nông nghiệp là căn bản, đáng tin cậy nhất."</w:t>
      </w:r>
    </w:p>
    <w:p>
      <w:pPr>
        <w:pStyle w:val="Compact"/>
      </w:pPr>
      <w:r>
        <w:t xml:space="preserve">Trợ lý huyện trưởng Cảnh Bưu cầm lấy cái cốc đập mạnh lên bàn, xắn tay áo lên nói: "Ném vào nông nghiệp các anh chỉ thấy nở hoa chứ chả thấy kết quả đâu, làm nông nghiệp hai năm chẳng những không gia tăng được nguồn thu, ngược lại còn tổn thất hơn năm trăm vạn, chừng đó tiền không bằng đưa thẳng cho nông dân làm trợ cấp cho rồi, việc làm hiện giờ của các anh căn bản là không theo đúng quy luật tuần hoàn của thị trường." xem tạ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quan-dao-chi-sac-gi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8b18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 Đạo Chi Sắc Giới</dc:title>
  <dc:creator/>
</cp:coreProperties>
</file>